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75CA6FCF" w:rsidR="00FA181D" w:rsidRPr="00AC0AC1" w:rsidRDefault="00FA181D" w:rsidP="00FA181D">
      <w:pPr>
        <w:spacing w:after="0"/>
        <w:rPr>
          <w:rFonts w:cs="Calibri"/>
          <w:sz w:val="20"/>
          <w:szCs w:val="20"/>
        </w:rPr>
      </w:pPr>
      <w:r w:rsidRPr="00AC0AC1">
        <w:rPr>
          <w:rFonts w:cs="Calibri"/>
          <w:sz w:val="25"/>
          <w:szCs w:val="25"/>
        </w:rPr>
        <w:t xml:space="preserve">Copyright © </w:t>
      </w:r>
      <w:r w:rsidR="004A6FF5">
        <w:rPr>
          <w:rFonts w:cs="Calibri"/>
          <w:sz w:val="25"/>
          <w:szCs w:val="25"/>
        </w:rPr>
        <w:t>May</w:t>
      </w:r>
      <w:r w:rsidR="00536FBC" w:rsidRPr="00AC0AC1">
        <w:rPr>
          <w:rFonts w:cs="Calibri"/>
          <w:sz w:val="25"/>
          <w:szCs w:val="25"/>
        </w:rPr>
        <w:t xml:space="preserve"> </w:t>
      </w:r>
      <w:r w:rsidRPr="00AC0AC1">
        <w:rPr>
          <w:rFonts w:cs="Calibri"/>
          <w:sz w:val="25"/>
          <w:szCs w:val="25"/>
        </w:rPr>
        <w:t>202</w:t>
      </w:r>
      <w:r w:rsidR="00891D1A">
        <w:rPr>
          <w:rFonts w:cs="Calibri"/>
          <w:sz w:val="25"/>
          <w:szCs w:val="25"/>
        </w:rPr>
        <w:t>3</w:t>
      </w:r>
      <w:r w:rsidRPr="00AC0AC1">
        <w:rPr>
          <w:rFonts w:cs="Calibri"/>
          <w:sz w:val="25"/>
          <w:szCs w:val="25"/>
        </w:rPr>
        <w:t>, IO</w:t>
      </w:r>
      <w:r w:rsidR="00891D1A">
        <w:rPr>
          <w:rFonts w:cs="Calibri"/>
          <w:sz w:val="25"/>
          <w:szCs w:val="25"/>
        </w:rPr>
        <w:t>G</w:t>
      </w:r>
      <w:r w:rsidRPr="00AC0AC1">
        <w:rPr>
          <w:rFonts w:cs="Calibri"/>
          <w:sz w:val="25"/>
          <w:szCs w:val="25"/>
        </w:rPr>
        <w:t xml:space="preserve"> (Input Output </w:t>
      </w:r>
      <w:r w:rsidR="00891D1A">
        <w:rPr>
          <w:rFonts w:cs="Calibri"/>
          <w:sz w:val="25"/>
          <w:szCs w:val="25"/>
        </w:rPr>
        <w:t>Global</w:t>
      </w:r>
      <w:r w:rsidRPr="00AC0AC1">
        <w:rPr>
          <w:rFonts w:cs="Calibri"/>
          <w:sz w:val="25"/>
          <w:szCs w:val="25"/>
        </w:rPr>
        <w:t>)</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Brünjes</w:t>
      </w:r>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423C04DD" w:rsidR="00FF27C2" w:rsidRPr="00AC0AC1" w:rsidRDefault="00AF5D21" w:rsidP="00FA181D">
      <w:pPr>
        <w:spacing w:after="0"/>
      </w:pPr>
      <w:r w:rsidRPr="00AC0AC1">
        <w:t>All pictures in this book are the copyright of IO</w:t>
      </w:r>
      <w:r w:rsidR="004B2075">
        <w:t>G</w:t>
      </w:r>
      <w:r w:rsidR="005147D4">
        <w:t>,</w:t>
      </w:r>
      <w:r w:rsidRPr="00AC0AC1">
        <w:t xml:space="preserve"> if no</w:t>
      </w:r>
      <w:r w:rsidR="008D0AB8" w:rsidRPr="00AC0AC1">
        <w:t>t</w:t>
      </w:r>
      <w:r w:rsidRPr="00AC0AC1">
        <w:t xml:space="preserve"> otherwise noted. </w:t>
      </w:r>
      <w:r w:rsidR="00FF27C2" w:rsidRPr="00AC0AC1">
        <w:t xml:space="preserve">The picture on the front page </w:t>
      </w:r>
      <w:r w:rsidR="00A56553">
        <w:t xml:space="preserve">is </w:t>
      </w:r>
      <w:r w:rsidR="00333F11">
        <w:t>take</w:t>
      </w:r>
      <w:r w:rsidR="00A56553">
        <w:t>n</w:t>
      </w:r>
      <w:r w:rsidR="00333F11">
        <w:t xml:space="preserve"> from</w:t>
      </w:r>
      <w:r w:rsidR="00FF27C2" w:rsidRPr="00AC0AC1">
        <w:t xml:space="preserve">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76004418" w14:textId="57249EEC" w:rsidR="006F7AB4" w:rsidRDefault="00C300A1">
      <w:pPr>
        <w:pStyle w:val="TOC1"/>
        <w:rPr>
          <w:rFonts w:asciiTheme="minorHAnsi" w:eastAsiaTheme="minorEastAsia" w:hAnsiTheme="minorHAnsi" w:cstheme="minorBidi"/>
          <w:b w:val="0"/>
          <w:noProof/>
          <w:kern w:val="2"/>
          <w:sz w:val="22"/>
          <w:lang w:val="en-SI" w:eastAsia="en-SI"/>
          <w14:ligatures w14:val="standardContextual"/>
        </w:rPr>
      </w:pPr>
      <w:r w:rsidRPr="00AC0AC1">
        <w:fldChar w:fldCharType="begin"/>
      </w:r>
      <w:r w:rsidRPr="00AC0AC1">
        <w:instrText xml:space="preserve"> TOC \o "1-3" \h \z \u </w:instrText>
      </w:r>
      <w:r w:rsidRPr="00AC0AC1">
        <w:fldChar w:fldCharType="separate"/>
      </w:r>
      <w:hyperlink w:anchor="_Toc135986040" w:history="1">
        <w:r w:rsidR="006F7AB4" w:rsidRPr="00FC5795">
          <w:rPr>
            <w:rStyle w:val="Hyperlink"/>
            <w:noProof/>
          </w:rPr>
          <w:t>1 Plutus introduction</w:t>
        </w:r>
        <w:r w:rsidR="006F7AB4">
          <w:rPr>
            <w:noProof/>
            <w:webHidden/>
          </w:rPr>
          <w:tab/>
        </w:r>
        <w:r w:rsidR="006F7AB4">
          <w:rPr>
            <w:noProof/>
            <w:webHidden/>
          </w:rPr>
          <w:fldChar w:fldCharType="begin"/>
        </w:r>
        <w:r w:rsidR="006F7AB4">
          <w:rPr>
            <w:noProof/>
            <w:webHidden/>
          </w:rPr>
          <w:instrText xml:space="preserve"> PAGEREF _Toc135986040 \h </w:instrText>
        </w:r>
        <w:r w:rsidR="006F7AB4">
          <w:rPr>
            <w:noProof/>
            <w:webHidden/>
          </w:rPr>
        </w:r>
        <w:r w:rsidR="006F7AB4">
          <w:rPr>
            <w:noProof/>
            <w:webHidden/>
          </w:rPr>
          <w:fldChar w:fldCharType="separate"/>
        </w:r>
        <w:r w:rsidR="006F7AB4">
          <w:rPr>
            <w:noProof/>
            <w:webHidden/>
          </w:rPr>
          <w:t>6</w:t>
        </w:r>
        <w:r w:rsidR="006F7AB4">
          <w:rPr>
            <w:noProof/>
            <w:webHidden/>
          </w:rPr>
          <w:fldChar w:fldCharType="end"/>
        </w:r>
      </w:hyperlink>
    </w:p>
    <w:p w14:paraId="0341462E" w14:textId="3FC1D58D"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41" w:history="1">
        <w:r w:rsidR="006F7AB4" w:rsidRPr="00FC5795">
          <w:rPr>
            <w:rStyle w:val="Hyperlink"/>
            <w:noProof/>
          </w:rPr>
          <w:t>1.1 Setting up your development environment</w:t>
        </w:r>
        <w:r w:rsidR="006F7AB4">
          <w:rPr>
            <w:noProof/>
            <w:webHidden/>
          </w:rPr>
          <w:tab/>
        </w:r>
        <w:r w:rsidR="006F7AB4">
          <w:rPr>
            <w:noProof/>
            <w:webHidden/>
          </w:rPr>
          <w:fldChar w:fldCharType="begin"/>
        </w:r>
        <w:r w:rsidR="006F7AB4">
          <w:rPr>
            <w:noProof/>
            <w:webHidden/>
          </w:rPr>
          <w:instrText xml:space="preserve"> PAGEREF _Toc135986041 \h </w:instrText>
        </w:r>
        <w:r w:rsidR="006F7AB4">
          <w:rPr>
            <w:noProof/>
            <w:webHidden/>
          </w:rPr>
        </w:r>
        <w:r w:rsidR="006F7AB4">
          <w:rPr>
            <w:noProof/>
            <w:webHidden/>
          </w:rPr>
          <w:fldChar w:fldCharType="separate"/>
        </w:r>
        <w:r w:rsidR="006F7AB4">
          <w:rPr>
            <w:noProof/>
            <w:webHidden/>
          </w:rPr>
          <w:t>6</w:t>
        </w:r>
        <w:r w:rsidR="006F7AB4">
          <w:rPr>
            <w:noProof/>
            <w:webHidden/>
          </w:rPr>
          <w:fldChar w:fldCharType="end"/>
        </w:r>
      </w:hyperlink>
    </w:p>
    <w:p w14:paraId="7A2E171E" w14:textId="25099087" w:rsidR="006F7AB4"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5986042" w:history="1">
        <w:r w:rsidR="006F7AB4" w:rsidRPr="00FC5795">
          <w:rPr>
            <w:rStyle w:val="Hyperlink"/>
            <w:noProof/>
          </w:rPr>
          <w:t>1.1.1 Using Demeter.run</w:t>
        </w:r>
        <w:r w:rsidR="006F7AB4">
          <w:rPr>
            <w:noProof/>
            <w:webHidden/>
          </w:rPr>
          <w:tab/>
        </w:r>
        <w:r w:rsidR="006F7AB4">
          <w:rPr>
            <w:noProof/>
            <w:webHidden/>
          </w:rPr>
          <w:fldChar w:fldCharType="begin"/>
        </w:r>
        <w:r w:rsidR="006F7AB4">
          <w:rPr>
            <w:noProof/>
            <w:webHidden/>
          </w:rPr>
          <w:instrText xml:space="preserve"> PAGEREF _Toc135986042 \h </w:instrText>
        </w:r>
        <w:r w:rsidR="006F7AB4">
          <w:rPr>
            <w:noProof/>
            <w:webHidden/>
          </w:rPr>
        </w:r>
        <w:r w:rsidR="006F7AB4">
          <w:rPr>
            <w:noProof/>
            <w:webHidden/>
          </w:rPr>
          <w:fldChar w:fldCharType="separate"/>
        </w:r>
        <w:r w:rsidR="006F7AB4">
          <w:rPr>
            <w:noProof/>
            <w:webHidden/>
          </w:rPr>
          <w:t>6</w:t>
        </w:r>
        <w:r w:rsidR="006F7AB4">
          <w:rPr>
            <w:noProof/>
            <w:webHidden/>
          </w:rPr>
          <w:fldChar w:fldCharType="end"/>
        </w:r>
      </w:hyperlink>
    </w:p>
    <w:p w14:paraId="5539D3E2" w14:textId="7DEEDECD" w:rsidR="006F7AB4"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5986043" w:history="1">
        <w:r w:rsidR="006F7AB4" w:rsidRPr="00FC5795">
          <w:rPr>
            <w:rStyle w:val="Hyperlink"/>
            <w:noProof/>
          </w:rPr>
          <w:t>1.1.2 Installing Docker and VSCode</w:t>
        </w:r>
        <w:r w:rsidR="006F7AB4">
          <w:rPr>
            <w:noProof/>
            <w:webHidden/>
          </w:rPr>
          <w:tab/>
        </w:r>
        <w:r w:rsidR="006F7AB4">
          <w:rPr>
            <w:noProof/>
            <w:webHidden/>
          </w:rPr>
          <w:fldChar w:fldCharType="begin"/>
        </w:r>
        <w:r w:rsidR="006F7AB4">
          <w:rPr>
            <w:noProof/>
            <w:webHidden/>
          </w:rPr>
          <w:instrText xml:space="preserve"> PAGEREF _Toc135986043 \h </w:instrText>
        </w:r>
        <w:r w:rsidR="006F7AB4">
          <w:rPr>
            <w:noProof/>
            <w:webHidden/>
          </w:rPr>
        </w:r>
        <w:r w:rsidR="006F7AB4">
          <w:rPr>
            <w:noProof/>
            <w:webHidden/>
          </w:rPr>
          <w:fldChar w:fldCharType="separate"/>
        </w:r>
        <w:r w:rsidR="006F7AB4">
          <w:rPr>
            <w:noProof/>
            <w:webHidden/>
          </w:rPr>
          <w:t>17</w:t>
        </w:r>
        <w:r w:rsidR="006F7AB4">
          <w:rPr>
            <w:noProof/>
            <w:webHidden/>
          </w:rPr>
          <w:fldChar w:fldCharType="end"/>
        </w:r>
      </w:hyperlink>
    </w:p>
    <w:p w14:paraId="26826AEE" w14:textId="516DE45A" w:rsidR="006F7AB4"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5986044" w:history="1">
        <w:r w:rsidR="006F7AB4" w:rsidRPr="00FC5795">
          <w:rPr>
            <w:rStyle w:val="Hyperlink"/>
            <w:noProof/>
          </w:rPr>
          <w:t>1.1.3 Running the PPP Docker Container</w:t>
        </w:r>
        <w:r w:rsidR="006F7AB4">
          <w:rPr>
            <w:noProof/>
            <w:webHidden/>
          </w:rPr>
          <w:tab/>
        </w:r>
        <w:r w:rsidR="006F7AB4">
          <w:rPr>
            <w:noProof/>
            <w:webHidden/>
          </w:rPr>
          <w:fldChar w:fldCharType="begin"/>
        </w:r>
        <w:r w:rsidR="006F7AB4">
          <w:rPr>
            <w:noProof/>
            <w:webHidden/>
          </w:rPr>
          <w:instrText xml:space="preserve"> PAGEREF _Toc135986044 \h </w:instrText>
        </w:r>
        <w:r w:rsidR="006F7AB4">
          <w:rPr>
            <w:noProof/>
            <w:webHidden/>
          </w:rPr>
        </w:r>
        <w:r w:rsidR="006F7AB4">
          <w:rPr>
            <w:noProof/>
            <w:webHidden/>
          </w:rPr>
          <w:fldChar w:fldCharType="separate"/>
        </w:r>
        <w:r w:rsidR="006F7AB4">
          <w:rPr>
            <w:noProof/>
            <w:webHidden/>
          </w:rPr>
          <w:t>20</w:t>
        </w:r>
        <w:r w:rsidR="006F7AB4">
          <w:rPr>
            <w:noProof/>
            <w:webHidden/>
          </w:rPr>
          <w:fldChar w:fldCharType="end"/>
        </w:r>
      </w:hyperlink>
    </w:p>
    <w:p w14:paraId="744D0087" w14:textId="1479D676" w:rsidR="006F7AB4"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35986045" w:history="1">
        <w:r w:rsidR="006F7AB4" w:rsidRPr="00FC5795">
          <w:rPr>
            <w:rStyle w:val="Hyperlink"/>
            <w:noProof/>
          </w:rPr>
          <w:t>1.1.4 Troubleshooting Guide</w:t>
        </w:r>
        <w:r w:rsidR="006F7AB4">
          <w:rPr>
            <w:noProof/>
            <w:webHidden/>
          </w:rPr>
          <w:tab/>
        </w:r>
        <w:r w:rsidR="006F7AB4">
          <w:rPr>
            <w:noProof/>
            <w:webHidden/>
          </w:rPr>
          <w:fldChar w:fldCharType="begin"/>
        </w:r>
        <w:r w:rsidR="006F7AB4">
          <w:rPr>
            <w:noProof/>
            <w:webHidden/>
          </w:rPr>
          <w:instrText xml:space="preserve"> PAGEREF _Toc135986045 \h </w:instrText>
        </w:r>
        <w:r w:rsidR="006F7AB4">
          <w:rPr>
            <w:noProof/>
            <w:webHidden/>
          </w:rPr>
        </w:r>
        <w:r w:rsidR="006F7AB4">
          <w:rPr>
            <w:noProof/>
            <w:webHidden/>
          </w:rPr>
          <w:fldChar w:fldCharType="separate"/>
        </w:r>
        <w:r w:rsidR="006F7AB4">
          <w:rPr>
            <w:noProof/>
            <w:webHidden/>
          </w:rPr>
          <w:t>23</w:t>
        </w:r>
        <w:r w:rsidR="006F7AB4">
          <w:rPr>
            <w:noProof/>
            <w:webHidden/>
          </w:rPr>
          <w:fldChar w:fldCharType="end"/>
        </w:r>
      </w:hyperlink>
    </w:p>
    <w:p w14:paraId="491A339A" w14:textId="27A906F8"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46" w:history="1">
        <w:r w:rsidR="006F7AB4" w:rsidRPr="00FC5795">
          <w:rPr>
            <w:rStyle w:val="Hyperlink"/>
            <w:noProof/>
          </w:rPr>
          <w:t>1.2 Kuber marketplace</w:t>
        </w:r>
        <w:r w:rsidR="006F7AB4">
          <w:rPr>
            <w:noProof/>
            <w:webHidden/>
          </w:rPr>
          <w:tab/>
        </w:r>
        <w:r w:rsidR="006F7AB4">
          <w:rPr>
            <w:noProof/>
            <w:webHidden/>
          </w:rPr>
          <w:fldChar w:fldCharType="begin"/>
        </w:r>
        <w:r w:rsidR="006F7AB4">
          <w:rPr>
            <w:noProof/>
            <w:webHidden/>
          </w:rPr>
          <w:instrText xml:space="preserve"> PAGEREF _Toc135986046 \h </w:instrText>
        </w:r>
        <w:r w:rsidR="006F7AB4">
          <w:rPr>
            <w:noProof/>
            <w:webHidden/>
          </w:rPr>
        </w:r>
        <w:r w:rsidR="006F7AB4">
          <w:rPr>
            <w:noProof/>
            <w:webHidden/>
          </w:rPr>
          <w:fldChar w:fldCharType="separate"/>
        </w:r>
        <w:r w:rsidR="006F7AB4">
          <w:rPr>
            <w:noProof/>
            <w:webHidden/>
          </w:rPr>
          <w:t>24</w:t>
        </w:r>
        <w:r w:rsidR="006F7AB4">
          <w:rPr>
            <w:noProof/>
            <w:webHidden/>
          </w:rPr>
          <w:fldChar w:fldCharType="end"/>
        </w:r>
      </w:hyperlink>
    </w:p>
    <w:p w14:paraId="0D3A7ED4" w14:textId="32178864"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47" w:history="1">
        <w:r w:rsidR="006F7AB4" w:rsidRPr="00FC5795">
          <w:rPr>
            <w:rStyle w:val="Hyperlink"/>
            <w:noProof/>
          </w:rPr>
          <w:t>1.3 Hashing and digital signatures</w:t>
        </w:r>
        <w:r w:rsidR="006F7AB4">
          <w:rPr>
            <w:noProof/>
            <w:webHidden/>
          </w:rPr>
          <w:tab/>
        </w:r>
        <w:r w:rsidR="006F7AB4">
          <w:rPr>
            <w:noProof/>
            <w:webHidden/>
          </w:rPr>
          <w:fldChar w:fldCharType="begin"/>
        </w:r>
        <w:r w:rsidR="006F7AB4">
          <w:rPr>
            <w:noProof/>
            <w:webHidden/>
          </w:rPr>
          <w:instrText xml:space="preserve"> PAGEREF _Toc135986047 \h </w:instrText>
        </w:r>
        <w:r w:rsidR="006F7AB4">
          <w:rPr>
            <w:noProof/>
            <w:webHidden/>
          </w:rPr>
        </w:r>
        <w:r w:rsidR="006F7AB4">
          <w:rPr>
            <w:noProof/>
            <w:webHidden/>
          </w:rPr>
          <w:fldChar w:fldCharType="separate"/>
        </w:r>
        <w:r w:rsidR="006F7AB4">
          <w:rPr>
            <w:noProof/>
            <w:webHidden/>
          </w:rPr>
          <w:t>31</w:t>
        </w:r>
        <w:r w:rsidR="006F7AB4">
          <w:rPr>
            <w:noProof/>
            <w:webHidden/>
          </w:rPr>
          <w:fldChar w:fldCharType="end"/>
        </w:r>
      </w:hyperlink>
    </w:p>
    <w:p w14:paraId="1820435D" w14:textId="305AF9F4"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48" w:history="1">
        <w:r w:rsidR="006F7AB4" w:rsidRPr="00FC5795">
          <w:rPr>
            <w:rStyle w:val="Hyperlink"/>
            <w:noProof/>
          </w:rPr>
          <w:t>1.4 The EUTxO model</w:t>
        </w:r>
        <w:r w:rsidR="006F7AB4">
          <w:rPr>
            <w:noProof/>
            <w:webHidden/>
          </w:rPr>
          <w:tab/>
        </w:r>
        <w:r w:rsidR="006F7AB4">
          <w:rPr>
            <w:noProof/>
            <w:webHidden/>
          </w:rPr>
          <w:fldChar w:fldCharType="begin"/>
        </w:r>
        <w:r w:rsidR="006F7AB4">
          <w:rPr>
            <w:noProof/>
            <w:webHidden/>
          </w:rPr>
          <w:instrText xml:space="preserve"> PAGEREF _Toc135986048 \h </w:instrText>
        </w:r>
        <w:r w:rsidR="006F7AB4">
          <w:rPr>
            <w:noProof/>
            <w:webHidden/>
          </w:rPr>
        </w:r>
        <w:r w:rsidR="006F7AB4">
          <w:rPr>
            <w:noProof/>
            <w:webHidden/>
          </w:rPr>
          <w:fldChar w:fldCharType="separate"/>
        </w:r>
        <w:r w:rsidR="006F7AB4">
          <w:rPr>
            <w:noProof/>
            <w:webHidden/>
          </w:rPr>
          <w:t>33</w:t>
        </w:r>
        <w:r w:rsidR="006F7AB4">
          <w:rPr>
            <w:noProof/>
            <w:webHidden/>
          </w:rPr>
          <w:fldChar w:fldCharType="end"/>
        </w:r>
      </w:hyperlink>
    </w:p>
    <w:p w14:paraId="28C5110A" w14:textId="4EF9660B"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49" w:history="1">
        <w:r w:rsidR="006F7AB4" w:rsidRPr="00FC5795">
          <w:rPr>
            <w:rStyle w:val="Hyperlink"/>
            <w:noProof/>
          </w:rPr>
          <w:t>1.5 Plutus code</w:t>
        </w:r>
        <w:r w:rsidR="006F7AB4">
          <w:rPr>
            <w:noProof/>
            <w:webHidden/>
          </w:rPr>
          <w:tab/>
        </w:r>
        <w:r w:rsidR="006F7AB4">
          <w:rPr>
            <w:noProof/>
            <w:webHidden/>
          </w:rPr>
          <w:fldChar w:fldCharType="begin"/>
        </w:r>
        <w:r w:rsidR="006F7AB4">
          <w:rPr>
            <w:noProof/>
            <w:webHidden/>
          </w:rPr>
          <w:instrText xml:space="preserve"> PAGEREF _Toc135986049 \h </w:instrText>
        </w:r>
        <w:r w:rsidR="006F7AB4">
          <w:rPr>
            <w:noProof/>
            <w:webHidden/>
          </w:rPr>
        </w:r>
        <w:r w:rsidR="006F7AB4">
          <w:rPr>
            <w:noProof/>
            <w:webHidden/>
          </w:rPr>
          <w:fldChar w:fldCharType="separate"/>
        </w:r>
        <w:r w:rsidR="006F7AB4">
          <w:rPr>
            <w:noProof/>
            <w:webHidden/>
          </w:rPr>
          <w:t>38</w:t>
        </w:r>
        <w:r w:rsidR="006F7AB4">
          <w:rPr>
            <w:noProof/>
            <w:webHidden/>
          </w:rPr>
          <w:fldChar w:fldCharType="end"/>
        </w:r>
      </w:hyperlink>
    </w:p>
    <w:p w14:paraId="2B2B86B3" w14:textId="4174A7D4" w:rsidR="006F7AB4"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5986050" w:history="1">
        <w:r w:rsidR="006F7AB4" w:rsidRPr="00FC5795">
          <w:rPr>
            <w:rStyle w:val="Hyperlink"/>
            <w:noProof/>
          </w:rPr>
          <w:t>2 Simple validation scripts</w:t>
        </w:r>
        <w:r w:rsidR="006F7AB4">
          <w:rPr>
            <w:noProof/>
            <w:webHidden/>
          </w:rPr>
          <w:tab/>
        </w:r>
        <w:r w:rsidR="006F7AB4">
          <w:rPr>
            <w:noProof/>
            <w:webHidden/>
          </w:rPr>
          <w:fldChar w:fldCharType="begin"/>
        </w:r>
        <w:r w:rsidR="006F7AB4">
          <w:rPr>
            <w:noProof/>
            <w:webHidden/>
          </w:rPr>
          <w:instrText xml:space="preserve"> PAGEREF _Toc135986050 \h </w:instrText>
        </w:r>
        <w:r w:rsidR="006F7AB4">
          <w:rPr>
            <w:noProof/>
            <w:webHidden/>
          </w:rPr>
        </w:r>
        <w:r w:rsidR="006F7AB4">
          <w:rPr>
            <w:noProof/>
            <w:webHidden/>
          </w:rPr>
          <w:fldChar w:fldCharType="separate"/>
        </w:r>
        <w:r w:rsidR="006F7AB4">
          <w:rPr>
            <w:noProof/>
            <w:webHidden/>
          </w:rPr>
          <w:t>40</w:t>
        </w:r>
        <w:r w:rsidR="006F7AB4">
          <w:rPr>
            <w:noProof/>
            <w:webHidden/>
          </w:rPr>
          <w:fldChar w:fldCharType="end"/>
        </w:r>
      </w:hyperlink>
    </w:p>
    <w:p w14:paraId="3FDB413E" w14:textId="66324B64"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51" w:history="1">
        <w:r w:rsidR="006F7AB4" w:rsidRPr="00FC5795">
          <w:rPr>
            <w:rStyle w:val="Hyperlink"/>
            <w:noProof/>
          </w:rPr>
          <w:t>2.1 Low-level untyped validation scripts</w:t>
        </w:r>
        <w:r w:rsidR="006F7AB4">
          <w:rPr>
            <w:noProof/>
            <w:webHidden/>
          </w:rPr>
          <w:tab/>
        </w:r>
        <w:r w:rsidR="006F7AB4">
          <w:rPr>
            <w:noProof/>
            <w:webHidden/>
          </w:rPr>
          <w:fldChar w:fldCharType="begin"/>
        </w:r>
        <w:r w:rsidR="006F7AB4">
          <w:rPr>
            <w:noProof/>
            <w:webHidden/>
          </w:rPr>
          <w:instrText xml:space="preserve"> PAGEREF _Toc135986051 \h </w:instrText>
        </w:r>
        <w:r w:rsidR="006F7AB4">
          <w:rPr>
            <w:noProof/>
            <w:webHidden/>
          </w:rPr>
        </w:r>
        <w:r w:rsidR="006F7AB4">
          <w:rPr>
            <w:noProof/>
            <w:webHidden/>
          </w:rPr>
          <w:fldChar w:fldCharType="separate"/>
        </w:r>
        <w:r w:rsidR="006F7AB4">
          <w:rPr>
            <w:noProof/>
            <w:webHidden/>
          </w:rPr>
          <w:t>40</w:t>
        </w:r>
        <w:r w:rsidR="006F7AB4">
          <w:rPr>
            <w:noProof/>
            <w:webHidden/>
          </w:rPr>
          <w:fldChar w:fldCharType="end"/>
        </w:r>
      </w:hyperlink>
    </w:p>
    <w:p w14:paraId="5962B48C" w14:textId="3B8D626A"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52" w:history="1">
        <w:r w:rsidR="006F7AB4" w:rsidRPr="00FC5795">
          <w:rPr>
            <w:rStyle w:val="Hyperlink"/>
            <w:noProof/>
          </w:rPr>
          <w:t>2.2 Using the Cardano CLI to interact with Plutus</w:t>
        </w:r>
        <w:r w:rsidR="006F7AB4">
          <w:rPr>
            <w:noProof/>
            <w:webHidden/>
          </w:rPr>
          <w:tab/>
        </w:r>
        <w:r w:rsidR="006F7AB4">
          <w:rPr>
            <w:noProof/>
            <w:webHidden/>
          </w:rPr>
          <w:fldChar w:fldCharType="begin"/>
        </w:r>
        <w:r w:rsidR="006F7AB4">
          <w:rPr>
            <w:noProof/>
            <w:webHidden/>
          </w:rPr>
          <w:instrText xml:space="preserve"> PAGEREF _Toc135986052 \h </w:instrText>
        </w:r>
        <w:r w:rsidR="006F7AB4">
          <w:rPr>
            <w:noProof/>
            <w:webHidden/>
          </w:rPr>
        </w:r>
        <w:r w:rsidR="006F7AB4">
          <w:rPr>
            <w:noProof/>
            <w:webHidden/>
          </w:rPr>
          <w:fldChar w:fldCharType="separate"/>
        </w:r>
        <w:r w:rsidR="006F7AB4">
          <w:rPr>
            <w:noProof/>
            <w:webHidden/>
          </w:rPr>
          <w:t>45</w:t>
        </w:r>
        <w:r w:rsidR="006F7AB4">
          <w:rPr>
            <w:noProof/>
            <w:webHidden/>
          </w:rPr>
          <w:fldChar w:fldCharType="end"/>
        </w:r>
      </w:hyperlink>
    </w:p>
    <w:p w14:paraId="3AB55493" w14:textId="1410C350"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53" w:history="1">
        <w:r w:rsidR="006F7AB4" w:rsidRPr="00FC5795">
          <w:rPr>
            <w:rStyle w:val="Hyperlink"/>
            <w:noProof/>
          </w:rPr>
          <w:t>2.3 High-level typed validation scripts</w:t>
        </w:r>
        <w:r w:rsidR="006F7AB4">
          <w:rPr>
            <w:noProof/>
            <w:webHidden/>
          </w:rPr>
          <w:tab/>
        </w:r>
        <w:r w:rsidR="006F7AB4">
          <w:rPr>
            <w:noProof/>
            <w:webHidden/>
          </w:rPr>
          <w:fldChar w:fldCharType="begin"/>
        </w:r>
        <w:r w:rsidR="006F7AB4">
          <w:rPr>
            <w:noProof/>
            <w:webHidden/>
          </w:rPr>
          <w:instrText xml:space="preserve"> PAGEREF _Toc135986053 \h </w:instrText>
        </w:r>
        <w:r w:rsidR="006F7AB4">
          <w:rPr>
            <w:noProof/>
            <w:webHidden/>
          </w:rPr>
        </w:r>
        <w:r w:rsidR="006F7AB4">
          <w:rPr>
            <w:noProof/>
            <w:webHidden/>
          </w:rPr>
          <w:fldChar w:fldCharType="separate"/>
        </w:r>
        <w:r w:rsidR="006F7AB4">
          <w:rPr>
            <w:noProof/>
            <w:webHidden/>
          </w:rPr>
          <w:t>50</w:t>
        </w:r>
        <w:r w:rsidR="006F7AB4">
          <w:rPr>
            <w:noProof/>
            <w:webHidden/>
          </w:rPr>
          <w:fldChar w:fldCharType="end"/>
        </w:r>
      </w:hyperlink>
    </w:p>
    <w:p w14:paraId="597A4C97" w14:textId="25F242E5"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54" w:history="1">
        <w:r w:rsidR="006F7AB4" w:rsidRPr="00FC5795">
          <w:rPr>
            <w:rStyle w:val="Hyperlink"/>
            <w:noProof/>
          </w:rPr>
          <w:t>2.4 Homework</w:t>
        </w:r>
        <w:r w:rsidR="006F7AB4">
          <w:rPr>
            <w:noProof/>
            <w:webHidden/>
          </w:rPr>
          <w:tab/>
        </w:r>
        <w:r w:rsidR="006F7AB4">
          <w:rPr>
            <w:noProof/>
            <w:webHidden/>
          </w:rPr>
          <w:fldChar w:fldCharType="begin"/>
        </w:r>
        <w:r w:rsidR="006F7AB4">
          <w:rPr>
            <w:noProof/>
            <w:webHidden/>
          </w:rPr>
          <w:instrText xml:space="preserve"> PAGEREF _Toc135986054 \h </w:instrText>
        </w:r>
        <w:r w:rsidR="006F7AB4">
          <w:rPr>
            <w:noProof/>
            <w:webHidden/>
          </w:rPr>
        </w:r>
        <w:r w:rsidR="006F7AB4">
          <w:rPr>
            <w:noProof/>
            <w:webHidden/>
          </w:rPr>
          <w:fldChar w:fldCharType="separate"/>
        </w:r>
        <w:r w:rsidR="006F7AB4">
          <w:rPr>
            <w:noProof/>
            <w:webHidden/>
          </w:rPr>
          <w:t>57</w:t>
        </w:r>
        <w:r w:rsidR="006F7AB4">
          <w:rPr>
            <w:noProof/>
            <w:webHidden/>
          </w:rPr>
          <w:fldChar w:fldCharType="end"/>
        </w:r>
      </w:hyperlink>
    </w:p>
    <w:p w14:paraId="43D917BE" w14:textId="33991E60" w:rsidR="006F7AB4"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5986055" w:history="1">
        <w:r w:rsidR="006F7AB4" w:rsidRPr="00FC5795">
          <w:rPr>
            <w:rStyle w:val="Hyperlink"/>
            <w:noProof/>
          </w:rPr>
          <w:t>3 Script context, time and parameterized contracts</w:t>
        </w:r>
        <w:r w:rsidR="006F7AB4">
          <w:rPr>
            <w:noProof/>
            <w:webHidden/>
          </w:rPr>
          <w:tab/>
        </w:r>
        <w:r w:rsidR="006F7AB4">
          <w:rPr>
            <w:noProof/>
            <w:webHidden/>
          </w:rPr>
          <w:fldChar w:fldCharType="begin"/>
        </w:r>
        <w:r w:rsidR="006F7AB4">
          <w:rPr>
            <w:noProof/>
            <w:webHidden/>
          </w:rPr>
          <w:instrText xml:space="preserve"> PAGEREF _Toc135986055 \h </w:instrText>
        </w:r>
        <w:r w:rsidR="006F7AB4">
          <w:rPr>
            <w:noProof/>
            <w:webHidden/>
          </w:rPr>
        </w:r>
        <w:r w:rsidR="006F7AB4">
          <w:rPr>
            <w:noProof/>
            <w:webHidden/>
          </w:rPr>
          <w:fldChar w:fldCharType="separate"/>
        </w:r>
        <w:r w:rsidR="006F7AB4">
          <w:rPr>
            <w:noProof/>
            <w:webHidden/>
          </w:rPr>
          <w:t>61</w:t>
        </w:r>
        <w:r w:rsidR="006F7AB4">
          <w:rPr>
            <w:noProof/>
            <w:webHidden/>
          </w:rPr>
          <w:fldChar w:fldCharType="end"/>
        </w:r>
      </w:hyperlink>
    </w:p>
    <w:p w14:paraId="7A70BA86" w14:textId="0F2FDBAD"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56" w:history="1">
        <w:r w:rsidR="006F7AB4" w:rsidRPr="00FC5795">
          <w:rPr>
            <w:rStyle w:val="Hyperlink"/>
            <w:noProof/>
          </w:rPr>
          <w:t>3.1 Script context</w:t>
        </w:r>
        <w:r w:rsidR="006F7AB4">
          <w:rPr>
            <w:noProof/>
            <w:webHidden/>
          </w:rPr>
          <w:tab/>
        </w:r>
        <w:r w:rsidR="006F7AB4">
          <w:rPr>
            <w:noProof/>
            <w:webHidden/>
          </w:rPr>
          <w:fldChar w:fldCharType="begin"/>
        </w:r>
        <w:r w:rsidR="006F7AB4">
          <w:rPr>
            <w:noProof/>
            <w:webHidden/>
          </w:rPr>
          <w:instrText xml:space="preserve"> PAGEREF _Toc135986056 \h </w:instrText>
        </w:r>
        <w:r w:rsidR="006F7AB4">
          <w:rPr>
            <w:noProof/>
            <w:webHidden/>
          </w:rPr>
        </w:r>
        <w:r w:rsidR="006F7AB4">
          <w:rPr>
            <w:noProof/>
            <w:webHidden/>
          </w:rPr>
          <w:fldChar w:fldCharType="separate"/>
        </w:r>
        <w:r w:rsidR="006F7AB4">
          <w:rPr>
            <w:noProof/>
            <w:webHidden/>
          </w:rPr>
          <w:t>61</w:t>
        </w:r>
        <w:r w:rsidR="006F7AB4">
          <w:rPr>
            <w:noProof/>
            <w:webHidden/>
          </w:rPr>
          <w:fldChar w:fldCharType="end"/>
        </w:r>
      </w:hyperlink>
    </w:p>
    <w:p w14:paraId="51B0931A" w14:textId="6B845B80"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57" w:history="1">
        <w:r w:rsidR="006F7AB4" w:rsidRPr="00FC5795">
          <w:rPr>
            <w:rStyle w:val="Hyperlink"/>
            <w:noProof/>
          </w:rPr>
          <w:t>3.2 Handling time</w:t>
        </w:r>
        <w:r w:rsidR="006F7AB4">
          <w:rPr>
            <w:noProof/>
            <w:webHidden/>
          </w:rPr>
          <w:tab/>
        </w:r>
        <w:r w:rsidR="006F7AB4">
          <w:rPr>
            <w:noProof/>
            <w:webHidden/>
          </w:rPr>
          <w:fldChar w:fldCharType="begin"/>
        </w:r>
        <w:r w:rsidR="006F7AB4">
          <w:rPr>
            <w:noProof/>
            <w:webHidden/>
          </w:rPr>
          <w:instrText xml:space="preserve"> PAGEREF _Toc135986057 \h </w:instrText>
        </w:r>
        <w:r w:rsidR="006F7AB4">
          <w:rPr>
            <w:noProof/>
            <w:webHidden/>
          </w:rPr>
        </w:r>
        <w:r w:rsidR="006F7AB4">
          <w:rPr>
            <w:noProof/>
            <w:webHidden/>
          </w:rPr>
          <w:fldChar w:fldCharType="separate"/>
        </w:r>
        <w:r w:rsidR="006F7AB4">
          <w:rPr>
            <w:noProof/>
            <w:webHidden/>
          </w:rPr>
          <w:t>66</w:t>
        </w:r>
        <w:r w:rsidR="006F7AB4">
          <w:rPr>
            <w:noProof/>
            <w:webHidden/>
          </w:rPr>
          <w:fldChar w:fldCharType="end"/>
        </w:r>
      </w:hyperlink>
    </w:p>
    <w:p w14:paraId="7E081FFD" w14:textId="36CCF33E"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58" w:history="1">
        <w:r w:rsidR="006F7AB4" w:rsidRPr="00FC5795">
          <w:rPr>
            <w:rStyle w:val="Hyperlink"/>
            <w:noProof/>
          </w:rPr>
          <w:t>3.3 A vesting example</w:t>
        </w:r>
        <w:r w:rsidR="006F7AB4">
          <w:rPr>
            <w:noProof/>
            <w:webHidden/>
          </w:rPr>
          <w:tab/>
        </w:r>
        <w:r w:rsidR="006F7AB4">
          <w:rPr>
            <w:noProof/>
            <w:webHidden/>
          </w:rPr>
          <w:fldChar w:fldCharType="begin"/>
        </w:r>
        <w:r w:rsidR="006F7AB4">
          <w:rPr>
            <w:noProof/>
            <w:webHidden/>
          </w:rPr>
          <w:instrText xml:space="preserve"> PAGEREF _Toc135986058 \h </w:instrText>
        </w:r>
        <w:r w:rsidR="006F7AB4">
          <w:rPr>
            <w:noProof/>
            <w:webHidden/>
          </w:rPr>
        </w:r>
        <w:r w:rsidR="006F7AB4">
          <w:rPr>
            <w:noProof/>
            <w:webHidden/>
          </w:rPr>
          <w:fldChar w:fldCharType="separate"/>
        </w:r>
        <w:r w:rsidR="006F7AB4">
          <w:rPr>
            <w:noProof/>
            <w:webHidden/>
          </w:rPr>
          <w:t>69</w:t>
        </w:r>
        <w:r w:rsidR="006F7AB4">
          <w:rPr>
            <w:noProof/>
            <w:webHidden/>
          </w:rPr>
          <w:fldChar w:fldCharType="end"/>
        </w:r>
      </w:hyperlink>
    </w:p>
    <w:p w14:paraId="18C01B0F" w14:textId="7C867658"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59" w:history="1">
        <w:r w:rsidR="006F7AB4" w:rsidRPr="00FC5795">
          <w:rPr>
            <w:rStyle w:val="Hyperlink"/>
            <w:noProof/>
          </w:rPr>
          <w:t>3.4 Parameterized contracts</w:t>
        </w:r>
        <w:r w:rsidR="006F7AB4">
          <w:rPr>
            <w:noProof/>
            <w:webHidden/>
          </w:rPr>
          <w:tab/>
        </w:r>
        <w:r w:rsidR="006F7AB4">
          <w:rPr>
            <w:noProof/>
            <w:webHidden/>
          </w:rPr>
          <w:fldChar w:fldCharType="begin"/>
        </w:r>
        <w:r w:rsidR="006F7AB4">
          <w:rPr>
            <w:noProof/>
            <w:webHidden/>
          </w:rPr>
          <w:instrText xml:space="preserve"> PAGEREF _Toc135986059 \h </w:instrText>
        </w:r>
        <w:r w:rsidR="006F7AB4">
          <w:rPr>
            <w:noProof/>
            <w:webHidden/>
          </w:rPr>
        </w:r>
        <w:r w:rsidR="006F7AB4">
          <w:rPr>
            <w:noProof/>
            <w:webHidden/>
          </w:rPr>
          <w:fldChar w:fldCharType="separate"/>
        </w:r>
        <w:r w:rsidR="006F7AB4">
          <w:rPr>
            <w:noProof/>
            <w:webHidden/>
          </w:rPr>
          <w:t>73</w:t>
        </w:r>
        <w:r w:rsidR="006F7AB4">
          <w:rPr>
            <w:noProof/>
            <w:webHidden/>
          </w:rPr>
          <w:fldChar w:fldCharType="end"/>
        </w:r>
      </w:hyperlink>
    </w:p>
    <w:p w14:paraId="1CDAC287" w14:textId="0272B277"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60" w:history="1">
        <w:r w:rsidR="006F7AB4" w:rsidRPr="00FC5795">
          <w:rPr>
            <w:rStyle w:val="Hyperlink"/>
            <w:noProof/>
          </w:rPr>
          <w:t>3.5 Offchain code with Lucid</w:t>
        </w:r>
        <w:r w:rsidR="006F7AB4">
          <w:rPr>
            <w:noProof/>
            <w:webHidden/>
          </w:rPr>
          <w:tab/>
        </w:r>
        <w:r w:rsidR="006F7AB4">
          <w:rPr>
            <w:noProof/>
            <w:webHidden/>
          </w:rPr>
          <w:fldChar w:fldCharType="begin"/>
        </w:r>
        <w:r w:rsidR="006F7AB4">
          <w:rPr>
            <w:noProof/>
            <w:webHidden/>
          </w:rPr>
          <w:instrText xml:space="preserve"> PAGEREF _Toc135986060 \h </w:instrText>
        </w:r>
        <w:r w:rsidR="006F7AB4">
          <w:rPr>
            <w:noProof/>
            <w:webHidden/>
          </w:rPr>
        </w:r>
        <w:r w:rsidR="006F7AB4">
          <w:rPr>
            <w:noProof/>
            <w:webHidden/>
          </w:rPr>
          <w:fldChar w:fldCharType="separate"/>
        </w:r>
        <w:r w:rsidR="006F7AB4">
          <w:rPr>
            <w:noProof/>
            <w:webHidden/>
          </w:rPr>
          <w:t>76</w:t>
        </w:r>
        <w:r w:rsidR="006F7AB4">
          <w:rPr>
            <w:noProof/>
            <w:webHidden/>
          </w:rPr>
          <w:fldChar w:fldCharType="end"/>
        </w:r>
      </w:hyperlink>
    </w:p>
    <w:p w14:paraId="0F6571BD" w14:textId="63E03A3A"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61" w:history="1">
        <w:r w:rsidR="006F7AB4" w:rsidRPr="00FC5795">
          <w:rPr>
            <w:rStyle w:val="Hyperlink"/>
            <w:noProof/>
          </w:rPr>
          <w:t>3.6 Reference scripts</w:t>
        </w:r>
        <w:r w:rsidR="006F7AB4">
          <w:rPr>
            <w:noProof/>
            <w:webHidden/>
          </w:rPr>
          <w:tab/>
        </w:r>
        <w:r w:rsidR="006F7AB4">
          <w:rPr>
            <w:noProof/>
            <w:webHidden/>
          </w:rPr>
          <w:fldChar w:fldCharType="begin"/>
        </w:r>
        <w:r w:rsidR="006F7AB4">
          <w:rPr>
            <w:noProof/>
            <w:webHidden/>
          </w:rPr>
          <w:instrText xml:space="preserve"> PAGEREF _Toc135986061 \h </w:instrText>
        </w:r>
        <w:r w:rsidR="006F7AB4">
          <w:rPr>
            <w:noProof/>
            <w:webHidden/>
          </w:rPr>
        </w:r>
        <w:r w:rsidR="006F7AB4">
          <w:rPr>
            <w:noProof/>
            <w:webHidden/>
          </w:rPr>
          <w:fldChar w:fldCharType="separate"/>
        </w:r>
        <w:r w:rsidR="006F7AB4">
          <w:rPr>
            <w:noProof/>
            <w:webHidden/>
          </w:rPr>
          <w:t>85</w:t>
        </w:r>
        <w:r w:rsidR="006F7AB4">
          <w:rPr>
            <w:noProof/>
            <w:webHidden/>
          </w:rPr>
          <w:fldChar w:fldCharType="end"/>
        </w:r>
      </w:hyperlink>
    </w:p>
    <w:p w14:paraId="41C91815" w14:textId="14728394"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62" w:history="1">
        <w:r w:rsidR="006F7AB4" w:rsidRPr="00FC5795">
          <w:rPr>
            <w:rStyle w:val="Hyperlink"/>
            <w:noProof/>
          </w:rPr>
          <w:t>3.7 Homework</w:t>
        </w:r>
        <w:r w:rsidR="006F7AB4">
          <w:rPr>
            <w:noProof/>
            <w:webHidden/>
          </w:rPr>
          <w:tab/>
        </w:r>
        <w:r w:rsidR="006F7AB4">
          <w:rPr>
            <w:noProof/>
            <w:webHidden/>
          </w:rPr>
          <w:fldChar w:fldCharType="begin"/>
        </w:r>
        <w:r w:rsidR="006F7AB4">
          <w:rPr>
            <w:noProof/>
            <w:webHidden/>
          </w:rPr>
          <w:instrText xml:space="preserve"> PAGEREF _Toc135986062 \h </w:instrText>
        </w:r>
        <w:r w:rsidR="006F7AB4">
          <w:rPr>
            <w:noProof/>
            <w:webHidden/>
          </w:rPr>
        </w:r>
        <w:r w:rsidR="006F7AB4">
          <w:rPr>
            <w:noProof/>
            <w:webHidden/>
          </w:rPr>
          <w:fldChar w:fldCharType="separate"/>
        </w:r>
        <w:r w:rsidR="006F7AB4">
          <w:rPr>
            <w:noProof/>
            <w:webHidden/>
          </w:rPr>
          <w:t>88</w:t>
        </w:r>
        <w:r w:rsidR="006F7AB4">
          <w:rPr>
            <w:noProof/>
            <w:webHidden/>
          </w:rPr>
          <w:fldChar w:fldCharType="end"/>
        </w:r>
      </w:hyperlink>
    </w:p>
    <w:p w14:paraId="5AADAEDA" w14:textId="6123C845" w:rsidR="006F7AB4"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5986063" w:history="1">
        <w:r w:rsidR="006F7AB4" w:rsidRPr="00FC5795">
          <w:rPr>
            <w:rStyle w:val="Hyperlink"/>
            <w:noProof/>
          </w:rPr>
          <w:t>4 Off-chain code possibilities</w:t>
        </w:r>
        <w:r w:rsidR="006F7AB4">
          <w:rPr>
            <w:noProof/>
            <w:webHidden/>
          </w:rPr>
          <w:tab/>
        </w:r>
        <w:r w:rsidR="006F7AB4">
          <w:rPr>
            <w:noProof/>
            <w:webHidden/>
          </w:rPr>
          <w:fldChar w:fldCharType="begin"/>
        </w:r>
        <w:r w:rsidR="006F7AB4">
          <w:rPr>
            <w:noProof/>
            <w:webHidden/>
          </w:rPr>
          <w:instrText xml:space="preserve"> PAGEREF _Toc135986063 \h </w:instrText>
        </w:r>
        <w:r w:rsidR="006F7AB4">
          <w:rPr>
            <w:noProof/>
            <w:webHidden/>
          </w:rPr>
        </w:r>
        <w:r w:rsidR="006F7AB4">
          <w:rPr>
            <w:noProof/>
            <w:webHidden/>
          </w:rPr>
          <w:fldChar w:fldCharType="separate"/>
        </w:r>
        <w:r w:rsidR="006F7AB4">
          <w:rPr>
            <w:noProof/>
            <w:webHidden/>
          </w:rPr>
          <w:t>90</w:t>
        </w:r>
        <w:r w:rsidR="006F7AB4">
          <w:rPr>
            <w:noProof/>
            <w:webHidden/>
          </w:rPr>
          <w:fldChar w:fldCharType="end"/>
        </w:r>
      </w:hyperlink>
    </w:p>
    <w:p w14:paraId="5419B723" w14:textId="5596C148"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64" w:history="1">
        <w:r w:rsidR="006F7AB4" w:rsidRPr="00FC5795">
          <w:rPr>
            <w:rStyle w:val="Hyperlink"/>
            <w:noProof/>
          </w:rPr>
          <w:t>4.1 Cardano CLI GUI</w:t>
        </w:r>
        <w:r w:rsidR="006F7AB4">
          <w:rPr>
            <w:noProof/>
            <w:webHidden/>
          </w:rPr>
          <w:tab/>
        </w:r>
        <w:r w:rsidR="006F7AB4">
          <w:rPr>
            <w:noProof/>
            <w:webHidden/>
          </w:rPr>
          <w:fldChar w:fldCharType="begin"/>
        </w:r>
        <w:r w:rsidR="006F7AB4">
          <w:rPr>
            <w:noProof/>
            <w:webHidden/>
          </w:rPr>
          <w:instrText xml:space="preserve"> PAGEREF _Toc135986064 \h </w:instrText>
        </w:r>
        <w:r w:rsidR="006F7AB4">
          <w:rPr>
            <w:noProof/>
            <w:webHidden/>
          </w:rPr>
        </w:r>
        <w:r w:rsidR="006F7AB4">
          <w:rPr>
            <w:noProof/>
            <w:webHidden/>
          </w:rPr>
          <w:fldChar w:fldCharType="separate"/>
        </w:r>
        <w:r w:rsidR="006F7AB4">
          <w:rPr>
            <w:noProof/>
            <w:webHidden/>
          </w:rPr>
          <w:t>92</w:t>
        </w:r>
        <w:r w:rsidR="006F7AB4">
          <w:rPr>
            <w:noProof/>
            <w:webHidden/>
          </w:rPr>
          <w:fldChar w:fldCharType="end"/>
        </w:r>
      </w:hyperlink>
    </w:p>
    <w:p w14:paraId="7993A0AA" w14:textId="1CD1524B"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65" w:history="1">
        <w:r w:rsidR="006F7AB4" w:rsidRPr="00FC5795">
          <w:rPr>
            <w:rStyle w:val="Hyperlink"/>
            <w:noProof/>
          </w:rPr>
          <w:t>4.2 Off-chain code with Kuber</w:t>
        </w:r>
        <w:r w:rsidR="006F7AB4">
          <w:rPr>
            <w:noProof/>
            <w:webHidden/>
          </w:rPr>
          <w:tab/>
        </w:r>
        <w:r w:rsidR="006F7AB4">
          <w:rPr>
            <w:noProof/>
            <w:webHidden/>
          </w:rPr>
          <w:fldChar w:fldCharType="begin"/>
        </w:r>
        <w:r w:rsidR="006F7AB4">
          <w:rPr>
            <w:noProof/>
            <w:webHidden/>
          </w:rPr>
          <w:instrText xml:space="preserve"> PAGEREF _Toc135986065 \h </w:instrText>
        </w:r>
        <w:r w:rsidR="006F7AB4">
          <w:rPr>
            <w:noProof/>
            <w:webHidden/>
          </w:rPr>
        </w:r>
        <w:r w:rsidR="006F7AB4">
          <w:rPr>
            <w:noProof/>
            <w:webHidden/>
          </w:rPr>
          <w:fldChar w:fldCharType="separate"/>
        </w:r>
        <w:r w:rsidR="006F7AB4">
          <w:rPr>
            <w:noProof/>
            <w:webHidden/>
          </w:rPr>
          <w:t>100</w:t>
        </w:r>
        <w:r w:rsidR="006F7AB4">
          <w:rPr>
            <w:noProof/>
            <w:webHidden/>
          </w:rPr>
          <w:fldChar w:fldCharType="end"/>
        </w:r>
      </w:hyperlink>
    </w:p>
    <w:p w14:paraId="2F8789A1" w14:textId="49201EE0"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66" w:history="1">
        <w:r w:rsidR="006F7AB4" w:rsidRPr="00FC5795">
          <w:rPr>
            <w:rStyle w:val="Hyperlink"/>
            <w:noProof/>
          </w:rPr>
          <w:t>4.3 Off-chain code with Lucid</w:t>
        </w:r>
        <w:r w:rsidR="006F7AB4">
          <w:rPr>
            <w:noProof/>
            <w:webHidden/>
          </w:rPr>
          <w:tab/>
        </w:r>
        <w:r w:rsidR="006F7AB4">
          <w:rPr>
            <w:noProof/>
            <w:webHidden/>
          </w:rPr>
          <w:fldChar w:fldCharType="begin"/>
        </w:r>
        <w:r w:rsidR="006F7AB4">
          <w:rPr>
            <w:noProof/>
            <w:webHidden/>
          </w:rPr>
          <w:instrText xml:space="preserve"> PAGEREF _Toc135986066 \h </w:instrText>
        </w:r>
        <w:r w:rsidR="006F7AB4">
          <w:rPr>
            <w:noProof/>
            <w:webHidden/>
          </w:rPr>
        </w:r>
        <w:r w:rsidR="006F7AB4">
          <w:rPr>
            <w:noProof/>
            <w:webHidden/>
          </w:rPr>
          <w:fldChar w:fldCharType="separate"/>
        </w:r>
        <w:r w:rsidR="006F7AB4">
          <w:rPr>
            <w:noProof/>
            <w:webHidden/>
          </w:rPr>
          <w:t>103</w:t>
        </w:r>
        <w:r w:rsidR="006F7AB4">
          <w:rPr>
            <w:noProof/>
            <w:webHidden/>
          </w:rPr>
          <w:fldChar w:fldCharType="end"/>
        </w:r>
      </w:hyperlink>
    </w:p>
    <w:p w14:paraId="7DB7A04E" w14:textId="14B87FD9"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67" w:history="1">
        <w:r w:rsidR="006F7AB4" w:rsidRPr="00FC5795">
          <w:rPr>
            <w:rStyle w:val="Hyperlink"/>
            <w:noProof/>
          </w:rPr>
          <w:t>4.4 Homework</w:t>
        </w:r>
        <w:r w:rsidR="006F7AB4">
          <w:rPr>
            <w:noProof/>
            <w:webHidden/>
          </w:rPr>
          <w:tab/>
        </w:r>
        <w:r w:rsidR="006F7AB4">
          <w:rPr>
            <w:noProof/>
            <w:webHidden/>
          </w:rPr>
          <w:fldChar w:fldCharType="begin"/>
        </w:r>
        <w:r w:rsidR="006F7AB4">
          <w:rPr>
            <w:noProof/>
            <w:webHidden/>
          </w:rPr>
          <w:instrText xml:space="preserve"> PAGEREF _Toc135986067 \h </w:instrText>
        </w:r>
        <w:r w:rsidR="006F7AB4">
          <w:rPr>
            <w:noProof/>
            <w:webHidden/>
          </w:rPr>
        </w:r>
        <w:r w:rsidR="006F7AB4">
          <w:rPr>
            <w:noProof/>
            <w:webHidden/>
          </w:rPr>
          <w:fldChar w:fldCharType="separate"/>
        </w:r>
        <w:r w:rsidR="006F7AB4">
          <w:rPr>
            <w:noProof/>
            <w:webHidden/>
          </w:rPr>
          <w:t>107</w:t>
        </w:r>
        <w:r w:rsidR="006F7AB4">
          <w:rPr>
            <w:noProof/>
            <w:webHidden/>
          </w:rPr>
          <w:fldChar w:fldCharType="end"/>
        </w:r>
      </w:hyperlink>
    </w:p>
    <w:p w14:paraId="088DC0BB" w14:textId="20E93E36" w:rsidR="006F7AB4"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5986068" w:history="1">
        <w:r w:rsidR="006F7AB4" w:rsidRPr="00FC5795">
          <w:rPr>
            <w:rStyle w:val="Hyperlink"/>
            <w:noProof/>
          </w:rPr>
          <w:t>5 Native tokens</w:t>
        </w:r>
        <w:r w:rsidR="006F7AB4">
          <w:rPr>
            <w:noProof/>
            <w:webHidden/>
          </w:rPr>
          <w:tab/>
        </w:r>
        <w:r w:rsidR="006F7AB4">
          <w:rPr>
            <w:noProof/>
            <w:webHidden/>
          </w:rPr>
          <w:fldChar w:fldCharType="begin"/>
        </w:r>
        <w:r w:rsidR="006F7AB4">
          <w:rPr>
            <w:noProof/>
            <w:webHidden/>
          </w:rPr>
          <w:instrText xml:space="preserve"> PAGEREF _Toc135986068 \h </w:instrText>
        </w:r>
        <w:r w:rsidR="006F7AB4">
          <w:rPr>
            <w:noProof/>
            <w:webHidden/>
          </w:rPr>
        </w:r>
        <w:r w:rsidR="006F7AB4">
          <w:rPr>
            <w:noProof/>
            <w:webHidden/>
          </w:rPr>
          <w:fldChar w:fldCharType="separate"/>
        </w:r>
        <w:r w:rsidR="006F7AB4">
          <w:rPr>
            <w:noProof/>
            <w:webHidden/>
          </w:rPr>
          <w:t>112</w:t>
        </w:r>
        <w:r w:rsidR="006F7AB4">
          <w:rPr>
            <w:noProof/>
            <w:webHidden/>
          </w:rPr>
          <w:fldChar w:fldCharType="end"/>
        </w:r>
      </w:hyperlink>
    </w:p>
    <w:p w14:paraId="41278B18" w14:textId="07E9A62C"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69" w:history="1">
        <w:r w:rsidR="006F7AB4" w:rsidRPr="00FC5795">
          <w:rPr>
            <w:rStyle w:val="Hyperlink"/>
            <w:noProof/>
          </w:rPr>
          <w:t>5.1 Values</w:t>
        </w:r>
        <w:r w:rsidR="006F7AB4">
          <w:rPr>
            <w:noProof/>
            <w:webHidden/>
          </w:rPr>
          <w:tab/>
        </w:r>
        <w:r w:rsidR="006F7AB4">
          <w:rPr>
            <w:noProof/>
            <w:webHidden/>
          </w:rPr>
          <w:fldChar w:fldCharType="begin"/>
        </w:r>
        <w:r w:rsidR="006F7AB4">
          <w:rPr>
            <w:noProof/>
            <w:webHidden/>
          </w:rPr>
          <w:instrText xml:space="preserve"> PAGEREF _Toc135986069 \h </w:instrText>
        </w:r>
        <w:r w:rsidR="006F7AB4">
          <w:rPr>
            <w:noProof/>
            <w:webHidden/>
          </w:rPr>
        </w:r>
        <w:r w:rsidR="006F7AB4">
          <w:rPr>
            <w:noProof/>
            <w:webHidden/>
          </w:rPr>
          <w:fldChar w:fldCharType="separate"/>
        </w:r>
        <w:r w:rsidR="006F7AB4">
          <w:rPr>
            <w:noProof/>
            <w:webHidden/>
          </w:rPr>
          <w:t>112</w:t>
        </w:r>
        <w:r w:rsidR="006F7AB4">
          <w:rPr>
            <w:noProof/>
            <w:webHidden/>
          </w:rPr>
          <w:fldChar w:fldCharType="end"/>
        </w:r>
      </w:hyperlink>
    </w:p>
    <w:p w14:paraId="250FE44C" w14:textId="24733EA9"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70" w:history="1">
        <w:r w:rsidR="006F7AB4" w:rsidRPr="00FC5795">
          <w:rPr>
            <w:rStyle w:val="Hyperlink"/>
            <w:noProof/>
          </w:rPr>
          <w:t>5.2 A simple minting policy</w:t>
        </w:r>
        <w:r w:rsidR="006F7AB4">
          <w:rPr>
            <w:noProof/>
            <w:webHidden/>
          </w:rPr>
          <w:tab/>
        </w:r>
        <w:r w:rsidR="006F7AB4">
          <w:rPr>
            <w:noProof/>
            <w:webHidden/>
          </w:rPr>
          <w:fldChar w:fldCharType="begin"/>
        </w:r>
        <w:r w:rsidR="006F7AB4">
          <w:rPr>
            <w:noProof/>
            <w:webHidden/>
          </w:rPr>
          <w:instrText xml:space="preserve"> PAGEREF _Toc135986070 \h </w:instrText>
        </w:r>
        <w:r w:rsidR="006F7AB4">
          <w:rPr>
            <w:noProof/>
            <w:webHidden/>
          </w:rPr>
        </w:r>
        <w:r w:rsidR="006F7AB4">
          <w:rPr>
            <w:noProof/>
            <w:webHidden/>
          </w:rPr>
          <w:fldChar w:fldCharType="separate"/>
        </w:r>
        <w:r w:rsidR="006F7AB4">
          <w:rPr>
            <w:noProof/>
            <w:webHidden/>
          </w:rPr>
          <w:t>114</w:t>
        </w:r>
        <w:r w:rsidR="006F7AB4">
          <w:rPr>
            <w:noProof/>
            <w:webHidden/>
          </w:rPr>
          <w:fldChar w:fldCharType="end"/>
        </w:r>
      </w:hyperlink>
    </w:p>
    <w:p w14:paraId="6DB60382" w14:textId="5031ACA2"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71" w:history="1">
        <w:r w:rsidR="006F7AB4" w:rsidRPr="00FC5795">
          <w:rPr>
            <w:rStyle w:val="Hyperlink"/>
            <w:noProof/>
          </w:rPr>
          <w:t>5.3 A More realistic minting policy</w:t>
        </w:r>
        <w:r w:rsidR="006F7AB4">
          <w:rPr>
            <w:noProof/>
            <w:webHidden/>
          </w:rPr>
          <w:tab/>
        </w:r>
        <w:r w:rsidR="006F7AB4">
          <w:rPr>
            <w:noProof/>
            <w:webHidden/>
          </w:rPr>
          <w:fldChar w:fldCharType="begin"/>
        </w:r>
        <w:r w:rsidR="006F7AB4">
          <w:rPr>
            <w:noProof/>
            <w:webHidden/>
          </w:rPr>
          <w:instrText xml:space="preserve"> PAGEREF _Toc135986071 \h </w:instrText>
        </w:r>
        <w:r w:rsidR="006F7AB4">
          <w:rPr>
            <w:noProof/>
            <w:webHidden/>
          </w:rPr>
        </w:r>
        <w:r w:rsidR="006F7AB4">
          <w:rPr>
            <w:noProof/>
            <w:webHidden/>
          </w:rPr>
          <w:fldChar w:fldCharType="separate"/>
        </w:r>
        <w:r w:rsidR="006F7AB4">
          <w:rPr>
            <w:noProof/>
            <w:webHidden/>
          </w:rPr>
          <w:t>118</w:t>
        </w:r>
        <w:r w:rsidR="006F7AB4">
          <w:rPr>
            <w:noProof/>
            <w:webHidden/>
          </w:rPr>
          <w:fldChar w:fldCharType="end"/>
        </w:r>
      </w:hyperlink>
    </w:p>
    <w:p w14:paraId="7AB19280" w14:textId="6C3D3413"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72" w:history="1">
        <w:r w:rsidR="006F7AB4" w:rsidRPr="00FC5795">
          <w:rPr>
            <w:rStyle w:val="Hyperlink"/>
            <w:noProof/>
          </w:rPr>
          <w:t>5.4 NFTs</w:t>
        </w:r>
        <w:r w:rsidR="006F7AB4">
          <w:rPr>
            <w:noProof/>
            <w:webHidden/>
          </w:rPr>
          <w:tab/>
        </w:r>
        <w:r w:rsidR="006F7AB4">
          <w:rPr>
            <w:noProof/>
            <w:webHidden/>
          </w:rPr>
          <w:fldChar w:fldCharType="begin"/>
        </w:r>
        <w:r w:rsidR="006F7AB4">
          <w:rPr>
            <w:noProof/>
            <w:webHidden/>
          </w:rPr>
          <w:instrText xml:space="preserve"> PAGEREF _Toc135986072 \h </w:instrText>
        </w:r>
        <w:r w:rsidR="006F7AB4">
          <w:rPr>
            <w:noProof/>
            <w:webHidden/>
          </w:rPr>
        </w:r>
        <w:r w:rsidR="006F7AB4">
          <w:rPr>
            <w:noProof/>
            <w:webHidden/>
          </w:rPr>
          <w:fldChar w:fldCharType="separate"/>
        </w:r>
        <w:r w:rsidR="006F7AB4">
          <w:rPr>
            <w:noProof/>
            <w:webHidden/>
          </w:rPr>
          <w:t>122</w:t>
        </w:r>
        <w:r w:rsidR="006F7AB4">
          <w:rPr>
            <w:noProof/>
            <w:webHidden/>
          </w:rPr>
          <w:fldChar w:fldCharType="end"/>
        </w:r>
      </w:hyperlink>
    </w:p>
    <w:p w14:paraId="094E3782" w14:textId="40524110"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73" w:history="1">
        <w:r w:rsidR="006F7AB4" w:rsidRPr="00FC5795">
          <w:rPr>
            <w:rStyle w:val="Hyperlink"/>
            <w:noProof/>
          </w:rPr>
          <w:t>5.5 Homework</w:t>
        </w:r>
        <w:r w:rsidR="006F7AB4">
          <w:rPr>
            <w:noProof/>
            <w:webHidden/>
          </w:rPr>
          <w:tab/>
        </w:r>
        <w:r w:rsidR="006F7AB4">
          <w:rPr>
            <w:noProof/>
            <w:webHidden/>
          </w:rPr>
          <w:fldChar w:fldCharType="begin"/>
        </w:r>
        <w:r w:rsidR="006F7AB4">
          <w:rPr>
            <w:noProof/>
            <w:webHidden/>
          </w:rPr>
          <w:instrText xml:space="preserve"> PAGEREF _Toc135986073 \h </w:instrText>
        </w:r>
        <w:r w:rsidR="006F7AB4">
          <w:rPr>
            <w:noProof/>
            <w:webHidden/>
          </w:rPr>
        </w:r>
        <w:r w:rsidR="006F7AB4">
          <w:rPr>
            <w:noProof/>
            <w:webHidden/>
          </w:rPr>
          <w:fldChar w:fldCharType="separate"/>
        </w:r>
        <w:r w:rsidR="006F7AB4">
          <w:rPr>
            <w:noProof/>
            <w:webHidden/>
          </w:rPr>
          <w:t>127</w:t>
        </w:r>
        <w:r w:rsidR="006F7AB4">
          <w:rPr>
            <w:noProof/>
            <w:webHidden/>
          </w:rPr>
          <w:fldChar w:fldCharType="end"/>
        </w:r>
      </w:hyperlink>
    </w:p>
    <w:p w14:paraId="18B42536" w14:textId="6C0CDE01" w:rsidR="006F7AB4"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5986074" w:history="1">
        <w:r w:rsidR="006F7AB4" w:rsidRPr="00FC5795">
          <w:rPr>
            <w:rStyle w:val="Hyperlink"/>
            <w:noProof/>
          </w:rPr>
          <w:t>6 Testing smart contracts</w:t>
        </w:r>
        <w:r w:rsidR="006F7AB4">
          <w:rPr>
            <w:noProof/>
            <w:webHidden/>
          </w:rPr>
          <w:tab/>
        </w:r>
        <w:r w:rsidR="006F7AB4">
          <w:rPr>
            <w:noProof/>
            <w:webHidden/>
          </w:rPr>
          <w:fldChar w:fldCharType="begin"/>
        </w:r>
        <w:r w:rsidR="006F7AB4">
          <w:rPr>
            <w:noProof/>
            <w:webHidden/>
          </w:rPr>
          <w:instrText xml:space="preserve"> PAGEREF _Toc135986074 \h </w:instrText>
        </w:r>
        <w:r w:rsidR="006F7AB4">
          <w:rPr>
            <w:noProof/>
            <w:webHidden/>
          </w:rPr>
        </w:r>
        <w:r w:rsidR="006F7AB4">
          <w:rPr>
            <w:noProof/>
            <w:webHidden/>
          </w:rPr>
          <w:fldChar w:fldCharType="separate"/>
        </w:r>
        <w:r w:rsidR="006F7AB4">
          <w:rPr>
            <w:noProof/>
            <w:webHidden/>
          </w:rPr>
          <w:t>130</w:t>
        </w:r>
        <w:r w:rsidR="006F7AB4">
          <w:rPr>
            <w:noProof/>
            <w:webHidden/>
          </w:rPr>
          <w:fldChar w:fldCharType="end"/>
        </w:r>
      </w:hyperlink>
    </w:p>
    <w:p w14:paraId="520437D2" w14:textId="5E997965"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75" w:history="1">
        <w:r w:rsidR="006F7AB4" w:rsidRPr="00FC5795">
          <w:rPr>
            <w:rStyle w:val="Hyperlink"/>
            <w:noProof/>
          </w:rPr>
          <w:t>6.1 The state monad in practice</w:t>
        </w:r>
        <w:r w:rsidR="006F7AB4">
          <w:rPr>
            <w:noProof/>
            <w:webHidden/>
          </w:rPr>
          <w:tab/>
        </w:r>
        <w:r w:rsidR="006F7AB4">
          <w:rPr>
            <w:noProof/>
            <w:webHidden/>
          </w:rPr>
          <w:fldChar w:fldCharType="begin"/>
        </w:r>
        <w:r w:rsidR="006F7AB4">
          <w:rPr>
            <w:noProof/>
            <w:webHidden/>
          </w:rPr>
          <w:instrText xml:space="preserve"> PAGEREF _Toc135986075 \h </w:instrText>
        </w:r>
        <w:r w:rsidR="006F7AB4">
          <w:rPr>
            <w:noProof/>
            <w:webHidden/>
          </w:rPr>
        </w:r>
        <w:r w:rsidR="006F7AB4">
          <w:rPr>
            <w:noProof/>
            <w:webHidden/>
          </w:rPr>
          <w:fldChar w:fldCharType="separate"/>
        </w:r>
        <w:r w:rsidR="006F7AB4">
          <w:rPr>
            <w:noProof/>
            <w:webHidden/>
          </w:rPr>
          <w:t>130</w:t>
        </w:r>
        <w:r w:rsidR="006F7AB4">
          <w:rPr>
            <w:noProof/>
            <w:webHidden/>
          </w:rPr>
          <w:fldChar w:fldCharType="end"/>
        </w:r>
      </w:hyperlink>
    </w:p>
    <w:p w14:paraId="06DE5DC4" w14:textId="3865FCB1"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76" w:history="1">
        <w:r w:rsidR="006F7AB4" w:rsidRPr="00FC5795">
          <w:rPr>
            <w:rStyle w:val="Hyperlink"/>
            <w:noProof/>
          </w:rPr>
          <w:t>6.2 Introduction to the Plutus simple model library</w:t>
        </w:r>
        <w:r w:rsidR="006F7AB4">
          <w:rPr>
            <w:noProof/>
            <w:webHidden/>
          </w:rPr>
          <w:tab/>
        </w:r>
        <w:r w:rsidR="006F7AB4">
          <w:rPr>
            <w:noProof/>
            <w:webHidden/>
          </w:rPr>
          <w:fldChar w:fldCharType="begin"/>
        </w:r>
        <w:r w:rsidR="006F7AB4">
          <w:rPr>
            <w:noProof/>
            <w:webHidden/>
          </w:rPr>
          <w:instrText xml:space="preserve"> PAGEREF _Toc135986076 \h </w:instrText>
        </w:r>
        <w:r w:rsidR="006F7AB4">
          <w:rPr>
            <w:noProof/>
            <w:webHidden/>
          </w:rPr>
        </w:r>
        <w:r w:rsidR="006F7AB4">
          <w:rPr>
            <w:noProof/>
            <w:webHidden/>
          </w:rPr>
          <w:fldChar w:fldCharType="separate"/>
        </w:r>
        <w:r w:rsidR="006F7AB4">
          <w:rPr>
            <w:noProof/>
            <w:webHidden/>
          </w:rPr>
          <w:t>133</w:t>
        </w:r>
        <w:r w:rsidR="006F7AB4">
          <w:rPr>
            <w:noProof/>
            <w:webHidden/>
          </w:rPr>
          <w:fldChar w:fldCharType="end"/>
        </w:r>
      </w:hyperlink>
    </w:p>
    <w:p w14:paraId="1BBFDFF4" w14:textId="350E0225"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77" w:history="1">
        <w:r w:rsidR="006F7AB4" w:rsidRPr="00FC5795">
          <w:rPr>
            <w:rStyle w:val="Hyperlink"/>
            <w:noProof/>
          </w:rPr>
          <w:t>6.3 Unit testing a smart contract</w:t>
        </w:r>
        <w:r w:rsidR="006F7AB4">
          <w:rPr>
            <w:noProof/>
            <w:webHidden/>
          </w:rPr>
          <w:tab/>
        </w:r>
        <w:r w:rsidR="006F7AB4">
          <w:rPr>
            <w:noProof/>
            <w:webHidden/>
          </w:rPr>
          <w:fldChar w:fldCharType="begin"/>
        </w:r>
        <w:r w:rsidR="006F7AB4">
          <w:rPr>
            <w:noProof/>
            <w:webHidden/>
          </w:rPr>
          <w:instrText xml:space="preserve"> PAGEREF _Toc135986077 \h </w:instrText>
        </w:r>
        <w:r w:rsidR="006F7AB4">
          <w:rPr>
            <w:noProof/>
            <w:webHidden/>
          </w:rPr>
        </w:r>
        <w:r w:rsidR="006F7AB4">
          <w:rPr>
            <w:noProof/>
            <w:webHidden/>
          </w:rPr>
          <w:fldChar w:fldCharType="separate"/>
        </w:r>
        <w:r w:rsidR="006F7AB4">
          <w:rPr>
            <w:noProof/>
            <w:webHidden/>
          </w:rPr>
          <w:t>137</w:t>
        </w:r>
        <w:r w:rsidR="006F7AB4">
          <w:rPr>
            <w:noProof/>
            <w:webHidden/>
          </w:rPr>
          <w:fldChar w:fldCharType="end"/>
        </w:r>
      </w:hyperlink>
    </w:p>
    <w:p w14:paraId="2AFF4C83" w14:textId="4C28BC6B"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78" w:history="1">
        <w:r w:rsidR="006F7AB4" w:rsidRPr="00FC5795">
          <w:rPr>
            <w:rStyle w:val="Hyperlink"/>
            <w:noProof/>
          </w:rPr>
          <w:t>6.4 Property testing a smart contract</w:t>
        </w:r>
        <w:r w:rsidR="006F7AB4">
          <w:rPr>
            <w:noProof/>
            <w:webHidden/>
          </w:rPr>
          <w:tab/>
        </w:r>
        <w:r w:rsidR="006F7AB4">
          <w:rPr>
            <w:noProof/>
            <w:webHidden/>
          </w:rPr>
          <w:fldChar w:fldCharType="begin"/>
        </w:r>
        <w:r w:rsidR="006F7AB4">
          <w:rPr>
            <w:noProof/>
            <w:webHidden/>
          </w:rPr>
          <w:instrText xml:space="preserve"> PAGEREF _Toc135986078 \h </w:instrText>
        </w:r>
        <w:r w:rsidR="006F7AB4">
          <w:rPr>
            <w:noProof/>
            <w:webHidden/>
          </w:rPr>
        </w:r>
        <w:r w:rsidR="006F7AB4">
          <w:rPr>
            <w:noProof/>
            <w:webHidden/>
          </w:rPr>
          <w:fldChar w:fldCharType="separate"/>
        </w:r>
        <w:r w:rsidR="006F7AB4">
          <w:rPr>
            <w:noProof/>
            <w:webHidden/>
          </w:rPr>
          <w:t>143</w:t>
        </w:r>
        <w:r w:rsidR="006F7AB4">
          <w:rPr>
            <w:noProof/>
            <w:webHidden/>
          </w:rPr>
          <w:fldChar w:fldCharType="end"/>
        </w:r>
      </w:hyperlink>
    </w:p>
    <w:p w14:paraId="1F271243" w14:textId="09626A55"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79" w:history="1">
        <w:r w:rsidR="006F7AB4" w:rsidRPr="00FC5795">
          <w:rPr>
            <w:rStyle w:val="Hyperlink"/>
            <w:noProof/>
          </w:rPr>
          <w:t>6.5 Testing smart contracts with Lucid</w:t>
        </w:r>
        <w:r w:rsidR="006F7AB4">
          <w:rPr>
            <w:noProof/>
            <w:webHidden/>
          </w:rPr>
          <w:tab/>
        </w:r>
        <w:r w:rsidR="006F7AB4">
          <w:rPr>
            <w:noProof/>
            <w:webHidden/>
          </w:rPr>
          <w:fldChar w:fldCharType="begin"/>
        </w:r>
        <w:r w:rsidR="006F7AB4">
          <w:rPr>
            <w:noProof/>
            <w:webHidden/>
          </w:rPr>
          <w:instrText xml:space="preserve"> PAGEREF _Toc135986079 \h </w:instrText>
        </w:r>
        <w:r w:rsidR="006F7AB4">
          <w:rPr>
            <w:noProof/>
            <w:webHidden/>
          </w:rPr>
        </w:r>
        <w:r w:rsidR="006F7AB4">
          <w:rPr>
            <w:noProof/>
            <w:webHidden/>
          </w:rPr>
          <w:fldChar w:fldCharType="separate"/>
        </w:r>
        <w:r w:rsidR="006F7AB4">
          <w:rPr>
            <w:noProof/>
            <w:webHidden/>
          </w:rPr>
          <w:t>150</w:t>
        </w:r>
        <w:r w:rsidR="006F7AB4">
          <w:rPr>
            <w:noProof/>
            <w:webHidden/>
          </w:rPr>
          <w:fldChar w:fldCharType="end"/>
        </w:r>
      </w:hyperlink>
    </w:p>
    <w:p w14:paraId="38F4518F" w14:textId="2C497504"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80" w:history="1">
        <w:r w:rsidR="006F7AB4" w:rsidRPr="00FC5795">
          <w:rPr>
            <w:rStyle w:val="Hyperlink"/>
            <w:noProof/>
          </w:rPr>
          <w:t>6.6 Double spending and homework</w:t>
        </w:r>
        <w:r w:rsidR="006F7AB4">
          <w:rPr>
            <w:noProof/>
            <w:webHidden/>
          </w:rPr>
          <w:tab/>
        </w:r>
        <w:r w:rsidR="006F7AB4">
          <w:rPr>
            <w:noProof/>
            <w:webHidden/>
          </w:rPr>
          <w:fldChar w:fldCharType="begin"/>
        </w:r>
        <w:r w:rsidR="006F7AB4">
          <w:rPr>
            <w:noProof/>
            <w:webHidden/>
          </w:rPr>
          <w:instrText xml:space="preserve"> PAGEREF _Toc135986080 \h </w:instrText>
        </w:r>
        <w:r w:rsidR="006F7AB4">
          <w:rPr>
            <w:noProof/>
            <w:webHidden/>
          </w:rPr>
        </w:r>
        <w:r w:rsidR="006F7AB4">
          <w:rPr>
            <w:noProof/>
            <w:webHidden/>
          </w:rPr>
          <w:fldChar w:fldCharType="separate"/>
        </w:r>
        <w:r w:rsidR="006F7AB4">
          <w:rPr>
            <w:noProof/>
            <w:webHidden/>
          </w:rPr>
          <w:t>160</w:t>
        </w:r>
        <w:r w:rsidR="006F7AB4">
          <w:rPr>
            <w:noProof/>
            <w:webHidden/>
          </w:rPr>
          <w:fldChar w:fldCharType="end"/>
        </w:r>
      </w:hyperlink>
    </w:p>
    <w:p w14:paraId="0FE99DCA" w14:textId="0C5E0425" w:rsidR="006F7AB4"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5986081" w:history="1">
        <w:r w:rsidR="006F7AB4" w:rsidRPr="00FC5795">
          <w:rPr>
            <w:rStyle w:val="Hyperlink"/>
            <w:noProof/>
          </w:rPr>
          <w:t>7 Marlowe</w:t>
        </w:r>
        <w:r w:rsidR="006F7AB4">
          <w:rPr>
            <w:noProof/>
            <w:webHidden/>
          </w:rPr>
          <w:tab/>
        </w:r>
        <w:r w:rsidR="006F7AB4">
          <w:rPr>
            <w:noProof/>
            <w:webHidden/>
          </w:rPr>
          <w:fldChar w:fldCharType="begin"/>
        </w:r>
        <w:r w:rsidR="006F7AB4">
          <w:rPr>
            <w:noProof/>
            <w:webHidden/>
          </w:rPr>
          <w:instrText xml:space="preserve"> PAGEREF _Toc135986081 \h </w:instrText>
        </w:r>
        <w:r w:rsidR="006F7AB4">
          <w:rPr>
            <w:noProof/>
            <w:webHidden/>
          </w:rPr>
        </w:r>
        <w:r w:rsidR="006F7AB4">
          <w:rPr>
            <w:noProof/>
            <w:webHidden/>
          </w:rPr>
          <w:fldChar w:fldCharType="separate"/>
        </w:r>
        <w:r w:rsidR="006F7AB4">
          <w:rPr>
            <w:noProof/>
            <w:webHidden/>
          </w:rPr>
          <w:t>164</w:t>
        </w:r>
        <w:r w:rsidR="006F7AB4">
          <w:rPr>
            <w:noProof/>
            <w:webHidden/>
          </w:rPr>
          <w:fldChar w:fldCharType="end"/>
        </w:r>
      </w:hyperlink>
    </w:p>
    <w:p w14:paraId="105702C3" w14:textId="520C304A"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82" w:history="1">
        <w:r w:rsidR="006F7AB4" w:rsidRPr="00FC5795">
          <w:rPr>
            <w:rStyle w:val="Hyperlink"/>
            <w:noProof/>
          </w:rPr>
          <w:t>7.1 Marlowe playground demo</w:t>
        </w:r>
        <w:r w:rsidR="006F7AB4">
          <w:rPr>
            <w:noProof/>
            <w:webHidden/>
          </w:rPr>
          <w:tab/>
        </w:r>
        <w:r w:rsidR="006F7AB4">
          <w:rPr>
            <w:noProof/>
            <w:webHidden/>
          </w:rPr>
          <w:fldChar w:fldCharType="begin"/>
        </w:r>
        <w:r w:rsidR="006F7AB4">
          <w:rPr>
            <w:noProof/>
            <w:webHidden/>
          </w:rPr>
          <w:instrText xml:space="preserve"> PAGEREF _Toc135986082 \h </w:instrText>
        </w:r>
        <w:r w:rsidR="006F7AB4">
          <w:rPr>
            <w:noProof/>
            <w:webHidden/>
          </w:rPr>
        </w:r>
        <w:r w:rsidR="006F7AB4">
          <w:rPr>
            <w:noProof/>
            <w:webHidden/>
          </w:rPr>
          <w:fldChar w:fldCharType="separate"/>
        </w:r>
        <w:r w:rsidR="006F7AB4">
          <w:rPr>
            <w:noProof/>
            <w:webHidden/>
          </w:rPr>
          <w:t>165</w:t>
        </w:r>
        <w:r w:rsidR="006F7AB4">
          <w:rPr>
            <w:noProof/>
            <w:webHidden/>
          </w:rPr>
          <w:fldChar w:fldCharType="end"/>
        </w:r>
      </w:hyperlink>
    </w:p>
    <w:p w14:paraId="7511A50A" w14:textId="290B0F9E"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83" w:history="1">
        <w:r w:rsidR="006F7AB4" w:rsidRPr="00FC5795">
          <w:rPr>
            <w:rStyle w:val="Hyperlink"/>
            <w:noProof/>
          </w:rPr>
          <w:t>7.2 Homework</w:t>
        </w:r>
        <w:r w:rsidR="006F7AB4">
          <w:rPr>
            <w:noProof/>
            <w:webHidden/>
          </w:rPr>
          <w:tab/>
        </w:r>
        <w:r w:rsidR="006F7AB4">
          <w:rPr>
            <w:noProof/>
            <w:webHidden/>
          </w:rPr>
          <w:fldChar w:fldCharType="begin"/>
        </w:r>
        <w:r w:rsidR="006F7AB4">
          <w:rPr>
            <w:noProof/>
            <w:webHidden/>
          </w:rPr>
          <w:instrText xml:space="preserve"> PAGEREF _Toc135986083 \h </w:instrText>
        </w:r>
        <w:r w:rsidR="006F7AB4">
          <w:rPr>
            <w:noProof/>
            <w:webHidden/>
          </w:rPr>
        </w:r>
        <w:r w:rsidR="006F7AB4">
          <w:rPr>
            <w:noProof/>
            <w:webHidden/>
          </w:rPr>
          <w:fldChar w:fldCharType="separate"/>
        </w:r>
        <w:r w:rsidR="006F7AB4">
          <w:rPr>
            <w:noProof/>
            <w:webHidden/>
          </w:rPr>
          <w:t>175</w:t>
        </w:r>
        <w:r w:rsidR="006F7AB4">
          <w:rPr>
            <w:noProof/>
            <w:webHidden/>
          </w:rPr>
          <w:fldChar w:fldCharType="end"/>
        </w:r>
      </w:hyperlink>
    </w:p>
    <w:p w14:paraId="40F5654C" w14:textId="12FD1923"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84" w:history="1">
        <w:r w:rsidR="006F7AB4" w:rsidRPr="00FC5795">
          <w:rPr>
            <w:rStyle w:val="Hyperlink"/>
            <w:noProof/>
          </w:rPr>
          <w:t>7.3 Marlowe Starter Kit: Docker</w:t>
        </w:r>
        <w:r w:rsidR="006F7AB4">
          <w:rPr>
            <w:noProof/>
            <w:webHidden/>
          </w:rPr>
          <w:tab/>
        </w:r>
        <w:r w:rsidR="006F7AB4">
          <w:rPr>
            <w:noProof/>
            <w:webHidden/>
          </w:rPr>
          <w:fldChar w:fldCharType="begin"/>
        </w:r>
        <w:r w:rsidR="006F7AB4">
          <w:rPr>
            <w:noProof/>
            <w:webHidden/>
          </w:rPr>
          <w:instrText xml:space="preserve"> PAGEREF _Toc135986084 \h </w:instrText>
        </w:r>
        <w:r w:rsidR="006F7AB4">
          <w:rPr>
            <w:noProof/>
            <w:webHidden/>
          </w:rPr>
        </w:r>
        <w:r w:rsidR="006F7AB4">
          <w:rPr>
            <w:noProof/>
            <w:webHidden/>
          </w:rPr>
          <w:fldChar w:fldCharType="separate"/>
        </w:r>
        <w:r w:rsidR="006F7AB4">
          <w:rPr>
            <w:noProof/>
            <w:webHidden/>
          </w:rPr>
          <w:t>175</w:t>
        </w:r>
        <w:r w:rsidR="006F7AB4">
          <w:rPr>
            <w:noProof/>
            <w:webHidden/>
          </w:rPr>
          <w:fldChar w:fldCharType="end"/>
        </w:r>
      </w:hyperlink>
    </w:p>
    <w:p w14:paraId="213BE768" w14:textId="54D23313"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85" w:history="1">
        <w:r w:rsidR="006F7AB4" w:rsidRPr="00FC5795">
          <w:rPr>
            <w:rStyle w:val="Hyperlink"/>
            <w:noProof/>
          </w:rPr>
          <w:t>7.4 Marlowe Starter Kit: Preliminaries</w:t>
        </w:r>
        <w:r w:rsidR="006F7AB4">
          <w:rPr>
            <w:noProof/>
            <w:webHidden/>
          </w:rPr>
          <w:tab/>
        </w:r>
        <w:r w:rsidR="006F7AB4">
          <w:rPr>
            <w:noProof/>
            <w:webHidden/>
          </w:rPr>
          <w:fldChar w:fldCharType="begin"/>
        </w:r>
        <w:r w:rsidR="006F7AB4">
          <w:rPr>
            <w:noProof/>
            <w:webHidden/>
          </w:rPr>
          <w:instrText xml:space="preserve"> PAGEREF _Toc135986085 \h </w:instrText>
        </w:r>
        <w:r w:rsidR="006F7AB4">
          <w:rPr>
            <w:noProof/>
            <w:webHidden/>
          </w:rPr>
        </w:r>
        <w:r w:rsidR="006F7AB4">
          <w:rPr>
            <w:noProof/>
            <w:webHidden/>
          </w:rPr>
          <w:fldChar w:fldCharType="separate"/>
        </w:r>
        <w:r w:rsidR="006F7AB4">
          <w:rPr>
            <w:noProof/>
            <w:webHidden/>
          </w:rPr>
          <w:t>179</w:t>
        </w:r>
        <w:r w:rsidR="006F7AB4">
          <w:rPr>
            <w:noProof/>
            <w:webHidden/>
          </w:rPr>
          <w:fldChar w:fldCharType="end"/>
        </w:r>
      </w:hyperlink>
    </w:p>
    <w:p w14:paraId="12294F9C" w14:textId="6DD89E98"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86" w:history="1">
        <w:r w:rsidR="006F7AB4" w:rsidRPr="00FC5795">
          <w:rPr>
            <w:rStyle w:val="Hyperlink"/>
            <w:noProof/>
          </w:rPr>
          <w:t>7.5 Marlowe Starter Kit: ZCB using the Marlowe Runtime command-line client</w:t>
        </w:r>
        <w:r w:rsidR="006F7AB4">
          <w:rPr>
            <w:noProof/>
            <w:webHidden/>
          </w:rPr>
          <w:tab/>
        </w:r>
        <w:r w:rsidR="006F7AB4">
          <w:rPr>
            <w:noProof/>
            <w:webHidden/>
          </w:rPr>
          <w:fldChar w:fldCharType="begin"/>
        </w:r>
        <w:r w:rsidR="006F7AB4">
          <w:rPr>
            <w:noProof/>
            <w:webHidden/>
          </w:rPr>
          <w:instrText xml:space="preserve"> PAGEREF _Toc135986086 \h </w:instrText>
        </w:r>
        <w:r w:rsidR="006F7AB4">
          <w:rPr>
            <w:noProof/>
            <w:webHidden/>
          </w:rPr>
        </w:r>
        <w:r w:rsidR="006F7AB4">
          <w:rPr>
            <w:noProof/>
            <w:webHidden/>
          </w:rPr>
          <w:fldChar w:fldCharType="separate"/>
        </w:r>
        <w:r w:rsidR="006F7AB4">
          <w:rPr>
            <w:noProof/>
            <w:webHidden/>
          </w:rPr>
          <w:t>183</w:t>
        </w:r>
        <w:r w:rsidR="006F7AB4">
          <w:rPr>
            <w:noProof/>
            <w:webHidden/>
          </w:rPr>
          <w:fldChar w:fldCharType="end"/>
        </w:r>
      </w:hyperlink>
    </w:p>
    <w:p w14:paraId="55DFCA72" w14:textId="3AB5C93B"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87" w:history="1">
        <w:r w:rsidR="006F7AB4" w:rsidRPr="00FC5795">
          <w:rPr>
            <w:rStyle w:val="Hyperlink"/>
            <w:noProof/>
          </w:rPr>
          <w:t>7.6 Marlowe Starter Kit: ZCB using the Marlowe Runtime REST API</w:t>
        </w:r>
        <w:r w:rsidR="006F7AB4">
          <w:rPr>
            <w:noProof/>
            <w:webHidden/>
          </w:rPr>
          <w:tab/>
        </w:r>
        <w:r w:rsidR="006F7AB4">
          <w:rPr>
            <w:noProof/>
            <w:webHidden/>
          </w:rPr>
          <w:fldChar w:fldCharType="begin"/>
        </w:r>
        <w:r w:rsidR="006F7AB4">
          <w:rPr>
            <w:noProof/>
            <w:webHidden/>
          </w:rPr>
          <w:instrText xml:space="preserve"> PAGEREF _Toc135986087 \h </w:instrText>
        </w:r>
        <w:r w:rsidR="006F7AB4">
          <w:rPr>
            <w:noProof/>
            <w:webHidden/>
          </w:rPr>
        </w:r>
        <w:r w:rsidR="006F7AB4">
          <w:rPr>
            <w:noProof/>
            <w:webHidden/>
          </w:rPr>
          <w:fldChar w:fldCharType="separate"/>
        </w:r>
        <w:r w:rsidR="006F7AB4">
          <w:rPr>
            <w:noProof/>
            <w:webHidden/>
          </w:rPr>
          <w:t>195</w:t>
        </w:r>
        <w:r w:rsidR="006F7AB4">
          <w:rPr>
            <w:noProof/>
            <w:webHidden/>
          </w:rPr>
          <w:fldChar w:fldCharType="end"/>
        </w:r>
      </w:hyperlink>
    </w:p>
    <w:p w14:paraId="056648CA" w14:textId="774A4C3B"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88" w:history="1">
        <w:r w:rsidR="006F7AB4" w:rsidRPr="00FC5795">
          <w:rPr>
            <w:rStyle w:val="Hyperlink"/>
            <w:noProof/>
          </w:rPr>
          <w:t>7.7 Marlowe Starter Kit: ZCB using the Marlowe Runtime CLI</w:t>
        </w:r>
        <w:r w:rsidR="006F7AB4">
          <w:rPr>
            <w:noProof/>
            <w:webHidden/>
          </w:rPr>
          <w:tab/>
        </w:r>
        <w:r w:rsidR="006F7AB4">
          <w:rPr>
            <w:noProof/>
            <w:webHidden/>
          </w:rPr>
          <w:fldChar w:fldCharType="begin"/>
        </w:r>
        <w:r w:rsidR="006F7AB4">
          <w:rPr>
            <w:noProof/>
            <w:webHidden/>
          </w:rPr>
          <w:instrText xml:space="preserve"> PAGEREF _Toc135986088 \h </w:instrText>
        </w:r>
        <w:r w:rsidR="006F7AB4">
          <w:rPr>
            <w:noProof/>
            <w:webHidden/>
          </w:rPr>
        </w:r>
        <w:r w:rsidR="006F7AB4">
          <w:rPr>
            <w:noProof/>
            <w:webHidden/>
          </w:rPr>
          <w:fldChar w:fldCharType="separate"/>
        </w:r>
        <w:r w:rsidR="006F7AB4">
          <w:rPr>
            <w:noProof/>
            <w:webHidden/>
          </w:rPr>
          <w:t>209</w:t>
        </w:r>
        <w:r w:rsidR="006F7AB4">
          <w:rPr>
            <w:noProof/>
            <w:webHidden/>
          </w:rPr>
          <w:fldChar w:fldCharType="end"/>
        </w:r>
      </w:hyperlink>
    </w:p>
    <w:p w14:paraId="40032AE6" w14:textId="00A331AF" w:rsidR="006F7AB4"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35986089" w:history="1">
        <w:r w:rsidR="006F7AB4" w:rsidRPr="00FC5795">
          <w:rPr>
            <w:rStyle w:val="Hyperlink"/>
            <w:noProof/>
          </w:rPr>
          <w:t>7.8 Marlowe Starter Kit: Escrow using the Marlowe Runtime's REST API</w:t>
        </w:r>
        <w:r w:rsidR="006F7AB4">
          <w:rPr>
            <w:noProof/>
            <w:webHidden/>
          </w:rPr>
          <w:tab/>
        </w:r>
        <w:r w:rsidR="006F7AB4">
          <w:rPr>
            <w:noProof/>
            <w:webHidden/>
          </w:rPr>
          <w:fldChar w:fldCharType="begin"/>
        </w:r>
        <w:r w:rsidR="006F7AB4">
          <w:rPr>
            <w:noProof/>
            <w:webHidden/>
          </w:rPr>
          <w:instrText xml:space="preserve"> PAGEREF _Toc135986089 \h </w:instrText>
        </w:r>
        <w:r w:rsidR="006F7AB4">
          <w:rPr>
            <w:noProof/>
            <w:webHidden/>
          </w:rPr>
        </w:r>
        <w:r w:rsidR="006F7AB4">
          <w:rPr>
            <w:noProof/>
            <w:webHidden/>
          </w:rPr>
          <w:fldChar w:fldCharType="separate"/>
        </w:r>
        <w:r w:rsidR="006F7AB4">
          <w:rPr>
            <w:noProof/>
            <w:webHidden/>
          </w:rPr>
          <w:t>217</w:t>
        </w:r>
        <w:r w:rsidR="006F7AB4">
          <w:rPr>
            <w:noProof/>
            <w:webHidden/>
          </w:rPr>
          <w:fldChar w:fldCharType="end"/>
        </w:r>
      </w:hyperlink>
    </w:p>
    <w:p w14:paraId="54919843" w14:textId="689846C0" w:rsidR="006F7AB4"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35986090" w:history="1">
        <w:r w:rsidR="006F7AB4" w:rsidRPr="00FC5795">
          <w:rPr>
            <w:rStyle w:val="Hyperlink"/>
            <w:noProof/>
          </w:rPr>
          <w:t>8 Resources</w:t>
        </w:r>
        <w:r w:rsidR="006F7AB4">
          <w:rPr>
            <w:noProof/>
            <w:webHidden/>
          </w:rPr>
          <w:tab/>
        </w:r>
        <w:r w:rsidR="006F7AB4">
          <w:rPr>
            <w:noProof/>
            <w:webHidden/>
          </w:rPr>
          <w:fldChar w:fldCharType="begin"/>
        </w:r>
        <w:r w:rsidR="006F7AB4">
          <w:rPr>
            <w:noProof/>
            <w:webHidden/>
          </w:rPr>
          <w:instrText xml:space="preserve"> PAGEREF _Toc135986090 \h </w:instrText>
        </w:r>
        <w:r w:rsidR="006F7AB4">
          <w:rPr>
            <w:noProof/>
            <w:webHidden/>
          </w:rPr>
        </w:r>
        <w:r w:rsidR="006F7AB4">
          <w:rPr>
            <w:noProof/>
            <w:webHidden/>
          </w:rPr>
          <w:fldChar w:fldCharType="separate"/>
        </w:r>
        <w:r w:rsidR="006F7AB4">
          <w:rPr>
            <w:noProof/>
            <w:webHidden/>
          </w:rPr>
          <w:t>218</w:t>
        </w:r>
        <w:r w:rsidR="006F7AB4">
          <w:rPr>
            <w:noProof/>
            <w:webHidden/>
          </w:rPr>
          <w:fldChar w:fldCharType="end"/>
        </w:r>
      </w:hyperlink>
    </w:p>
    <w:p w14:paraId="06998CF6" w14:textId="708B32F4"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2D097095" w14:textId="77777777" w:rsidR="002A72AE" w:rsidRDefault="002A72AE" w:rsidP="009A40A1"/>
    <w:p w14:paraId="12F9EDB1" w14:textId="77777777" w:rsidR="002A72AE" w:rsidRDefault="002A72AE" w:rsidP="009A40A1"/>
    <w:p w14:paraId="0A61B375" w14:textId="77777777" w:rsidR="002A72AE" w:rsidRDefault="002A72AE" w:rsidP="009A40A1"/>
    <w:p w14:paraId="469B8B0E"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08144BE9" w14:textId="240ACFDA" w:rsidR="004931AA" w:rsidRDefault="00ED3D89">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szCs w:val="24"/>
        </w:rPr>
        <w:fldChar w:fldCharType="begin"/>
      </w:r>
      <w:r>
        <w:rPr>
          <w:szCs w:val="24"/>
        </w:rPr>
        <w:instrText xml:space="preserve"> TOC \c "Figure" </w:instrText>
      </w:r>
      <w:r>
        <w:rPr>
          <w:szCs w:val="24"/>
        </w:rPr>
        <w:fldChar w:fldCharType="separate"/>
      </w:r>
      <w:r w:rsidR="004931AA">
        <w:rPr>
          <w:noProof/>
        </w:rPr>
        <w:t>Figure 1 - Data type</w:t>
      </w:r>
      <w:r w:rsidR="004931AA">
        <w:rPr>
          <w:noProof/>
        </w:rPr>
        <w:tab/>
      </w:r>
      <w:r w:rsidR="004931AA">
        <w:rPr>
          <w:noProof/>
        </w:rPr>
        <w:fldChar w:fldCharType="begin"/>
      </w:r>
      <w:r w:rsidR="004931AA">
        <w:rPr>
          <w:noProof/>
        </w:rPr>
        <w:instrText xml:space="preserve"> PAGEREF _Toc135909667 \h </w:instrText>
      </w:r>
      <w:r w:rsidR="004931AA">
        <w:rPr>
          <w:noProof/>
        </w:rPr>
      </w:r>
      <w:r w:rsidR="004931AA">
        <w:rPr>
          <w:noProof/>
        </w:rPr>
        <w:fldChar w:fldCharType="separate"/>
      </w:r>
      <w:r w:rsidR="004931AA">
        <w:rPr>
          <w:noProof/>
        </w:rPr>
        <w:t>40</w:t>
      </w:r>
      <w:r w:rsidR="004931AA">
        <w:rPr>
          <w:noProof/>
        </w:rPr>
        <w:fldChar w:fldCharType="end"/>
      </w:r>
    </w:p>
    <w:p w14:paraId="0DB0E524" w14:textId="3AA05D30"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2 - ScriptContext type</w:t>
      </w:r>
      <w:r>
        <w:rPr>
          <w:noProof/>
        </w:rPr>
        <w:tab/>
      </w:r>
      <w:r>
        <w:rPr>
          <w:noProof/>
        </w:rPr>
        <w:fldChar w:fldCharType="begin"/>
      </w:r>
      <w:r>
        <w:rPr>
          <w:noProof/>
        </w:rPr>
        <w:instrText xml:space="preserve"> PAGEREF _Toc135909668 \h </w:instrText>
      </w:r>
      <w:r>
        <w:rPr>
          <w:noProof/>
        </w:rPr>
      </w:r>
      <w:r>
        <w:rPr>
          <w:noProof/>
        </w:rPr>
        <w:fldChar w:fldCharType="separate"/>
      </w:r>
      <w:r>
        <w:rPr>
          <w:noProof/>
        </w:rPr>
        <w:t>61</w:t>
      </w:r>
      <w:r>
        <w:rPr>
          <w:noProof/>
        </w:rPr>
        <w:fldChar w:fldCharType="end"/>
      </w:r>
    </w:p>
    <w:p w14:paraId="56535218" w14:textId="431815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3 - ScriptPurpose type</w:t>
      </w:r>
      <w:r>
        <w:rPr>
          <w:noProof/>
        </w:rPr>
        <w:tab/>
      </w:r>
      <w:r>
        <w:rPr>
          <w:noProof/>
        </w:rPr>
        <w:fldChar w:fldCharType="begin"/>
      </w:r>
      <w:r>
        <w:rPr>
          <w:noProof/>
        </w:rPr>
        <w:instrText xml:space="preserve"> PAGEREF _Toc135909669 \h </w:instrText>
      </w:r>
      <w:r>
        <w:rPr>
          <w:noProof/>
        </w:rPr>
      </w:r>
      <w:r>
        <w:rPr>
          <w:noProof/>
        </w:rPr>
        <w:fldChar w:fldCharType="separate"/>
      </w:r>
      <w:r>
        <w:rPr>
          <w:noProof/>
        </w:rPr>
        <w:t>62</w:t>
      </w:r>
      <w:r>
        <w:rPr>
          <w:noProof/>
        </w:rPr>
        <w:fldChar w:fldCharType="end"/>
      </w:r>
    </w:p>
    <w:p w14:paraId="55814F83" w14:textId="0DFCD3A3"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4 - TxOutRef type</w:t>
      </w:r>
      <w:r>
        <w:rPr>
          <w:noProof/>
        </w:rPr>
        <w:tab/>
      </w:r>
      <w:r>
        <w:rPr>
          <w:noProof/>
        </w:rPr>
        <w:fldChar w:fldCharType="begin"/>
      </w:r>
      <w:r>
        <w:rPr>
          <w:noProof/>
        </w:rPr>
        <w:instrText xml:space="preserve"> PAGEREF _Toc135909670 \h </w:instrText>
      </w:r>
      <w:r>
        <w:rPr>
          <w:noProof/>
        </w:rPr>
      </w:r>
      <w:r>
        <w:rPr>
          <w:noProof/>
        </w:rPr>
        <w:fldChar w:fldCharType="separate"/>
      </w:r>
      <w:r>
        <w:rPr>
          <w:noProof/>
        </w:rPr>
        <w:t>62</w:t>
      </w:r>
      <w:r>
        <w:rPr>
          <w:noProof/>
        </w:rPr>
        <w:fldChar w:fldCharType="end"/>
      </w:r>
    </w:p>
    <w:p w14:paraId="5CD44AE6" w14:textId="4110D9E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5 - TxId type</w:t>
      </w:r>
      <w:r>
        <w:rPr>
          <w:noProof/>
        </w:rPr>
        <w:tab/>
      </w:r>
      <w:r>
        <w:rPr>
          <w:noProof/>
        </w:rPr>
        <w:fldChar w:fldCharType="begin"/>
      </w:r>
      <w:r>
        <w:rPr>
          <w:noProof/>
        </w:rPr>
        <w:instrText xml:space="preserve"> PAGEREF _Toc135909671 \h </w:instrText>
      </w:r>
      <w:r>
        <w:rPr>
          <w:noProof/>
        </w:rPr>
      </w:r>
      <w:r>
        <w:rPr>
          <w:noProof/>
        </w:rPr>
        <w:fldChar w:fldCharType="separate"/>
      </w:r>
      <w:r>
        <w:rPr>
          <w:noProof/>
        </w:rPr>
        <w:t>62</w:t>
      </w:r>
      <w:r>
        <w:rPr>
          <w:noProof/>
        </w:rPr>
        <w:fldChar w:fldCharType="end"/>
      </w:r>
    </w:p>
    <w:p w14:paraId="574A527D" w14:textId="35AEAC8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6 - TxInfo type</w:t>
      </w:r>
      <w:r>
        <w:rPr>
          <w:noProof/>
        </w:rPr>
        <w:tab/>
      </w:r>
      <w:r>
        <w:rPr>
          <w:noProof/>
        </w:rPr>
        <w:fldChar w:fldCharType="begin"/>
      </w:r>
      <w:r>
        <w:rPr>
          <w:noProof/>
        </w:rPr>
        <w:instrText xml:space="preserve"> PAGEREF _Toc135909672 \h </w:instrText>
      </w:r>
      <w:r>
        <w:rPr>
          <w:noProof/>
        </w:rPr>
      </w:r>
      <w:r>
        <w:rPr>
          <w:noProof/>
        </w:rPr>
        <w:fldChar w:fldCharType="separate"/>
      </w:r>
      <w:r>
        <w:rPr>
          <w:noProof/>
        </w:rPr>
        <w:t>63</w:t>
      </w:r>
      <w:r>
        <w:rPr>
          <w:noProof/>
        </w:rPr>
        <w:fldChar w:fldCharType="end"/>
      </w:r>
    </w:p>
    <w:p w14:paraId="594B65B1" w14:textId="7EC0E99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7 - TxInInfo type</w:t>
      </w:r>
      <w:r>
        <w:rPr>
          <w:noProof/>
        </w:rPr>
        <w:tab/>
      </w:r>
      <w:r>
        <w:rPr>
          <w:noProof/>
        </w:rPr>
        <w:fldChar w:fldCharType="begin"/>
      </w:r>
      <w:r>
        <w:rPr>
          <w:noProof/>
        </w:rPr>
        <w:instrText xml:space="preserve"> PAGEREF _Toc135909673 \h </w:instrText>
      </w:r>
      <w:r>
        <w:rPr>
          <w:noProof/>
        </w:rPr>
      </w:r>
      <w:r>
        <w:rPr>
          <w:noProof/>
        </w:rPr>
        <w:fldChar w:fldCharType="separate"/>
      </w:r>
      <w:r>
        <w:rPr>
          <w:noProof/>
        </w:rPr>
        <w:t>63</w:t>
      </w:r>
      <w:r>
        <w:rPr>
          <w:noProof/>
        </w:rPr>
        <w:fldChar w:fldCharType="end"/>
      </w:r>
    </w:p>
    <w:p w14:paraId="3C8920CD" w14:textId="4A629AB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8 - TxOut type</w:t>
      </w:r>
      <w:r>
        <w:rPr>
          <w:noProof/>
        </w:rPr>
        <w:tab/>
      </w:r>
      <w:r>
        <w:rPr>
          <w:noProof/>
        </w:rPr>
        <w:fldChar w:fldCharType="begin"/>
      </w:r>
      <w:r>
        <w:rPr>
          <w:noProof/>
        </w:rPr>
        <w:instrText xml:space="preserve"> PAGEREF _Toc135909674 \h </w:instrText>
      </w:r>
      <w:r>
        <w:rPr>
          <w:noProof/>
        </w:rPr>
      </w:r>
      <w:r>
        <w:rPr>
          <w:noProof/>
        </w:rPr>
        <w:fldChar w:fldCharType="separate"/>
      </w:r>
      <w:r>
        <w:rPr>
          <w:noProof/>
        </w:rPr>
        <w:t>64</w:t>
      </w:r>
      <w:r>
        <w:rPr>
          <w:noProof/>
        </w:rPr>
        <w:fldChar w:fldCharType="end"/>
      </w:r>
    </w:p>
    <w:p w14:paraId="73BC28B8" w14:textId="5C0674C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9 - OutputDatum type</w:t>
      </w:r>
      <w:r>
        <w:rPr>
          <w:noProof/>
        </w:rPr>
        <w:tab/>
      </w:r>
      <w:r>
        <w:rPr>
          <w:noProof/>
        </w:rPr>
        <w:fldChar w:fldCharType="begin"/>
      </w:r>
      <w:r>
        <w:rPr>
          <w:noProof/>
        </w:rPr>
        <w:instrText xml:space="preserve"> PAGEREF _Toc135909675 \h </w:instrText>
      </w:r>
      <w:r>
        <w:rPr>
          <w:noProof/>
        </w:rPr>
      </w:r>
      <w:r>
        <w:rPr>
          <w:noProof/>
        </w:rPr>
        <w:fldChar w:fldCharType="separate"/>
      </w:r>
      <w:r>
        <w:rPr>
          <w:noProof/>
        </w:rPr>
        <w:t>64</w:t>
      </w:r>
      <w:r>
        <w:rPr>
          <w:noProof/>
        </w:rPr>
        <w:fldChar w:fldCharType="end"/>
      </w:r>
    </w:p>
    <w:p w14:paraId="1473094B" w14:textId="5978B2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0 - DCert type</w:t>
      </w:r>
      <w:r>
        <w:rPr>
          <w:noProof/>
        </w:rPr>
        <w:tab/>
      </w:r>
      <w:r>
        <w:rPr>
          <w:noProof/>
        </w:rPr>
        <w:fldChar w:fldCharType="begin"/>
      </w:r>
      <w:r>
        <w:rPr>
          <w:noProof/>
        </w:rPr>
        <w:instrText xml:space="preserve"> PAGEREF _Toc135909676 \h </w:instrText>
      </w:r>
      <w:r>
        <w:rPr>
          <w:noProof/>
        </w:rPr>
      </w:r>
      <w:r>
        <w:rPr>
          <w:noProof/>
        </w:rPr>
        <w:fldChar w:fldCharType="separate"/>
      </w:r>
      <w:r>
        <w:rPr>
          <w:noProof/>
        </w:rPr>
        <w:t>65</w:t>
      </w:r>
      <w:r>
        <w:rPr>
          <w:noProof/>
        </w:rPr>
        <w:fldChar w:fldCharType="end"/>
      </w:r>
    </w:p>
    <w:p w14:paraId="1C382BD5" w14:textId="619B22F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1 - POSIXTimeRange type</w:t>
      </w:r>
      <w:r>
        <w:rPr>
          <w:noProof/>
        </w:rPr>
        <w:tab/>
      </w:r>
      <w:r>
        <w:rPr>
          <w:noProof/>
        </w:rPr>
        <w:fldChar w:fldCharType="begin"/>
      </w:r>
      <w:r>
        <w:rPr>
          <w:noProof/>
        </w:rPr>
        <w:instrText xml:space="preserve"> PAGEREF _Toc135909677 \h </w:instrText>
      </w:r>
      <w:r>
        <w:rPr>
          <w:noProof/>
        </w:rPr>
      </w:r>
      <w:r>
        <w:rPr>
          <w:noProof/>
        </w:rPr>
        <w:fldChar w:fldCharType="separate"/>
      </w:r>
      <w:r>
        <w:rPr>
          <w:noProof/>
        </w:rPr>
        <w:t>67</w:t>
      </w:r>
      <w:r>
        <w:rPr>
          <w:noProof/>
        </w:rPr>
        <w:fldChar w:fldCharType="end"/>
      </w:r>
    </w:p>
    <w:p w14:paraId="31F65CF3" w14:textId="4BE32AC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2 - Interval type</w:t>
      </w:r>
      <w:r>
        <w:rPr>
          <w:noProof/>
        </w:rPr>
        <w:tab/>
      </w:r>
      <w:r>
        <w:rPr>
          <w:noProof/>
        </w:rPr>
        <w:fldChar w:fldCharType="begin"/>
      </w:r>
      <w:r>
        <w:rPr>
          <w:noProof/>
        </w:rPr>
        <w:instrText xml:space="preserve"> PAGEREF _Toc135909678 \h </w:instrText>
      </w:r>
      <w:r>
        <w:rPr>
          <w:noProof/>
        </w:rPr>
      </w:r>
      <w:r>
        <w:rPr>
          <w:noProof/>
        </w:rPr>
        <w:fldChar w:fldCharType="separate"/>
      </w:r>
      <w:r>
        <w:rPr>
          <w:noProof/>
        </w:rPr>
        <w:t>67</w:t>
      </w:r>
      <w:r>
        <w:rPr>
          <w:noProof/>
        </w:rPr>
        <w:fldChar w:fldCharType="end"/>
      </w:r>
    </w:p>
    <w:p w14:paraId="5358B68F" w14:textId="39CC9524"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3 - LowerBound type</w:t>
      </w:r>
      <w:r>
        <w:rPr>
          <w:noProof/>
        </w:rPr>
        <w:tab/>
      </w:r>
      <w:r>
        <w:rPr>
          <w:noProof/>
        </w:rPr>
        <w:fldChar w:fldCharType="begin"/>
      </w:r>
      <w:r>
        <w:rPr>
          <w:noProof/>
        </w:rPr>
        <w:instrText xml:space="preserve"> PAGEREF _Toc135909679 \h </w:instrText>
      </w:r>
      <w:r>
        <w:rPr>
          <w:noProof/>
        </w:rPr>
      </w:r>
      <w:r>
        <w:rPr>
          <w:noProof/>
        </w:rPr>
        <w:fldChar w:fldCharType="separate"/>
      </w:r>
      <w:r>
        <w:rPr>
          <w:noProof/>
        </w:rPr>
        <w:t>68</w:t>
      </w:r>
      <w:r>
        <w:rPr>
          <w:noProof/>
        </w:rPr>
        <w:fldChar w:fldCharType="end"/>
      </w:r>
    </w:p>
    <w:p w14:paraId="0D607574" w14:textId="05BD6E2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4 - Extended type</w:t>
      </w:r>
      <w:r>
        <w:rPr>
          <w:noProof/>
        </w:rPr>
        <w:tab/>
      </w:r>
      <w:r>
        <w:rPr>
          <w:noProof/>
        </w:rPr>
        <w:fldChar w:fldCharType="begin"/>
      </w:r>
      <w:r>
        <w:rPr>
          <w:noProof/>
        </w:rPr>
        <w:instrText xml:space="preserve"> PAGEREF _Toc135909680 \h </w:instrText>
      </w:r>
      <w:r>
        <w:rPr>
          <w:noProof/>
        </w:rPr>
      </w:r>
      <w:r>
        <w:rPr>
          <w:noProof/>
        </w:rPr>
        <w:fldChar w:fldCharType="separate"/>
      </w:r>
      <w:r>
        <w:rPr>
          <w:noProof/>
        </w:rPr>
        <w:t>68</w:t>
      </w:r>
      <w:r>
        <w:rPr>
          <w:noProof/>
        </w:rPr>
        <w:fldChar w:fldCharType="end"/>
      </w:r>
    </w:p>
    <w:p w14:paraId="48868D06" w14:textId="463BB03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5 - Lift class</w:t>
      </w:r>
      <w:r>
        <w:rPr>
          <w:noProof/>
        </w:rPr>
        <w:tab/>
      </w:r>
      <w:r>
        <w:rPr>
          <w:noProof/>
        </w:rPr>
        <w:fldChar w:fldCharType="begin"/>
      </w:r>
      <w:r>
        <w:rPr>
          <w:noProof/>
        </w:rPr>
        <w:instrText xml:space="preserve"> PAGEREF _Toc135909681 \h </w:instrText>
      </w:r>
      <w:r>
        <w:rPr>
          <w:noProof/>
        </w:rPr>
      </w:r>
      <w:r>
        <w:rPr>
          <w:noProof/>
        </w:rPr>
        <w:fldChar w:fldCharType="separate"/>
      </w:r>
      <w:r>
        <w:rPr>
          <w:noProof/>
        </w:rPr>
        <w:t>75</w:t>
      </w:r>
      <w:r>
        <w:rPr>
          <w:noProof/>
        </w:rPr>
        <w:fldChar w:fldCharType="end"/>
      </w:r>
    </w:p>
    <w:p w14:paraId="6CDD0D9F" w14:textId="341E548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6 - liftCode function</w:t>
      </w:r>
      <w:r>
        <w:rPr>
          <w:noProof/>
        </w:rPr>
        <w:tab/>
      </w:r>
      <w:r>
        <w:rPr>
          <w:noProof/>
        </w:rPr>
        <w:fldChar w:fldCharType="begin"/>
      </w:r>
      <w:r>
        <w:rPr>
          <w:noProof/>
        </w:rPr>
        <w:instrText xml:space="preserve"> PAGEREF _Toc135909682 \h </w:instrText>
      </w:r>
      <w:r>
        <w:rPr>
          <w:noProof/>
        </w:rPr>
      </w:r>
      <w:r>
        <w:rPr>
          <w:noProof/>
        </w:rPr>
        <w:fldChar w:fldCharType="separate"/>
      </w:r>
      <w:r>
        <w:rPr>
          <w:noProof/>
        </w:rPr>
        <w:t>76</w:t>
      </w:r>
      <w:r>
        <w:rPr>
          <w:noProof/>
        </w:rPr>
        <w:fldChar w:fldCharType="end"/>
      </w:r>
    </w:p>
    <w:p w14:paraId="776082EC" w14:textId="5E630B0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7 - Value type</w:t>
      </w:r>
      <w:r>
        <w:rPr>
          <w:noProof/>
        </w:rPr>
        <w:tab/>
      </w:r>
      <w:r>
        <w:rPr>
          <w:noProof/>
        </w:rPr>
        <w:fldChar w:fldCharType="begin"/>
      </w:r>
      <w:r>
        <w:rPr>
          <w:noProof/>
        </w:rPr>
        <w:instrText xml:space="preserve"> PAGEREF _Toc135909683 \h </w:instrText>
      </w:r>
      <w:r>
        <w:rPr>
          <w:noProof/>
        </w:rPr>
      </w:r>
      <w:r>
        <w:rPr>
          <w:noProof/>
        </w:rPr>
        <w:fldChar w:fldCharType="separate"/>
      </w:r>
      <w:r>
        <w:rPr>
          <w:noProof/>
        </w:rPr>
        <w:t>112</w:t>
      </w:r>
      <w:r>
        <w:rPr>
          <w:noProof/>
        </w:rPr>
        <w:fldChar w:fldCharType="end"/>
      </w:r>
    </w:p>
    <w:p w14:paraId="4C8B82CE" w14:textId="5A496198"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8 - AssetClass type</w:t>
      </w:r>
      <w:r>
        <w:rPr>
          <w:noProof/>
        </w:rPr>
        <w:tab/>
      </w:r>
      <w:r>
        <w:rPr>
          <w:noProof/>
        </w:rPr>
        <w:fldChar w:fldCharType="begin"/>
      </w:r>
      <w:r>
        <w:rPr>
          <w:noProof/>
        </w:rPr>
        <w:instrText xml:space="preserve"> PAGEREF _Toc135909684 \h </w:instrText>
      </w:r>
      <w:r>
        <w:rPr>
          <w:noProof/>
        </w:rPr>
      </w:r>
      <w:r>
        <w:rPr>
          <w:noProof/>
        </w:rPr>
        <w:fldChar w:fldCharType="separate"/>
      </w:r>
      <w:r>
        <w:rPr>
          <w:noProof/>
        </w:rPr>
        <w:t>112</w:t>
      </w:r>
      <w:r>
        <w:rPr>
          <w:noProof/>
        </w:rPr>
        <w:fldChar w:fldCharType="end"/>
      </w:r>
    </w:p>
    <w:p w14:paraId="1F260868" w14:textId="66190FBB"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9 - PropertyM type</w:t>
      </w:r>
      <w:r>
        <w:rPr>
          <w:noProof/>
        </w:rPr>
        <w:tab/>
      </w:r>
      <w:r>
        <w:rPr>
          <w:noProof/>
        </w:rPr>
        <w:fldChar w:fldCharType="begin"/>
      </w:r>
      <w:r>
        <w:rPr>
          <w:noProof/>
        </w:rPr>
        <w:instrText xml:space="preserve"> PAGEREF _Toc135909685 \h </w:instrText>
      </w:r>
      <w:r>
        <w:rPr>
          <w:noProof/>
        </w:rPr>
      </w:r>
      <w:r>
        <w:rPr>
          <w:noProof/>
        </w:rPr>
        <w:fldChar w:fldCharType="separate"/>
      </w:r>
      <w:r>
        <w:rPr>
          <w:noProof/>
        </w:rPr>
        <w:t>149</w:t>
      </w:r>
      <w:r>
        <w:rPr>
          <w:noProof/>
        </w:rPr>
        <w:fldChar w:fldCharType="end"/>
      </w:r>
    </w:p>
    <w:p w14:paraId="3910E707" w14:textId="111D4305"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35986040"/>
      <w:r w:rsidRPr="00AC0AC1">
        <w:rPr>
          <w:lang w:val="en-US"/>
        </w:rPr>
        <w:lastRenderedPageBreak/>
        <w:t>Plutus introduction</w:t>
      </w:r>
      <w:bookmarkEnd w:id="0"/>
    </w:p>
    <w:p w14:paraId="31E7DCB8" w14:textId="2961EBB7"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p>
    <w:p w14:paraId="23D23F78" w14:textId="12FDA965"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D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77777777"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provides </w:t>
            </w:r>
            <w:r w:rsidR="004B5F37">
              <w:rPr>
                <w:rFonts w:asciiTheme="minorHAnsi" w:hAnsiTheme="minorHAnsi" w:cstheme="minorHAnsi"/>
                <w:szCs w:val="24"/>
              </w:rPr>
              <w:t>their</w:t>
            </w:r>
            <w:r w:rsidRPr="00ED0F75">
              <w:rPr>
                <w:rFonts w:asciiTheme="minorHAnsi" w:hAnsiTheme="minorHAnsi" w:cstheme="minorHAnsi"/>
                <w:szCs w:val="24"/>
              </w:rPr>
              <w:t xml:space="preserve"> own Haskell course that is tailored to the needs of</w:t>
            </w:r>
            <w:r w:rsidR="004B5F37">
              <w:rPr>
                <w:rFonts w:asciiTheme="minorHAnsi" w:hAnsiTheme="minorHAnsi" w:cstheme="minorHAnsi"/>
                <w:szCs w:val="24"/>
              </w:rPr>
              <w:t xml:space="preserve"> also</w:t>
            </w:r>
            <w:r w:rsidRPr="00ED0F75">
              <w:rPr>
                <w:rFonts w:asciiTheme="minorHAnsi" w:hAnsiTheme="minorHAnsi" w:cstheme="minorHAnsi"/>
                <w:szCs w:val="24"/>
              </w:rPr>
              <w:t xml:space="preserve"> learning Marlowe</w:t>
            </w:r>
            <w:r w:rsidR="00604F0C">
              <w:rPr>
                <w:rFonts w:asciiTheme="minorHAnsi" w:hAnsiTheme="minorHAnsi" w:cstheme="minorHAnsi"/>
                <w:szCs w:val="24"/>
              </w:rPr>
              <w:t>, a</w:t>
            </w:r>
            <w:r w:rsidR="004B5F37">
              <w:rPr>
                <w:rFonts w:asciiTheme="minorHAnsi" w:hAnsiTheme="minorHAnsi" w:cstheme="minorHAnsi"/>
                <w:szCs w:val="24"/>
              </w:rPr>
              <w:t xml:space="preserve"> low code</w:t>
            </w:r>
            <w:r>
              <w:rPr>
                <w:rFonts w:asciiTheme="minorHAnsi" w:hAnsiTheme="minorHAnsi" w:cstheme="minorHAnsi"/>
                <w:szCs w:val="24"/>
              </w:rPr>
              <w:t xml:space="preserve"> smart contract language</w:t>
            </w:r>
            <w:r w:rsidRPr="00ED0F75">
              <w:rPr>
                <w:rFonts w:asciiTheme="minorHAnsi" w:hAnsiTheme="minorHAnsi" w:cstheme="minorHAnsi"/>
                <w:szCs w:val="24"/>
              </w:rPr>
              <w:t xml:space="preserve"> and</w:t>
            </w:r>
            <w:r w:rsidR="004B5F37">
              <w:rPr>
                <w:rFonts w:asciiTheme="minorHAnsi" w:hAnsiTheme="minorHAnsi" w:cstheme="minorHAnsi"/>
                <w:szCs w:val="24"/>
              </w:rPr>
              <w:t xml:space="preserve"> alternative to</w:t>
            </w:r>
            <w:r w:rsidRPr="00ED0F75">
              <w:rPr>
                <w:rFonts w:asciiTheme="minorHAnsi" w:hAnsiTheme="minorHAnsi" w:cstheme="minorHAnsi"/>
                <w:szCs w:val="24"/>
              </w:rPr>
              <w:t xml:space="preserve"> Plutus. </w:t>
            </w:r>
            <w:r w:rsidR="004B5F37">
              <w:rPr>
                <w:rFonts w:asciiTheme="minorHAnsi" w:hAnsiTheme="minorHAnsi" w:cstheme="minorHAnsi"/>
                <w:szCs w:val="24"/>
              </w:rPr>
              <w:t>This course</w:t>
            </w:r>
            <w:r w:rsidRPr="00ED0F75">
              <w:rPr>
                <w:rFonts w:asciiTheme="minorHAnsi" w:hAnsiTheme="minorHAnsi" w:cstheme="minorHAnsi"/>
                <w:szCs w:val="24"/>
              </w:rPr>
              <w:t xml:space="preserve"> can be found at </w:t>
            </w:r>
            <w:r w:rsidR="004B5F37">
              <w:rPr>
                <w:rFonts w:asciiTheme="minorHAnsi" w:hAnsiTheme="minorHAnsi" w:cstheme="minorHAnsi"/>
                <w:szCs w:val="24"/>
              </w:rPr>
              <w:t xml:space="preserve">the </w:t>
            </w:r>
            <w:r w:rsidRPr="00ED0F75">
              <w:rPr>
                <w:rFonts w:asciiTheme="minorHAnsi" w:hAnsiTheme="minorHAnsi" w:cstheme="minorHAnsi"/>
                <w:szCs w:val="24"/>
              </w:rPr>
              <w:t xml:space="preserve">IOG GitHub pag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6FC8425E"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35986041"/>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r w:rsidR="00991C4D" w:rsidRPr="00462BA9">
        <w:rPr>
          <w:i/>
          <w:iCs/>
          <w:szCs w:val="24"/>
        </w:rPr>
        <w:t>Demeter.run</w:t>
      </w:r>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35986042"/>
      <w:r>
        <w:t xml:space="preserve">Using </w:t>
      </w:r>
      <w:r w:rsidR="00462BA9">
        <w:t>Demeter.run</w:t>
      </w:r>
      <w:bookmarkEnd w:id="2"/>
      <w:bookmarkEnd w:id="3"/>
      <w:bookmarkEnd w:id="4"/>
    </w:p>
    <w:p w14:paraId="059FF48E" w14:textId="036799CC" w:rsidR="00962036" w:rsidRDefault="00962036" w:rsidP="00962036">
      <w:pPr>
        <w:spacing w:after="0"/>
        <w:rPr>
          <w:szCs w:val="24"/>
          <w:lang w:val="en-SI"/>
        </w:rPr>
      </w:pPr>
      <w:r w:rsidRPr="00980B40">
        <w:rPr>
          <w:i/>
          <w:iCs/>
          <w:szCs w:val="24"/>
          <w:lang w:val="en-SI"/>
        </w:rPr>
        <w:t>Demeter.run</w:t>
      </w:r>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demeter.run, you need a web browser on any operating system and internet access. Follow the steps below to set up </w:t>
      </w:r>
      <w:r w:rsidR="00C20939">
        <w:rPr>
          <w:szCs w:val="24"/>
        </w:rPr>
        <w:t>your demeter.run</w:t>
      </w:r>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To setup a demeter.run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demeter.run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r w:rsidRPr="00163917">
        <w:rPr>
          <w:szCs w:val="24"/>
          <w:lang w:val="en-SI"/>
        </w:rPr>
        <w:t>ou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demeter.run.</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r w:rsidRPr="00A043F6">
        <w:rPr>
          <w:szCs w:val="24"/>
        </w:rPr>
        <w:t>jarturomora</w:t>
      </w:r>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124BC6CD" w:rsidR="00B93991" w:rsidRPr="00B93991" w:rsidRDefault="00B93991" w:rsidP="00B93991">
            <w:pPr>
              <w:spacing w:after="0"/>
              <w:ind w:left="360"/>
              <w:rPr>
                <w:rFonts w:asciiTheme="minorHAnsi" w:hAnsiTheme="minorHAnsi" w:cstheme="minorHAnsi"/>
                <w:szCs w:val="24"/>
              </w:rPr>
            </w:pPr>
            <w:r w:rsidRPr="00B93991">
              <w:rPr>
                <w:rFonts w:asciiTheme="minorHAnsi" w:hAnsiTheme="minorHAnsi" w:cstheme="minorHAnsi"/>
                <w:szCs w:val="24"/>
              </w:rPr>
              <w:t>Demeter.run will charge you DCUs for a running workspace. So after you finish with your work</w:t>
            </w:r>
            <w:r w:rsidR="008C4686">
              <w:rPr>
                <w:rFonts w:asciiTheme="minorHAnsi" w:hAnsiTheme="minorHAnsi" w:cstheme="minorHAnsi"/>
                <w:szCs w:val="24"/>
              </w:rPr>
              <w:t>,</w:t>
            </w:r>
            <w:r w:rsidRPr="00B93991">
              <w:rPr>
                <w:rFonts w:asciiTheme="minorHAnsi" w:hAnsiTheme="minorHAnsi" w:cstheme="minorHAnsi"/>
                <w:szCs w:val="24"/>
              </w:rPr>
              <w:t xml:space="preserve"> always pause </w:t>
            </w:r>
            <w:r w:rsidR="006D566E">
              <w:rPr>
                <w:rFonts w:asciiTheme="minorHAnsi" w:hAnsiTheme="minorHAnsi" w:cstheme="minorHAnsi"/>
                <w:szCs w:val="24"/>
              </w:rPr>
              <w:t>your</w:t>
            </w:r>
            <w:r w:rsidRPr="00B93991">
              <w:rPr>
                <w:rFonts w:asciiTheme="minorHAnsi" w:hAnsiTheme="minorHAnsi" w:cstheme="minorHAnsi"/>
                <w:szCs w:val="24"/>
              </w:rPr>
              <w:t xml:space="preserve"> workspac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up you can click the VSCode logo and a VSCod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VSCod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eek</w:t>
      </w:r>
      <w:r w:rsidR="00602EB8">
        <w:rPr>
          <w:i/>
          <w:iCs/>
          <w:szCs w:val="24"/>
        </w:rPr>
        <w:t>XX</w:t>
      </w:r>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r w:rsidRPr="00602EB8">
        <w:rPr>
          <w:i/>
          <w:iCs/>
          <w:szCs w:val="24"/>
        </w:rPr>
        <w:t>FortyTwo.hs</w:t>
      </w:r>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51280047" w14:textId="77777777" w:rsidR="002F16AC" w:rsidRDefault="00247393" w:rsidP="002C290F">
      <w:pPr>
        <w:spacing w:after="0"/>
        <w:rPr>
          <w:szCs w:val="24"/>
        </w:rPr>
      </w:pPr>
      <w:r>
        <w:rPr>
          <w:szCs w:val="24"/>
        </w:rPr>
        <w:t xml:space="preserve">The file </w:t>
      </w:r>
      <w:r>
        <w:rPr>
          <w:i/>
          <w:iCs/>
          <w:szCs w:val="24"/>
        </w:rPr>
        <w:t>f</w:t>
      </w:r>
      <w:r w:rsidRPr="00247393">
        <w:rPr>
          <w:i/>
          <w:iCs/>
          <w:szCs w:val="24"/>
        </w:rPr>
        <w:t>orty</w:t>
      </w:r>
      <w:r>
        <w:rPr>
          <w:i/>
          <w:iCs/>
          <w:szCs w:val="24"/>
        </w:rPr>
        <w:t>t</w:t>
      </w:r>
      <w:r w:rsidRPr="00247393">
        <w:rPr>
          <w:i/>
          <w:iCs/>
          <w:szCs w:val="24"/>
        </w:rPr>
        <w:t>wo.plutus</w:t>
      </w:r>
      <w:r>
        <w:rPr>
          <w:szCs w:val="24"/>
        </w:rPr>
        <w:t xml:space="preserve"> is saved in the assets folder. You will learn in the next chapter what you can do with the code in the Week02 folder. </w:t>
      </w:r>
      <w:r w:rsidR="002C290F" w:rsidRPr="002C290F">
        <w:rPr>
          <w:szCs w:val="24"/>
          <w:lang w:val="en-SI"/>
        </w:rPr>
        <w:t>If you have any questions, you can reach the PPP community on the IOG's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7A46E3BE" w14:textId="65008DC0" w:rsidR="002C290F" w:rsidRDefault="002F16AC" w:rsidP="002C290F">
      <w:pPr>
        <w:spacing w:after="0"/>
        <w:rPr>
          <w:szCs w:val="24"/>
        </w:rPr>
      </w:pPr>
      <w:r>
        <w:rPr>
          <w:szCs w:val="24"/>
        </w:rPr>
        <w:t xml:space="preserve">Later in the book we will use the cardano-cli command line tool which can construct off chain transactions. To use this tool a cardano node has to be running. To add the node to your demeter.run environment click on the </w:t>
      </w:r>
      <w:r w:rsidRPr="002F16AC">
        <w:rPr>
          <w:b/>
          <w:bCs/>
          <w:szCs w:val="24"/>
        </w:rPr>
        <w:t>Extensions</w:t>
      </w:r>
      <w:r>
        <w:rPr>
          <w:szCs w:val="24"/>
        </w:rPr>
        <w:t xml:space="preserve"> tab from your demeter.run dashboard. </w:t>
      </w:r>
    </w:p>
    <w:p w14:paraId="1457917F" w14:textId="44E5A2A6" w:rsidR="002F16AC" w:rsidRDefault="002F16AC" w:rsidP="002C290F">
      <w:pPr>
        <w:spacing w:after="0"/>
        <w:rPr>
          <w:szCs w:val="24"/>
        </w:rPr>
      </w:pPr>
      <w:r>
        <w:rPr>
          <w:noProof/>
        </w:rPr>
        <w:lastRenderedPageBreak/>
        <w:drawing>
          <wp:inline distT="0" distB="0" distL="0" distR="0" wp14:anchorId="389DA29B" wp14:editId="6EBD2467">
            <wp:extent cx="5943600" cy="341778"/>
            <wp:effectExtent l="0" t="0" r="0" b="1270"/>
            <wp:docPr id="1892175164" name="Picture 189217516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41778"/>
                    </a:xfrm>
                    <a:prstGeom prst="rect">
                      <a:avLst/>
                    </a:prstGeom>
                    <a:noFill/>
                    <a:ln>
                      <a:noFill/>
                    </a:ln>
                  </pic:spPr>
                </pic:pic>
              </a:graphicData>
            </a:graphic>
          </wp:inline>
        </w:drawing>
      </w:r>
    </w:p>
    <w:p w14:paraId="1D397168" w14:textId="7F1ABA30" w:rsidR="002F16AC" w:rsidRDefault="002F16AC" w:rsidP="002C290F">
      <w:pPr>
        <w:spacing w:after="0"/>
        <w:rPr>
          <w:szCs w:val="24"/>
        </w:rPr>
      </w:pPr>
      <w:r>
        <w:rPr>
          <w:szCs w:val="24"/>
        </w:rPr>
        <w:t xml:space="preserve">Then select the </w:t>
      </w:r>
      <w:r w:rsidRPr="002F16AC">
        <w:rPr>
          <w:b/>
          <w:bCs/>
          <w:szCs w:val="24"/>
        </w:rPr>
        <w:t>Cardano Node</w:t>
      </w:r>
      <w:r>
        <w:rPr>
          <w:szCs w:val="24"/>
        </w:rPr>
        <w:t xml:space="preserve"> extension. The image is illustrated below.</w:t>
      </w:r>
    </w:p>
    <w:p w14:paraId="04134AD8" w14:textId="550288C7" w:rsidR="002F16AC" w:rsidRDefault="002F16AC" w:rsidP="002F16AC">
      <w:pPr>
        <w:spacing w:after="0"/>
        <w:jc w:val="center"/>
        <w:rPr>
          <w:szCs w:val="24"/>
        </w:rPr>
      </w:pPr>
      <w:r>
        <w:rPr>
          <w:noProof/>
        </w:rPr>
        <w:drawing>
          <wp:inline distT="0" distB="0" distL="0" distR="0" wp14:anchorId="5D461FBF" wp14:editId="6A5BD29B">
            <wp:extent cx="2203450" cy="1620095"/>
            <wp:effectExtent l="0" t="0" r="6350" b="0"/>
            <wp:docPr id="1281570835" name="Picture 12815708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16425" cy="1629635"/>
                    </a:xfrm>
                    <a:prstGeom prst="rect">
                      <a:avLst/>
                    </a:prstGeom>
                    <a:noFill/>
                    <a:ln>
                      <a:noFill/>
                    </a:ln>
                  </pic:spPr>
                </pic:pic>
              </a:graphicData>
            </a:graphic>
          </wp:inline>
        </w:drawing>
      </w:r>
    </w:p>
    <w:p w14:paraId="52B4F2E3" w14:textId="6BF85B5C" w:rsidR="002F16AC" w:rsidRDefault="002F16AC" w:rsidP="002C290F">
      <w:pPr>
        <w:spacing w:after="0"/>
      </w:pPr>
      <w:r>
        <w:t xml:space="preserve">After the cardano node settings page opens toggle the setting that says </w:t>
      </w:r>
      <w:r w:rsidRPr="002F16AC">
        <w:rPr>
          <w:b/>
          <w:bCs/>
        </w:rPr>
        <w:t>Preview Network</w:t>
      </w:r>
      <w:r>
        <w:t>.</w:t>
      </w:r>
    </w:p>
    <w:p w14:paraId="74574D15" w14:textId="40D5B83B" w:rsidR="002F16AC" w:rsidRDefault="002F16AC" w:rsidP="002F16AC">
      <w:pPr>
        <w:spacing w:after="0"/>
        <w:jc w:val="center"/>
        <w:rPr>
          <w:szCs w:val="24"/>
        </w:rPr>
      </w:pPr>
      <w:r>
        <w:rPr>
          <w:noProof/>
        </w:rPr>
        <w:drawing>
          <wp:inline distT="0" distB="0" distL="0" distR="0" wp14:anchorId="62097C4F" wp14:editId="61364DE5">
            <wp:extent cx="5346700" cy="2789583"/>
            <wp:effectExtent l="0" t="0" r="6350" b="0"/>
            <wp:docPr id="1037075127" name="Picture 10370751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1796" cy="2792242"/>
                    </a:xfrm>
                    <a:prstGeom prst="rect">
                      <a:avLst/>
                    </a:prstGeom>
                    <a:noFill/>
                    <a:ln>
                      <a:noFill/>
                    </a:ln>
                  </pic:spPr>
                </pic:pic>
              </a:graphicData>
            </a:graphic>
          </wp:inline>
        </w:drawing>
      </w:r>
    </w:p>
    <w:p w14:paraId="24A63D46" w14:textId="57B3ADDA" w:rsidR="002F16AC" w:rsidRDefault="002F16AC" w:rsidP="002C290F">
      <w:pPr>
        <w:spacing w:after="0"/>
      </w:pPr>
      <w:r>
        <w:t>Once you have done that, your dashboard should look like this:</w:t>
      </w:r>
    </w:p>
    <w:p w14:paraId="55FE2474" w14:textId="6DD5BECA" w:rsidR="002F16AC" w:rsidRPr="00323AC9" w:rsidRDefault="002F16AC" w:rsidP="002F16AC">
      <w:pPr>
        <w:spacing w:after="0"/>
        <w:jc w:val="center"/>
        <w:rPr>
          <w:szCs w:val="24"/>
        </w:rPr>
      </w:pPr>
      <w:r>
        <w:rPr>
          <w:noProof/>
        </w:rPr>
        <w:drawing>
          <wp:inline distT="0" distB="0" distL="0" distR="0" wp14:anchorId="3C054883" wp14:editId="60AE933A">
            <wp:extent cx="5467350" cy="2237392"/>
            <wp:effectExtent l="0" t="0" r="0" b="0"/>
            <wp:docPr id="96979250" name="Picture 9697925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662" b="18902"/>
                    <a:stretch/>
                  </pic:blipFill>
                  <pic:spPr bwMode="auto">
                    <a:xfrm>
                      <a:off x="0" y="0"/>
                      <a:ext cx="5481997" cy="2243386"/>
                    </a:xfrm>
                    <a:prstGeom prst="rect">
                      <a:avLst/>
                    </a:prstGeom>
                    <a:noFill/>
                    <a:ln>
                      <a:noFill/>
                    </a:ln>
                    <a:extLst>
                      <a:ext uri="{53640926-AAD7-44D8-BBD7-CCE9431645EC}">
                        <a14:shadowObscured xmlns:a14="http://schemas.microsoft.com/office/drawing/2010/main"/>
                      </a:ext>
                    </a:extLst>
                  </pic:spPr>
                </pic:pic>
              </a:graphicData>
            </a:graphic>
          </wp:inline>
        </w:drawing>
      </w:r>
    </w:p>
    <w:p w14:paraId="1F51BB4A" w14:textId="5DA651C7" w:rsidR="00891FB0" w:rsidRDefault="00CA6F67" w:rsidP="00891FB0">
      <w:pPr>
        <w:pStyle w:val="Heading3"/>
      </w:pPr>
      <w:bookmarkStart w:id="5" w:name="_Toc135986043"/>
      <w:r>
        <w:lastRenderedPageBreak/>
        <w:t>Installing</w:t>
      </w:r>
      <w:r w:rsidR="00891FB0">
        <w:t xml:space="preserve"> Docker</w:t>
      </w:r>
      <w:r>
        <w:t xml:space="preserve"> and VSCode</w:t>
      </w:r>
      <w:bookmarkEnd w:id="5"/>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VSCode</w:t>
      </w:r>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Use a host computer, not a virtual machine. The setup instructions will only work if you use Docker Desktop</w:t>
            </w:r>
            <w:r>
              <w:rPr>
                <w:rFonts w:asciiTheme="minorHAnsi" w:hAnsiTheme="minorHAnsi" w:cstheme="minorHAnsi"/>
                <w:szCs w:val="24"/>
              </w:rPr>
              <w:t xml:space="preserve"> or Engine</w:t>
            </w:r>
            <w:r w:rsidRPr="00451BCC">
              <w:rPr>
                <w:rFonts w:asciiTheme="minorHAnsi" w:hAnsiTheme="minorHAnsi" w:cstheme="minorHAnsi"/>
                <w:szCs w:val="24"/>
              </w:rPr>
              <w:t xml:space="preserve"> on your host computer. The setup inside a virtual machine will fail, whether it's a Windows or </w:t>
            </w:r>
            <w:r>
              <w:rPr>
                <w:rFonts w:asciiTheme="minorHAnsi" w:hAnsiTheme="minorHAnsi" w:cstheme="minorHAnsi"/>
                <w:szCs w:val="24"/>
              </w:rPr>
              <w:t xml:space="preserve">a </w:t>
            </w:r>
            <w:r w:rsidRPr="00451BCC">
              <w:rPr>
                <w:rFonts w:asciiTheme="minorHAnsi" w:hAnsiTheme="minorHAnsi" w:cstheme="minorHAnsi"/>
                <w:szCs w:val="24"/>
              </w:rPr>
              <w:t>Linux virtual machine.</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40"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41"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r w:rsidRPr="00A1447F">
              <w:rPr>
                <w:rFonts w:asciiTheme="minorHAnsi" w:hAnsiTheme="minorHAnsi" w:cstheme="minorHAnsi"/>
                <w:szCs w:val="24"/>
              </w:rPr>
              <w:t>Important note for macOS users. Be sure that you download the correct version according to the chip of your computer, for M1 or M2 chips, download the "Apple Chip" version. For Intel chips, download the "Intel Chip" version.</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42"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VSCod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3"/>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4"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5"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6"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8"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35986044"/>
      <w:r>
        <w:t>Running the PPP Docker Container</w:t>
      </w:r>
      <w:bookmarkEnd w:id="6"/>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46A727F2" w:rsidR="00B74F03" w:rsidRDefault="009016E6" w:rsidP="00CA6F67">
      <w:pPr>
        <w:pStyle w:val="BodyText"/>
        <w:rPr>
          <w:lang w:val="sl-SI" w:eastAsia="zh-CN"/>
        </w:rPr>
      </w:pPr>
      <w:r>
        <w:rPr>
          <w:lang w:val="sl-SI" w:eastAsia="zh-CN"/>
        </w:rPr>
        <w:t>As stated in the demeter.run section you can work with the official GitHub repository or create a fork if you have a GitHub account</w:t>
      </w:r>
      <w:r w:rsidR="001E021F">
        <w:rPr>
          <w:lang w:val="sl-SI" w:eastAsia="zh-CN"/>
        </w:rPr>
        <w:t xml:space="preserve"> and want to keep your work online</w:t>
      </w:r>
      <w:r>
        <w:rPr>
          <w:lang w:val="sl-SI" w:eastAsia="zh-CN"/>
        </w:rPr>
        <w:t>. Instructions on how to create a GitHub fork can be found in the Plutus Pioneer GitBook at the following location:</w:t>
      </w:r>
    </w:p>
    <w:p w14:paraId="76693748" w14:textId="6E3FE8F0" w:rsidR="009016E6" w:rsidRDefault="00000000" w:rsidP="00CA6F67">
      <w:pPr>
        <w:pStyle w:val="BodyText"/>
        <w:rPr>
          <w:lang w:val="sl-SI" w:eastAsia="zh-CN"/>
        </w:rPr>
      </w:pPr>
      <w:hyperlink r:id="rId50"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either case you will need to clone a Plutus </w:t>
      </w:r>
      <w:r w:rsidR="008F1FD2">
        <w:rPr>
          <w:lang w:val="sl-SI" w:eastAsia="zh-CN"/>
        </w:rPr>
        <w:t>P</w:t>
      </w:r>
      <w:r>
        <w:rPr>
          <w:lang w:val="sl-SI" w:eastAsia="zh-CN"/>
        </w:rPr>
        <w:t xml:space="preserve">ioneer repository to your computer using Git. </w:t>
      </w:r>
      <w:r w:rsidRPr="009C3677">
        <w:rPr>
          <w:lang w:val="sl-SI" w:eastAsia="zh-CN"/>
        </w:rPr>
        <w:t xml:space="preserve">If you don't have Git installed, please follow </w:t>
      </w:r>
      <w:r>
        <w:rPr>
          <w:lang w:val="sl-SI" w:eastAsia="zh-CN"/>
        </w:rPr>
        <w:t>the</w:t>
      </w:r>
      <w:r w:rsidRPr="009C3677">
        <w:rPr>
          <w:lang w:val="sl-SI" w:eastAsia="zh-CN"/>
        </w:rPr>
        <w:t xml:space="preserve"> instructions from the Git documentation</w:t>
      </w:r>
      <w:r>
        <w:rPr>
          <w:lang w:val="sl-SI" w:eastAsia="zh-CN"/>
        </w:rPr>
        <w:t xml:space="preserve"> </w:t>
      </w:r>
      <w:hyperlink r:id="rId51" w:history="1">
        <w:r w:rsidRPr="009655A2">
          <w:rPr>
            <w:rStyle w:val="Hyperlink"/>
            <w:lang w:val="sl-SI" w:eastAsia="zh-CN"/>
          </w:rPr>
          <w:t>https://git-scm.com/book/en/v2/Getting-Started-Installing-Git</w:t>
        </w:r>
      </w:hyperlink>
      <w:r w:rsidRPr="009C3677">
        <w:rPr>
          <w:lang w:val="sl-SI" w:eastAsia="zh-CN"/>
        </w:rPr>
        <w:t>, where you'll find detailed information about installing Git on Linux, macOS</w:t>
      </w:r>
      <w:r>
        <w:rPr>
          <w:lang w:val="sl-SI" w:eastAsia="zh-CN"/>
        </w:rPr>
        <w:t xml:space="preserve"> or </w:t>
      </w:r>
      <w:r w:rsidRPr="009C3677">
        <w:rPr>
          <w:lang w:val="sl-SI" w:eastAsia="zh-CN"/>
        </w:rPr>
        <w:t>Windows.</w:t>
      </w:r>
      <w:r w:rsidR="00B11B0A">
        <w:rPr>
          <w:lang w:val="sl-SI" w:eastAsia="zh-CN"/>
        </w:rPr>
        <w:t xml:space="preserve"> Once you have Git installed open up a terminal that has the git command available, cd into you desired location and clone the PPP GitHub repository:</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r>
        <w:rPr>
          <w:lang w:val="sl-SI" w:eastAsia="zh-CN"/>
        </w:rPr>
        <w:t xml:space="preserve">Next open VSCode and in the File menu click </w:t>
      </w:r>
      <w:r w:rsidRPr="004463F3">
        <w:rPr>
          <w:b/>
          <w:bCs/>
          <w:lang w:val="sl-SI" w:eastAsia="zh-CN"/>
        </w:rPr>
        <w:t>Open Folder</w:t>
      </w:r>
      <w:r>
        <w:rPr>
          <w:lang w:val="sl-SI" w:eastAsia="zh-CN"/>
        </w:rPr>
        <w:t xml:space="preserve"> and then select </w:t>
      </w:r>
      <w:r w:rsidR="00A4239E">
        <w:rPr>
          <w:lang w:val="sl-SI" w:eastAsia="zh-CN"/>
        </w:rPr>
        <w:t xml:space="preserve">the PPP folder you have cloned with </w:t>
      </w:r>
      <w:r w:rsidR="004463F3">
        <w:rPr>
          <w:lang w:val="sl-SI" w:eastAsia="zh-CN"/>
        </w:rPr>
        <w:t>G</w:t>
      </w:r>
      <w:r w:rsidR="00A4239E">
        <w:rPr>
          <w:lang w:val="sl-SI" w:eastAsia="zh-CN"/>
        </w:rPr>
        <w:t xml:space="preserve">it. </w:t>
      </w:r>
      <w:r w:rsidR="00A4239E" w:rsidRPr="00A4239E">
        <w:rPr>
          <w:lang w:val="sl-SI" w:eastAsia="zh-CN"/>
        </w:rPr>
        <w:t xml:space="preserve">When VS Code opens, the </w:t>
      </w:r>
      <w:r w:rsidR="00A4239E" w:rsidRPr="004463F3">
        <w:rPr>
          <w:b/>
          <w:bCs/>
          <w:lang w:val="sl-SI" w:eastAsia="zh-CN"/>
        </w:rPr>
        <w:t>Remote Development</w:t>
      </w:r>
      <w:r w:rsidR="00A4239E" w:rsidRPr="00A4239E">
        <w:rPr>
          <w:lang w:val="sl-SI" w:eastAsia="zh-CN"/>
        </w:rPr>
        <w:t xml:space="preserve"> extension will detect the Docker container. As shown in the image below, you'll see a message asking to reopen your project in the container. Click the </w:t>
      </w:r>
      <w:r w:rsidR="00A4239E" w:rsidRPr="00081EBB">
        <w:rPr>
          <w:b/>
          <w:bCs/>
          <w:lang w:val="sl-SI" w:eastAsia="zh-CN"/>
        </w:rPr>
        <w:t>Reopen in Container</w:t>
      </w:r>
      <w:r w:rsidR="00A4239E" w:rsidRPr="00A4239E">
        <w:rPr>
          <w:lang w:val="sl-SI" w:eastAsia="zh-CN"/>
        </w:rPr>
        <w:t xml:space="preserve"> button to continue.</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r w:rsidRPr="007D56BF">
        <w:rPr>
          <w:i/>
          <w:iCs/>
        </w:rPr>
        <w:t>Dockerfile</w:t>
      </w:r>
      <w:r>
        <w:t xml:space="preserve"> inside the </w:t>
      </w:r>
      <w:r w:rsidRPr="007D56BF">
        <w:rPr>
          <w:i/>
          <w:iCs/>
        </w:rPr>
        <w:t>.devcontainer</w:t>
      </w:r>
      <w:r>
        <w:t xml:space="preserve"> folder. The</w:t>
      </w:r>
      <w:r w:rsidR="007D56BF">
        <w:t xml:space="preserve">re you can also find the </w:t>
      </w:r>
      <w:r w:rsidRPr="007D56BF">
        <w:rPr>
          <w:i/>
          <w:iCs/>
        </w:rPr>
        <w:t>devcontainer.json</w:t>
      </w:r>
      <w:r>
        <w:t xml:space="preserve"> </w:t>
      </w:r>
      <w:r w:rsidR="007D56BF">
        <w:t xml:space="preserve">file that </w:t>
      </w:r>
      <w:r>
        <w:t>specifies how the container is buil</w:t>
      </w:r>
      <w:r w:rsidR="00A53492">
        <w:t>t</w:t>
      </w:r>
      <w:r>
        <w:t xml:space="preserve">. If the “image” field is uncommented it pulls the image from DockerHub. If the build field </w:t>
      </w:r>
      <w:r w:rsidR="00CA70D3">
        <w:t>is</w:t>
      </w:r>
      <w:r>
        <w:t xml:space="preserve"> uncommented the container is built from the local Dockerfile.</w:t>
      </w:r>
      <w:r w:rsidR="007D56BF">
        <w:t xml:space="preserve"> </w:t>
      </w:r>
      <w:r w:rsidR="00A6081B">
        <w:t>Only one of them can be uncommented. If you</w:t>
      </w:r>
      <w:r w:rsidR="00531CCA">
        <w:t xml:space="preserve"> add or update the commands</w:t>
      </w:r>
      <w:r w:rsidR="00A6081B">
        <w:t xml:space="preserve"> in your Dockerfile</w:t>
      </w:r>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ardano node which is hardcoded in the Dockerfile to 1.35.5.</w:t>
      </w:r>
      <w:r w:rsidR="007D56BF">
        <w:t xml:space="preserve">  </w:t>
      </w:r>
    </w:p>
    <w:p w14:paraId="4AFE25FC" w14:textId="5221E2F4" w:rsidR="000844C3" w:rsidRDefault="006E69FB" w:rsidP="006E69FB">
      <w:pPr>
        <w:pStyle w:val="Heading3"/>
      </w:pPr>
      <w:bookmarkStart w:id="7" w:name="_Toc135986045"/>
      <w:r>
        <w:t>Troubleshooting Guide</w:t>
      </w:r>
      <w:bookmarkEnd w:id="7"/>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4"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5"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6"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7"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35986046"/>
      <w:r w:rsidRPr="009E01DA">
        <w:t>Kuber marketplace</w:t>
      </w:r>
      <w:bookmarkEnd w:id="8"/>
      <w:bookmarkEnd w:id="9"/>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DApp that you can build yourself</w:t>
      </w:r>
      <w:r w:rsidR="00085ADD">
        <w:rPr>
          <w:szCs w:val="24"/>
        </w:rPr>
        <w:t xml:space="preserve"> once you are done with this course. </w:t>
      </w:r>
      <w:r w:rsidR="00FF74DF">
        <w:rPr>
          <w:szCs w:val="24"/>
        </w:rPr>
        <w:t xml:space="preserve">The DApp we are going to demonstrate is </w:t>
      </w:r>
      <w:r w:rsidR="0015442F">
        <w:rPr>
          <w:szCs w:val="24"/>
        </w:rPr>
        <w:t>built</w:t>
      </w:r>
      <w:r w:rsidR="00FF74DF">
        <w:rPr>
          <w:szCs w:val="24"/>
        </w:rPr>
        <w:t xml:space="preserve"> by </w:t>
      </w:r>
      <w:r w:rsidR="00647D75">
        <w:rPr>
          <w:szCs w:val="24"/>
        </w:rPr>
        <w:t>dQ</w:t>
      </w:r>
      <w:r w:rsidR="00FF74DF">
        <w:rPr>
          <w:szCs w:val="24"/>
        </w:rPr>
        <w:t xml:space="preserve">uadrant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EUTxO transactions on the Cardano blockchain</w:t>
      </w:r>
      <w:r w:rsidR="00EB3145">
        <w:rPr>
          <w:szCs w:val="24"/>
        </w:rPr>
        <w:t xml:space="preserve">. </w:t>
      </w:r>
      <w:r w:rsidR="00647D75">
        <w:rPr>
          <w:szCs w:val="24"/>
        </w:rPr>
        <w:t xml:space="preserve">The DApp is called the </w:t>
      </w:r>
      <w:r w:rsidR="00647D75" w:rsidRPr="005B532A">
        <w:rPr>
          <w:i/>
          <w:iCs/>
          <w:szCs w:val="24"/>
        </w:rPr>
        <w:t>cardano-marketplace</w:t>
      </w:r>
      <w:r w:rsidR="00647D75">
        <w:rPr>
          <w:szCs w:val="24"/>
        </w:rPr>
        <w:t xml:space="preserve"> and can be found at</w:t>
      </w:r>
      <w:r w:rsidR="005B532A">
        <w:rPr>
          <w:szCs w:val="24"/>
        </w:rPr>
        <w:t xml:space="preserve"> the</w:t>
      </w:r>
      <w:r w:rsidR="00647D75">
        <w:rPr>
          <w:szCs w:val="24"/>
        </w:rPr>
        <w:t xml:space="preserve"> dQuadrant GitHub page:</w:t>
      </w:r>
      <w:r w:rsidR="00FB0890">
        <w:rPr>
          <w:szCs w:val="24"/>
        </w:rPr>
        <w:t xml:space="preserve"> </w:t>
      </w:r>
    </w:p>
    <w:p w14:paraId="6BE17DA1" w14:textId="77777777" w:rsidR="00647D75" w:rsidRDefault="00000000" w:rsidP="00C300A1">
      <w:pPr>
        <w:spacing w:after="0"/>
        <w:rPr>
          <w:szCs w:val="24"/>
        </w:rPr>
      </w:pPr>
      <w:hyperlink r:id="rId59"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onnects to an existing Kuber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ists tokens for sale using blockfrost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0"/>
                    <a:stretch>
                      <a:fillRect/>
                    </a:stretch>
                  </pic:blipFill>
                  <pic:spPr>
                    <a:xfrm>
                      <a:off x="0" y="0"/>
                      <a:ext cx="5943600" cy="839470"/>
                    </a:xfrm>
                    <a:prstGeom prst="rect">
                      <a:avLst/>
                    </a:prstGeom>
                  </pic:spPr>
                </pic:pic>
              </a:graphicData>
            </a:graphic>
          </wp:inline>
        </w:drawing>
      </w:r>
    </w:p>
    <w:p w14:paraId="3AFC20A9" w14:textId="550B6C68" w:rsidR="004D0FFE" w:rsidRDefault="008F5F4C" w:rsidP="004D0FFE">
      <w:pPr>
        <w:spacing w:after="0"/>
        <w:rPr>
          <w:szCs w:val="24"/>
        </w:rPr>
      </w:pPr>
      <w:r>
        <w:rPr>
          <w:szCs w:val="24"/>
        </w:rPr>
        <w:lastRenderedPageBreak/>
        <w:t xml:space="preserve">We are going to use Demeter to deploy this architecture. </w:t>
      </w:r>
      <w:r w:rsidR="005E7E14">
        <w:rPr>
          <w:szCs w:val="24"/>
        </w:rPr>
        <w:t>We go to demeter.run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396421">
        <w:rPr>
          <w:szCs w:val="24"/>
        </w:rPr>
        <w:t>1.1.1</w:t>
      </w:r>
      <w:r w:rsidR="00396421">
        <w:rPr>
          <w:szCs w:val="24"/>
        </w:rPr>
        <w:fldChar w:fldCharType="end"/>
      </w:r>
      <w:r w:rsidR="00396421">
        <w:rPr>
          <w:szCs w:val="24"/>
        </w:rPr>
        <w:t xml:space="preserve"> </w:t>
      </w:r>
      <w:r w:rsidR="005E7E14">
        <w:rPr>
          <w:szCs w:val="24"/>
        </w:rPr>
        <w:t xml:space="preserve">Using Demeter.run.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cardano-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324AC22D" w:rsidR="00543941" w:rsidRDefault="009C4B0D" w:rsidP="004D0FFE">
      <w:pPr>
        <w:spacing w:after="0"/>
        <w:rPr>
          <w:szCs w:val="24"/>
        </w:rPr>
      </w:pPr>
      <w:r>
        <w:rPr>
          <w:szCs w:val="24"/>
        </w:rPr>
        <w:t xml:space="preserve">At the bottom of the page select the small workspace size and the Preprod network. </w:t>
      </w:r>
      <w:r w:rsidR="00B85722">
        <w:rPr>
          <w:szCs w:val="24"/>
        </w:rPr>
        <w:t xml:space="preserve">Because we need a Kuber API to connect with the cardano network we will connect the Kuber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dApps section we toggle the button Expose Http port &amp; Playground, which will </w:t>
      </w:r>
      <w:r w:rsidR="002E7B0E">
        <w:rPr>
          <w:szCs w:val="24"/>
        </w:rPr>
        <w:t>open</w:t>
      </w:r>
      <w:r>
        <w:rPr>
          <w:szCs w:val="24"/>
        </w:rPr>
        <w:t xml:space="preserve"> an http port of our dApp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VSCod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VSCode editor we go to </w:t>
      </w:r>
      <w:r w:rsidRPr="00394863">
        <w:rPr>
          <w:i/>
          <w:iCs/>
          <w:szCs w:val="24"/>
        </w:rPr>
        <w:t>frontend/src/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r w:rsidRPr="002B364E">
        <w:rPr>
          <w:i/>
          <w:iCs/>
          <w:szCs w:val="24"/>
        </w:rPr>
        <w:t>kuberApiUrl</w:t>
      </w:r>
      <w:r>
        <w:rPr>
          <w:szCs w:val="24"/>
        </w:rPr>
        <w:t xml:space="preserve">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6"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After that under the section project ID your blockfrost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npm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9"/>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demeter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70"/>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Eternl</w:t>
      </w:r>
      <w:r w:rsidR="009218A9">
        <w:t xml:space="preserve"> that have to be connected to the preproduction network</w:t>
      </w:r>
      <w:r w:rsidR="008E2FA3">
        <w:t>.</w:t>
      </w:r>
      <w:r w:rsidR="00A6247E">
        <w:t xml:space="preserve"> From the Nami wallet you can click on </w:t>
      </w:r>
      <w:r w:rsidR="00AC3B3B">
        <w:t xml:space="preserve">the </w:t>
      </w:r>
      <w:r w:rsidR="00A6247E">
        <w:t xml:space="preserve">MintNFT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50FE6D37" w:rsidR="00A6247E" w:rsidRDefault="00A6247E" w:rsidP="00271284">
      <w:pPr>
        <w:pStyle w:val="BodyText"/>
      </w:pPr>
      <w:r>
        <w:t xml:space="preserve">To receive test </w:t>
      </w:r>
      <w:r w:rsidR="00DF3076">
        <w:t>tokens</w:t>
      </w:r>
      <w:r>
        <w:t xml:space="preserve"> you can go to the Cardano Testnet faucet and request some </w:t>
      </w:r>
      <w:r w:rsidR="00DF3076">
        <w:t>tokens</w:t>
      </w:r>
      <w:r>
        <w:t xml:space="preserve"> for the Preprod testnet: </w:t>
      </w:r>
      <w:hyperlink r:id="rId72"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73"/>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4"/>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5"/>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Eternl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6"/>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4AD6CB1C"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processed we can </w:t>
      </w:r>
      <w:r>
        <w:t xml:space="preserve">see that we get the NFT in our Eternl wallet and the </w:t>
      </w:r>
      <w:r w:rsidR="008B08DC">
        <w:t>ada</w:t>
      </w:r>
      <w:r>
        <w:t xml:space="preserve"> amount for which we were selling the NFT will be sent to our Nami wallet. </w:t>
      </w:r>
    </w:p>
    <w:p w14:paraId="5DB47BC7" w14:textId="22CABFA8" w:rsidR="00E84F28" w:rsidRDefault="00E84F28" w:rsidP="00E84F28">
      <w:pPr>
        <w:pStyle w:val="Heading2"/>
      </w:pPr>
      <w:bookmarkStart w:id="10" w:name="_Toc135986047"/>
      <w:r>
        <w:t>Hashing and digital signatures</w:t>
      </w:r>
      <w:bookmarkEnd w:id="10"/>
    </w:p>
    <w:p w14:paraId="75313197" w14:textId="534B613E"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A hashing algorithm takes this hex byte-string and produces another 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7"/>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DEF2858"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ardano and other blockchain technology critically rel</w:t>
      </w:r>
      <w:r w:rsidR="002F0138">
        <w:rPr>
          <w:szCs w:val="24"/>
        </w:rPr>
        <w:t>y</w:t>
      </w:r>
      <w:r w:rsidR="009F4ED3">
        <w:rPr>
          <w:szCs w:val="24"/>
        </w:rPr>
        <w:t xml:space="preserve">. </w:t>
      </w:r>
    </w:p>
    <w:p w14:paraId="08DBA2F9" w14:textId="4BCD22BF"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 it is in theory possible to find two different inputs that would produce the same hash values. Such a hash collision has not been found for SHA-256</w:t>
      </w:r>
      <w:r w:rsidR="00D93870">
        <w:rPr>
          <w:szCs w:val="24"/>
        </w:rPr>
        <w:t xml:space="preserve"> in practice</w:t>
      </w:r>
      <w:r w:rsidR="00296043">
        <w:rPr>
          <w:szCs w:val="24"/>
        </w:rPr>
        <w:t xml:space="preserve"> yet. </w:t>
      </w:r>
    </w:p>
    <w:p w14:paraId="17BAE9EF" w14:textId="5B44F2B0"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that you can for instance</w:t>
      </w:r>
      <w:r w:rsidR="001622E3">
        <w:rPr>
          <w:szCs w:val="24"/>
        </w:rPr>
        <w:t xml:space="preserve"> 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p>
    <w:p w14:paraId="2D6073F5" w14:textId="4F654168" w:rsidR="00CE15DB" w:rsidRDefault="00BF153E" w:rsidP="00C300A1">
      <w:pPr>
        <w:spacing w:after="0"/>
        <w:rPr>
          <w:szCs w:val="24"/>
        </w:rPr>
      </w:pPr>
      <w:r>
        <w:rPr>
          <w:szCs w:val="24"/>
        </w:rPr>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w:t>
      </w:r>
      <w:r w:rsidR="00732FCB">
        <w:rPr>
          <w:szCs w:val="24"/>
        </w:rPr>
        <w:lastRenderedPageBreak/>
        <w:t>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8"/>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74CDA7CC" w:rsidR="00797AB0" w:rsidRDefault="008C7598" w:rsidP="00C300A1">
      <w:pPr>
        <w:spacing w:after="0"/>
        <w:rPr>
          <w:szCs w:val="24"/>
        </w:rPr>
      </w:pPr>
      <w:r>
        <w:rPr>
          <w:szCs w:val="24"/>
        </w:rPr>
        <w:t xml:space="preserve">A thing to point out is that a signature is valid only for a specific message and the specific private key. If you change any of them then the verification will fail. </w:t>
      </w:r>
      <w:r w:rsidR="004C23DE">
        <w:rPr>
          <w:szCs w:val="24"/>
        </w:rPr>
        <w:t>Also,</w:t>
      </w:r>
      <w:r w:rsidR="00F92BAD">
        <w:rPr>
          <w:szCs w:val="24"/>
        </w:rPr>
        <w:t xml:space="preserve"> t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271D4">
        <w:rPr>
          <w:szCs w:val="24"/>
        </w:rPr>
        <w:t xml:space="preserve">And your public key in terms of transactions </w:t>
      </w:r>
      <w:r w:rsidR="00A21CDE">
        <w:rPr>
          <w:szCs w:val="24"/>
        </w:rPr>
        <w:t xml:space="preserve">is </w:t>
      </w:r>
      <w:r w:rsidR="00B271D4">
        <w:rPr>
          <w:szCs w:val="24"/>
        </w:rPr>
        <w:t>you</w:t>
      </w:r>
      <w:r w:rsidR="00C20DAB">
        <w:rPr>
          <w:szCs w:val="24"/>
        </w:rPr>
        <w:t>r</w:t>
      </w:r>
      <w:r w:rsidR="00B271D4">
        <w:rPr>
          <w:szCs w:val="24"/>
        </w:rPr>
        <w:t xml:space="preserve"> address</w:t>
      </w:r>
      <w:r w:rsidR="00351A73">
        <w:rPr>
          <w:szCs w:val="24"/>
        </w:rPr>
        <w:t>. Public addresses and the funds they hold</w:t>
      </w:r>
      <w:r w:rsidR="00B271D4">
        <w:rPr>
          <w:szCs w:val="24"/>
        </w:rPr>
        <w:t xml:space="preserve"> can be looked up </w:t>
      </w:r>
      <w:r w:rsidR="00A21CDE">
        <w:rPr>
          <w:szCs w:val="24"/>
        </w:rPr>
        <w:t xml:space="preserve">by querying information </w:t>
      </w:r>
      <w:r w:rsidR="00B271D4">
        <w:rPr>
          <w:szCs w:val="24"/>
        </w:rPr>
        <w:t>that is stored in the blocks</w:t>
      </w:r>
      <w:r w:rsidR="00351A73">
        <w:rPr>
          <w:szCs w:val="24"/>
        </w:rPr>
        <w:t xml:space="preserve"> of a blockchain</w:t>
      </w:r>
      <w:r w:rsidR="00B271D4">
        <w:rPr>
          <w:szCs w:val="24"/>
        </w:rPr>
        <w:t xml:space="preserve">. </w:t>
      </w:r>
      <w:r w:rsidR="00351A73">
        <w:rPr>
          <w:szCs w:val="24"/>
        </w:rPr>
        <w:t>The thing that is harder to figure out is which public address is associated with which person on the blockchain. If you don’t publish you</w:t>
      </w:r>
      <w:r w:rsidR="00D966A2">
        <w:rPr>
          <w:szCs w:val="24"/>
        </w:rPr>
        <w:t>r</w:t>
      </w:r>
      <w:r w:rsidR="00351A73">
        <w:rPr>
          <w:szCs w:val="24"/>
        </w:rPr>
        <w:t xml:space="preserve"> address together with your name </w:t>
      </w:r>
      <w:r w:rsidR="00434C74">
        <w:rPr>
          <w:szCs w:val="24"/>
        </w:rPr>
        <w:t>people,</w:t>
      </w:r>
      <w:r w:rsidR="00351A73">
        <w:rPr>
          <w:szCs w:val="24"/>
        </w:rPr>
        <w:t xml:space="preserve"> then in broader terms you could say that you stay anonymous</w:t>
      </w:r>
      <w:r w:rsidR="007A56A4">
        <w:rPr>
          <w:szCs w:val="24"/>
        </w:rPr>
        <w:t xml:space="preserve">. </w:t>
      </w:r>
    </w:p>
    <w:p w14:paraId="3C0CDD7B" w14:textId="5E1E86C9" w:rsidR="00C300A1" w:rsidRPr="009F7BE6" w:rsidRDefault="00B45E24" w:rsidP="009F7BE6">
      <w:pPr>
        <w:pStyle w:val="Heading2"/>
        <w:rPr>
          <w:sz w:val="24"/>
          <w:szCs w:val="24"/>
        </w:rPr>
      </w:pPr>
      <w:bookmarkStart w:id="11" w:name="_Toc135986048"/>
      <w:r w:rsidRPr="009F7BE6">
        <w:rPr>
          <w:sz w:val="24"/>
          <w:szCs w:val="24"/>
        </w:rPr>
        <w:t>The EUT</w:t>
      </w:r>
      <w:r w:rsidR="00FB2745">
        <w:rPr>
          <w:sz w:val="24"/>
          <w:szCs w:val="24"/>
        </w:rPr>
        <w:t>x</w:t>
      </w:r>
      <w:r w:rsidRPr="009F7BE6">
        <w:rPr>
          <w:sz w:val="24"/>
          <w:szCs w:val="24"/>
        </w:rPr>
        <w:t>O model</w:t>
      </w:r>
      <w:bookmarkEnd w:id="11"/>
    </w:p>
    <w:p w14:paraId="349639B8" w14:textId="47924172" w:rsidR="00F0357F" w:rsidRDefault="00C300A1" w:rsidP="00C300A1">
      <w:pPr>
        <w:spacing w:after="0"/>
        <w:rPr>
          <w:szCs w:val="24"/>
        </w:rPr>
      </w:pPr>
      <w:r w:rsidRPr="00AC0AC1">
        <w:rPr>
          <w:szCs w:val="24"/>
        </w:rPr>
        <w:t>The Cardano blockchain uses</w:t>
      </w:r>
      <w:r w:rsidR="00A6766F" w:rsidRPr="00AC0AC1">
        <w:rPr>
          <w:szCs w:val="24"/>
        </w:rPr>
        <w:t xml:space="preserve"> th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EUTXO)</w:t>
      </w:r>
      <w:r w:rsidR="00A6766F" w:rsidRPr="00AC0AC1">
        <w:rPr>
          <w:szCs w:val="24"/>
        </w:rPr>
        <w:t xml:space="preserve"> that is</w:t>
      </w:r>
      <w:r w:rsidRPr="00AC0AC1">
        <w:rPr>
          <w:szCs w:val="24"/>
        </w:rPr>
        <w:t xml:space="preserve"> a variant of the Unspent Transaction Output (UTXO) model used by Bitcoin. Transactions consume unspent outputs (UTXOs) from previous transactions and produce new outputs</w:t>
      </w:r>
      <w:r w:rsidR="00EE189E">
        <w:rPr>
          <w:szCs w:val="24"/>
        </w:rPr>
        <w:t>,</w:t>
      </w:r>
      <w:r w:rsidRPr="00AC0AC1">
        <w:rPr>
          <w:szCs w:val="24"/>
        </w:rPr>
        <w:t xml:space="preserve"> which can be used as inputs to later transactions. Unspent outputs are the liquid funds on the blockchain. Users do not have individual accounts, but rather have a software wallet on a smartphone or PC which manages UTXOs on the blockchain</w:t>
      </w:r>
      <w:r w:rsidR="00EE189E">
        <w:rPr>
          <w:szCs w:val="24"/>
        </w:rPr>
        <w:t xml:space="preserve">. It </w:t>
      </w:r>
      <w:r w:rsidRPr="00AC0AC1">
        <w:rPr>
          <w:szCs w:val="24"/>
        </w:rPr>
        <w:t xml:space="preserve">can initiate transactions involving UTXOs owned by the user. Every core node on the blockchain maintains a record of </w:t>
      </w:r>
      <w:r w:rsidR="00EE189E" w:rsidRPr="00AC0AC1">
        <w:rPr>
          <w:szCs w:val="24"/>
        </w:rPr>
        <w:t>all</w:t>
      </w:r>
      <w:r w:rsidRPr="00AC0AC1">
        <w:rPr>
          <w:szCs w:val="24"/>
        </w:rPr>
        <w:t xml:space="preserve">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lastRenderedPageBreak/>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9"/>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41297804"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617737"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r w:rsidR="008B08DC">
        <w:rPr>
          <w:szCs w:val="24"/>
        </w:rPr>
        <w:t>ada</w:t>
      </w:r>
      <w:r w:rsidR="0087101A">
        <w:rPr>
          <w:szCs w:val="24"/>
        </w:rPr>
        <w:t xml:space="preserve"> and wants to send Bob 10 </w:t>
      </w:r>
      <w:r w:rsidR="008B08DC">
        <w:rPr>
          <w:szCs w:val="24"/>
        </w:rPr>
        <w:t>ada</w:t>
      </w:r>
      <w:r w:rsidR="0087101A">
        <w:rPr>
          <w:szCs w:val="24"/>
        </w:rPr>
        <w:t xml:space="preserve">. After that she wants to send to Charlie 55 </w:t>
      </w:r>
      <w:r w:rsidR="008B08DC">
        <w:rPr>
          <w:szCs w:val="24"/>
        </w:rPr>
        <w:t>ada</w:t>
      </w:r>
      <w:r w:rsidR="0087101A">
        <w:rPr>
          <w:szCs w:val="24"/>
        </w:rPr>
        <w:t xml:space="preserve"> and in the same transaction also Bob wants to send Charlie 55 </w:t>
      </w:r>
      <w:r w:rsidR="008B08DC">
        <w:rPr>
          <w:szCs w:val="24"/>
        </w:rPr>
        <w:t>ada</w:t>
      </w:r>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1A2BD83D">
            <wp:extent cx="5765800" cy="3225800"/>
            <wp:effectExtent l="0" t="0" r="6350" b="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80"/>
                    <a:srcRect l="855" t="11233" r="2137" b="39148"/>
                    <a:stretch/>
                  </pic:blipFill>
                  <pic:spPr bwMode="auto">
                    <a:xfrm>
                      <a:off x="0" y="0"/>
                      <a:ext cx="5765800" cy="3225800"/>
                    </a:xfrm>
                    <a:prstGeom prst="rect">
                      <a:avLst/>
                    </a:prstGeom>
                    <a:ln>
                      <a:noFill/>
                    </a:ln>
                    <a:extLst>
                      <a:ext uri="{53640926-AAD7-44D8-BBD7-CCE9431645EC}">
                        <a14:shadowObscured xmlns:a14="http://schemas.microsoft.com/office/drawing/2010/main"/>
                      </a:ext>
                    </a:extLst>
                  </pic:spPr>
                </pic:pic>
              </a:graphicData>
            </a:graphic>
          </wp:inline>
        </w:drawing>
      </w:r>
    </w:p>
    <w:p w14:paraId="34C11A55" w14:textId="0776D168" w:rsidR="0087101A" w:rsidRDefault="0087101A" w:rsidP="00C300A1">
      <w:pPr>
        <w:spacing w:after="0"/>
        <w:rPr>
          <w:szCs w:val="24"/>
        </w:rPr>
      </w:pPr>
      <w:r>
        <w:rPr>
          <w:szCs w:val="24"/>
        </w:rPr>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p>
    <w:p w14:paraId="23F781C4" w14:textId="43B6A0A3" w:rsidR="00C300A1" w:rsidRPr="00AC0AC1" w:rsidRDefault="00E83FA2" w:rsidP="00C300A1">
      <w:pPr>
        <w:spacing w:after="0"/>
        <w:rPr>
          <w:szCs w:val="24"/>
        </w:rPr>
      </w:pPr>
      <w:r w:rsidRPr="00AC0AC1">
        <w:rPr>
          <w:szCs w:val="24"/>
        </w:rPr>
        <w:lastRenderedPageBreak/>
        <w:t xml:space="preserve">As soon as an output is used as input in a transaction, it becomes spent and can never be used again. The </w:t>
      </w:r>
      <w:r w:rsidR="00EE189E">
        <w:rPr>
          <w:szCs w:val="24"/>
        </w:rPr>
        <w:t xml:space="preserve">UTXO </w:t>
      </w:r>
      <w:r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 We call them public key addresses. </w:t>
      </w:r>
      <w:r w:rsidR="00EE189E">
        <w:rPr>
          <w:szCs w:val="24"/>
        </w:rPr>
        <w:t xml:space="preserve">The </w:t>
      </w:r>
      <w:r w:rsidR="008B08DC">
        <w:rPr>
          <w:szCs w:val="24"/>
        </w:rPr>
        <w:t>ada</w:t>
      </w:r>
      <w:r w:rsidR="00EE189E">
        <w:rPr>
          <w:szCs w:val="24"/>
        </w:rPr>
        <w:t xml:space="preserve"> amount </w:t>
      </w:r>
      <w:r w:rsidRPr="00AC0AC1">
        <w:rPr>
          <w:szCs w:val="24"/>
        </w:rPr>
        <w:t>and optional</w:t>
      </w:r>
      <w:r w:rsidR="00F36F1F" w:rsidRPr="00AC0AC1">
        <w:rPr>
          <w:szCs w:val="24"/>
        </w:rPr>
        <w:t>ly</w:t>
      </w:r>
      <w:r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r w:rsidR="008B08DC">
        <w:rPr>
          <w:szCs w:val="24"/>
        </w:rPr>
        <w:t>ada</w:t>
      </w:r>
      <w:r w:rsidR="00EE189E">
        <w:rPr>
          <w:szCs w:val="24"/>
        </w:rPr>
        <w:t xml:space="preserve"> and native tokens from all UTXOs belonging to this address</w:t>
      </w:r>
      <w:r w:rsidR="00184C5C">
        <w:rPr>
          <w:szCs w:val="24"/>
        </w:rPr>
        <w:t xml:space="preserve">. </w:t>
      </w:r>
      <w:r w:rsidRPr="00AC0AC1">
        <w:rPr>
          <w:szCs w:val="24"/>
        </w:rPr>
        <w:t>A transaction must be signed by the owner of the private key corresponding to the address</w:t>
      </w:r>
      <w:r w:rsidR="00A6766F" w:rsidRPr="00AC0AC1">
        <w:rPr>
          <w:szCs w:val="24"/>
        </w:rPr>
        <w:t xml:space="preserve"> that defines the input UTXO</w:t>
      </w:r>
      <w:r w:rsidRPr="00AC0AC1">
        <w:rPr>
          <w:szCs w:val="24"/>
        </w:rPr>
        <w:t xml:space="preserve">. Think of an address as a ‘lock’ that can only be ‘unlocked’ by the right ‘key’ ‒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and use the </w:t>
      </w:r>
      <w:r w:rsidR="008B08DC">
        <w:rPr>
          <w:szCs w:val="24"/>
        </w:rPr>
        <w:t>ada</w:t>
      </w:r>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r w:rsidR="008B08DC">
        <w:rPr>
          <w:szCs w:val="24"/>
        </w:rPr>
        <w:t>ada</w:t>
      </w:r>
      <w:r w:rsidR="00BA5D95" w:rsidRPr="00AC0AC1">
        <w:rPr>
          <w:szCs w:val="24"/>
        </w:rPr>
        <w:t xml:space="preserve"> for the Cardano blockchain.</w:t>
      </w:r>
      <w:r w:rsidR="00BA5D95">
        <w:rPr>
          <w:szCs w:val="24"/>
        </w:rPr>
        <w:t xml:space="preserve"> </w:t>
      </w:r>
    </w:p>
    <w:p w14:paraId="03239684" w14:textId="287A3970" w:rsidR="00A6766F" w:rsidRDefault="001C3D9C" w:rsidP="00C300A1">
      <w:pPr>
        <w:spacing w:after="0"/>
        <w:rPr>
          <w:szCs w:val="24"/>
        </w:rPr>
      </w:pPr>
      <w:r w:rsidRPr="00AC0AC1">
        <w:rPr>
          <w:szCs w:val="24"/>
        </w:rPr>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w:t>
      </w:r>
      <w:r w:rsidR="00F2717A" w:rsidRPr="00AC0AC1">
        <w:rPr>
          <w:szCs w:val="24"/>
        </w:rPr>
        <w:t>logic</w:t>
      </w:r>
      <w:r w:rsidR="0010410E">
        <w:rPr>
          <w:szCs w:val="24"/>
        </w:rPr>
        <w:t xml:space="preserve">. That logic </w:t>
      </w:r>
      <w:r w:rsidRPr="00AC0AC1">
        <w:rPr>
          <w:szCs w:val="24"/>
        </w:rPr>
        <w:t>defines under which conditions the UTXO</w:t>
      </w:r>
      <w:r w:rsidR="0010410E">
        <w:rPr>
          <w:szCs w:val="24"/>
        </w:rPr>
        <w:t>s sitting at this address</w:t>
      </w:r>
      <w:r w:rsidRPr="00AC0AC1">
        <w:rPr>
          <w:szCs w:val="24"/>
        </w:rPr>
        <w:t xml:space="preserve"> can be spent. The address is unlocked </w:t>
      </w:r>
      <w:r w:rsidR="0010410E" w:rsidRPr="00AC0AC1">
        <w:rPr>
          <w:szCs w:val="24"/>
        </w:rPr>
        <w:t>by</w:t>
      </w:r>
      <w:r w:rsidRPr="00AC0AC1">
        <w:rPr>
          <w:szCs w:val="24"/>
        </w:rPr>
        <w:t xml:space="preserve"> a piece of data called the </w:t>
      </w:r>
      <w:r w:rsidRPr="0010410E">
        <w:rPr>
          <w:i/>
          <w:iCs/>
          <w:szCs w:val="24"/>
        </w:rPr>
        <w:t>redeemer</w:t>
      </w:r>
      <w:r w:rsidR="0007194A" w:rsidRPr="00AC0AC1">
        <w:rPr>
          <w:szCs w:val="24"/>
        </w:rPr>
        <w:t>, which in the conventional UTXO model would be a private key</w:t>
      </w:r>
      <w:r w:rsidRPr="00AC0AC1">
        <w:rPr>
          <w:szCs w:val="24"/>
        </w:rPr>
        <w:t>.</w:t>
      </w:r>
      <w:r w:rsidR="0010410E">
        <w:rPr>
          <w:szCs w:val="24"/>
        </w:rPr>
        <w:t xml:space="preserve"> </w:t>
      </w:r>
      <w:r w:rsidRPr="00AC0AC1">
        <w:rPr>
          <w:szCs w:val="24"/>
        </w:rPr>
        <w:t xml:space="preserve">A UTXO also contains some data called the </w:t>
      </w:r>
      <w:r w:rsidRPr="0010410E">
        <w:rPr>
          <w:i/>
          <w:iCs/>
          <w:szCs w:val="24"/>
        </w:rPr>
        <w:t>datum</w:t>
      </w:r>
      <w:r w:rsidRPr="00AC0AC1">
        <w:rPr>
          <w:szCs w:val="24"/>
        </w:rPr>
        <w:t xml:space="preserve">, beside the amount of </w:t>
      </w:r>
      <w:r w:rsidR="008B08DC">
        <w:rPr>
          <w:szCs w:val="24"/>
        </w:rPr>
        <w:t>ada</w:t>
      </w:r>
      <w:r w:rsidRPr="00AC0AC1">
        <w:rPr>
          <w:szCs w:val="24"/>
        </w:rPr>
        <w:t xml:space="preserve"> sitting at th</w:t>
      </w:r>
      <w:r w:rsidR="0007194A" w:rsidRPr="00AC0AC1">
        <w:rPr>
          <w:szCs w:val="24"/>
        </w:rPr>
        <w:t>e address. The datum together with</w:t>
      </w:r>
      <w:r w:rsidRPr="00AC0AC1">
        <w:rPr>
          <w:szCs w:val="24"/>
        </w:rPr>
        <w:t xml:space="preserve"> the redeemer and the transaction context are the input information for a script </w:t>
      </w:r>
      <w:r w:rsidR="0010410E">
        <w:rPr>
          <w:szCs w:val="24"/>
        </w:rPr>
        <w:t xml:space="preserve">logic </w:t>
      </w:r>
      <w:r w:rsidRPr="00AC0AC1">
        <w:rPr>
          <w:szCs w:val="24"/>
        </w:rPr>
        <w:t xml:space="preserve">that then chooses </w:t>
      </w:r>
      <w:r w:rsidR="0010410E" w:rsidRPr="00AC0AC1">
        <w:rPr>
          <w:szCs w:val="24"/>
        </w:rPr>
        <w:t>weather</w:t>
      </w:r>
      <w:r w:rsidRPr="00AC0AC1">
        <w:rPr>
          <w:szCs w:val="24"/>
        </w:rPr>
        <w:t xml:space="preserve">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81"/>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2800B65" w14:textId="20B3AC01" w:rsidR="0007194A" w:rsidRDefault="0007194A" w:rsidP="00C300A1">
      <w:pPr>
        <w:spacing w:after="0"/>
      </w:pPr>
      <w:r w:rsidRPr="00AC0AC1">
        <w:rPr>
          <w:szCs w:val="24"/>
        </w:rPr>
        <w:t>You can check</w:t>
      </w:r>
      <w:r w:rsidR="00F10FB0" w:rsidRPr="00AC0AC1">
        <w:rPr>
          <w:szCs w:val="24"/>
        </w:rPr>
        <w:t xml:space="preserve"> the validity of a transaction in your wallet. If it is </w:t>
      </w:r>
      <w:r w:rsidR="0010410E" w:rsidRPr="00AC0AC1">
        <w:rPr>
          <w:szCs w:val="24"/>
        </w:rPr>
        <w:t>valid,</w:t>
      </w:r>
      <w:r w:rsidR="00F10FB0" w:rsidRPr="00AC0AC1">
        <w:rPr>
          <w:szCs w:val="24"/>
        </w:rPr>
        <w:t xml:space="preserve">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r w:rsidR="0010410E">
        <w:rPr>
          <w:szCs w:val="24"/>
        </w:rPr>
        <w:t xml:space="preserve"> </w:t>
      </w:r>
      <w:r w:rsidR="00AE41C5" w:rsidRPr="00AC0AC1">
        <w:t xml:space="preserve">The </w:t>
      </w:r>
      <w:r w:rsidR="00AE41C5" w:rsidRPr="00AC0AC1">
        <w:lastRenderedPageBreak/>
        <w:t>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We will talk about Plutus core in the next chapter.</w:t>
      </w:r>
      <w:r w:rsidR="000B364C">
        <w:t xml:space="preserve"> </w:t>
      </w:r>
    </w:p>
    <w:p w14:paraId="63644D72" w14:textId="180CE558" w:rsidR="000F4F02" w:rsidRPr="00AC0AC1" w:rsidRDefault="000F4F02" w:rsidP="000F4F02">
      <w:pPr>
        <w:spacing w:after="0"/>
        <w:rPr>
          <w:szCs w:val="24"/>
        </w:rPr>
      </w:pPr>
      <w:r w:rsidRPr="00AC0AC1">
        <w:rPr>
          <w:szCs w:val="24"/>
        </w:rPr>
        <w:t>As said the validator script takes the datum, the redeemer and the transaction context as input information. The input for the datum</w:t>
      </w:r>
      <w:r>
        <w:rPr>
          <w:szCs w:val="24"/>
        </w:rPr>
        <w:t xml:space="preserve"> is collected</w:t>
      </w:r>
      <w:r w:rsidRPr="00AC0AC1">
        <w:rPr>
          <w:szCs w:val="24"/>
        </w:rPr>
        <w:t xml:space="preserve"> from each UTXO individually that </w:t>
      </w:r>
      <w:r w:rsidR="002859F5">
        <w:rPr>
          <w:szCs w:val="24"/>
        </w:rPr>
        <w:t>is</w:t>
      </w:r>
      <w:r w:rsidRPr="00AC0AC1">
        <w:rPr>
          <w:szCs w:val="24"/>
        </w:rPr>
        <w:t xml:space="preserve"> sitting at </w:t>
      </w:r>
      <w:r>
        <w:rPr>
          <w:szCs w:val="24"/>
        </w:rPr>
        <w:t>a</w:t>
      </w:r>
      <w:r w:rsidRPr="00AC0AC1">
        <w:rPr>
          <w:szCs w:val="24"/>
        </w:rPr>
        <w:t xml:space="preserve"> script address. </w:t>
      </w:r>
      <w:r>
        <w:rPr>
          <w:szCs w:val="24"/>
        </w:rPr>
        <w:t>That means if there are multiple UTXOs specified to be consumed in the transaction, the validation logic is checked for each of them separately. So, in each validation there is only one datum as input coming from one UTXO.</w:t>
      </w:r>
    </w:p>
    <w:p w14:paraId="27DA722A" w14:textId="731A93FA" w:rsidR="000F4F02" w:rsidRPr="000F4F02" w:rsidRDefault="000F4F02" w:rsidP="00C300A1">
      <w:pPr>
        <w:spacing w:after="0"/>
      </w:pPr>
      <w:r w:rsidRPr="00AC0AC1">
        <w:rPr>
          <w:szCs w:val="24"/>
        </w:rPr>
        <w:t xml:space="preserve">This limited view of the validator script that can see only inputs, outputs and the transaction </w:t>
      </w:r>
      <w:r>
        <w:rPr>
          <w:szCs w:val="24"/>
        </w:rPr>
        <w:t xml:space="preserve">context </w:t>
      </w:r>
      <w:r w:rsidRPr="00AC0AC1">
        <w:rPr>
          <w:szCs w:val="24"/>
        </w:rPr>
        <w:t>that will be processed, has a security advantage compared to the Ethereum model,</w:t>
      </w:r>
      <w:r w:rsidRPr="00AC0AC1">
        <w:t xml:space="preserve"> where the script can see the whole state of the blockchain. That enables Ethereum's scripts to be much more powerful but for this reason it's also very difficult to predict what a given script will do</w:t>
      </w:r>
      <w:r>
        <w:t>. T</w:t>
      </w:r>
      <w:r w:rsidRPr="00AC0AC1">
        <w:t>hat opens the door to all sorts of security issues. It can be mathematically proven that every logic you can express in Ethereum you can also express in the extended UT</w:t>
      </w:r>
      <w:r>
        <w:t>X</w:t>
      </w:r>
      <w:r w:rsidRPr="00AC0AC1">
        <w:t xml:space="preserve">O model. And that makes it a much safer and reliable transaction model compared to Ethereum. </w:t>
      </w:r>
    </w:p>
    <w:p w14:paraId="758C45D6" w14:textId="5BA253C5" w:rsidR="007D1602" w:rsidRPr="00AC0AC1" w:rsidRDefault="00DB5467" w:rsidP="00C300A1">
      <w:pPr>
        <w:spacing w:after="0"/>
        <w:rPr>
          <w:szCs w:val="24"/>
        </w:rPr>
      </w:pP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r w:rsidR="00662413">
        <w:rPr>
          <w:szCs w:val="24"/>
        </w:rPr>
        <w:t>ada</w:t>
      </w:r>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r w:rsidR="00662413">
        <w:rPr>
          <w:szCs w:val="24"/>
        </w:rPr>
        <w:t>ada</w:t>
      </w:r>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7D1602" w:rsidRPr="00AC0AC1">
        <w:rPr>
          <w:szCs w:val="24"/>
        </w:rPr>
        <w:t xml:space="preserve"> </w:t>
      </w:r>
    </w:p>
    <w:p w14:paraId="0C97C6A6" w14:textId="0466AB47" w:rsidR="00DB5467" w:rsidRDefault="006950A3" w:rsidP="00C300A1">
      <w:pPr>
        <w:spacing w:after="0"/>
        <w:rPr>
          <w:szCs w:val="24"/>
        </w:rPr>
      </w:pPr>
      <w:r w:rsidRPr="00AC0AC1">
        <w:t xml:space="preserve">The producing transaction </w:t>
      </w:r>
      <w:r w:rsidR="00ED1039">
        <w:t xml:space="preserve">must </w:t>
      </w:r>
      <w:r w:rsidRPr="00AC0AC1">
        <w:t xml:space="preserve">include </w:t>
      </w:r>
      <w:r w:rsidR="00ED1039">
        <w:t>th</w:t>
      </w:r>
      <w:r w:rsidR="00C850B4">
        <w:t>is</w:t>
      </w:r>
      <w:r w:rsidRPr="00AC0AC1">
        <w:t xml:space="preserve"> </w:t>
      </w:r>
      <w:r w:rsidR="00ED1039">
        <w:t>address</w:t>
      </w:r>
      <w:r w:rsidR="00ED1039" w:rsidRPr="00AC0AC1">
        <w:t>,</w:t>
      </w:r>
      <w:r w:rsidRPr="00AC0AC1">
        <w:t xml:space="preserve"> and </w:t>
      </w:r>
      <w:r w:rsidR="00ED1039">
        <w:t xml:space="preserve">it </w:t>
      </w:r>
      <w:r w:rsidR="005340BB">
        <w:t>must</w:t>
      </w:r>
      <w:r w:rsidR="00E453AC">
        <w:t xml:space="preserve"> </w:t>
      </w:r>
      <w:r w:rsidR="00ED1039">
        <w:t xml:space="preserve">include </w:t>
      </w:r>
      <w:r w:rsidRPr="00AC0AC1">
        <w:t>the</w:t>
      </w:r>
      <w:r w:rsidR="00ED1039">
        <w:t xml:space="preserve"> datum or the</w:t>
      </w:r>
      <w:r w:rsidRPr="00AC0AC1">
        <w:t xml:space="preserve"> hash of the datum that </w:t>
      </w:r>
      <w:r w:rsidR="00ED1039">
        <w:t>will be attached to the UTXO created at script address</w:t>
      </w:r>
      <w:r w:rsidRPr="00AC0AC1">
        <w:t>. If it</w:t>
      </w:r>
      <w:r w:rsidR="00ED1039">
        <w:t xml:space="preserve"> includes </w:t>
      </w:r>
      <w:r w:rsidR="00E453AC">
        <w:t>the hash of the datum</w:t>
      </w:r>
      <w:r w:rsidRPr="00AC0AC1">
        <w:t>, only a person that know</w:t>
      </w:r>
      <w:r w:rsidR="004C2064" w:rsidRPr="00AC0AC1">
        <w:t>s</w:t>
      </w:r>
      <w:r w:rsidRPr="00AC0AC1">
        <w:t xml:space="preserve"> the datum by some other means not by looking at the blockchain </w:t>
      </w:r>
      <w:r w:rsidR="00E453AC">
        <w:t>is</w:t>
      </w:r>
      <w:r w:rsidRPr="00AC0AC1">
        <w:t xml:space="preserve"> able to ever spend such an </w:t>
      </w:r>
      <w:r w:rsidR="00E453AC">
        <w:t>UTXO</w:t>
      </w:r>
      <w:r w:rsidRPr="00AC0AC1">
        <w:t>.</w:t>
      </w:r>
      <w:r w:rsidR="005340BB">
        <w:t xml:space="preserve"> </w:t>
      </w:r>
      <w:r w:rsidR="00DB5467"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4A5A33">
        <w:rPr>
          <w:szCs w:val="24"/>
        </w:rPr>
        <w:t xml:space="preserve">If we construct a transaction where the funds go to a public key address </w:t>
      </w:r>
      <w:r w:rsidR="00C850B4">
        <w:rPr>
          <w:szCs w:val="24"/>
        </w:rPr>
        <w:t>only a signature with the private key of the sending address is needed</w:t>
      </w:r>
      <w:r w:rsidR="004A5A33">
        <w:rPr>
          <w:szCs w:val="24"/>
        </w:rPr>
        <w:t xml:space="preserve">. </w:t>
      </w:r>
    </w:p>
    <w:p w14:paraId="35C680D1" w14:textId="7EA07CAF" w:rsidR="00AE41C5" w:rsidRDefault="003017FB" w:rsidP="00C300A1">
      <w:pPr>
        <w:spacing w:after="0"/>
        <w:rPr>
          <w:szCs w:val="24"/>
        </w:rPr>
      </w:pPr>
      <w:r>
        <w:rPr>
          <w:szCs w:val="24"/>
        </w:rPr>
        <w:t>Let</w:t>
      </w:r>
      <w:r w:rsidR="00DB341C">
        <w:rPr>
          <w:szCs w:val="24"/>
        </w:rPr>
        <w:t xml:space="preserve"> u</w:t>
      </w:r>
      <w:r>
        <w:rPr>
          <w:szCs w:val="24"/>
        </w:rPr>
        <w:t xml:space="preserve">s look now in more detail how the datum or its hash gets provided by the producing transaction. </w:t>
      </w:r>
      <w:r w:rsidR="000B1471">
        <w:rPr>
          <w:szCs w:val="24"/>
        </w:rPr>
        <w:t xml:space="preserve">There are three options to do this. </w:t>
      </w:r>
      <w:r w:rsidR="0063093B">
        <w:rPr>
          <w:szCs w:val="24"/>
        </w:rPr>
        <w:t xml:space="preserve">The first option is that the output contains only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170693">
        <w:rPr>
          <w:szCs w:val="24"/>
        </w:rPr>
        <w:t xml:space="preserve">In this case the creator of the consuming transaction must know the value of the datum. </w:t>
      </w:r>
    </w:p>
    <w:p w14:paraId="74F72874" w14:textId="371D0AD7" w:rsidR="007F47F1" w:rsidRPr="004A5A33" w:rsidRDefault="007F47F1" w:rsidP="007F47F1">
      <w:pPr>
        <w:spacing w:after="0"/>
        <w:jc w:val="center"/>
        <w:rPr>
          <w:szCs w:val="24"/>
        </w:rPr>
      </w:pPr>
      <w:r>
        <w:rPr>
          <w:noProof/>
        </w:rPr>
        <w:lastRenderedPageBreak/>
        <w:drawing>
          <wp:inline distT="0" distB="0" distL="0" distR="0" wp14:anchorId="7035A628" wp14:editId="7331553C">
            <wp:extent cx="4914900" cy="1606550"/>
            <wp:effectExtent l="0" t="0" r="0" b="0"/>
            <wp:docPr id="49" name="Picture 4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website&#10;&#10;Description automatically generated"/>
                    <pic:cNvPicPr/>
                  </pic:nvPicPr>
                  <pic:blipFill rotWithShape="1">
                    <a:blip r:embed="rId82"/>
                    <a:srcRect l="962" t="23442" r="16346" b="51846"/>
                    <a:stretch/>
                  </pic:blipFill>
                  <pic:spPr bwMode="auto">
                    <a:xfrm>
                      <a:off x="0" y="0"/>
                      <a:ext cx="4914900" cy="1606550"/>
                    </a:xfrm>
                    <a:prstGeom prst="rect">
                      <a:avLst/>
                    </a:prstGeom>
                    <a:ln>
                      <a:noFill/>
                    </a:ln>
                    <a:extLst>
                      <a:ext uri="{53640926-AAD7-44D8-BBD7-CCE9431645EC}">
                        <a14:shadowObscured xmlns:a14="http://schemas.microsoft.com/office/drawing/2010/main"/>
                      </a:ext>
                    </a:extLst>
                  </pic:spPr>
                </pic:pic>
              </a:graphicData>
            </a:graphic>
          </wp:inline>
        </w:drawing>
      </w:r>
    </w:p>
    <w:p w14:paraId="208C70C4" w14:textId="7C7AB9C3" w:rsidR="00E26792" w:rsidRDefault="00E45A97" w:rsidP="00C300A1">
      <w:pPr>
        <w:spacing w:after="0"/>
        <w:rPr>
          <w:szCs w:val="24"/>
        </w:rPr>
      </w:pPr>
      <w:r>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 cardano node sees the statement value during validation but the forgets its value. </w:t>
      </w:r>
      <w:r w:rsidR="00425F1E">
        <w:rPr>
          <w:szCs w:val="24"/>
        </w:rPr>
        <w:t>So,</w:t>
      </w:r>
      <w:r w:rsidR="00836B43">
        <w:rPr>
          <w:szCs w:val="24"/>
        </w:rPr>
        <w:t xml:space="preserve"> for somebody else to later discover the datum on the blockchain another tool is needed like a chain indexer or dbsync.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so</w:t>
      </w:r>
      <w:r w:rsidR="00D30124">
        <w:rPr>
          <w:szCs w:val="24"/>
        </w:rPr>
        <w:t xml:space="preserve"> it becomes smaller and cheaper</w:t>
      </w:r>
      <w:r w:rsidR="00B02D17">
        <w:rPr>
          <w:szCs w:val="24"/>
        </w:rPr>
        <w:t>.</w:t>
      </w:r>
      <w:r w:rsidR="00D30124">
        <w:rPr>
          <w:szCs w:val="24"/>
        </w:rPr>
        <w:t xml:space="preserve"> </w:t>
      </w:r>
    </w:p>
    <w:p w14:paraId="3BC0D516" w14:textId="350DAAA3" w:rsidR="00C45302" w:rsidRDefault="000F4F02" w:rsidP="00C300A1">
      <w:pPr>
        <w:spacing w:after="0"/>
        <w:rPr>
          <w:szCs w:val="24"/>
        </w:rPr>
      </w:pPr>
      <w:r>
        <w:rPr>
          <w:szCs w:val="24"/>
        </w:rPr>
        <w:t>Let</w:t>
      </w:r>
      <w:r w:rsidR="0056274B">
        <w:rPr>
          <w:szCs w:val="24"/>
        </w:rPr>
        <w:t xml:space="preserve"> u</w:t>
      </w:r>
      <w:r>
        <w:rPr>
          <w:szCs w:val="24"/>
        </w:rPr>
        <w:t xml:space="preserve">s also now look at Cardano addresses in detail. </w:t>
      </w:r>
      <w:r w:rsidR="000C1207">
        <w:rPr>
          <w:szCs w:val="24"/>
        </w:rPr>
        <w:t xml:space="preserve">A </w:t>
      </w:r>
      <w:r w:rsidR="008D247E">
        <w:rPr>
          <w:szCs w:val="24"/>
        </w:rPr>
        <w:t>C</w:t>
      </w:r>
      <w:r w:rsidR="000C1207">
        <w:rPr>
          <w:szCs w:val="24"/>
        </w:rPr>
        <w:t xml:space="preserve">ardano address has two parts. The payment part and optionally the staking part. </w:t>
      </w:r>
    </w:p>
    <w:p w14:paraId="091C2073" w14:textId="14C659A7" w:rsidR="00C45302" w:rsidRDefault="00C45302" w:rsidP="00C45302">
      <w:pPr>
        <w:spacing w:after="0"/>
        <w:jc w:val="center"/>
        <w:rPr>
          <w:szCs w:val="24"/>
        </w:rPr>
      </w:pPr>
      <w:r>
        <w:rPr>
          <w:noProof/>
        </w:rPr>
        <w:drawing>
          <wp:inline distT="0" distB="0" distL="0" distR="0" wp14:anchorId="186A064E" wp14:editId="3A837AB8">
            <wp:extent cx="3251200" cy="1797050"/>
            <wp:effectExtent l="0" t="0" r="6350" b="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83"/>
                    <a:srcRect l="22116" t="21586" r="23184" b="50772"/>
                    <a:stretch/>
                  </pic:blipFill>
                  <pic:spPr bwMode="auto">
                    <a:xfrm>
                      <a:off x="0" y="0"/>
                      <a:ext cx="3251200" cy="1797050"/>
                    </a:xfrm>
                    <a:prstGeom prst="rect">
                      <a:avLst/>
                    </a:prstGeom>
                    <a:ln>
                      <a:noFill/>
                    </a:ln>
                    <a:extLst>
                      <a:ext uri="{53640926-AAD7-44D8-BBD7-CCE9431645EC}">
                        <a14:shadowObscured xmlns:a14="http://schemas.microsoft.com/office/drawing/2010/main"/>
                      </a:ext>
                    </a:extLst>
                  </pic:spPr>
                </pic:pic>
              </a:graphicData>
            </a:graphic>
          </wp:inline>
        </w:drawing>
      </w:r>
    </w:p>
    <w:p w14:paraId="322DF663" w14:textId="071A3423" w:rsidR="00C45302" w:rsidRDefault="008D247E" w:rsidP="00C300A1">
      <w:pPr>
        <w:spacing w:after="0"/>
        <w:rPr>
          <w:szCs w:val="24"/>
        </w:rPr>
      </w:pPr>
      <w:r>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 </w:t>
      </w:r>
      <w:r w:rsidR="00371551">
        <w:rPr>
          <w:szCs w:val="24"/>
        </w:rPr>
        <w:t xml:space="preserve">plutus </w:t>
      </w:r>
      <w:r w:rsidR="004A31DC">
        <w:rPr>
          <w:szCs w:val="24"/>
        </w:rPr>
        <w:t xml:space="preserve">script. </w:t>
      </w:r>
      <w:r w:rsidR="00D54008">
        <w:rPr>
          <w:szCs w:val="24"/>
        </w:rPr>
        <w:t xml:space="preserve">In Cardano 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pair (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p>
    <w:p w14:paraId="674FDACF" w14:textId="59F611B4" w:rsidR="00CA6CD1" w:rsidRDefault="00C45302" w:rsidP="00C300A1">
      <w:pPr>
        <w:spacing w:after="0"/>
        <w:rPr>
          <w:szCs w:val="24"/>
        </w:rPr>
      </w:pPr>
      <w:r>
        <w:rPr>
          <w:szCs w:val="24"/>
        </w:rPr>
        <w:lastRenderedPageBreak/>
        <w:t xml:space="preserve">The optional staking part of an address decides </w:t>
      </w:r>
      <w:r w:rsidR="00612095">
        <w:rPr>
          <w:szCs w:val="24"/>
        </w:rPr>
        <w:t>who</w:t>
      </w:r>
      <w:r>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 xml:space="preserve">If it is a script hash, then the corresponding plutus script is executed for transactions </w:t>
      </w:r>
      <w:r w:rsidR="00B27298">
        <w:rPr>
          <w:szCs w:val="24"/>
        </w:rPr>
        <w:t>that tr</w:t>
      </w:r>
      <w:r w:rsidR="00327A42">
        <w:rPr>
          <w:szCs w:val="24"/>
        </w:rPr>
        <w:t>y</w:t>
      </w:r>
      <w:r w:rsidR="00B27298">
        <w:rPr>
          <w:szCs w:val="24"/>
        </w:rPr>
        <w:t xml:space="preserve"> to withdraw staking rewards for example. </w:t>
      </w:r>
    </w:p>
    <w:p w14:paraId="0DD36B53" w14:textId="227F8B0A" w:rsidR="000428B2"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2B59FF">
        <w:rPr>
          <w:szCs w:val="24"/>
        </w:rPr>
        <w:t xml:space="preserve">The spending or also called consuming transaction </w:t>
      </w:r>
      <w:r w:rsidR="00AA5C09">
        <w:rPr>
          <w:szCs w:val="24"/>
        </w:rPr>
        <w:t>must</w:t>
      </w:r>
      <w:r w:rsidR="002B59FF">
        <w:rPr>
          <w:szCs w:val="24"/>
        </w:rPr>
        <w:t xml:space="preserve"> provide the validation script as an input to the transaction. </w:t>
      </w:r>
      <w:r w:rsidR="00542EF4">
        <w:rPr>
          <w:szCs w:val="24"/>
        </w:rPr>
        <w:t xml:space="preserve">Because some scripts are used very often since the Vasil hard fork there is another way which is called reference scripts. </w:t>
      </w:r>
      <w:r w:rsidR="00AA5C09">
        <w:rPr>
          <w:szCs w:val="24"/>
        </w:rPr>
        <w:t>In this case</w:t>
      </w:r>
      <w:r w:rsidR="00BF2755">
        <w:rPr>
          <w:szCs w:val="24"/>
        </w:rPr>
        <w:t xml:space="preserve"> </w:t>
      </w:r>
      <w:r w:rsidR="00AA5C09">
        <w:rPr>
          <w:szCs w:val="24"/>
        </w:rPr>
        <w:t>a</w:t>
      </w:r>
      <w:r w:rsidR="00BF2755">
        <w:rPr>
          <w:szCs w:val="24"/>
        </w:rPr>
        <w:t xml:space="preserve"> plutus script can be attached to the datum of a UTXO. </w:t>
      </w:r>
      <w:r w:rsidR="00CB3F45">
        <w:rPr>
          <w:szCs w:val="24"/>
        </w:rPr>
        <w:t>Usually,</w:t>
      </w:r>
      <w:r w:rsidR="00AA5C09">
        <w:rPr>
          <w:szCs w:val="24"/>
        </w:rPr>
        <w:t xml:space="preserve"> you</w:t>
      </w:r>
      <w:r w:rsidR="00BF2755">
        <w:rPr>
          <w:szCs w:val="24"/>
        </w:rPr>
        <w:t xml:space="preserve"> do not want this UTXO to be consumed, so you can send it to a script address where the validation logic fails no matter the inputs. </w:t>
      </w:r>
      <w:r w:rsidR="00AA214B">
        <w:rPr>
          <w:szCs w:val="24"/>
        </w:rPr>
        <w:t xml:space="preserve">Then a spending transaction can simply reference this script </w:t>
      </w:r>
      <w:r w:rsidR="005F076A">
        <w:rPr>
          <w:szCs w:val="24"/>
        </w:rPr>
        <w:t xml:space="preserve">sitting at a </w:t>
      </w:r>
      <w:r w:rsidR="00AA214B">
        <w:rPr>
          <w:szCs w:val="24"/>
        </w:rPr>
        <w:t>permanent UTXO</w:t>
      </w:r>
      <w:r w:rsidR="00AA5C09">
        <w:rPr>
          <w:szCs w:val="24"/>
        </w:rPr>
        <w:t xml:space="preserve"> instead of providing it as input</w:t>
      </w:r>
      <w:r w:rsidR="00AA214B">
        <w:rPr>
          <w:szCs w:val="24"/>
        </w:rPr>
        <w:t>.</w:t>
      </w:r>
      <w:r w:rsidR="008D017F">
        <w:rPr>
          <w:szCs w:val="24"/>
        </w:rPr>
        <w:t xml:space="preserve"> </w:t>
      </w:r>
      <w:r w:rsidR="00AA5C09">
        <w:rPr>
          <w:szCs w:val="24"/>
        </w:rPr>
        <w:t xml:space="preserve">In either case a cardano node checks if the hash of the script equals the script address name which a spending transaction </w:t>
      </w:r>
      <w:r w:rsidR="004C42BA">
        <w:rPr>
          <w:szCs w:val="24"/>
        </w:rPr>
        <w:t xml:space="preserve">is </w:t>
      </w:r>
      <w:r w:rsidR="00AA5C09">
        <w:rPr>
          <w:szCs w:val="24"/>
        </w:rPr>
        <w:t>process</w:t>
      </w:r>
      <w:r w:rsidR="004C42BA">
        <w:rPr>
          <w:szCs w:val="24"/>
        </w:rPr>
        <w:t>ing</w:t>
      </w:r>
      <w:r w:rsidR="00AA5C09">
        <w:rPr>
          <w:szCs w:val="24"/>
        </w:rPr>
        <w:t xml:space="preserve">. </w:t>
      </w:r>
      <w:r w:rsidR="000428B2">
        <w:rPr>
          <w:szCs w:val="24"/>
        </w:rPr>
        <w:t xml:space="preserve">In the end we </w:t>
      </w:r>
      <w:r w:rsidR="00D75008">
        <w:rPr>
          <w:szCs w:val="24"/>
        </w:rPr>
        <w:t>state</w:t>
      </w:r>
      <w:r w:rsidR="000428B2">
        <w:rPr>
          <w:szCs w:val="24"/>
        </w:rPr>
        <w:t xml:space="preserve"> that the redee</w:t>
      </w:r>
      <w:r w:rsidR="004C42BA">
        <w:rPr>
          <w:szCs w:val="24"/>
        </w:rPr>
        <w:t>me</w:t>
      </w:r>
      <w:r w:rsidR="000428B2">
        <w:rPr>
          <w:szCs w:val="24"/>
        </w:rPr>
        <w:t xml:space="preserve">r is always supplied by the consuming transaction. </w:t>
      </w:r>
    </w:p>
    <w:p w14:paraId="38DF3A3E" w14:textId="236EA16E" w:rsidR="00F32D05" w:rsidRDefault="00F32D05" w:rsidP="00C300A1">
      <w:pPr>
        <w:spacing w:after="0"/>
        <w:rPr>
          <w:szCs w:val="24"/>
        </w:rPr>
      </w:pPr>
      <w:r>
        <w:rPr>
          <w:szCs w:val="24"/>
        </w:rPr>
        <w:t xml:space="preserve">The EUTXO model is not tied to a specific programming language. What we have in Cardano is Plutus which is based on Haskell but you could use the same model with a different programming language. </w:t>
      </w:r>
      <w:r w:rsidR="004D5A4F">
        <w:rPr>
          <w:szCs w:val="24"/>
        </w:rPr>
        <w:t xml:space="preserve">There are other blockchains also using EUTXO which are not using Plutus, as the Ergo blockchain for example. </w:t>
      </w:r>
    </w:p>
    <w:p w14:paraId="6939FE36" w14:textId="2C95070A" w:rsidR="00C300A1" w:rsidRPr="00AC6C2D" w:rsidRDefault="00AC6C2D" w:rsidP="00AC6C2D">
      <w:pPr>
        <w:pStyle w:val="Heading2"/>
        <w:rPr>
          <w:sz w:val="24"/>
          <w:szCs w:val="24"/>
        </w:rPr>
      </w:pPr>
      <w:bookmarkStart w:id="12" w:name="_Toc135986049"/>
      <w:r>
        <w:rPr>
          <w:sz w:val="24"/>
          <w:szCs w:val="24"/>
        </w:rPr>
        <w:t>Plutus code</w:t>
      </w:r>
      <w:bookmarkEnd w:id="12"/>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w:t>
      </w:r>
      <w:r w:rsidRPr="00AC0AC1">
        <w:rPr>
          <w:szCs w:val="24"/>
        </w:rPr>
        <w:lastRenderedPageBreak/>
        <w:t xml:space="preserve">That way, the business logic only needs to be written once. This logic can then be used in the validator script and in the code that builds the transactions that run the validator script. </w:t>
      </w:r>
    </w:p>
    <w:p w14:paraId="70DA5ECA" w14:textId="4E609810" w:rsidR="00C300A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r w:rsidR="00367BDB" w:rsidRPr="00367BDB">
        <w:rPr>
          <w:i/>
          <w:iCs/>
          <w:szCs w:val="24"/>
        </w:rPr>
        <w:t>cardano-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 but use only the command line tools.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today since the Plutus libraries were upgraded in the </w:t>
      </w:r>
      <w:r w:rsidR="00BC736E">
        <w:rPr>
          <w:szCs w:val="24"/>
        </w:rPr>
        <w:t>meantime</w:t>
      </w:r>
      <w:r w:rsidR="004B6A51">
        <w:rPr>
          <w:szCs w:val="24"/>
        </w:rPr>
        <w:t xml:space="preserve">. </w:t>
      </w:r>
      <w:r w:rsidR="00AF03CB">
        <w:rPr>
          <w:szCs w:val="24"/>
        </w:rPr>
        <w:t>In the 3</w:t>
      </w:r>
      <w:r w:rsidR="00AF03CB" w:rsidRPr="00AF03CB">
        <w:rPr>
          <w:szCs w:val="24"/>
          <w:vertAlign w:val="superscript"/>
        </w:rPr>
        <w:t>rd</w:t>
      </w:r>
      <w:r w:rsidR="00AF03CB">
        <w:rPr>
          <w:szCs w:val="24"/>
        </w:rPr>
        <w:t xml:space="preserve"> iteration we used nix to set-up the development environment for using the plutus-apps library. </w:t>
      </w:r>
      <w:r w:rsidR="009B6858">
        <w:rPr>
          <w:szCs w:val="24"/>
        </w:rPr>
        <w:t>It is now possible to fetch a pre-prepared nix environment which you can also use to build all the projects from the 4</w:t>
      </w:r>
      <w:r w:rsidR="009B6858" w:rsidRPr="009B6858">
        <w:rPr>
          <w:szCs w:val="24"/>
          <w:vertAlign w:val="superscript"/>
        </w:rPr>
        <w:t>th</w:t>
      </w:r>
      <w:r w:rsidR="009B6858">
        <w:rPr>
          <w:szCs w:val="24"/>
        </w:rPr>
        <w:t xml:space="preserve"> iteration. You will need to install nix on your system. Instructions </w:t>
      </w:r>
      <w:r w:rsidR="005307F2">
        <w:rPr>
          <w:szCs w:val="24"/>
        </w:rPr>
        <w:t xml:space="preserve">for that </w:t>
      </w:r>
      <w:r w:rsidR="009B6858">
        <w:rPr>
          <w:szCs w:val="24"/>
        </w:rPr>
        <w:t xml:space="preserve">can be found at </w:t>
      </w:r>
      <w:hyperlink r:id="rId84" w:history="1">
        <w:r w:rsidR="009B6858" w:rsidRPr="00DE73A3">
          <w:rPr>
            <w:rStyle w:val="Hyperlink"/>
            <w:szCs w:val="24"/>
          </w:rPr>
          <w:t>https://nixos.org/download.html</w:t>
        </w:r>
      </w:hyperlink>
      <w:r w:rsidR="009B6858">
        <w:rPr>
          <w:szCs w:val="24"/>
        </w:rPr>
        <w:t>. After that you can run the following command to start the nix shell:</w:t>
      </w:r>
    </w:p>
    <w:p w14:paraId="6EE70EE6" w14:textId="3E2C5598" w:rsidR="009B6858" w:rsidRDefault="009B6858" w:rsidP="009B6858">
      <w:pPr>
        <w:pStyle w:val="SourceCode"/>
      </w:pPr>
      <w:r w:rsidRPr="009B6858">
        <w:t>nix develop github:input-output-hk/devX#ghc8107-iog</w:t>
      </w:r>
    </w:p>
    <w:p w14:paraId="1F015F8D" w14:textId="12BB6F01" w:rsidR="00202E9B" w:rsidRDefault="00202E9B" w:rsidP="00C300A1">
      <w:pPr>
        <w:spacing w:after="0"/>
        <w:rPr>
          <w:szCs w:val="24"/>
        </w:rPr>
      </w:pPr>
    </w:p>
    <w:p w14:paraId="7C947CB9" w14:textId="77777777"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35986050"/>
      <w:r w:rsidRPr="00AC0AC1">
        <w:rPr>
          <w:lang w:val="en-US"/>
        </w:rPr>
        <w:lastRenderedPageBreak/>
        <w:t>Simple validation scripts</w:t>
      </w:r>
      <w:bookmarkEnd w:id="13"/>
      <w:bookmarkEnd w:id="14"/>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35986051"/>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5"/>
                    <a:stretch>
                      <a:fillRect/>
                    </a:stretch>
                  </pic:blipFill>
                  <pic:spPr>
                    <a:xfrm>
                      <a:off x="0" y="0"/>
                      <a:ext cx="1942726" cy="1693271"/>
                    </a:xfrm>
                    <a:prstGeom prst="rect">
                      <a:avLst/>
                    </a:prstGeom>
                  </pic:spPr>
                </pic:pic>
              </a:graphicData>
            </a:graphic>
          </wp:inline>
        </w:drawing>
      </w:r>
    </w:p>
    <w:p w14:paraId="588E7CDD" w14:textId="25937367" w:rsidR="0067272E" w:rsidRDefault="0067272E" w:rsidP="0067272E">
      <w:pPr>
        <w:pStyle w:val="Caption"/>
        <w:spacing w:before="0"/>
        <w:rPr>
          <w:szCs w:val="24"/>
        </w:rPr>
      </w:pPr>
      <w:bookmarkStart w:id="17" w:name="_Toc135909667"/>
      <w:r>
        <w:t xml:space="preserve">Figure </w:t>
      </w:r>
      <w:r>
        <w:fldChar w:fldCharType="begin"/>
      </w:r>
      <w:r>
        <w:instrText xml:space="preserve"> SEQ Figure \* ARABIC </w:instrText>
      </w:r>
      <w:r>
        <w:fldChar w:fldCharType="separate"/>
      </w:r>
      <w:r w:rsidR="00B06AC2">
        <w:rPr>
          <w:noProof/>
        </w:rPr>
        <w:t>1</w:t>
      </w:r>
      <w:r>
        <w:fldChar w:fldCharType="end"/>
      </w:r>
      <w:r>
        <w:t xml:space="preserve"> - Data type</w:t>
      </w:r>
      <w:bookmarkEnd w:id="17"/>
    </w:p>
    <w:p w14:paraId="3F512577" w14:textId="76A410C0"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VSCode.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6"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r w:rsidR="00916537" w:rsidRPr="00AC0AC1">
        <w:rPr>
          <w:i/>
          <w:szCs w:val="24"/>
        </w:rPr>
        <w:t>BuiltinData</w:t>
      </w:r>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2.Ledger.Api</w:t>
      </w:r>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7"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plutus-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8"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The documentation will be built inside the plutus-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REPL </w:t>
      </w:r>
      <w:r w:rsidR="00252999">
        <w:rPr>
          <w:rStyle w:val="HTMLCode"/>
          <w:rFonts w:eastAsiaTheme="minorEastAsia"/>
        </w:rPr>
        <w:t>:doc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GHCi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The Plutus libraries are also not hosted on Hackage</w:t>
      </w:r>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VSCod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r w:rsidRPr="00AC0AC1">
        <w:rPr>
          <w:i/>
          <w:lang w:eastAsia="zh-CN"/>
        </w:rPr>
        <w:t>Gift.hs</w:t>
      </w:r>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DataKinds</w:t>
      </w:r>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mportQualifiedPost</w:t>
      </w:r>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NoImplicitPrelude</w:t>
      </w:r>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TemplateHaskell</w:t>
      </w:r>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r w:rsidRPr="0096654A">
        <w:rPr>
          <w:rFonts w:ascii="Consolas" w:eastAsia="Times New Roman" w:hAnsi="Consolas"/>
          <w:color w:val="994CC3"/>
          <w:sz w:val="21"/>
          <w:szCs w:val="21"/>
          <w:lang w:val="en-SI" w:eastAsia="en-SI"/>
        </w:rPr>
        <w:t>where</w:t>
      </w:r>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2.Ledger.Api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lutusTx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r w:rsidRPr="0096654A">
        <w:rPr>
          <w:rFonts w:ascii="Consolas" w:eastAsia="Times New Roman" w:hAnsi="Consolas"/>
          <w:i/>
          <w:iCs/>
          <w:color w:val="4876D6"/>
          <w:sz w:val="21"/>
          <w:szCs w:val="21"/>
          <w:lang w:val="en-SI" w:eastAsia="en-SI"/>
        </w:rPr>
        <w:t>writeValidatorToFile</w:t>
      </w:r>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ScriptContext</w:t>
      </w:r>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mkGif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BuiltinData</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mkGiftValidator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mkGiftValidator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PlutusTx.compil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mkGiftValidator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4876D6"/>
          <w:sz w:val="21"/>
          <w:szCs w:val="21"/>
          <w:lang w:val="en-SI" w:eastAsia="en-SI"/>
        </w:rPr>
        <w:t>saveVal</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saveVal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riteValidatorToFil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gift.plutus</w:t>
      </w:r>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r w:rsidR="00FE06D1" w:rsidRPr="0096654A">
        <w:rPr>
          <w:rFonts w:ascii="Consolas" w:eastAsia="Times New Roman" w:hAnsi="Consolas"/>
          <w:color w:val="994CC3"/>
          <w:sz w:val="21"/>
          <w:szCs w:val="21"/>
          <w:lang w:val="en-SI" w:eastAsia="en-SI"/>
        </w:rPr>
        <w:t>NoImplicitPrelude</w:t>
      </w:r>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r w:rsidRPr="00326540">
        <w:rPr>
          <w:rFonts w:asciiTheme="minorHAnsi" w:hAnsiTheme="minorHAnsi" w:cstheme="minorHAnsi"/>
          <w:i/>
          <w:iCs/>
          <w:color w:val="000000" w:themeColor="text1"/>
          <w:szCs w:val="24"/>
        </w:rPr>
        <w:t>PlutusTx.Prelude</w:t>
      </w:r>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r w:rsidR="00FE06D1" w:rsidRPr="0096654A">
        <w:rPr>
          <w:rFonts w:ascii="Consolas" w:eastAsia="Times New Roman" w:hAnsi="Consolas"/>
          <w:i/>
          <w:iCs/>
          <w:color w:val="4876D6"/>
          <w:sz w:val="21"/>
          <w:szCs w:val="21"/>
          <w:lang w:val="en-SI" w:eastAsia="en-SI"/>
        </w:rPr>
        <w:t>mkGiftValidator</w:t>
      </w:r>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r w:rsidR="00FE06D1" w:rsidRPr="0096654A">
        <w:rPr>
          <w:rFonts w:ascii="Consolas" w:eastAsia="Times New Roman" w:hAnsi="Consolas"/>
          <w:color w:val="994CC3"/>
          <w:sz w:val="21"/>
          <w:szCs w:val="21"/>
          <w:lang w:val="en-SI" w:eastAsia="en-SI"/>
        </w:rPr>
        <w:t>BuiltinData</w:t>
      </w:r>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Bool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r w:rsidR="00D17775" w:rsidRPr="0096654A">
        <w:rPr>
          <w:rFonts w:ascii="Consolas" w:eastAsia="Times New Roman" w:hAnsi="Consolas"/>
          <w:color w:val="403F53"/>
          <w:sz w:val="21"/>
          <w:szCs w:val="21"/>
          <w:lang w:val="en-SI" w:eastAsia="en-SI"/>
        </w:rPr>
        <w:t>PlutusTx.compile</w:t>
      </w:r>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mkGiftValidator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r w:rsidR="00013D2D" w:rsidRPr="0096654A">
        <w:rPr>
          <w:rFonts w:ascii="Consolas" w:eastAsia="Times New Roman" w:hAnsi="Consolas"/>
          <w:color w:val="403F53"/>
          <w:sz w:val="21"/>
          <w:szCs w:val="21"/>
          <w:lang w:val="en-SI" w:eastAsia="en-SI"/>
        </w:rPr>
        <w:t>mkValidatorScript</w:t>
      </w:r>
      <w:r w:rsidRPr="00AC0AC1">
        <w:rPr>
          <w:szCs w:val="24"/>
        </w:rPr>
        <w:t xml:space="preserve"> function. </w:t>
      </w:r>
      <w:r w:rsidR="00EC43EF">
        <w:rPr>
          <w:szCs w:val="24"/>
        </w:rPr>
        <w:t xml:space="preserve">The splice operator and the oxford brackets can be used because we added the </w:t>
      </w:r>
      <w:r w:rsidR="00EC43EF" w:rsidRPr="0096654A">
        <w:rPr>
          <w:rFonts w:ascii="Consolas" w:eastAsia="Times New Roman" w:hAnsi="Consolas"/>
          <w:color w:val="994CC3"/>
          <w:sz w:val="21"/>
          <w:szCs w:val="21"/>
          <w:lang w:val="en-SI" w:eastAsia="en-SI"/>
        </w:rPr>
        <w:t>TemplateHaskell</w:t>
      </w:r>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inlinabl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r w:rsidR="00BE58EC" w:rsidRPr="00BE58EC">
        <w:rPr>
          <w:i/>
          <w:iCs/>
        </w:rPr>
        <w:t>unScript</w:t>
      </w:r>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7C2A5DEB"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1.Ledger.Scripts</w:t>
      </w:r>
      <w:r>
        <w:rPr>
          <w:szCs w:val="24"/>
        </w:rPr>
        <w:t xml:space="preserve"> module so we could use the </w:t>
      </w:r>
      <w:r w:rsidRPr="001C4934">
        <w:rPr>
          <w:i/>
          <w:iCs/>
          <w:szCs w:val="24"/>
        </w:rPr>
        <w:t>unScript</w:t>
      </w:r>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r w:rsidR="00B121E1" w:rsidRPr="0096654A">
        <w:rPr>
          <w:rFonts w:ascii="Consolas" w:eastAsia="Times New Roman" w:hAnsi="Consolas"/>
          <w:color w:val="403F53"/>
          <w:sz w:val="21"/>
          <w:szCs w:val="21"/>
          <w:lang w:val="en-SI" w:eastAsia="en-SI"/>
        </w:rPr>
        <w:t>writeValidatorToFile</w:t>
      </w:r>
      <w:r w:rsidR="00B121E1">
        <w:rPr>
          <w:szCs w:val="24"/>
        </w:rPr>
        <w:t xml:space="preserve"> that is not a standard Plutus function. It was defined for the purpose of this course and can be found in the </w:t>
      </w:r>
      <w:r w:rsidR="00B121E1" w:rsidRPr="00B121E1">
        <w:rPr>
          <w:i/>
          <w:iCs/>
          <w:szCs w:val="24"/>
        </w:rPr>
        <w:t>Week02/Utilities/src/Utilities</w:t>
      </w:r>
      <w:r w:rsidR="00787F0D">
        <w:rPr>
          <w:i/>
          <w:iCs/>
          <w:szCs w:val="24"/>
        </w:rPr>
        <w:t>/Serialize.hs</w:t>
      </w:r>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ByteString manipulation and serialization. </w:t>
      </w:r>
      <w:r w:rsidR="00A21CF3">
        <w:rPr>
          <w:szCs w:val="24"/>
        </w:rPr>
        <w:t xml:space="preserve">This function takes a file path and a plutus validator, then serializes the validator and writes it to a file. </w:t>
      </w:r>
      <w:r w:rsidR="00BB43DD">
        <w:rPr>
          <w:szCs w:val="24"/>
        </w:rPr>
        <w:t xml:space="preserve">We write the validator to the file </w:t>
      </w:r>
      <w:r w:rsidR="00BB43DD" w:rsidRPr="00BB43DD">
        <w:rPr>
          <w:i/>
          <w:iCs/>
          <w:szCs w:val="24"/>
        </w:rPr>
        <w:t>./assests/gift.plutus</w:t>
      </w:r>
      <w:r w:rsidR="00BB43DD">
        <w:rPr>
          <w:szCs w:val="24"/>
        </w:rPr>
        <w:t xml:space="preserve">. To create this </w:t>
      </w:r>
      <w:r w:rsidR="00260E28">
        <w:rPr>
          <w:szCs w:val="24"/>
        </w:rPr>
        <w:t>file,</w:t>
      </w:r>
      <w:r w:rsidR="00BB43DD">
        <w:rPr>
          <w:szCs w:val="24"/>
        </w:rPr>
        <w:t xml:space="preserve"> we can simply run the </w:t>
      </w:r>
      <w:r w:rsidR="00BB43DD" w:rsidRPr="0096654A">
        <w:rPr>
          <w:rFonts w:ascii="Consolas" w:eastAsia="Times New Roman" w:hAnsi="Consolas"/>
          <w:i/>
          <w:iCs/>
          <w:color w:val="4876D6"/>
          <w:sz w:val="21"/>
          <w:szCs w:val="21"/>
          <w:lang w:val="en-SI" w:eastAsia="en-SI"/>
        </w:rPr>
        <w:t>saveVal</w:t>
      </w:r>
      <w:r w:rsidR="00BB43DD">
        <w:rPr>
          <w:szCs w:val="24"/>
        </w:rPr>
        <w:t xml:space="preserve"> function from the REPL and then we can look at the plutus 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r w:rsidR="00343FC8" w:rsidRPr="00327DC9">
        <w:rPr>
          <w:i/>
          <w:iCs/>
          <w:szCs w:val="24"/>
        </w:rPr>
        <w:t>cborHex</w:t>
      </w:r>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Burn</w:t>
      </w:r>
      <w:r w:rsidR="00081C3C">
        <w:rPr>
          <w:szCs w:val="24"/>
        </w:rPr>
        <w:t>.hs</w:t>
      </w:r>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DataKinds</w:t>
      </w:r>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NoImplicitPrelude</w:t>
      </w:r>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OverloadedStrings</w:t>
      </w:r>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TemplateHaskell</w:t>
      </w:r>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r w:rsidRPr="00AC39FA">
        <w:rPr>
          <w:rFonts w:ascii="Consolas" w:eastAsia="Times New Roman" w:hAnsi="Consolas"/>
          <w:color w:val="994CC3"/>
          <w:sz w:val="21"/>
          <w:szCs w:val="21"/>
          <w:lang w:val="en-SI" w:eastAsia="en-SI"/>
        </w:rPr>
        <w:t>where</w:t>
      </w:r>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2.Ledger.Api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lutusTx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PlutusTx.Prelude     (</w:t>
      </w:r>
      <w:r w:rsidRPr="00AC39FA">
        <w:rPr>
          <w:rFonts w:ascii="Consolas" w:eastAsia="Times New Roman" w:hAnsi="Consolas"/>
          <w:i/>
          <w:iCs/>
          <w:color w:val="4876D6"/>
          <w:sz w:val="21"/>
          <w:szCs w:val="21"/>
          <w:lang w:val="en-SI" w:eastAsia="en-SI"/>
        </w:rPr>
        <w:t>traceError</w:t>
      </w:r>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r w:rsidRPr="00AC39FA">
        <w:rPr>
          <w:rFonts w:ascii="Consolas" w:eastAsia="Times New Roman" w:hAnsi="Consolas"/>
          <w:i/>
          <w:iCs/>
          <w:color w:val="4876D6"/>
          <w:sz w:val="21"/>
          <w:szCs w:val="21"/>
          <w:lang w:val="en-SI" w:eastAsia="en-SI"/>
        </w:rPr>
        <w:t>writeValidatorToFile</w:t>
      </w:r>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ScriptContext</w:t>
      </w:r>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mkBurn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BuiltinData</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mkBurnValidator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traceError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mkBurnValidator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PlutusTx.compil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mkBurnValidator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4876D6"/>
          <w:sz w:val="21"/>
          <w:szCs w:val="21"/>
          <w:lang w:val="en-SI" w:eastAsia="en-SI"/>
        </w:rPr>
        <w:t>saveVal</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saveVal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riteValidatorToFil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burn.plutus</w:t>
      </w:r>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5A2511BA" w:rsidR="005326FA" w:rsidRDefault="00E67735" w:rsidP="002E40E6">
      <w:pPr>
        <w:spacing w:before="0" w:after="0"/>
        <w:rPr>
          <w:szCs w:val="24"/>
        </w:rPr>
      </w:pPr>
      <w:r>
        <w:rPr>
          <w:szCs w:val="24"/>
        </w:rPr>
        <w:t xml:space="preserve">We see that all of the code is the same except the body of the </w:t>
      </w:r>
      <w:r w:rsidRPr="00AC39FA">
        <w:rPr>
          <w:rFonts w:ascii="Consolas" w:eastAsia="Times New Roman" w:hAnsi="Consolas"/>
          <w:i/>
          <w:iCs/>
          <w:color w:val="4876D6"/>
          <w:sz w:val="21"/>
          <w:szCs w:val="21"/>
          <w:lang w:val="en-SI" w:eastAsia="en-SI"/>
        </w:rPr>
        <w:t>mkBurnValidator</w:t>
      </w:r>
      <w:r>
        <w:rPr>
          <w:szCs w:val="24"/>
        </w:rPr>
        <w:t xml:space="preserve"> function.</w:t>
      </w:r>
      <w:r w:rsidR="0079543D">
        <w:rPr>
          <w:szCs w:val="24"/>
        </w:rPr>
        <w:t xml:space="preserve"> </w:t>
      </w:r>
      <w:r w:rsidR="0039349A">
        <w:rPr>
          <w:szCs w:val="24"/>
        </w:rPr>
        <w:t>In the body of the validator function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r w:rsidR="009E37AB" w:rsidRPr="009E37AB">
        <w:rPr>
          <w:i/>
          <w:iCs/>
          <w:szCs w:val="24"/>
        </w:rPr>
        <w:t>traceError</w:t>
      </w:r>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inlinable,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35986052"/>
      <w:r>
        <w:rPr>
          <w:lang w:val="en-US"/>
        </w:rPr>
        <w:t>Using the Cardano CLI to interact with Plutus</w:t>
      </w:r>
      <w:bookmarkEnd w:id="18"/>
    </w:p>
    <w:p w14:paraId="5EC26A84" w14:textId="481049B2"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Cardano CLI the node has to be running. On the Demeter that is taken care of and on your local setup you can start the node with the </w:t>
      </w:r>
      <w:r w:rsidR="00774AE7">
        <w:rPr>
          <w:szCs w:val="24"/>
        </w:rPr>
        <w:t xml:space="preserve">following </w:t>
      </w:r>
      <w:r w:rsidR="00756177">
        <w:rPr>
          <w:szCs w:val="24"/>
        </w:rPr>
        <w:t>command:</w:t>
      </w:r>
    </w:p>
    <w:p w14:paraId="7C8C58FB" w14:textId="1559743B" w:rsidR="00756177" w:rsidRDefault="00756177" w:rsidP="00756177">
      <w:pPr>
        <w:pStyle w:val="SourceCode"/>
      </w:pPr>
      <w:r w:rsidRPr="00756177">
        <w:lastRenderedPageBreak/>
        <w:t>/workspaces/plutus-pioneer-program#</w:t>
      </w:r>
      <w:r>
        <w:t xml:space="preserve"> start-node</w:t>
      </w:r>
    </w:p>
    <w:p w14:paraId="5E485A7F" w14:textId="7F0E043C" w:rsidR="00385EFC" w:rsidRDefault="00A4082E" w:rsidP="001D4F86">
      <w:pPr>
        <w:spacing w:after="0"/>
        <w:rPr>
          <w:szCs w:val="24"/>
        </w:rPr>
      </w:pPr>
      <w:r>
        <w:rPr>
          <w:szCs w:val="24"/>
        </w:rPr>
        <w:t xml:space="preserve">That will start the cardano node on the preview testnet. </w:t>
      </w:r>
      <w:r w:rsidR="0089321B">
        <w:rPr>
          <w:szCs w:val="24"/>
        </w:rPr>
        <w:t>There is also a pre-production testnet that is used to test polished software. In comparison to the preview testnet where things may possibly break on the pre-production testnet things should not break. But it also takes a longer time to synchronize th</w:t>
      </w:r>
      <w:r w:rsidR="00A10092">
        <w:rPr>
          <w:szCs w:val="24"/>
        </w:rPr>
        <w:t>a</w:t>
      </w:r>
      <w:r w:rsidR="0089321B">
        <w:rPr>
          <w:szCs w:val="24"/>
        </w:rPr>
        <w:t>n the preview test net, so we use the later one.</w:t>
      </w:r>
      <w:r w:rsidR="00385EFC">
        <w:rPr>
          <w:szCs w:val="24"/>
        </w:rPr>
        <w:t xml:space="preserve"> </w:t>
      </w:r>
    </w:p>
    <w:p w14:paraId="0D1E5DED" w14:textId="58B946B6" w:rsidR="00756177" w:rsidRDefault="00385EFC" w:rsidP="001D4F86">
      <w:pPr>
        <w:spacing w:after="0"/>
        <w:rPr>
          <w:szCs w:val="24"/>
        </w:rPr>
      </w:pPr>
      <w:r>
        <w:rPr>
          <w:szCs w:val="24"/>
        </w:rPr>
        <w:t xml:space="preserve">Once the node has synchronized, we can open up another terminal in VSCode and we can run the cardano 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r w:rsidRPr="00796934">
        <w:rPr>
          <w:i/>
          <w:iCs/>
          <w:szCs w:val="24"/>
        </w:rPr>
        <w:t>testne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r w:rsidRPr="00796934">
        <w:rPr>
          <w:i/>
          <w:iCs/>
          <w:szCs w:val="24"/>
        </w:rPr>
        <w:t>mainnet</w:t>
      </w:r>
      <w:r>
        <w:rPr>
          <w:szCs w:val="24"/>
        </w:rPr>
        <w:t xml:space="preserve"> instead of </w:t>
      </w:r>
      <w:r w:rsidRPr="00796934">
        <w:rPr>
          <w:i/>
          <w:iCs/>
          <w:szCs w:val="24"/>
        </w:rPr>
        <w:t>testne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r w:rsidRPr="00AD42C5">
        <w:rPr>
          <w:i/>
          <w:iCs/>
          <w:szCs w:val="24"/>
        </w:rPr>
        <w:t>syncProgress</w:t>
      </w:r>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259EEE4A"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 cardano 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 xml:space="preserve">$skey, $vkey </w:t>
      </w:r>
      <w:r w:rsidRPr="0005621A">
        <w:rPr>
          <w:szCs w:val="24"/>
        </w:rPr>
        <w:t>and</w:t>
      </w:r>
      <w:r w:rsidRPr="0005621A">
        <w:rPr>
          <w:i/>
          <w:iCs/>
          <w:szCs w:val="24"/>
        </w:rPr>
        <w:t xml:space="preserve"> $addr</w:t>
      </w:r>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 xml:space="preserve">will be created in the </w:t>
      </w:r>
      <w:r w:rsidR="00744031">
        <w:rPr>
          <w:szCs w:val="24"/>
        </w:rPr>
        <w:lastRenderedPageBreak/>
        <w:t>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testnet faucet to send some test </w:t>
      </w:r>
      <w:r w:rsidR="000835DD">
        <w:rPr>
          <w:szCs w:val="24"/>
        </w:rPr>
        <w:t>ada</w:t>
      </w:r>
      <w:r>
        <w:rPr>
          <w:szCs w:val="24"/>
        </w:rPr>
        <w:t xml:space="preserve"> to our address. It can be found at the following web page:</w:t>
      </w:r>
    </w:p>
    <w:p w14:paraId="45F0FF30" w14:textId="5B76C8E2" w:rsidR="00B27466" w:rsidRDefault="00000000" w:rsidP="001D4F86">
      <w:pPr>
        <w:spacing w:after="0"/>
        <w:rPr>
          <w:szCs w:val="24"/>
        </w:rPr>
      </w:pPr>
      <w:hyperlink r:id="rId89"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r w:rsidR="000835DD">
        <w:rPr>
          <w:szCs w:val="24"/>
        </w:rPr>
        <w:t>ada</w:t>
      </w:r>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a </w:t>
      </w:r>
      <w:r w:rsidR="00332773" w:rsidRPr="00332773">
        <w:rPr>
          <w:i/>
          <w:iCs/>
          <w:szCs w:val="24"/>
        </w:rPr>
        <w:t>.plutus</w:t>
      </w:r>
      <w:r w:rsidR="00332773">
        <w:rPr>
          <w:szCs w:val="24"/>
        </w:rPr>
        <w:t xml:space="preserve"> script file that we have learned how to produce in the previous chapter. The output is the </w:t>
      </w:r>
      <w:r w:rsidR="00332773" w:rsidRPr="00332773">
        <w:rPr>
          <w:i/>
          <w:iCs/>
          <w:szCs w:val="24"/>
        </w:rPr>
        <w:t>gift.addr</w:t>
      </w:r>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lastRenderedPageBreak/>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t xml:space="preserve">    --out-file "$body"</w:t>
      </w:r>
    </w:p>
    <w:p w14:paraId="38BD571E" w14:textId="3D0F30DA"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testnet magic number. </w:t>
      </w:r>
      <w:r w:rsidR="004E4AEF">
        <w:rPr>
          <w:szCs w:val="24"/>
        </w:rPr>
        <w:t>Again,</w:t>
      </w:r>
      <w:r w:rsidR="00FF3D9F">
        <w:rPr>
          <w:szCs w:val="24"/>
        </w:rPr>
        <w:t xml:space="preserve"> here we state that running this command for the mainnet would change this option to      </w:t>
      </w:r>
      <w:r w:rsidR="00FF3D9F" w:rsidRPr="00FF3D9F">
        <w:rPr>
          <w:i/>
          <w:iCs/>
          <w:szCs w:val="24"/>
        </w:rPr>
        <w:t>--mainnet</w:t>
      </w:r>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lovelace for us. </w:t>
      </w:r>
      <w:r w:rsidR="00966816">
        <w:rPr>
          <w:szCs w:val="24"/>
        </w:rPr>
        <w:t>As a side</w:t>
      </w:r>
      <w:r w:rsidR="00AF20C5">
        <w:rPr>
          <w:szCs w:val="24"/>
        </w:rPr>
        <w:t xml:space="preserve"> </w:t>
      </w:r>
      <w:r w:rsidR="00966816">
        <w:rPr>
          <w:szCs w:val="24"/>
        </w:rPr>
        <w:t xml:space="preserve">note we state that 1 </w:t>
      </w:r>
      <w:r w:rsidR="000835DD">
        <w:rPr>
          <w:szCs w:val="24"/>
        </w:rPr>
        <w:t>ada</w:t>
      </w:r>
      <w:r w:rsidR="00966816">
        <w:rPr>
          <w:szCs w:val="24"/>
        </w:rPr>
        <w:t xml:space="preserve"> is a 1.000.000 lovelac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EUTxO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r w:rsidR="00F136C9" w:rsidRPr="00F136C9">
        <w:rPr>
          <w:i/>
          <w:iCs/>
          <w:szCs w:val="24"/>
        </w:rPr>
        <w:t>unit.json</w:t>
      </w:r>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testnet magic number and the name of the output file which will be the signed transaction. </w:t>
      </w:r>
      <w:r w:rsidR="00D11234">
        <w:rPr>
          <w:szCs w:val="24"/>
        </w:rPr>
        <w:t xml:space="preserve">At the end we use the transaction </w:t>
      </w:r>
      <w:r w:rsidR="00D11234">
        <w:rPr>
          <w:szCs w:val="24"/>
        </w:rPr>
        <w:lastRenderedPageBreak/>
        <w:t>submit command to submit the transaction to the preview testnet.</w:t>
      </w:r>
      <w:r w:rsidR="00E30BFF">
        <w:rPr>
          <w:szCs w:val="24"/>
        </w:rPr>
        <w:t xml:space="preserve"> There we only need to input the testnet magic number and the signed transaction file.</w:t>
      </w:r>
    </w:p>
    <w:p w14:paraId="660B2B00" w14:textId="77777777" w:rsidR="0020378B" w:rsidRDefault="0020378B" w:rsidP="0020378B">
      <w:pPr>
        <w:pStyle w:val="SourceCode"/>
      </w:pPr>
      <w:r>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100337F" w:rsidR="009D70A7" w:rsidRPr="00694295" w:rsidRDefault="00A46DB7" w:rsidP="001D4F86">
      <w:pPr>
        <w:spacing w:after="0"/>
        <w:rPr>
          <w:szCs w:val="24"/>
        </w:rPr>
      </w:pPr>
      <w:r>
        <w:rPr>
          <w:szCs w:val="24"/>
          <w:lang w:val="sl-SI"/>
        </w:rPr>
        <w:t xml:space="preserve">As input we need to provide the signed transaction file. </w:t>
      </w:r>
      <w:r w:rsidR="00183153">
        <w:rPr>
          <w:szCs w:val="24"/>
          <w:lang w:val="sl-SI"/>
        </w:rPr>
        <w:t>W</w:t>
      </w:r>
      <w:r w:rsidR="00F33D21">
        <w:rPr>
          <w:szCs w:val="24"/>
          <w:lang w:val="sl-SI"/>
        </w:rPr>
        <w:t>e</w:t>
      </w:r>
      <w:r w:rsidR="00183153">
        <w:rPr>
          <w:szCs w:val="24"/>
          <w:lang w:val="sl-SI"/>
        </w:rPr>
        <w:t xml:space="preserve"> can use this hash and a blockchain explorer as for example cardano scan, to look at this transaction. </w:t>
      </w:r>
      <w:r w:rsidR="00725C89">
        <w:rPr>
          <w:szCs w:val="24"/>
          <w:lang w:val="sl-SI"/>
        </w:rPr>
        <w:t xml:space="preserve">The simplest way to do this is to use the URL </w:t>
      </w:r>
      <w:hyperlink r:id="rId90"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txid&gt;</w:t>
      </w:r>
      <w:r w:rsidR="00725C89">
        <w:rPr>
          <w:rStyle w:val="pl-s"/>
        </w:rPr>
        <w:t xml:space="preserve"> is the id we get with the transaction </w:t>
      </w:r>
      <w:r w:rsidR="00725C89" w:rsidRPr="00255A70">
        <w:rPr>
          <w:rStyle w:val="pl-s"/>
          <w:i/>
          <w:iCs/>
        </w:rPr>
        <w:t>txid</w:t>
      </w:r>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r w:rsidR="00A9773E">
        <w:rPr>
          <w:szCs w:val="24"/>
          <w:lang w:val="sl-SI"/>
        </w:rPr>
        <w:t xml:space="preserve">If we would like now to collect the </w:t>
      </w:r>
      <w:r w:rsidR="00255A70">
        <w:rPr>
          <w:szCs w:val="24"/>
          <w:lang w:val="sl-SI"/>
        </w:rPr>
        <w:t xml:space="preserve">test </w:t>
      </w:r>
      <w:r w:rsidR="000835DD">
        <w:rPr>
          <w:szCs w:val="24"/>
          <w:lang w:val="sl-SI"/>
        </w:rPr>
        <w:t>ada</w:t>
      </w:r>
      <w:r w:rsidR="00A9773E">
        <w:rPr>
          <w:szCs w:val="24"/>
          <w:lang w:val="sl-SI"/>
        </w:rPr>
        <w:t xml:space="preserve"> sitting at the gift address we can use the script </w:t>
      </w:r>
      <w:r w:rsidR="00A9773E" w:rsidRPr="00A9773E">
        <w:rPr>
          <w:i/>
          <w:iCs/>
          <w:szCs w:val="24"/>
          <w:lang w:val="sl-SI"/>
        </w:rPr>
        <w:t>collect-gift.sh</w:t>
      </w:r>
      <w:r w:rsidR="00A9773E">
        <w:rPr>
          <w:szCs w:val="24"/>
          <w:lang w:val="sl-SI"/>
        </w:rPr>
        <w:t xml:space="preserve">. </w:t>
      </w:r>
      <w:r w:rsidR="00871D59">
        <w:rPr>
          <w:szCs w:val="24"/>
          <w:lang w:val="sl-SI"/>
        </w:rPr>
        <w:t>In the begin</w:t>
      </w:r>
      <w:r w:rsidR="008C2B4B">
        <w:rPr>
          <w:szCs w:val="24"/>
          <w:lang w:val="sl-SI"/>
        </w:rPr>
        <w:t>nin</w:t>
      </w:r>
      <w:r w:rsidR="00871D59">
        <w:rPr>
          <w:szCs w:val="24"/>
          <w:lang w:val="sl-SI"/>
        </w:rPr>
        <w:t>g of the script there is the command that produces the protocol parameters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It takes as an option only the testnet magic number and the output file name. We will need these parameters in the transaction build command. Then we build ou</w:t>
      </w:r>
      <w:r w:rsidR="00705937">
        <w:rPr>
          <w:szCs w:val="24"/>
          <w:lang w:val="sl-SI"/>
        </w:rPr>
        <w:t>r</w:t>
      </w:r>
      <w:r>
        <w:rPr>
          <w:szCs w:val="24"/>
          <w:lang w:val="sl-SI"/>
        </w:rPr>
        <w:t xml:space="preserve"> transaction</w:t>
      </w:r>
      <w:r w:rsidR="008A1535">
        <w:rPr>
          <w:szCs w:val="24"/>
          <w:lang w:val="sl-SI"/>
        </w:rPr>
        <w:t>, as follows:</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r>
        <w:rPr>
          <w:szCs w:val="24"/>
          <w:lang w:val="sl-SI"/>
        </w:rPr>
        <w:t xml:space="preserve">We see that there is no transaction output in this command. All the funds go to </w:t>
      </w:r>
      <w:r w:rsidR="00C941E8">
        <w:rPr>
          <w:szCs w:val="24"/>
          <w:lang w:val="sl-SI"/>
        </w:rPr>
        <w:t>the</w:t>
      </w:r>
      <w:r>
        <w:rPr>
          <w:szCs w:val="24"/>
          <w:lang w:val="sl-SI"/>
        </w:rPr>
        <w:t xml:space="preserve"> change address</w:t>
      </w:r>
      <w:r w:rsidR="00C941E8">
        <w:rPr>
          <w:szCs w:val="24"/>
          <w:lang w:val="sl-SI"/>
        </w:rPr>
        <w:t xml:space="preserve"> we specify</w:t>
      </w:r>
      <w:r>
        <w:rPr>
          <w:szCs w:val="24"/>
          <w:lang w:val="sl-SI"/>
        </w:rPr>
        <w:t>.</w:t>
      </w:r>
      <w:r w:rsidR="00C941E8">
        <w:rPr>
          <w:szCs w:val="24"/>
          <w:lang w:val="sl-SI"/>
        </w:rPr>
        <w:t xml:space="preserve"> </w:t>
      </w:r>
      <w:r w:rsidR="00647226">
        <w:rPr>
          <w:szCs w:val="24"/>
          <w:lang w:val="sl-SI"/>
        </w:rPr>
        <w:t xml:space="preserve">When we want to consume funds of a script address we also need to provide the </w:t>
      </w:r>
      <w:r w:rsidR="00647226" w:rsidRPr="00647226">
        <w:rPr>
          <w:i/>
          <w:iCs/>
          <w:szCs w:val="24"/>
          <w:lang w:val="sl-SI"/>
        </w:rPr>
        <w:t>.plutus</w:t>
      </w:r>
      <w:r w:rsidR="00647226">
        <w:rPr>
          <w:szCs w:val="24"/>
          <w:lang w:val="sl-SI"/>
        </w:rPr>
        <w:t xml:space="preserve"> script file. </w:t>
      </w:r>
      <w:r w:rsidR="00FA3860">
        <w:rPr>
          <w:szCs w:val="24"/>
          <w:lang w:val="sl-SI"/>
        </w:rPr>
        <w:t xml:space="preserve">When we generated this file we stated </w:t>
      </w:r>
      <w:r w:rsidR="003809E6">
        <w:rPr>
          <w:szCs w:val="24"/>
          <w:lang w:val="sl-SI"/>
        </w:rPr>
        <w:t>that</w:t>
      </w:r>
      <w:r w:rsidR="00FA3860">
        <w:rPr>
          <w:szCs w:val="24"/>
          <w:lang w:val="sl-SI"/>
        </w:rPr>
        <w:t xml:space="preserve"> the </w:t>
      </w:r>
      <w:r w:rsidR="00FA3860" w:rsidRPr="00413A86">
        <w:rPr>
          <w:i/>
          <w:iCs/>
          <w:szCs w:val="24"/>
          <w:lang w:val="sl-SI"/>
        </w:rPr>
        <w:t>cborHex</w:t>
      </w:r>
      <w:r w:rsidR="00FA3860">
        <w:rPr>
          <w:szCs w:val="24"/>
          <w:lang w:val="sl-SI"/>
        </w:rPr>
        <w:t xml:space="preserve"> paramter in the script file gets longer </w:t>
      </w:r>
      <w:r w:rsidR="003809E6">
        <w:rPr>
          <w:szCs w:val="24"/>
          <w:lang w:val="sl-SI"/>
        </w:rPr>
        <w:t>as</w:t>
      </w:r>
      <w:r w:rsidR="00FA3860">
        <w:rPr>
          <w:szCs w:val="24"/>
          <w:lang w:val="sl-SI"/>
        </w:rPr>
        <w:t xml:space="preserve"> the validation logic of the scripts gets longer. So this hex makes it possible to read out the validation logic and perform it for a given node. In that sense it is </w:t>
      </w:r>
      <w:r w:rsidR="00FA3860">
        <w:rPr>
          <w:szCs w:val="24"/>
          <w:lang w:val="sl-SI"/>
        </w:rPr>
        <w:lastRenderedPageBreak/>
        <w:t>different from a hash where you can not reverse engineer the given input from the hash. Next w</w:t>
      </w:r>
      <w:r w:rsidR="009433E2">
        <w:rPr>
          <w:szCs w:val="24"/>
          <w:lang w:val="sl-SI"/>
        </w:rPr>
        <w:t xml:space="preserve">e </w:t>
      </w:r>
      <w:r w:rsidR="00FA3860">
        <w:rPr>
          <w:szCs w:val="24"/>
          <w:lang w:val="sl-SI"/>
        </w:rPr>
        <w:t>can state</w:t>
      </w:r>
      <w:r w:rsidR="009433E2">
        <w:rPr>
          <w:szCs w:val="24"/>
          <w:lang w:val="sl-SI"/>
        </w:rPr>
        <w:t xml:space="preserve"> the option </w:t>
      </w:r>
      <w:r w:rsidR="009433E2">
        <w:rPr>
          <w:i/>
          <w:iCs/>
          <w:szCs w:val="24"/>
          <w:lang w:val="sl-SI"/>
        </w:rPr>
        <w:t>–tx-in-inline-datum-present</w:t>
      </w:r>
      <w:r w:rsidR="009433E2">
        <w:rPr>
          <w:szCs w:val="24"/>
          <w:lang w:val="sl-SI"/>
        </w:rPr>
        <w:t xml:space="preserve"> because we inlined the datum with the producing transaction. </w:t>
      </w:r>
      <w:r w:rsidR="00F01950">
        <w:rPr>
          <w:szCs w:val="24"/>
          <w:lang w:val="sl-SI"/>
        </w:rPr>
        <w:t>The</w:t>
      </w:r>
      <w:r w:rsidR="00487A61">
        <w:rPr>
          <w:szCs w:val="24"/>
          <w:lang w:val="sl-SI"/>
        </w:rPr>
        <w:t>n</w:t>
      </w:r>
      <w:r w:rsidR="00F01950">
        <w:rPr>
          <w:szCs w:val="24"/>
          <w:lang w:val="sl-SI"/>
        </w:rPr>
        <w:t xml:space="preserve"> we need to input the redeemer file which can be the </w:t>
      </w:r>
      <w:r w:rsidR="00F01950" w:rsidRPr="00F01950">
        <w:rPr>
          <w:i/>
          <w:iCs/>
          <w:szCs w:val="24"/>
          <w:lang w:val="sl-SI"/>
        </w:rPr>
        <w:t>unit.json</w:t>
      </w:r>
      <w:r w:rsidR="00F01950">
        <w:rPr>
          <w:szCs w:val="24"/>
          <w:lang w:val="sl-SI"/>
        </w:rPr>
        <w:t xml:space="preserve"> file since the validation passes in any case. </w:t>
      </w:r>
      <w:r w:rsidR="00B14C97">
        <w:rPr>
          <w:szCs w:val="24"/>
          <w:lang w:val="sl-SI"/>
        </w:rPr>
        <w:t>After that</w:t>
      </w:r>
      <w:r w:rsidR="00BB15AF">
        <w:rPr>
          <w:szCs w:val="24"/>
          <w:lang w:val="sl-SI"/>
        </w:rPr>
        <w:t xml:space="preserve"> we need to specify a collateral UTXO that we have. </w:t>
      </w:r>
      <w:r w:rsidR="005E6108">
        <w:rPr>
          <w:szCs w:val="24"/>
          <w:lang w:val="sl-SI"/>
        </w:rPr>
        <w:t>First we state that a transaction is checked locally by the node before it is submitted to the network. The checks that are performed before submission are for e.g. checking if the inputs are still present, or if the datum hashes match if we attach a datum to the transaction. There are other checks done as well. In case any of these checks fails the transaction is not submitted to the network and no fees are charged to the user. But if you really insist you can</w:t>
      </w:r>
      <w:r w:rsidR="00BB15AF">
        <w:rPr>
          <w:szCs w:val="24"/>
          <w:lang w:val="sl-SI"/>
        </w:rPr>
        <w:t xml:space="preserve"> force </w:t>
      </w:r>
      <w:r w:rsidR="005E6108">
        <w:rPr>
          <w:szCs w:val="24"/>
          <w:lang w:val="sl-SI"/>
        </w:rPr>
        <w:t>a</w:t>
      </w:r>
      <w:r w:rsidR="00BB15AF">
        <w:rPr>
          <w:szCs w:val="24"/>
          <w:lang w:val="sl-SI"/>
        </w:rPr>
        <w:t xml:space="preserve"> transaction to be submitted even if </w:t>
      </w:r>
      <w:r w:rsidR="005E6108">
        <w:rPr>
          <w:szCs w:val="24"/>
          <w:lang w:val="sl-SI"/>
        </w:rPr>
        <w:t>some of the checks stated before fail before submissi</w:t>
      </w:r>
      <w:r w:rsidR="004D0C85">
        <w:rPr>
          <w:szCs w:val="24"/>
          <w:lang w:val="sl-SI"/>
        </w:rPr>
        <w:t>o</w:t>
      </w:r>
      <w:r w:rsidR="005E6108">
        <w:rPr>
          <w:szCs w:val="24"/>
          <w:lang w:val="sl-SI"/>
        </w:rPr>
        <w:t>n</w:t>
      </w:r>
      <w:r w:rsidR="00BB15AF">
        <w:rPr>
          <w:szCs w:val="24"/>
          <w:lang w:val="sl-SI"/>
        </w:rPr>
        <w:t>. In this case the network would charge a fee from the collateral UTXO. This is done because you could perform attacks on the network by submitting a large amount of failed transactions that would congest</w:t>
      </w:r>
      <w:r w:rsidR="005E6108">
        <w:rPr>
          <w:szCs w:val="24"/>
          <w:lang w:val="sl-SI"/>
        </w:rPr>
        <w:t xml:space="preserve"> the</w:t>
      </w:r>
      <w:r w:rsidR="00BB15AF">
        <w:rPr>
          <w:szCs w:val="24"/>
          <w:lang w:val="sl-SI"/>
        </w:rPr>
        <w:t xml:space="preserve"> </w:t>
      </w:r>
      <w:r w:rsidR="005E6108">
        <w:rPr>
          <w:szCs w:val="24"/>
          <w:lang w:val="sl-SI"/>
        </w:rPr>
        <w:t>network</w:t>
      </w:r>
      <w:r w:rsidR="00BB15AF">
        <w:rPr>
          <w:szCs w:val="24"/>
          <w:lang w:val="sl-SI"/>
        </w:rPr>
        <w:t>. But if you need to pay a fee for each of such transactions then such an attack would become very expensive.</w:t>
      </w:r>
      <w:r w:rsidR="00964D3B">
        <w:rPr>
          <w:szCs w:val="24"/>
          <w:lang w:val="sl-SI"/>
        </w:rPr>
        <w:t xml:space="preserve"> Usually 5 </w:t>
      </w:r>
      <w:r w:rsidR="000835DD">
        <w:rPr>
          <w:szCs w:val="24"/>
          <w:lang w:val="sl-SI"/>
        </w:rPr>
        <w:t>ada</w:t>
      </w:r>
      <w:r w:rsidR="00964D3B">
        <w:rPr>
          <w:szCs w:val="24"/>
          <w:lang w:val="sl-SI"/>
        </w:rPr>
        <w:t xml:space="preserve"> is enough per one transaction. If your transaction fail</w:t>
      </w:r>
      <w:r w:rsidR="00077630">
        <w:rPr>
          <w:szCs w:val="24"/>
          <w:lang w:val="sl-SI"/>
        </w:rPr>
        <w:t>s</w:t>
      </w:r>
      <w:r w:rsidR="00964D3B">
        <w:rPr>
          <w:szCs w:val="24"/>
          <w:lang w:val="sl-SI"/>
        </w:rPr>
        <w:t xml:space="preserve"> validation then this fee gets collected from your UTXO. </w:t>
      </w:r>
      <w:r w:rsidR="00F36BCB">
        <w:rPr>
          <w:szCs w:val="24"/>
          <w:lang w:val="sl-SI"/>
        </w:rPr>
        <w:t xml:space="preserve">If you would input a UTXO that you do not own the transaction can not be submitted since the signature of such a transaction would not be valid. </w:t>
      </w:r>
    </w:p>
    <w:p w14:paraId="2B229E16" w14:textId="23C52649" w:rsidR="00BB15AF" w:rsidRDefault="00C60606" w:rsidP="001D4F86">
      <w:pPr>
        <w:spacing w:after="0"/>
        <w:rPr>
          <w:szCs w:val="24"/>
          <w:lang w:val="sl-SI"/>
        </w:rPr>
      </w:pPr>
      <w:r>
        <w:rPr>
          <w:szCs w:val="24"/>
          <w:lang w:val="sl-SI"/>
        </w:rPr>
        <w:t>In the end we specify the protocol parameter file that we generated earlier. Because we are interacting with a smart contract the validator th</w:t>
      </w:r>
      <w:r w:rsidR="00077630">
        <w:rPr>
          <w:szCs w:val="24"/>
          <w:lang w:val="sl-SI"/>
        </w:rPr>
        <w:t>at</w:t>
      </w:r>
      <w:r>
        <w:rPr>
          <w:szCs w:val="24"/>
          <w:lang w:val="sl-SI"/>
        </w:rPr>
        <w:t xml:space="preserve"> we defined and compiled needs to be executed. And in order to calculate the costs and the transaction fees for that we need the protocol parameters</w:t>
      </w:r>
      <w:r w:rsidR="00596D0C">
        <w:rPr>
          <w:szCs w:val="24"/>
          <w:lang w:val="sl-SI"/>
        </w:rPr>
        <w:t xml:space="preserve"> that specify how expensive certain operations of a smart contract are</w:t>
      </w:r>
      <w:r>
        <w:rPr>
          <w:szCs w:val="24"/>
          <w:lang w:val="sl-SI"/>
        </w:rPr>
        <w:t>.</w:t>
      </w:r>
      <w:r w:rsidR="00596D0C">
        <w:rPr>
          <w:szCs w:val="24"/>
          <w:lang w:val="sl-SI"/>
        </w:rPr>
        <w:t xml:space="preserve"> </w:t>
      </w:r>
      <w:r w:rsidR="00DC52EB">
        <w:rPr>
          <w:szCs w:val="24"/>
          <w:lang w:val="sl-SI"/>
        </w:rPr>
        <w:t xml:space="preserve">The rest of the script is the same as before. We need to sign the transaction and submit it. </w:t>
      </w:r>
    </w:p>
    <w:p w14:paraId="0770943C" w14:textId="0B6D217F" w:rsidR="007E0071" w:rsidRPr="00726AA5" w:rsidRDefault="007E0071" w:rsidP="001D4F86">
      <w:pPr>
        <w:spacing w:after="0"/>
        <w:rPr>
          <w:szCs w:val="24"/>
          <w:lang w:val="sl-SI"/>
        </w:rPr>
      </w:pPr>
      <w:r>
        <w:rPr>
          <w:szCs w:val="24"/>
          <w:lang w:val="sl-SI"/>
        </w:rPr>
        <w:t>If we now query the funds at the gift script address we will see many UTXOs sitting there, since many students have tried out to send something to this address but have not collected the funds. Because of how we defined our spending transa</w:t>
      </w:r>
      <w:r w:rsidR="007112A1">
        <w:rPr>
          <w:szCs w:val="24"/>
          <w:lang w:val="sl-SI"/>
        </w:rPr>
        <w:t>c</w:t>
      </w:r>
      <w:r>
        <w:rPr>
          <w:szCs w:val="24"/>
          <w:lang w:val="sl-SI"/>
        </w:rPr>
        <w:t>tion we can only collect UTXOs that have an inline datum attached to it. There is also a possibility we will see UTXOs which do not have any datum</w:t>
      </w:r>
      <w:r w:rsidR="007C539C">
        <w:rPr>
          <w:szCs w:val="24"/>
          <w:lang w:val="sl-SI"/>
        </w:rPr>
        <w:t>s</w:t>
      </w:r>
      <w:r>
        <w:rPr>
          <w:szCs w:val="24"/>
          <w:lang w:val="sl-SI"/>
        </w:rPr>
        <w:t xml:space="preserve"> attach</w:t>
      </w:r>
      <w:r w:rsidR="00660F2A">
        <w:rPr>
          <w:szCs w:val="24"/>
          <w:lang w:val="sl-SI"/>
        </w:rPr>
        <w:t>ed</w:t>
      </w:r>
      <w:r>
        <w:rPr>
          <w:szCs w:val="24"/>
          <w:lang w:val="sl-SI"/>
        </w:rPr>
        <w:t xml:space="preserve"> to </w:t>
      </w:r>
      <w:r w:rsidR="003C26AB">
        <w:rPr>
          <w:szCs w:val="24"/>
          <w:lang w:val="sl-SI"/>
        </w:rPr>
        <w:t>them</w:t>
      </w:r>
      <w:r>
        <w:rPr>
          <w:szCs w:val="24"/>
          <w:lang w:val="sl-SI"/>
        </w:rPr>
        <w:t xml:space="preserve">. As of now, such UTXOs are </w:t>
      </w:r>
      <w:r w:rsidR="00094381">
        <w:rPr>
          <w:szCs w:val="24"/>
          <w:lang w:val="sl-SI"/>
        </w:rPr>
        <w:t>impossible to s</w:t>
      </w:r>
      <w:r>
        <w:rPr>
          <w:szCs w:val="24"/>
          <w:lang w:val="sl-SI"/>
        </w:rPr>
        <w:t>pend</w:t>
      </w:r>
      <w:r w:rsidR="00094381">
        <w:rPr>
          <w:szCs w:val="24"/>
          <w:lang w:val="sl-SI"/>
        </w:rPr>
        <w:t>, so if you send funds and address and do not attach a datum or datum hash those</w:t>
      </w:r>
      <w:r>
        <w:rPr>
          <w:szCs w:val="24"/>
          <w:lang w:val="sl-SI"/>
        </w:rPr>
        <w:t xml:space="preserve"> funds are burn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35986053"/>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r w:rsidRPr="00EB0418">
        <w:rPr>
          <w:i/>
          <w:iCs/>
          <w:szCs w:val="24"/>
        </w:rPr>
        <w:t>FortyTwo.hs</w:t>
      </w:r>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DataKinds</w:t>
      </w:r>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mportQualifiedPost</w:t>
      </w:r>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NoImplicitPrelude</w:t>
      </w:r>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lastRenderedPageBreak/>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OverloadedStrings</w:t>
      </w:r>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TemplateHaskell</w:t>
      </w:r>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module</w:t>
      </w:r>
      <w:r w:rsidRPr="00A15047">
        <w:rPr>
          <w:rFonts w:ascii="Consolas" w:eastAsia="Times New Roman" w:hAnsi="Consolas"/>
          <w:color w:val="403F53"/>
          <w:sz w:val="21"/>
          <w:szCs w:val="21"/>
          <w:lang w:val="en-SI" w:eastAsia="en-SI"/>
        </w:rPr>
        <w:t xml:space="preserve"> FortyTwo </w:t>
      </w:r>
      <w:r w:rsidRPr="00A15047">
        <w:rPr>
          <w:rFonts w:ascii="Consolas" w:eastAsia="Times New Roman" w:hAnsi="Consolas"/>
          <w:color w:val="994CC3"/>
          <w:sz w:val="21"/>
          <w:szCs w:val="21"/>
          <w:lang w:val="en-SI" w:eastAsia="en-SI"/>
        </w:rPr>
        <w:t>where</w:t>
      </w:r>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2.Ledger.Api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Builtins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Builtins (</w:t>
      </w:r>
      <w:r w:rsidRPr="00A15047">
        <w:rPr>
          <w:rFonts w:ascii="Consolas" w:eastAsia="Times New Roman" w:hAnsi="Consolas"/>
          <w:i/>
          <w:iCs/>
          <w:color w:val="4876D6"/>
          <w:sz w:val="21"/>
          <w:szCs w:val="21"/>
          <w:lang w:val="en-SI" w:eastAsia="en-SI"/>
        </w:rPr>
        <w:t>mkI</w:t>
      </w:r>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lutusTx.Prelude     (</w:t>
      </w:r>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traceError</w:t>
      </w:r>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r w:rsidRPr="00A15047">
        <w:rPr>
          <w:rFonts w:ascii="Consolas" w:eastAsia="Times New Roman" w:hAnsi="Consolas"/>
          <w:i/>
          <w:iCs/>
          <w:color w:val="4876D6"/>
          <w:sz w:val="21"/>
          <w:szCs w:val="21"/>
          <w:lang w:val="en-SI" w:eastAsia="en-SI"/>
        </w:rPr>
        <w:t>writeValidatorToFile</w:t>
      </w:r>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ScriptContext</w:t>
      </w:r>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BuiltinData</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Builtins.mkI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traceError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PlutusTx.compil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saveVal</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saveVal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riteValidatorToFil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fortytwo.plutus</w:t>
      </w:r>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5359F712" w:rsidR="005F7622" w:rsidRDefault="00EB0418" w:rsidP="002E40E6">
      <w:pPr>
        <w:spacing w:before="0"/>
        <w:rPr>
          <w:szCs w:val="24"/>
        </w:rPr>
      </w:pPr>
      <w:r>
        <w:rPr>
          <w:szCs w:val="24"/>
        </w:rPr>
        <w:t xml:space="preserve">In the body of the validator function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r w:rsidR="00452A5D" w:rsidRPr="00A15047">
        <w:rPr>
          <w:rFonts w:ascii="Consolas" w:eastAsia="Times New Roman" w:hAnsi="Consolas"/>
          <w:color w:val="994CC3"/>
          <w:sz w:val="21"/>
          <w:szCs w:val="21"/>
          <w:lang w:val="en-SI" w:eastAsia="en-SI"/>
        </w:rPr>
        <w:t>BuiltinData</w:t>
      </w:r>
      <w:r w:rsidR="00452A5D">
        <w:rPr>
          <w:szCs w:val="24"/>
        </w:rPr>
        <w:t xml:space="preserve"> type out of the number 42 we use the function </w:t>
      </w:r>
      <w:r w:rsidR="00452A5D" w:rsidRPr="00A15047">
        <w:rPr>
          <w:rFonts w:ascii="Consolas" w:eastAsia="Times New Roman" w:hAnsi="Consolas"/>
          <w:color w:val="403F53"/>
          <w:sz w:val="21"/>
          <w:szCs w:val="21"/>
          <w:lang w:val="en-SI" w:eastAsia="en-SI"/>
        </w:rPr>
        <w:t>Builtins.mkI</w:t>
      </w:r>
      <w:r w:rsidR="00452A5D">
        <w:rPr>
          <w:szCs w:val="24"/>
        </w:rPr>
        <w:t>.</w:t>
      </w:r>
      <w:r w:rsidR="00A74BCD">
        <w:rPr>
          <w:szCs w:val="24"/>
        </w:rPr>
        <w:t xml:space="preserve"> </w:t>
      </w:r>
      <w:r w:rsidR="00F2517C">
        <w:rPr>
          <w:szCs w:val="24"/>
        </w:rPr>
        <w:t xml:space="preserve">Now the reason why it would be an advantage to use proper types instead of </w:t>
      </w:r>
      <w:r w:rsidR="00F2517C" w:rsidRPr="00A15047">
        <w:rPr>
          <w:rFonts w:ascii="Consolas" w:eastAsia="Times New Roman" w:hAnsi="Consolas"/>
          <w:color w:val="994CC3"/>
          <w:sz w:val="21"/>
          <w:szCs w:val="21"/>
          <w:lang w:val="en-SI" w:eastAsia="en-SI"/>
        </w:rPr>
        <w:t>BuiltinData</w:t>
      </w:r>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r w:rsidR="00957E6C" w:rsidRPr="00EB0418">
        <w:rPr>
          <w:i/>
          <w:iCs/>
          <w:szCs w:val="24"/>
        </w:rPr>
        <w:t>FortyTwo</w:t>
      </w:r>
      <w:r w:rsidR="00957E6C">
        <w:rPr>
          <w:i/>
          <w:iCs/>
          <w:szCs w:val="24"/>
        </w:rPr>
        <w:t>Typed</w:t>
      </w:r>
      <w:r w:rsidR="00957E6C" w:rsidRPr="00EB0418">
        <w:rPr>
          <w:i/>
          <w:iCs/>
          <w:szCs w:val="24"/>
        </w:rPr>
        <w:t>.hs</w:t>
      </w:r>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DataKinds</w:t>
      </w:r>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mportQualifiedPost</w:t>
      </w:r>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NoImplicitPrelude</w:t>
      </w:r>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OverloadedStrings</w:t>
      </w:r>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lastRenderedPageBreak/>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TemplateHaskell</w:t>
      </w:r>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FortyTwoTyped </w:t>
      </w:r>
      <w:r w:rsidRPr="00F219E1">
        <w:rPr>
          <w:rFonts w:ascii="Consolas" w:eastAsia="Times New Roman" w:hAnsi="Consolas"/>
          <w:color w:val="994CC3"/>
          <w:sz w:val="21"/>
          <w:szCs w:val="21"/>
          <w:lang w:val="en-SI" w:eastAsia="en-SI"/>
        </w:rPr>
        <w:t>where</w:t>
      </w:r>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2.Ledger.Api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             (</w:t>
      </w:r>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lutusTx.Prelude     (</w:t>
      </w:r>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traceIfFalse</w:t>
      </w:r>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riteValidatorToFile</w:t>
      </w:r>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Datum  Redeemer        ScriptContext</w:t>
      </w:r>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traceIfFals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PlutusTx.compil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saveVa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saveVal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riteValidatorToFil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fortytwotyped.plutus</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0E44B68" w:rsidR="00546AE5" w:rsidRDefault="00BF02D3" w:rsidP="000754B6">
      <w:pPr>
        <w:spacing w:before="0"/>
        <w:rPr>
          <w:szCs w:val="24"/>
        </w:rPr>
      </w:pPr>
      <w:r>
        <w:rPr>
          <w:szCs w:val="24"/>
        </w:rPr>
        <w:t xml:space="preserve">We see that the imported language pragmas and the </w:t>
      </w:r>
      <w:r w:rsidRPr="00F219E1">
        <w:rPr>
          <w:rFonts w:ascii="Consolas" w:eastAsia="Times New Roman" w:hAnsi="Consolas"/>
          <w:i/>
          <w:iCs/>
          <w:color w:val="4876D6"/>
          <w:sz w:val="21"/>
          <w:szCs w:val="21"/>
          <w:lang w:val="en-SI" w:eastAsia="en-SI"/>
        </w:rPr>
        <w:t>saveVal</w:t>
      </w:r>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function we use the </w:t>
      </w:r>
      <w:r w:rsidR="007F1BB8" w:rsidRPr="00F219E1">
        <w:rPr>
          <w:rFonts w:ascii="Consolas" w:eastAsia="Times New Roman" w:hAnsi="Consolas"/>
          <w:color w:val="403F53"/>
          <w:sz w:val="21"/>
          <w:szCs w:val="21"/>
          <w:lang w:val="en-SI" w:eastAsia="en-SI"/>
        </w:rPr>
        <w:t>traceIfFalse</w:t>
      </w:r>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r w:rsidR="000B6391" w:rsidRPr="00F219E1">
        <w:rPr>
          <w:rFonts w:ascii="Consolas" w:eastAsia="Times New Roman" w:hAnsi="Consolas"/>
          <w:color w:val="403F53"/>
          <w:sz w:val="21"/>
          <w:szCs w:val="21"/>
          <w:lang w:val="en-SI" w:eastAsia="en-SI"/>
        </w:rPr>
        <w:t>PlutusTx.compile</w:t>
      </w:r>
      <w:r w:rsidR="000B6391">
        <w:rPr>
          <w:szCs w:val="24"/>
        </w:rPr>
        <w:t xml:space="preserve"> function still expects a function that takes in three parameters of type </w:t>
      </w:r>
      <w:r w:rsidR="000B6391" w:rsidRPr="00A15047">
        <w:rPr>
          <w:rFonts w:ascii="Consolas" w:eastAsia="Times New Roman" w:hAnsi="Consolas"/>
          <w:color w:val="994CC3"/>
          <w:sz w:val="21"/>
          <w:szCs w:val="21"/>
          <w:lang w:val="en-SI" w:eastAsia="en-SI"/>
        </w:rPr>
        <w:t>BuiltinData</w:t>
      </w:r>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r w:rsidR="00AE5D2D" w:rsidRPr="00AE5D2D">
        <w:rPr>
          <w:i/>
          <w:iCs/>
          <w:szCs w:val="24"/>
        </w:rPr>
        <w:t>PlutusTx</w:t>
      </w:r>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lastRenderedPageBreak/>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NoImplicitPrelude</w:t>
      </w:r>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RankNTypes</w:t>
      </w:r>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module</w:t>
      </w:r>
      <w:r w:rsidRPr="005B5379">
        <w:rPr>
          <w:rFonts w:ascii="Consolas" w:eastAsia="Times New Roman" w:hAnsi="Consolas"/>
          <w:color w:val="403F53"/>
          <w:sz w:val="21"/>
          <w:szCs w:val="21"/>
          <w:lang w:val="en-SI" w:eastAsia="en-SI"/>
        </w:rPr>
        <w:t xml:space="preserve"> Utilities.PlutusTx</w:t>
      </w:r>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i/>
          <w:iCs/>
          <w:color w:val="4876D6"/>
          <w:sz w:val="21"/>
          <w:szCs w:val="21"/>
          <w:lang w:val="en-SI" w:eastAsia="en-SI"/>
        </w:rPr>
        <w:t>wrap</w:t>
      </w:r>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where</w:t>
      </w:r>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2.Ledger.Api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unsafeFromBuiltinData</w:t>
      </w:r>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Tx.Prelud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forall</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UnsafeFrom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ScriptContex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uiltinDa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ctx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unsafeFromBuiltinData ctx)</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r w:rsidRPr="005B5379">
        <w:rPr>
          <w:rFonts w:ascii="Consolas" w:eastAsia="Times New Roman" w:hAnsi="Consolas"/>
          <w:color w:val="994CC3"/>
          <w:sz w:val="21"/>
          <w:szCs w:val="21"/>
          <w:lang w:val="en-SI" w:eastAsia="en-SI"/>
        </w:rPr>
        <w:t>BuiltinData</w:t>
      </w:r>
      <w:r>
        <w:rPr>
          <w:szCs w:val="24"/>
        </w:rPr>
        <w:t xml:space="preserve"> type we use the conversion function </w:t>
      </w:r>
      <w:r w:rsidRPr="005B5379">
        <w:rPr>
          <w:rFonts w:ascii="Consolas" w:eastAsia="Times New Roman" w:hAnsi="Consolas"/>
          <w:color w:val="403F53"/>
          <w:sz w:val="21"/>
          <w:szCs w:val="21"/>
          <w:lang w:val="en-SI" w:eastAsia="en-SI"/>
        </w:rPr>
        <w:t>unsafeFromBuiltinData</w:t>
      </w:r>
      <w:r>
        <w:rPr>
          <w:szCs w:val="24"/>
        </w:rPr>
        <w:t xml:space="preserve">. </w:t>
      </w:r>
      <w:r w:rsidR="00B45895">
        <w:rPr>
          <w:szCs w:val="24"/>
        </w:rPr>
        <w:t xml:space="preserve">To be able to apply this function to the types a and b they both need to have an instance of the </w:t>
      </w:r>
      <w:r w:rsidR="00B45895" w:rsidRPr="005B5379">
        <w:rPr>
          <w:rFonts w:ascii="Consolas" w:eastAsia="Times New Roman" w:hAnsi="Consolas"/>
          <w:color w:val="994CC3"/>
          <w:sz w:val="21"/>
          <w:szCs w:val="21"/>
          <w:lang w:val="en-SI" w:eastAsia="en-SI"/>
        </w:rPr>
        <w:t>UnsafeFromData</w:t>
      </w:r>
      <w:r w:rsidR="00B45895">
        <w:rPr>
          <w:szCs w:val="24"/>
        </w:rPr>
        <w:t xml:space="preserve"> type class. </w:t>
      </w:r>
      <w:r w:rsidR="00E22AE7">
        <w:rPr>
          <w:szCs w:val="24"/>
        </w:rPr>
        <w:t xml:space="preserve">If we look at this type class it has the single method </w:t>
      </w:r>
      <w:r w:rsidR="00E22AE7" w:rsidRPr="005B5379">
        <w:rPr>
          <w:rFonts w:ascii="Consolas" w:eastAsia="Times New Roman" w:hAnsi="Consolas"/>
          <w:color w:val="403F53"/>
          <w:sz w:val="21"/>
          <w:szCs w:val="21"/>
          <w:lang w:val="en-SI" w:eastAsia="en-SI"/>
        </w:rPr>
        <w:t>unsafeFromBuiltinData</w:t>
      </w:r>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r w:rsidR="00BF2D50" w:rsidRPr="005B5379">
        <w:rPr>
          <w:rFonts w:ascii="Consolas" w:eastAsia="Times New Roman" w:hAnsi="Consolas"/>
          <w:color w:val="994CC3"/>
          <w:sz w:val="21"/>
          <w:szCs w:val="21"/>
          <w:lang w:val="en-SI" w:eastAsia="en-SI"/>
        </w:rPr>
        <w:t>BuiltinData</w:t>
      </w:r>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 xml:space="preserve">Prelude Plutus.V2.Ledger.Api PlutusTx.Builtins&gt; unsafeFromBuiltinData (mkI 42) :: </w:t>
      </w:r>
      <w:r>
        <w:lastRenderedPageBreak/>
        <w:t>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r w:rsidR="009C7690" w:rsidRPr="009C7690">
        <w:rPr>
          <w:i/>
          <w:iCs/>
          <w:szCs w:val="24"/>
        </w:rPr>
        <w:t>ByteString</w:t>
      </w:r>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r w:rsidRPr="00413A86">
        <w:rPr>
          <w:i/>
          <w:iCs/>
          <w:szCs w:val="24"/>
        </w:rPr>
        <w:t>fortytwo.plutus</w:t>
      </w:r>
      <w:r>
        <w:rPr>
          <w:szCs w:val="24"/>
        </w:rPr>
        <w:t xml:space="preserve"> and </w:t>
      </w:r>
      <w:r w:rsidRPr="00413A86">
        <w:rPr>
          <w:i/>
          <w:iCs/>
          <w:szCs w:val="24"/>
        </w:rPr>
        <w:t>fortytwo</w:t>
      </w:r>
      <w:r>
        <w:rPr>
          <w:i/>
          <w:iCs/>
          <w:szCs w:val="24"/>
        </w:rPr>
        <w:t>typed</w:t>
      </w:r>
      <w:r w:rsidRPr="00413A86">
        <w:rPr>
          <w:i/>
          <w:iCs/>
          <w:szCs w:val="24"/>
        </w:rPr>
        <w:t>.plutus</w:t>
      </w:r>
      <w:r>
        <w:rPr>
          <w:szCs w:val="24"/>
        </w:rPr>
        <w:t xml:space="preserve"> you see that in the </w:t>
      </w:r>
      <w:r w:rsidRPr="00664F8F">
        <w:rPr>
          <w:i/>
          <w:iCs/>
          <w:szCs w:val="24"/>
        </w:rPr>
        <w:t>cborHex</w:t>
      </w:r>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r w:rsidR="007A5348" w:rsidRPr="005B5379">
        <w:rPr>
          <w:rFonts w:ascii="Consolas" w:eastAsia="Times New Roman" w:hAnsi="Consolas"/>
          <w:color w:val="994CC3"/>
          <w:sz w:val="21"/>
          <w:szCs w:val="21"/>
          <w:lang w:val="en-SI" w:eastAsia="en-SI"/>
        </w:rPr>
        <w:t>UnsafeFromData</w:t>
      </w:r>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r w:rsidR="00292658" w:rsidRPr="00292658">
        <w:rPr>
          <w:i/>
          <w:iCs/>
          <w:szCs w:val="24"/>
        </w:rPr>
        <w:t>CustomTypes.hs</w:t>
      </w:r>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DataKinds</w:t>
      </w:r>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mportQualifiedPost</w:t>
      </w:r>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NoImplicitPrelude</w:t>
      </w:r>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OverloadedStrings</w:t>
      </w:r>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TemplateHaskell</w:t>
      </w:r>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CustomTypes </w:t>
      </w:r>
      <w:r w:rsidRPr="00292658">
        <w:rPr>
          <w:rFonts w:ascii="Consolas" w:eastAsia="Times New Roman" w:hAnsi="Consolas"/>
          <w:color w:val="994CC3"/>
          <w:sz w:val="21"/>
          <w:szCs w:val="21"/>
          <w:lang w:val="en-SI" w:eastAsia="en-SI"/>
        </w:rPr>
        <w:t>where</w:t>
      </w:r>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2.Ledger.Api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unstableMakeIsData</w:t>
      </w:r>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lutusTx.Prelude     (</w:t>
      </w:r>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traceIfFalse</w:t>
      </w:r>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riteValidatorToFile</w:t>
      </w:r>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IsData.</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MkMySillyRedeemer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ScriptContext</w:t>
      </w:r>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mkC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mkCTValidator _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traceIfFals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mkCTValidator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wrappedMk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uiltinData</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mkCTValidator</w:t>
      </w:r>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rappedMkVal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PlutusTx.compil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pedMk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4876D6"/>
          <w:sz w:val="21"/>
          <w:szCs w:val="21"/>
          <w:lang w:val="en-SI" w:eastAsia="en-SI"/>
        </w:rPr>
        <w:t>saveVa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saveVal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iteValidatorToFil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customtypes.plutus</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r w:rsidRPr="00292658">
        <w:rPr>
          <w:rFonts w:ascii="Consolas" w:eastAsia="Times New Roman" w:hAnsi="Consolas"/>
          <w:color w:val="994CC3"/>
          <w:sz w:val="21"/>
          <w:szCs w:val="21"/>
          <w:lang w:val="en-SI" w:eastAsia="en-SI"/>
        </w:rPr>
        <w:t>MySillyRedeemer</w:t>
      </w:r>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newtype</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4876D6"/>
          <w:sz w:val="21"/>
          <w:szCs w:val="21"/>
          <w:lang w:val="en-SI" w:eastAsia="en-SI"/>
        </w:rPr>
        <w:t>MkMySillyRedeeme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PlutusTx.unstableMakeIsData ''MySillyRedeemer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r w:rsidR="005A35AA" w:rsidRPr="00292658">
        <w:rPr>
          <w:rFonts w:ascii="Consolas" w:eastAsia="Times New Roman" w:hAnsi="Consolas"/>
          <w:color w:val="403F53"/>
          <w:sz w:val="21"/>
          <w:szCs w:val="21"/>
          <w:lang w:val="en-SI" w:eastAsia="en-SI"/>
        </w:rPr>
        <w:t>PlutusTx.unstableMakeIsData</w:t>
      </w:r>
      <w:r w:rsidR="005A35AA">
        <w:rPr>
          <w:szCs w:val="24"/>
        </w:rPr>
        <w:t xml:space="preserve"> to define an </w:t>
      </w:r>
      <w:r w:rsidR="005A35AA" w:rsidRPr="005B5379">
        <w:rPr>
          <w:rFonts w:ascii="Consolas" w:eastAsia="Times New Roman" w:hAnsi="Consolas"/>
          <w:color w:val="994CC3"/>
          <w:sz w:val="21"/>
          <w:szCs w:val="21"/>
          <w:lang w:val="en-SI" w:eastAsia="en-SI"/>
        </w:rPr>
        <w:t>UnsafeFromData</w:t>
      </w:r>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r w:rsidR="002033C9" w:rsidRPr="002033C9">
        <w:rPr>
          <w:i/>
          <w:iCs/>
          <w:szCs w:val="24"/>
        </w:rPr>
        <w:t>toData</w:t>
      </w:r>
      <w:r w:rsidR="002033C9">
        <w:rPr>
          <w:szCs w:val="24"/>
        </w:rPr>
        <w:t xml:space="preserve"> and </w:t>
      </w:r>
      <w:r w:rsidR="002033C9" w:rsidRPr="002033C9">
        <w:rPr>
          <w:i/>
          <w:iCs/>
          <w:szCs w:val="24"/>
        </w:rPr>
        <w:t>fromData</w:t>
      </w:r>
      <w:r w:rsidR="002033C9">
        <w:rPr>
          <w:szCs w:val="24"/>
        </w:rPr>
        <w:t xml:space="preserve"> instances. </w:t>
      </w:r>
      <w:r w:rsidR="00634E6A">
        <w:rPr>
          <w:szCs w:val="24"/>
        </w:rPr>
        <w:t xml:space="preserve">If we import from the REPL </w:t>
      </w:r>
      <w:r w:rsidR="00634E6A" w:rsidRPr="00634E6A">
        <w:rPr>
          <w:i/>
          <w:iCs/>
          <w:szCs w:val="24"/>
        </w:rPr>
        <w:t>PlutusTx</w:t>
      </w:r>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lastRenderedPageBreak/>
        <w:t xml:space="preserve">If we check those two </w:t>
      </w:r>
      <w:r w:rsidR="00E50EC0">
        <w:rPr>
          <w:szCs w:val="24"/>
        </w:rPr>
        <w:t>classes,</w:t>
      </w:r>
      <w:r>
        <w:rPr>
          <w:szCs w:val="24"/>
        </w:rPr>
        <w:t xml:space="preserve"> we can see that</w:t>
      </w:r>
      <w:r w:rsidR="00E50EC0">
        <w:rPr>
          <w:szCs w:val="24"/>
        </w:rPr>
        <w:t xml:space="preserve"> they define the functions </w:t>
      </w:r>
      <w:r w:rsidR="00E50EC0" w:rsidRPr="00E50EC0">
        <w:rPr>
          <w:rFonts w:ascii="Consolas" w:hAnsi="Consolas"/>
          <w:sz w:val="20"/>
          <w:szCs w:val="20"/>
        </w:rPr>
        <w:t>fromBuiltinData</w:t>
      </w:r>
      <w:r w:rsidR="00E50EC0">
        <w:rPr>
          <w:szCs w:val="24"/>
        </w:rPr>
        <w:t xml:space="preserve"> and </w:t>
      </w:r>
      <w:r w:rsidR="00E50EC0" w:rsidRPr="00E50EC0">
        <w:rPr>
          <w:rFonts w:ascii="Consolas" w:hAnsi="Consolas"/>
          <w:sz w:val="20"/>
          <w:szCs w:val="20"/>
        </w:rPr>
        <w:t>toBuiltinData</w:t>
      </w:r>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r w:rsidR="00335B14" w:rsidRPr="00CF6E3C">
        <w:rPr>
          <w:rFonts w:ascii="Consolas" w:hAnsi="Consolas"/>
          <w:sz w:val="20"/>
          <w:szCs w:val="20"/>
        </w:rPr>
        <w:t>BuiltinData</w:t>
      </w:r>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r w:rsidRPr="00967500">
        <w:rPr>
          <w:rFonts w:ascii="Consolas" w:hAnsi="Consolas"/>
          <w:sz w:val="20"/>
          <w:szCs w:val="20"/>
        </w:rPr>
        <w:t>UnsafeFromData</w:t>
      </w:r>
      <w:r>
        <w:t xml:space="preserve"> type class define</w:t>
      </w:r>
      <w:r w:rsidR="00395B4E">
        <w:t>s</w:t>
      </w:r>
      <w:r>
        <w:t xml:space="preserve"> the </w:t>
      </w:r>
      <w:r w:rsidRPr="00967500">
        <w:rPr>
          <w:rFonts w:ascii="Consolas" w:hAnsi="Consolas"/>
          <w:sz w:val="20"/>
          <w:szCs w:val="20"/>
        </w:rPr>
        <w:t>unsafeFromBuiltinData</w:t>
      </w:r>
      <w:r>
        <w:t xml:space="preserve"> </w:t>
      </w:r>
      <w:r w:rsidR="00395B4E">
        <w:t xml:space="preserve">function. </w:t>
      </w:r>
      <w:r w:rsidR="00E9188F">
        <w:t xml:space="preserve">The difference to the </w:t>
      </w:r>
      <w:r w:rsidR="00E9188F" w:rsidRPr="00E50EC0">
        <w:rPr>
          <w:rFonts w:ascii="Consolas" w:hAnsi="Consolas"/>
          <w:sz w:val="20"/>
          <w:szCs w:val="20"/>
        </w:rPr>
        <w:t>fromBuiltinData</w:t>
      </w:r>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r w:rsidRPr="00292658">
        <w:rPr>
          <w:rFonts w:ascii="Consolas" w:eastAsia="Times New Roman" w:hAnsi="Consolas"/>
          <w:color w:val="994CC3"/>
          <w:sz w:val="21"/>
          <w:szCs w:val="21"/>
          <w:lang w:val="en-SI" w:eastAsia="en-SI"/>
        </w:rPr>
        <w:t>MySillyRedeemer</w:t>
      </w:r>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cardano-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r w:rsidR="00867905" w:rsidRPr="00867905">
        <w:rPr>
          <w:rFonts w:ascii="Consolas" w:hAnsi="Consolas"/>
          <w:sz w:val="20"/>
          <w:szCs w:val="20"/>
        </w:rPr>
        <w:t>Utilities.Serialise</w:t>
      </w:r>
      <w:r w:rsidR="00867905">
        <w:t xml:space="preserve"> module and is called </w:t>
      </w:r>
      <w:r w:rsidR="00867905" w:rsidRPr="00867905">
        <w:rPr>
          <w:rFonts w:ascii="Consolas" w:hAnsi="Consolas"/>
          <w:i/>
          <w:iCs/>
          <w:color w:val="4876D6"/>
          <w:sz w:val="21"/>
          <w:szCs w:val="21"/>
          <w:lang w:val="en-SI" w:eastAsia="en-SI"/>
        </w:rPr>
        <w:t>writeDataToFile</w:t>
      </w:r>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i/>
          <w:iCs/>
          <w:color w:val="4876D6"/>
          <w:sz w:val="21"/>
          <w:szCs w:val="21"/>
          <w:lang w:val="en-SI" w:eastAsia="en-SI"/>
        </w:rPr>
        <w:t>writeDataToFile</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ToDa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FilePath</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writeDataToFile filePath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scriptDataToJsonDetailedSchem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fromPlutusData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riteFileJSON filePath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displayError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f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filePath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rettyPrintJSON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r w:rsidR="00265C60" w:rsidRPr="00265C60">
        <w:rPr>
          <w:rFonts w:ascii="Consolas" w:hAnsi="Consolas"/>
          <w:sz w:val="20"/>
          <w:szCs w:val="20"/>
        </w:rPr>
        <w:t>ToData</w:t>
      </w:r>
      <w:r w:rsidR="00265C60">
        <w:t xml:space="preserve"> type class, such that the conversion to the </w:t>
      </w:r>
      <w:r w:rsidR="00265C60" w:rsidRPr="00265C60">
        <w:rPr>
          <w:rFonts w:ascii="Consolas" w:hAnsi="Consolas"/>
          <w:sz w:val="20"/>
          <w:szCs w:val="20"/>
        </w:rPr>
        <w:t>BuiltinData</w:t>
      </w:r>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lastRenderedPageBreak/>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35986054"/>
      <w:r>
        <w:t>Homework</w:t>
      </w:r>
      <w:bookmarkEnd w:id="21"/>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DataKinds</w:t>
      </w:r>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mportQualifiedPost</w:t>
      </w:r>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NoImplicitPrelude</w:t>
      </w:r>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TemplateHaskell</w:t>
      </w:r>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r w:rsidRPr="00AF4E8B">
        <w:rPr>
          <w:rFonts w:ascii="Consolas" w:eastAsia="Times New Roman" w:hAnsi="Consolas"/>
          <w:color w:val="994CC3"/>
          <w:sz w:val="21"/>
          <w:szCs w:val="21"/>
          <w:lang w:val="en-SI" w:eastAsia="en-SI"/>
        </w:rPr>
        <w:t>where</w:t>
      </w:r>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2.Ledger.Api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             (</w:t>
      </w:r>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PlutusTx.Prelud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mkValidator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mk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mkValidator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wrappedVa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uiltinData</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mkValidator</w:t>
      </w:r>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PlutusTx.compil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pedVal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r w:rsidR="00197B9C" w:rsidRPr="00B40A2E">
        <w:rPr>
          <w:rFonts w:ascii="Consolas" w:eastAsia="Times New Roman" w:hAnsi="Consolas"/>
          <w:color w:val="994CC3"/>
          <w:sz w:val="21"/>
          <w:szCs w:val="21"/>
          <w:lang w:val="en-SI" w:eastAsia="en-SI"/>
        </w:rPr>
        <w:t>MyRedeemer</w:t>
      </w:r>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r w:rsidR="00922DBF" w:rsidRPr="00B40A2E">
        <w:rPr>
          <w:rFonts w:ascii="Consolas" w:eastAsia="Times New Roman" w:hAnsi="Consolas"/>
          <w:i/>
          <w:iCs/>
          <w:color w:val="4876D6"/>
          <w:sz w:val="21"/>
          <w:szCs w:val="21"/>
          <w:lang w:val="en-SI" w:eastAsia="en-SI"/>
        </w:rPr>
        <w:t>wrappedVal</w:t>
      </w:r>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ataKinds</w:t>
      </w:r>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AnyClass</w:t>
      </w:r>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DeriveGeneric</w:t>
      </w:r>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mportQualifiedPost</w:t>
      </w:r>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NoImplicitPrelude</w:t>
      </w:r>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TemplateHaskell</w:t>
      </w:r>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r w:rsidRPr="00B40A2E">
        <w:rPr>
          <w:rFonts w:ascii="Consolas" w:eastAsia="Times New Roman" w:hAnsi="Consolas"/>
          <w:color w:val="994CC3"/>
          <w:sz w:val="21"/>
          <w:szCs w:val="21"/>
          <w:lang w:val="en-SI" w:eastAsia="en-SI"/>
        </w:rPr>
        <w:t>where</w:t>
      </w:r>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2.Ledger.Api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             (</w:t>
      </w:r>
      <w:r w:rsidRPr="00B40A2E">
        <w:rPr>
          <w:rFonts w:ascii="Consolas" w:eastAsia="Times New Roman" w:hAnsi="Consolas"/>
          <w:i/>
          <w:iCs/>
          <w:color w:val="4876D6"/>
          <w:sz w:val="21"/>
          <w:szCs w:val="21"/>
          <w:lang w:val="en-SI" w:eastAsia="en-SI"/>
        </w:rPr>
        <w:t>unstableMakeIsData</w:t>
      </w:r>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lutusTx.Prelude     (</w:t>
      </w:r>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import           Utilities            (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MyRedeemer</w:t>
      </w:r>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PlutusTx.unstableMakeIsData ''MyRedeemer</w:t>
      </w:r>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mkValidator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MyRedemeer's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mk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MyRedeeme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mk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wrappedVal</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uiltinData</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wrappedVal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lastRenderedPageBreak/>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35986055"/>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35986056"/>
      <w:r>
        <w:t>Script context</w:t>
      </w:r>
      <w:bookmarkEnd w:id="24"/>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r w:rsidR="004777EF">
        <w:rPr>
          <w:szCs w:val="24"/>
        </w:rPr>
        <w:t>So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r w:rsidR="0017627D" w:rsidRPr="0017627D">
        <w:rPr>
          <w:rFonts w:ascii="Consolas" w:hAnsi="Consolas"/>
          <w:sz w:val="20"/>
          <w:szCs w:val="20"/>
        </w:rPr>
        <w:t xml:space="preserve">ScriptContext </w:t>
      </w:r>
      <w:r w:rsidR="0017627D">
        <w:rPr>
          <w:szCs w:val="24"/>
        </w:rPr>
        <w:t xml:space="preserve">type which </w:t>
      </w:r>
      <w:r w:rsidR="00663654">
        <w:rPr>
          <w:szCs w:val="24"/>
        </w:rPr>
        <w:t xml:space="preserve">is defined in the </w:t>
      </w:r>
      <w:r w:rsidR="00663654" w:rsidRPr="00663654">
        <w:rPr>
          <w:i/>
          <w:iCs/>
          <w:szCs w:val="24"/>
        </w:rPr>
        <w:t>Plutus.Script.Utils.V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088602" cy="1622175"/>
                    </a:xfrm>
                    <a:prstGeom prst="rect">
                      <a:avLst/>
                    </a:prstGeom>
                  </pic:spPr>
                </pic:pic>
              </a:graphicData>
            </a:graphic>
          </wp:inline>
        </w:drawing>
      </w:r>
    </w:p>
    <w:p w14:paraId="5C16262F" w14:textId="76E07042" w:rsidR="0017627D" w:rsidRDefault="0017627D" w:rsidP="0017627D">
      <w:pPr>
        <w:pStyle w:val="Caption"/>
        <w:spacing w:before="0"/>
        <w:rPr>
          <w:szCs w:val="24"/>
        </w:rPr>
      </w:pPr>
      <w:bookmarkStart w:id="25" w:name="_Toc135909668"/>
      <w:r>
        <w:t xml:space="preserve">Figure </w:t>
      </w:r>
      <w:r>
        <w:fldChar w:fldCharType="begin"/>
      </w:r>
      <w:r>
        <w:instrText xml:space="preserve"> SEQ Figure \* ARABIC </w:instrText>
      </w:r>
      <w:r>
        <w:fldChar w:fldCharType="separate"/>
      </w:r>
      <w:r w:rsidR="00B06AC2">
        <w:rPr>
          <w:noProof/>
        </w:rPr>
        <w:t>2</w:t>
      </w:r>
      <w:r>
        <w:fldChar w:fldCharType="end"/>
      </w:r>
      <w:r>
        <w:t xml:space="preserve"> - ScriptContext type</w:t>
      </w:r>
      <w:bookmarkEnd w:id="25"/>
    </w:p>
    <w:p w14:paraId="6B7C1596" w14:textId="751D8B5D"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r w:rsidR="00BB1A82" w:rsidRPr="00BB1A82">
        <w:rPr>
          <w:i/>
          <w:iCs/>
          <w:szCs w:val="24"/>
        </w:rPr>
        <w:t>TxOutRef</w:t>
      </w:r>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xml:space="preserve">. We have used this data already in chapter 2 when we had to reference an UTXO as input in the transaction build command for the cardano 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674614" cy="2183412"/>
                    </a:xfrm>
                    <a:prstGeom prst="rect">
                      <a:avLst/>
                    </a:prstGeom>
                  </pic:spPr>
                </pic:pic>
              </a:graphicData>
            </a:graphic>
          </wp:inline>
        </w:drawing>
      </w:r>
    </w:p>
    <w:p w14:paraId="58B25890" w14:textId="5B51E8F6" w:rsidR="00D5741C" w:rsidRDefault="00D5741C" w:rsidP="00D5741C">
      <w:pPr>
        <w:pStyle w:val="Caption"/>
        <w:spacing w:before="0"/>
        <w:rPr>
          <w:szCs w:val="24"/>
        </w:rPr>
      </w:pPr>
      <w:bookmarkStart w:id="26" w:name="_Toc135909669"/>
      <w:r>
        <w:t xml:space="preserve">Figure </w:t>
      </w:r>
      <w:r>
        <w:fldChar w:fldCharType="begin"/>
      </w:r>
      <w:r>
        <w:instrText xml:space="preserve"> SEQ Figure \* ARABIC </w:instrText>
      </w:r>
      <w:r>
        <w:fldChar w:fldCharType="separate"/>
      </w:r>
      <w:r w:rsidR="00B06AC2">
        <w:rPr>
          <w:noProof/>
        </w:rPr>
        <w:t>3</w:t>
      </w:r>
      <w:r>
        <w:fldChar w:fldCharType="end"/>
      </w:r>
      <w:r>
        <w:t xml:space="preserve"> - ScriptPurpose type</w:t>
      </w:r>
      <w:bookmarkEnd w:id="26"/>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65326" cy="2387522"/>
                    </a:xfrm>
                    <a:prstGeom prst="rect">
                      <a:avLst/>
                    </a:prstGeom>
                  </pic:spPr>
                </pic:pic>
              </a:graphicData>
            </a:graphic>
          </wp:inline>
        </w:drawing>
      </w:r>
    </w:p>
    <w:p w14:paraId="14E8805A" w14:textId="3CA8C7A3" w:rsidR="00CF792E" w:rsidRDefault="00CF792E" w:rsidP="00CF792E">
      <w:pPr>
        <w:pStyle w:val="Caption"/>
        <w:spacing w:before="0"/>
        <w:rPr>
          <w:szCs w:val="24"/>
        </w:rPr>
      </w:pPr>
      <w:bookmarkStart w:id="27" w:name="_Toc135909670"/>
      <w:r>
        <w:t xml:space="preserve">Figure </w:t>
      </w:r>
      <w:r>
        <w:fldChar w:fldCharType="begin"/>
      </w:r>
      <w:r>
        <w:instrText xml:space="preserve"> SEQ Figure \* ARABIC </w:instrText>
      </w:r>
      <w:r>
        <w:fldChar w:fldCharType="separate"/>
      </w:r>
      <w:r w:rsidR="00B06AC2">
        <w:rPr>
          <w:noProof/>
        </w:rPr>
        <w:t>4</w:t>
      </w:r>
      <w:r>
        <w:fldChar w:fldCharType="end"/>
      </w:r>
      <w:r>
        <w:t xml:space="preserve"> - TxOutRef type</w:t>
      </w:r>
      <w:bookmarkEnd w:id="27"/>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194809" cy="1582728"/>
                    </a:xfrm>
                    <a:prstGeom prst="rect">
                      <a:avLst/>
                    </a:prstGeom>
                  </pic:spPr>
                </pic:pic>
              </a:graphicData>
            </a:graphic>
          </wp:inline>
        </w:drawing>
      </w:r>
    </w:p>
    <w:p w14:paraId="1FB6CFBA" w14:textId="63001C82" w:rsidR="004760A7" w:rsidRDefault="004760A7" w:rsidP="004760A7">
      <w:pPr>
        <w:pStyle w:val="Caption"/>
        <w:spacing w:before="0"/>
        <w:rPr>
          <w:szCs w:val="24"/>
        </w:rPr>
      </w:pPr>
      <w:bookmarkStart w:id="28" w:name="_Toc135909671"/>
      <w:r>
        <w:t xml:space="preserve">Figure </w:t>
      </w:r>
      <w:r>
        <w:fldChar w:fldCharType="begin"/>
      </w:r>
      <w:r>
        <w:instrText xml:space="preserve"> SEQ Figure \* ARABIC </w:instrText>
      </w:r>
      <w:r>
        <w:fldChar w:fldCharType="separate"/>
      </w:r>
      <w:r w:rsidR="00B06AC2">
        <w:rPr>
          <w:noProof/>
        </w:rPr>
        <w:t>5</w:t>
      </w:r>
      <w:r>
        <w:fldChar w:fldCharType="end"/>
      </w:r>
      <w:r>
        <w:t xml:space="preserve"> - TxId type</w:t>
      </w:r>
      <w:bookmarkEnd w:id="28"/>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r w:rsidRPr="00CA7AA1">
        <w:rPr>
          <w:i/>
          <w:iCs/>
          <w:szCs w:val="24"/>
        </w:rPr>
        <w:t>TxInfo</w:t>
      </w:r>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378381" cy="4872720"/>
                    </a:xfrm>
                    <a:prstGeom prst="rect">
                      <a:avLst/>
                    </a:prstGeom>
                  </pic:spPr>
                </pic:pic>
              </a:graphicData>
            </a:graphic>
          </wp:inline>
        </w:drawing>
      </w:r>
    </w:p>
    <w:p w14:paraId="1B1B8619" w14:textId="467BAE51" w:rsidR="00CA7AA1" w:rsidRDefault="00CA7AA1" w:rsidP="00CA7AA1">
      <w:pPr>
        <w:pStyle w:val="Caption"/>
        <w:spacing w:before="0"/>
        <w:rPr>
          <w:szCs w:val="24"/>
        </w:rPr>
      </w:pPr>
      <w:bookmarkStart w:id="29" w:name="_Toc135909672"/>
      <w:r>
        <w:t xml:space="preserve">Figure </w:t>
      </w:r>
      <w:r>
        <w:fldChar w:fldCharType="begin"/>
      </w:r>
      <w:r>
        <w:instrText xml:space="preserve"> SEQ Figure \* ARABIC </w:instrText>
      </w:r>
      <w:r>
        <w:fldChar w:fldCharType="separate"/>
      </w:r>
      <w:r w:rsidR="00B06AC2">
        <w:rPr>
          <w:noProof/>
        </w:rPr>
        <w:t>6</w:t>
      </w:r>
      <w:r>
        <w:fldChar w:fldCharType="end"/>
      </w:r>
      <w:r>
        <w:t xml:space="preserve"> - TxInfo type</w:t>
      </w:r>
      <w:bookmarkEnd w:id="29"/>
    </w:p>
    <w:p w14:paraId="78C23AE4" w14:textId="2B720B77" w:rsidR="00CA7AA1" w:rsidRDefault="000008A6" w:rsidP="001D4F86">
      <w:pPr>
        <w:spacing w:after="0"/>
        <w:rPr>
          <w:szCs w:val="24"/>
        </w:rPr>
      </w:pPr>
      <w:r>
        <w:rPr>
          <w:szCs w:val="24"/>
        </w:rPr>
        <w:t xml:space="preserve">First it defines the </w:t>
      </w:r>
      <w:r w:rsidRPr="000008A6">
        <w:rPr>
          <w:i/>
          <w:iCs/>
        </w:rPr>
        <w:t>txInfoInputs</w:t>
      </w:r>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275370" cy="1817622"/>
                    </a:xfrm>
                    <a:prstGeom prst="rect">
                      <a:avLst/>
                    </a:prstGeom>
                  </pic:spPr>
                </pic:pic>
              </a:graphicData>
            </a:graphic>
          </wp:inline>
        </w:drawing>
      </w:r>
    </w:p>
    <w:p w14:paraId="61FC28C2" w14:textId="5FEE2405" w:rsidR="005B67E6" w:rsidRDefault="005B67E6" w:rsidP="005B67E6">
      <w:pPr>
        <w:pStyle w:val="Caption"/>
        <w:spacing w:before="0"/>
        <w:rPr>
          <w:szCs w:val="24"/>
        </w:rPr>
      </w:pPr>
      <w:bookmarkStart w:id="30" w:name="_Toc135909673"/>
      <w:r>
        <w:t xml:space="preserve">Figure </w:t>
      </w:r>
      <w:r>
        <w:fldChar w:fldCharType="begin"/>
      </w:r>
      <w:r>
        <w:instrText xml:space="preserve"> SEQ Figure \* ARABIC </w:instrText>
      </w:r>
      <w:r>
        <w:fldChar w:fldCharType="separate"/>
      </w:r>
      <w:r w:rsidR="00B06AC2">
        <w:rPr>
          <w:noProof/>
        </w:rPr>
        <w:t>7</w:t>
      </w:r>
      <w:r>
        <w:fldChar w:fldCharType="end"/>
      </w:r>
      <w:r>
        <w:t xml:space="preserve"> - TxInInfo type</w:t>
      </w:r>
      <w:bookmarkEnd w:id="30"/>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r w:rsidR="008C4DAE" w:rsidRPr="008C4DAE">
        <w:rPr>
          <w:i/>
          <w:iCs/>
          <w:szCs w:val="24"/>
        </w:rPr>
        <w:t>TxOut</w:t>
      </w:r>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470991" cy="2429323"/>
                    </a:xfrm>
                    <a:prstGeom prst="rect">
                      <a:avLst/>
                    </a:prstGeom>
                  </pic:spPr>
                </pic:pic>
              </a:graphicData>
            </a:graphic>
          </wp:inline>
        </w:drawing>
      </w:r>
    </w:p>
    <w:p w14:paraId="35DCFDE4" w14:textId="0FA65644" w:rsidR="001B2A0E" w:rsidRDefault="008C4DAE" w:rsidP="008C4DAE">
      <w:pPr>
        <w:pStyle w:val="Caption"/>
        <w:spacing w:before="0"/>
        <w:rPr>
          <w:szCs w:val="24"/>
        </w:rPr>
      </w:pPr>
      <w:bookmarkStart w:id="31" w:name="_Toc135909674"/>
      <w:r>
        <w:t xml:space="preserve">Figure </w:t>
      </w:r>
      <w:r>
        <w:fldChar w:fldCharType="begin"/>
      </w:r>
      <w:r>
        <w:instrText xml:space="preserve"> SEQ Figure \* ARABIC </w:instrText>
      </w:r>
      <w:r>
        <w:fldChar w:fldCharType="separate"/>
      </w:r>
      <w:r w:rsidR="00B06AC2">
        <w:rPr>
          <w:noProof/>
        </w:rPr>
        <w:t>8</w:t>
      </w:r>
      <w:r>
        <w:fldChar w:fldCharType="end"/>
      </w:r>
      <w:r>
        <w:t xml:space="preserve"> - TxOut type</w:t>
      </w:r>
      <w:bookmarkEnd w:id="31"/>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r w:rsidR="000835DD">
        <w:rPr>
          <w:szCs w:val="24"/>
        </w:rPr>
        <w:t>ada</w:t>
      </w:r>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r w:rsidR="00A20AB6" w:rsidRPr="00A20AB6">
        <w:rPr>
          <w:i/>
          <w:iCs/>
          <w:szCs w:val="24"/>
        </w:rPr>
        <w:t>DatumHash</w:t>
      </w:r>
      <w:r w:rsidR="00A20AB6">
        <w:rPr>
          <w:szCs w:val="24"/>
        </w:rPr>
        <w:t xml:space="preserve"> is a wrapper around a </w:t>
      </w:r>
      <w:hyperlink r:id="rId98" w:anchor="t:BuiltinByteString" w:tooltip="Plutus.V1.Ledger.Api" w:history="1">
        <w:r w:rsidR="00A20AB6" w:rsidRPr="0092048D">
          <w:rPr>
            <w:rStyle w:val="Hyperlink"/>
            <w:rFonts w:ascii="Courier New" w:hAnsi="Courier New" w:cs="Courier New"/>
            <w:b/>
            <w:bCs/>
            <w:color w:val="9E358F"/>
            <w:sz w:val="21"/>
            <w:szCs w:val="21"/>
            <w:u w:val="none"/>
          </w:rPr>
          <w:t>BuiltinByteString</w:t>
        </w:r>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99" w:anchor="t:BuiltinData" w:tooltip="Plutus.V1.Ledger.Api" w:history="1">
        <w:r w:rsidR="00A20AB6" w:rsidRPr="00896095">
          <w:rPr>
            <w:rStyle w:val="Hyperlink"/>
            <w:rFonts w:ascii="Courier New" w:hAnsi="Courier New" w:cs="Courier New"/>
            <w:b/>
            <w:bCs/>
            <w:color w:val="9E358F"/>
            <w:sz w:val="21"/>
            <w:szCs w:val="21"/>
            <w:u w:val="none"/>
          </w:rPr>
          <w:t>BuiltinData</w:t>
        </w:r>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Maybe ScriptHash</w:t>
      </w:r>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r w:rsidR="00A20AB6" w:rsidRPr="00A20AB6">
        <w:rPr>
          <w:i/>
          <w:iCs/>
          <w:szCs w:val="24"/>
        </w:rPr>
        <w:t>ScriptHash</w:t>
      </w:r>
      <w:r w:rsidR="00A20AB6">
        <w:rPr>
          <w:szCs w:val="24"/>
        </w:rPr>
        <w:t xml:space="preserve"> is </w:t>
      </w:r>
      <w:r w:rsidR="00074481">
        <w:rPr>
          <w:szCs w:val="24"/>
        </w:rPr>
        <w:t>a</w:t>
      </w:r>
      <w:r w:rsidR="00074481" w:rsidRPr="0092048D">
        <w:rPr>
          <w:szCs w:val="24"/>
        </w:rPr>
        <w:t xml:space="preserve"> </w:t>
      </w:r>
      <w:hyperlink r:id="rId100" w:anchor="t:BuiltinByteString" w:tooltip="Plutus.V1.Ledger.Api" w:history="1">
        <w:r w:rsidR="00074481" w:rsidRPr="0092048D">
          <w:rPr>
            <w:rStyle w:val="Hyperlink"/>
            <w:rFonts w:ascii="Courier New" w:hAnsi="Courier New" w:cs="Courier New"/>
            <w:b/>
            <w:bCs/>
            <w:color w:val="9E358F"/>
            <w:sz w:val="21"/>
            <w:szCs w:val="21"/>
            <w:u w:val="none"/>
          </w:rPr>
          <w:t>BuiltinByteString</w:t>
        </w:r>
      </w:hyperlink>
      <w:r w:rsidR="00074481">
        <w:rPr>
          <w:szCs w:val="24"/>
        </w:rPr>
        <w:t xml:space="preserve"> type</w:t>
      </w:r>
      <w:r w:rsidR="00896095">
        <w:rPr>
          <w:szCs w:val="24"/>
        </w:rPr>
        <w:t xml:space="preserve"> same as the </w:t>
      </w:r>
      <w:r w:rsidR="00896095" w:rsidRPr="00896095">
        <w:rPr>
          <w:i/>
          <w:iCs/>
          <w:szCs w:val="24"/>
        </w:rPr>
        <w:t>DatumHash</w:t>
      </w:r>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88554" cy="2016489"/>
                    </a:xfrm>
                    <a:prstGeom prst="rect">
                      <a:avLst/>
                    </a:prstGeom>
                  </pic:spPr>
                </pic:pic>
              </a:graphicData>
            </a:graphic>
          </wp:inline>
        </w:drawing>
      </w:r>
    </w:p>
    <w:p w14:paraId="6217EFDE" w14:textId="0EFD48F9" w:rsidR="00282A30" w:rsidRDefault="00282A30" w:rsidP="00282A30">
      <w:pPr>
        <w:pStyle w:val="Caption"/>
        <w:spacing w:before="0"/>
        <w:rPr>
          <w:szCs w:val="24"/>
        </w:rPr>
      </w:pPr>
      <w:bookmarkStart w:id="32" w:name="_Toc135909675"/>
      <w:r>
        <w:t xml:space="preserve">Figure </w:t>
      </w:r>
      <w:r>
        <w:fldChar w:fldCharType="begin"/>
      </w:r>
      <w:r>
        <w:instrText xml:space="preserve"> SEQ Figure \* ARABIC </w:instrText>
      </w:r>
      <w:r>
        <w:fldChar w:fldCharType="separate"/>
      </w:r>
      <w:r w:rsidR="00B06AC2">
        <w:rPr>
          <w:noProof/>
        </w:rPr>
        <w:t>9</w:t>
      </w:r>
      <w:r>
        <w:fldChar w:fldCharType="end"/>
      </w:r>
      <w:r>
        <w:t xml:space="preserve"> - OutputDatum type</w:t>
      </w:r>
      <w:bookmarkEnd w:id="32"/>
    </w:p>
    <w:p w14:paraId="556F701F" w14:textId="31DA2B58" w:rsidR="00282A30" w:rsidRDefault="00F707EF" w:rsidP="001D4F86">
      <w:pPr>
        <w:spacing w:after="0"/>
        <w:rPr>
          <w:szCs w:val="24"/>
        </w:rPr>
      </w:pPr>
      <w:r>
        <w:rPr>
          <w:szCs w:val="24"/>
        </w:rPr>
        <w:t xml:space="preserve">The next data type in the </w:t>
      </w:r>
      <w:r w:rsidRPr="00F707EF">
        <w:rPr>
          <w:i/>
          <w:iCs/>
          <w:szCs w:val="24"/>
        </w:rPr>
        <w:t>TxOut</w:t>
      </w:r>
      <w:r>
        <w:rPr>
          <w:szCs w:val="24"/>
        </w:rPr>
        <w:t xml:space="preserve"> type is </w:t>
      </w:r>
      <w:r w:rsidRPr="00F707EF">
        <w:rPr>
          <w:i/>
          <w:iCs/>
          <w:szCs w:val="24"/>
        </w:rPr>
        <w:t>txInfoReferenceInputs</w:t>
      </w:r>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r w:rsidRPr="0074651B">
        <w:rPr>
          <w:i/>
          <w:iCs/>
          <w:szCs w:val="24"/>
        </w:rPr>
        <w:t>TxOut</w:t>
      </w:r>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r w:rsidR="002D29E8" w:rsidRPr="002D29E8">
        <w:rPr>
          <w:i/>
          <w:iCs/>
          <w:szCs w:val="24"/>
        </w:rPr>
        <w:t>txInfoFee</w:t>
      </w:r>
      <w:r w:rsidR="002D29E8">
        <w:rPr>
          <w:szCs w:val="24"/>
        </w:rPr>
        <w:t xml:space="preserve">) that is of type value. </w:t>
      </w:r>
      <w:r w:rsidR="00053D66">
        <w:rPr>
          <w:szCs w:val="24"/>
        </w:rPr>
        <w:t xml:space="preserve">At the moment transaction fees on Cardano are always denominated in </w:t>
      </w:r>
      <w:r w:rsidR="000835DD">
        <w:rPr>
          <w:szCs w:val="24"/>
        </w:rPr>
        <w:t>ada</w:t>
      </w:r>
      <w:r w:rsidR="00053D66">
        <w:rPr>
          <w:szCs w:val="24"/>
        </w:rPr>
        <w:t xml:space="preserve"> but it could happen in the future they will also be possible to pay them with native tokens. </w:t>
      </w:r>
      <w:r w:rsidR="00943DF1">
        <w:rPr>
          <w:szCs w:val="24"/>
        </w:rPr>
        <w:t xml:space="preserve">The </w:t>
      </w:r>
      <w:r w:rsidR="00943DF1" w:rsidRPr="00943DF1">
        <w:rPr>
          <w:i/>
          <w:iCs/>
          <w:szCs w:val="24"/>
        </w:rPr>
        <w:t>txInfoMint</w:t>
      </w:r>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r w:rsidR="009C0519" w:rsidRPr="009C0519">
        <w:rPr>
          <w:i/>
          <w:iCs/>
        </w:rPr>
        <w:t>txInfoDCert</w:t>
      </w:r>
      <w:r w:rsidR="009C0519">
        <w:t xml:space="preserve"> field that </w:t>
      </w:r>
      <w:r w:rsidR="00255569">
        <w:t>holds</w:t>
      </w:r>
      <w:r w:rsidR="009C0519">
        <w:t xml:space="preserve"> data about digital certificates. </w:t>
      </w:r>
      <w:r w:rsidR="00255569">
        <w:t xml:space="preserve">A certificate is represented with the </w:t>
      </w:r>
      <w:r w:rsidR="00255569" w:rsidRPr="00255569">
        <w:rPr>
          <w:i/>
          <w:iCs/>
        </w:rPr>
        <w:t>DCert</w:t>
      </w:r>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80975" cy="4010322"/>
                    </a:xfrm>
                    <a:prstGeom prst="rect">
                      <a:avLst/>
                    </a:prstGeom>
                  </pic:spPr>
                </pic:pic>
              </a:graphicData>
            </a:graphic>
          </wp:inline>
        </w:drawing>
      </w:r>
    </w:p>
    <w:p w14:paraId="6CEE5AB7" w14:textId="72EC7E3C" w:rsidR="009C0519" w:rsidRDefault="009C0519" w:rsidP="009C0519">
      <w:pPr>
        <w:pStyle w:val="Caption"/>
        <w:spacing w:before="0"/>
        <w:rPr>
          <w:szCs w:val="24"/>
        </w:rPr>
      </w:pPr>
      <w:bookmarkStart w:id="33" w:name="_Toc135909676"/>
      <w:r>
        <w:t xml:space="preserve">Figure </w:t>
      </w:r>
      <w:r>
        <w:fldChar w:fldCharType="begin"/>
      </w:r>
      <w:r>
        <w:instrText xml:space="preserve"> SEQ Figure \* ARABIC </w:instrText>
      </w:r>
      <w:r>
        <w:fldChar w:fldCharType="separate"/>
      </w:r>
      <w:r w:rsidR="00B06AC2">
        <w:rPr>
          <w:noProof/>
        </w:rPr>
        <w:t>10</w:t>
      </w:r>
      <w:r>
        <w:fldChar w:fldCharType="end"/>
      </w:r>
      <w:r>
        <w:t xml:space="preserve"> - DCert type</w:t>
      </w:r>
      <w:bookmarkEnd w:id="33"/>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103"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r w:rsidR="00D3365B" w:rsidRPr="00D3365B">
        <w:rPr>
          <w:i/>
          <w:iCs/>
          <w:szCs w:val="24"/>
        </w:rPr>
        <w:t>ScriptPurpose</w:t>
      </w:r>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r w:rsidR="00D3365B" w:rsidRPr="00D3365B">
        <w:rPr>
          <w:i/>
          <w:iCs/>
          <w:szCs w:val="24"/>
        </w:rPr>
        <w:t>BuiltinData</w:t>
      </w:r>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r w:rsidR="00A078E3" w:rsidRPr="00A078E3">
        <w:rPr>
          <w:i/>
          <w:iCs/>
          <w:szCs w:val="24"/>
        </w:rPr>
        <w:t>txInfoData</w:t>
      </w:r>
      <w:r w:rsidR="00A078E3">
        <w:rPr>
          <w:szCs w:val="24"/>
        </w:rPr>
        <w:t xml:space="preserve"> field. </w:t>
      </w:r>
      <w:r w:rsidR="001076C3">
        <w:rPr>
          <w:szCs w:val="24"/>
        </w:rPr>
        <w:t xml:space="preserve">At the end comes the transaction ID of type </w:t>
      </w:r>
      <w:r w:rsidR="001076C3" w:rsidRPr="001076C3">
        <w:rPr>
          <w:i/>
          <w:iCs/>
          <w:szCs w:val="24"/>
        </w:rPr>
        <w:t>TxId</w:t>
      </w:r>
      <w:r w:rsidR="001076C3">
        <w:rPr>
          <w:szCs w:val="24"/>
        </w:rPr>
        <w:t xml:space="preserve"> that we said already before is a wrapper for a </w:t>
      </w:r>
      <w:r w:rsidR="001076C3" w:rsidRPr="001076C3">
        <w:rPr>
          <w:i/>
          <w:iCs/>
          <w:szCs w:val="24"/>
        </w:rPr>
        <w:t>BuiltingByteString</w:t>
      </w:r>
      <w:r w:rsidR="001076C3">
        <w:rPr>
          <w:szCs w:val="24"/>
        </w:rPr>
        <w:t xml:space="preserve"> and gets assigned to every transaction. </w:t>
      </w:r>
    </w:p>
    <w:p w14:paraId="4ABEEE03" w14:textId="553E4188" w:rsidR="000B71F9" w:rsidRDefault="000B71F9" w:rsidP="000B71F9">
      <w:pPr>
        <w:pStyle w:val="Heading2"/>
      </w:pPr>
      <w:bookmarkStart w:id="34" w:name="_Toc135986057"/>
      <w:r>
        <w:t xml:space="preserve">Handling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r w:rsidR="00BA6196" w:rsidRPr="00BA6196">
        <w:rPr>
          <w:i/>
          <w:iCs/>
          <w:szCs w:val="24"/>
        </w:rPr>
        <w:t>TxInfo</w:t>
      </w:r>
      <w:r w:rsidR="00BA6196">
        <w:rPr>
          <w:szCs w:val="24"/>
        </w:rPr>
        <w:t xml:space="preserve">) data type. </w:t>
      </w:r>
      <w:r w:rsidR="00C25640">
        <w:rPr>
          <w:szCs w:val="24"/>
        </w:rPr>
        <w:t xml:space="preserve">The POSIXTimeRang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Cardano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036789" cy="823761"/>
                    </a:xfrm>
                    <a:prstGeom prst="rect">
                      <a:avLst/>
                    </a:prstGeom>
                  </pic:spPr>
                </pic:pic>
              </a:graphicData>
            </a:graphic>
          </wp:inline>
        </w:drawing>
      </w:r>
    </w:p>
    <w:p w14:paraId="7E30E369" w14:textId="39F0153C" w:rsidR="00132FAA" w:rsidRDefault="007D2BC5" w:rsidP="007D2BC5">
      <w:pPr>
        <w:pStyle w:val="Caption"/>
        <w:spacing w:before="0"/>
        <w:rPr>
          <w:szCs w:val="24"/>
        </w:rPr>
      </w:pPr>
      <w:bookmarkStart w:id="35" w:name="_Toc135909677"/>
      <w:r>
        <w:t xml:space="preserve">Figure </w:t>
      </w:r>
      <w:r>
        <w:fldChar w:fldCharType="begin"/>
      </w:r>
      <w:r>
        <w:instrText xml:space="preserve"> SEQ Figure \* ARABIC </w:instrText>
      </w:r>
      <w:r>
        <w:fldChar w:fldCharType="separate"/>
      </w:r>
      <w:r w:rsidR="00B06AC2">
        <w:rPr>
          <w:noProof/>
        </w:rPr>
        <w:t>11</w:t>
      </w:r>
      <w:r>
        <w:fldChar w:fldCharType="end"/>
      </w:r>
      <w:r>
        <w:t xml:space="preserve"> - POSIXTimeRange type</w:t>
      </w:r>
      <w:bookmarkEnd w:id="35"/>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r w:rsidRPr="007D2BC5">
        <w:rPr>
          <w:i/>
          <w:iCs/>
          <w:szCs w:val="24"/>
        </w:rPr>
        <w:t>POSIXTime</w:t>
      </w:r>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720620" cy="2712555"/>
                    </a:xfrm>
                    <a:prstGeom prst="rect">
                      <a:avLst/>
                    </a:prstGeom>
                  </pic:spPr>
                </pic:pic>
              </a:graphicData>
            </a:graphic>
          </wp:inline>
        </w:drawing>
      </w:r>
    </w:p>
    <w:p w14:paraId="518DF73E" w14:textId="40ABEEB6" w:rsidR="007D2BC5" w:rsidRDefault="007D2BC5" w:rsidP="007D2BC5">
      <w:pPr>
        <w:pStyle w:val="Caption"/>
        <w:spacing w:before="0"/>
        <w:rPr>
          <w:szCs w:val="24"/>
        </w:rPr>
      </w:pPr>
      <w:bookmarkStart w:id="36" w:name="_Toc135909678"/>
      <w:r>
        <w:t xml:space="preserve">Figure </w:t>
      </w:r>
      <w:r>
        <w:fldChar w:fldCharType="begin"/>
      </w:r>
      <w:r>
        <w:instrText xml:space="preserve"> SEQ Figure \* ARABIC </w:instrText>
      </w:r>
      <w:r>
        <w:fldChar w:fldCharType="separate"/>
      </w:r>
      <w:r w:rsidR="00B06AC2">
        <w:rPr>
          <w:noProof/>
        </w:rPr>
        <w:t>12</w:t>
      </w:r>
      <w:r>
        <w:fldChar w:fldCharType="end"/>
      </w:r>
      <w:r>
        <w:t xml:space="preserve"> - Interval type</w:t>
      </w:r>
      <w:bookmarkEnd w:id="36"/>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r w:rsidR="00D826D8" w:rsidRPr="00D826D8">
        <w:rPr>
          <w:i/>
          <w:iCs/>
          <w:szCs w:val="24"/>
        </w:rPr>
        <w:t>POSIXTime</w:t>
      </w:r>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739140" cy="1551594"/>
                    </a:xfrm>
                    <a:prstGeom prst="rect">
                      <a:avLst/>
                    </a:prstGeom>
                  </pic:spPr>
                </pic:pic>
              </a:graphicData>
            </a:graphic>
          </wp:inline>
        </w:drawing>
      </w:r>
    </w:p>
    <w:p w14:paraId="5AA8BE46" w14:textId="6421EC13" w:rsidR="0036265B" w:rsidRDefault="0036265B" w:rsidP="0036265B">
      <w:pPr>
        <w:pStyle w:val="Caption"/>
        <w:spacing w:before="0"/>
        <w:rPr>
          <w:szCs w:val="24"/>
        </w:rPr>
      </w:pPr>
      <w:bookmarkStart w:id="37" w:name="_Toc135909679"/>
      <w:r>
        <w:t xml:space="preserve">Figure </w:t>
      </w:r>
      <w:r>
        <w:fldChar w:fldCharType="begin"/>
      </w:r>
      <w:r>
        <w:instrText xml:space="preserve"> SEQ Figure \* ARABIC </w:instrText>
      </w:r>
      <w:r>
        <w:fldChar w:fldCharType="separate"/>
      </w:r>
      <w:r w:rsidR="00B06AC2">
        <w:rPr>
          <w:noProof/>
        </w:rPr>
        <w:t>13</w:t>
      </w:r>
      <w:r>
        <w:fldChar w:fldCharType="end"/>
      </w:r>
      <w:r>
        <w:t xml:space="preserve"> - LowerBound type</w:t>
      </w:r>
      <w:bookmarkEnd w:id="37"/>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070474" cy="1970877"/>
                    </a:xfrm>
                    <a:prstGeom prst="rect">
                      <a:avLst/>
                    </a:prstGeom>
                  </pic:spPr>
                </pic:pic>
              </a:graphicData>
            </a:graphic>
          </wp:inline>
        </w:drawing>
      </w:r>
    </w:p>
    <w:p w14:paraId="459D9761" w14:textId="3543CBA7" w:rsidR="000B71F9" w:rsidRDefault="00786C04" w:rsidP="00786C04">
      <w:pPr>
        <w:pStyle w:val="Caption"/>
        <w:spacing w:before="0"/>
        <w:rPr>
          <w:szCs w:val="24"/>
        </w:rPr>
      </w:pPr>
      <w:bookmarkStart w:id="38" w:name="_Toc135909680"/>
      <w:r>
        <w:t xml:space="preserve">Figure </w:t>
      </w:r>
      <w:r>
        <w:fldChar w:fldCharType="begin"/>
      </w:r>
      <w:r>
        <w:instrText xml:space="preserve"> SEQ Figure \* ARABIC </w:instrText>
      </w:r>
      <w:r>
        <w:fldChar w:fldCharType="separate"/>
      </w:r>
      <w:r w:rsidR="00B06AC2">
        <w:rPr>
          <w:noProof/>
        </w:rPr>
        <w:t>14</w:t>
      </w:r>
      <w:r>
        <w:fldChar w:fldCharType="end"/>
      </w:r>
      <w:r>
        <w:t xml:space="preserve"> - Extended type</w:t>
      </w:r>
      <w:bookmarkEnd w:id="38"/>
    </w:p>
    <w:p w14:paraId="5FABAF56" w14:textId="070A8CBC" w:rsidR="00786C04" w:rsidRDefault="00D9202C" w:rsidP="001D4F86">
      <w:pPr>
        <w:spacing w:after="0"/>
        <w:rPr>
          <w:szCs w:val="24"/>
        </w:rPr>
      </w:pPr>
      <w:r>
        <w:rPr>
          <w:szCs w:val="24"/>
        </w:rPr>
        <w:t>T</w:t>
      </w:r>
      <w:r w:rsidR="00FF6844">
        <w:rPr>
          <w:szCs w:val="24"/>
        </w:rPr>
        <w:t xml:space="preserve">he </w:t>
      </w:r>
      <w:r w:rsidR="00FF6844" w:rsidRPr="00FF6844">
        <w:rPr>
          <w:i/>
          <w:iCs/>
          <w:szCs w:val="24"/>
        </w:rPr>
        <w:t>UpperBound</w:t>
      </w:r>
      <w:r w:rsidR="00FF6844">
        <w:rPr>
          <w:szCs w:val="24"/>
        </w:rPr>
        <w:t xml:space="preserve"> type is defined</w:t>
      </w:r>
      <w:r>
        <w:rPr>
          <w:szCs w:val="24"/>
        </w:rPr>
        <w:t xml:space="preserve"> the same way as the </w:t>
      </w:r>
      <w:r w:rsidRPr="00D9202C">
        <w:rPr>
          <w:i/>
          <w:iCs/>
          <w:szCs w:val="24"/>
        </w:rPr>
        <w:t>LowerBound</w:t>
      </w:r>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1.Ledger.Interval</w:t>
      </w:r>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r w:rsidRPr="00660EF2">
        <w:rPr>
          <w:i/>
          <w:iCs/>
          <w:szCs w:val="24"/>
        </w:rPr>
        <w:t xml:space="preserve">a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r w:rsidR="00DE2B6A" w:rsidRPr="00660EF2">
        <w:rPr>
          <w:i/>
          <w:iCs/>
          <w:szCs w:val="24"/>
        </w:rPr>
        <w:t xml:space="preserve">a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r w:rsidRPr="00AC0AC1">
        <w:rPr>
          <w:i/>
          <w:szCs w:val="24"/>
        </w:rPr>
        <w:t>isEmpty</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r w:rsidRPr="00EC6448">
        <w:rPr>
          <w:i/>
          <w:iCs/>
          <w:szCs w:val="24"/>
        </w:rPr>
        <w:t>lowerBound, upperBound, strictLowerBound, strictUpperBound</w:t>
      </w:r>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1.Ledger.Interval</w:t>
      </w:r>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ivFrom = LowerBound (Finite 10) True, ivTo = UpperBound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ivFrom = LowerBound (Finite 18) True, ivTo = UpperBound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1.Ledger.Interval</w:t>
      </w:r>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35986058"/>
      <w:r>
        <w:t>A vesting example</w:t>
      </w:r>
      <w:bookmarkEnd w:id="39"/>
    </w:p>
    <w:p w14:paraId="3C80CF0C" w14:textId="44A2FC29" w:rsidR="00867E45" w:rsidRDefault="00DB2938" w:rsidP="00D1108E">
      <w:pPr>
        <w:rPr>
          <w:szCs w:val="24"/>
        </w:rPr>
      </w:pPr>
      <w:r>
        <w:rPr>
          <w:szCs w:val="24"/>
        </w:rPr>
        <w:t xml:space="preserve">Imagine you want to make a gift of </w:t>
      </w:r>
      <w:r w:rsidR="000835DD">
        <w:rPr>
          <w:szCs w:val="24"/>
        </w:rPr>
        <w:t>ada</w:t>
      </w:r>
      <w:r>
        <w:rPr>
          <w:szCs w:val="24"/>
        </w:rPr>
        <w:t xml:space="preserve"> to a child but such that he can access the </w:t>
      </w:r>
      <w:r w:rsidR="000835DD">
        <w:rPr>
          <w:szCs w:val="24"/>
        </w:rPr>
        <w:t>ada</w:t>
      </w:r>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r w:rsidR="00225040" w:rsidRPr="00225040">
        <w:rPr>
          <w:i/>
          <w:iCs/>
          <w:szCs w:val="24"/>
        </w:rPr>
        <w:t>Vesting.hs</w:t>
      </w:r>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DataKinds</w:t>
      </w:r>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oImplicitPrelude</w:t>
      </w:r>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OverloadedStrings</w:t>
      </w:r>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emplateHaskell</w:t>
      </w:r>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r w:rsidRPr="00225040">
        <w:rPr>
          <w:rFonts w:ascii="Consolas" w:eastAsia="Times New Roman" w:hAnsi="Consolas"/>
          <w:color w:val="994CC3"/>
          <w:sz w:val="21"/>
          <w:szCs w:val="21"/>
          <w:lang w:val="en-SI" w:eastAsia="en-SI"/>
        </w:rPr>
        <w:t>where</w:t>
      </w:r>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Data.Maybe                (</w:t>
      </w:r>
      <w:r w:rsidRPr="00225040">
        <w:rPr>
          <w:rFonts w:ascii="Consolas" w:eastAsia="Times New Roman" w:hAnsi="Consolas"/>
          <w:i/>
          <w:iCs/>
          <w:color w:val="4876D6"/>
          <w:sz w:val="21"/>
          <w:szCs w:val="21"/>
          <w:lang w:val="en-SI" w:eastAsia="en-SI"/>
        </w:rPr>
        <w:t>fromJust</w:t>
      </w:r>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1.Ledger.Interval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Api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criptContextTxInfo</w:t>
      </w:r>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xInfoValidRange</w:t>
      </w:r>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mkValidatorScript</w:t>
      </w:r>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2.Ledger.Contexts (</w:t>
      </w:r>
      <w:r w:rsidRPr="00225040">
        <w:rPr>
          <w:rFonts w:ascii="Consolas" w:eastAsia="Times New Roman" w:hAnsi="Consolas"/>
          <w:i/>
          <w:iCs/>
          <w:color w:val="4876D6"/>
          <w:sz w:val="21"/>
          <w:szCs w:val="21"/>
          <w:lang w:val="en-SI" w:eastAsia="en-SI"/>
        </w:rPr>
        <w:t>txSignedBy</w:t>
      </w:r>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                  (</w:t>
      </w:r>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unstableMakeIsData</w:t>
      </w:r>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Tx.Prelude          (</w:t>
      </w:r>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traceIfFalse</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rintDataToJSON</w:t>
      </w:r>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iteValidatorToFile</w:t>
      </w:r>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ubKeyHash</w:t>
      </w:r>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POSIXTime</w:t>
      </w:r>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unstableMakeIsData ''VestingDatum</w:t>
      </w:r>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VestingValidator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estingDatum</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criptContex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mkVestingValidator dat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ctx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traceIfFals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deadlineReached</w:t>
      </w:r>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where</w:t>
      </w:r>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TxInfo</w:t>
      </w:r>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scriptContextTxInfo ctx</w:t>
      </w:r>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signedBy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signedByBeneficiary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SignedBy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dat</w:t>
      </w:r>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deadlineReached</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deadlineReached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da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txInfoValidRang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mkWrappedVestingValidator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mkWrappedVesting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uiltinData</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lastRenderedPageBreak/>
        <w:t xml:space="preserve">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mkVestingValidator</w:t>
      </w:r>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ValidatorScrip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mkWrappedVesting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saveVal</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saveVal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iteValidatorToFil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vesting.plutus</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printVestingDatumJSON</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r w:rsidRPr="00225040">
        <w:rPr>
          <w:rFonts w:ascii="Consolas" w:eastAsia="Times New Roman" w:hAnsi="Consolas"/>
          <w:color w:val="994CC3"/>
          <w:sz w:val="21"/>
          <w:szCs w:val="21"/>
          <w:lang w:val="en-SI" w:eastAsia="en-SI"/>
        </w:rPr>
        <w:t>PubKeyHash</w:t>
      </w:r>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printVestingDatumJSON pkh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rintDataToJSON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VestingDatum</w:t>
      </w:r>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beneficiary</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kh</w:t>
      </w:r>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fromJust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r w:rsidR="00271939" w:rsidRPr="00225040">
        <w:rPr>
          <w:rFonts w:ascii="Consolas" w:eastAsia="Times New Roman" w:hAnsi="Consolas"/>
          <w:color w:val="994CC3"/>
          <w:sz w:val="21"/>
          <w:szCs w:val="21"/>
          <w:lang w:val="en-SI" w:eastAsia="en-SI"/>
        </w:rPr>
        <w:t>VestingDatum</w:t>
      </w:r>
      <w:r w:rsidR="00271939">
        <w:rPr>
          <w:szCs w:val="24"/>
        </w:rPr>
        <w:t xml:space="preserve">. </w:t>
      </w:r>
      <w:r w:rsidR="007D3C7D">
        <w:rPr>
          <w:szCs w:val="24"/>
        </w:rPr>
        <w:t xml:space="preserve">It contains the beneficiary which is a </w:t>
      </w:r>
      <w:r w:rsidR="007D3C7D" w:rsidRPr="00225040">
        <w:rPr>
          <w:rFonts w:ascii="Consolas" w:eastAsia="Times New Roman" w:hAnsi="Consolas"/>
          <w:color w:val="994CC3"/>
          <w:sz w:val="21"/>
          <w:szCs w:val="21"/>
          <w:lang w:val="en-SI" w:eastAsia="en-SI"/>
        </w:rPr>
        <w:t>PubKeyHash</w:t>
      </w:r>
      <w:r w:rsidR="007D3C7D">
        <w:rPr>
          <w:szCs w:val="24"/>
        </w:rPr>
        <w:t xml:space="preserve"> type and the deadline which is of type </w:t>
      </w:r>
      <w:r w:rsidR="007D3C7D" w:rsidRPr="00225040">
        <w:rPr>
          <w:rFonts w:ascii="Consolas" w:eastAsia="Times New Roman" w:hAnsi="Consolas"/>
          <w:color w:val="994CC3"/>
          <w:sz w:val="21"/>
          <w:szCs w:val="21"/>
          <w:lang w:val="en-SI" w:eastAsia="en-SI"/>
        </w:rPr>
        <w:t>POSIXTime</w:t>
      </w:r>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r w:rsidR="003C1D71" w:rsidRPr="00225040">
        <w:rPr>
          <w:rFonts w:ascii="Consolas" w:eastAsia="Times New Roman" w:hAnsi="Consolas"/>
          <w:i/>
          <w:iCs/>
          <w:color w:val="4876D6"/>
          <w:sz w:val="21"/>
          <w:szCs w:val="21"/>
          <w:lang w:val="en-SI" w:eastAsia="en-SI"/>
        </w:rPr>
        <w:t>signedByBeneficiary</w:t>
      </w:r>
      <w:r w:rsidR="003C1D71">
        <w:rPr>
          <w:szCs w:val="24"/>
        </w:rPr>
        <w:t xml:space="preserve"> and </w:t>
      </w:r>
      <w:r w:rsidR="003C1D71" w:rsidRPr="00225040">
        <w:rPr>
          <w:rFonts w:ascii="Consolas" w:eastAsia="Times New Roman" w:hAnsi="Consolas"/>
          <w:i/>
          <w:iCs/>
          <w:color w:val="4876D6"/>
          <w:sz w:val="21"/>
          <w:szCs w:val="21"/>
          <w:lang w:val="en-SI" w:eastAsia="en-SI"/>
        </w:rPr>
        <w:t>deadlineReached</w:t>
      </w:r>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r w:rsidR="00B37547" w:rsidRPr="00225040">
        <w:rPr>
          <w:rFonts w:ascii="Consolas" w:eastAsia="Times New Roman" w:hAnsi="Consolas"/>
          <w:color w:val="403F53"/>
          <w:sz w:val="21"/>
          <w:szCs w:val="21"/>
          <w:lang w:val="en-SI" w:eastAsia="en-SI"/>
        </w:rPr>
        <w:t>txSignedBy</w:t>
      </w:r>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r w:rsidR="00B4704E" w:rsidRPr="00225040">
        <w:rPr>
          <w:rFonts w:ascii="Consolas" w:eastAsia="Times New Roman" w:hAnsi="Consolas"/>
          <w:i/>
          <w:iCs/>
          <w:color w:val="4876D6"/>
          <w:sz w:val="21"/>
          <w:szCs w:val="21"/>
          <w:lang w:val="en-SI" w:eastAsia="en-SI"/>
        </w:rPr>
        <w:t>saveVal</w:t>
      </w:r>
      <w:r w:rsidR="00B4704E">
        <w:rPr>
          <w:szCs w:val="24"/>
        </w:rPr>
        <w:t xml:space="preserve"> function that writes the validator to a </w:t>
      </w:r>
      <w:r w:rsidR="00B4704E" w:rsidRPr="00B4704E">
        <w:rPr>
          <w:i/>
          <w:iCs/>
          <w:szCs w:val="24"/>
        </w:rPr>
        <w:t>.plutus</w:t>
      </w:r>
      <w:r w:rsidR="00B4704E">
        <w:rPr>
          <w:szCs w:val="24"/>
        </w:rPr>
        <w:t xml:space="preserve"> file. And then we </w:t>
      </w:r>
      <w:r w:rsidR="00B62C67">
        <w:rPr>
          <w:szCs w:val="24"/>
        </w:rPr>
        <w:t xml:space="preserve">also </w:t>
      </w:r>
      <w:r w:rsidR="00B4704E">
        <w:rPr>
          <w:szCs w:val="24"/>
        </w:rPr>
        <w:t xml:space="preserve">have the </w:t>
      </w:r>
      <w:r w:rsidR="00503A0F" w:rsidRPr="00225040">
        <w:rPr>
          <w:rFonts w:ascii="Consolas" w:eastAsia="Times New Roman" w:hAnsi="Consolas"/>
          <w:i/>
          <w:iCs/>
          <w:color w:val="4876D6"/>
          <w:sz w:val="21"/>
          <w:szCs w:val="21"/>
          <w:lang w:val="en-SI" w:eastAsia="en-SI"/>
        </w:rPr>
        <w:t>printVestingDatumJSON</w:t>
      </w:r>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datum.JSON</w:t>
      </w:r>
      <w:r>
        <w:rPr>
          <w:szCs w:val="24"/>
        </w:rPr>
        <w:t xml:space="preserve"> and use it with the cardano-cli. </w:t>
      </w:r>
      <w:r w:rsidR="00EF4EE9">
        <w:rPr>
          <w:szCs w:val="24"/>
        </w:rPr>
        <w:t xml:space="preserve">The time 13:12:11.123Z denotes the GMT time 13:12 with 11 seconds and 123 milliseconds. You can check the conversion to POSIX time at </w:t>
      </w:r>
      <w:hyperlink r:id="rId108"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r w:rsidRPr="00524126">
        <w:rPr>
          <w:i/>
          <w:iCs/>
          <w:szCs w:val="24"/>
        </w:rPr>
        <w:t>ByteString</w:t>
      </w:r>
      <w:r>
        <w:rPr>
          <w:szCs w:val="24"/>
        </w:rPr>
        <w:t xml:space="preserve"> but the </w:t>
      </w:r>
      <w:r w:rsidRPr="00524126">
        <w:rPr>
          <w:i/>
          <w:iCs/>
          <w:szCs w:val="24"/>
        </w:rPr>
        <w:t>PubKeyHash</w:t>
      </w:r>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r w:rsidR="007041CF" w:rsidRPr="00225040">
        <w:rPr>
          <w:rFonts w:ascii="Consolas" w:eastAsia="Times New Roman" w:hAnsi="Consolas"/>
          <w:i/>
          <w:iCs/>
          <w:color w:val="4876D6"/>
          <w:sz w:val="21"/>
          <w:szCs w:val="21"/>
          <w:lang w:val="en-SI" w:eastAsia="en-SI"/>
        </w:rPr>
        <w:t>printVestingDatumJSON</w:t>
      </w:r>
      <w:r>
        <w:rPr>
          <w:szCs w:val="24"/>
        </w:rPr>
        <w:t xml:space="preserve"> function on the pkh1 variable the encoding</w:t>
      </w:r>
      <w:r w:rsidR="00BB3911">
        <w:rPr>
          <w:szCs w:val="24"/>
        </w:rPr>
        <w:t xml:space="preserve"> of the bytestring</w:t>
      </w:r>
      <w:r>
        <w:rPr>
          <w:szCs w:val="24"/>
        </w:rPr>
        <w:t xml:space="preserve"> will not be correct</w:t>
      </w:r>
      <w:r w:rsidR="00BB3911">
        <w:rPr>
          <w:szCs w:val="24"/>
        </w:rPr>
        <w:t xml:space="preserve"> </w:t>
      </w:r>
      <w:r>
        <w:rPr>
          <w:szCs w:val="24"/>
        </w:rPr>
        <w:t xml:space="preserve">and the cardano-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r w:rsidR="00BB3911" w:rsidRPr="009C72A2">
        <w:rPr>
          <w:i/>
          <w:iCs/>
          <w:szCs w:val="24"/>
        </w:rPr>
        <w:t>Vesting.hs</w:t>
      </w:r>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hex -&gt; text -&gt; bytestring</w:t>
      </w:r>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r w:rsidRPr="009C72A2">
        <w:rPr>
          <w:i/>
          <w:iCs/>
          <w:szCs w:val="24"/>
        </w:rPr>
        <w:t>Vesting.hs</w:t>
      </w:r>
      <w:r>
        <w:rPr>
          <w:szCs w:val="24"/>
        </w:rPr>
        <w:t xml:space="preserve"> code, we can construct the vesting datum with the </w:t>
      </w:r>
      <w:r w:rsidRPr="00225040">
        <w:rPr>
          <w:rFonts w:ascii="Consolas" w:eastAsia="Times New Roman" w:hAnsi="Consolas"/>
          <w:color w:val="994CC3"/>
          <w:sz w:val="21"/>
          <w:szCs w:val="21"/>
          <w:lang w:val="en-SI" w:eastAsia="en-SI"/>
        </w:rPr>
        <w:t>PubKeyHash</w:t>
      </w:r>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35986059"/>
      <w:r>
        <w:t>Parameterized contracts</w:t>
      </w:r>
      <w:bookmarkEnd w:id="41"/>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r w:rsidR="009F50D3" w:rsidRPr="009F50D3">
        <w:rPr>
          <w:i/>
          <w:iCs/>
          <w:szCs w:val="24"/>
        </w:rPr>
        <w:t>ParameterizedVestin.hs</w:t>
      </w:r>
      <w:r w:rsidR="009F50D3">
        <w:rPr>
          <w:szCs w:val="24"/>
        </w:rPr>
        <w:t xml:space="preserve"> file which contains a modified version of the</w:t>
      </w:r>
      <w:r w:rsidR="000E2C96">
        <w:rPr>
          <w:szCs w:val="24"/>
        </w:rPr>
        <w:t xml:space="preserve"> code from the </w:t>
      </w:r>
      <w:r w:rsidR="009F50D3" w:rsidRPr="009F50D3">
        <w:rPr>
          <w:i/>
          <w:iCs/>
          <w:szCs w:val="24"/>
        </w:rPr>
        <w:t>V</w:t>
      </w:r>
      <w:r w:rsidR="000E2C96" w:rsidRPr="009F50D3">
        <w:rPr>
          <w:i/>
          <w:iCs/>
          <w:szCs w:val="24"/>
        </w:rPr>
        <w:t>esting</w:t>
      </w:r>
      <w:r w:rsidR="009F50D3" w:rsidRPr="009F50D3">
        <w:rPr>
          <w:i/>
          <w:iCs/>
          <w:szCs w:val="24"/>
        </w:rPr>
        <w:t>.hs</w:t>
      </w:r>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DataKinds</w:t>
      </w:r>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MultiParamTypeClasses</w:t>
      </w:r>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NoImplicitPrelude</w:t>
      </w:r>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OverloadedStrings</w:t>
      </w:r>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opedTypeVariables</w:t>
      </w:r>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emplateHaskell</w:t>
      </w:r>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ParameterizedVesting </w:t>
      </w:r>
      <w:r w:rsidRPr="009F50D3">
        <w:rPr>
          <w:rFonts w:ascii="Consolas" w:eastAsia="Times New Roman" w:hAnsi="Consolas"/>
          <w:color w:val="994CC3"/>
          <w:sz w:val="21"/>
          <w:szCs w:val="21"/>
          <w:lang w:val="en-SI" w:eastAsia="en-SI"/>
        </w:rPr>
        <w:t>where</w:t>
      </w:r>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1.Ledger.Interval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Api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criptContextTxInfo</w:t>
      </w:r>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xInfoValidRange</w:t>
      </w:r>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kValidatorScript</w:t>
      </w:r>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2.Ledger.Contexts (</w:t>
      </w:r>
      <w:r w:rsidRPr="009F50D3">
        <w:rPr>
          <w:rFonts w:ascii="Consolas" w:eastAsia="Times New Roman" w:hAnsi="Consolas"/>
          <w:i/>
          <w:iCs/>
          <w:color w:val="4876D6"/>
          <w:sz w:val="21"/>
          <w:szCs w:val="21"/>
          <w:lang w:val="en-SI" w:eastAsia="en-SI"/>
        </w:rPr>
        <w:t>txSignedBy</w:t>
      </w:r>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                  (</w:t>
      </w:r>
      <w:r w:rsidRPr="009F50D3">
        <w:rPr>
          <w:rFonts w:ascii="Consolas" w:eastAsia="Times New Roman" w:hAnsi="Consolas"/>
          <w:i/>
          <w:iCs/>
          <w:color w:val="4876D6"/>
          <w:sz w:val="21"/>
          <w:szCs w:val="21"/>
          <w:lang w:val="en-SI" w:eastAsia="en-SI"/>
        </w:rPr>
        <w:t>applyCod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liftCode</w:t>
      </w:r>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makeLift</w:t>
      </w:r>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Tx.Prelude          (</w:t>
      </w:r>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traceIfFalse</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writeValidatorToFile</w:t>
      </w:r>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VestingParams</w:t>
      </w:r>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ubKeyHash</w:t>
      </w:r>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POSIXTime</w:t>
      </w:r>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ParameterizedVestingValidator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ScriptContex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ParameterizedVestingValidator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ctx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traceIfFals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deadlineReached</w:t>
      </w:r>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where</w:t>
      </w:r>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TxInfo</w:t>
      </w:r>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scriptContextTxInfo ctx</w:t>
      </w:r>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signedByBeneficiary</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signedByBeneficiary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SignedBy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deadlineReached</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deadlineReached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txInfoValidRang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mkWrappedParameterizedVestingValidator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mkWrappedParameterizedVesting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uiltinData</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mkWrappedParameterizedVestingValidator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ap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ParameterizedVestingValidator</w:t>
      </w:r>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mkValidatorScript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 xml:space="preserve">mkWrappedParameterizedVestingValidator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applyCode`</w:t>
      </w:r>
      <w:r w:rsidR="009F50D3" w:rsidRPr="009F50D3">
        <w:rPr>
          <w:rFonts w:ascii="Consolas" w:eastAsia="Times New Roman" w:hAnsi="Consolas"/>
          <w:color w:val="403F53"/>
          <w:sz w:val="21"/>
          <w:szCs w:val="21"/>
          <w:lang w:val="en-SI" w:eastAsia="en-SI"/>
        </w:rPr>
        <w:t xml:space="preserve"> liftCod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4876D6"/>
          <w:sz w:val="21"/>
          <w:szCs w:val="21"/>
          <w:lang w:val="en-SI" w:eastAsia="en-SI"/>
        </w:rPr>
        <w:t>saveVal</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estingParams</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saveVal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riteValidatorToFil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vesting.plutus</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8DC9322" w:rsidR="00C83C58" w:rsidRDefault="00F8424E" w:rsidP="00C83C58">
      <w:pPr>
        <w:spacing w:before="0"/>
        <w:rPr>
          <w:szCs w:val="24"/>
        </w:rPr>
      </w:pPr>
      <w:r>
        <w:rPr>
          <w:szCs w:val="24"/>
        </w:rPr>
        <w:lastRenderedPageBreak/>
        <w:t xml:space="preserve">First, we create the type </w:t>
      </w:r>
      <w:r w:rsidRPr="009F50D3">
        <w:rPr>
          <w:rFonts w:ascii="Consolas" w:eastAsia="Times New Roman" w:hAnsi="Consolas"/>
          <w:color w:val="994CC3"/>
          <w:sz w:val="21"/>
          <w:szCs w:val="21"/>
          <w:lang w:val="en-SI" w:eastAsia="en-SI"/>
        </w:rPr>
        <w:t>VestingParams</w:t>
      </w:r>
      <w:r>
        <w:rPr>
          <w:szCs w:val="24"/>
        </w:rPr>
        <w:t xml:space="preserve"> which</w:t>
      </w:r>
      <w:r w:rsidR="00F6537A">
        <w:rPr>
          <w:szCs w:val="24"/>
        </w:rPr>
        <w:t xml:space="preserve"> was</w:t>
      </w:r>
      <w:r>
        <w:rPr>
          <w:szCs w:val="24"/>
        </w:rPr>
        <w:t xml:space="preserve"> previously called </w:t>
      </w:r>
      <w:r w:rsidRPr="00965CA2">
        <w:rPr>
          <w:rFonts w:ascii="Consolas" w:eastAsia="Times New Roman" w:hAnsi="Consolas"/>
          <w:color w:val="994CC3"/>
          <w:sz w:val="21"/>
          <w:szCs w:val="21"/>
          <w:lang w:val="en-SI" w:eastAsia="en-SI"/>
        </w:rPr>
        <w:t>VestingDatum</w:t>
      </w:r>
      <w:r>
        <w:rPr>
          <w:szCs w:val="24"/>
        </w:rPr>
        <w:t>. It holds the beneficiar</w:t>
      </w:r>
      <w:r w:rsidR="00F6537A">
        <w:rPr>
          <w:szCs w:val="24"/>
        </w:rPr>
        <w:t>y’s</w:t>
      </w:r>
      <w:r>
        <w:rPr>
          <w:szCs w:val="24"/>
        </w:rPr>
        <w:t xml:space="preserve"> public key hash and the deadline after which the beneficiary can claim the funds. We do not need the </w:t>
      </w:r>
      <w:r w:rsidRPr="00C95139">
        <w:rPr>
          <w:rFonts w:ascii="Consolas" w:eastAsia="Times New Roman" w:hAnsi="Consolas"/>
          <w:color w:val="403F53"/>
          <w:sz w:val="21"/>
          <w:szCs w:val="21"/>
          <w:lang w:val="en-SI" w:eastAsia="en-SI"/>
        </w:rPr>
        <w:t>unstableMakeIsData</w:t>
      </w:r>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r w:rsidR="00D719AC">
        <w:rPr>
          <w:rFonts w:ascii="Consolas" w:eastAsia="Times New Roman" w:hAnsi="Consolas"/>
          <w:color w:val="403F53"/>
          <w:sz w:val="21"/>
          <w:szCs w:val="21"/>
          <w:lang w:eastAsia="en-SI"/>
        </w:rPr>
        <w:t>dat</w:t>
      </w:r>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r w:rsidR="009C58EF" w:rsidRPr="009F50D3">
        <w:rPr>
          <w:rFonts w:ascii="Consolas" w:eastAsia="Times New Roman" w:hAnsi="Consolas"/>
          <w:i/>
          <w:iCs/>
          <w:color w:val="4876D6"/>
          <w:sz w:val="21"/>
          <w:szCs w:val="21"/>
          <w:lang w:val="en-SI" w:eastAsia="en-SI"/>
        </w:rPr>
        <w:t>mkWrappedParameterizedVestingValidator</w:t>
      </w:r>
      <w:r w:rsidR="009C58EF">
        <w:rPr>
          <w:szCs w:val="24"/>
        </w:rPr>
        <w:t xml:space="preserve"> function. And we write the body of the function with point free style using only the </w:t>
      </w:r>
      <w:r w:rsidR="00016A0E">
        <w:rPr>
          <w:szCs w:val="24"/>
        </w:rPr>
        <w:t>do</w:t>
      </w:r>
      <w:r w:rsidR="00720CDE">
        <w:rPr>
          <w:szCs w:val="24"/>
        </w:rPr>
        <w:t>t</w:t>
      </w:r>
      <w:r w:rsidR="00016A0E">
        <w:rPr>
          <w:szCs w:val="24"/>
        </w:rPr>
        <w:t xml:space="preserve"> </w:t>
      </w:r>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Now in the body of the validator we can not simply pass the input parameter to the</w:t>
      </w:r>
      <w:r w:rsidR="00827F3D" w:rsidRPr="00827F3D">
        <w:rPr>
          <w:rFonts w:ascii="Consolas" w:eastAsia="Times New Roman" w:hAnsi="Consolas"/>
          <w:color w:val="403F53"/>
          <w:sz w:val="21"/>
          <w:szCs w:val="21"/>
          <w:lang w:val="en-SI" w:eastAsia="en-SI"/>
        </w:rPr>
        <w:t xml:space="preserve"> </w:t>
      </w:r>
      <w:r w:rsidR="00827F3D" w:rsidRPr="009F50D3">
        <w:rPr>
          <w:rFonts w:ascii="Consolas" w:eastAsia="Times New Roman" w:hAnsi="Consolas"/>
          <w:color w:val="403F53"/>
          <w:sz w:val="21"/>
          <w:szCs w:val="21"/>
          <w:lang w:val="en-SI" w:eastAsia="en-SI"/>
        </w:rPr>
        <w:t>mkWrappedParameterizedVestingValidator</w:t>
      </w:r>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r w:rsidR="00BF27EB" w:rsidRPr="009F50D3">
        <w:rPr>
          <w:rFonts w:ascii="Consolas" w:eastAsia="Times New Roman" w:hAnsi="Consolas"/>
          <w:color w:val="0C969B"/>
          <w:sz w:val="21"/>
          <w:szCs w:val="21"/>
          <w:lang w:val="en-SI" w:eastAsia="en-SI"/>
        </w:rPr>
        <w:t>applyCode</w:t>
      </w:r>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r w:rsidR="00BF27EB" w:rsidRPr="009F50D3">
        <w:rPr>
          <w:rFonts w:ascii="Consolas" w:eastAsia="Times New Roman" w:hAnsi="Consolas"/>
          <w:color w:val="403F53"/>
          <w:sz w:val="21"/>
          <w:szCs w:val="21"/>
          <w:lang w:val="en-SI" w:eastAsia="en-SI"/>
        </w:rPr>
        <w:t>liftCode</w:t>
      </w:r>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7040EC75" w:rsidR="00C83C58" w:rsidRDefault="003A1CB8" w:rsidP="003A1CB8">
      <w:pPr>
        <w:pStyle w:val="Caption"/>
        <w:spacing w:before="0"/>
        <w:rPr>
          <w:szCs w:val="24"/>
        </w:rPr>
      </w:pPr>
      <w:bookmarkStart w:id="42" w:name="_Toc135909681"/>
      <w:r>
        <w:t xml:space="preserve">Figure </w:t>
      </w:r>
      <w:r>
        <w:fldChar w:fldCharType="begin"/>
      </w:r>
      <w:r>
        <w:instrText xml:space="preserve"> SEQ Figure \* ARABIC </w:instrText>
      </w:r>
      <w:r>
        <w:fldChar w:fldCharType="separate"/>
      </w:r>
      <w:r w:rsidR="00B06AC2">
        <w:rPr>
          <w:noProof/>
        </w:rPr>
        <w:t>15</w:t>
      </w:r>
      <w:r>
        <w:fldChar w:fldCharType="end"/>
      </w:r>
      <w:r>
        <w:t xml:space="preserve"> - Lift class</w:t>
      </w:r>
      <w:bookmarkEnd w:id="42"/>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r w:rsidR="00A85864" w:rsidRPr="001271EA">
        <w:rPr>
          <w:i/>
          <w:iCs/>
          <w:szCs w:val="24"/>
        </w:rPr>
        <w:t>BuiltinData</w:t>
      </w:r>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r w:rsidR="00485449" w:rsidRPr="00485449">
        <w:rPr>
          <w:i/>
          <w:iCs/>
          <w:szCs w:val="24"/>
        </w:rPr>
        <w:t>PlutusTx</w:t>
      </w:r>
      <w:r w:rsidR="00485449">
        <w:rPr>
          <w:szCs w:val="24"/>
        </w:rPr>
        <w:t xml:space="preserve"> module defines this type class and it also defines the </w:t>
      </w:r>
      <w:r w:rsidR="00485449" w:rsidRPr="00485449">
        <w:rPr>
          <w:i/>
          <w:iCs/>
          <w:szCs w:val="24"/>
        </w:rPr>
        <w:t>liftCode</w:t>
      </w:r>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1487170"/>
                    </a:xfrm>
                    <a:prstGeom prst="rect">
                      <a:avLst/>
                    </a:prstGeom>
                  </pic:spPr>
                </pic:pic>
              </a:graphicData>
            </a:graphic>
          </wp:inline>
        </w:drawing>
      </w:r>
    </w:p>
    <w:p w14:paraId="6E8AB21C" w14:textId="54DA0735" w:rsidR="00485449" w:rsidRDefault="00485449" w:rsidP="00485449">
      <w:pPr>
        <w:pStyle w:val="Caption"/>
        <w:spacing w:before="0"/>
        <w:rPr>
          <w:szCs w:val="24"/>
        </w:rPr>
      </w:pPr>
      <w:bookmarkStart w:id="43" w:name="_Toc135909682"/>
      <w:r>
        <w:t xml:space="preserve">Figure </w:t>
      </w:r>
      <w:r>
        <w:fldChar w:fldCharType="begin"/>
      </w:r>
      <w:r>
        <w:instrText xml:space="preserve"> SEQ Figure \* ARABIC </w:instrText>
      </w:r>
      <w:r>
        <w:fldChar w:fldCharType="separate"/>
      </w:r>
      <w:r w:rsidR="00B06AC2">
        <w:rPr>
          <w:noProof/>
        </w:rPr>
        <w:t>16</w:t>
      </w:r>
      <w:r>
        <w:fldChar w:fldCharType="end"/>
      </w:r>
      <w:r>
        <w:t xml:space="preserve"> - liftCode function</w:t>
      </w:r>
      <w:bookmarkEnd w:id="43"/>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makeLift ''VestingParams</w:t>
      </w:r>
    </w:p>
    <w:p w14:paraId="543489F9" w14:textId="7E9DF55D" w:rsidR="004E7D1E" w:rsidRDefault="004E7D1E" w:rsidP="00686E34">
      <w:pPr>
        <w:spacing w:before="0" w:after="0"/>
        <w:rPr>
          <w:szCs w:val="24"/>
        </w:rPr>
      </w:pPr>
    </w:p>
    <w:p w14:paraId="17E8D535" w14:textId="4C452290" w:rsidR="004E350F" w:rsidRDefault="004E7D1E" w:rsidP="00686E34">
      <w:pPr>
        <w:spacing w:before="0" w:after="0"/>
        <w:rPr>
          <w:szCs w:val="24"/>
        </w:rPr>
      </w:pPr>
      <w:r>
        <w:rPr>
          <w:szCs w:val="24"/>
        </w:rPr>
        <w:t xml:space="preserve">This line only compiles if the </w:t>
      </w:r>
      <w:r w:rsidRPr="009F50D3">
        <w:rPr>
          <w:rFonts w:ascii="Consolas" w:eastAsia="Times New Roman" w:hAnsi="Consolas"/>
          <w:color w:val="994CC3"/>
          <w:sz w:val="21"/>
          <w:szCs w:val="21"/>
          <w:lang w:val="en-SI" w:eastAsia="en-SI"/>
        </w:rPr>
        <w:t>MultiParamTypeClasses</w:t>
      </w:r>
      <w:r>
        <w:rPr>
          <w:szCs w:val="24"/>
        </w:rPr>
        <w:t xml:space="preserve"> and </w:t>
      </w:r>
      <w:r w:rsidRPr="009F50D3">
        <w:rPr>
          <w:rFonts w:ascii="Consolas" w:eastAsia="Times New Roman" w:hAnsi="Consolas"/>
          <w:color w:val="994CC3"/>
          <w:sz w:val="21"/>
          <w:szCs w:val="21"/>
          <w:lang w:val="en-SI" w:eastAsia="en-SI"/>
        </w:rPr>
        <w:t>ScopedTypeVariables</w:t>
      </w:r>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parameter we would need to use the </w:t>
      </w:r>
      <w:r w:rsidR="00064E27" w:rsidRPr="009F50D3">
        <w:rPr>
          <w:rFonts w:ascii="Consolas" w:eastAsia="Times New Roman" w:hAnsi="Consolas"/>
          <w:color w:val="0C969B"/>
          <w:sz w:val="21"/>
          <w:szCs w:val="21"/>
          <w:lang w:val="en-SI" w:eastAsia="en-SI"/>
        </w:rPr>
        <w:t>applyCode</w:t>
      </w:r>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35986060"/>
      <w:r w:rsidRPr="00F53E4F">
        <w:t xml:space="preserve">Offchain </w:t>
      </w:r>
      <w:r w:rsidR="00701C4B">
        <w:t>c</w:t>
      </w:r>
      <w:r w:rsidRPr="00F53E4F">
        <w:t xml:space="preserve">ode with </w:t>
      </w:r>
      <w:r w:rsidR="00296C84">
        <w:t>L</w:t>
      </w:r>
      <w:r w:rsidRPr="00F53E4F">
        <w:t>ucid</w:t>
      </w:r>
      <w:bookmarkEnd w:id="44"/>
    </w:p>
    <w:p w14:paraId="0FDECEE0" w14:textId="632B3CEC"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Cardano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 xml:space="preserve">If you google </w:t>
      </w:r>
      <w:r w:rsidR="00EC286E" w:rsidRPr="00EC286E">
        <w:rPr>
          <w:i/>
          <w:iCs/>
          <w:szCs w:val="24"/>
        </w:rPr>
        <w:t>cardano 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npm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DApp that can interact with the vesting contract we wrote in chapter 3.3. </w:t>
      </w:r>
      <w:r w:rsidR="00406333">
        <w:rPr>
          <w:szCs w:val="24"/>
        </w:rPr>
        <w:t>Below are the commands to start the DApp.</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DApp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58A0A88D" w:rsidR="006D0321" w:rsidRDefault="00B061B6" w:rsidP="00D14758">
      <w:pPr>
        <w:spacing w:before="0"/>
        <w:rPr>
          <w:szCs w:val="24"/>
        </w:rPr>
      </w:pPr>
      <w:r>
        <w:rPr>
          <w:szCs w:val="24"/>
        </w:rPr>
        <w:t xml:space="preserve">The DApp is written such that it works specifically with the Nami browser wallet. </w:t>
      </w:r>
      <w:r w:rsidR="00F86C76">
        <w:rPr>
          <w:szCs w:val="24"/>
        </w:rPr>
        <w:t xml:space="preserve">When you will run it for the first time the Nami wallet plugin will pop up and ask you weather you want to connect to the DApp. </w:t>
      </w:r>
      <w:r w:rsidR="008C304F">
        <w:rPr>
          <w:szCs w:val="24"/>
        </w:rPr>
        <w:t xml:space="preserve">At the top you can see </w:t>
      </w:r>
      <w:r w:rsidR="00B60D97">
        <w:rPr>
          <w:szCs w:val="24"/>
        </w:rPr>
        <w:t>your</w:t>
      </w:r>
      <w:r w:rsidR="008C304F">
        <w:rPr>
          <w:szCs w:val="24"/>
        </w:rPr>
        <w:t xml:space="preserve"> public key hash and the balance of your test ada. </w:t>
      </w:r>
      <w:r w:rsidR="00F071C9">
        <w:rPr>
          <w:szCs w:val="24"/>
        </w:rPr>
        <w:t xml:space="preserve">In our case we are connected to the preview </w:t>
      </w:r>
      <w:r w:rsidR="00B60D97">
        <w:rPr>
          <w:szCs w:val="24"/>
        </w:rPr>
        <w:t>test net</w:t>
      </w:r>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lovelac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DApp under the </w:t>
      </w:r>
      <w:r w:rsidR="003A361F" w:rsidRPr="003A361F">
        <w:rPr>
          <w:b/>
          <w:bCs/>
          <w:szCs w:val="24"/>
        </w:rPr>
        <w:t>Transaction hash</w:t>
      </w:r>
      <w:r w:rsidR="003A361F">
        <w:rPr>
          <w:szCs w:val="24"/>
        </w:rPr>
        <w:t xml:space="preserve"> section a hash of the transaction we have just created. If we click on it, it redirects us to the cardano-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ada. </w:t>
      </w:r>
      <w:r w:rsidR="009B356E">
        <w:rPr>
          <w:szCs w:val="24"/>
        </w:rPr>
        <w:t xml:space="preserve">We can now look at the index.js file that contains the lucid code for this DApp.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ist/css/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cardano</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Scrip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VestingDatum</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4876D6"/>
          <w:sz w:val="21"/>
          <w:szCs w:val="21"/>
          <w:lang w:val="en-SI" w:eastAsia="en-SI"/>
        </w:rPr>
        <w:t>removeChildren</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elt</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r w:rsidRPr="00F27A56">
        <w:rPr>
          <w:rFonts w:ascii="Consolas" w:eastAsia="Times New Roman" w:hAnsi="Consolas"/>
          <w:color w:val="403F53"/>
          <w:sz w:val="21"/>
          <w:szCs w:val="21"/>
          <w:lang w:val="en-SI" w:eastAsia="en-SI"/>
        </w:rPr>
        <w:t>(</w:t>
      </w:r>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vesting.plutus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r w:rsidR="0012128D" w:rsidRPr="0012128D">
        <w:rPr>
          <w:i/>
          <w:iCs/>
          <w:szCs w:val="24"/>
        </w:rPr>
        <w:t>BigInt</w:t>
      </w:r>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r w:rsidR="00E110E7" w:rsidRPr="00F27A56">
        <w:rPr>
          <w:rFonts w:ascii="Consolas" w:eastAsia="Times New Roman" w:hAnsi="Consolas"/>
          <w:i/>
          <w:iCs/>
          <w:color w:val="4876D6"/>
          <w:sz w:val="21"/>
          <w:szCs w:val="21"/>
          <w:lang w:val="en-SI" w:eastAsia="en-SI"/>
        </w:rPr>
        <w:t>removeChildren</w:t>
      </w:r>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loadCardano</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nam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color w:val="403F53"/>
          <w:sz w:val="21"/>
          <w:szCs w:val="21"/>
          <w:lang w:val="en-SI" w:eastAsia="en-SI"/>
        </w:rPr>
        <w:t>nami)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4876D6"/>
          <w:sz w:val="21"/>
          <w:szCs w:val="21"/>
          <w:lang w:val="en-SI" w:eastAsia="en-SI"/>
        </w:rPr>
        <w:t>setTimeout</w:t>
      </w:r>
      <w:r w:rsidRPr="00EC67C1">
        <w:rPr>
          <w:rFonts w:ascii="Consolas" w:eastAsia="Times New Roman" w:hAnsi="Consolas"/>
          <w:color w:val="403F53"/>
          <w:sz w:val="21"/>
          <w:szCs w:val="21"/>
          <w:lang w:val="en-SI" w:eastAsia="en-SI"/>
        </w:rPr>
        <w:t>(loadCardano);</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api</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nami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r w:rsidRPr="00EC67C1">
        <w:rPr>
          <w:rFonts w:ascii="Consolas" w:eastAsia="Times New Roman" w:hAnsi="Consolas"/>
          <w:color w:val="403F53"/>
          <w:sz w:val="21"/>
          <w:szCs w:val="21"/>
          <w:lang w:val="en-SI" w:eastAsia="en-SI"/>
        </w:rPr>
        <w:t>(</w:t>
      </w:r>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api/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r w:rsidRPr="00EC67C1">
        <w:rPr>
          <w:rFonts w:ascii="Consolas" w:eastAsia="Times New Roman" w:hAnsi="Consolas"/>
          <w:color w:val="403F53"/>
          <w:sz w:val="21"/>
          <w:szCs w:val="21"/>
          <w:lang w:val="en-SI" w:eastAsia="en-SI"/>
        </w:rPr>
        <w:t>(api);</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r w:rsidR="00EC67C1" w:rsidRPr="00EC67C1">
        <w:rPr>
          <w:rFonts w:ascii="Consolas" w:eastAsia="Times New Roman" w:hAnsi="Consolas"/>
          <w:i/>
          <w:iCs/>
          <w:color w:val="4876D6"/>
          <w:sz w:val="21"/>
          <w:szCs w:val="21"/>
          <w:lang w:val="en-SI" w:eastAsia="en-SI"/>
        </w:rPr>
        <w:t>loadCardano</w:t>
      </w:r>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r w:rsidR="00F51F62">
        <w:rPr>
          <w:szCs w:val="24"/>
        </w:rPr>
        <w:t xml:space="preserve">. First, we enable it, then we initialize lucid and we use blockfrost for that. If you want to use this code you will of course need to input your own blockfrost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signed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tid</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 xml:space="preserve">Cardano tx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ddLinkToTable</w:t>
      </w:r>
      <w:r w:rsidRPr="00102BCC">
        <w:rPr>
          <w:rFonts w:ascii="Consolas" w:eastAsia="Times New Roman" w:hAnsi="Consolas"/>
          <w:color w:val="403F53"/>
          <w:sz w:val="21"/>
          <w:szCs w:val="21"/>
          <w:lang w:val="en-SI" w:eastAsia="en-SI"/>
        </w:rPr>
        <w:t>(</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cardanoTxTable</w:t>
      </w:r>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tid</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tid);</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ignAndSubmitCardano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tx</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i/>
          <w:iCs/>
          <w:color w:val="4876D6"/>
          <w:sz w:val="21"/>
          <w:szCs w:val="21"/>
          <w:lang w:val="en-SI" w:eastAsia="en-SI"/>
        </w:rPr>
        <w:t>signedTx</w:t>
      </w:r>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submitCardanoTx</w:t>
      </w:r>
      <w:r w:rsidRPr="00102BCC">
        <w:rPr>
          <w:rFonts w:ascii="Consolas" w:eastAsia="Times New Roman" w:hAnsi="Consolas"/>
          <w:color w:val="403F53"/>
          <w:sz w:val="21"/>
          <w:szCs w:val="21"/>
          <w:lang w:val="en-SI" w:eastAsia="en-SI"/>
        </w:rPr>
        <w:t>(signedTx);</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r w:rsidRPr="00102BCC">
        <w:rPr>
          <w:rFonts w:ascii="Consolas" w:eastAsia="Times New Roman" w:hAnsi="Consolas"/>
          <w:color w:val="4876D6"/>
          <w:sz w:val="21"/>
          <w:szCs w:val="21"/>
          <w:lang w:val="en-SI" w:eastAsia="en-SI"/>
        </w:rPr>
        <w:t>Cardano transaction:</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info: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 xml:space="preserve">messag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r w:rsidRPr="00102BCC">
        <w:rPr>
          <w:rFonts w:ascii="Consolas" w:eastAsia="Times New Roman" w:hAnsi="Consolas"/>
          <w:i/>
          <w:iCs/>
          <w:color w:val="4876D6"/>
          <w:sz w:val="21"/>
          <w:szCs w:val="21"/>
          <w:lang w:val="en-SI" w:eastAsia="en-SI"/>
        </w:rPr>
        <w:t>submitCardanoTx</w:t>
      </w:r>
      <w:r w:rsidRPr="00CC1225">
        <w:rPr>
          <w:szCs w:val="24"/>
        </w:rPr>
        <w:t xml:space="preserve"> function we submit a signed transaction. The return value is the transaction ID. We log that in the console and update the table of the DApp that displays this information. Another helper function is </w:t>
      </w:r>
      <w:r w:rsidRPr="00102BCC">
        <w:rPr>
          <w:rFonts w:ascii="Consolas" w:eastAsia="Times New Roman" w:hAnsi="Consolas"/>
          <w:i/>
          <w:iCs/>
          <w:color w:val="4876D6"/>
          <w:sz w:val="21"/>
          <w:szCs w:val="21"/>
          <w:lang w:val="en-SI" w:eastAsia="en-SI"/>
        </w:rPr>
        <w:t>signAndSubmitCardanoTx</w:t>
      </w:r>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addr</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r w:rsidRPr="004915FC">
        <w:rPr>
          <w:rFonts w:ascii="Consolas" w:eastAsia="Times New Roman" w:hAnsi="Consolas"/>
          <w:color w:val="403F53"/>
          <w:sz w:val="21"/>
          <w:szCs w:val="21"/>
          <w:lang w:val="en-SI" w:eastAsia="en-SI"/>
        </w:rPr>
        <w:t>(addr);</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4876D6"/>
          <w:sz w:val="21"/>
          <w:szCs w:val="21"/>
          <w:lang w:val="en-SI" w:eastAsia="en-SI"/>
        </w:rPr>
        <w:t>getStatus</w:t>
      </w:r>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pkh</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getCardanoPKH</w:t>
      </w:r>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utxo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lovelace</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03F53"/>
          <w:sz w:val="21"/>
          <w:szCs w:val="21"/>
          <w:lang w:val="en-SI" w:eastAsia="en-SI"/>
        </w:rPr>
        <w:t>utxo</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vesting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r w:rsidRPr="004915FC">
        <w:rPr>
          <w:rFonts w:ascii="Consolas" w:eastAsia="Times New Roman" w:hAnsi="Consolas"/>
          <w:i/>
          <w:iCs/>
          <w:color w:val="4876D6"/>
          <w:sz w:val="21"/>
          <w:szCs w:val="21"/>
          <w:lang w:val="en-SI" w:eastAsia="en-SI"/>
        </w:rPr>
        <w:t>vestingUTxOs</w:t>
      </w:r>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PKH: pkh</w:t>
      </w:r>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cardanoBalance: lovelace</w:t>
      </w:r>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vestingUTxOs: vestings</w:t>
      </w:r>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r w:rsidR="004915FC" w:rsidRPr="004915FC">
        <w:rPr>
          <w:rFonts w:ascii="Consolas" w:eastAsia="Times New Roman" w:hAnsi="Consolas"/>
          <w:i/>
          <w:iCs/>
          <w:color w:val="4876D6"/>
          <w:sz w:val="21"/>
          <w:szCs w:val="21"/>
          <w:lang w:val="en-SI" w:eastAsia="en-SI"/>
        </w:rPr>
        <w:t>getCardanoPKH</w:t>
      </w:r>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r w:rsidR="004915FC" w:rsidRPr="004915FC">
        <w:rPr>
          <w:rFonts w:ascii="Consolas" w:eastAsia="Times New Roman" w:hAnsi="Consolas"/>
          <w:i/>
          <w:iCs/>
          <w:color w:val="4876D6"/>
          <w:sz w:val="21"/>
          <w:szCs w:val="21"/>
          <w:lang w:val="en-SI" w:eastAsia="en-SI"/>
        </w:rPr>
        <w:t>getStatus</w:t>
      </w:r>
      <w:r w:rsidR="00A304CD">
        <w:rPr>
          <w:szCs w:val="24"/>
        </w:rPr>
        <w:t xml:space="preserve"> function is used to </w:t>
      </w:r>
      <w:r w:rsidR="00FE7DA4">
        <w:rPr>
          <w:szCs w:val="24"/>
        </w:rPr>
        <w:t>return</w:t>
      </w:r>
      <w:r w:rsidR="00A304CD">
        <w:rPr>
          <w:szCs w:val="24"/>
        </w:rPr>
        <w:t xml:space="preserve"> the status </w:t>
      </w:r>
      <w:r w:rsidR="00FE7DA4">
        <w:rPr>
          <w:szCs w:val="24"/>
        </w:rPr>
        <w:t>which is composed of the pkh,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lovelace value sitting at these UTXOs. </w:t>
      </w:r>
      <w:r w:rsidR="00FE7DA4">
        <w:rPr>
          <w:szCs w:val="24"/>
        </w:rPr>
        <w:t xml:space="preserve">In the end </w:t>
      </w:r>
      <w:r w:rsidR="004915FC">
        <w:rPr>
          <w:szCs w:val="24"/>
        </w:rPr>
        <w:t xml:space="preserve">we also retrieve the vesting UTXO with the </w:t>
      </w:r>
      <w:r w:rsidR="004915FC" w:rsidRPr="004915FC">
        <w:rPr>
          <w:rFonts w:ascii="Consolas" w:eastAsia="Times New Roman" w:hAnsi="Consolas"/>
          <w:i/>
          <w:iCs/>
          <w:color w:val="4876D6"/>
          <w:sz w:val="21"/>
          <w:szCs w:val="21"/>
          <w:lang w:val="en-SI" w:eastAsia="en-SI"/>
        </w:rPr>
        <w:t>vestingUTxOs</w:t>
      </w:r>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LinkTo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tableId, href,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x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Tx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href</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href);</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ui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uid);</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tn-sm</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onCopy</w:t>
      </w:r>
      <w:r w:rsidRPr="007E26B4">
        <w:rPr>
          <w:rFonts w:ascii="Consolas" w:eastAsia="Times New Roman" w:hAnsi="Consolas"/>
          <w:color w:val="403F53"/>
          <w:sz w:val="21"/>
          <w:szCs w:val="21"/>
          <w:lang w:val="en-SI" w:eastAsia="en-SI"/>
        </w:rPr>
        <w:t>(uid));</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setStatus</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r w:rsidRPr="007E26B4">
        <w:rPr>
          <w:rFonts w:ascii="Consolas" w:eastAsia="Times New Roman" w:hAnsi="Consolas"/>
          <w:i/>
          <w:iCs/>
          <w:color w:val="4876D6"/>
          <w:sz w:val="21"/>
          <w:szCs w:val="21"/>
          <w:lang w:val="en-SI" w:eastAsia="en-SI"/>
        </w:rPr>
        <w:t>getStatus</w:t>
      </w:r>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PKH</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PKH</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PKH);</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cardanoBalanc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ardanoBalanc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d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cardanoBalance);</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r w:rsidRPr="007E26B4">
        <w:rPr>
          <w:rFonts w:ascii="Consolas" w:eastAsia="Times New Roman" w:hAnsi="Consolas"/>
          <w:color w:val="403F53"/>
          <w:sz w:val="21"/>
          <w:szCs w:val="21"/>
          <w:lang w:val="en-SI" w:eastAsia="en-SI"/>
        </w:rPr>
        <w:t>(ada));</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vestingUTxOsTable</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vestingUTxOsTable</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removeChildren</w:t>
      </w:r>
      <w:r w:rsidRPr="007E26B4">
        <w:rPr>
          <w:rFonts w:ascii="Consolas" w:eastAsia="Times New Roman" w:hAnsi="Consolas"/>
          <w:color w:val="403F53"/>
          <w:sz w:val="21"/>
          <w:szCs w:val="21"/>
          <w:lang w:val="en-SI" w:eastAsia="en-SI"/>
        </w:rPr>
        <w:t>(vestingUTxOsTable);</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opy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addCell</w:t>
      </w:r>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r w:rsidRPr="007E26B4">
        <w:rPr>
          <w:rFonts w:ascii="Consolas" w:eastAsia="Times New Roman" w:hAnsi="Consolas"/>
          <w:i/>
          <w:iCs/>
          <w:color w:val="4876D6"/>
          <w:sz w:val="21"/>
          <w:szCs w:val="21"/>
          <w:lang w:val="en-SI" w:eastAsia="en-SI"/>
        </w:rPr>
        <w:t>addCell</w:t>
      </w:r>
      <w:r>
        <w:rPr>
          <w:szCs w:val="24"/>
        </w:rPr>
        <w:t xml:space="preserve">, </w:t>
      </w:r>
      <w:r w:rsidRPr="007E26B4">
        <w:rPr>
          <w:rFonts w:ascii="Consolas" w:eastAsia="Times New Roman" w:hAnsi="Consolas"/>
          <w:i/>
          <w:iCs/>
          <w:color w:val="4876D6"/>
          <w:sz w:val="21"/>
          <w:szCs w:val="21"/>
          <w:lang w:val="en-SI" w:eastAsia="en-SI"/>
        </w:rPr>
        <w:t>addLinkToTable</w:t>
      </w:r>
      <w:r>
        <w:rPr>
          <w:szCs w:val="24"/>
        </w:rPr>
        <w:t xml:space="preserve"> and </w:t>
      </w:r>
      <w:r w:rsidRPr="007E26B4">
        <w:rPr>
          <w:rFonts w:ascii="Consolas" w:eastAsia="Times New Roman" w:hAnsi="Consolas"/>
          <w:i/>
          <w:iCs/>
          <w:color w:val="4876D6"/>
          <w:sz w:val="21"/>
          <w:szCs w:val="21"/>
          <w:lang w:val="en-SI" w:eastAsia="en-SI"/>
        </w:rPr>
        <w:t>addCopyCell</w:t>
      </w:r>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r w:rsidR="003B1B30" w:rsidRPr="007E26B4">
        <w:rPr>
          <w:rFonts w:ascii="Consolas" w:eastAsia="Times New Roman" w:hAnsi="Consolas"/>
          <w:i/>
          <w:iCs/>
          <w:color w:val="4876D6"/>
          <w:sz w:val="21"/>
          <w:szCs w:val="21"/>
          <w:lang w:val="en-SI" w:eastAsia="en-SI"/>
        </w:rPr>
        <w:t>setStatus</w:t>
      </w:r>
      <w:r w:rsidR="003B1B30">
        <w:rPr>
          <w:szCs w:val="24"/>
        </w:rPr>
        <w:t xml:space="preserve"> uses the function </w:t>
      </w:r>
      <w:r w:rsidR="003B1B30" w:rsidRPr="007E26B4">
        <w:rPr>
          <w:rFonts w:ascii="Consolas" w:eastAsia="Times New Roman" w:hAnsi="Consolas"/>
          <w:i/>
          <w:iCs/>
          <w:color w:val="4876D6"/>
          <w:sz w:val="21"/>
          <w:szCs w:val="21"/>
          <w:lang w:val="en-SI" w:eastAsia="en-SI"/>
        </w:rPr>
        <w:t>getStatus</w:t>
      </w:r>
      <w:r w:rsidR="003B1B30">
        <w:rPr>
          <w:szCs w:val="24"/>
        </w:rPr>
        <w:t xml:space="preserve"> to populate the DApp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r w:rsidRPr="0081665F">
        <w:rPr>
          <w:rFonts w:ascii="Consolas" w:eastAsia="Times New Roman" w:hAnsi="Consolas"/>
          <w:color w:val="403F53"/>
          <w:sz w:val="21"/>
          <w:szCs w:val="21"/>
          <w:lang w:val="en-SI" w:eastAsia="en-SI"/>
        </w:rPr>
        <w:t>(vestingAddress);</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VestingDatum);</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utxo: utxo</w:t>
      </w:r>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4876D6"/>
          <w:sz w:val="21"/>
          <w:szCs w:val="21"/>
          <w:lang w:val="en-SI" w:eastAsia="en-SI"/>
        </w:rPr>
        <w:t>findUTxO</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ti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parseInt</w:t>
      </w:r>
      <w:r w:rsidRPr="0081665F">
        <w:rPr>
          <w:rFonts w:ascii="Consolas" w:eastAsia="Times New Roman" w:hAnsi="Consolas"/>
          <w:color w:val="403F53"/>
          <w:sz w:val="21"/>
          <w:szCs w:val="21"/>
          <w:lang w:val="en-SI" w:eastAsia="en-SI"/>
        </w:rPr>
        <w:t>(chunks[</w:t>
      </w:r>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r w:rsidRPr="0081665F">
        <w:rPr>
          <w:rFonts w:ascii="Consolas" w:eastAsia="Times New Roman" w:hAnsi="Consolas"/>
          <w:i/>
          <w:iCs/>
          <w:color w:val="4876D6"/>
          <w:sz w:val="21"/>
          <w:szCs w:val="21"/>
          <w:lang w:val="en-SI" w:eastAsia="en-SI"/>
        </w:rPr>
        <w:t>vestingUTxOs</w:t>
      </w:r>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utxo</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utxos)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tid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utxo;</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r w:rsidR="0081665F" w:rsidRPr="0081665F">
        <w:rPr>
          <w:rFonts w:ascii="Consolas" w:eastAsia="Times New Roman" w:hAnsi="Consolas"/>
          <w:i/>
          <w:iCs/>
          <w:color w:val="4876D6"/>
          <w:sz w:val="21"/>
          <w:szCs w:val="21"/>
          <w:lang w:val="en-SI" w:eastAsia="en-SI"/>
        </w:rPr>
        <w:t>vestingUTxOs</w:t>
      </w:r>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r w:rsidR="005714F5" w:rsidRPr="00F27A56">
        <w:rPr>
          <w:rFonts w:ascii="Consolas" w:eastAsia="Times New Roman" w:hAnsi="Consolas"/>
          <w:i/>
          <w:iCs/>
          <w:color w:val="4876D6"/>
          <w:sz w:val="21"/>
          <w:szCs w:val="21"/>
          <w:lang w:val="en-SI" w:eastAsia="en-SI"/>
        </w:rPr>
        <w:t>VestingDatum</w:t>
      </w:r>
      <w:r w:rsidR="005714F5">
        <w:rPr>
          <w:szCs w:val="24"/>
        </w:rPr>
        <w:t xml:space="preserve"> structure that we defined in the beginning. </w:t>
      </w:r>
      <w:r w:rsidR="00A20567">
        <w:rPr>
          <w:szCs w:val="24"/>
        </w:rPr>
        <w:t xml:space="preserve">The </w:t>
      </w:r>
      <w:r w:rsidR="0081665F" w:rsidRPr="0081665F">
        <w:rPr>
          <w:rFonts w:ascii="Consolas" w:eastAsia="Times New Roman" w:hAnsi="Consolas"/>
          <w:i/>
          <w:iCs/>
          <w:color w:val="4876D6"/>
          <w:sz w:val="21"/>
          <w:szCs w:val="21"/>
          <w:lang w:val="en-SI" w:eastAsia="en-SI"/>
        </w:rPr>
        <w:t>findUTxO</w:t>
      </w:r>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onVes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Beneficiary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Amount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4876D6"/>
          <w:sz w:val="21"/>
          <w:szCs w:val="21"/>
          <w:lang w:val="en-SI" w:eastAsia="en-SI"/>
        </w:rPr>
        <w:t>parse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Tex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r w:rsidRPr="00DE1F85">
        <w:rPr>
          <w:rFonts w:ascii="Consolas" w:eastAsia="Times New Roman" w:hAnsi="Consolas"/>
          <w:color w:val="C96765"/>
          <w:sz w:val="21"/>
          <w:szCs w:val="21"/>
          <w:lang w:val="en-SI" w:eastAsia="en-SI"/>
        </w:rPr>
        <w:t>vestDeadlineText</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igInt</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r w:rsidRPr="00DE1F85">
        <w:rPr>
          <w:rFonts w:ascii="Consolas" w:eastAsia="Times New Roman" w:hAnsi="Consolas"/>
          <w:color w:val="403F53"/>
          <w:sz w:val="21"/>
          <w:szCs w:val="21"/>
          <w:lang w:val="en-SI" w:eastAsia="en-SI"/>
        </w:rPr>
        <w:t>(</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VestingDatum);</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tx</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newTx</w:t>
      </w:r>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yToContract</w:t>
      </w:r>
      <w:r w:rsidRPr="00DE1F85">
        <w:rPr>
          <w:rFonts w:ascii="Consolas" w:eastAsia="Times New Roman" w:hAnsi="Consolas"/>
          <w:color w:val="403F53"/>
          <w:sz w:val="21"/>
          <w:szCs w:val="21"/>
          <w:lang w:val="en-SI" w:eastAsia="en-SI"/>
        </w:rPr>
        <w:t>(vestingAddress</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lovelace: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4876D6"/>
          <w:sz w:val="21"/>
          <w:szCs w:val="21"/>
          <w:lang w:val="en-SI" w:eastAsia="en-SI"/>
        </w:rPr>
        <w:t>signAndSubmitCardanoTx</w:t>
      </w:r>
      <w:r w:rsidRPr="00DE1F85">
        <w:rPr>
          <w:rFonts w:ascii="Consolas" w:eastAsia="Times New Roman" w:hAnsi="Consolas"/>
          <w:color w:val="403F53"/>
          <w:sz w:val="21"/>
          <w:szCs w:val="21"/>
          <w:lang w:val="en-SI" w:eastAsia="en-SI"/>
        </w:rPr>
        <w:t>(tx);</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r w:rsidR="00DE1F85" w:rsidRPr="00DE1F85">
        <w:rPr>
          <w:rFonts w:ascii="Consolas" w:eastAsia="Times New Roman" w:hAnsi="Consolas"/>
          <w:i/>
          <w:iCs/>
          <w:color w:val="4876D6"/>
          <w:sz w:val="21"/>
          <w:szCs w:val="21"/>
          <w:lang w:val="en-SI" w:eastAsia="en-SI"/>
        </w:rPr>
        <w:t>onVest</w:t>
      </w:r>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onClaim</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pkh</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getCardanoPKH</w:t>
      </w:r>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Tex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claimReferenceText</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utxo</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i/>
          <w:iCs/>
          <w:color w:val="4876D6"/>
          <w:sz w:val="21"/>
          <w:szCs w:val="21"/>
          <w:lang w:val="en-SI" w:eastAsia="en-SI"/>
        </w:rPr>
        <w:t>findUTxO</w:t>
      </w:r>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utxo)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tx</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newTx</w:t>
      </w:r>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llect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ttachSpendingValidator</w:t>
      </w:r>
      <w:r w:rsidRPr="008F36F5">
        <w:rPr>
          <w:rFonts w:ascii="Consolas" w:eastAsia="Times New Roman" w:hAnsi="Consolas"/>
          <w:color w:val="403F53"/>
          <w:sz w:val="21"/>
          <w:szCs w:val="21"/>
          <w:lang w:val="en-SI" w:eastAsia="en-SI"/>
        </w:rPr>
        <w:t>(vestingScrip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addSignerKey</w:t>
      </w:r>
      <w:r w:rsidRPr="008F36F5">
        <w:rPr>
          <w:rFonts w:ascii="Consolas" w:eastAsia="Times New Roman" w:hAnsi="Consolas"/>
          <w:color w:val="403F53"/>
          <w:sz w:val="21"/>
          <w:szCs w:val="21"/>
          <w:lang w:val="en-SI" w:eastAsia="en-SI"/>
        </w:rPr>
        <w:t>(pkh)</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validFrom</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4876D6"/>
          <w:sz w:val="21"/>
          <w:szCs w:val="21"/>
          <w:lang w:val="en-SI" w:eastAsia="en-SI"/>
        </w:rPr>
        <w:t>signAndSubmitCardanoTx</w:t>
      </w:r>
      <w:r w:rsidRPr="008F36F5">
        <w:rPr>
          <w:rFonts w:ascii="Consolas" w:eastAsia="Times New Roman" w:hAnsi="Consolas"/>
          <w:color w:val="403F53"/>
          <w:sz w:val="21"/>
          <w:szCs w:val="21"/>
          <w:lang w:val="en-SI" w:eastAsia="en-SI"/>
        </w:rPr>
        <w:t>(tx);</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r w:rsidRPr="008F36F5">
        <w:rPr>
          <w:rFonts w:ascii="Consolas" w:eastAsia="Times New Roman" w:hAnsi="Consolas"/>
          <w:color w:val="C96765"/>
          <w:sz w:val="21"/>
          <w:szCs w:val="21"/>
          <w:lang w:val="en-SI" w:eastAsia="en-SI"/>
        </w:rPr>
        <w:t>UTxO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r w:rsidR="0077624B" w:rsidRPr="008F36F5">
        <w:rPr>
          <w:rFonts w:ascii="Consolas" w:eastAsia="Times New Roman" w:hAnsi="Consolas"/>
          <w:i/>
          <w:iCs/>
          <w:color w:val="4876D6"/>
          <w:sz w:val="21"/>
          <w:szCs w:val="21"/>
          <w:lang w:val="en-SI" w:eastAsia="en-SI"/>
        </w:rPr>
        <w:t>onClaim</w:t>
      </w:r>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r w:rsidR="00123708" w:rsidRPr="0081665F">
        <w:rPr>
          <w:rFonts w:ascii="Consolas" w:eastAsia="Times New Roman" w:hAnsi="Consolas"/>
          <w:i/>
          <w:iCs/>
          <w:color w:val="4876D6"/>
          <w:sz w:val="21"/>
          <w:szCs w:val="21"/>
          <w:lang w:val="en-SI" w:eastAsia="en-SI"/>
        </w:rPr>
        <w:t>findUTxO</w:t>
      </w:r>
      <w:r w:rsidR="00123708">
        <w:rPr>
          <w:szCs w:val="24"/>
        </w:rPr>
        <w:t xml:space="preserve">. </w:t>
      </w:r>
      <w:r w:rsidR="00162BB2">
        <w:rPr>
          <w:szCs w:val="24"/>
        </w:rPr>
        <w:t xml:space="preserve">And then we construct our transaction where we use the </w:t>
      </w:r>
      <w:r w:rsidR="00441FC3" w:rsidRPr="008F36F5">
        <w:rPr>
          <w:rFonts w:ascii="Consolas" w:eastAsia="Times New Roman" w:hAnsi="Consolas"/>
          <w:i/>
          <w:iCs/>
          <w:color w:val="4876D6"/>
          <w:sz w:val="21"/>
          <w:szCs w:val="21"/>
          <w:lang w:val="en-SI" w:eastAsia="en-SI"/>
        </w:rPr>
        <w:t>collectFrom</w:t>
      </w:r>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elt</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loadCardano</w:t>
      </w:r>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4876D6"/>
          <w:sz w:val="21"/>
          <w:szCs w:val="21"/>
          <w:lang w:val="en-SI" w:eastAsia="en-SI"/>
        </w:rPr>
        <w:t>vestingAddress</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r w:rsidRPr="00BE7A9B">
        <w:rPr>
          <w:rFonts w:ascii="Consolas" w:eastAsia="Times New Roman" w:hAnsi="Consolas"/>
          <w:color w:val="403F53"/>
          <w:sz w:val="21"/>
          <w:szCs w:val="21"/>
          <w:lang w:val="en-SI" w:eastAsia="en-SI"/>
        </w:rPr>
        <w:t>(vestingScrip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dtp</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datetimepicker</w:t>
      </w:r>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minuteStep: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autoclos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yyyy-mm-dd hh:ii</w:t>
      </w:r>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Status</w:t>
      </w:r>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setInterval</w:t>
      </w:r>
      <w:r w:rsidRPr="00BE7A9B">
        <w:rPr>
          <w:rFonts w:ascii="Consolas" w:eastAsia="Times New Roman" w:hAnsi="Consolas"/>
          <w:color w:val="403F53"/>
          <w:sz w:val="21"/>
          <w:szCs w:val="21"/>
          <w:lang w:val="en-SI" w:eastAsia="en-SI"/>
        </w:rPr>
        <w:t xml:space="preserve">(setStatus,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vest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Ves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aim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onClaim);</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onCopy</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r w:rsidRPr="00BE7A9B">
        <w:rPr>
          <w:rFonts w:ascii="Consolas" w:eastAsia="Times New Roman" w:hAnsi="Consolas"/>
          <w:i/>
          <w:iCs/>
          <w:color w:val="4876D6"/>
          <w:sz w:val="21"/>
          <w:szCs w:val="21"/>
          <w:lang w:val="en-SI" w:eastAsia="en-SI"/>
        </w:rPr>
        <w:t>onCopy</w:t>
      </w:r>
      <w:r>
        <w:rPr>
          <w:szCs w:val="24"/>
        </w:rPr>
        <w:t xml:space="preserve"> function that gets triggered when you click on a copy to clipboard button, that can be found beside the public key hash field. After that we call the </w:t>
      </w:r>
      <w:r w:rsidRPr="00BE7A9B">
        <w:rPr>
          <w:rFonts w:ascii="Consolas" w:eastAsia="Times New Roman" w:hAnsi="Consolas"/>
          <w:i/>
          <w:iCs/>
          <w:color w:val="4876D6"/>
          <w:sz w:val="21"/>
          <w:szCs w:val="21"/>
          <w:lang w:val="en-SI" w:eastAsia="en-SI"/>
        </w:rPr>
        <w:t>loadCardano</w:t>
      </w:r>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DApp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35986061"/>
      <w:r>
        <w:t xml:space="preserve">Reference </w:t>
      </w:r>
      <w:r w:rsidR="00701C4B">
        <w:t>s</w:t>
      </w:r>
      <w:r>
        <w:t>cripts</w:t>
      </w:r>
      <w:bookmarkEnd w:id="45"/>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r w:rsidR="00DF1080" w:rsidRPr="00DF1080">
        <w:rPr>
          <w:i/>
          <w:iCs/>
          <w:szCs w:val="24"/>
        </w:rPr>
        <w:t>npm</w:t>
      </w:r>
      <w:r w:rsidR="00883C5E">
        <w:rPr>
          <w:i/>
          <w:iCs/>
          <w:szCs w:val="24"/>
        </w:rPr>
        <w:t xml:space="preserve"> install</w:t>
      </w:r>
      <w:r w:rsidR="00DF1080">
        <w:rPr>
          <w:szCs w:val="24"/>
        </w:rPr>
        <w:t xml:space="preserve"> </w:t>
      </w:r>
      <w:r w:rsidR="00883C5E">
        <w:rPr>
          <w:szCs w:val="24"/>
        </w:rPr>
        <w:t xml:space="preserve">and </w:t>
      </w:r>
      <w:r w:rsidR="00883C5E" w:rsidRPr="00883C5E">
        <w:rPr>
          <w:i/>
          <w:iCs/>
          <w:szCs w:val="24"/>
        </w:rPr>
        <w:t>npm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r w:rsidR="00D42396" w:rsidRPr="00D42396">
        <w:rPr>
          <w:i/>
          <w:iCs/>
          <w:szCs w:val="24"/>
        </w:rPr>
        <w:t>TxOutRef</w:t>
      </w:r>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i/>
          <w:iCs/>
          <w:color w:val="4876D6"/>
          <w:sz w:val="21"/>
          <w:szCs w:val="21"/>
          <w:lang w:val="en-SI" w:eastAsia="en-SI"/>
        </w:rPr>
        <w:t>burnScrip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4876D6"/>
          <w:sz w:val="21"/>
          <w:szCs w:val="21"/>
          <w:lang w:val="en-SI" w:eastAsia="en-SI"/>
        </w:rPr>
        <w:t>getReferenceUTxO</w:t>
      </w:r>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i/>
          <w:iCs/>
          <w:color w:val="4876D6"/>
          <w:sz w:val="21"/>
          <w:szCs w:val="21"/>
          <w:lang w:val="en-SI" w:eastAsia="en-SI"/>
        </w:rPr>
        <w:t>utxos</w:t>
      </w:r>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txHash</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outputIndex</w:t>
      </w:r>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utxos[</w:t>
      </w:r>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r w:rsidR="00C7280C" w:rsidRPr="00C7280C">
        <w:rPr>
          <w:rFonts w:ascii="Consolas" w:eastAsia="Times New Roman" w:hAnsi="Consolas"/>
          <w:i/>
          <w:iCs/>
          <w:color w:val="4876D6"/>
          <w:sz w:val="21"/>
          <w:szCs w:val="21"/>
          <w:lang w:val="en-SI" w:eastAsia="en-SI"/>
        </w:rPr>
        <w:t>getReferenceUTxO</w:t>
      </w:r>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r w:rsidR="00DD1C51" w:rsidRPr="00C7280C">
        <w:rPr>
          <w:rFonts w:ascii="Consolas" w:eastAsia="Times New Roman" w:hAnsi="Consolas"/>
          <w:i/>
          <w:iCs/>
          <w:color w:val="4876D6"/>
          <w:sz w:val="21"/>
          <w:szCs w:val="21"/>
          <w:lang w:val="en-SI" w:eastAsia="en-SI"/>
        </w:rPr>
        <w:t>utxosByOutRef</w:t>
      </w:r>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onClaim</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pkh</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getCardanoPKH</w:t>
      </w:r>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Tex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claimReferenceText</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utxo</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i/>
          <w:iCs/>
          <w:color w:val="4876D6"/>
          <w:sz w:val="21"/>
          <w:szCs w:val="21"/>
          <w:lang w:val="en-SI" w:eastAsia="en-SI"/>
        </w:rPr>
        <w:t>findUTxO</w:t>
      </w:r>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utxo)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tx</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newTx</w:t>
      </w:r>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llect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readFrom</w:t>
      </w:r>
      <w:r w:rsidRPr="006603BC">
        <w:rPr>
          <w:rFonts w:ascii="Consolas" w:eastAsia="Times New Roman" w:hAnsi="Consolas"/>
          <w:color w:val="403F53"/>
          <w:sz w:val="21"/>
          <w:szCs w:val="21"/>
          <w:lang w:val="en-SI" w:eastAsia="en-SI"/>
        </w:rPr>
        <w:t>([referenceUTxO])</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addSignerKey</w:t>
      </w:r>
      <w:r w:rsidRPr="006603BC">
        <w:rPr>
          <w:rFonts w:ascii="Consolas" w:eastAsia="Times New Roman" w:hAnsi="Consolas"/>
          <w:color w:val="403F53"/>
          <w:sz w:val="21"/>
          <w:szCs w:val="21"/>
          <w:lang w:val="en-SI" w:eastAsia="en-SI"/>
        </w:rPr>
        <w:t>(pkh)</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alidFrom</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4876D6"/>
          <w:sz w:val="21"/>
          <w:szCs w:val="21"/>
          <w:lang w:val="en-SI" w:eastAsia="en-SI"/>
        </w:rPr>
        <w:t>signAndSubmitCardanoTx</w:t>
      </w:r>
      <w:r w:rsidRPr="006603BC">
        <w:rPr>
          <w:rFonts w:ascii="Consolas" w:eastAsia="Times New Roman" w:hAnsi="Consolas"/>
          <w:color w:val="403F53"/>
          <w:sz w:val="21"/>
          <w:szCs w:val="21"/>
          <w:lang w:val="en-SI" w:eastAsia="en-SI"/>
        </w:rPr>
        <w:t>(tx);</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r w:rsidRPr="006603BC">
        <w:rPr>
          <w:rFonts w:ascii="Consolas" w:eastAsia="Times New Roman" w:hAnsi="Consolas"/>
          <w:color w:val="C96765"/>
          <w:sz w:val="21"/>
          <w:szCs w:val="21"/>
          <w:lang w:val="en-SI" w:eastAsia="en-SI"/>
        </w:rPr>
        <w:t>UTxO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onDeploy</w:t>
      </w:r>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i/>
          <w:iCs/>
          <w:color w:val="4876D6"/>
          <w:sz w:val="21"/>
          <w:szCs w:val="21"/>
          <w:lang w:val="en-SI" w:eastAsia="en-SI"/>
        </w:rPr>
        <w:t>tx</w:t>
      </w:r>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newTx</w:t>
      </w:r>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payToContract</w:t>
      </w:r>
      <w:r w:rsidRPr="00EE6178">
        <w:rPr>
          <w:rFonts w:ascii="Consolas" w:eastAsia="Times New Roman" w:hAnsi="Consolas"/>
          <w:color w:val="403F53"/>
          <w:sz w:val="21"/>
          <w:szCs w:val="21"/>
          <w:lang w:val="en-SI" w:eastAsia="en-SI"/>
        </w:rPr>
        <w:t>(burnAddress</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scriptRef: vestingScript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i/>
          <w:iCs/>
          <w:color w:val="4876D6"/>
          <w:sz w:val="21"/>
          <w:szCs w:val="21"/>
          <w:lang w:val="en-SI" w:eastAsia="en-SI"/>
        </w:rPr>
        <w:t>signAndSubmitCardanoTx</w:t>
      </w:r>
      <w:r w:rsidRPr="00EE6178">
        <w:rPr>
          <w:rFonts w:ascii="Consolas" w:eastAsia="Times New Roman" w:hAnsi="Consolas"/>
          <w:color w:val="403F53"/>
          <w:sz w:val="21"/>
          <w:szCs w:val="21"/>
          <w:lang w:val="en-SI" w:eastAsia="en-SI"/>
        </w:rPr>
        <w:t>(tx);</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i/>
          <w:iCs/>
          <w:color w:val="4876D6"/>
          <w:sz w:val="21"/>
          <w:szCs w:val="21"/>
          <w:lang w:val="en-SI" w:eastAsia="en-SI"/>
        </w:rPr>
        <w:t>referenceUTxO</w:t>
      </w:r>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r w:rsidRPr="001F4913">
        <w:rPr>
          <w:rFonts w:ascii="Consolas" w:eastAsia="Times New Roman" w:hAnsi="Consolas"/>
          <w:i/>
          <w:iCs/>
          <w:color w:val="4876D6"/>
          <w:sz w:val="21"/>
          <w:szCs w:val="21"/>
          <w:lang w:val="en-SI" w:eastAsia="en-SI"/>
        </w:rPr>
        <w:t>getReferenceUTxO</w:t>
      </w:r>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9A2B412" w:rsidR="006603BC" w:rsidRDefault="006603BC" w:rsidP="0081665F">
      <w:pPr>
        <w:spacing w:before="0" w:after="0"/>
        <w:rPr>
          <w:szCs w:val="24"/>
        </w:rPr>
      </w:pPr>
      <w:r>
        <w:rPr>
          <w:szCs w:val="24"/>
        </w:rPr>
        <w:t xml:space="preserve">The function </w:t>
      </w:r>
      <w:r w:rsidRPr="006603BC">
        <w:rPr>
          <w:rFonts w:ascii="Consolas" w:eastAsia="Times New Roman" w:hAnsi="Consolas"/>
          <w:i/>
          <w:iCs/>
          <w:color w:val="4876D6"/>
          <w:sz w:val="21"/>
          <w:szCs w:val="21"/>
          <w:lang w:val="en-SI" w:eastAsia="en-SI"/>
        </w:rPr>
        <w:t>onClaim</w:t>
      </w:r>
      <w:r>
        <w:rPr>
          <w:szCs w:val="24"/>
        </w:rPr>
        <w:t xml:space="preserve"> also changes. </w:t>
      </w:r>
      <w:r w:rsidR="001F4913">
        <w:rPr>
          <w:szCs w:val="24"/>
        </w:rPr>
        <w:t xml:space="preserve">Instead of attaching the vesting script to the spending transaction we can simply use the </w:t>
      </w:r>
      <w:r w:rsidR="001F4913" w:rsidRPr="006603BC">
        <w:rPr>
          <w:rFonts w:ascii="Consolas" w:eastAsia="Times New Roman" w:hAnsi="Consolas"/>
          <w:i/>
          <w:iCs/>
          <w:color w:val="4876D6"/>
          <w:sz w:val="21"/>
          <w:szCs w:val="21"/>
          <w:lang w:val="en-SI" w:eastAsia="en-SI"/>
        </w:rPr>
        <w:t>readFrom</w:t>
      </w:r>
      <w:r w:rsidR="001F4913">
        <w:rPr>
          <w:szCs w:val="24"/>
        </w:rPr>
        <w:t xml:space="preserve"> function that reads the script from the UTXO we input to that function. </w:t>
      </w:r>
      <w:r w:rsidR="00D355E3">
        <w:rPr>
          <w:szCs w:val="24"/>
        </w:rPr>
        <w:t xml:space="preserve">And we input it as the global variable </w:t>
      </w:r>
      <w:r w:rsidR="00D355E3" w:rsidRPr="001F4913">
        <w:rPr>
          <w:rFonts w:ascii="Consolas" w:eastAsia="Times New Roman" w:hAnsi="Consolas"/>
          <w:i/>
          <w:iCs/>
          <w:color w:val="4876D6"/>
          <w:sz w:val="21"/>
          <w:szCs w:val="21"/>
          <w:lang w:val="en-SI" w:eastAsia="en-SI"/>
        </w:rPr>
        <w:t>referenceUTxO</w:t>
      </w:r>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DApp we also have a new button that connects to the </w:t>
      </w:r>
      <w:r w:rsidR="004B5A08" w:rsidRPr="00EE6178">
        <w:rPr>
          <w:rFonts w:ascii="Consolas" w:eastAsia="Times New Roman" w:hAnsi="Consolas"/>
          <w:i/>
          <w:iCs/>
          <w:color w:val="4876D6"/>
          <w:sz w:val="21"/>
          <w:szCs w:val="21"/>
          <w:lang w:val="en-SI" w:eastAsia="en-SI"/>
        </w:rPr>
        <w:t>onDeploy</w:t>
      </w:r>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r w:rsidR="00C61DE4" w:rsidRPr="00EE6178">
        <w:rPr>
          <w:rFonts w:ascii="Consolas" w:eastAsia="Times New Roman" w:hAnsi="Consolas"/>
          <w:i/>
          <w:iCs/>
          <w:color w:val="4876D6"/>
          <w:sz w:val="21"/>
          <w:szCs w:val="21"/>
          <w:lang w:val="en-SI" w:eastAsia="en-SI"/>
        </w:rPr>
        <w:t>payToContract</w:t>
      </w:r>
      <w:r w:rsidR="00C61DE4">
        <w:rPr>
          <w:szCs w:val="24"/>
        </w:rPr>
        <w:t xml:space="preserve"> we attach the vesting script under the field </w:t>
      </w:r>
      <w:r w:rsidR="00C61DE4" w:rsidRPr="00EE6178">
        <w:rPr>
          <w:rFonts w:ascii="Consolas" w:eastAsia="Times New Roman" w:hAnsi="Consolas"/>
          <w:color w:val="403F53"/>
          <w:sz w:val="21"/>
          <w:szCs w:val="21"/>
          <w:lang w:val="en-SI" w:eastAsia="en-SI"/>
        </w:rPr>
        <w:t>vestingScript</w:t>
      </w:r>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DApp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ada, which is not that much but still 10 times more compared to the fee of a simple transaction.</w:t>
      </w:r>
      <w:r w:rsidR="00FA79DB">
        <w:rPr>
          <w:szCs w:val="24"/>
        </w:rPr>
        <w:t xml:space="preserve"> The actual fee of this transaction is around 0.3 ada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hash </w:t>
      </w:r>
      <w:r w:rsidR="00310BF1">
        <w:rPr>
          <w:szCs w:val="24"/>
        </w:rPr>
        <w:lastRenderedPageBreak/>
        <w:t xml:space="preserve">displayed in the DApp and we can use the cardano scan explorer to check which index is the correct one that contains our UTXO with the reference script. </w:t>
      </w:r>
    </w:p>
    <w:p w14:paraId="434C7EB6" w14:textId="05A5ED62" w:rsidR="00777CBB" w:rsidRDefault="00777CBB" w:rsidP="00777CBB">
      <w:pPr>
        <w:pStyle w:val="Heading2"/>
      </w:pPr>
      <w:bookmarkStart w:id="46" w:name="_Toc135986062"/>
      <w:r>
        <w:t>Homework</w:t>
      </w:r>
      <w:bookmarkEnd w:id="46"/>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DataKinds</w:t>
      </w:r>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NoImplicitPrelude</w:t>
      </w:r>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OverloadedStrings</w:t>
      </w:r>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emplateHaskell</w:t>
      </w:r>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Applications</w:t>
      </w:r>
      <w:r w:rsidRPr="00FF142C">
        <w:rPr>
          <w:rFonts w:ascii="Consolas" w:eastAsia="Times New Roman" w:hAnsi="Consolas"/>
          <w:color w:val="403F53"/>
          <w:sz w:val="21"/>
          <w:szCs w:val="21"/>
          <w:lang w:val="en-SI" w:eastAsia="en-SI"/>
        </w:rPr>
        <w:t xml:space="preserve">  #-}</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TypeFamilies</w:t>
      </w:r>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r w:rsidRPr="00FF142C">
        <w:rPr>
          <w:rFonts w:ascii="Consolas" w:eastAsia="Times New Roman" w:hAnsi="Consolas"/>
          <w:color w:val="994CC3"/>
          <w:sz w:val="21"/>
          <w:szCs w:val="21"/>
          <w:lang w:val="en-SI" w:eastAsia="en-SI"/>
        </w:rPr>
        <w:t>where</w:t>
      </w:r>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2.Ledger.Api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r w:rsidRPr="00FF142C">
        <w:rPr>
          <w:rFonts w:ascii="Consolas" w:eastAsia="Times New Roman" w:hAnsi="Consolas"/>
          <w:i/>
          <w:iCs/>
          <w:color w:val="4876D6"/>
          <w:sz w:val="21"/>
          <w:szCs w:val="21"/>
          <w:lang w:val="en-SI" w:eastAsia="en-SI"/>
        </w:rPr>
        <w:t>mkValidatorScript</w:t>
      </w:r>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             (</w:t>
      </w:r>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i/>
          <w:iCs/>
          <w:color w:val="4876D6"/>
          <w:sz w:val="21"/>
          <w:szCs w:val="21"/>
          <w:lang w:val="en-SI" w:eastAsia="en-SI"/>
        </w:rPr>
        <w:t>unstableMakeIsData</w:t>
      </w:r>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Tx.Prelude     (</w:t>
      </w:r>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r w:rsidRPr="00FF142C">
        <w:rPr>
          <w:rFonts w:ascii="Consolas" w:eastAsia="Times New Roman" w:hAnsi="Consolas"/>
          <w:i/>
          <w:iCs/>
          <w:color w:val="4876D6"/>
          <w:sz w:val="21"/>
          <w:szCs w:val="21"/>
          <w:lang w:val="en-SI" w:eastAsia="en-SI"/>
        </w:rPr>
        <w:t>wrapValidator</w:t>
      </w:r>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VestingDatum</w:t>
      </w:r>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ubKeyHash</w:t>
      </w:r>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POSIXTime</w:t>
      </w:r>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unstableMakeIsData ''VestingDatum</w:t>
      </w:r>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VestingValidator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transaction and the deadline has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estingDatum</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ScriptContex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VestingValidator _dat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ctx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mkWrappedVestingValidator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mkWrappedVesting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uiltinData</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rapValidator mkVestingValidator</w:t>
      </w:r>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ValidatorScript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mkWrappedVesting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DataKinds</w:t>
      </w:r>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MultiParamTypeClasses</w:t>
      </w:r>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NoImplicitPrelude</w:t>
      </w:r>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OverloadedStrings</w:t>
      </w:r>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ScopedTypeVariables</w:t>
      </w:r>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TemplateHaskell</w:t>
      </w:r>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r w:rsidRPr="00DF099B">
        <w:rPr>
          <w:rFonts w:ascii="Consolas" w:eastAsia="Times New Roman" w:hAnsi="Consolas"/>
          <w:color w:val="994CC3"/>
          <w:sz w:val="21"/>
          <w:szCs w:val="21"/>
          <w:lang w:val="en-SI" w:eastAsia="en-SI"/>
        </w:rPr>
        <w:t>where</w:t>
      </w:r>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2.Ledger.Api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color w:val="994CC3"/>
          <w:sz w:val="21"/>
          <w:szCs w:val="21"/>
          <w:lang w:val="en-SI" w:eastAsia="en-SI"/>
        </w:rPr>
        <w:t>ScriptContex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mkValidatorScript</w:t>
      </w:r>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             (</w:t>
      </w:r>
      <w:r w:rsidRPr="00DF099B">
        <w:rPr>
          <w:rFonts w:ascii="Consolas" w:eastAsia="Times New Roman" w:hAnsi="Consolas"/>
          <w:i/>
          <w:iCs/>
          <w:color w:val="4876D6"/>
          <w:sz w:val="21"/>
          <w:szCs w:val="21"/>
          <w:lang w:val="en-SI" w:eastAsia="en-SI"/>
        </w:rPr>
        <w:t>applyCod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liftCode</w:t>
      </w:r>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Tx.Prelude     (</w:t>
      </w:r>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r w:rsidRPr="00DF099B">
        <w:rPr>
          <w:rFonts w:ascii="Consolas" w:eastAsia="Times New Roman" w:hAnsi="Consolas"/>
          <w:i/>
          <w:iCs/>
          <w:color w:val="4876D6"/>
          <w:sz w:val="21"/>
          <w:szCs w:val="21"/>
          <w:lang w:val="en-SI" w:eastAsia="en-SI"/>
        </w:rPr>
        <w:t>wrapValidator</w:t>
      </w:r>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ParameterizedVestingValidator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beneficiary and the deadline has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mk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OSIXTim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ScriptContex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ParameterizedVestingValidator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ctx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mkWrappedParameterizedVestingValidator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r w:rsidRPr="00DF099B">
        <w:rPr>
          <w:rFonts w:ascii="Consolas" w:eastAsia="Times New Roman" w:hAnsi="Consolas"/>
          <w:i/>
          <w:iCs/>
          <w:color w:val="4876D6"/>
          <w:sz w:val="21"/>
          <w:szCs w:val="21"/>
          <w:lang w:val="en-SI" w:eastAsia="en-SI"/>
        </w:rPr>
        <w:t>mkWrappedParameterizedVesting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BuiltinData</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uiltinData</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rap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DF099B" w:rsidRPr="00DF099B">
        <w:rPr>
          <w:rFonts w:ascii="Consolas" w:eastAsia="Times New Roman" w:hAnsi="Consolas"/>
          <w:color w:val="403F53"/>
          <w:sz w:val="21"/>
          <w:szCs w:val="21"/>
          <w:lang w:val="en-SI" w:eastAsia="en-SI"/>
        </w:rPr>
        <w:t>mkParameterizedVestingValidator</w:t>
      </w:r>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PubKeyHash</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ValidatorScript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mkWrappedParameterizedVestingValidator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applyCode`</w:t>
      </w:r>
      <w:r w:rsidRPr="00DF099B">
        <w:rPr>
          <w:rFonts w:ascii="Consolas" w:eastAsia="Times New Roman" w:hAnsi="Consolas"/>
          <w:color w:val="403F53"/>
          <w:sz w:val="21"/>
          <w:szCs w:val="21"/>
          <w:lang w:val="en-SI" w:eastAsia="en-SI"/>
        </w:rPr>
        <w:t xml:space="preserve"> liftCode beneficiary)</w:t>
      </w:r>
    </w:p>
    <w:p w14:paraId="76082ED8" w14:textId="749D2BB8" w:rsidR="00120957" w:rsidRPr="00AC0AC1" w:rsidRDefault="00120957" w:rsidP="00120957">
      <w:pPr>
        <w:pStyle w:val="Heading1"/>
        <w:spacing w:before="0"/>
        <w:rPr>
          <w:lang w:val="en-US"/>
        </w:rPr>
      </w:pPr>
      <w:bookmarkStart w:id="47" w:name="_Toc135986063"/>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PlutusTx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plutarch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r>
        <w:rPr>
          <w:szCs w:val="24"/>
        </w:rPr>
        <w:t>Cardano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db-sync, Kupo,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Blockfrost.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r w:rsidR="00D223CB" w:rsidRPr="00D223CB">
        <w:rPr>
          <w:i/>
          <w:iCs/>
          <w:szCs w:val="24"/>
        </w:rPr>
        <w:t>cardano-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35986064"/>
      <w:r>
        <w:t>Cardano CLI GUI</w:t>
      </w:r>
      <w:bookmarkEnd w:id="48"/>
    </w:p>
    <w:p w14:paraId="2CF314CE" w14:textId="00270675" w:rsidR="000B131F" w:rsidRDefault="00F654CE" w:rsidP="0081665F">
      <w:pPr>
        <w:spacing w:before="0" w:after="0"/>
        <w:rPr>
          <w:szCs w:val="24"/>
        </w:rPr>
      </w:pPr>
      <w:r>
        <w:rPr>
          <w:szCs w:val="24"/>
        </w:rPr>
        <w:t>The Cardano CLI GUI is a program written in Python and the popula</w:t>
      </w:r>
      <w:r w:rsidR="00BB3184">
        <w:rPr>
          <w:szCs w:val="24"/>
        </w:rPr>
        <w:t>r</w:t>
      </w:r>
      <w:r>
        <w:rPr>
          <w:szCs w:val="24"/>
        </w:rPr>
        <w:t xml:space="preserve"> PyQt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5" w:history="1">
        <w:r w:rsidR="000B131F" w:rsidRPr="00EE0F7D">
          <w:rPr>
            <w:rStyle w:val="Hyperlink"/>
            <w:szCs w:val="24"/>
          </w:rPr>
          <w:t>https://github.com/input-output-hk/cardano-cli-gui</w:t>
        </w:r>
      </w:hyperlink>
      <w:r w:rsidR="000B131F">
        <w:rPr>
          <w:szCs w:val="24"/>
        </w:rPr>
        <w:t xml:space="preserve"> </w:t>
      </w:r>
    </w:p>
    <w:p w14:paraId="4A683B92" w14:textId="49741DF4" w:rsidR="00777CBB" w:rsidRDefault="0038219C" w:rsidP="0081665F">
      <w:pPr>
        <w:spacing w:before="0" w:after="0"/>
        <w:rPr>
          <w:szCs w:val="24"/>
        </w:rPr>
      </w:pPr>
      <w:r>
        <w:rPr>
          <w:szCs w:val="24"/>
        </w:rPr>
        <w:t xml:space="preserve">In order to be able to use the </w:t>
      </w:r>
      <w:r w:rsidR="0048127A">
        <w:rPr>
          <w:szCs w:val="24"/>
        </w:rPr>
        <w:t>gui</w:t>
      </w:r>
      <w:r>
        <w:rPr>
          <w:szCs w:val="24"/>
        </w:rPr>
        <w:t xml:space="preserve"> one has to download and install the cardano node. The executables from the node can be found at the following web page:</w:t>
      </w:r>
    </w:p>
    <w:p w14:paraId="1296903F" w14:textId="4C8EF016" w:rsidR="0038219C" w:rsidRDefault="00000000" w:rsidP="0038219C">
      <w:pPr>
        <w:spacing w:before="0"/>
        <w:rPr>
          <w:szCs w:val="24"/>
        </w:rPr>
      </w:pPr>
      <w:hyperlink r:id="rId116"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After that also the configuration files need to be downloaded. We will be using the preview testnet and its configuration files can be found at the following link:</w:t>
      </w:r>
    </w:p>
    <w:p w14:paraId="640C67DC" w14:textId="03A2258E" w:rsidR="0038219C" w:rsidRDefault="00000000" w:rsidP="0038219C">
      <w:pPr>
        <w:spacing w:before="0"/>
        <w:rPr>
          <w:szCs w:val="24"/>
        </w:rPr>
      </w:pPr>
      <w:hyperlink r:id="rId117"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Place this bash script into the folder that contains the configuration scripts and run it. After you have started the node the node.socket file will be created. You can stop the node then and add the following line to your .bashrc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the .bashrc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Cardano CLI GUI repository to your computer. Once this is done you can go to the executable folder inside of it and run the executable file for your OS. In case you are using Windows some fonts of the </w:t>
      </w:r>
      <w:r w:rsidR="0048127A">
        <w:rPr>
          <w:szCs w:val="24"/>
        </w:rPr>
        <w:t>gui</w:t>
      </w:r>
      <w:r w:rsidR="00693B16">
        <w:rPr>
          <w:szCs w:val="24"/>
        </w:rPr>
        <w:t xml:space="preserve"> may get distorted so it is advised to use the </w:t>
      </w:r>
      <w:r w:rsidR="0048127A">
        <w:rPr>
          <w:szCs w:val="24"/>
        </w:rPr>
        <w:t>gui</w:t>
      </w:r>
      <w:r w:rsidR="00693B16">
        <w:rPr>
          <w:szCs w:val="24"/>
        </w:rPr>
        <w:t xml:space="preserve"> on a Unix based OS. You could also run the </w:t>
      </w:r>
      <w:r w:rsidR="0048127A">
        <w:rPr>
          <w:szCs w:val="24"/>
        </w:rPr>
        <w:t>gui</w:t>
      </w:r>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In that case you need to have python 3 and PyQt 5 installed for the GUI to work</w:t>
      </w:r>
      <w:r>
        <w:rPr>
          <w:szCs w:val="24"/>
        </w:rPr>
        <w:t xml:space="preserve">. </w:t>
      </w:r>
      <w:r w:rsidR="001F342D">
        <w:rPr>
          <w:szCs w:val="24"/>
        </w:rPr>
        <w:t xml:space="preserve">Once the </w:t>
      </w:r>
      <w:r w:rsidR="0048127A">
        <w:rPr>
          <w:szCs w:val="24"/>
        </w:rPr>
        <w:t>gui</w:t>
      </w:r>
      <w:r w:rsidR="001F342D">
        <w:rPr>
          <w:szCs w:val="24"/>
        </w:rPr>
        <w:t xml:space="preserve"> has started you will need to input a folder path which will be used to store all the files generated and used by the </w:t>
      </w:r>
      <w:r w:rsidR="008F6B3B">
        <w:rPr>
          <w:szCs w:val="24"/>
        </w:rPr>
        <w:t>gui</w:t>
      </w:r>
      <w:r w:rsidR="001F342D">
        <w:rPr>
          <w:szCs w:val="24"/>
        </w:rPr>
        <w:t xml:space="preserve">. Once you have done this click on the </w:t>
      </w:r>
      <w:r w:rsidR="001F342D" w:rsidRPr="001F342D">
        <w:rPr>
          <w:b/>
          <w:bCs/>
          <w:szCs w:val="24"/>
        </w:rPr>
        <w:t>Set</w:t>
      </w:r>
      <w:r w:rsidR="001F342D">
        <w:rPr>
          <w:szCs w:val="24"/>
        </w:rPr>
        <w:t xml:space="preserve"> button and other tabs in the </w:t>
      </w:r>
      <w:r w:rsidR="0048127A">
        <w:rPr>
          <w:szCs w:val="24"/>
        </w:rPr>
        <w:t>gui</w:t>
      </w:r>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1226E5AD" w:rsidR="00B263D9" w:rsidRDefault="00CC677A" w:rsidP="0081665F">
      <w:pPr>
        <w:spacing w:before="0" w:after="0"/>
        <w:rPr>
          <w:szCs w:val="24"/>
        </w:rPr>
      </w:pPr>
      <w:r>
        <w:rPr>
          <w:szCs w:val="24"/>
        </w:rPr>
        <w:lastRenderedPageBreak/>
        <w:t xml:space="preserve">If you go now to the Query tab you can select the testnet option at the top of the tab and then click on the </w:t>
      </w:r>
      <w:r w:rsidRPr="00CC677A">
        <w:rPr>
          <w:b/>
          <w:bCs/>
          <w:szCs w:val="24"/>
        </w:rPr>
        <w:t>Query info</w:t>
      </w:r>
      <w:r>
        <w:rPr>
          <w:szCs w:val="24"/>
        </w:rPr>
        <w:t xml:space="preserve"> button that will display some information regarding the testnet the cardano node you are running is connected to. There you will also see the field syncProgress that tells you how much the node is synchronized to the testnet. Once this number is 100.00 you can start using the </w:t>
      </w:r>
      <w:r w:rsidR="007C394F">
        <w:rPr>
          <w:szCs w:val="24"/>
        </w:rPr>
        <w:t>gui</w:t>
      </w:r>
      <w:r>
        <w:rPr>
          <w:szCs w:val="24"/>
        </w:rPr>
        <w:t xml:space="preserve"> for constructing and submitting transactions. </w:t>
      </w:r>
      <w:r w:rsidR="0048127A">
        <w:rPr>
          <w:szCs w:val="24"/>
        </w:rPr>
        <w:t xml:space="preserve">In the menu of the </w:t>
      </w:r>
      <w:r w:rsidR="00B263D9">
        <w:rPr>
          <w:szCs w:val="24"/>
        </w:rPr>
        <w:t>gui</w:t>
      </w:r>
      <w:r w:rsidR="0048127A">
        <w:rPr>
          <w:szCs w:val="24"/>
        </w:rPr>
        <w:t xml:space="preserve"> you have the </w:t>
      </w:r>
      <w:r w:rsidR="00B263D9">
        <w:rPr>
          <w:szCs w:val="24"/>
        </w:rPr>
        <w:t xml:space="preserve">option to switch the debug mode to ON or OFF. When the debug mode is set to ON the gui prints the cardano-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mainnet or testnet.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testnet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4980350A" w:rsidR="000402F1" w:rsidRDefault="000402F1" w:rsidP="009F63B7">
      <w:pPr>
        <w:spacing w:before="0"/>
        <w:rPr>
          <w:szCs w:val="24"/>
        </w:rPr>
      </w:pPr>
      <w:r>
        <w:rPr>
          <w:szCs w:val="24"/>
        </w:rPr>
        <w:t>After that we input the amount we want to send in lovelace or ada,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a </w:t>
      </w:r>
      <w:r w:rsidR="007F027C" w:rsidRPr="007F027C">
        <w:rPr>
          <w:i/>
          <w:iCs/>
          <w:szCs w:val="24"/>
        </w:rPr>
        <w:t>.plutus</w:t>
      </w:r>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testnet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ada or lovelac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At the Smart contracts – receive tab we can submit a transaction to claim some funds from a script address. First, we select the testnet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2A58094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testnet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testnet we can also display the transaction hash for the last submitted transaction and check it on the cardano 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6A5E7306" w:rsidR="00B0592B" w:rsidRDefault="00B0592B" w:rsidP="00650992">
      <w:pPr>
        <w:spacing w:before="0"/>
        <w:rPr>
          <w:szCs w:val="24"/>
        </w:rPr>
      </w:pPr>
      <w:r>
        <w:rPr>
          <w:szCs w:val="24"/>
        </w:rPr>
        <w:t xml:space="preserve">In the Developer tab we can set the testnet magic number which is by default set to 2, that corresponds to the preview testnet. For the preprod (pre-production) testnet this number would have to be set to 1. The preview testnet is used for software that is still in its development phase and can possibly break or have issues. Once the release candidate is polished enough it goes to the preprod testnet where it should successfully run for </w:t>
      </w:r>
      <w:r w:rsidR="0076577F">
        <w:rPr>
          <w:szCs w:val="24"/>
        </w:rPr>
        <w:t>some time</w:t>
      </w:r>
      <w:r>
        <w:rPr>
          <w:szCs w:val="24"/>
        </w:rPr>
        <w:t xml:space="preserve"> without any issues. You can also set the current era, which is by default set to Babbage-era. As of the version 1.35.5 of the cardano no</w:t>
      </w:r>
      <w:r w:rsidR="00245186">
        <w:rPr>
          <w:szCs w:val="24"/>
        </w:rPr>
        <w:t>de,</w:t>
      </w:r>
      <w:r>
        <w:rPr>
          <w:szCs w:val="24"/>
        </w:rPr>
        <w:t xml:space="preserve"> the only allowed era is the current era we are in, which is at the time of writing the babbag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gui is that it can only consume one UTXOs and send funds to one address. </w:t>
      </w:r>
      <w:r w:rsidR="00E972A5">
        <w:rPr>
          <w:szCs w:val="24"/>
        </w:rPr>
        <w:t>However,</w:t>
      </w:r>
      <w:r>
        <w:rPr>
          <w:szCs w:val="24"/>
        </w:rPr>
        <w:t xml:space="preserve"> if you run the gui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tx-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ada.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gui to help yourself. There are also alternatives to the Cardano CLI which will be presented next. </w:t>
      </w:r>
    </w:p>
    <w:p w14:paraId="36065D9D" w14:textId="34D6C24B" w:rsidR="00BE72CB" w:rsidRDefault="00BE72CB" w:rsidP="00BE72CB">
      <w:pPr>
        <w:pStyle w:val="Heading2"/>
      </w:pPr>
      <w:bookmarkStart w:id="49" w:name="_Toc135986065"/>
      <w:r>
        <w:t>Off-chain code with Kuber</w:t>
      </w:r>
      <w:bookmarkEnd w:id="49"/>
    </w:p>
    <w:p w14:paraId="473F5009" w14:textId="1D2713B0" w:rsidR="007A2225" w:rsidRDefault="00973DA0" w:rsidP="000402F1">
      <w:pPr>
        <w:spacing w:before="0" w:after="0"/>
        <w:rPr>
          <w:szCs w:val="24"/>
        </w:rPr>
      </w:pPr>
      <w:r>
        <w:rPr>
          <w:szCs w:val="24"/>
        </w:rPr>
        <w:t xml:space="preserve">In this lecture we will talk about off-chain code using </w:t>
      </w:r>
      <w:r w:rsidR="00496197">
        <w:rPr>
          <w:szCs w:val="24"/>
        </w:rPr>
        <w:t>k</w:t>
      </w:r>
      <w:r>
        <w:rPr>
          <w:szCs w:val="24"/>
        </w:rPr>
        <w:t xml:space="preserve">uber. </w:t>
      </w:r>
      <w:r w:rsidR="003B7128">
        <w:rPr>
          <w:szCs w:val="24"/>
        </w:rPr>
        <w:t>Kuber which is developed by dQuadrant can be found at the following GitHub repository:</w:t>
      </w:r>
    </w:p>
    <w:p w14:paraId="7F2B02CD" w14:textId="7821DC79" w:rsidR="003B7128" w:rsidRDefault="00000000" w:rsidP="003B7128">
      <w:pPr>
        <w:spacing w:before="0"/>
        <w:rPr>
          <w:szCs w:val="24"/>
        </w:rPr>
      </w:pPr>
      <w:hyperlink r:id="rId125" w:history="1">
        <w:r w:rsidR="003B7128" w:rsidRPr="00062B69">
          <w:rPr>
            <w:rStyle w:val="Hyperlink"/>
            <w:szCs w:val="24"/>
          </w:rPr>
          <w:t>https://github.com/dQuadrant/kuber</w:t>
        </w:r>
      </w:hyperlink>
      <w:r w:rsidR="003B7128">
        <w:rPr>
          <w:szCs w:val="24"/>
        </w:rPr>
        <w:t xml:space="preserve"> </w:t>
      </w:r>
    </w:p>
    <w:p w14:paraId="1DA88279" w14:textId="224F179B" w:rsidR="003B7128" w:rsidRDefault="00B96D1E" w:rsidP="000402F1">
      <w:pPr>
        <w:spacing w:before="0" w:after="0"/>
        <w:rPr>
          <w:szCs w:val="24"/>
        </w:rPr>
      </w:pPr>
      <w:r>
        <w:rPr>
          <w:szCs w:val="24"/>
        </w:rPr>
        <w:t xml:space="preserve">Kuber tries to achieve a high-level interface for constructing cardano transactions. </w:t>
      </w:r>
      <w:r w:rsidR="00B27D00">
        <w:rPr>
          <w:szCs w:val="24"/>
        </w:rPr>
        <w:t>In contra</w:t>
      </w:r>
      <w:r w:rsidR="00CF0452">
        <w:rPr>
          <w:szCs w:val="24"/>
        </w:rPr>
        <w:t>s</w:t>
      </w:r>
      <w:r w:rsidR="00B27D00">
        <w:rPr>
          <w:szCs w:val="24"/>
        </w:rPr>
        <w:t xml:space="preserve">t to the cardano CLI where </w:t>
      </w:r>
      <w:r w:rsidR="00667FDF">
        <w:rPr>
          <w:szCs w:val="24"/>
        </w:rPr>
        <w:t>we</w:t>
      </w:r>
      <w:r w:rsidR="00276CA3">
        <w:rPr>
          <w:szCs w:val="24"/>
        </w:rPr>
        <w:t xml:space="preserve"> </w:t>
      </w:r>
      <w:r w:rsidR="00B27D00">
        <w:rPr>
          <w:szCs w:val="24"/>
        </w:rPr>
        <w:t>specify precisely how a transaction is constructed in kuber we can achieve the same in a declarative way</w:t>
      </w:r>
      <w:r w:rsidR="000006B3">
        <w:rPr>
          <w:szCs w:val="24"/>
        </w:rPr>
        <w:t xml:space="preserve"> and the kuber backend will do the balancing of the transaction for us. </w:t>
      </w:r>
      <w:r w:rsidR="00833F34">
        <w:rPr>
          <w:szCs w:val="24"/>
        </w:rPr>
        <w:t>You can build and run kuber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kuber playground where you do not need to install anything. </w:t>
      </w:r>
      <w:r w:rsidR="00B97C2A">
        <w:rPr>
          <w:szCs w:val="24"/>
        </w:rPr>
        <w:t>Below is the link to the kuber playground:</w:t>
      </w:r>
      <w:r w:rsidR="00667FDF">
        <w:rPr>
          <w:szCs w:val="24"/>
        </w:rPr>
        <w:t xml:space="preserve"> </w:t>
      </w:r>
    </w:p>
    <w:p w14:paraId="2D751AE1" w14:textId="5986FFCD" w:rsidR="00B97C2A" w:rsidRDefault="00000000" w:rsidP="00B97C2A">
      <w:pPr>
        <w:spacing w:before="0"/>
        <w:rPr>
          <w:szCs w:val="24"/>
        </w:rPr>
      </w:pPr>
      <w:hyperlink r:id="rId126"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kuber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kuber playground together with </w:t>
      </w:r>
      <w:r w:rsidR="009473E3">
        <w:rPr>
          <w:szCs w:val="24"/>
        </w:rPr>
        <w:lastRenderedPageBreak/>
        <w:t xml:space="preserve">the vesting example of last week. </w:t>
      </w:r>
      <w:r w:rsidR="001C5EF7">
        <w:rPr>
          <w:szCs w:val="24"/>
        </w:rPr>
        <w:t xml:space="preserve">The playground is a frontend for interacting with the kuber API. </w:t>
      </w:r>
      <w:r w:rsidR="007E437A">
        <w:rPr>
          <w:szCs w:val="24"/>
        </w:rPr>
        <w:t xml:space="preserve">In it we can construct and edit JSON queries in the Kuber.json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kuber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For the vesting contract we need to create an appropriate datum with the help of our VSCod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kuber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r w:rsidR="00FE2D9B" w:rsidRPr="00FE2D9B">
        <w:rPr>
          <w:i/>
          <w:iCs/>
        </w:rPr>
        <w:t>toBuiltin</w:t>
      </w:r>
      <w:r w:rsidR="00FE2D9B">
        <w:t xml:space="preserve"> and </w:t>
      </w:r>
      <w:r w:rsidR="00FE2D9B" w:rsidRPr="00FE2D9B">
        <w:rPr>
          <w:i/>
          <w:iCs/>
        </w:rPr>
        <w:t>bytesFromHex</w:t>
      </w:r>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r w:rsidR="00C012BC" w:rsidRPr="00C012BC">
        <w:rPr>
          <w:i/>
          <w:iCs/>
        </w:rPr>
        <w:t>printVestingDatumJSON</w:t>
      </w:r>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kuber. </w:t>
      </w:r>
      <w:r w:rsidR="00420848">
        <w:rPr>
          <w:szCs w:val="24"/>
        </w:rPr>
        <w:t xml:space="preserve">We first use the selection option where we add the address of our Nami wallet. We also have to select the Nami wallet at the top row of the kuber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add a value to it where say how much ada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VSCod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29"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r w:rsidR="00D2715B" w:rsidRPr="00D2715B">
        <w:rPr>
          <w:i/>
          <w:iCs/>
          <w:szCs w:val="24"/>
        </w:rPr>
        <w:t>vesting.plutus</w:t>
      </w:r>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unit.json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r w:rsidR="006D44C2" w:rsidRPr="006D44C2">
        <w:rPr>
          <w:i/>
          <w:iCs/>
          <w:szCs w:val="24"/>
        </w:rPr>
        <w:t>validityStart</w:t>
      </w:r>
      <w:r w:rsidR="006D44C2">
        <w:rPr>
          <w:szCs w:val="24"/>
        </w:rPr>
        <w:t xml:space="preserve"> and </w:t>
      </w:r>
      <w:r w:rsidR="006D44C2" w:rsidRPr="006D44C2">
        <w:rPr>
          <w:i/>
          <w:iCs/>
          <w:szCs w:val="24"/>
        </w:rPr>
        <w:t>validityEnd</w:t>
      </w:r>
      <w:r w:rsidR="006D44C2">
        <w:rPr>
          <w:szCs w:val="24"/>
        </w:rPr>
        <w:t xml:space="preserve"> options and add the POSIX time in seconds. We can get the current time at the </w:t>
      </w:r>
      <w:hyperlink r:id="rId130"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35986066"/>
      <w:r>
        <w:t>Off-chain code with Lucid</w:t>
      </w:r>
      <w:bookmarkEnd w:id="51"/>
    </w:p>
    <w:p w14:paraId="0F57C002" w14:textId="7363F966" w:rsidR="003B7128" w:rsidRDefault="00846384" w:rsidP="000402F1">
      <w:pPr>
        <w:spacing w:before="0" w:after="0"/>
        <w:rPr>
          <w:szCs w:val="24"/>
        </w:rPr>
      </w:pPr>
      <w:r>
        <w:rPr>
          <w:szCs w:val="24"/>
        </w:rPr>
        <w:t>Lucid is a library that also allows you to create cardano 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32"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DApp.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Another great learning resource is if you go to the deno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33"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vesting.ts</w:t>
      </w:r>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Blockfros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getAddressDetails,</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SpendingValidator,</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TxHash,</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UTxO,</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Details,</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seed.ts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 secretSeed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seed.ts</w:t>
      </w:r>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blockfrost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r w:rsidRPr="00AA4E0D">
        <w:rPr>
          <w:rFonts w:ascii="Consolas" w:eastAsia="Times New Roman" w:hAnsi="Consolas"/>
          <w:color w:val="403F53"/>
          <w:sz w:val="21"/>
          <w:szCs w:val="21"/>
          <w:lang w:val="en-SI" w:eastAsia="en-SI"/>
        </w:rPr>
        <w:t>(</w:t>
      </w:r>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Blockfrost</w:t>
      </w:r>
      <w:r w:rsidRPr="00AA4E0D">
        <w:rPr>
          <w:rFonts w:ascii="Consolas" w:eastAsia="Times New Roman" w:hAnsi="Consolas"/>
          <w:color w:val="403F53"/>
          <w:sz w:val="21"/>
          <w:szCs w:val="21"/>
          <w:lang w:val="en-SI" w:eastAsia="en-SI"/>
        </w:rPr>
        <w:t>(</w:t>
      </w:r>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api/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insert you own api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r w:rsidRPr="00AA4E0D">
        <w:rPr>
          <w:rFonts w:ascii="Consolas" w:eastAsia="Times New Roman" w:hAnsi="Consolas"/>
          <w:color w:val="403F53"/>
          <w:sz w:val="21"/>
          <w:szCs w:val="21"/>
          <w:lang w:val="en-SI" w:eastAsia="en-SI"/>
        </w:rPr>
        <w:t>(secretSeed);</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addr</w:t>
      </w:r>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addr);</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r w:rsidR="00CE5578" w:rsidRPr="00C6276E">
        <w:rPr>
          <w:i/>
          <w:iCs/>
          <w:szCs w:val="24"/>
        </w:rPr>
        <w:t>seed.ts</w:t>
      </w:r>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mainnet, pre-production</w:t>
      </w:r>
      <w:r w:rsidR="004712DF">
        <w:rPr>
          <w:szCs w:val="24"/>
        </w:rPr>
        <w:t xml:space="preserve"> or preview</w:t>
      </w:r>
      <w:r w:rsidR="003C7584">
        <w:rPr>
          <w:szCs w:val="24"/>
        </w:rPr>
        <w:t>)</w:t>
      </w:r>
      <w:r w:rsidR="003A2E4E">
        <w:rPr>
          <w:szCs w:val="24"/>
        </w:rPr>
        <w:t xml:space="preserve">. </w:t>
      </w:r>
      <w:r w:rsidR="0066447F">
        <w:rPr>
          <w:szCs w:val="24"/>
        </w:rPr>
        <w:t>We can use blockfrost for the provider that runs a full node for us. We can get an API key from the blockfrost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To get the address we can run the following command from our VSCod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 plutus 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Script</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SpendingValidator</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Addres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vestingScript</w:t>
      </w:r>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VestingDatum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r w:rsidRPr="002C7C42">
        <w:rPr>
          <w:rFonts w:ascii="Consolas" w:eastAsia="Times New Roman" w:hAnsi="Consolas"/>
          <w:color w:val="403F53"/>
          <w:sz w:val="21"/>
          <w:szCs w:val="21"/>
          <w:lang w:val="en-SI" w:eastAsia="en-SI"/>
        </w:rPr>
        <w:t>&lt;</w:t>
      </w:r>
      <w:r w:rsidRPr="002C7C42">
        <w:rPr>
          <w:rFonts w:ascii="Consolas" w:eastAsia="Times New Roman" w:hAnsi="Consolas"/>
          <w:color w:val="0C969B"/>
          <w:sz w:val="21"/>
          <w:szCs w:val="21"/>
          <w:lang w:val="en-SI" w:eastAsia="en-SI"/>
        </w:rPr>
        <w:t>typeof</w:t>
      </w:r>
      <w:r w:rsidRPr="002C7C42">
        <w:rPr>
          <w:rFonts w:ascii="Consolas" w:eastAsia="Times New Roman" w:hAnsi="Consolas"/>
          <w:color w:val="403F53"/>
          <w:sz w:val="21"/>
          <w:szCs w:val="21"/>
          <w:lang w:val="en-SI" w:eastAsia="en-SI"/>
        </w:rPr>
        <w:t xml:space="preserve"> VestingDatum&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Date</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adlinePosIx</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igInt</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Detail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getAddressDetails</w:t>
      </w:r>
      <w:r w:rsidRPr="002C7C42">
        <w:rPr>
          <w:rFonts w:ascii="Consolas" w:eastAsia="Times New Roman" w:hAnsi="Consolas"/>
          <w:color w:val="403F53"/>
          <w:sz w:val="21"/>
          <w:szCs w:val="21"/>
          <w:lang w:val="en-SI" w:eastAsia="en-SI"/>
        </w:rPr>
        <w:t>(</w:t>
      </w:r>
      <w:r w:rsidRPr="002C7C42">
        <w:rPr>
          <w:rFonts w:ascii="Consolas" w:eastAsia="Times New Roman" w:hAnsi="Consolas"/>
          <w:i/>
          <w:iCs/>
          <w:color w:val="403F53"/>
          <w:sz w:val="21"/>
          <w:szCs w:val="21"/>
          <w:lang w:val="en-SI" w:eastAsia="en-SI"/>
        </w:rPr>
        <w:t>addr</w:t>
      </w:r>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beneficiaryPKH</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VestingDatum</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beneficiaryPKH</w:t>
      </w:r>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03F53"/>
          <w:sz w:val="21"/>
          <w:szCs w:val="21"/>
          <w:lang w:val="en-SI" w:eastAsia="en-SI"/>
        </w:rPr>
        <w:t>deadlinePosIx</w:t>
      </w:r>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r w:rsidRPr="002C7C42">
        <w:rPr>
          <w:rFonts w:ascii="Consolas" w:eastAsia="Times New Roman" w:hAnsi="Consolas"/>
          <w:i/>
          <w:iCs/>
          <w:color w:val="111111"/>
          <w:sz w:val="21"/>
          <w:szCs w:val="21"/>
          <w:lang w:val="en-SI" w:eastAsia="en-SI"/>
        </w:rPr>
        <w:t>SpendingValidator</w:t>
      </w:r>
      <w:r>
        <w:rPr>
          <w:szCs w:val="24"/>
        </w:rPr>
        <w:t xml:space="preserve"> and we can copy it from our </w:t>
      </w:r>
      <w:r w:rsidRPr="005C37A3">
        <w:rPr>
          <w:i/>
          <w:iCs/>
          <w:szCs w:val="24"/>
        </w:rPr>
        <w:t>vesting.plutus</w:t>
      </w:r>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To play around with the types we start a deno repl:</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34"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4876D6"/>
          <w:sz w:val="21"/>
          <w:szCs w:val="21"/>
          <w:lang w:val="en-SI" w:eastAsia="en-SI"/>
        </w:rPr>
        <w:t>vestFunds</w:t>
      </w:r>
      <w:r w:rsidRPr="007F7966">
        <w:rPr>
          <w:rFonts w:ascii="Consolas" w:eastAsia="Times New Roman" w:hAnsi="Consolas"/>
          <w:color w:val="111111"/>
          <w:sz w:val="21"/>
          <w:szCs w:val="21"/>
          <w:lang w:val="en-SI" w:eastAsia="en-SI"/>
        </w:rPr>
        <w:t>(</w:t>
      </w:r>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4876D6"/>
          <w:sz w:val="21"/>
          <w:szCs w:val="21"/>
          <w:lang w:val="en-SI" w:eastAsia="en-SI"/>
        </w:rPr>
        <w:t>bigint</w:t>
      </w:r>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r w:rsidRPr="007F7966">
        <w:rPr>
          <w:rFonts w:ascii="Consolas" w:eastAsia="Times New Roman" w:hAnsi="Consolas"/>
          <w:color w:val="111111"/>
          <w:sz w:val="21"/>
          <w:szCs w:val="21"/>
          <w:lang w:val="en-SI" w:eastAsia="en-SI"/>
        </w:rPr>
        <w:t>TxHash</w:t>
      </w:r>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dtm</w:t>
      </w:r>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r w:rsidRPr="007F7966">
        <w:rPr>
          <w:rFonts w:ascii="Consolas" w:eastAsia="Times New Roman" w:hAnsi="Consolas"/>
          <w:i/>
          <w:iCs/>
          <w:color w:val="111111"/>
          <w:sz w:val="21"/>
          <w:szCs w:val="21"/>
          <w:lang w:val="en-SI" w:eastAsia="en-SI"/>
        </w:rPr>
        <w:t>VestingDatum</w:t>
      </w:r>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newTx</w:t>
      </w:r>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payToContract</w:t>
      </w:r>
      <w:r w:rsidRPr="007F7966">
        <w:rPr>
          <w:rFonts w:ascii="Consolas" w:eastAsia="Times New Roman" w:hAnsi="Consolas"/>
          <w:color w:val="403F53"/>
          <w:sz w:val="21"/>
          <w:szCs w:val="21"/>
          <w:lang w:val="en-SI" w:eastAsia="en-SI"/>
        </w:rPr>
        <w:t>(vestingAddress</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dtm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lovelace: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signedTx</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876D6"/>
          <w:sz w:val="21"/>
          <w:szCs w:val="21"/>
          <w:lang w:val="en-SI" w:eastAsia="en-SI"/>
        </w:rPr>
        <w:t>txHash</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txHash</w:t>
      </w:r>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vestFunds</w:t>
      </w:r>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TxComplete </w:t>
      </w:r>
      <w:r w:rsidRPr="007F7966">
        <w:rPr>
          <w:szCs w:val="24"/>
        </w:rPr>
        <w:t>and</w:t>
      </w:r>
      <w:r w:rsidRPr="007F7966">
        <w:rPr>
          <w:i/>
          <w:iCs/>
          <w:szCs w:val="24"/>
        </w:rPr>
        <w:t xml:space="preserve"> TxSigned</w:t>
      </w:r>
      <w:r>
        <w:rPr>
          <w:szCs w:val="24"/>
        </w:rPr>
        <w:t xml:space="preserve">. </w:t>
      </w:r>
      <w:r w:rsidR="00BB4165">
        <w:rPr>
          <w:szCs w:val="24"/>
        </w:rPr>
        <w:t>To construct a transaction, we use the</w:t>
      </w:r>
      <w:r w:rsidR="00BB4165" w:rsidRPr="00BB4165">
        <w:rPr>
          <w:i/>
          <w:iCs/>
          <w:szCs w:val="24"/>
        </w:rPr>
        <w:t xml:space="preserve"> Lucid.newTx()</w:t>
      </w:r>
      <w:r w:rsidR="00BB4165">
        <w:rPr>
          <w:szCs w:val="24"/>
        </w:rPr>
        <w:t xml:space="preserve"> function, which returns a variable of </w:t>
      </w:r>
      <w:r w:rsidR="00BB4165" w:rsidRPr="00BB4165">
        <w:rPr>
          <w:i/>
          <w:iCs/>
          <w:szCs w:val="24"/>
        </w:rPr>
        <w:t>Tx</w:t>
      </w:r>
      <w:r w:rsidR="00BB4165">
        <w:rPr>
          <w:szCs w:val="24"/>
        </w:rPr>
        <w:t xml:space="preserve"> type. Then we use the </w:t>
      </w:r>
      <w:r w:rsidR="00BB4165" w:rsidRPr="007F7966">
        <w:rPr>
          <w:rFonts w:ascii="Consolas" w:eastAsia="Times New Roman" w:hAnsi="Consolas"/>
          <w:i/>
          <w:iCs/>
          <w:color w:val="4876D6"/>
          <w:sz w:val="21"/>
          <w:szCs w:val="21"/>
          <w:lang w:val="en-SI" w:eastAsia="en-SI"/>
        </w:rPr>
        <w:t>payToContract</w:t>
      </w:r>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r w:rsidR="00010FEE" w:rsidRPr="00010FEE">
        <w:rPr>
          <w:i/>
          <w:iCs/>
          <w:szCs w:val="24"/>
        </w:rPr>
        <w:t>TxComplete</w:t>
      </w:r>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r w:rsidR="00010FEE" w:rsidRPr="00010FEE">
        <w:rPr>
          <w:i/>
          <w:iCs/>
          <w:szCs w:val="24"/>
        </w:rPr>
        <w:t>TxComplete</w:t>
      </w:r>
      <w:r w:rsidR="00010FEE">
        <w:rPr>
          <w:szCs w:val="24"/>
        </w:rPr>
        <w:t xml:space="preserve"> class. The last one returns a variable of type </w:t>
      </w:r>
      <w:r w:rsidR="00010FEE" w:rsidRPr="00010FEE">
        <w:rPr>
          <w:i/>
          <w:iCs/>
          <w:szCs w:val="24"/>
        </w:rPr>
        <w:t>TxSigned</w:t>
      </w:r>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r w:rsidR="00010FEE" w:rsidRPr="00010FEE">
        <w:rPr>
          <w:i/>
          <w:iCs/>
          <w:szCs w:val="24"/>
        </w:rPr>
        <w:t>TxSigned</w:t>
      </w:r>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r w:rsidR="006C718C" w:rsidRPr="007F7966">
        <w:rPr>
          <w:rFonts w:ascii="Consolas" w:eastAsia="Times New Roman" w:hAnsi="Consolas"/>
          <w:i/>
          <w:iCs/>
          <w:color w:val="4876D6"/>
          <w:sz w:val="21"/>
          <w:szCs w:val="21"/>
          <w:lang w:val="en-SI" w:eastAsia="en-SI"/>
        </w:rPr>
        <w:t>vestFunds</w:t>
      </w:r>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4876D6"/>
          <w:sz w:val="21"/>
          <w:szCs w:val="21"/>
          <w:lang w:val="en-SI" w:eastAsia="en-SI"/>
        </w:rPr>
        <w:t>claimVestedFunds</w:t>
      </w:r>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r w:rsidRPr="009420BC">
        <w:rPr>
          <w:rFonts w:ascii="Consolas" w:eastAsia="Times New Roman" w:hAnsi="Consolas"/>
          <w:color w:val="111111"/>
          <w:sz w:val="21"/>
          <w:szCs w:val="21"/>
          <w:lang w:val="en-SI" w:eastAsia="en-SI"/>
        </w:rPr>
        <w:t>TxHash</w:t>
      </w:r>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dtm</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r w:rsidRPr="009420BC">
        <w:rPr>
          <w:rFonts w:ascii="Consolas" w:eastAsia="Times New Roman" w:hAnsi="Consolas"/>
          <w:i/>
          <w:iCs/>
          <w:color w:val="111111"/>
          <w:sz w:val="21"/>
          <w:szCs w:val="21"/>
          <w:lang w:val="en-SI" w:eastAsia="en-SI"/>
        </w:rPr>
        <w:t>VestingDatum</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utxoAtScript</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403F53"/>
          <w:sz w:val="21"/>
          <w:szCs w:val="21"/>
          <w:lang w:val="en-SI" w:eastAsia="en-SI"/>
        </w:rPr>
        <w:t>vestingAddress</w:t>
      </w:r>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ourUTxO</w:t>
      </w:r>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UTxO</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403F53"/>
          <w:sz w:val="21"/>
          <w:szCs w:val="21"/>
          <w:lang w:val="en-SI" w:eastAsia="en-SI"/>
        </w:rPr>
        <w:t>utxo</w:t>
      </w:r>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tm</w:t>
      </w:r>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ourUTxO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ewTx</w:t>
      </w:r>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llectFrom</w:t>
      </w:r>
      <w:r w:rsidRPr="009420BC">
        <w:rPr>
          <w:rFonts w:ascii="Consolas" w:eastAsia="Times New Roman" w:hAnsi="Consolas"/>
          <w:color w:val="403F53"/>
          <w:sz w:val="21"/>
          <w:szCs w:val="21"/>
          <w:lang w:val="en-SI" w:eastAsia="en-SI"/>
        </w:rPr>
        <w:t>(ourUTxO</w:t>
      </w:r>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ddSignerKey</w:t>
      </w:r>
      <w:r w:rsidRPr="009420BC">
        <w:rPr>
          <w:rFonts w:ascii="Consolas" w:eastAsia="Times New Roman" w:hAnsi="Consolas"/>
          <w:color w:val="403F53"/>
          <w:sz w:val="21"/>
          <w:szCs w:val="21"/>
          <w:lang w:val="en-SI" w:eastAsia="en-SI"/>
        </w:rPr>
        <w:t>(beneficiaryPKH)</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attachSpendingValidator</w:t>
      </w:r>
      <w:r w:rsidRPr="009420BC">
        <w:rPr>
          <w:rFonts w:ascii="Consolas" w:eastAsia="Times New Roman" w:hAnsi="Consolas"/>
          <w:color w:val="403F53"/>
          <w:sz w:val="21"/>
          <w:szCs w:val="21"/>
          <w:lang w:val="en-SI" w:eastAsia="en-SI"/>
        </w:rPr>
        <w:t>(vestingScrip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alidFrom</w:t>
      </w:r>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signedTx</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876D6"/>
          <w:sz w:val="21"/>
          <w:szCs w:val="21"/>
          <w:lang w:val="en-SI" w:eastAsia="en-SI"/>
        </w:rPr>
        <w:t>txHash</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txHash</w:t>
      </w:r>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No UTxO's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r w:rsidRPr="008E17F7">
        <w:rPr>
          <w:rFonts w:ascii="Consolas" w:eastAsia="Times New Roman" w:hAnsi="Consolas"/>
          <w:i/>
          <w:iCs/>
          <w:color w:val="4876D6"/>
          <w:sz w:val="21"/>
          <w:szCs w:val="21"/>
          <w:lang w:val="en-SI" w:eastAsia="en-SI"/>
        </w:rPr>
        <w:t>claimVestedFunds</w:t>
      </w:r>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Blockfrost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vesting.ts</w:t>
      </w:r>
      <w:r w:rsidR="001C54FC">
        <w:rPr>
          <w:szCs w:val="24"/>
        </w:rPr>
        <w:t xml:space="preserve"> file from the container terminal in VSCod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35986067"/>
      <w:r>
        <w:t>Homework</w:t>
      </w:r>
      <w:bookmarkEnd w:id="52"/>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Applications</w:t>
      </w:r>
      <w:r w:rsidRPr="001749D0">
        <w:rPr>
          <w:rFonts w:ascii="Consolas" w:eastAsia="Times New Roman" w:hAnsi="Consolas"/>
          <w:color w:val="403F53"/>
          <w:sz w:val="21"/>
          <w:szCs w:val="21"/>
          <w:lang w:val="en-SI" w:eastAsia="en-SI"/>
        </w:rPr>
        <w:t xml:space="preserve">  #-}</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ypeFamilies</w:t>
      </w:r>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r w:rsidRPr="001749D0">
        <w:rPr>
          <w:rFonts w:ascii="Consolas" w:eastAsia="Times New Roman" w:hAnsi="Consolas"/>
          <w:color w:val="994CC3"/>
          <w:sz w:val="21"/>
          <w:szCs w:val="21"/>
          <w:lang w:val="en-SI" w:eastAsia="en-SI"/>
        </w:rPr>
        <w:t>where</w:t>
      </w:r>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Data.Maybe                (</w:t>
      </w:r>
      <w:r w:rsidRPr="001749D0">
        <w:rPr>
          <w:rFonts w:ascii="Consolas" w:eastAsia="Times New Roman" w:hAnsi="Consolas"/>
          <w:i/>
          <w:iCs/>
          <w:color w:val="4876D6"/>
          <w:sz w:val="21"/>
          <w:szCs w:val="21"/>
          <w:lang w:val="en-SI" w:eastAsia="en-SI"/>
        </w:rPr>
        <w:t>fromJust</w:t>
      </w:r>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scriptContextTxInfo</w:t>
      </w:r>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ValidRange</w:t>
      </w:r>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mkValidatorScript</w:t>
      </w:r>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unstableMakeIsData</w:t>
      </w:r>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rintDataToJSON</w:t>
      </w:r>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unstableMakeIsData ''MisteryDatum</w:t>
      </w:r>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MisteryValidator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isteryDatum</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riptContex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MisteryValidator dat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1 dat)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to (deadline dat)) txValidRange</w:t>
      </w:r>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2 dat)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dat)) txValidRange</w:t>
      </w:r>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MisteryValidator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mkMisteryValidator</w:t>
      </w:r>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Wrapp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printMisteryDatumJSON</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printMisteryDatumJSON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rintDataToJSON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MisteryDatum</w:t>
      </w:r>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fromJus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DataKinds</w:t>
      </w:r>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MultiParamTypeClasses</w:t>
      </w:r>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oImplicitPrelude</w:t>
      </w:r>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OverloadedStrings</w:t>
      </w:r>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copedTypeVariables</w:t>
      </w:r>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emplateHaskell</w:t>
      </w:r>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r w:rsidRPr="001749D0">
        <w:rPr>
          <w:rFonts w:ascii="Consolas" w:eastAsia="Times New Roman" w:hAnsi="Consolas"/>
          <w:color w:val="994CC3"/>
          <w:sz w:val="21"/>
          <w:szCs w:val="21"/>
          <w:lang w:val="en-SI" w:eastAsia="en-SI"/>
        </w:rPr>
        <w:t>where</w:t>
      </w:r>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1.Ledger.Interval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Api</w:t>
      </w:r>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2.Ledger.Contexts (</w:t>
      </w:r>
      <w:r w:rsidRPr="001749D0">
        <w:rPr>
          <w:rFonts w:ascii="Consolas" w:eastAsia="Times New Roman" w:hAnsi="Consolas"/>
          <w:i/>
          <w:iCs/>
          <w:color w:val="4876D6"/>
          <w:sz w:val="21"/>
          <w:szCs w:val="21"/>
          <w:lang w:val="en-SI" w:eastAsia="en-SI"/>
        </w:rPr>
        <w:t>txSignedBy</w:t>
      </w:r>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                  (</w:t>
      </w:r>
      <w:r w:rsidRPr="001749D0">
        <w:rPr>
          <w:rFonts w:ascii="Consolas" w:eastAsia="Times New Roman" w:hAnsi="Consolas"/>
          <w:i/>
          <w:iCs/>
          <w:color w:val="4876D6"/>
          <w:sz w:val="21"/>
          <w:szCs w:val="21"/>
          <w:lang w:val="en-SI" w:eastAsia="en-SI"/>
        </w:rPr>
        <w:t>applyCod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liftCode</w:t>
      </w:r>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Tx.Prelude          (</w:t>
      </w:r>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raceIfFalse</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r w:rsidRPr="001749D0">
        <w:rPr>
          <w:rFonts w:ascii="Consolas" w:eastAsia="Times New Roman" w:hAnsi="Consolas"/>
          <w:i/>
          <w:iCs/>
          <w:color w:val="4876D6"/>
          <w:sz w:val="21"/>
          <w:szCs w:val="21"/>
          <w:lang w:val="en-SI" w:eastAsia="en-SI"/>
        </w:rPr>
        <w:t>wrap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writeValidatorToFile</w:t>
      </w:r>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ParameterizedMisteryValidator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ScriptContex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ParameterizedMisteryValidator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ctx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Sig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raceIfFals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Deadline</w:t>
      </w:r>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where</w:t>
      </w:r>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Inf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TxInfo</w:t>
      </w:r>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txInfo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scriptContextTxInfo ctx</w:t>
      </w:r>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xValidRang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OSIXTimeRange</w:t>
      </w:r>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txValidRang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InfoValidRange txInfo</w:t>
      </w:r>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Si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checkSig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txSignedBy txInfo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Deadlin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txValidRange</w:t>
      </w:r>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mkWrappedParameterizedMisteryValidator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kWrappedParameterizedMistery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uiltinData</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kWrappedParameterizedMistery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ap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mkParameterizedMisteryValidator</w:t>
      </w:r>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mkValidatorScript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mkWrappedParameterizedMisteryValidator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applyCode`</w:t>
      </w:r>
      <w:r w:rsidR="001749D0" w:rsidRPr="001749D0">
        <w:rPr>
          <w:rFonts w:ascii="Consolas" w:eastAsia="Times New Roman" w:hAnsi="Consolas"/>
          <w:color w:val="403F53"/>
          <w:sz w:val="21"/>
          <w:szCs w:val="21"/>
          <w:lang w:val="en-SI" w:eastAsia="en-SI"/>
        </w:rPr>
        <w:t xml:space="preserve"> liftCod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saveVa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PubKeyHash</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saveVal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riteValidatorToFil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Mistery.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35986068"/>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ada.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35986069"/>
      <w:r>
        <w:t>Value</w:t>
      </w:r>
      <w:r w:rsidR="00225AB6">
        <w:t>s</w:t>
      </w:r>
      <w:bookmarkEnd w:id="54"/>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1.Ledger.Value</w:t>
      </w:r>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09926204" w:rsidR="00DC67E9" w:rsidRDefault="00D24E9E" w:rsidP="00D24E9E">
      <w:pPr>
        <w:pStyle w:val="Caption"/>
        <w:spacing w:before="0"/>
        <w:rPr>
          <w:szCs w:val="24"/>
        </w:rPr>
      </w:pPr>
      <w:bookmarkStart w:id="55" w:name="_Toc135909683"/>
      <w:r>
        <w:t xml:space="preserve">Figure </w:t>
      </w:r>
      <w:r>
        <w:fldChar w:fldCharType="begin"/>
      </w:r>
      <w:r>
        <w:instrText xml:space="preserve"> SEQ Figure \* ARABIC </w:instrText>
      </w:r>
      <w:r>
        <w:fldChar w:fldCharType="separate"/>
      </w:r>
      <w:r w:rsidR="00B06AC2">
        <w:rPr>
          <w:noProof/>
        </w:rPr>
        <w:t>17</w:t>
      </w:r>
      <w:r>
        <w:fldChar w:fldCharType="end"/>
      </w:r>
      <w:r>
        <w:t xml:space="preserve"> - Value type</w:t>
      </w:r>
      <w:bookmarkEnd w:id="55"/>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r w:rsidR="00AB5C6B" w:rsidRPr="00AC0AC1">
        <w:rPr>
          <w:i/>
        </w:rPr>
        <w:t>BuiltingByteString</w:t>
      </w:r>
      <w:r w:rsidR="00AB5C6B" w:rsidRPr="00AC0AC1">
        <w:t xml:space="preserve"> that represents a byte string. These two byt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r w:rsidRPr="00AC0AC1">
        <w:rPr>
          <w:i/>
        </w:rPr>
        <w:t>AssetClass</w:t>
      </w:r>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764246" cy="998168"/>
                    </a:xfrm>
                    <a:prstGeom prst="rect">
                      <a:avLst/>
                    </a:prstGeom>
                  </pic:spPr>
                </pic:pic>
              </a:graphicData>
            </a:graphic>
          </wp:inline>
        </w:drawing>
      </w:r>
    </w:p>
    <w:p w14:paraId="74989316" w14:textId="6667B739" w:rsidR="0085392D" w:rsidRDefault="0085392D" w:rsidP="0085392D">
      <w:pPr>
        <w:pStyle w:val="Caption"/>
        <w:spacing w:before="0"/>
        <w:rPr>
          <w:iCs/>
        </w:rPr>
      </w:pPr>
      <w:bookmarkStart w:id="56" w:name="_Toc135909684"/>
      <w:r>
        <w:t xml:space="preserve">Figure </w:t>
      </w:r>
      <w:r>
        <w:fldChar w:fldCharType="begin"/>
      </w:r>
      <w:r>
        <w:instrText xml:space="preserve"> SEQ Figure \* ARABIC </w:instrText>
      </w:r>
      <w:r>
        <w:fldChar w:fldCharType="separate"/>
      </w:r>
      <w:r w:rsidR="00B06AC2">
        <w:rPr>
          <w:noProof/>
        </w:rPr>
        <w:t>18</w:t>
      </w:r>
      <w:r>
        <w:fldChar w:fldCharType="end"/>
      </w:r>
      <w:r>
        <w:t xml:space="preserve"> - AssetClass type</w:t>
      </w:r>
      <w:bookmarkEnd w:id="56"/>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ada. </w:t>
      </w:r>
      <w:r w:rsidR="00234CCC">
        <w:t xml:space="preserve">This module also provides the variables </w:t>
      </w:r>
      <w:r w:rsidR="00234CCC" w:rsidRPr="00234CCC">
        <w:rPr>
          <w:i/>
          <w:iCs/>
        </w:rPr>
        <w:t>adaSymbol</w:t>
      </w:r>
      <w:r w:rsidR="00234CCC">
        <w:t xml:space="preserve"> and </w:t>
      </w:r>
      <w:r w:rsidR="00234CCC" w:rsidRPr="00234CCC">
        <w:rPr>
          <w:i/>
          <w:iCs/>
        </w:rPr>
        <w:t>adaToken</w:t>
      </w:r>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ada.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r w:rsidR="00846652" w:rsidRPr="00846652">
        <w:rPr>
          <w:i/>
          <w:szCs w:val="24"/>
        </w:rPr>
        <w:t>assetClass</w:t>
      </w:r>
      <w:r w:rsidR="00846652">
        <w:rPr>
          <w:iCs/>
          <w:szCs w:val="24"/>
        </w:rPr>
        <w:t xml:space="preserve"> that takes in a currency symbol and token name and returns a variable of type asset class. Then we can use the function assetClassValu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ada.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r w:rsidRPr="005B16C0">
        <w:rPr>
          <w:i/>
          <w:iCs/>
        </w:rPr>
        <w:t>assetClassValueOf</w:t>
      </w:r>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n ada.</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r w:rsidRPr="00C1375F">
        <w:rPr>
          <w:i/>
          <w:iCs/>
        </w:rPr>
        <w:t>IsString</w:t>
      </w:r>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r w:rsidR="006435BA" w:rsidRPr="006435BA">
        <w:rPr>
          <w:i/>
          <w:iCs/>
        </w:rPr>
        <w:t>mempty</w:t>
      </w:r>
      <w:r w:rsidR="006435BA">
        <w:t xml:space="preserve"> parameter is just an empty Map. </w:t>
      </w:r>
      <w:r w:rsidR="007B14C6">
        <w:t xml:space="preserve">Let us try now to add our ada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r w:rsidR="000B57FD" w:rsidRPr="00AC3277">
        <w:rPr>
          <w:i/>
          <w:iCs/>
        </w:rPr>
        <w:t>PlutusTx.Monoid</w:t>
      </w:r>
      <w:r w:rsidR="000B57FD">
        <w:t xml:space="preserve"> module. </w:t>
      </w:r>
    </w:p>
    <w:p w14:paraId="602BDE46" w14:textId="61C0F2A8" w:rsidR="007B14C6" w:rsidRDefault="003A2182" w:rsidP="008932F8">
      <w:pPr>
        <w:spacing w:before="0" w:after="0"/>
      </w:pPr>
      <w:r>
        <w:lastRenderedPageBreak/>
        <w:t xml:space="preserve">For subtracting value, we use the </w:t>
      </w:r>
      <w:r w:rsidRPr="003A2182">
        <w:rPr>
          <w:i/>
          <w:iCs/>
        </w:rPr>
        <w:t>gsub</w:t>
      </w:r>
      <w:r>
        <w:t xml:space="preserve"> function from this module and we can subtract for instance 10 ada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1.Ledger.Value</w:t>
      </w:r>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r w:rsidR="003530D2">
        <w:t xml:space="preserve">Etc section we also </w:t>
      </w:r>
      <w:r w:rsidR="003F76B6">
        <w:t xml:space="preserve">have </w:t>
      </w:r>
      <w:r w:rsidR="003530D2">
        <w:t xml:space="preserve">some other helper functions. With the </w:t>
      </w:r>
      <w:r w:rsidR="003530D2" w:rsidRPr="003530D2">
        <w:rPr>
          <w:i/>
          <w:iCs/>
        </w:rPr>
        <w:t>isZero</w:t>
      </w:r>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flattenValu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ada is an empty byte string it is not the hash of any script. So, ada cannot be minted or burned. </w:t>
      </w:r>
      <w:r w:rsidR="00B0739F">
        <w:t>All the ada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35986070"/>
      <w:r>
        <w:t>A simple minting policy</w:t>
      </w:r>
      <w:bookmarkEnd w:id="57"/>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So far when we looked at the S</w:t>
      </w:r>
      <w:r w:rsidR="005936C8" w:rsidRPr="00AC0AC1">
        <w:rPr>
          <w:i/>
        </w:rPr>
        <w:t>criptPurpose</w:t>
      </w:r>
      <w:r w:rsidR="005936C8" w:rsidRPr="00AC0AC1">
        <w:t xml:space="preserve"> type variable of the </w:t>
      </w:r>
      <w:r w:rsidR="005936C8" w:rsidRPr="00AC0AC1">
        <w:rPr>
          <w:i/>
        </w:rPr>
        <w:t>ScriptContext</w:t>
      </w:r>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r w:rsidR="005936C8" w:rsidRPr="00AC0AC1">
        <w:rPr>
          <w:i/>
        </w:rPr>
        <w:t>TxInfo</w:t>
      </w:r>
      <w:r w:rsidR="005936C8" w:rsidRPr="00AC0AC1">
        <w:t xml:space="preserve"> data type we can specify a </w:t>
      </w:r>
      <w:r w:rsidR="005936C8" w:rsidRPr="00AC0AC1">
        <w:rPr>
          <w:i/>
        </w:rPr>
        <w:t>Value</w:t>
      </w:r>
      <w:r w:rsidR="005936C8" w:rsidRPr="00AC0AC1">
        <w:t xml:space="preserve"> data type for the </w:t>
      </w:r>
      <w:r w:rsidR="005936C8" w:rsidRPr="00AC0AC1">
        <w:rPr>
          <w:i/>
        </w:rPr>
        <w:t>txInfoMint</w:t>
      </w:r>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DataKinds</w:t>
      </w:r>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NoImplicitPrelude</w:t>
      </w:r>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emplateHaskell</w:t>
      </w:r>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r w:rsidRPr="00C57139">
        <w:rPr>
          <w:rFonts w:ascii="Consolas" w:eastAsia="Times New Roman" w:hAnsi="Consolas"/>
          <w:color w:val="994CC3"/>
          <w:sz w:val="21"/>
          <w:szCs w:val="21"/>
          <w:lang w:val="en-SI" w:eastAsia="en-SI"/>
        </w:rPr>
        <w:t>where</w:t>
      </w:r>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2.Ledger.Api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color w:val="994CC3"/>
          <w:sz w:val="21"/>
          <w:szCs w:val="21"/>
          <w:lang w:val="en-SI" w:eastAsia="en-SI"/>
        </w:rPr>
        <w:t>Minting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mkMintingPolicyScript</w:t>
      </w:r>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PlutusTx</w:t>
      </w:r>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Tx.Prelude     (</w:t>
      </w:r>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r w:rsidRPr="00C57139">
        <w:rPr>
          <w:rFonts w:ascii="Consolas" w:eastAsia="Times New Roman" w:hAnsi="Consolas"/>
          <w:i/>
          <w:iCs/>
          <w:color w:val="4876D6"/>
          <w:sz w:val="21"/>
          <w:szCs w:val="21"/>
          <w:lang w:val="en-SI" w:eastAsia="en-SI"/>
        </w:rPr>
        <w:t>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i/>
          <w:iCs/>
          <w:color w:val="4876D6"/>
          <w:sz w:val="21"/>
          <w:szCs w:val="21"/>
          <w:lang w:val="en-SI" w:eastAsia="en-SI"/>
        </w:rPr>
        <w:t>wrapPolicy</w:t>
      </w:r>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r w:rsidRPr="00C57139">
        <w:rPr>
          <w:rFonts w:ascii="Consolas" w:eastAsia="Times New Roman" w:hAnsi="Consolas"/>
          <w:i/>
          <w:iCs/>
          <w:color w:val="4876D6"/>
          <w:sz w:val="21"/>
          <w:szCs w:val="21"/>
          <w:lang w:val="en-SI" w:eastAsia="en-SI"/>
        </w:rPr>
        <w:t>writePolicyToFile</w:t>
      </w:r>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FreePolicy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ScriptContex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FreePolicy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mkWrappedFreePolicy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mkWrapped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uiltinData</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mkWrapped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apPolicy mkFreePolicy</w:t>
      </w:r>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MintingPolicy</w:t>
      </w:r>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mkMintingPolicyScript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PlutusTx.compil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mkWrappedFreePolicy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saveFreePolicy</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saveFreePolicy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ritePolicyToFil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free.plutus</w:t>
      </w:r>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freePolicy</w:t>
      </w:r>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4876D6"/>
          <w:sz w:val="21"/>
          <w:szCs w:val="21"/>
          <w:lang w:val="en-SI" w:eastAsia="en-SI"/>
        </w:rPr>
        <w:t>freeCurrencySymb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CurrencySymbol</w:t>
      </w:r>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r w:rsidRPr="00C57139">
        <w:rPr>
          <w:rFonts w:ascii="Consolas" w:eastAsia="Times New Roman" w:hAnsi="Consolas"/>
          <w:color w:val="403F53"/>
          <w:sz w:val="21"/>
          <w:szCs w:val="21"/>
          <w:lang w:val="en-SI" w:eastAsia="en-SI"/>
        </w:rPr>
        <w:t xml:space="preserve">freeCurrencySymbol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currencySymbol freePolicy</w:t>
      </w:r>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r w:rsidRPr="00C57139">
        <w:rPr>
          <w:rFonts w:ascii="Consolas" w:eastAsia="Times New Roman" w:hAnsi="Consolas"/>
          <w:i/>
          <w:iCs/>
          <w:color w:val="4876D6"/>
          <w:sz w:val="21"/>
          <w:szCs w:val="21"/>
          <w:lang w:val="en-SI" w:eastAsia="en-SI"/>
        </w:rPr>
        <w:t>mkFreePolicy</w:t>
      </w:r>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r w:rsidR="00EC273D" w:rsidRPr="00C57139">
        <w:rPr>
          <w:rFonts w:ascii="Consolas" w:eastAsia="Times New Roman" w:hAnsi="Consolas"/>
          <w:color w:val="403F53"/>
          <w:sz w:val="21"/>
          <w:szCs w:val="21"/>
          <w:lang w:val="en-SI" w:eastAsia="en-SI"/>
        </w:rPr>
        <w:t>wrapPolicy</w:t>
      </w:r>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r w:rsidR="00C626FC" w:rsidRPr="00C57139">
        <w:rPr>
          <w:rFonts w:ascii="Consolas" w:eastAsia="Times New Roman" w:hAnsi="Consolas"/>
          <w:color w:val="403F53"/>
          <w:sz w:val="21"/>
          <w:szCs w:val="21"/>
          <w:lang w:val="en-SI" w:eastAsia="en-SI"/>
        </w:rPr>
        <w:t>mkMintingPolicyScript</w:t>
      </w:r>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2.Ledger.Api</w:t>
      </w:r>
      <w:r w:rsidR="00C626FC">
        <w:t xml:space="preserve"> module. </w:t>
      </w:r>
      <w:r w:rsidR="002912E9">
        <w:t xml:space="preserve">We also need to add the inlinabl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r w:rsidR="00E87970" w:rsidRPr="00C57139">
        <w:rPr>
          <w:rFonts w:ascii="Consolas" w:eastAsia="Times New Roman" w:hAnsi="Consolas"/>
          <w:color w:val="403F53"/>
          <w:sz w:val="21"/>
          <w:szCs w:val="21"/>
          <w:lang w:val="en-SI" w:eastAsia="en-SI"/>
        </w:rPr>
        <w:t>writePolicyToFile</w:t>
      </w:r>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free.ts</w:t>
      </w:r>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Blockfros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MintingPolicy,</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PolicyId,</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fromTex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 blockfrostKey, secretSeed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secret.ts</w:t>
      </w:r>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4876D6"/>
          <w:sz w:val="21"/>
          <w:szCs w:val="21"/>
          <w:lang w:val="en-SI" w:eastAsia="en-SI"/>
        </w:rPr>
        <w:t>bigint</w:t>
      </w:r>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eePolicy</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MintingPolicy</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blockfrost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r w:rsidRPr="00D9374F">
        <w:rPr>
          <w:rFonts w:ascii="Consolas" w:eastAsia="Times New Roman" w:hAnsi="Consolas"/>
          <w:color w:val="403F53"/>
          <w:sz w:val="21"/>
          <w:szCs w:val="21"/>
          <w:lang w:val="en-SI" w:eastAsia="en-SI"/>
        </w:rPr>
        <w:t>(</w:t>
      </w:r>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lockfrost</w:t>
      </w:r>
      <w:r w:rsidRPr="00D9374F">
        <w:rPr>
          <w:rFonts w:ascii="Consolas" w:eastAsia="Times New Roman" w:hAnsi="Consolas"/>
          <w:color w:val="403F53"/>
          <w:sz w:val="21"/>
          <w:szCs w:val="21"/>
          <w:lang w:val="en-SI" w:eastAsia="en-SI"/>
        </w:rPr>
        <w:t>(</w:t>
      </w:r>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api/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blockfrostKey</w:t>
      </w:r>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r w:rsidRPr="006B28B1">
        <w:rPr>
          <w:i/>
          <w:iCs/>
        </w:rPr>
        <w:t>secret.ts</w:t>
      </w:r>
      <w:r>
        <w:t xml:space="preserve"> file we import our blockfrost key and the seed passphrase. </w:t>
      </w:r>
      <w:r w:rsidR="00CF257E">
        <w:t xml:space="preserve">The </w:t>
      </w:r>
      <w:r w:rsidR="00D9374F" w:rsidRPr="00D9374F">
        <w:rPr>
          <w:rFonts w:ascii="Consolas" w:eastAsia="Times New Roman" w:hAnsi="Consolas"/>
          <w:i/>
          <w:iCs/>
          <w:color w:val="4876D6"/>
          <w:sz w:val="21"/>
          <w:szCs w:val="21"/>
          <w:lang w:val="en-SI" w:eastAsia="en-SI"/>
        </w:rPr>
        <w:t>readAmount</w:t>
      </w:r>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blockfrost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r w:rsidRPr="00D9374F">
        <w:rPr>
          <w:rFonts w:ascii="Consolas" w:eastAsia="Times New Roman" w:hAnsi="Consolas"/>
          <w:color w:val="403F53"/>
          <w:sz w:val="21"/>
          <w:szCs w:val="21"/>
          <w:lang w:val="en-SI" w:eastAsia="en-SI"/>
        </w:rPr>
        <w:t>(secretSeed);</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ddr</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addr);</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policyId</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403F53"/>
          <w:sz w:val="21"/>
          <w:szCs w:val="21"/>
          <w:lang w:val="en-SI" w:eastAsia="en-SI"/>
        </w:rPr>
        <w:t>freePolicy</w:t>
      </w:r>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policyId);</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03F53"/>
          <w:sz w:val="21"/>
          <w:szCs w:val="21"/>
          <w:lang w:val="en-SI" w:eastAsia="en-SI"/>
        </w:rPr>
        <w:t>policy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fromText</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bigin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readAmount</w:t>
      </w:r>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Tx</w:t>
      </w:r>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Assets</w:t>
      </w:r>
      <w:r w:rsidRPr="00D9374F">
        <w:rPr>
          <w:rFonts w:ascii="Consolas" w:eastAsia="Times New Roman" w:hAnsi="Consolas"/>
          <w:color w:val="403F53"/>
          <w:sz w:val="21"/>
          <w:szCs w:val="21"/>
          <w:lang w:val="en-SI" w:eastAsia="en-SI"/>
        </w:rPr>
        <w:t>({[unit]: amount}, 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ttachMintingPolicy</w:t>
      </w:r>
      <w:r w:rsidRPr="00D9374F">
        <w:rPr>
          <w:rFonts w:ascii="Consolas" w:eastAsia="Times New Roman" w:hAnsi="Consolas"/>
          <w:color w:val="403F53"/>
          <w:sz w:val="21"/>
          <w:szCs w:val="21"/>
          <w:lang w:val="en-SI" w:eastAsia="en-SI"/>
        </w:rPr>
        <w:t>(freePolicy)</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signedTx</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txHash</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tid: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txHash);</w:t>
      </w:r>
    </w:p>
    <w:p w14:paraId="7113F0C1" w14:textId="77777777" w:rsidR="00D9374F" w:rsidRDefault="00D9374F" w:rsidP="008932F8">
      <w:pPr>
        <w:spacing w:before="0" w:after="0"/>
      </w:pPr>
    </w:p>
    <w:p w14:paraId="2BA4F4C5" w14:textId="1854259B"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r w:rsidRPr="00D9374F">
        <w:rPr>
          <w:rFonts w:ascii="Consolas" w:eastAsia="Times New Roman" w:hAnsi="Consolas"/>
          <w:i/>
          <w:iCs/>
          <w:color w:val="4876D6"/>
          <w:sz w:val="21"/>
          <w:szCs w:val="21"/>
          <w:lang w:val="en-SI" w:eastAsia="en-SI"/>
        </w:rPr>
        <w:t>mintingPolicyToId</w:t>
      </w:r>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lucid’s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 xml:space="preserve">If you use token names in the cardano CLI they are also supposed to be hex encoded. And the </w:t>
      </w:r>
      <w:r w:rsidR="00C740E1" w:rsidRPr="00D9374F">
        <w:rPr>
          <w:rFonts w:ascii="Consolas" w:eastAsia="Times New Roman" w:hAnsi="Consolas"/>
          <w:i/>
          <w:iCs/>
          <w:color w:val="4876D6"/>
          <w:sz w:val="21"/>
          <w:szCs w:val="21"/>
          <w:lang w:val="en-SI" w:eastAsia="en-SI"/>
        </w:rPr>
        <w:t>fromText</w:t>
      </w:r>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r w:rsidR="0093307D" w:rsidRPr="00D9374F">
        <w:rPr>
          <w:rFonts w:ascii="Consolas" w:eastAsia="Times New Roman" w:hAnsi="Consolas"/>
          <w:i/>
          <w:iCs/>
          <w:color w:val="4876D6"/>
          <w:sz w:val="21"/>
          <w:szCs w:val="21"/>
          <w:lang w:val="en-SI" w:eastAsia="en-SI"/>
        </w:rPr>
        <w:lastRenderedPageBreak/>
        <w:t>mintAssets</w:t>
      </w:r>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4CF03B2C" w:rsidR="005A042D" w:rsidRDefault="007B14C6" w:rsidP="005A042D">
      <w:pPr>
        <w:pStyle w:val="Heading2"/>
      </w:pPr>
      <w:r>
        <w:t xml:space="preserve"> </w:t>
      </w:r>
      <w:bookmarkStart w:id="59" w:name="_Toc135986071"/>
      <w:r w:rsidR="005A042D" w:rsidRPr="005A042D">
        <w:t xml:space="preserve">A More </w:t>
      </w:r>
      <w:r w:rsidR="00466D80">
        <w:t>r</w:t>
      </w:r>
      <w:r w:rsidR="005A042D" w:rsidRPr="005A042D">
        <w:t xml:space="preserve">ealistic </w:t>
      </w:r>
      <w:r w:rsidR="00466D80">
        <w:t>m</w:t>
      </w:r>
      <w:r w:rsidR="005A042D" w:rsidRPr="005A042D">
        <w:t xml:space="preserve">inting </w:t>
      </w:r>
      <w:r w:rsidR="00466D80">
        <w:t>p</w:t>
      </w:r>
      <w:r w:rsidR="005A042D" w:rsidRPr="005A042D">
        <w:t>olicy</w:t>
      </w:r>
      <w:bookmarkEnd w:id="59"/>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DataKinds</w:t>
      </w:r>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NoImplicitPrelude</w:t>
      </w:r>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OverloadedStrings</w:t>
      </w:r>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TemplateHaskell</w:t>
      </w:r>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r w:rsidRPr="00130FCB">
        <w:rPr>
          <w:rFonts w:ascii="Consolas" w:eastAsia="Times New Roman" w:hAnsi="Consolas"/>
          <w:color w:val="994CC3"/>
          <w:sz w:val="21"/>
          <w:szCs w:val="21"/>
          <w:lang w:val="en-SI" w:eastAsia="en-SI"/>
        </w:rPr>
        <w:t>where</w:t>
      </w:r>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Api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criptContextTxInfo</w:t>
      </w:r>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mkMintingPolicyScript</w:t>
      </w:r>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2.Ledger.Contexts (</w:t>
      </w:r>
      <w:r w:rsidRPr="00130FCB">
        <w:rPr>
          <w:rFonts w:ascii="Consolas" w:eastAsia="Times New Roman" w:hAnsi="Consolas"/>
          <w:i/>
          <w:iCs/>
          <w:color w:val="4876D6"/>
          <w:sz w:val="21"/>
          <w:szCs w:val="21"/>
          <w:lang w:val="en-SI" w:eastAsia="en-SI"/>
        </w:rPr>
        <w:t>txSignedBy</w:t>
      </w:r>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PlutusTx</w:t>
      </w:r>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Tx.Prelude          (</w:t>
      </w:r>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traceIfFalse</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Text.Printf               (</w:t>
      </w:r>
      <w:r w:rsidRPr="00130FCB">
        <w:rPr>
          <w:rFonts w:ascii="Consolas" w:eastAsia="Times New Roman" w:hAnsi="Consolas"/>
          <w:i/>
          <w:iCs/>
          <w:color w:val="4876D6"/>
          <w:sz w:val="21"/>
          <w:szCs w:val="21"/>
          <w:lang w:val="en-SI" w:eastAsia="en-SI"/>
        </w:rPr>
        <w:t>printf</w:t>
      </w:r>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r w:rsidRPr="00130FCB">
        <w:rPr>
          <w:rFonts w:ascii="Consolas" w:eastAsia="Times New Roman" w:hAnsi="Consolas"/>
          <w:i/>
          <w:iCs/>
          <w:color w:val="4876D6"/>
          <w:sz w:val="21"/>
          <w:szCs w:val="21"/>
          <w:lang w:val="en-SI" w:eastAsia="en-SI"/>
        </w:rPr>
        <w:t>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apPolicy</w:t>
      </w:r>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CodeToFil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writePolicyToFile</w:t>
      </w:r>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SignedPolicy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mk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criptContex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SignedPolicy pkh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ctx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traceIfFals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txSignedBy (scriptContextTxInfo ctx) pkh</w:t>
      </w:r>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mkWrappedSignedPolicy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lastRenderedPageBreak/>
        <w:t>mkWrapped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mkWrapped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apPolicy (mk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unsafeFromBuiltinData pkh)</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PlutusTx.</w:t>
      </w:r>
      <w:r w:rsidRPr="00130FCB">
        <w:rPr>
          <w:rFonts w:ascii="Consolas" w:eastAsia="Times New Roman" w:hAnsi="Consolas"/>
          <w:color w:val="994CC3"/>
          <w:sz w:val="21"/>
          <w:szCs w:val="21"/>
          <w:lang w:val="en-SI" w:eastAsia="en-SI"/>
        </w:rPr>
        <w:t>Compil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994CC3"/>
          <w:sz w:val="21"/>
          <w:szCs w:val="21"/>
          <w:lang w:val="en-SI" w:eastAsia="en-SI"/>
        </w:rPr>
        <w:t>BuiltinData</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PlutusTx.compil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WrappedSignedPolicy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MintingPolicy</w:t>
      </w:r>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mkMintingPolicyScript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Cod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PlutusTx.applyCode`</w:t>
      </w:r>
      <w:r w:rsidRPr="00130FCB">
        <w:rPr>
          <w:rFonts w:ascii="Consolas" w:eastAsia="Times New Roman" w:hAnsi="Consolas"/>
          <w:color w:val="403F53"/>
          <w:sz w:val="21"/>
          <w:szCs w:val="21"/>
          <w:lang w:val="en-SI" w:eastAsia="en-SI"/>
        </w:rPr>
        <w:t xml:space="preserve"> PlutusTx.liftCod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PlutusTx.toBuiltinData pkh)</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Code</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Cod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CodeToFil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signedCode</w:t>
      </w:r>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aveSignedPolicy</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aveSignedPolicy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ritePolicyToFile (printf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s.plutus</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pkh)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 pkh</w:t>
      </w:r>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4876D6"/>
          <w:sz w:val="21"/>
          <w:szCs w:val="21"/>
          <w:lang w:val="en-SI" w:eastAsia="en-SI"/>
        </w:rPr>
        <w:t>signedCurrencySymbol</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PubKeyHash</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CurrencySymbol</w:t>
      </w:r>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signed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currencySymbol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signedPolicy</w:t>
      </w:r>
    </w:p>
    <w:p w14:paraId="7AB8E4DB" w14:textId="77777777" w:rsidR="00130FCB" w:rsidRDefault="00130FCB" w:rsidP="008932F8">
      <w:pPr>
        <w:spacing w:before="0" w:after="0"/>
      </w:pPr>
    </w:p>
    <w:p w14:paraId="3ECA01CB" w14:textId="388EAF7F" w:rsidR="00130FCB" w:rsidRDefault="00010EDF" w:rsidP="008932F8">
      <w:pPr>
        <w:spacing w:before="0" w:after="0"/>
      </w:pPr>
      <w:r>
        <w:t xml:space="preserve">We define our minting policy with the </w:t>
      </w:r>
      <w:r w:rsidRPr="00130FCB">
        <w:rPr>
          <w:rFonts w:ascii="Consolas" w:eastAsia="Times New Roman" w:hAnsi="Consolas"/>
          <w:i/>
          <w:iCs/>
          <w:color w:val="4876D6"/>
          <w:sz w:val="21"/>
          <w:szCs w:val="21"/>
          <w:lang w:val="en-SI" w:eastAsia="en-SI"/>
        </w:rPr>
        <w:t>mkSignedPolicy</w:t>
      </w:r>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r w:rsidR="00E22BF1" w:rsidRPr="00130FCB">
        <w:rPr>
          <w:rFonts w:ascii="Consolas" w:eastAsia="Times New Roman" w:hAnsi="Consolas"/>
          <w:color w:val="994CC3"/>
          <w:sz w:val="21"/>
          <w:szCs w:val="21"/>
          <w:lang w:val="en-SI" w:eastAsia="en-SI"/>
        </w:rPr>
        <w:t>BuiltinData</w:t>
      </w:r>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r w:rsidR="00F831D9" w:rsidRPr="00130FCB">
        <w:rPr>
          <w:rFonts w:ascii="Consolas" w:eastAsia="Times New Roman" w:hAnsi="Consolas"/>
          <w:color w:val="403F53"/>
          <w:sz w:val="21"/>
          <w:szCs w:val="21"/>
          <w:lang w:val="en-SI" w:eastAsia="en-SI"/>
        </w:rPr>
        <w:t>unsafeFromBuiltinData</w:t>
      </w:r>
      <w:r w:rsidR="00F831D9">
        <w:t xml:space="preserve"> function</w:t>
      </w:r>
      <w:r w:rsidR="005B35A8">
        <w:t xml:space="preserve"> that converts the </w:t>
      </w:r>
      <w:r w:rsidR="005B35A8" w:rsidRPr="00130FCB">
        <w:rPr>
          <w:rFonts w:ascii="Consolas" w:eastAsia="Times New Roman" w:hAnsi="Consolas"/>
          <w:color w:val="994CC3"/>
          <w:sz w:val="21"/>
          <w:szCs w:val="21"/>
          <w:lang w:val="en-SI" w:eastAsia="en-SI"/>
        </w:rPr>
        <w:t>BuiltinData</w:t>
      </w:r>
      <w:r w:rsidR="005B35A8">
        <w:t xml:space="preserve"> to the actual type</w:t>
      </w:r>
      <w:r w:rsidR="00F831D9">
        <w:t xml:space="preserve">. </w:t>
      </w:r>
      <w:r w:rsidR="005B35A8">
        <w:t xml:space="preserve">Then the </w:t>
      </w:r>
      <w:r w:rsidR="005B35A8" w:rsidRPr="00130FCB">
        <w:rPr>
          <w:rFonts w:ascii="Consolas" w:eastAsia="Times New Roman" w:hAnsi="Consolas"/>
          <w:i/>
          <w:iCs/>
          <w:color w:val="4876D6"/>
          <w:sz w:val="21"/>
          <w:szCs w:val="21"/>
          <w:lang w:val="en-SI" w:eastAsia="en-SI"/>
        </w:rPr>
        <w:t>signedPolicy</w:t>
      </w:r>
      <w:r w:rsidR="005B35A8">
        <w:t xml:space="preserve"> function </w:t>
      </w:r>
      <w:r w:rsidR="002D0C66">
        <w:t xml:space="preserve">does take in </w:t>
      </w:r>
      <w:r w:rsidR="00FD0820">
        <w:t xml:space="preserve">a </w:t>
      </w:r>
      <w:r w:rsidR="002D0C66">
        <w:t xml:space="preserve">parameter of type </w:t>
      </w:r>
      <w:r w:rsidR="002D0C66" w:rsidRPr="00130FCB">
        <w:rPr>
          <w:rFonts w:ascii="Consolas" w:eastAsia="Times New Roman" w:hAnsi="Consolas"/>
          <w:color w:val="994CC3"/>
          <w:sz w:val="21"/>
          <w:szCs w:val="21"/>
          <w:lang w:val="en-SI" w:eastAsia="en-SI"/>
        </w:rPr>
        <w:t>PubKeyHash</w:t>
      </w:r>
      <w:r w:rsidR="002D0C66">
        <w:t xml:space="preserve"> </w:t>
      </w:r>
      <w:r w:rsidR="005B35A8">
        <w:t xml:space="preserve">and we convert it to </w:t>
      </w:r>
      <w:r w:rsidR="005B35A8" w:rsidRPr="00130FCB">
        <w:rPr>
          <w:rFonts w:ascii="Consolas" w:eastAsia="Times New Roman" w:hAnsi="Consolas"/>
          <w:color w:val="994CC3"/>
          <w:sz w:val="21"/>
          <w:szCs w:val="21"/>
          <w:lang w:val="en-SI" w:eastAsia="en-SI"/>
        </w:rPr>
        <w:t>BuiltinData</w:t>
      </w:r>
      <w:r w:rsidR="005B35A8">
        <w:t xml:space="preserve"> with the help of the </w:t>
      </w:r>
      <w:r w:rsidR="005B35A8" w:rsidRPr="00130FCB">
        <w:rPr>
          <w:rFonts w:ascii="Consolas" w:eastAsia="Times New Roman" w:hAnsi="Consolas"/>
          <w:color w:val="403F53"/>
          <w:sz w:val="21"/>
          <w:szCs w:val="21"/>
          <w:lang w:val="en-SI" w:eastAsia="en-SI"/>
        </w:rPr>
        <w:t>toBuiltinData</w:t>
      </w:r>
      <w:r w:rsidR="005B35A8">
        <w:t xml:space="preserve"> function.</w:t>
      </w:r>
      <w:r w:rsidR="00B934C3">
        <w:t xml:space="preserve"> </w:t>
      </w:r>
      <w:r w:rsidR="009052ED">
        <w:t xml:space="preserve">The helper function </w:t>
      </w:r>
      <w:r w:rsidR="009052ED" w:rsidRPr="00130FCB">
        <w:rPr>
          <w:rFonts w:ascii="Consolas" w:eastAsia="Times New Roman" w:hAnsi="Consolas"/>
          <w:i/>
          <w:iCs/>
          <w:color w:val="4876D6"/>
          <w:sz w:val="21"/>
          <w:szCs w:val="21"/>
          <w:lang w:val="en-SI" w:eastAsia="en-SI"/>
        </w:rPr>
        <w:t>saveSignedPolicy</w:t>
      </w:r>
      <w:r w:rsidR="009052ED">
        <w:t xml:space="preserve"> allows us to write the minting policy to a plutus script file for a given public key hash. And with th</w:t>
      </w:r>
      <w:r w:rsidR="00EB617E">
        <w:t>e</w:t>
      </w:r>
      <w:r w:rsidR="009052ED">
        <w:t xml:space="preserve"> </w:t>
      </w:r>
      <w:r w:rsidR="009052ED" w:rsidRPr="00130FCB">
        <w:rPr>
          <w:rFonts w:ascii="Consolas" w:eastAsia="Times New Roman" w:hAnsi="Consolas"/>
          <w:i/>
          <w:iCs/>
          <w:color w:val="4876D6"/>
          <w:sz w:val="21"/>
          <w:szCs w:val="21"/>
          <w:lang w:val="en-SI" w:eastAsia="en-SI"/>
        </w:rPr>
        <w:t>signedCurrencySymbol</w:t>
      </w:r>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r w:rsidR="00A12D1C" w:rsidRPr="00130FCB">
        <w:rPr>
          <w:rFonts w:ascii="Consolas" w:eastAsia="Times New Roman" w:hAnsi="Consolas"/>
          <w:color w:val="403F53"/>
          <w:sz w:val="21"/>
          <w:szCs w:val="21"/>
          <w:lang w:val="en-SI" w:eastAsia="en-SI"/>
        </w:rPr>
        <w:t>writeCodeToFile</w:t>
      </w:r>
      <w:r w:rsidR="00A12D1C">
        <w:t xml:space="preserve"> helper function can take arbitrary compiled code and serialize it to disk. </w:t>
      </w:r>
      <w:r w:rsidR="0079223D">
        <w:t xml:space="preserve">The </w:t>
      </w:r>
      <w:r w:rsidR="0079223D" w:rsidRPr="00130FCB">
        <w:rPr>
          <w:rFonts w:ascii="Consolas" w:eastAsia="Times New Roman" w:hAnsi="Consolas"/>
          <w:i/>
          <w:iCs/>
          <w:color w:val="4876D6"/>
          <w:sz w:val="21"/>
          <w:szCs w:val="21"/>
          <w:lang w:val="en-SI" w:eastAsia="en-SI"/>
        </w:rPr>
        <w:t>saveSignedCode</w:t>
      </w:r>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r w:rsidR="00790081" w:rsidRPr="00790081">
        <w:rPr>
          <w:i/>
          <w:iCs/>
        </w:rPr>
        <w:t>signed.plutus</w:t>
      </w:r>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signed.ts</w:t>
      </w:r>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Blockfros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MintingPolicy,</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PolicyId,</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fromTex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getAddressDetails,</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pplyParamsToScript</w:t>
      </w:r>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 blockfrostKey, secretSeed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secret.ts</w:t>
      </w:r>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readAmount</w:t>
      </w:r>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4876D6"/>
          <w:sz w:val="21"/>
          <w:szCs w:val="21"/>
          <w:lang w:val="en-SI" w:eastAsia="en-SI"/>
        </w:rPr>
        <w:t>bigint</w:t>
      </w:r>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4876D6"/>
          <w:sz w:val="21"/>
          <w:szCs w:val="21"/>
          <w:lang w:val="en-SI" w:eastAsia="en-SI"/>
        </w:rPr>
        <w:t>BigInt</w:t>
      </w:r>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blockfrost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r w:rsidRPr="00753454">
        <w:rPr>
          <w:rFonts w:ascii="Consolas" w:eastAsia="Times New Roman" w:hAnsi="Consolas"/>
          <w:color w:val="403F53"/>
          <w:sz w:val="21"/>
          <w:szCs w:val="21"/>
          <w:lang w:val="en-SI" w:eastAsia="en-SI"/>
        </w:rPr>
        <w:t>(</w:t>
      </w:r>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Blockfrost</w:t>
      </w:r>
      <w:r w:rsidRPr="00753454">
        <w:rPr>
          <w:rFonts w:ascii="Consolas" w:eastAsia="Times New Roman" w:hAnsi="Consolas"/>
          <w:color w:val="403F53"/>
          <w:sz w:val="21"/>
          <w:szCs w:val="21"/>
          <w:lang w:val="en-SI" w:eastAsia="en-SI"/>
        </w:rPr>
        <w:t>(</w:t>
      </w:r>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api/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03F53"/>
          <w:sz w:val="21"/>
          <w:szCs w:val="21"/>
          <w:lang w:val="en-SI" w:eastAsia="en-SI"/>
        </w:rPr>
        <w:t>blockfrostKey</w:t>
      </w:r>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r w:rsidRPr="00753454">
        <w:rPr>
          <w:rFonts w:ascii="Consolas" w:eastAsia="Times New Roman" w:hAnsi="Consolas"/>
          <w:color w:val="403F53"/>
          <w:sz w:val="21"/>
          <w:szCs w:val="21"/>
          <w:lang w:val="en-SI" w:eastAsia="en-SI"/>
        </w:rPr>
        <w:t>(secretSeed);</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addr</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addr);</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pkh</w:t>
      </w:r>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getAddressDetails</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403F53"/>
          <w:sz w:val="21"/>
          <w:szCs w:val="21"/>
          <w:lang w:val="en-SI" w:eastAsia="en-SI"/>
        </w:rPr>
        <w:t>addr</w:t>
      </w:r>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paymentCredential</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pubkey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pkh);</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our blockfrost API key and the secret seed of our wallet. Then we define the function that reads an integer amount from the user and in case of no input sets t</w:t>
      </w:r>
      <w:r w:rsidR="001A67C4">
        <w:t xml:space="preserve">he </w:t>
      </w:r>
      <w:r w:rsidR="00C06876">
        <w:t xml:space="preserve">amount to 1000000. </w:t>
      </w:r>
      <w:r w:rsidR="00216890">
        <w:t>After that we initialize lucid with blockfrost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r w:rsidRPr="00541920">
        <w:rPr>
          <w:rFonts w:ascii="Consolas" w:eastAsia="Times New Roman" w:hAnsi="Consolas"/>
          <w:color w:val="403F53"/>
          <w:sz w:val="21"/>
          <w:szCs w:val="21"/>
          <w:lang w:val="en-SI" w:eastAsia="en-SI"/>
        </w:rPr>
        <w:t>&lt;</w:t>
      </w:r>
      <w:r w:rsidRPr="00541920">
        <w:rPr>
          <w:rFonts w:ascii="Consolas" w:eastAsia="Times New Roman" w:hAnsi="Consolas"/>
          <w:color w:val="0C969B"/>
          <w:sz w:val="21"/>
          <w:szCs w:val="21"/>
          <w:lang w:val="en-SI" w:eastAsia="en-SI"/>
        </w:rPr>
        <w:t>typeof</w:t>
      </w:r>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Policy</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MintingPolicy</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pplyParamsToScript</w:t>
      </w:r>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pkh</w:t>
      </w:r>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olicyId</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403F53"/>
          <w:sz w:val="21"/>
          <w:szCs w:val="21"/>
          <w:lang w:val="en-SI" w:eastAsia="en-SI"/>
        </w:rPr>
        <w:t>signedPolicy</w:t>
      </w:r>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policyId);</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olicyId</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fromText</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bigin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readAmount</w:t>
      </w:r>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newTx</w:t>
      </w:r>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Assets</w:t>
      </w:r>
      <w:r w:rsidRPr="00541920">
        <w:rPr>
          <w:rFonts w:ascii="Consolas" w:eastAsia="Times New Roman" w:hAnsi="Consolas"/>
          <w:color w:val="403F53"/>
          <w:sz w:val="21"/>
          <w:szCs w:val="21"/>
          <w:lang w:val="en-SI" w:eastAsia="en-SI"/>
        </w:rPr>
        <w:t>({[unit]: amount}, 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ttachMintingPolicy</w:t>
      </w:r>
      <w:r w:rsidRPr="00541920">
        <w:rPr>
          <w:rFonts w:ascii="Consolas" w:eastAsia="Times New Roman" w:hAnsi="Consolas"/>
          <w:color w:val="403F53"/>
          <w:sz w:val="21"/>
          <w:szCs w:val="21"/>
          <w:lang w:val="en-SI" w:eastAsia="en-SI"/>
        </w:rPr>
        <w:t>(signedPolicy)</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addSignerKey</w:t>
      </w:r>
      <w:r w:rsidRPr="00541920">
        <w:rPr>
          <w:rFonts w:ascii="Consolas" w:eastAsia="Times New Roman" w:hAnsi="Consolas"/>
          <w:color w:val="403F53"/>
          <w:sz w:val="21"/>
          <w:szCs w:val="21"/>
          <w:lang w:val="en-SI" w:eastAsia="en-SI"/>
        </w:rPr>
        <w:t>(pkh)</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signedTx</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txHash</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tid: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txHash);</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cbor hex from the </w:t>
      </w:r>
      <w:r w:rsidR="00C801D2" w:rsidRPr="00790081">
        <w:rPr>
          <w:i/>
          <w:iCs/>
        </w:rPr>
        <w:t>signed.plutus</w:t>
      </w:r>
      <w:r>
        <w:t xml:space="preserve"> </w:t>
      </w:r>
      <w:r w:rsidR="00C801D2">
        <w:t xml:space="preserve">file and we use the function </w:t>
      </w:r>
      <w:r w:rsidR="00C801D2" w:rsidRPr="00541920">
        <w:rPr>
          <w:rFonts w:ascii="Consolas" w:eastAsia="Times New Roman" w:hAnsi="Consolas"/>
          <w:i/>
          <w:iCs/>
          <w:color w:val="4876D6"/>
          <w:sz w:val="21"/>
          <w:szCs w:val="21"/>
          <w:lang w:val="en-SI" w:eastAsia="en-SI"/>
        </w:rPr>
        <w:t>applyParamsToScript</w:t>
      </w:r>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r w:rsidR="004F2ED1" w:rsidRPr="00541920">
        <w:rPr>
          <w:rFonts w:ascii="Consolas" w:eastAsia="Times New Roman" w:hAnsi="Consolas"/>
          <w:i/>
          <w:iCs/>
          <w:color w:val="4876D6"/>
          <w:sz w:val="21"/>
          <w:szCs w:val="21"/>
          <w:lang w:val="en-SI" w:eastAsia="en-SI"/>
        </w:rPr>
        <w:t>mintAssets</w:t>
      </w:r>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r w:rsidR="0030191A" w:rsidRPr="00541920">
        <w:rPr>
          <w:rFonts w:ascii="Consolas" w:eastAsia="Times New Roman" w:hAnsi="Consolas"/>
          <w:i/>
          <w:iCs/>
          <w:color w:val="4876D6"/>
          <w:sz w:val="21"/>
          <w:szCs w:val="21"/>
          <w:lang w:val="en-SI" w:eastAsia="en-SI"/>
        </w:rPr>
        <w:t>addSignerKey</w:t>
      </w:r>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35986072"/>
      <w:r>
        <w:t>NFTs</w:t>
      </w:r>
      <w:bookmarkEnd w:id="60"/>
    </w:p>
    <w:p w14:paraId="79B8787C" w14:textId="123CE15C"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r w:rsidR="00675C76" w:rsidRPr="00675C76">
        <w:rPr>
          <w:i/>
          <w:iCs/>
        </w:rPr>
        <w:t>txInfoMint</w:t>
      </w:r>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 xml:space="preserve">such a policy script is that you need something unique on cardano 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DataKinds</w:t>
      </w:r>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NoImplicitPrelude</w:t>
      </w:r>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OverloadedStrings</w:t>
      </w:r>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emplateHaskell</w:t>
      </w:r>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r w:rsidRPr="009C4027">
        <w:rPr>
          <w:rFonts w:ascii="Consolas" w:eastAsia="Times New Roman" w:hAnsi="Consolas"/>
          <w:color w:val="994CC3"/>
          <w:sz w:val="21"/>
          <w:szCs w:val="21"/>
          <w:lang w:val="en-SI" w:eastAsia="en-SI"/>
        </w:rPr>
        <w:t>where</w:t>
      </w:r>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Data.ByteString.Char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1.Ledger.Value     (</w:t>
      </w:r>
      <w:r w:rsidRPr="009C4027">
        <w:rPr>
          <w:rFonts w:ascii="Consolas" w:eastAsia="Times New Roman" w:hAnsi="Consolas"/>
          <w:i/>
          <w:iCs/>
          <w:color w:val="4876D6"/>
          <w:sz w:val="21"/>
          <w:szCs w:val="21"/>
          <w:lang w:val="en-SI" w:eastAsia="en-SI"/>
        </w:rPr>
        <w:t>flattenValue</w:t>
      </w:r>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2.Ledger.Api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CurrencySymbol</w:t>
      </w:r>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MintingPolicy</w:t>
      </w:r>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criptContextTxInfo</w:t>
      </w:r>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unTokenName</w:t>
      </w:r>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getTxId</w:t>
      </w:r>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InfoOutRef</w:t>
      </w:r>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Inputs</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InfoMint</w:t>
      </w:r>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xOutRefId</w:t>
      </w:r>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C4027" w:rsidRPr="009C4027">
        <w:rPr>
          <w:rFonts w:ascii="Consolas" w:eastAsia="Times New Roman" w:hAnsi="Consolas"/>
          <w:i/>
          <w:iCs/>
          <w:color w:val="4876D6"/>
          <w:sz w:val="21"/>
          <w:szCs w:val="21"/>
          <w:lang w:val="en-SI" w:eastAsia="en-SI"/>
        </w:rPr>
        <w:t>txOutRefIdx</w:t>
      </w:r>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mkMintingPolicyScript</w:t>
      </w:r>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PlutusTx</w:t>
      </w:r>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Builtins.Internal (</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r w:rsidRPr="009C4027">
        <w:rPr>
          <w:rFonts w:ascii="Consolas" w:eastAsia="Times New Roman" w:hAnsi="Consolas"/>
          <w:color w:val="994CC3"/>
          <w:sz w:val="21"/>
          <w:szCs w:val="21"/>
          <w:lang w:val="en-SI" w:eastAsia="en-SI"/>
        </w:rPr>
        <w:t>BuiltinByteString</w:t>
      </w:r>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Tx.Prelude           (</w:t>
      </w:r>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traceIfFalse</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Text.Printf                (</w:t>
      </w:r>
      <w:r w:rsidRPr="009C4027">
        <w:rPr>
          <w:rFonts w:ascii="Consolas" w:eastAsia="Times New Roman" w:hAnsi="Consolas"/>
          <w:i/>
          <w:iCs/>
          <w:color w:val="4876D6"/>
          <w:sz w:val="21"/>
          <w:szCs w:val="21"/>
          <w:lang w:val="en-SI" w:eastAsia="en-SI"/>
        </w:rPr>
        <w:t>printf</w:t>
      </w:r>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r w:rsidRPr="009C4027">
        <w:rPr>
          <w:rFonts w:ascii="Consolas" w:eastAsia="Times New Roman" w:hAnsi="Consolas"/>
          <w:i/>
          <w:iCs/>
          <w:color w:val="4876D6"/>
          <w:sz w:val="21"/>
          <w:szCs w:val="21"/>
          <w:lang w:val="en-SI" w:eastAsia="en-SI"/>
        </w:rPr>
        <w:t>bytesToHex</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urrencySymbol</w:t>
      </w:r>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ap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riteCodeToFile</w:t>
      </w:r>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ritePolicyToFile</w:t>
      </w:r>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NFTPolicy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criptContex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NFTPolicy oref tn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ctx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UTxO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raceIfFals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checkMintedAmount</w:t>
      </w:r>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Info</w:t>
      </w:r>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scriptContextTxInfo ctx</w:t>
      </w:r>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hasUTx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hasUTx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i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xInInfoOutRef i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InfoInputs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checkMintedAmoun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checkMintedAmoun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flattenValue (txInfoMint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tn'',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r w:rsidR="00631F33" w:rsidRPr="009C4027">
        <w:rPr>
          <w:rFonts w:ascii="Consolas" w:eastAsia="Times New Roman" w:hAnsi="Consolas"/>
          <w:color w:val="994CC3"/>
          <w:sz w:val="21"/>
          <w:szCs w:val="21"/>
          <w:lang w:val="en-SI" w:eastAsia="en-SI"/>
        </w:rPr>
        <w:t>TxOutRef</w:t>
      </w:r>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r w:rsidR="00AA267E" w:rsidRPr="009C4027">
        <w:rPr>
          <w:rFonts w:ascii="Consolas" w:eastAsia="Times New Roman" w:hAnsi="Consolas"/>
          <w:color w:val="403F53"/>
          <w:sz w:val="21"/>
          <w:szCs w:val="21"/>
          <w:lang w:val="en-SI" w:eastAsia="en-SI"/>
        </w:rPr>
        <w:t>flattenValue</w:t>
      </w:r>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mkWrappedNFTPolicy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mkWrapped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mkWrappedNFTPolicy tid ix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rap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NFTPolicy oref tn</w:t>
      </w:r>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where</w:t>
      </w:r>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o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oref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TxOutRef</w:t>
      </w:r>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r w:rsidRPr="009C4027">
        <w:rPr>
          <w:rFonts w:ascii="Consolas" w:eastAsia="Times New Roman" w:hAnsi="Consolas"/>
          <w:color w:val="4876D6"/>
          <w:sz w:val="21"/>
          <w:szCs w:val="21"/>
          <w:lang w:val="en-SI" w:eastAsia="en-SI"/>
        </w:rPr>
        <w:t>TxId</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id)</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PlutusTx.unsafeFromBuiltinData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tn</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unsafeFromBuiltinData tn'</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PlutusTx.</w:t>
      </w:r>
      <w:r w:rsidRPr="009C4027">
        <w:rPr>
          <w:rFonts w:ascii="Consolas" w:eastAsia="Times New Roman" w:hAnsi="Consolas"/>
          <w:color w:val="994CC3"/>
          <w:sz w:val="21"/>
          <w:szCs w:val="21"/>
          <w:lang w:val="en-SI" w:eastAsia="en-SI"/>
        </w:rPr>
        <w:t>CompiledCod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uiltinData</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Cod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PlutusTx.compil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WrappedNFTPolicy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i/>
          <w:iCs/>
          <w:color w:val="4876D6"/>
          <w:sz w:val="21"/>
          <w:szCs w:val="21"/>
          <w:lang w:val="en-SI" w:eastAsia="en-SI"/>
        </w:rPr>
        <w:t>nftPolicy</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xOutRef</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TokenNam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MintingPolicy</w:t>
      </w:r>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nftPolicy oref tn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mkMintingPolicyScript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nftCode</w:t>
      </w:r>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 xml:space="preserve">getTxId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txOutRefId oref)</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txOutRefIdx oref)</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PlutusTx.applyCode`</w:t>
      </w:r>
      <w:r w:rsidRPr="009C4027">
        <w:rPr>
          <w:rFonts w:ascii="Consolas" w:eastAsia="Times New Roman" w:hAnsi="Consolas"/>
          <w:color w:val="403F53"/>
          <w:sz w:val="21"/>
          <w:szCs w:val="21"/>
          <w:lang w:val="en-SI" w:eastAsia="en-SI"/>
        </w:rPr>
        <w:t xml:space="preserve"> PlutusTx.liftCode (PlutusTx.toBuiltinData tn)</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r w:rsidRPr="009C4027">
        <w:rPr>
          <w:rFonts w:ascii="Consolas" w:eastAsia="Times New Roman" w:hAnsi="Consolas"/>
          <w:color w:val="994CC3"/>
          <w:sz w:val="21"/>
          <w:szCs w:val="21"/>
          <w:lang w:val="en-SI" w:eastAsia="en-SI"/>
        </w:rPr>
        <w:t>BuiltinData</w:t>
      </w:r>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r w:rsidR="00777A00" w:rsidRPr="009C4027">
        <w:rPr>
          <w:rFonts w:ascii="Consolas" w:eastAsia="Times New Roman" w:hAnsi="Consolas"/>
          <w:i/>
          <w:iCs/>
          <w:color w:val="4876D6"/>
          <w:sz w:val="21"/>
          <w:szCs w:val="21"/>
          <w:lang w:val="en-SI" w:eastAsia="en-SI"/>
        </w:rPr>
        <w:t>mkNFTPolicy</w:t>
      </w:r>
      <w:r w:rsidR="00777A00">
        <w:t xml:space="preserve"> validator function. </w:t>
      </w:r>
      <w:r w:rsidR="00D312A9">
        <w:t xml:space="preserve">Then we compile the wrapped validator function and </w:t>
      </w:r>
      <w:r w:rsidR="00855901">
        <w:t>after that</w:t>
      </w:r>
      <w:r w:rsidR="00D312A9">
        <w:t xml:space="preserve"> define our </w:t>
      </w:r>
      <w:r w:rsidR="00D312A9" w:rsidRPr="009C4027">
        <w:rPr>
          <w:rFonts w:ascii="Consolas" w:eastAsia="Times New Roman" w:hAnsi="Consolas"/>
          <w:i/>
          <w:iCs/>
          <w:color w:val="4876D6"/>
          <w:sz w:val="21"/>
          <w:szCs w:val="21"/>
          <w:lang w:val="en-SI" w:eastAsia="en-SI"/>
        </w:rPr>
        <w:t>nftPolicy</w:t>
      </w:r>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Cod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Cod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CodeToFil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plutus</w:t>
      </w:r>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nftCode</w:t>
      </w:r>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saveNFTPolicy</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saveNFTPolicy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ritePolicyToFile</w:t>
      </w:r>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printf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nft-%s#%d-%s.plutus</w:t>
      </w:r>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txOutRefId oref)</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xOutRefIdx oref)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nftPolicy oref tn</w:t>
      </w:r>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where</w:t>
      </w:r>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4876D6"/>
          <w:sz w:val="21"/>
          <w:szCs w:val="21"/>
          <w:lang w:val="en-SI" w:eastAsia="en-SI"/>
        </w:rPr>
        <w:t>tn'</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unTokenName tn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r w:rsidRPr="008A64FF">
        <w:rPr>
          <w:rFonts w:ascii="Consolas" w:eastAsia="Times New Roman" w:hAnsi="Consolas"/>
          <w:color w:val="4876D6"/>
          <w:sz w:val="21"/>
          <w:szCs w:val="21"/>
          <w:lang w:val="en-SI" w:eastAsia="en-SI"/>
        </w:rPr>
        <w:t>BuiltinByteString</w:t>
      </w:r>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bytesToHex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4876D6"/>
          <w:sz w:val="21"/>
          <w:szCs w:val="21"/>
          <w:lang w:val="en-SI" w:eastAsia="en-SI"/>
        </w:rPr>
        <w:t>nftCurrencySymbol</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xOutRef</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TokenName</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CurrencySymbol</w:t>
      </w:r>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nftCurrencySymbol oref tn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currencySymbol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nftPolicy oref tn</w:t>
      </w:r>
    </w:p>
    <w:p w14:paraId="4B0344C9" w14:textId="77777777" w:rsidR="008A64FF" w:rsidRDefault="008A64FF" w:rsidP="0067600F">
      <w:pPr>
        <w:spacing w:before="0" w:after="0"/>
      </w:pPr>
    </w:p>
    <w:p w14:paraId="1CE738C6" w14:textId="0A1422C8" w:rsidR="002B75ED" w:rsidRDefault="00561C0B" w:rsidP="00D073BD">
      <w:pPr>
        <w:spacing w:before="0"/>
      </w:pPr>
      <w:r>
        <w:t xml:space="preserve">The </w:t>
      </w:r>
      <w:r w:rsidRPr="008A64FF">
        <w:rPr>
          <w:rFonts w:ascii="Consolas" w:eastAsia="Times New Roman" w:hAnsi="Consolas"/>
          <w:i/>
          <w:iCs/>
          <w:color w:val="4876D6"/>
          <w:sz w:val="21"/>
          <w:szCs w:val="21"/>
          <w:lang w:val="en-SI" w:eastAsia="en-SI"/>
        </w:rPr>
        <w:t>saveNFTCode</w:t>
      </w:r>
      <w:r>
        <w:t xml:space="preserve"> function writes the unparameterized plutus script to disk.</w:t>
      </w:r>
      <w:r w:rsidR="005D295E">
        <w:t xml:space="preserve"> This is useful </w:t>
      </w:r>
      <w:r w:rsidR="00B76656">
        <w:t>because we get</w:t>
      </w:r>
      <w:r w:rsidR="005D295E">
        <w:t xml:space="preserve"> an unparameterized script that can be then for instance used in a DApp by multiple users.</w:t>
      </w:r>
      <w:r>
        <w:t xml:space="preserve"> The </w:t>
      </w:r>
      <w:r w:rsidRPr="008A64FF">
        <w:rPr>
          <w:rFonts w:ascii="Consolas" w:eastAsia="Times New Roman" w:hAnsi="Consolas"/>
          <w:i/>
          <w:iCs/>
          <w:color w:val="4876D6"/>
          <w:sz w:val="21"/>
          <w:szCs w:val="21"/>
          <w:lang w:val="en-SI" w:eastAsia="en-SI"/>
        </w:rPr>
        <w:t>saveNFTPolicy</w:t>
      </w:r>
      <w:r>
        <w:t xml:space="preserve"> function takes in a transaction output reference and a token name and write</w:t>
      </w:r>
      <w:r w:rsidR="00F96D51">
        <w:t>s</w:t>
      </w:r>
      <w:r>
        <w:t xml:space="preserve"> the parameterized minting policy to a plutus script and saves it to disk. </w:t>
      </w:r>
      <w:r w:rsidR="00B76656">
        <w:t xml:space="preserve">This is useful if we only want to create one NFT and already know the UTXO that we will spend. </w:t>
      </w:r>
      <w:r>
        <w:t xml:space="preserve">The </w:t>
      </w:r>
      <w:r w:rsidRPr="008A64FF">
        <w:rPr>
          <w:rFonts w:ascii="Consolas" w:eastAsia="Times New Roman" w:hAnsi="Consolas"/>
          <w:i/>
          <w:iCs/>
          <w:color w:val="4876D6"/>
          <w:sz w:val="21"/>
          <w:szCs w:val="21"/>
          <w:lang w:val="en-SI" w:eastAsia="en-SI"/>
        </w:rPr>
        <w:t>nftCurrencySymbol</w:t>
      </w:r>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Blockfros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MintingPolicy,</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PolicyId,</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fromTex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pplyParamsToScript</w:t>
      </w:r>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 blockfrostKey, secretSeed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secret.ts</w:t>
      </w:r>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blockfrost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r w:rsidRPr="00D073BD">
        <w:rPr>
          <w:rFonts w:ascii="Consolas" w:eastAsia="Times New Roman" w:hAnsi="Consolas"/>
          <w:color w:val="403F53"/>
          <w:sz w:val="21"/>
          <w:szCs w:val="21"/>
          <w:lang w:val="en-SI" w:eastAsia="en-SI"/>
        </w:rPr>
        <w:t>(</w:t>
      </w:r>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Blockfrost</w:t>
      </w:r>
      <w:r w:rsidRPr="00D073BD">
        <w:rPr>
          <w:rFonts w:ascii="Consolas" w:eastAsia="Times New Roman" w:hAnsi="Consolas"/>
          <w:color w:val="403F53"/>
          <w:sz w:val="21"/>
          <w:szCs w:val="21"/>
          <w:lang w:val="en-SI" w:eastAsia="en-SI"/>
        </w:rPr>
        <w:t>(</w:t>
      </w:r>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api/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blockfrostKey</w:t>
      </w:r>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r w:rsidRPr="00D073BD">
        <w:rPr>
          <w:rFonts w:ascii="Consolas" w:eastAsia="Times New Roman" w:hAnsi="Consolas"/>
          <w:color w:val="403F53"/>
          <w:sz w:val="21"/>
          <w:szCs w:val="21"/>
          <w:lang w:val="en-SI" w:eastAsia="en-SI"/>
        </w:rPr>
        <w:t>(secretSeed);</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addr</w:t>
      </w:r>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addr);</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r w:rsidRPr="00D073BD">
        <w:rPr>
          <w:rFonts w:ascii="Consolas" w:eastAsia="Times New Roman" w:hAnsi="Consolas"/>
          <w:color w:val="403F53"/>
          <w:sz w:val="21"/>
          <w:szCs w:val="21"/>
          <w:lang w:val="en-SI" w:eastAsia="en-SI"/>
        </w:rPr>
        <w:t>(</w:t>
      </w:r>
      <w:r w:rsidRPr="00D073BD">
        <w:rPr>
          <w:rFonts w:ascii="Consolas" w:eastAsia="Times New Roman" w:hAnsi="Consolas"/>
          <w:i/>
          <w:iCs/>
          <w:color w:val="403F53"/>
          <w:sz w:val="21"/>
          <w:szCs w:val="21"/>
          <w:lang w:val="en-SI" w:eastAsia="en-SI"/>
        </w:rPr>
        <w:t>addr</w:t>
      </w:r>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utxo</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03F53"/>
          <w:sz w:val="21"/>
          <w:szCs w:val="21"/>
          <w:lang w:val="en-SI" w:eastAsia="en-SI"/>
        </w:rPr>
        <w:t>utxos</w:t>
      </w:r>
      <w:r w:rsidRPr="00D073BD">
        <w:rPr>
          <w:rFonts w:ascii="Consolas" w:eastAsia="Times New Roman" w:hAnsi="Consolas"/>
          <w:color w:val="403F53"/>
          <w:sz w:val="21"/>
          <w:szCs w:val="21"/>
          <w:lang w:val="en-SI" w:eastAsia="en-SI"/>
        </w:rPr>
        <w:t>[</w:t>
      </w:r>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utxo: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n</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fromText</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r w:rsidRPr="00BD27FA">
        <w:rPr>
          <w:rFonts w:ascii="Consolas" w:eastAsia="Times New Roman" w:hAnsi="Consolas"/>
          <w:color w:val="403F53"/>
          <w:sz w:val="21"/>
          <w:szCs w:val="21"/>
          <w:lang w:val="en-SI" w:eastAsia="en-SI"/>
        </w:rPr>
        <w:t>&lt;</w:t>
      </w:r>
      <w:r w:rsidRPr="00BD27FA">
        <w:rPr>
          <w:rFonts w:ascii="Consolas" w:eastAsia="Times New Roman" w:hAnsi="Consolas"/>
          <w:color w:val="0C969B"/>
          <w:sz w:val="21"/>
          <w:szCs w:val="21"/>
          <w:lang w:val="en-SI" w:eastAsia="en-SI"/>
        </w:rPr>
        <w:t>typeof</w:t>
      </w:r>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nftPolicy</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MintingPolicy</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applyParamsToScript</w:t>
      </w:r>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i/>
          <w:iCs/>
          <w:color w:val="4876D6"/>
          <w:sz w:val="21"/>
          <w:szCs w:val="21"/>
          <w:lang w:val="en-SI" w:eastAsia="en-SI"/>
        </w:rPr>
        <w:t>BigInt</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tn</w:t>
      </w:r>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olicyId</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nftPolicy</w:t>
      </w:r>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policyId);</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olicyId</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tn</w:t>
      </w:r>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newTx</w:t>
      </w:r>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Assets</w:t>
      </w:r>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attachMintingPolicy</w:t>
      </w:r>
      <w:r w:rsidRPr="00BD27FA">
        <w:rPr>
          <w:rFonts w:ascii="Consolas" w:eastAsia="Times New Roman" w:hAnsi="Consolas"/>
          <w:color w:val="403F53"/>
          <w:sz w:val="21"/>
          <w:szCs w:val="21"/>
          <w:lang w:val="en-SI" w:eastAsia="en-SI"/>
        </w:rPr>
        <w:t>(nftPolicy)</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llectFrom</w:t>
      </w:r>
      <w:r w:rsidRPr="00BD27FA">
        <w:rPr>
          <w:rFonts w:ascii="Consolas" w:eastAsia="Times New Roman" w:hAnsi="Consolas"/>
          <w:color w:val="403F53"/>
          <w:sz w:val="21"/>
          <w:szCs w:val="21"/>
          <w:lang w:val="en-SI" w:eastAsia="en-SI"/>
        </w:rPr>
        <w:t>([utxo])</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signedTx</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txHash</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tid: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txHash);</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cbor hex from the </w:t>
      </w:r>
      <w:r w:rsidRPr="004F783E">
        <w:rPr>
          <w:i/>
          <w:iCs/>
        </w:rPr>
        <w:t>nft.plutus</w:t>
      </w:r>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r w:rsidR="008B0DBB" w:rsidRPr="00BD27FA">
        <w:rPr>
          <w:rFonts w:ascii="Consolas" w:eastAsia="Times New Roman" w:hAnsi="Consolas"/>
          <w:i/>
          <w:iCs/>
          <w:color w:val="4876D6"/>
          <w:sz w:val="21"/>
          <w:szCs w:val="21"/>
          <w:lang w:val="en-SI" w:eastAsia="en-SI"/>
        </w:rPr>
        <w:t>collectFrom</w:t>
      </w:r>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35986073"/>
      <w:r>
        <w:t>Homework</w:t>
      </w:r>
      <w:bookmarkEnd w:id="61"/>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r w:rsidR="00D06047" w:rsidRPr="00D06047">
        <w:rPr>
          <w:i/>
          <w:iCs/>
        </w:rPr>
        <w:t>POSIXTime</w:t>
      </w:r>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signed.ts</w:t>
      </w:r>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DataKinds</w:t>
      </w:r>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NoImplicitPrelude</w:t>
      </w:r>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TemplateHaskell</w:t>
      </w:r>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r w:rsidRPr="005A11A9">
        <w:rPr>
          <w:rFonts w:ascii="Consolas" w:eastAsia="Times New Roman" w:hAnsi="Consolas"/>
          <w:color w:val="994CC3"/>
          <w:sz w:val="21"/>
          <w:szCs w:val="21"/>
          <w:lang w:val="en-SI" w:eastAsia="en-SI"/>
        </w:rPr>
        <w:t>where</w:t>
      </w:r>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2.Ledger.Api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mkMintingPolicyScript</w:t>
      </w:r>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PlutusTx</w:t>
      </w:r>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Tx.Prelude     (</w:t>
      </w:r>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r w:rsidRPr="005A11A9">
        <w:rPr>
          <w:rFonts w:ascii="Consolas" w:eastAsia="Times New Roman" w:hAnsi="Consolas"/>
          <w:i/>
          <w:iCs/>
          <w:color w:val="4876D6"/>
          <w:sz w:val="21"/>
          <w:szCs w:val="21"/>
          <w:lang w:val="en-SI" w:eastAsia="en-SI"/>
        </w:rPr>
        <w:t>wrapPolicy</w:t>
      </w:r>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DeadlinePolicy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the specified PubKeyHash</w:t>
      </w:r>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ScriptContex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DeadlinePolicy _pkh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ctx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mkWrappedDeadlinePolicy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mkWrapped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uiltinData</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A11A9" w:rsidRPr="005A11A9">
        <w:rPr>
          <w:rFonts w:ascii="Consolas" w:eastAsia="Times New Roman" w:hAnsi="Consolas"/>
          <w:color w:val="994CC3"/>
          <w:sz w:val="21"/>
          <w:szCs w:val="21"/>
          <w:lang w:val="en-SI" w:eastAsia="en-SI"/>
        </w:rPr>
        <w:t>BuiltinData</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mkWrapped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rap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DeadlinePolicy pkh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i/>
          <w:iCs/>
          <w:color w:val="4876D6"/>
          <w:sz w:val="21"/>
          <w:szCs w:val="21"/>
          <w:lang w:val="en-SI" w:eastAsia="en-SI"/>
        </w:rPr>
        <w:t>deadlinePolicy</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ubKeyHash</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POSIXTim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MintingPolicy</w:t>
      </w:r>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deadlinePolicy pkh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MintingPolicyScript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PlutusTx.compil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mkWrappedDeadlinePolicy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pkh</w:t>
      </w:r>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PlutusTx.applyCode`</w:t>
      </w:r>
      <w:r w:rsidRPr="005A11A9">
        <w:rPr>
          <w:rFonts w:ascii="Consolas" w:eastAsia="Times New Roman" w:hAnsi="Consolas"/>
          <w:color w:val="403F53"/>
          <w:sz w:val="21"/>
          <w:szCs w:val="21"/>
          <w:lang w:val="en-SI" w:eastAsia="en-SI"/>
        </w:rPr>
        <w:t xml:space="preserve"> PlutusTx.liftCod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DataKinds</w:t>
      </w:r>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NoImplicitPrelude</w:t>
      </w:r>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OverloadedStrings</w:t>
      </w:r>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emplateHaskell</w:t>
      </w:r>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r w:rsidRPr="00523AF3">
        <w:rPr>
          <w:rFonts w:ascii="Consolas" w:eastAsia="Times New Roman" w:hAnsi="Consolas"/>
          <w:color w:val="994CC3"/>
          <w:sz w:val="21"/>
          <w:szCs w:val="21"/>
          <w:lang w:val="en-SI" w:eastAsia="en-SI"/>
        </w:rPr>
        <w:t>where</w:t>
      </w:r>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2.Ledger.Api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mkMintingPolicyScript</w:t>
      </w:r>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PlutusTx</w:t>
      </w:r>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Tx.Prelude     (</w:t>
      </w:r>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r w:rsidRPr="00523AF3">
        <w:rPr>
          <w:rFonts w:ascii="Consolas" w:eastAsia="Times New Roman" w:hAnsi="Consolas"/>
          <w:i/>
          <w:iCs/>
          <w:color w:val="4876D6"/>
          <w:sz w:val="21"/>
          <w:szCs w:val="21"/>
          <w:lang w:val="en-SI" w:eastAsia="en-SI"/>
        </w:rPr>
        <w:t>wrapPolicy</w:t>
      </w:r>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EmptyNFTPolicy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given UTxO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and where the TokenName will be the empty ByteString.</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ScriptContex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mkEmptyNFTPolicy _oref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ctx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mkWrappedEmptyNFTPolicy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mkWrappedEmpty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uiltinData</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lastRenderedPageBreak/>
        <w:t xml:space="preserve">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rap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EmptyNFTPolicy</w:t>
      </w:r>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i/>
          <w:iCs/>
          <w:color w:val="4876D6"/>
          <w:sz w:val="21"/>
          <w:szCs w:val="21"/>
          <w:lang w:val="en-SI" w:eastAsia="en-SI"/>
        </w:rPr>
        <w:t>nftPolicy</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xOutRef</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TokenNam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MintingPolicy</w:t>
      </w:r>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nftPolicy oref tn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MintingPolicyScript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PlutusTx.compil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mkWrappedEmptyNFTPolicy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PlutusTx.applyCode`</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403F53"/>
          <w:sz w:val="21"/>
          <w:szCs w:val="21"/>
          <w:lang w:val="en-SI" w:eastAsia="en-SI"/>
        </w:rPr>
        <w:t>PlutusTx.liftCode oref</w:t>
      </w:r>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35986074"/>
      <w:r>
        <w:rPr>
          <w:lang w:val="en-US"/>
        </w:rPr>
        <w:lastRenderedPageBreak/>
        <w:t>Testing smart contracts</w:t>
      </w:r>
      <w:bookmarkEnd w:id="62"/>
    </w:p>
    <w:p w14:paraId="3E9B1646" w14:textId="2F35B7EE"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 xml:space="preserve">because the </w:t>
      </w:r>
      <w:r w:rsidR="00546480">
        <w:t>p</w:t>
      </w:r>
      <w:r w:rsidR="00A23F54">
        <w:t xml:space="preserve">lutus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r w:rsidR="009B13CA">
        <w:t>QuickCheck</w:t>
      </w:r>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35986075"/>
      <w:r w:rsidRPr="00E909AA">
        <w:t xml:space="preserve">The </w:t>
      </w:r>
      <w:r w:rsidR="00B76DB7">
        <w:t>s</w:t>
      </w:r>
      <w:r w:rsidRPr="00E909AA">
        <w:t xml:space="preserve">tate </w:t>
      </w:r>
      <w:r w:rsidR="00B76DB7">
        <w:t>m</w:t>
      </w:r>
      <w:r w:rsidRPr="00E909AA">
        <w:t>onad in practice</w:t>
      </w:r>
      <w:bookmarkEnd w:id="63"/>
    </w:p>
    <w:p w14:paraId="1EDB40A5" w14:textId="5B55A00C" w:rsidR="004E7591" w:rsidRDefault="00F5495E" w:rsidP="004E7591">
      <w:pPr>
        <w:spacing w:before="0"/>
      </w:pPr>
      <w:r>
        <w:t xml:space="preserve">We will be using fairly simple Haskell to demonstrate how a state monad can be used to keep track of a blockchains state. </w:t>
      </w:r>
      <w:r w:rsidR="0011297A">
        <w:t xml:space="preserve">The </w:t>
      </w:r>
      <w:r w:rsidR="00546480">
        <w:t>p</w:t>
      </w:r>
      <w:r w:rsidR="0011297A">
        <w:t xml:space="preserve">lutus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r w:rsidRPr="004E7591">
        <w:rPr>
          <w:rFonts w:ascii="Consolas" w:eastAsia="Times New Roman" w:hAnsi="Consolas"/>
          <w:color w:val="994CC3"/>
          <w:sz w:val="21"/>
          <w:szCs w:val="21"/>
          <w:lang w:val="en-SI" w:eastAsia="en-SI"/>
        </w:rPr>
        <w:t>where</w:t>
      </w:r>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Control.Monad.Stat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runState</w:t>
      </w:r>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UTxO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owner</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newtyp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UTxO</w:t>
      </w:r>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4876D6"/>
          <w:sz w:val="21"/>
          <w:szCs w:val="21"/>
          <w:lang w:val="en-SI" w:eastAsia="en-SI"/>
        </w:rPr>
        <w:t>initialMockS</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initialMockS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UTxO</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r w:rsidRPr="004E7591">
        <w:rPr>
          <w:rFonts w:ascii="Consolas" w:eastAsia="Times New Roman" w:hAnsi="Consolas"/>
          <w:color w:val="994CC3"/>
          <w:sz w:val="21"/>
          <w:szCs w:val="21"/>
          <w:lang w:val="en-SI" w:eastAsia="en-SI"/>
        </w:rPr>
        <w:t>UTxO</w:t>
      </w:r>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ada.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sendVal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sendValue from amount to mockS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blockchainWithoutSenderUtxo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owner) (utxos mockS)</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senderUtxos)</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UTxO</w:t>
      </w:r>
      <w:r w:rsidRPr="005E71AF">
        <w:rPr>
          <w:rFonts w:ascii="Consolas" w:eastAsia="Times New Roman" w:hAnsi="Consolas"/>
          <w:color w:val="403F53"/>
          <w:sz w:val="21"/>
          <w:szCs w:val="21"/>
          <w:lang w:val="en-SI" w:eastAsia="en-SI"/>
        </w:rPr>
        <w:t xml:space="preserve"> from (totalSenderFunds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totalSenderFunds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receiverUtxo]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erChang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E71AF" w:rsidRPr="005E71AF">
        <w:rPr>
          <w:rFonts w:ascii="Consolas" w:eastAsia="Times New Roman" w:hAnsi="Consolas"/>
          <w:color w:val="403F53"/>
          <w:sz w:val="21"/>
          <w:szCs w:val="21"/>
          <w:lang w:val="en-SI" w:eastAsia="en-SI"/>
        </w:rPr>
        <w:t>blockchainWithoutSenderUtxos)</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mockS)</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4876D6"/>
          <w:sz w:val="21"/>
          <w:szCs w:val="21"/>
          <w:lang w:val="en-SI" w:eastAsia="en-SI"/>
        </w:rPr>
        <w:t>multipleTx</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multipleTx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isOk,  mockS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initialMockS</w:t>
      </w:r>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endValu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isOk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r w:rsidRPr="005E71AF">
        <w:rPr>
          <w:rFonts w:ascii="Consolas" w:eastAsia="Times New Roman" w:hAnsi="Consolas"/>
          <w:i/>
          <w:iCs/>
          <w:color w:val="4876D6"/>
          <w:sz w:val="21"/>
          <w:szCs w:val="21"/>
          <w:lang w:val="en-SI" w:eastAsia="en-SI"/>
        </w:rPr>
        <w:t>sendValue</w:t>
      </w:r>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r w:rsidR="00EE57A2" w:rsidRPr="005E71AF">
        <w:rPr>
          <w:rFonts w:ascii="Consolas" w:eastAsia="Times New Roman" w:hAnsi="Consolas"/>
          <w:i/>
          <w:iCs/>
          <w:color w:val="4876D6"/>
          <w:sz w:val="21"/>
          <w:szCs w:val="21"/>
          <w:lang w:val="en-SI" w:eastAsia="en-SI"/>
        </w:rPr>
        <w:t>multipleTx</w:t>
      </w:r>
      <w:r w:rsidR="00EE57A2">
        <w:t xml:space="preserve"> function we create three transactions and return the final result of the </w:t>
      </w:r>
      <w:r w:rsidR="00EE57A2" w:rsidRPr="005E71AF">
        <w:rPr>
          <w:rFonts w:ascii="Consolas" w:eastAsia="Times New Roman" w:hAnsi="Consolas"/>
          <w:i/>
          <w:iCs/>
          <w:color w:val="4876D6"/>
          <w:sz w:val="21"/>
          <w:szCs w:val="21"/>
          <w:lang w:val="en-SI" w:eastAsia="en-SI"/>
        </w:rPr>
        <w:t>sendValue</w:t>
      </w:r>
      <w:r w:rsidR="00EE57A2">
        <w:t xml:space="preserve"> function. </w:t>
      </w:r>
      <w:r w:rsidR="00617A7F">
        <w:t xml:space="preserve">We can now look in the repl at the results that the </w:t>
      </w:r>
      <w:r w:rsidR="00617A7F" w:rsidRPr="005E71AF">
        <w:rPr>
          <w:rFonts w:ascii="Consolas" w:eastAsia="Times New Roman" w:hAnsi="Consolas"/>
          <w:i/>
          <w:iCs/>
          <w:color w:val="4876D6"/>
          <w:sz w:val="21"/>
          <w:szCs w:val="21"/>
          <w:lang w:val="en-SI" w:eastAsia="en-SI"/>
        </w:rPr>
        <w:t>multipleTx</w:t>
      </w:r>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r w:rsidRPr="005E71AF">
        <w:rPr>
          <w:rFonts w:ascii="Consolas" w:eastAsia="Times New Roman" w:hAnsi="Consolas"/>
          <w:i/>
          <w:iCs/>
          <w:color w:val="4876D6"/>
          <w:sz w:val="21"/>
          <w:szCs w:val="21"/>
          <w:lang w:val="en-SI" w:eastAsia="en-SI"/>
        </w:rPr>
        <w:t>multipleTx</w:t>
      </w:r>
      <w:r>
        <w:t xml:space="preserve"> and </w:t>
      </w:r>
      <w:r w:rsidRPr="005E71AF">
        <w:rPr>
          <w:rFonts w:ascii="Consolas" w:eastAsia="Times New Roman" w:hAnsi="Consolas"/>
          <w:i/>
          <w:iCs/>
          <w:color w:val="4876D6"/>
          <w:sz w:val="21"/>
          <w:szCs w:val="21"/>
          <w:lang w:val="en-SI" w:eastAsia="en-SI"/>
        </w:rPr>
        <w:t>sendValue</w:t>
      </w:r>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newtype State s a = State { runStat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sendValu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sendValu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mockS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blockchainWithoutSenderUtxo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owner) (utxos mockS)</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senderUtxos)</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UTxO</w:t>
      </w:r>
      <w:r w:rsidRPr="008A0545">
        <w:rPr>
          <w:rFonts w:ascii="Consolas" w:eastAsia="Times New Roman" w:hAnsi="Consolas"/>
          <w:color w:val="403F53"/>
          <w:sz w:val="21"/>
          <w:szCs w:val="21"/>
          <w:lang w:val="en-SI" w:eastAsia="en-SI"/>
        </w:rPr>
        <w:t xml:space="preserve"> from (totalSenderFunds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totalSenderFunds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eceiverUtx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enderChang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8A0545" w:rsidRPr="008A0545">
        <w:rPr>
          <w:rFonts w:ascii="Consolas" w:eastAsia="Times New Roman" w:hAnsi="Consolas"/>
          <w:color w:val="403F53"/>
          <w:sz w:val="21"/>
          <w:szCs w:val="21"/>
          <w:lang w:val="en-SI" w:eastAsia="en-SI"/>
        </w:rPr>
        <w:t>blockchainWithoutSenderUtxos</w:t>
      </w:r>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4876D6"/>
          <w:sz w:val="21"/>
          <w:szCs w:val="21"/>
          <w:lang w:val="en-SI" w:eastAsia="en-SI"/>
        </w:rPr>
        <w:t>multipleTx'</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multipleTx'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runStat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sOk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sendValu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isOk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initialMockS</w:t>
      </w:r>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3F317C5F" w:rsidR="008A0545" w:rsidRDefault="002B12A9" w:rsidP="0067600F">
      <w:pPr>
        <w:spacing w:before="0" w:after="0"/>
      </w:pPr>
      <w:r>
        <w:t xml:space="preserve">The </w:t>
      </w:r>
      <w:r w:rsidRPr="008A0545">
        <w:rPr>
          <w:rFonts w:ascii="Consolas" w:eastAsia="Times New Roman" w:hAnsi="Consolas"/>
          <w:i/>
          <w:iCs/>
          <w:color w:val="4876D6"/>
          <w:sz w:val="21"/>
          <w:szCs w:val="21"/>
          <w:lang w:val="en-SI" w:eastAsia="en-SI"/>
        </w:rPr>
        <w:t>sendValue'</w:t>
      </w:r>
      <w:r>
        <w:t xml:space="preserve"> function the first t</w:t>
      </w:r>
      <w:r w:rsidR="00704962">
        <w:t>h</w:t>
      </w:r>
      <w:r>
        <w:t xml:space="preserve">ree parameters we take in are the same. Then we return a state monad that is parameterized by the mock blockchain and a bool.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r w:rsidR="00C36C20" w:rsidRPr="008A0545">
        <w:rPr>
          <w:rFonts w:ascii="Consolas" w:eastAsia="Times New Roman" w:hAnsi="Consolas"/>
          <w:i/>
          <w:iCs/>
          <w:color w:val="4876D6"/>
          <w:sz w:val="21"/>
          <w:szCs w:val="21"/>
          <w:lang w:val="en-SI" w:eastAsia="en-SI"/>
        </w:rPr>
        <w:t>multipleTx'</w:t>
      </w:r>
      <w:r w:rsidR="00C36C20">
        <w:t xml:space="preserve"> function we use the </w:t>
      </w:r>
      <w:r w:rsidR="00C36C20" w:rsidRPr="008A0545">
        <w:rPr>
          <w:rFonts w:ascii="Consolas" w:eastAsia="Times New Roman" w:hAnsi="Consolas"/>
          <w:color w:val="403F53"/>
          <w:sz w:val="21"/>
          <w:szCs w:val="21"/>
          <w:lang w:val="en-SI" w:eastAsia="en-SI"/>
        </w:rPr>
        <w:t>runState</w:t>
      </w:r>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 xml:space="preserve">In the end we define a type synonym for the state monad where the first parameter is fixed to the mock blockchain. Such a parameter is also used in the plutus 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7"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35986076"/>
      <w:r w:rsidRPr="000530DA">
        <w:t xml:space="preserve">Introduction to the Plutus </w:t>
      </w:r>
      <w:r w:rsidR="00B76DB7">
        <w:t>s</w:t>
      </w:r>
      <w:r w:rsidRPr="000530DA">
        <w:t xml:space="preserve">imple </w:t>
      </w:r>
      <w:r w:rsidR="00B76DB7">
        <w:t>m</w:t>
      </w:r>
      <w:r w:rsidRPr="000530DA">
        <w:t>odel library</w:t>
      </w:r>
      <w:bookmarkEnd w:id="64"/>
    </w:p>
    <w:p w14:paraId="480F0870" w14:textId="7A74190F" w:rsidR="00F67B62" w:rsidRDefault="00091E77" w:rsidP="0067600F">
      <w:pPr>
        <w:spacing w:before="0" w:after="0"/>
      </w:pPr>
      <w:r>
        <w:t>From the PPP container in VSCode we can open the documentation for the plutus 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r w:rsidRPr="002825B6">
        <w:rPr>
          <w:i/>
          <w:iCs/>
        </w:rPr>
        <w:t>PSM.hs</w:t>
      </w:r>
      <w:r>
        <w:t xml:space="preserve"> and we can find it in the </w:t>
      </w:r>
      <w:r w:rsidRPr="002825B6">
        <w:rPr>
          <w:i/>
          <w:iCs/>
        </w:rPr>
        <w:t>code/Week06/lecture_tests</w:t>
      </w:r>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NumericUnderscores</w:t>
      </w:r>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r w:rsidRPr="00DF0DC3">
        <w:rPr>
          <w:rFonts w:ascii="Consolas" w:eastAsia="Times New Roman" w:hAnsi="Consolas"/>
          <w:color w:val="994CC3"/>
          <w:sz w:val="21"/>
          <w:szCs w:val="21"/>
          <w:lang w:val="en-SI" w:eastAsia="en-SI"/>
        </w:rPr>
        <w:t>where</w:t>
      </w:r>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Test.Tasty           (</w:t>
      </w:r>
      <w:r w:rsidRPr="00DF0DC3">
        <w:rPr>
          <w:rFonts w:ascii="Consolas" w:eastAsia="Times New Roman" w:hAnsi="Consolas"/>
          <w:i/>
          <w:iCs/>
          <w:color w:val="4876D6"/>
          <w:sz w:val="21"/>
          <w:szCs w:val="21"/>
          <w:lang w:val="en-SI" w:eastAsia="en-SI"/>
        </w:rPr>
        <w:t>defaul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Group</w:t>
      </w:r>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Control.Monad        (</w:t>
      </w:r>
      <w:r w:rsidRPr="00DF0DC3">
        <w:rPr>
          <w:rFonts w:ascii="Consolas" w:eastAsia="Times New Roman" w:hAnsi="Consolas"/>
          <w:i/>
          <w:iCs/>
          <w:color w:val="4876D6"/>
          <w:sz w:val="21"/>
          <w:szCs w:val="21"/>
          <w:lang w:val="en-SI" w:eastAsia="en-SI"/>
        </w:rPr>
        <w:t>replicateM</w:t>
      </w:r>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Model         (</w:t>
      </w:r>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adaValue</w:t>
      </w:r>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defaultBabbag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mustFail</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newUser</w:t>
      </w:r>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noErrors</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sendValu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4876D6"/>
          <w:sz w:val="21"/>
          <w:szCs w:val="21"/>
          <w:lang w:val="en-SI" w:eastAsia="en-SI"/>
        </w:rPr>
        <w:t>testNoErrors</w:t>
      </w:r>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r w:rsidRPr="00DF0DC3">
        <w:rPr>
          <w:rFonts w:ascii="Consolas" w:eastAsia="Times New Roman" w:hAnsi="Consolas"/>
          <w:i/>
          <w:iCs/>
          <w:color w:val="4876D6"/>
          <w:sz w:val="21"/>
          <w:szCs w:val="21"/>
          <w:lang w:val="en-SI" w:eastAsia="en-SI"/>
        </w:rPr>
        <w:t>valueAt</w:t>
      </w:r>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1.Ledger.Api (</w:t>
      </w:r>
      <w:r w:rsidRPr="00DF0DC3">
        <w:rPr>
          <w:rFonts w:ascii="Consolas" w:eastAsia="Times New Roman" w:hAnsi="Consolas"/>
          <w:color w:val="994CC3"/>
          <w:sz w:val="21"/>
          <w:szCs w:val="21"/>
          <w:lang w:val="en-SI" w:eastAsia="en-SI"/>
        </w:rPr>
        <w:t>PubKeyHash</w:t>
      </w:r>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default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testGroup</w:t>
      </w:r>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simpleSpend</w:t>
      </w:r>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 ba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notEnoughFunds</w:t>
      </w:r>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where</w:t>
      </w:r>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mustFail</w:t>
      </w:r>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testNoErrors (adaValu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defaultBabbage</w:t>
      </w:r>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r w:rsidR="00632E7B" w:rsidRPr="00DF0DC3">
        <w:rPr>
          <w:rFonts w:ascii="Consolas" w:eastAsia="Times New Roman" w:hAnsi="Consolas"/>
          <w:color w:val="403F53"/>
          <w:sz w:val="21"/>
          <w:szCs w:val="21"/>
          <w:lang w:val="en-SI" w:eastAsia="en-SI"/>
        </w:rPr>
        <w:t>defaultMain</w:t>
      </w:r>
      <w:r w:rsidR="00632E7B">
        <w:t xml:space="preserve"> function that is part of the tasty module that transforms a tree of tests into the IO action the main needs to run. The </w:t>
      </w:r>
      <w:r w:rsidR="00632E7B" w:rsidRPr="00DF0DC3">
        <w:rPr>
          <w:rFonts w:ascii="Consolas" w:eastAsia="Times New Roman" w:hAnsi="Consolas"/>
          <w:color w:val="403F53"/>
          <w:sz w:val="21"/>
          <w:szCs w:val="21"/>
          <w:lang w:val="en-SI" w:eastAsia="en-SI"/>
        </w:rPr>
        <w:t>testGroup</w:t>
      </w:r>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send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r w:rsidR="0033136F" w:rsidRPr="00DF0DC3">
        <w:rPr>
          <w:rFonts w:ascii="Consolas" w:eastAsia="Times New Roman" w:hAnsi="Consolas"/>
          <w:color w:val="403F53"/>
          <w:sz w:val="21"/>
          <w:szCs w:val="21"/>
          <w:lang w:val="en-SI" w:eastAsia="en-SI"/>
        </w:rPr>
        <w:t>testNoErrors</w:t>
      </w:r>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r w:rsidRPr="00DF0DC3">
        <w:rPr>
          <w:rFonts w:ascii="Consolas" w:eastAsia="Times New Roman" w:hAnsi="Consolas"/>
          <w:color w:val="403F53"/>
          <w:sz w:val="21"/>
          <w:szCs w:val="21"/>
          <w:lang w:val="en-SI" w:eastAsia="en-SI"/>
        </w:rPr>
        <w:t>adaValue</w:t>
      </w:r>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r w:rsidR="00342818" w:rsidRPr="00DF0DC3">
        <w:rPr>
          <w:rFonts w:ascii="Consolas" w:eastAsia="Times New Roman" w:hAnsi="Consolas"/>
          <w:color w:val="403F53"/>
          <w:sz w:val="21"/>
          <w:szCs w:val="21"/>
          <w:lang w:val="en-SI" w:eastAsia="en-SI"/>
        </w:rPr>
        <w:t>testNoErrors</w:t>
      </w:r>
      <w:r w:rsidR="00342818">
        <w:t xml:space="preserve"> function also takes in are then provided in the list of tests. </w:t>
      </w:r>
      <w:r w:rsidR="00703533">
        <w:t>At the end it produces a variable of type</w:t>
      </w:r>
      <w:r w:rsidR="00BB509B" w:rsidRPr="00BB509B">
        <w:t xml:space="preserve"> TestTree</w:t>
      </w:r>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r w:rsidR="00DA2851" w:rsidRPr="00DF0DC3">
        <w:rPr>
          <w:rFonts w:ascii="Consolas" w:eastAsia="Times New Roman" w:hAnsi="Consolas"/>
          <w:color w:val="403F53"/>
          <w:sz w:val="21"/>
          <w:szCs w:val="21"/>
          <w:lang w:val="en-SI" w:eastAsia="en-SI"/>
        </w:rPr>
        <w:t>mustFail</w:t>
      </w:r>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etupUser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PubKeyHash</w:t>
      </w:r>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setupUser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replicateM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newUser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ada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simpleSpend</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r w:rsidRPr="00F74E80">
        <w:rPr>
          <w:rFonts w:ascii="Consolas" w:eastAsia="Times New Roman" w:hAnsi="Consolas"/>
          <w:color w:val="403F53"/>
          <w:sz w:val="21"/>
          <w:szCs w:val="21"/>
          <w:lang w:val="en-SI" w:eastAsia="en-SI"/>
        </w:rPr>
        <w:t xml:space="preserve">simpleSpend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lovelaces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sendValue u2 (adaValu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noErrors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val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mapM valueAt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isOk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isOk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val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fmap adaValu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4876D6"/>
          <w:sz w:val="21"/>
          <w:szCs w:val="21"/>
          <w:lang w:val="en-SI" w:eastAsia="en-SI"/>
        </w:rPr>
        <w:t>notEnoughFunds</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notEnoughFunds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lovelaces</w:t>
      </w:r>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setupUsers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lovelaces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sendValue u1 (adaValu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TXs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noErrors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r w:rsidR="00BE552F" w:rsidRPr="00F74E80">
        <w:rPr>
          <w:rFonts w:ascii="Consolas" w:eastAsia="Times New Roman" w:hAnsi="Consolas"/>
          <w:i/>
          <w:iCs/>
          <w:color w:val="4876D6"/>
          <w:sz w:val="21"/>
          <w:szCs w:val="21"/>
          <w:lang w:val="en-SI" w:eastAsia="en-SI"/>
        </w:rPr>
        <w:t>setupUsers</w:t>
      </w:r>
      <w:r w:rsidR="00BE552F">
        <w:t xml:space="preserve"> that </w:t>
      </w:r>
      <w:r>
        <w:t xml:space="preserve">creates three new users. The </w:t>
      </w:r>
      <w:r w:rsidRPr="00F74E80">
        <w:rPr>
          <w:rFonts w:ascii="Consolas" w:eastAsia="Times New Roman" w:hAnsi="Consolas"/>
          <w:color w:val="403F53"/>
          <w:sz w:val="21"/>
          <w:szCs w:val="21"/>
          <w:lang w:val="en-SI" w:eastAsia="en-SI"/>
        </w:rPr>
        <w:t>newUser</w:t>
      </w:r>
      <w:r>
        <w:t xml:space="preserve"> function creates a new user and transfers the input </w:t>
      </w:r>
      <w:r w:rsidR="000813FB">
        <w:t>number</w:t>
      </w:r>
      <w:r>
        <w:t xml:space="preserve"> of coins from the admin user to the new user. </w:t>
      </w:r>
      <w:r w:rsidR="000813FB">
        <w:t xml:space="preserve">We transfer a 1000 lovelace and replicate this function three times. </w:t>
      </w:r>
      <w:r w:rsidR="00CC10FE">
        <w:t xml:space="preserve">The function returns the run monad parameterized by a list of three public key hashes. </w:t>
      </w:r>
      <w:r w:rsidR="003F11C2">
        <w:t xml:space="preserve">The </w:t>
      </w:r>
      <w:r w:rsidR="003F11C2" w:rsidRPr="00F74E80">
        <w:rPr>
          <w:rFonts w:ascii="Consolas" w:eastAsia="Times New Roman" w:hAnsi="Consolas"/>
          <w:i/>
          <w:iCs/>
          <w:color w:val="4876D6"/>
          <w:sz w:val="21"/>
          <w:szCs w:val="21"/>
          <w:lang w:val="en-SI" w:eastAsia="en-SI"/>
        </w:rPr>
        <w:t>simpleSpend</w:t>
      </w:r>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r w:rsidR="005B79F2" w:rsidRPr="00F74E80">
        <w:rPr>
          <w:rFonts w:ascii="Consolas" w:eastAsia="Times New Roman" w:hAnsi="Consolas"/>
          <w:color w:val="403F53"/>
          <w:sz w:val="21"/>
          <w:szCs w:val="21"/>
          <w:lang w:val="en-SI" w:eastAsia="en-SI"/>
        </w:rPr>
        <w:t>sendValue</w:t>
      </w:r>
      <w:r w:rsidR="007E6C82">
        <w:t xml:space="preserve"> function</w:t>
      </w:r>
      <w:r w:rsidR="00B82D84">
        <w:t xml:space="preserve"> that takes in the public key hash of the persons which send the funds and the one which receives it and the </w:t>
      </w:r>
      <w:r w:rsidR="006B2CA5">
        <w:t>lovelace</w:t>
      </w:r>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r w:rsidR="000B3AE6" w:rsidRPr="00F74E80">
        <w:rPr>
          <w:rFonts w:ascii="Consolas" w:eastAsia="Times New Roman" w:hAnsi="Consolas"/>
          <w:color w:val="403F53"/>
          <w:sz w:val="21"/>
          <w:szCs w:val="21"/>
          <w:lang w:val="en-SI" w:eastAsia="en-SI"/>
        </w:rPr>
        <w:t>sendValue</w:t>
      </w:r>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r w:rsidR="0004120E" w:rsidRPr="00F74E80">
        <w:rPr>
          <w:rFonts w:ascii="Consolas" w:eastAsia="Times New Roman" w:hAnsi="Consolas"/>
          <w:color w:val="403F53"/>
          <w:sz w:val="21"/>
          <w:szCs w:val="21"/>
          <w:lang w:val="en-SI" w:eastAsia="en-SI"/>
        </w:rPr>
        <w:t>noErrors</w:t>
      </w:r>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r w:rsidR="00DD2A85" w:rsidRPr="00F74E80">
        <w:rPr>
          <w:rFonts w:ascii="Consolas" w:eastAsia="Times New Roman" w:hAnsi="Consolas"/>
          <w:color w:val="403F53"/>
          <w:sz w:val="21"/>
          <w:szCs w:val="21"/>
          <w:lang w:val="en-SI" w:eastAsia="en-SI"/>
        </w:rPr>
        <w:t>valueAt</w:t>
      </w:r>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r w:rsidR="003E14D7" w:rsidRPr="00F74E80">
        <w:rPr>
          <w:rFonts w:ascii="Consolas" w:eastAsia="Times New Roman" w:hAnsi="Consolas"/>
          <w:i/>
          <w:iCs/>
          <w:color w:val="4876D6"/>
          <w:sz w:val="21"/>
          <w:szCs w:val="21"/>
          <w:lang w:val="en-SI" w:eastAsia="en-SI"/>
        </w:rPr>
        <w:t>notEnoughFunds</w:t>
      </w:r>
      <w:r w:rsidR="003E14D7">
        <w:t xml:space="preserve"> function </w:t>
      </w:r>
      <w:r w:rsidR="006641B1">
        <w:t>we again create three users and the</w:t>
      </w:r>
      <w:r w:rsidR="000817B5">
        <w:t>n</w:t>
      </w:r>
      <w:r w:rsidR="006641B1">
        <w:t xml:space="preserve"> send 10000 lovelac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r w:rsidR="000A77ED" w:rsidRPr="00F74E80">
        <w:rPr>
          <w:rFonts w:ascii="Consolas" w:eastAsia="Times New Roman" w:hAnsi="Consolas"/>
          <w:color w:val="403F53"/>
          <w:sz w:val="21"/>
          <w:szCs w:val="21"/>
          <w:lang w:val="en-SI" w:eastAsia="en-SI"/>
        </w:rPr>
        <w:t>noErrors</w:t>
      </w:r>
      <w:r w:rsidR="000A77ED">
        <w:t xml:space="preserve"> action.</w:t>
      </w:r>
      <w:r w:rsidR="008C6FCA">
        <w:t xml:space="preserve"> </w:t>
      </w:r>
    </w:p>
    <w:p w14:paraId="6A8495AE" w14:textId="5F437469" w:rsidR="004453B4" w:rsidRDefault="004453B4" w:rsidP="004453B4">
      <w:pPr>
        <w:pStyle w:val="Heading2"/>
      </w:pPr>
      <w:bookmarkStart w:id="66" w:name="_Toc135986077"/>
      <w:r w:rsidRPr="004453B4">
        <w:lastRenderedPageBreak/>
        <w:t xml:space="preserve">Unit </w:t>
      </w:r>
      <w:r w:rsidR="00B76DB7">
        <w:t>t</w:t>
      </w:r>
      <w:r w:rsidRPr="004453B4">
        <w:t xml:space="preserve">esting a </w:t>
      </w:r>
      <w:r w:rsidR="00B76DB7">
        <w:t>s</w:t>
      </w:r>
      <w:r w:rsidRPr="004453B4">
        <w:t xml:space="preserve">mart </w:t>
      </w:r>
      <w:r w:rsidR="00B76DB7">
        <w:t>c</w:t>
      </w:r>
      <w:r w:rsidRPr="004453B4">
        <w:t>ontract</w:t>
      </w:r>
      <w:bookmarkEnd w:id="66"/>
    </w:p>
    <w:p w14:paraId="5CA1D05A" w14:textId="4ED9E2F3" w:rsidR="005F2CBB" w:rsidRDefault="000C6E2C" w:rsidP="000B541E">
      <w:pPr>
        <w:spacing w:before="0"/>
      </w:pPr>
      <w:r>
        <w:t xml:space="preserve">We will test the smart contract contained in the </w:t>
      </w:r>
      <w:r w:rsidRPr="000C6E2C">
        <w:rPr>
          <w:i/>
          <w:iCs/>
        </w:rPr>
        <w:t xml:space="preserve">NegativeRTimed.hs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DataKinds</w:t>
      </w:r>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mportQualifiedPost</w:t>
      </w:r>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NoImplicitPrelude</w:t>
      </w:r>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verloadedStrings</w:t>
      </w:r>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emplateHaskell</w:t>
      </w:r>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NegativeRTimed </w:t>
      </w:r>
      <w:r w:rsidRPr="000B541E">
        <w:rPr>
          <w:rFonts w:ascii="Consolas" w:eastAsia="Times New Roman" w:hAnsi="Consolas"/>
          <w:color w:val="994CC3"/>
          <w:sz w:val="21"/>
          <w:szCs w:val="21"/>
          <w:lang w:val="en-SI" w:eastAsia="en-SI"/>
        </w:rPr>
        <w:t>where</w:t>
      </w:r>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1.Ledger.Interval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scriptContextTxInfo</w:t>
      </w:r>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xInfoValidRang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2.Ledger.Api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                  (</w:t>
      </w:r>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unstableMakeIsData</w:t>
      </w:r>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Builtins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Tx.Prelude          (</w:t>
      </w:r>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traceIfFalse</w:t>
      </w: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r w:rsidRPr="000B541E">
        <w:rPr>
          <w:rFonts w:ascii="Consolas" w:eastAsia="Times New Roman" w:hAnsi="Consolas"/>
          <w:i/>
          <w:iCs/>
          <w:color w:val="4876D6"/>
          <w:sz w:val="21"/>
          <w:szCs w:val="21"/>
          <w:lang w:val="en-SI" w:eastAsia="en-SI"/>
        </w:rPr>
        <w:t>wrapValidator</w:t>
      </w:r>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newtyp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 </w:t>
      </w:r>
      <w:r w:rsidRPr="000B541E">
        <w:rPr>
          <w:rFonts w:ascii="Consolas" w:eastAsia="Times New Roman" w:hAnsi="Consolas"/>
          <w:color w:val="4876D6"/>
          <w:sz w:val="21"/>
          <w:szCs w:val="21"/>
          <w:lang w:val="en-SI" w:eastAsia="en-SI"/>
        </w:rPr>
        <w:t>deadline</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POSIXTime</w:t>
      </w:r>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unstableMakeIsData ''CustomDatum</w:t>
      </w:r>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Validator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CustomDatum</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ScriptContex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mkValidator (</w:t>
      </w:r>
      <w:r w:rsidRPr="000B541E">
        <w:rPr>
          <w:rFonts w:ascii="Consolas" w:eastAsia="Times New Roman" w:hAnsi="Consolas"/>
          <w:color w:val="4876D6"/>
          <w:sz w:val="21"/>
          <w:szCs w:val="21"/>
          <w:lang w:val="en-SI" w:eastAsia="en-SI"/>
        </w:rPr>
        <w:t>MkCustomDatum</w:t>
      </w:r>
      <w:r w:rsidRPr="000B541E">
        <w:rPr>
          <w:rFonts w:ascii="Consolas" w:eastAsia="Times New Roman" w:hAnsi="Consolas"/>
          <w:color w:val="403F53"/>
          <w:sz w:val="21"/>
          <w:szCs w:val="21"/>
          <w:lang w:val="en-SI" w:eastAsia="en-SI"/>
        </w:rPr>
        <w:t xml:space="preserve"> d) r ctx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traceIfFals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403F53"/>
          <w:sz w:val="21"/>
          <w:szCs w:val="21"/>
          <w:lang w:val="en-SI" w:eastAsia="en-SI"/>
        </w:rPr>
        <w:t>deadlineReached</w:t>
      </w:r>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where</w:t>
      </w:r>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TxInfo</w:t>
      </w:r>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scriptContextTxInfo ctx</w:t>
      </w:r>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deadlineReache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deadlineReache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txInfoValidRang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mkWrappedValidator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mkWrapped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uiltinData</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mkWrapped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rapValidator mkValidator</w:t>
      </w:r>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PlutusTx.compil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mkWrappedValidator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r w:rsidR="00870983">
        <w:rPr>
          <w:i/>
          <w:iCs/>
        </w:rPr>
        <w:t>U</w:t>
      </w:r>
      <w:r w:rsidRPr="002F7DA5">
        <w:rPr>
          <w:i/>
          <w:iCs/>
        </w:rPr>
        <w:t>TNegativeRTimed.hs</w:t>
      </w:r>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aKinds</w:t>
      </w:r>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oImplicitPrelude</w:t>
      </w:r>
      <w:r w:rsidRPr="00F97811">
        <w:rPr>
          <w:rFonts w:ascii="Consolas" w:eastAsia="Times New Roman" w:hAnsi="Consolas"/>
          <w:color w:val="403F53"/>
          <w:sz w:val="21"/>
          <w:szCs w:val="21"/>
          <w:lang w:val="en-SI" w:eastAsia="en-SI"/>
        </w:rPr>
        <w:t xml:space="preserve">  #-}</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NumericUnderscores</w:t>
      </w:r>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r w:rsidRPr="00F97811">
        <w:rPr>
          <w:rFonts w:ascii="Consolas" w:eastAsia="Times New Roman" w:hAnsi="Consolas"/>
          <w:color w:val="994CC3"/>
          <w:sz w:val="21"/>
          <w:szCs w:val="21"/>
          <w:lang w:val="en-SI" w:eastAsia="en-SI"/>
        </w:rPr>
        <w:t>where</w:t>
      </w:r>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Control.Monad        (</w:t>
      </w:r>
      <w:r w:rsidRPr="00F97811">
        <w:rPr>
          <w:rFonts w:ascii="Consolas" w:eastAsia="Times New Roman" w:hAnsi="Consolas"/>
          <w:i/>
          <w:iCs/>
          <w:color w:val="4876D6"/>
          <w:sz w:val="21"/>
          <w:szCs w:val="21"/>
          <w:lang w:val="en-SI" w:eastAsia="en-SI"/>
        </w:rPr>
        <w:t>map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replicateM</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NegativeRTimed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OnChain</w:t>
      </w:r>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Model         (</w:t>
      </w:r>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DatumMod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HashDatum</w:t>
      </w:r>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ypedValidator</w:t>
      </w:r>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ada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currentTimeRad</w:t>
      </w:r>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defaultBabbag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logErro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ustFail</w:t>
      </w:r>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newUs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Key</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payTo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spendScrip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ubmitTx</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NoErrors</w:t>
      </w:r>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serSpend</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txo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validateIn</w:t>
      </w:r>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valueA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aitUntil</w:t>
      </w:r>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2.Ledger.Api (</w:t>
      </w:r>
      <w:r w:rsidRPr="00F97811">
        <w:rPr>
          <w:rFonts w:ascii="Consolas" w:eastAsia="Times New Roman" w:hAnsi="Consolas"/>
          <w:color w:val="994CC3"/>
          <w:sz w:val="21"/>
          <w:szCs w:val="21"/>
          <w:lang w:val="en-SI" w:eastAsia="en-SI"/>
        </w:rPr>
        <w:t>POSIXTim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PubKeyHash</w:t>
      </w:r>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TxOu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xOutValue</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OutRef</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Builtins    (</w:t>
      </w:r>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kI</w:t>
      </w:r>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Tx.Prelude     (</w:t>
      </w:r>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mconcat</w:t>
      </w:r>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Test.Tasty           (</w:t>
      </w:r>
      <w:r w:rsidRPr="00F97811">
        <w:rPr>
          <w:rFonts w:ascii="Consolas" w:eastAsia="Times New Roman" w:hAnsi="Consolas"/>
          <w:i/>
          <w:iCs/>
          <w:color w:val="4876D6"/>
          <w:sz w:val="21"/>
          <w:szCs w:val="21"/>
          <w:lang w:val="en-SI" w:eastAsia="en-SI"/>
        </w:rPr>
        <w:t>defaul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testGroup</w:t>
      </w:r>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default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testGroup</w:t>
      </w:r>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after dealin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after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0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 ba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User 1 locks and user 2 takes with R = 42  before dealin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Script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where</w:t>
      </w:r>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mustFail</w:t>
      </w:r>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testNoErrors (adaValu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defaultBabbage</w:t>
      </w:r>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waitBefore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waitBeforeConsumingTx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setupUsers</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setupUsers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replicateM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newUser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ada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valScrip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valScript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TypedValidato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OnChain.validator</w:t>
      </w:r>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usp" to lock "val" in "valScrip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lock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UserSpend</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lockingTx dl usp val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userSpend usp</w:t>
      </w:r>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Script valScript (</w:t>
      </w:r>
      <w:r w:rsidRPr="00444B72">
        <w:rPr>
          <w:rFonts w:ascii="Consolas" w:eastAsia="Times New Roman" w:hAnsi="Consolas"/>
          <w:color w:val="4876D6"/>
          <w:sz w:val="21"/>
          <w:szCs w:val="21"/>
          <w:lang w:val="en-SI" w:eastAsia="en-SI"/>
        </w:rPr>
        <w:t>HashDatum</w:t>
      </w:r>
      <w:r w:rsidRPr="00444B72">
        <w:rPr>
          <w:rFonts w:ascii="Consolas" w:eastAsia="Times New Roman" w:hAnsi="Consolas"/>
          <w:color w:val="403F53"/>
          <w:sz w:val="21"/>
          <w:szCs w:val="21"/>
          <w:lang w:val="en-SI" w:eastAsia="en-SI"/>
        </w:rPr>
        <w:t xml:space="preserve">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 val</w:t>
      </w:r>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val" from the "valScript"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4876D6"/>
          <w:sz w:val="21"/>
          <w:szCs w:val="21"/>
          <w:lang w:val="en-SI" w:eastAsia="en-SI"/>
        </w:rPr>
        <w:t>consumingTx</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OSIXTim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PubKeyHash</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OutRef</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consumingTx dl redeemer usr ref val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mconcat</w:t>
      </w:r>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spendScript valScript ref (mkI redeemer) (OnChain.</w:t>
      </w:r>
      <w:r w:rsidRPr="00444B72">
        <w:rPr>
          <w:rFonts w:ascii="Consolas" w:eastAsia="Times New Roman" w:hAnsi="Consolas"/>
          <w:color w:val="4876D6"/>
          <w:sz w:val="21"/>
          <w:szCs w:val="21"/>
          <w:lang w:val="en-SI" w:eastAsia="en-SI"/>
        </w:rPr>
        <w:t>MkCustomDatum</w:t>
      </w:r>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 payToKey usr val</w:t>
      </w:r>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lovelace. </w:t>
      </w:r>
      <w:r w:rsidR="00DC3153">
        <w:t>Next,</w:t>
      </w:r>
      <w:r w:rsidR="00143969">
        <w:t xml:space="preserve"> we import the actual validator from the </w:t>
      </w:r>
      <w:r w:rsidR="00143969" w:rsidRPr="00F97811">
        <w:rPr>
          <w:rFonts w:ascii="Consolas" w:eastAsia="Times New Roman" w:hAnsi="Consolas"/>
          <w:color w:val="403F53"/>
          <w:sz w:val="21"/>
          <w:szCs w:val="21"/>
          <w:lang w:val="en-SI" w:eastAsia="en-SI"/>
        </w:rPr>
        <w:t>NegativeRTimed</w:t>
      </w:r>
      <w:r w:rsidR="00143969">
        <w:t xml:space="preserve"> module that we named </w:t>
      </w:r>
      <w:r w:rsidR="00143969" w:rsidRPr="00444B72">
        <w:rPr>
          <w:rFonts w:ascii="Consolas" w:eastAsia="Times New Roman" w:hAnsi="Consolas"/>
          <w:color w:val="403F53"/>
          <w:sz w:val="21"/>
          <w:szCs w:val="21"/>
          <w:lang w:val="en-SI" w:eastAsia="en-SI"/>
        </w:rPr>
        <w:t>OnChain</w:t>
      </w:r>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r w:rsidR="00502E8D" w:rsidRPr="00444B72">
        <w:rPr>
          <w:rFonts w:ascii="Consolas" w:eastAsia="Times New Roman" w:hAnsi="Consolas"/>
          <w:color w:val="403F53"/>
          <w:sz w:val="21"/>
          <w:szCs w:val="21"/>
          <w:lang w:val="en-SI" w:eastAsia="en-SI"/>
        </w:rPr>
        <w:t>mconcat</w:t>
      </w:r>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r w:rsidR="006012C5" w:rsidRPr="00444B72">
        <w:rPr>
          <w:rFonts w:ascii="Consolas" w:eastAsia="Times New Roman" w:hAnsi="Consolas"/>
          <w:color w:val="403F53"/>
          <w:sz w:val="21"/>
          <w:szCs w:val="21"/>
          <w:lang w:val="en-SI" w:eastAsia="en-SI"/>
        </w:rPr>
        <w:t>spendScript</w:t>
      </w:r>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r w:rsidR="004D705D" w:rsidRPr="004D705D">
        <w:rPr>
          <w:i/>
          <w:iCs/>
        </w:rPr>
        <w:t>DatumMode</w:t>
      </w:r>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r w:rsidRPr="00444B72">
        <w:rPr>
          <w:rFonts w:ascii="Consolas" w:eastAsia="Times New Roman" w:hAnsi="Consolas"/>
          <w:color w:val="403F53"/>
          <w:sz w:val="21"/>
          <w:szCs w:val="21"/>
          <w:lang w:val="en-SI" w:eastAsia="en-SI"/>
        </w:rPr>
        <w:t>spendScript</w:t>
      </w:r>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r w:rsidR="00C85EB0" w:rsidRPr="001B3CC5">
        <w:rPr>
          <w:rFonts w:ascii="Consolas" w:eastAsia="Times New Roman" w:hAnsi="Consolas"/>
          <w:i/>
          <w:iCs/>
          <w:color w:val="4876D6"/>
          <w:sz w:val="21"/>
          <w:szCs w:val="21"/>
          <w:lang w:val="en-SI" w:eastAsia="en-SI"/>
        </w:rPr>
        <w:t>testScript</w:t>
      </w:r>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UTxOs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i/>
          <w:iCs/>
          <w:color w:val="4876D6"/>
          <w:sz w:val="21"/>
          <w:szCs w:val="21"/>
          <w:lang w:val="en-SI" w:eastAsia="en-SI"/>
        </w:rPr>
        <w:t>testScrip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POSIXTime</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testScript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etupUsers</w:t>
      </w:r>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r w:rsidR="00096BBC">
        <w:rPr>
          <w:rFonts w:ascii="Consolas" w:eastAsia="Times New Roman" w:hAnsi="Consolas"/>
          <w:i/>
          <w:iCs/>
          <w:color w:val="989FB1"/>
          <w:sz w:val="21"/>
          <w:szCs w:val="21"/>
          <w:lang w:eastAsia="en-SI"/>
        </w:rPr>
        <w:t>lovelace</w:t>
      </w:r>
      <w:r w:rsidRPr="001B3CC5">
        <w:rPr>
          <w:rFonts w:ascii="Consolas" w:eastAsia="Times New Roman" w:hAnsi="Consolas"/>
          <w:i/>
          <w:iCs/>
          <w:color w:val="989FB1"/>
          <w:sz w:val="21"/>
          <w:szCs w:val="21"/>
          <w:lang w:val="en-SI" w:eastAsia="en-SI"/>
        </w:rPr>
        <w:t xml:space="preserve"> ("val")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transfered</w:t>
      </w:r>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val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p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val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lockingTx"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submitTx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lockingTx d sp val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waitUntil waitBeforeConsumingTx</w:t>
      </w:r>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val"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UTxOs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txos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utxoAt valScript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utxos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ct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currentTimeRad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tx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validateIn c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consumingTx d r u2 ref (txOutValu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consumingTx"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submitTx u2 tx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mapM valueAt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adaValu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logError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lovelac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r w:rsidR="00826627" w:rsidRPr="001B3CC5">
        <w:rPr>
          <w:rFonts w:ascii="Consolas" w:eastAsia="Times New Roman" w:hAnsi="Consolas"/>
          <w:color w:val="403F53"/>
          <w:sz w:val="21"/>
          <w:szCs w:val="21"/>
          <w:lang w:val="en-SI" w:eastAsia="en-SI"/>
        </w:rPr>
        <w:t>lockingTx</w:t>
      </w:r>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r w:rsidRPr="001B3CC5">
        <w:rPr>
          <w:rFonts w:ascii="Consolas" w:eastAsia="Times New Roman" w:hAnsi="Consolas"/>
          <w:color w:val="403F53"/>
          <w:sz w:val="21"/>
          <w:szCs w:val="21"/>
          <w:lang w:val="en-SI" w:eastAsia="en-SI"/>
        </w:rPr>
        <w:t>submitTx</w:t>
      </w:r>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r w:rsidR="00DF2B0A" w:rsidRPr="001B3CC5">
        <w:rPr>
          <w:rFonts w:ascii="Consolas" w:eastAsia="Times New Roman" w:hAnsi="Consolas"/>
          <w:color w:val="403F53"/>
          <w:sz w:val="21"/>
          <w:szCs w:val="21"/>
          <w:lang w:val="en-SI" w:eastAsia="en-SI"/>
        </w:rPr>
        <w:t>currentTimeRad</w:t>
      </w:r>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r w:rsidR="007B50CA" w:rsidRPr="001B3CC5">
        <w:rPr>
          <w:rFonts w:ascii="Consolas" w:eastAsia="Times New Roman" w:hAnsi="Consolas"/>
          <w:color w:val="403F53"/>
          <w:sz w:val="21"/>
          <w:szCs w:val="21"/>
          <w:lang w:val="en-SI" w:eastAsia="en-SI"/>
        </w:rPr>
        <w:t>consumingTx</w:t>
      </w:r>
      <w:r w:rsidR="007B50CA">
        <w:t xml:space="preserve"> function and then applying the </w:t>
      </w:r>
      <w:r w:rsidR="007B50CA" w:rsidRPr="001B3CC5">
        <w:rPr>
          <w:rFonts w:ascii="Consolas" w:eastAsia="Times New Roman" w:hAnsi="Consolas"/>
          <w:color w:val="403F53"/>
          <w:sz w:val="21"/>
          <w:szCs w:val="21"/>
          <w:lang w:val="en-SI" w:eastAsia="en-SI"/>
        </w:rPr>
        <w:t>validateIn</w:t>
      </w:r>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r w:rsidRPr="001B3CC5">
        <w:rPr>
          <w:rFonts w:ascii="Consolas" w:eastAsia="Times New Roman" w:hAnsi="Consolas"/>
          <w:color w:val="403F53"/>
          <w:sz w:val="21"/>
          <w:szCs w:val="21"/>
          <w:lang w:val="en-SI" w:eastAsia="en-SI"/>
        </w:rPr>
        <w:t>logError</w:t>
      </w:r>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35986078"/>
      <w:r w:rsidRPr="00335073">
        <w:t xml:space="preserve">Property </w:t>
      </w:r>
      <w:r w:rsidR="00B76DB7">
        <w:t>t</w:t>
      </w:r>
      <w:r w:rsidRPr="00335073">
        <w:t xml:space="preserve">esting a </w:t>
      </w:r>
      <w:r w:rsidR="00B76DB7">
        <w:t>s</w:t>
      </w:r>
      <w:r w:rsidRPr="00335073">
        <w:t xml:space="preserve">mart </w:t>
      </w:r>
      <w:r w:rsidR="00B76DB7">
        <w:t>c</w:t>
      </w:r>
      <w:r w:rsidRPr="00335073">
        <w:t>ontract</w:t>
      </w:r>
      <w:bookmarkEnd w:id="69"/>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r w:rsidR="00022128">
        <w:t xml:space="preserve">QuickCheck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r w:rsidR="00E23085" w:rsidRPr="00E23085">
        <w:rPr>
          <w:i/>
          <w:iCs/>
        </w:rPr>
        <w:t>PTNegativeRTimed.hs</w:t>
      </w:r>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aKinds</w:t>
      </w:r>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FlexibleInstances</w:t>
      </w:r>
      <w:r w:rsidRPr="00E23085">
        <w:rPr>
          <w:rFonts w:ascii="Consolas" w:eastAsia="Times New Roman" w:hAnsi="Consolas"/>
          <w:color w:val="403F53"/>
          <w:sz w:val="21"/>
          <w:szCs w:val="21"/>
          <w:lang w:val="en-SI" w:eastAsia="en-SI"/>
        </w:rPr>
        <w:t xml:space="preserve">  #-}</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oImplicitPrelude</w:t>
      </w:r>
      <w:r w:rsidRPr="00E23085">
        <w:rPr>
          <w:rFonts w:ascii="Consolas" w:eastAsia="Times New Roman" w:hAnsi="Consolas"/>
          <w:color w:val="403F53"/>
          <w:sz w:val="21"/>
          <w:szCs w:val="21"/>
          <w:lang w:val="en-SI" w:eastAsia="en-SI"/>
        </w:rPr>
        <w:t xml:space="preserve">  #-}</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NumericUnderscores</w:t>
      </w:r>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no-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r w:rsidRPr="00E23085">
        <w:rPr>
          <w:rFonts w:ascii="Consolas" w:eastAsia="Times New Roman" w:hAnsi="Consolas"/>
          <w:color w:val="994CC3"/>
          <w:sz w:val="21"/>
          <w:szCs w:val="21"/>
          <w:lang w:val="en-SI" w:eastAsia="en-SI"/>
        </w:rPr>
        <w:t>where</w:t>
      </w:r>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NegativeRTimed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OnChain</w:t>
      </w:r>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Control.Monad           (</w:t>
      </w:r>
      <w:r w:rsidRPr="00E23085">
        <w:rPr>
          <w:rFonts w:ascii="Consolas" w:eastAsia="Times New Roman" w:hAnsi="Consolas"/>
          <w:i/>
          <w:iCs/>
          <w:color w:val="4876D6"/>
          <w:sz w:val="21"/>
          <w:szCs w:val="21"/>
          <w:lang w:val="en-SI" w:eastAsia="en-SI"/>
        </w:rPr>
        <w:t>mapM</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plicateM</w:t>
      </w:r>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Model            (</w:t>
      </w:r>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DatumMod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HashDatum</w:t>
      </w:r>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ypedValidator</w:t>
      </w:r>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daValue</w:t>
      </w:r>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defaultBabbag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init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ustFail</w:t>
      </w:r>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newUs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Ke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ayToScript</w:t>
      </w:r>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Mock</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Scrip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ubmitTx</w:t>
      </w:r>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serSpen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utxoA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ueAt</w:t>
      </w:r>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waitUnti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urrentTimeRa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validateIn</w:t>
      </w:r>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2.Ledger.Api    (</w:t>
      </w:r>
      <w:r w:rsidRPr="00E23085">
        <w:rPr>
          <w:rFonts w:ascii="Consolas" w:eastAsia="Times New Roman" w:hAnsi="Consolas"/>
          <w:color w:val="994CC3"/>
          <w:sz w:val="21"/>
          <w:szCs w:val="21"/>
          <w:lang w:val="en-SI" w:eastAsia="en-SI"/>
        </w:rPr>
        <w:t>PubKeyHash</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xOutValue</w:t>
      </w:r>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OutRef</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POSIXTime</w:t>
      </w:r>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23085">
        <w:rPr>
          <w:rFonts w:ascii="Consolas" w:eastAsia="Times New Roman" w:hAnsi="Consolas"/>
          <w:i/>
          <w:iCs/>
          <w:color w:val="4876D6"/>
          <w:sz w:val="21"/>
          <w:szCs w:val="21"/>
          <w:lang w:val="en-SI" w:eastAsia="en-SI"/>
        </w:rPr>
        <w:t>getPOSIXTime</w:t>
      </w:r>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Builtins       (</w:t>
      </w:r>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kI</w:t>
      </w:r>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Tx.Prelude        (</w:t>
      </w:r>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concat</w:t>
      </w:r>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         (</w:t>
      </w:r>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QuickCheck.Monadic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              (</w:t>
      </w:r>
      <w:r w:rsidRPr="00E23085">
        <w:rPr>
          <w:rFonts w:ascii="Consolas" w:eastAsia="Times New Roman" w:hAnsi="Consolas"/>
          <w:i/>
          <w:iCs/>
          <w:color w:val="4876D6"/>
          <w:sz w:val="21"/>
          <w:szCs w:val="21"/>
          <w:lang w:val="en-SI" w:eastAsia="en-SI"/>
        </w:rPr>
        <w:t>defaul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estGroup</w:t>
      </w:r>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Test.Tasty.QuickCheck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r w:rsidRPr="00E23085">
        <w:rPr>
          <w:rFonts w:ascii="Consolas" w:eastAsia="Times New Roman" w:hAnsi="Consolas"/>
          <w:i/>
          <w:iCs/>
          <w:color w:val="4876D6"/>
          <w:sz w:val="21"/>
          <w:szCs w:val="21"/>
          <w:lang w:val="en-SI" w:eastAsia="en-SI"/>
        </w:rPr>
        <w:t>testProperty</w:t>
      </w:r>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default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testGroup</w:t>
      </w:r>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Before_Fails</w:t>
      </w:r>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PositiveAfter_Fails</w:t>
      </w:r>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testProperty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23085" w:rsidRPr="00E23085">
        <w:rPr>
          <w:rFonts w:ascii="Consolas" w:eastAsia="Times New Roman" w:hAnsi="Consolas"/>
          <w:color w:val="403F53"/>
          <w:sz w:val="21"/>
          <w:szCs w:val="21"/>
          <w:lang w:val="en-SI" w:eastAsia="en-SI"/>
        </w:rPr>
        <w:t>prop_NegativeAfter_Succeeds</w:t>
      </w:r>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r w:rsidRPr="00E23085">
        <w:rPr>
          <w:rFonts w:ascii="Consolas" w:eastAsia="Times New Roman" w:hAnsi="Consolas"/>
          <w:color w:val="403F53"/>
          <w:sz w:val="21"/>
          <w:szCs w:val="21"/>
          <w:lang w:val="en-SI" w:eastAsia="en-SI"/>
        </w:rPr>
        <w:t>defaultMain</w:t>
      </w:r>
      <w:r>
        <w:t xml:space="preserve"> and </w:t>
      </w:r>
      <w:r w:rsidRPr="00E23085">
        <w:rPr>
          <w:rFonts w:ascii="Consolas" w:eastAsia="Times New Roman" w:hAnsi="Consolas"/>
          <w:color w:val="403F53"/>
          <w:sz w:val="21"/>
          <w:szCs w:val="21"/>
          <w:lang w:val="en-SI" w:eastAsia="en-SI"/>
        </w:rPr>
        <w:t>testGroup</w:t>
      </w:r>
      <w:r>
        <w:t xml:space="preserve"> from the tasty module. To generate a test </w:t>
      </w:r>
      <w:r w:rsidR="007B6B75">
        <w:t>tree,</w:t>
      </w:r>
      <w:r>
        <w:t xml:space="preserve"> we now </w:t>
      </w:r>
      <w:r w:rsidR="00AF47CC">
        <w:t xml:space="preserve">use </w:t>
      </w:r>
      <w:r>
        <w:t xml:space="preserve">the </w:t>
      </w:r>
      <w:r w:rsidRPr="00E23085">
        <w:rPr>
          <w:rFonts w:ascii="Consolas" w:eastAsia="Times New Roman" w:hAnsi="Consolas"/>
          <w:color w:val="403F53"/>
          <w:sz w:val="21"/>
          <w:szCs w:val="21"/>
          <w:lang w:val="en-SI" w:eastAsia="en-SI"/>
        </w:rPr>
        <w:t>testProperty</w:t>
      </w:r>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r w:rsidRPr="00E23085">
        <w:rPr>
          <w:rFonts w:ascii="Consolas" w:eastAsia="Times New Roman" w:hAnsi="Consolas"/>
          <w:color w:val="403F53"/>
          <w:sz w:val="21"/>
          <w:szCs w:val="21"/>
          <w:lang w:val="en-SI" w:eastAsia="en-SI"/>
        </w:rPr>
        <w:t>testProperty</w:t>
      </w:r>
      <w:r>
        <w:t xml:space="preserve"> function also take in parameters but we do not provide any since this does the QuickCheck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QuickCheck</w:t>
      </w:r>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a,_)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unMock rp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initMock defaultBabbag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 xml:space="preserve">(adaValu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POSIXTime an instance of Arbitrary so QuickCheck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r w:rsidRPr="003E5B5C">
        <w:rPr>
          <w:rFonts w:ascii="Consolas" w:eastAsia="Times New Roman" w:hAnsi="Consolas"/>
          <w:color w:val="4876D6"/>
          <w:sz w:val="21"/>
          <w:szCs w:val="21"/>
          <w:lang w:val="en-SI" w:eastAsia="en-SI"/>
        </w:rPr>
        <w:t>POSIXTime</w:t>
      </w:r>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consumming UTxO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waitBefore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waitBeforeConsumingTx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setupUsers</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setupUsers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replicateM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newUser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ada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valScrip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valScript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TypedValidato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OnChain.validator</w:t>
      </w:r>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usp" to lock "val" in "giftScrip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lock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UserSpend</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lockingTx dl usp val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userSpend usp</w:t>
      </w:r>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 payToScript valScript (</w:t>
      </w:r>
      <w:r w:rsidRPr="003E5B5C">
        <w:rPr>
          <w:rFonts w:ascii="Consolas" w:eastAsia="Times New Roman" w:hAnsi="Consolas"/>
          <w:color w:val="4876D6"/>
          <w:sz w:val="21"/>
          <w:szCs w:val="21"/>
          <w:lang w:val="en-SI" w:eastAsia="en-SI"/>
        </w:rPr>
        <w:t>HashDatum</w:t>
      </w:r>
      <w:r w:rsidRPr="003E5B5C">
        <w:rPr>
          <w:rFonts w:ascii="Consolas" w:eastAsia="Times New Roman" w:hAnsi="Consolas"/>
          <w:color w:val="403F53"/>
          <w:sz w:val="21"/>
          <w:szCs w:val="21"/>
          <w:lang w:val="en-SI" w:eastAsia="en-SI"/>
        </w:rPr>
        <w:t xml:space="preserve">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 val</w:t>
      </w:r>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giftRef" to unlock "giftVal"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Scrip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4876D6"/>
          <w:sz w:val="21"/>
          <w:szCs w:val="21"/>
          <w:lang w:val="en-SI" w:eastAsia="en-SI"/>
        </w:rPr>
        <w:t>consumingTx</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OSIXTim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PubKeyHash</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OutRef</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consumingTx dl redeemer usr ref val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mconcat</w:t>
      </w:r>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spendScript valScript ref (mkI redeemer) (OnChain.</w:t>
      </w:r>
      <w:r w:rsidRPr="003E5B5C">
        <w:rPr>
          <w:rFonts w:ascii="Consolas" w:eastAsia="Times New Roman" w:hAnsi="Consolas"/>
          <w:color w:val="4876D6"/>
          <w:sz w:val="21"/>
          <w:szCs w:val="21"/>
          <w:lang w:val="en-SI" w:eastAsia="en-SI"/>
        </w:rPr>
        <w:t>MkCustomDatum</w:t>
      </w:r>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 payToKey usr val</w:t>
      </w:r>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2BD242C7"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 plutus 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QuickCheck has many instances</w:t>
      </w:r>
      <w:r w:rsidR="00D663EB" w:rsidRPr="00D663EB">
        <w:t xml:space="preserve"> </w:t>
      </w:r>
      <w:r w:rsidR="00D663EB">
        <w:t xml:space="preserve">of this arbitrary type class for common types </w:t>
      </w:r>
      <w:r w:rsidR="00583B8D">
        <w:t xml:space="preserve">but for the </w:t>
      </w:r>
      <w:r w:rsidR="00FF6073" w:rsidRPr="003E5B5C">
        <w:rPr>
          <w:rFonts w:ascii="Consolas" w:eastAsia="Times New Roman" w:hAnsi="Consolas"/>
          <w:color w:val="994CC3"/>
          <w:sz w:val="21"/>
          <w:szCs w:val="21"/>
          <w:lang w:val="en-SI" w:eastAsia="en-SI"/>
        </w:rPr>
        <w:t>POSIXTime</w:t>
      </w:r>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r w:rsidR="00FF6073" w:rsidRPr="003E5B5C">
        <w:rPr>
          <w:rFonts w:ascii="Consolas" w:eastAsia="Times New Roman" w:hAnsi="Consolas"/>
          <w:color w:val="4876D6"/>
          <w:sz w:val="21"/>
          <w:szCs w:val="21"/>
          <w:lang w:val="en-SI" w:eastAsia="en-SI"/>
        </w:rPr>
        <w:t>POSIXTime</w:t>
      </w:r>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Before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Before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fail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PositiveAfter_Fail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PositiveAfter_Fail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4876D6"/>
          <w:sz w:val="21"/>
          <w:szCs w:val="21"/>
          <w:lang w:val="en-SI" w:eastAsia="en-SI"/>
        </w:rPr>
        <w:t>prop_NegativeAfter_Succeeds</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OSIXTime</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403F53"/>
          <w:sz w:val="21"/>
          <w:szCs w:val="21"/>
          <w:lang w:val="en-SI" w:eastAsia="en-SI"/>
        </w:rPr>
        <w:t xml:space="preserve">prop_NegativeAfter_Succeeds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runChecks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r w:rsidRPr="00053B8F">
        <w:rPr>
          <w:rFonts w:ascii="Consolas" w:eastAsia="Times New Roman" w:hAnsi="Consolas"/>
          <w:color w:val="994CC3"/>
          <w:sz w:val="21"/>
          <w:szCs w:val="21"/>
          <w:lang w:val="en-SI" w:eastAsia="en-SI"/>
        </w:rPr>
        <w:t>Property</w:t>
      </w:r>
      <w:r>
        <w:t xml:space="preserve"> type variable. </w:t>
      </w:r>
      <w:r w:rsidR="00065D87">
        <w:t xml:space="preserve">Also, all of these functions use the </w:t>
      </w:r>
      <w:r w:rsidR="00065D87" w:rsidRPr="00053B8F">
        <w:rPr>
          <w:rFonts w:ascii="Consolas" w:eastAsia="Times New Roman" w:hAnsi="Consolas"/>
          <w:color w:val="403F53"/>
          <w:sz w:val="21"/>
          <w:szCs w:val="21"/>
          <w:lang w:val="en-SI" w:eastAsia="en-SI"/>
        </w:rPr>
        <w:t>runChecks</w:t>
      </w:r>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r w:rsidR="0033029D" w:rsidRPr="00053B8F">
        <w:rPr>
          <w:rFonts w:ascii="Consolas" w:eastAsia="Times New Roman" w:hAnsi="Consolas"/>
          <w:color w:val="403F53"/>
          <w:sz w:val="21"/>
          <w:szCs w:val="21"/>
          <w:lang w:val="en-SI" w:eastAsia="en-SI"/>
        </w:rPr>
        <w:t>runChecks</w:t>
      </w:r>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r w:rsidR="007B5C2A" w:rsidRPr="00053B8F">
        <w:rPr>
          <w:rFonts w:ascii="Consolas" w:eastAsia="Times New Roman" w:hAnsi="Consolas"/>
          <w:color w:val="994CC3"/>
          <w:sz w:val="21"/>
          <w:szCs w:val="21"/>
          <w:lang w:val="en-SI" w:eastAsia="en-SI"/>
        </w:rPr>
        <w:t>Property</w:t>
      </w:r>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r w:rsidR="003E6A56" w:rsidRPr="00053B8F">
        <w:rPr>
          <w:rFonts w:ascii="Consolas" w:eastAsia="Times New Roman" w:hAnsi="Consolas"/>
          <w:color w:val="403F53"/>
          <w:sz w:val="21"/>
          <w:szCs w:val="21"/>
          <w:lang w:val="en-SI" w:eastAsia="en-SI"/>
        </w:rPr>
        <w:t>runChecks</w:t>
      </w:r>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runChecks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r w:rsidRPr="00053B8F">
        <w:rPr>
          <w:rFonts w:ascii="Consolas" w:eastAsia="Times New Roman" w:hAnsi="Consolas"/>
          <w:color w:val="403F53"/>
          <w:sz w:val="21"/>
          <w:szCs w:val="21"/>
          <w:lang w:val="en-SI" w:eastAsia="en-SI"/>
        </w:rPr>
        <w:t>runChecks</w:t>
      </w:r>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runCheck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runChecks shouldConsum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getPOSIXTim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balancesMatch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estValues shouldConsum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assert balancesMatch</w:t>
      </w:r>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an consuming script UTxOs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4876D6"/>
          <w:sz w:val="21"/>
          <w:szCs w:val="21"/>
          <w:lang w:val="en-SI" w:eastAsia="en-SI"/>
        </w:rPr>
        <w:t>testValues</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OSIXTime</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testValues shouldConsum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etupUsers</w:t>
      </w:r>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val")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va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UTXOs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p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val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lockingTx"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submitTx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lockingTx datum sp val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waitUntil waitBeforeConsumingTx</w:t>
      </w:r>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val"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UTxOs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txos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utxoAt valScript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oRef, oOut)]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utxos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consumingTx datum redeemer u2 oRef (txOutValue oOu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ct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currentTimeRad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tx'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validateIn ct tx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consumingTx"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shouldConsum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submitTx u2 tx'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mustFail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submitTx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tx'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mapM valueAt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adaValu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QuickCheck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r w:rsidR="00536EDF" w:rsidRPr="00A05E9D">
        <w:rPr>
          <w:rFonts w:ascii="Consolas" w:eastAsia="Times New Roman" w:hAnsi="Consolas"/>
          <w:color w:val="994CC3"/>
          <w:sz w:val="21"/>
          <w:szCs w:val="21"/>
          <w:lang w:val="en-SI" w:eastAsia="en-SI"/>
        </w:rPr>
        <w:t>Property</w:t>
      </w:r>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r w:rsidRPr="00E874AA">
        <w:rPr>
          <w:rFonts w:ascii="Consolas" w:eastAsia="Times New Roman" w:hAnsi="Consolas"/>
          <w:color w:val="403F53"/>
          <w:sz w:val="21"/>
          <w:szCs w:val="21"/>
          <w:lang w:val="en-SI" w:eastAsia="en-SI"/>
        </w:rPr>
        <w:t>PropertyM m a</w:t>
      </w:r>
      <w:r w:rsidR="002706E6">
        <w:t xml:space="preserve"> which is a property monad.</w:t>
      </w:r>
      <w:r>
        <w:t xml:space="preserve"> </w:t>
      </w:r>
      <w:r w:rsidR="00B06AC2">
        <w:t xml:space="preserve">Given the m has an instance of the monad type class also PropertyM has an instance of the monad type class. </w:t>
      </w:r>
      <w:r w:rsidR="002706E6">
        <w:t>In Figure 19 we can also see that the property monad has also an instance of the IO monad (</w:t>
      </w:r>
      <w:r w:rsidR="002706E6" w:rsidRPr="00862498">
        <w:rPr>
          <w:i/>
          <w:iCs/>
        </w:rPr>
        <w:t>MonadIO</w:t>
      </w:r>
      <w:r w:rsidR="002706E6">
        <w:t>)</w:t>
      </w:r>
      <w:r w:rsidR="00DF5D87">
        <w:t xml:space="preserve"> and the Fail monad (</w:t>
      </w:r>
      <w:r w:rsidR="00DF5D87" w:rsidRPr="00862498">
        <w:rPr>
          <w:i/>
          <w:iCs/>
        </w:rPr>
        <w:t>MonadFail</w:t>
      </w:r>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3FB96052" w:rsidR="00B06AC2" w:rsidRDefault="00B06AC2" w:rsidP="00B06AC2">
      <w:pPr>
        <w:pStyle w:val="Caption"/>
        <w:spacing w:before="0"/>
      </w:pPr>
      <w:bookmarkStart w:id="70" w:name="_Toc135909685"/>
      <w:r>
        <w:t xml:space="preserve">Figure </w:t>
      </w:r>
      <w:r>
        <w:fldChar w:fldCharType="begin"/>
      </w:r>
      <w:r>
        <w:instrText xml:space="preserve"> SEQ Figure \* ARABIC </w:instrText>
      </w:r>
      <w:r>
        <w:fldChar w:fldCharType="separate"/>
      </w:r>
      <w:r>
        <w:rPr>
          <w:noProof/>
        </w:rPr>
        <w:t>19</w:t>
      </w:r>
      <w:r>
        <w:fldChar w:fldCharType="end"/>
      </w:r>
      <w:r>
        <w:t xml:space="preserve"> - PropertyM type</w:t>
      </w:r>
      <w:bookmarkEnd w:id="70"/>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r w:rsidR="0094418F" w:rsidRPr="00A05E9D">
        <w:rPr>
          <w:rFonts w:ascii="Consolas" w:eastAsia="Times New Roman" w:hAnsi="Consolas"/>
          <w:i/>
          <w:iCs/>
          <w:color w:val="4876D6"/>
          <w:sz w:val="21"/>
          <w:szCs w:val="21"/>
          <w:lang w:val="en-SI" w:eastAsia="en-SI"/>
        </w:rPr>
        <w:t>testValues</w:t>
      </w:r>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bool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476CF8DE" w:rsidR="00B842BD" w:rsidRDefault="00046CF9" w:rsidP="00F5176F">
      <w:pPr>
        <w:spacing w:before="0" w:after="0"/>
      </w:pPr>
      <w:r>
        <w:lastRenderedPageBreak/>
        <w:t xml:space="preserve">The </w:t>
      </w:r>
      <w:r w:rsidRPr="00A05E9D">
        <w:rPr>
          <w:rFonts w:ascii="Consolas" w:eastAsia="Times New Roman" w:hAnsi="Consolas"/>
          <w:i/>
          <w:iCs/>
          <w:color w:val="4876D6"/>
          <w:sz w:val="21"/>
          <w:szCs w:val="21"/>
          <w:lang w:val="en-SI" w:eastAsia="en-SI"/>
        </w:rPr>
        <w:t>testValues</w:t>
      </w:r>
      <w:r>
        <w:t xml:space="preserve"> function is structured very </w:t>
      </w:r>
      <w:r w:rsidR="006D179E">
        <w:rPr>
          <w:rFonts w:cs="Calibri"/>
          <w:color w:val="000000"/>
        </w:rPr>
        <w:t xml:space="preserve">similarly </w:t>
      </w:r>
      <w:r>
        <w:t>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r w:rsidRPr="00A05E9D">
        <w:rPr>
          <w:rFonts w:ascii="Consolas" w:eastAsia="Times New Roman" w:hAnsi="Consolas"/>
          <w:color w:val="403F53"/>
          <w:sz w:val="21"/>
          <w:szCs w:val="21"/>
          <w:lang w:val="en-SI" w:eastAsia="en-SI"/>
        </w:rPr>
        <w:t>mustFail</w:t>
      </w:r>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35986079"/>
      <w:r w:rsidRPr="004E6CEF">
        <w:t xml:space="preserve">Testing </w:t>
      </w:r>
      <w:r w:rsidR="006F75C1">
        <w:t>s</w:t>
      </w:r>
      <w:r w:rsidRPr="004E6CEF">
        <w:t xml:space="preserve">mart </w:t>
      </w:r>
      <w:r w:rsidR="006F75C1">
        <w:t>c</w:t>
      </w:r>
      <w:r w:rsidRPr="004E6CEF">
        <w:t>ontracts with Lucid</w:t>
      </w:r>
      <w:bookmarkEnd w:id="72"/>
    </w:p>
    <w:p w14:paraId="198D602D" w14:textId="77777777" w:rsidR="00016978" w:rsidRDefault="0069644A" w:rsidP="00F5176F">
      <w:pPr>
        <w:spacing w:before="0" w:after="0"/>
      </w:pPr>
      <w:r>
        <w:t xml:space="preserve">The smart contract that we are going to test is the one contained in the </w:t>
      </w:r>
      <w:r w:rsidRPr="000C6E2C">
        <w:rPr>
          <w:i/>
          <w:iCs/>
        </w:rPr>
        <w:t xml:space="preserve">NegativeRTimed.hs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40"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Second is the native implementation for unit testing in Deno</w:t>
      </w:r>
      <w:r w:rsidR="00016978">
        <w:t xml:space="preserve"> that can be found at:</w:t>
      </w:r>
      <w:r>
        <w:t xml:space="preserve"> </w:t>
      </w:r>
    </w:p>
    <w:p w14:paraId="35AFBE9F" w14:textId="38008DA8" w:rsidR="00016978" w:rsidRDefault="00000000" w:rsidP="00F5176F">
      <w:pPr>
        <w:spacing w:before="0" w:after="0"/>
      </w:pPr>
      <w:hyperlink r:id="rId141"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QuickCheck</w:t>
      </w:r>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42"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blockfrost that we talked about in previous chapters.</w:t>
      </w:r>
      <w:r w:rsidR="00941D2A">
        <w:t xml:space="preserve"> The difference is that this emulator can be set up to run a local mocked blockchain used for running tests. Similar to blockfrost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r w:rsidR="003D2B4C" w:rsidRPr="003D2B4C">
        <w:rPr>
          <w:i/>
          <w:iCs/>
        </w:rPr>
        <w:t>awaitBlock</w:t>
      </w:r>
      <w:r w:rsidR="003D2B4C">
        <w:t xml:space="preserve"> and the </w:t>
      </w:r>
      <w:r w:rsidR="003D2B4C" w:rsidRPr="003D2B4C">
        <w:rPr>
          <w:i/>
          <w:iCs/>
        </w:rPr>
        <w:t>awaitSlot</w:t>
      </w:r>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We do this with the following commands from our container inside the VSCod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r w:rsidRPr="00092B4E">
        <w:rPr>
          <w:i/>
          <w:iCs/>
        </w:rPr>
        <w:t>NegativeRTimed.ts</w:t>
      </w:r>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 assert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Validato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SpendingValidato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Addr</w:t>
      </w:r>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L.</w:t>
      </w:r>
      <w:r w:rsidRPr="006720EA">
        <w:rPr>
          <w:rFonts w:ascii="Consolas" w:eastAsia="Times New Roman" w:hAnsi="Consolas"/>
          <w:i/>
          <w:iCs/>
          <w:color w:val="111111"/>
          <w:sz w:val="21"/>
          <w:szCs w:val="21"/>
          <w:lang w:val="en-SI" w:eastAsia="en-SI"/>
        </w:rPr>
        <w:t>Address</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03F53"/>
          <w:sz w:val="21"/>
          <w:szCs w:val="21"/>
          <w:lang w:val="en-SI" w:eastAsia="en-SI"/>
        </w:rPr>
        <w:t>negativeRTimedValidator</w:t>
      </w:r>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Datum</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Datum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Datum&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NegativeRTimedRedeemer</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NegativeRTimedRedeemer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r w:rsidRPr="006720EA">
        <w:rPr>
          <w:rFonts w:ascii="Consolas" w:eastAsia="Times New Roman" w:hAnsi="Consolas"/>
          <w:color w:val="403F53"/>
          <w:sz w:val="21"/>
          <w:szCs w:val="21"/>
          <w:lang w:val="en-SI" w:eastAsia="en-SI"/>
        </w:rPr>
        <w:t>&lt;</w:t>
      </w:r>
      <w:r w:rsidRPr="006720EA">
        <w:rPr>
          <w:rFonts w:ascii="Consolas" w:eastAsia="Times New Roman" w:hAnsi="Consolas"/>
          <w:color w:val="0C969B"/>
          <w:sz w:val="21"/>
          <w:szCs w:val="21"/>
          <w:lang w:val="en-SI" w:eastAsia="en-SI"/>
        </w:rPr>
        <w:t>typeof</w:t>
      </w:r>
      <w:r w:rsidRPr="006720EA">
        <w:rPr>
          <w:rFonts w:ascii="Consolas" w:eastAsia="Times New Roman" w:hAnsi="Consolas"/>
          <w:color w:val="403F53"/>
          <w:sz w:val="21"/>
          <w:szCs w:val="21"/>
          <w:lang w:val="en-SI" w:eastAsia="en-SI"/>
        </w:rPr>
        <w:t xml:space="preserve"> NegativeRTimedRedeemer&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Deno. And third we import the fast check library as fc. </w:t>
      </w:r>
      <w:r w:rsidR="00F57A21">
        <w:t xml:space="preserve">Then we define what our script is, where we copy the cbor hex from the </w:t>
      </w:r>
      <w:r w:rsidR="00F57A21" w:rsidRPr="00F57A21">
        <w:rPr>
          <w:i/>
          <w:iCs/>
        </w:rPr>
        <w:t>NegativeRTimed.plutus</w:t>
      </w:r>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10 ada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sendToScript</w:t>
      </w:r>
      <w:r w:rsidRPr="005D7628">
        <w:rPr>
          <w:rFonts w:ascii="Consolas" w:eastAsia="Times New Roman" w:hAnsi="Consolas"/>
          <w:color w:val="111111"/>
          <w:sz w:val="21"/>
          <w:szCs w:val="21"/>
          <w:lang w:val="en-SI" w:eastAsia="en-SI"/>
        </w:rPr>
        <w:t>(</w:t>
      </w:r>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userPrivKey</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dtm</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Datum</w:t>
      </w:r>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r w:rsidRPr="005D7628">
        <w:rPr>
          <w:rFonts w:ascii="Consolas" w:eastAsia="Times New Roman" w:hAnsi="Consolas"/>
          <w:color w:val="403F53"/>
          <w:sz w:val="21"/>
          <w:szCs w:val="21"/>
          <w:lang w:val="en-SI" w:eastAsia="en-SI"/>
        </w:rPr>
        <w:t>(userPrivKey);</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ewTx</w:t>
      </w:r>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payToContract</w:t>
      </w:r>
      <w:r w:rsidRPr="005D7628">
        <w:rPr>
          <w:rFonts w:ascii="Consolas" w:eastAsia="Times New Roman" w:hAnsi="Consolas"/>
          <w:color w:val="403F53"/>
          <w:sz w:val="21"/>
          <w:szCs w:val="21"/>
          <w:lang w:val="en-SI" w:eastAsia="en-SI"/>
        </w:rPr>
        <w:t>(negativeRTimedAddr</w:t>
      </w:r>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r w:rsidR="005D7628" w:rsidRPr="005D7628">
        <w:rPr>
          <w:rFonts w:ascii="Consolas" w:eastAsia="Times New Roman" w:hAnsi="Consolas"/>
          <w:color w:val="111111"/>
          <w:sz w:val="21"/>
          <w:szCs w:val="21"/>
          <w:lang w:val="en-SI" w:eastAsia="en-SI"/>
        </w:rPr>
        <w:t>NegativeRTimedDatum</w:t>
      </w:r>
      <w:r w:rsidR="005D7628" w:rsidRPr="005D7628">
        <w:rPr>
          <w:rFonts w:ascii="Consolas" w:eastAsia="Times New Roman" w:hAnsi="Consolas"/>
          <w:color w:val="403F53"/>
          <w:sz w:val="21"/>
          <w:szCs w:val="21"/>
          <w:lang w:val="en-SI" w:eastAsia="en-SI"/>
        </w:rPr>
        <w:t>&g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03F53"/>
          <w:sz w:val="21"/>
          <w:szCs w:val="21"/>
          <w:lang w:val="en-SI" w:eastAsia="en-SI"/>
        </w:rPr>
        <w:t xml:space="preserve">{ lovelac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signed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Hash</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txHash</w:t>
      </w:r>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grabFunds</w:t>
      </w:r>
      <w:r w:rsidRPr="005D7628">
        <w:rPr>
          <w:rFonts w:ascii="Consolas" w:eastAsia="Times New Roman" w:hAnsi="Consolas"/>
          <w:color w:val="111111"/>
          <w:sz w:val="21"/>
          <w:szCs w:val="21"/>
          <w:lang w:val="en-SI" w:eastAsia="en-SI"/>
        </w:rPr>
        <w:t>(</w:t>
      </w:r>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userPrivKey</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dtm</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Datum</w:t>
      </w:r>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NegativeRTimedRedeemer</w:t>
      </w:r>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r w:rsidRPr="005D7628">
        <w:rPr>
          <w:rFonts w:ascii="Consolas" w:eastAsia="Times New Roman" w:hAnsi="Consolas"/>
          <w:color w:val="403F53"/>
          <w:sz w:val="21"/>
          <w:szCs w:val="21"/>
          <w:lang w:val="en-SI" w:eastAsia="en-SI"/>
        </w:rPr>
        <w:t>(userPrivKey);</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rdm</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Redeemer</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r w:rsidR="005D7628" w:rsidRPr="005D7628">
        <w:rPr>
          <w:rFonts w:ascii="Consolas" w:eastAsia="Times New Roman" w:hAnsi="Consolas"/>
          <w:i/>
          <w:iCs/>
          <w:color w:val="111111"/>
          <w:sz w:val="21"/>
          <w:szCs w:val="21"/>
          <w:lang w:val="en-SI" w:eastAsia="en-SI"/>
        </w:rPr>
        <w:t>NegativeRTimedRedeemer</w:t>
      </w:r>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utxoAtScript</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UTxO</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403F53"/>
          <w:sz w:val="21"/>
          <w:szCs w:val="21"/>
          <w:lang w:val="en-SI" w:eastAsia="en-SI"/>
        </w:rPr>
        <w:t>negativeRTimedAddr</w:t>
      </w:r>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ourUTxO</w:t>
      </w:r>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L.</w:t>
      </w:r>
      <w:r w:rsidRPr="005D7628">
        <w:rPr>
          <w:rFonts w:ascii="Consolas" w:eastAsia="Times New Roman" w:hAnsi="Consolas"/>
          <w:i/>
          <w:iCs/>
          <w:color w:val="111111"/>
          <w:sz w:val="21"/>
          <w:szCs w:val="21"/>
          <w:lang w:val="en-SI" w:eastAsia="en-SI"/>
        </w:rPr>
        <w:t>UTxO</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403F53"/>
          <w:sz w:val="21"/>
          <w:szCs w:val="21"/>
          <w:lang w:val="en-SI" w:eastAsia="en-SI"/>
        </w:rPr>
        <w:t>utxo</w:t>
      </w:r>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r w:rsidR="005D7628" w:rsidRPr="005D7628">
        <w:rPr>
          <w:rFonts w:ascii="Consolas" w:eastAsia="Times New Roman" w:hAnsi="Consolas"/>
          <w:i/>
          <w:iCs/>
          <w:color w:val="111111"/>
          <w:sz w:val="21"/>
          <w:szCs w:val="21"/>
          <w:lang w:val="en-SI" w:eastAsia="en-SI"/>
        </w:rPr>
        <w:t>NegativeRTimedDatum</w:t>
      </w:r>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ourUTxO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ewTx</w:t>
      </w:r>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llectFrom</w:t>
      </w:r>
      <w:r w:rsidRPr="005D7628">
        <w:rPr>
          <w:rFonts w:ascii="Consolas" w:eastAsia="Times New Roman" w:hAnsi="Consolas"/>
          <w:color w:val="403F53"/>
          <w:sz w:val="21"/>
          <w:szCs w:val="21"/>
          <w:lang w:val="en-SI" w:eastAsia="en-SI"/>
        </w:rPr>
        <w:t>(ourUTxO</w:t>
      </w:r>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rdm)</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attachSpendingValidator</w:t>
      </w:r>
      <w:r w:rsidRPr="005D7628">
        <w:rPr>
          <w:rFonts w:ascii="Consolas" w:eastAsia="Times New Roman" w:hAnsi="Consolas"/>
          <w:color w:val="403F53"/>
          <w:sz w:val="21"/>
          <w:szCs w:val="21"/>
          <w:lang w:val="en-SI" w:eastAsia="en-SI"/>
        </w:rPr>
        <w:t>(negativeRTimedValidator)</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validFrom</w:t>
      </w:r>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signedTx</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i/>
          <w:iCs/>
          <w:color w:val="4876D6"/>
          <w:sz w:val="21"/>
          <w:szCs w:val="21"/>
          <w:lang w:val="en-SI" w:eastAsia="en-SI"/>
        </w:rPr>
        <w:t>txHash</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txHash</w:t>
      </w:r>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r w:rsidRPr="005D7628">
        <w:rPr>
          <w:rFonts w:ascii="Consolas" w:eastAsia="Times New Roman" w:hAnsi="Consolas"/>
          <w:color w:val="C96765"/>
          <w:sz w:val="21"/>
          <w:szCs w:val="21"/>
          <w:lang w:val="en-SI" w:eastAsia="en-SI"/>
        </w:rPr>
        <w:t>UTxO's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r w:rsidRPr="005D7628">
        <w:rPr>
          <w:rFonts w:ascii="Consolas" w:eastAsia="Times New Roman" w:hAnsi="Consolas"/>
          <w:i/>
          <w:iCs/>
          <w:color w:val="4876D6"/>
          <w:sz w:val="21"/>
          <w:szCs w:val="21"/>
          <w:lang w:val="en-SI" w:eastAsia="en-SI"/>
        </w:rPr>
        <w:t>sendToScript</w:t>
      </w:r>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ada and inline the datum. </w:t>
      </w:r>
      <w:r w:rsidR="00694375">
        <w:t xml:space="preserve">At the end we sing and submit the transaction. </w:t>
      </w:r>
      <w:r w:rsidR="00876B6E">
        <w:t xml:space="preserve">The </w:t>
      </w:r>
      <w:r w:rsidR="00876B6E" w:rsidRPr="005D7628">
        <w:rPr>
          <w:rFonts w:ascii="Consolas" w:eastAsia="Times New Roman" w:hAnsi="Consolas"/>
          <w:i/>
          <w:iCs/>
          <w:color w:val="4876D6"/>
          <w:sz w:val="21"/>
          <w:szCs w:val="21"/>
          <w:lang w:val="en-SI" w:eastAsia="en-SI"/>
        </w:rPr>
        <w:t>grabFunds</w:t>
      </w:r>
      <w:r w:rsidR="00876B6E">
        <w:t xml:space="preserve"> function takes in beside the parameters that the </w:t>
      </w:r>
      <w:r w:rsidR="00876B6E" w:rsidRPr="005D7628">
        <w:rPr>
          <w:rFonts w:ascii="Consolas" w:eastAsia="Times New Roman" w:hAnsi="Consolas"/>
          <w:i/>
          <w:iCs/>
          <w:color w:val="4876D6"/>
          <w:sz w:val="21"/>
          <w:szCs w:val="21"/>
          <w:lang w:val="en-SI" w:eastAsia="en-SI"/>
        </w:rPr>
        <w:t>sendToScript</w:t>
      </w:r>
      <w:r w:rsidR="00876B6E">
        <w:t xml:space="preserve"> function took also an emulator and the redeemer. </w:t>
      </w:r>
      <w:r w:rsidR="00924DAE">
        <w:t xml:space="preserve">First it selects our wallet, then converts the redeemer to cbor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posix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runTest</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111111"/>
          <w:sz w:val="21"/>
          <w:szCs w:val="21"/>
          <w:lang w:val="en-SI" w:eastAsia="en-SI"/>
        </w:rPr>
        <w:t>NegativeRTimedDatum</w:t>
      </w:r>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111111"/>
          <w:sz w:val="21"/>
          <w:szCs w:val="21"/>
          <w:lang w:val="en-SI" w:eastAsia="en-SI"/>
        </w:rPr>
        <w:t>NegativeRTimedRedeemer</w:t>
      </w:r>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privateKey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L.</w:t>
      </w:r>
      <w:r w:rsidRPr="00AA14A5">
        <w:rPr>
          <w:rFonts w:ascii="Consolas" w:eastAsia="Times New Roman" w:hAnsi="Consolas"/>
          <w:i/>
          <w:iCs/>
          <w:color w:val="111111"/>
          <w:sz w:val="21"/>
          <w:szCs w:val="21"/>
          <w:lang w:val="en-SI" w:eastAsia="en-SI"/>
        </w:rPr>
        <w:t>PrivateKey</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selectWalletFromPrivateKey</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L.</w:t>
      </w:r>
      <w:r w:rsidRPr="00AA14A5">
        <w:rPr>
          <w:rFonts w:ascii="Consolas" w:eastAsia="Times New Roman" w:hAnsi="Consolas"/>
          <w:i/>
          <w:iCs/>
          <w:color w:val="111111"/>
          <w:sz w:val="21"/>
          <w:szCs w:val="21"/>
          <w:lang w:val="en-SI" w:eastAsia="en-SI"/>
        </w:rPr>
        <w:t>PrivateKey</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selectWalletFromPrivateKey</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111111"/>
          <w:sz w:val="21"/>
          <w:szCs w:val="21"/>
          <w:lang w:val="en-SI" w:eastAsia="en-SI"/>
        </w:rPr>
        <w:t>wallet</w:t>
      </w:r>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ada.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lovelace</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lovelace</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sendToScript</w:t>
      </w:r>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1)th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4876D6"/>
          <w:sz w:val="21"/>
          <w:szCs w:val="21"/>
          <w:lang w:val="en-SI" w:eastAsia="en-SI"/>
        </w:rPr>
        <w:t>grabFunds</w:t>
      </w:r>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r w:rsidRPr="0060287F">
        <w:rPr>
          <w:rFonts w:ascii="Consolas" w:eastAsia="Times New Roman" w:hAnsi="Consolas"/>
          <w:i/>
          <w:iCs/>
          <w:color w:val="4876D6"/>
          <w:sz w:val="21"/>
          <w:szCs w:val="21"/>
          <w:lang w:val="en-SI" w:eastAsia="en-SI"/>
        </w:rPr>
        <w:t>runTest</w:t>
      </w:r>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r w:rsidRPr="00AA14A5">
        <w:rPr>
          <w:rFonts w:ascii="Consolas" w:eastAsia="Times New Roman" w:hAnsi="Consolas"/>
          <w:i/>
          <w:iCs/>
          <w:color w:val="4876D6"/>
          <w:sz w:val="21"/>
          <w:szCs w:val="21"/>
          <w:lang w:val="en-SI" w:eastAsia="en-SI"/>
        </w:rPr>
        <w:t>runTest</w:t>
      </w:r>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ada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r w:rsidR="000C71ED" w:rsidRPr="005D7628">
        <w:rPr>
          <w:rFonts w:ascii="Consolas" w:eastAsia="Times New Roman" w:hAnsi="Consolas"/>
          <w:i/>
          <w:iCs/>
          <w:color w:val="4876D6"/>
          <w:sz w:val="21"/>
          <w:szCs w:val="21"/>
          <w:lang w:val="en-SI" w:eastAsia="en-SI"/>
        </w:rPr>
        <w:t>sendToScript</w:t>
      </w:r>
      <w:r w:rsidR="000C71ED">
        <w:t xml:space="preserve"> function. Then we wait for n slots and the</w:t>
      </w:r>
      <w:r w:rsidR="000007FF">
        <w:t>n</w:t>
      </w:r>
      <w:r w:rsidR="000C71ED">
        <w:t xml:space="preserve"> call the </w:t>
      </w:r>
      <w:r w:rsidR="006079FE" w:rsidRPr="005D7628">
        <w:rPr>
          <w:rFonts w:ascii="Consolas" w:eastAsia="Times New Roman" w:hAnsi="Consolas"/>
          <w:i/>
          <w:iCs/>
          <w:color w:val="4876D6"/>
          <w:sz w:val="21"/>
          <w:szCs w:val="21"/>
          <w:lang w:val="en-SI" w:eastAsia="en-SI"/>
        </w:rPr>
        <w:t>grabFunds</w:t>
      </w:r>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ada since some fees were subtracted from the 10 ada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111111"/>
          <w:sz w:val="21"/>
          <w:szCs w:val="21"/>
          <w:lang w:val="en-SI" w:eastAsia="en-SI"/>
        </w:rPr>
        <w:t>(</w:t>
      </w:r>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runTest</w:t>
      </w:r>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111111"/>
          <w:sz w:val="21"/>
          <w:szCs w:val="21"/>
          <w:lang w:val="en-SI" w:eastAsia="en-SI"/>
        </w:rPr>
        <w:t>(</w:t>
      </w:r>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bigin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403F53"/>
          <w:sz w:val="21"/>
          <w:szCs w:val="21"/>
          <w:lang w:val="en-SI" w:eastAsia="en-SI"/>
        </w:rPr>
        <w:t>errorThrown</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runTest</w:t>
      </w:r>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errorThrown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errorThrown</w:t>
      </w:r>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dealin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Succeed</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dealin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dealin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dealin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UT: User 1 locks and user 2 takes with R = 0 before dealine;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r w:rsidRPr="006435F6">
        <w:rPr>
          <w:rFonts w:ascii="Consolas" w:eastAsia="Times New Roman" w:hAnsi="Consolas"/>
          <w:i/>
          <w:iCs/>
          <w:color w:val="4876D6"/>
          <w:sz w:val="21"/>
          <w:szCs w:val="21"/>
          <w:lang w:val="en-SI" w:eastAsia="en-SI"/>
        </w:rPr>
        <w:t>testFails</w:t>
      </w:r>
      <w:r w:rsidRPr="006435F6">
        <w:rPr>
          <w:rFonts w:ascii="Consolas" w:eastAsia="Times New Roman" w:hAnsi="Consolas"/>
          <w:color w:val="403F53"/>
          <w:sz w:val="21"/>
          <w:szCs w:val="21"/>
          <w:lang w:val="en-SI" w:eastAsia="en-SI"/>
        </w:rPr>
        <w:t>(</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dealin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In the deno test environment we can wrap functions and capture their error</w:t>
      </w:r>
      <w:r w:rsidR="00025586">
        <w:t>s</w:t>
      </w:r>
      <w:r w:rsidR="006435F6">
        <w:t xml:space="preserve"> when they appear.</w:t>
      </w:r>
      <w:r w:rsidR="00EF6DBA">
        <w:t xml:space="preserve"> In the </w:t>
      </w:r>
      <w:r w:rsidR="00EF6DBA" w:rsidRPr="006435F6">
        <w:rPr>
          <w:rFonts w:ascii="Consolas" w:eastAsia="Times New Roman" w:hAnsi="Consolas"/>
          <w:i/>
          <w:iCs/>
          <w:color w:val="4876D6"/>
          <w:sz w:val="21"/>
          <w:szCs w:val="21"/>
          <w:lang w:val="en-SI" w:eastAsia="en-SI"/>
        </w:rPr>
        <w:t>testSucceed</w:t>
      </w:r>
      <w:r w:rsidR="006435F6">
        <w:t xml:space="preserve"> </w:t>
      </w:r>
      <w:r w:rsidR="00EF6DBA">
        <w:t>function t</w:t>
      </w:r>
      <w:r w:rsidR="00DC77A0">
        <w:t xml:space="preserve">he </w:t>
      </w:r>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r w:rsidR="00DC77A0">
        <w:t xml:space="preserve"> function takes in a description of the test and the actual test with concrete parameters. </w:t>
      </w:r>
      <w:r w:rsidR="006435F6">
        <w:t xml:space="preserve">When a test fails that we expect to succeed the </w:t>
      </w:r>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r w:rsidR="00EF6DBA" w:rsidRPr="006435F6">
        <w:rPr>
          <w:rFonts w:ascii="Consolas" w:eastAsia="Times New Roman" w:hAnsi="Consolas"/>
          <w:i/>
          <w:iCs/>
          <w:color w:val="4876D6"/>
          <w:sz w:val="21"/>
          <w:szCs w:val="21"/>
          <w:lang w:val="en-SI" w:eastAsia="en-SI"/>
        </w:rPr>
        <w:t>testFails</w:t>
      </w:r>
      <w:r w:rsidR="00EF6DBA">
        <w:t xml:space="preserve"> function we</w:t>
      </w:r>
      <w:r w:rsidR="007F6F82">
        <w:t xml:space="preserve"> first define the </w:t>
      </w:r>
      <w:r w:rsidR="007F6F82" w:rsidRPr="006435F6">
        <w:rPr>
          <w:rFonts w:ascii="Consolas" w:eastAsia="Times New Roman" w:hAnsi="Consolas"/>
          <w:i/>
          <w:iCs/>
          <w:color w:val="403F53"/>
          <w:sz w:val="21"/>
          <w:szCs w:val="21"/>
          <w:lang w:val="en-SI" w:eastAsia="en-SI"/>
        </w:rPr>
        <w:t>errorThrown</w:t>
      </w:r>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r w:rsidR="007F6F82" w:rsidRPr="006435F6">
        <w:rPr>
          <w:rFonts w:ascii="Consolas" w:eastAsia="Times New Roman" w:hAnsi="Consolas"/>
          <w:i/>
          <w:iCs/>
          <w:color w:val="403F53"/>
          <w:sz w:val="21"/>
          <w:szCs w:val="21"/>
          <w:lang w:val="en-SI" w:eastAsia="en-SI"/>
        </w:rPr>
        <w:t>errorThrown</w:t>
      </w:r>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r w:rsidR="007F6F82" w:rsidRPr="006435F6">
        <w:rPr>
          <w:rFonts w:ascii="Consolas" w:eastAsia="Times New Roman" w:hAnsi="Consolas"/>
          <w:i/>
          <w:iCs/>
          <w:color w:val="403F53"/>
          <w:sz w:val="21"/>
          <w:szCs w:val="21"/>
          <w:lang w:val="en-SI" w:eastAsia="en-SI"/>
        </w:rPr>
        <w:t>errorThrown</w:t>
      </w:r>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egativeBigIntArbitrary</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256 bit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positiveBigIntArbitrary</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afterDeadlineWaits</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beforeDeadlineWaits</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negativeBigIntArbitrary, afterDeadlineWaits,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numRuns: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positiveBigIntArbitrary, afterDeadlineWaits,</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errorThrow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errorThrown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errorThrown,</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beforeDeadlineWaits,</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errorThrow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runTest</w:t>
      </w:r>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r,n);</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errorThrown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errorThrown,</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r w:rsidR="00185598" w:rsidRPr="00AA14A5">
        <w:rPr>
          <w:rFonts w:ascii="Consolas" w:eastAsia="Times New Roman" w:hAnsi="Consolas"/>
          <w:i/>
          <w:iCs/>
          <w:color w:val="4876D6"/>
          <w:sz w:val="21"/>
          <w:szCs w:val="21"/>
          <w:lang w:val="en-SI" w:eastAsia="en-SI"/>
        </w:rPr>
        <w:t>runTest</w:t>
      </w:r>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r w:rsidR="00A42899" w:rsidRPr="00AA14A5">
        <w:rPr>
          <w:rFonts w:ascii="Consolas" w:eastAsia="Times New Roman" w:hAnsi="Consolas"/>
          <w:i/>
          <w:iCs/>
          <w:color w:val="4876D6"/>
          <w:sz w:val="21"/>
          <w:szCs w:val="21"/>
          <w:lang w:val="en-SI" w:eastAsia="en-SI"/>
        </w:rPr>
        <w:t>runTest</w:t>
      </w:r>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r w:rsidR="00254D65" w:rsidRPr="000719AB">
        <w:rPr>
          <w:rFonts w:ascii="Consolas" w:eastAsia="Times New Roman" w:hAnsi="Consolas"/>
          <w:i/>
          <w:iCs/>
          <w:color w:val="403F53"/>
          <w:sz w:val="21"/>
          <w:szCs w:val="21"/>
          <w:lang w:val="en-SI" w:eastAsia="en-SI"/>
        </w:rPr>
        <w:t>errorThrown</w:t>
      </w:r>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r w:rsidRPr="000719AB">
        <w:rPr>
          <w:rFonts w:ascii="Consolas" w:eastAsia="Times New Roman" w:hAnsi="Consolas"/>
          <w:i/>
          <w:iCs/>
          <w:color w:val="4876D6"/>
          <w:sz w:val="21"/>
          <w:szCs w:val="21"/>
          <w:lang w:val="en-SI" w:eastAsia="en-SI"/>
        </w:rPr>
        <w:t>negativeBigIntArbitrary</w:t>
      </w:r>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35986080"/>
      <w:r w:rsidRPr="00FF59EB">
        <w:t xml:space="preserve">Double </w:t>
      </w:r>
      <w:r>
        <w:t>s</w:t>
      </w:r>
      <w:r w:rsidRPr="00FF59EB">
        <w:t xml:space="preserve">pending and </w:t>
      </w:r>
      <w:r>
        <w:t>h</w:t>
      </w:r>
      <w:r w:rsidRPr="00FF59EB">
        <w:t>omework</w:t>
      </w:r>
      <w:bookmarkEnd w:id="73"/>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aKinds</w:t>
      </w:r>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mportQualifiedPost</w:t>
      </w:r>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NoImplicitPrelude</w:t>
      </w:r>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OverloadedStrings</w:t>
      </w:r>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emplateHaskell</w:t>
      </w:r>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r w:rsidRPr="00E17892">
        <w:rPr>
          <w:rFonts w:ascii="Consolas" w:eastAsia="Times New Roman" w:hAnsi="Consolas"/>
          <w:color w:val="403F53"/>
          <w:sz w:val="21"/>
          <w:szCs w:val="21"/>
          <w:lang w:val="en-SI" w:eastAsia="en-SI"/>
        </w:rPr>
        <w:t>ExploitableSwap</w:t>
      </w:r>
      <w:bookmarkEnd w:id="74"/>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Api      (</w:t>
      </w:r>
      <w:r w:rsidRPr="00E17892">
        <w:rPr>
          <w:rFonts w:ascii="Consolas" w:eastAsia="Times New Roman" w:hAnsi="Consolas"/>
          <w:color w:val="994CC3"/>
          <w:sz w:val="21"/>
          <w:szCs w:val="21"/>
          <w:lang w:val="en-SI" w:eastAsia="en-SI"/>
        </w:rPr>
        <w:t>ScriptContex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criptContextTxInfo</w:t>
      </w:r>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color w:val="994CC3"/>
          <w:sz w:val="21"/>
          <w:szCs w:val="21"/>
          <w:lang w:val="en-SI" w:eastAsia="en-SI"/>
        </w:rPr>
        <w:t>PubKeyHash</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i/>
          <w:iCs/>
          <w:color w:val="4876D6"/>
          <w:sz w:val="21"/>
          <w:szCs w:val="21"/>
          <w:lang w:val="en-SI" w:eastAsia="en-SI"/>
        </w:rPr>
        <w:t>mkValidatorScrip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adaToken</w:t>
      </w:r>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E17892">
        <w:rPr>
          <w:rFonts w:ascii="Consolas" w:eastAsia="Times New Roman" w:hAnsi="Consolas"/>
          <w:i/>
          <w:iCs/>
          <w:color w:val="4876D6"/>
          <w:sz w:val="21"/>
          <w:szCs w:val="21"/>
          <w:lang w:val="en-SI" w:eastAsia="en-SI"/>
        </w:rPr>
        <w:t>adaSymb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2.Ledger.Contexts (</w:t>
      </w:r>
      <w:r w:rsidRPr="00E17892">
        <w:rPr>
          <w:rFonts w:ascii="Consolas" w:eastAsia="Times New Roman" w:hAnsi="Consolas"/>
          <w:i/>
          <w:iCs/>
          <w:color w:val="4876D6"/>
          <w:sz w:val="21"/>
          <w:szCs w:val="21"/>
          <w:lang w:val="en-SI" w:eastAsia="en-SI"/>
        </w:rPr>
        <w:t>valuePaidTo</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xInfo</w:t>
      </w:r>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                  (</w:t>
      </w:r>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unstableMakeIsData</w:t>
      </w:r>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Builtins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Tx.Prelude          (</w:t>
      </w:r>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traceIfFalse</w:t>
      </w:r>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r w:rsidRPr="00E17892">
        <w:rPr>
          <w:rFonts w:ascii="Consolas" w:eastAsia="Times New Roman" w:hAnsi="Consolas"/>
          <w:i/>
          <w:iCs/>
          <w:color w:val="4876D6"/>
          <w:sz w:val="21"/>
          <w:szCs w:val="21"/>
          <w:lang w:val="en-SI" w:eastAsia="en-SI"/>
        </w:rPr>
        <w:t>wrapValidator</w:t>
      </w:r>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umSwap</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DatumSwap</w:t>
      </w:r>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PubKeyHash</w:t>
      </w:r>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lastRenderedPageBreak/>
        <w:t>PlutusTx.unstableMakeIsData ''DatumSwap</w:t>
      </w:r>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mkValidator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mk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DatumSwap</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ScriptContex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mkValidator ds _ ctx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traceIfFals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17892" w:rsidRPr="00E17892">
        <w:rPr>
          <w:rFonts w:ascii="Consolas" w:eastAsia="Times New Roman" w:hAnsi="Consolas"/>
          <w:color w:val="403F53"/>
          <w:sz w:val="21"/>
          <w:szCs w:val="21"/>
          <w:lang w:val="en-SI" w:eastAsia="en-SI"/>
        </w:rPr>
        <w:t>outputToBeneficiary</w:t>
      </w:r>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where</w:t>
      </w:r>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txInfo</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TxInfo</w:t>
      </w:r>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txInfo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criptContextTxInfo ctx</w:t>
      </w:r>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outputToBeneficiary</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outputToBeneficiary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valuePaidTo txInfo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adaSymbol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E17892" w:rsidRPr="00E17892">
        <w:rPr>
          <w:rFonts w:ascii="Consolas" w:eastAsia="Times New Roman" w:hAnsi="Consolas"/>
          <w:color w:val="403F53"/>
          <w:sz w:val="21"/>
          <w:szCs w:val="21"/>
          <w:lang w:val="en-SI" w:eastAsia="en-SI"/>
        </w:rPr>
        <w:t>adaToken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mkWrappedValidator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mkWrapped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uiltinData</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mkWrapped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rapValidator mkValidator</w:t>
      </w:r>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mkValidatorScript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mkWrapped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r w:rsidRPr="00E17892">
        <w:rPr>
          <w:rFonts w:ascii="Consolas" w:eastAsia="Times New Roman" w:hAnsi="Consolas"/>
          <w:color w:val="994CC3"/>
          <w:sz w:val="21"/>
          <w:szCs w:val="21"/>
          <w:lang w:val="en-SI" w:eastAsia="en-SI"/>
        </w:rPr>
        <w:t>DatumSwap</w:t>
      </w:r>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r w:rsidR="00DD05B2" w:rsidRPr="00E17892">
        <w:rPr>
          <w:rFonts w:ascii="Consolas" w:eastAsia="Times New Roman" w:hAnsi="Consolas"/>
          <w:color w:val="403F53"/>
          <w:sz w:val="21"/>
          <w:szCs w:val="21"/>
          <w:lang w:val="en-SI" w:eastAsia="en-SI"/>
        </w:rPr>
        <w:t>valuePaidTo</w:t>
      </w:r>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lovelace</w:t>
      </w:r>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r w:rsidR="00AC47A6" w:rsidRPr="00AC47A6">
        <w:rPr>
          <w:i/>
          <w:iCs/>
        </w:rPr>
        <w:t>TExploitableSwap.hs</w:t>
      </w:r>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t>
      </w:r>
      <w:bookmarkStart w:id="75" w:name="_Hlk133327704"/>
      <w:r w:rsidRPr="00AC47A6">
        <w:t>workspace/code/Week06#</w:t>
      </w:r>
      <w:r>
        <w:t xml:space="preserve"> cabal </w:t>
      </w:r>
      <w:bookmarkEnd w:id="75"/>
      <w:r>
        <w:t>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r w:rsidRPr="00BB70CA">
        <w:rPr>
          <w:i/>
          <w:iCs/>
        </w:rPr>
        <w:t>ExploitableSwap</w:t>
      </w:r>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DataKinds</w:t>
      </w:r>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lexibleInstances</w:t>
      </w:r>
      <w:r w:rsidRPr="00BB70CA">
        <w:rPr>
          <w:rFonts w:ascii="Consolas" w:eastAsia="Times New Roman" w:hAnsi="Consolas"/>
          <w:color w:val="403F53"/>
          <w:sz w:val="21"/>
          <w:szCs w:val="21"/>
          <w:lang w:val="en-SI" w:eastAsia="en-SI"/>
        </w:rPr>
        <w:t xml:space="preserve">  #-}</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NoImplicitPrelude</w:t>
      </w:r>
      <w:r w:rsidRPr="00BB70CA">
        <w:rPr>
          <w:rFonts w:ascii="Consolas" w:eastAsia="Times New Roman" w:hAnsi="Consolas"/>
          <w:color w:val="403F53"/>
          <w:sz w:val="21"/>
          <w:szCs w:val="21"/>
          <w:lang w:val="en-SI" w:eastAsia="en-SI"/>
        </w:rPr>
        <w:t xml:space="preserve">  #-}</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NumericUnderscores</w:t>
      </w:r>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OverloadedStrings</w:t>
      </w:r>
      <w:r w:rsidRPr="00BB70CA">
        <w:rPr>
          <w:rFonts w:ascii="Consolas" w:eastAsia="Times New Roman" w:hAnsi="Consolas"/>
          <w:color w:val="403F53"/>
          <w:sz w:val="21"/>
          <w:szCs w:val="21"/>
          <w:lang w:val="en-SI" w:eastAsia="en-SI"/>
        </w:rPr>
        <w:t xml:space="preserve">  #-}</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r w:rsidRPr="00BB70CA">
        <w:rPr>
          <w:rFonts w:ascii="Consolas" w:eastAsia="Times New Roman" w:hAnsi="Consolas"/>
          <w:color w:val="994CC3"/>
          <w:sz w:val="21"/>
          <w:szCs w:val="21"/>
          <w:lang w:val="en-SI" w:eastAsia="en-SI"/>
        </w:rPr>
        <w:t>where</w:t>
      </w:r>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lutus.Model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adaValu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defaultBabbag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mustFail</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testNoErrors</w:t>
      </w:r>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fakeValue</w:t>
      </w:r>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lutusTx.Prelude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ExploitableSwap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OnChain</w:t>
      </w:r>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Test.Tasty           (</w:t>
      </w:r>
      <w:r w:rsidRPr="00BB70CA">
        <w:rPr>
          <w:rFonts w:ascii="Consolas" w:eastAsia="Times New Roman" w:hAnsi="Consolas"/>
          <w:i/>
          <w:iCs/>
          <w:color w:val="4876D6"/>
          <w:sz w:val="21"/>
          <w:szCs w:val="21"/>
          <w:lang w:val="en-SI" w:eastAsia="en-SI"/>
        </w:rPr>
        <w:t>defaul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testGroup</w:t>
      </w:r>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default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testGroup</w:t>
      </w:r>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normalSpending</w:t>
      </w:r>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 ba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doubleSpending</w:t>
      </w:r>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color w:val="994CC3"/>
          <w:sz w:val="21"/>
          <w:szCs w:val="21"/>
          <w:lang w:val="en-SI" w:eastAsia="en-SI"/>
        </w:rPr>
        <w:t>where</w:t>
      </w:r>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mustFail</w:t>
      </w:r>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estNoErrors (adaValu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fakeValue scToken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defaultBabbage</w:t>
      </w:r>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scToke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FakeCoin</w:t>
      </w:r>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scToke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4876D6"/>
          <w:sz w:val="21"/>
          <w:szCs w:val="21"/>
          <w:lang w:val="en-SI" w:eastAsia="en-SI"/>
        </w:rPr>
        <w:t>FakeCo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HomeworkScrip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TypedValidator</w:t>
      </w:r>
      <w:r w:rsidRPr="00BB70CA">
        <w:rPr>
          <w:rFonts w:ascii="Consolas" w:eastAsia="Times New Roman" w:hAnsi="Consolas"/>
          <w:color w:val="403F53"/>
          <w:sz w:val="21"/>
          <w:szCs w:val="21"/>
          <w:lang w:val="en-SI" w:eastAsia="en-SI"/>
        </w:rPr>
        <w:t xml:space="preserve"> OnChain.</w:t>
      </w:r>
      <w:r w:rsidRPr="00BB70CA">
        <w:rPr>
          <w:rFonts w:ascii="Consolas" w:eastAsia="Times New Roman" w:hAnsi="Consolas"/>
          <w:color w:val="994CC3"/>
          <w:sz w:val="21"/>
          <w:szCs w:val="21"/>
          <w:lang w:val="en-SI" w:eastAsia="en-SI"/>
        </w:rPr>
        <w:t>DatumSwap</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swapScrip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HomeworkScript</w:t>
      </w:r>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swapScript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4876D6"/>
          <w:sz w:val="21"/>
          <w:szCs w:val="21"/>
          <w:lang w:val="en-SI" w:eastAsia="en-SI"/>
        </w:rPr>
        <w:t>TypedValidator</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OnChain.validator</w:t>
      </w:r>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lock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consum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doubleConsumingTx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normalSpending</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normalSpendin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4876D6"/>
          <w:sz w:val="21"/>
          <w:szCs w:val="21"/>
          <w:lang w:val="en-SI" w:eastAsia="en-SI"/>
        </w:rPr>
        <w:t>doubleSpending</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doubleSpendin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6" w:name="_Toc135986081"/>
      <w:r>
        <w:rPr>
          <w:lang w:val="en-US"/>
        </w:rPr>
        <w:lastRenderedPageBreak/>
        <w:t>Marlowe</w:t>
      </w:r>
      <w:bookmarkEnd w:id="76"/>
      <w:r w:rsidRPr="00AC0AC1">
        <w:rPr>
          <w:lang w:val="en-US"/>
        </w:rPr>
        <w:t xml:space="preserve"> </w:t>
      </w:r>
    </w:p>
    <w:p w14:paraId="19887B30" w14:textId="3FC24239" w:rsidR="003E59AB" w:rsidRDefault="006B6434" w:rsidP="00AE029E">
      <w:pPr>
        <w:spacing w:before="0" w:after="0"/>
      </w:pPr>
      <w:r>
        <w:t xml:space="preserve">Marlowe is a domain-specific language specialized for financial contracts that is build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to write a program that takes as input another program written in a </w:t>
      </w:r>
      <w:r w:rsidR="00072F96">
        <w:t>Turing-complete language</w:t>
      </w:r>
      <w:r w:rsidR="00425D03">
        <w:t xml:space="preserve"> and decide whether that program will stop or not. So, Turing-complete language </w:t>
      </w:r>
      <w:r w:rsidR="00072F96">
        <w:t>are so powerful that</w:t>
      </w:r>
      <w:r w:rsidR="00425D03">
        <w:t xml:space="preserve"> i</w:t>
      </w:r>
      <w:r w:rsidR="00072F96">
        <w:t xml:space="preserve">t is difficult or impossible to automatically analyze them. </w:t>
      </w:r>
      <w:r w:rsidR="001A5361">
        <w:t xml:space="preserve">You always by hand have to check certain properties of the program. </w:t>
      </w:r>
      <w:r w:rsidR="003F57CE">
        <w:t xml:space="preserve">In practice for a large class of programs it may be possible to have automated tools but there can be not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And </w:t>
      </w:r>
      <w:r w:rsidR="00CB1715">
        <w:t>m</w:t>
      </w:r>
      <w:r w:rsidR="0079534B">
        <w:t xml:space="preserve">arlowe is one such language that is not Turing-complete so you cannot express arbitrary logic in it. </w:t>
      </w:r>
      <w:r w:rsidR="00851C73">
        <w:t xml:space="preserve">For that you gain for example the option before you run the program to statically analyze how long it will run. </w:t>
      </w:r>
      <w:r w:rsidR="00C23AD3">
        <w:t xml:space="preserve">All </w:t>
      </w:r>
      <w:r w:rsidR="00CB1715">
        <w:t>m</w:t>
      </w:r>
      <w:r w:rsidR="00C23AD3">
        <w:t>arlowe programs are guaranteed to have a finite lifetime.</w:t>
      </w:r>
      <w:r w:rsidR="00DC7C23">
        <w:t xml:space="preserve"> There are also other things you can do as for instance check that no money will forever be locked in a </w:t>
      </w:r>
      <w:r w:rsidR="00CB1715">
        <w:t>m</w:t>
      </w:r>
      <w:r w:rsidR="00DC7C23">
        <w:t xml:space="preserve">arlowe contract. </w:t>
      </w:r>
      <w:r w:rsidR="00EC7AC5">
        <w:t xml:space="preserve">Whereas </w:t>
      </w:r>
      <w:r w:rsidR="00CB1715">
        <w:t>p</w:t>
      </w:r>
      <w:r w:rsidR="00EC7AC5">
        <w:t xml:space="preserve">lutus is a relatively complicated language, </w:t>
      </w:r>
      <w:r w:rsidR="00CB1715">
        <w:t>m</w:t>
      </w:r>
      <w:r w:rsidR="00EC7AC5">
        <w:t xml:space="preserve">arlowe 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 xml:space="preserve">There are only a hand-full of constructors in marlowe </w:t>
      </w:r>
      <w:r w:rsidR="00FC6B9E">
        <w:t xml:space="preserve">contracts </w:t>
      </w:r>
      <w:r w:rsidR="00CB1715">
        <w:t xml:space="preserve">and they are quite intuitive. </w:t>
      </w:r>
      <w:r w:rsidR="00B979B8">
        <w:t xml:space="preserve">The design of marlowe 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n name of the paper is “Composing contracts: an adventure in financial engineering”. </w:t>
      </w:r>
      <w:r w:rsidR="000A7447">
        <w:t xml:space="preserve">In this paper the authors look at traditional finance and try formalize traditional financial contracts in a way that uses very few constructs. </w:t>
      </w:r>
      <w:r w:rsidR="006515B1">
        <w:t xml:space="preserve">And marlowe 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 marlowe takes that into account</w:t>
      </w:r>
      <w:r w:rsidR="0087247C">
        <w:t>.</w:t>
      </w:r>
      <w:r w:rsidR="00991CE3">
        <w:t xml:space="preserve"> All marlowe can do is wait for someone to make a payment. And there always must be contingenc</w:t>
      </w:r>
      <w:r w:rsidR="00333630">
        <w:t xml:space="preserve">ies so if you are waiting for a certain action and that action is not happening in marlowe 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 marlowe more intuitively to use it has an </w:t>
      </w:r>
      <w:r w:rsidR="00900AF1">
        <w:t>account-based</w:t>
      </w:r>
      <w:r w:rsidR="0069034D">
        <w:t xml:space="preserve"> approach even though it is implemented on cardano which uses the UTXO model. </w:t>
      </w:r>
      <w:r w:rsidR="00900AF1">
        <w:t xml:space="preserve">In a marlowe contract there is a concept of internal accounts. There are parties that participate in a marlowe contract and each of those parties has an associated internal account. </w:t>
      </w:r>
    </w:p>
    <w:p w14:paraId="2DCF9C0D" w14:textId="08F490E6" w:rsidR="0098206E" w:rsidRDefault="00FE4C53" w:rsidP="00AE029E">
      <w:pPr>
        <w:spacing w:before="0" w:after="0"/>
      </w:pPr>
      <w:r>
        <w:lastRenderedPageBreak/>
        <w:t xml:space="preserve">And the internal accounts are under the control of the contract. </w:t>
      </w:r>
      <w:r w:rsidR="008C52A8">
        <w:t xml:space="preserve">What happens normally in a marlowe contract is that all the participants are supposed to make a deposit which means that they send funds from their own wallet to their own internal account inside the marlowe contract. And then depending on what the contract is about money can be transferred between </w:t>
      </w:r>
      <w:r w:rsidR="00865B4A">
        <w:t>these internal accounts</w:t>
      </w:r>
      <w:r w:rsidR="008C52A8">
        <w:t xml:space="preserve"> or also back to one of the external accounts. </w:t>
      </w:r>
      <w:r w:rsidR="00865B4A">
        <w:t xml:space="preserve">As mentioned before no money is forever locked in a marlowe contract so, in the case of these internal accounts once a marlowe contract ends if there is still money left in one or more internal accounts the in automatically goes </w:t>
      </w:r>
      <w:r w:rsidR="003224A6">
        <w:t xml:space="preserve">back to the owner of those internal accounts. </w:t>
      </w:r>
      <w:r w:rsidR="00C0348E">
        <w:t xml:space="preserve">In the first chapter we will now </w:t>
      </w:r>
      <w:r w:rsidR="00596637">
        <w:t xml:space="preserve">look </w:t>
      </w:r>
      <w:r w:rsidR="00C0348E">
        <w:t xml:space="preserve">at the marlowe playground which is a graphical web-based environment where you can simulate the execution of marlowe contracts and also create them. </w:t>
      </w:r>
      <w:r w:rsidR="00780F1E">
        <w:t xml:space="preserve">You can do that in several ways: you can use Haskell, JavaScript or also </w:t>
      </w:r>
      <w:r w:rsidR="00923CD4">
        <w:t>b</w:t>
      </w:r>
      <w:r w:rsidR="00780F1E">
        <w:t>lockly which a graphical language</w:t>
      </w:r>
      <w:r w:rsidR="00D77643">
        <w:t xml:space="preserve"> which allows you to click together a marlowe contract</w:t>
      </w:r>
      <w:r w:rsidR="00780F1E">
        <w:t>.</w:t>
      </w:r>
      <w:r w:rsidR="00D77643">
        <w:t xml:space="preserve"> </w:t>
      </w:r>
    </w:p>
    <w:p w14:paraId="47E59B7C" w14:textId="7A021A5A" w:rsidR="00142FFE" w:rsidRDefault="00142FFE" w:rsidP="00142FFE">
      <w:pPr>
        <w:pStyle w:val="Heading2"/>
      </w:pPr>
      <w:bookmarkStart w:id="77" w:name="_Toc135986082"/>
      <w:r w:rsidRPr="00142FFE">
        <w:t xml:space="preserve">Marlowe </w:t>
      </w:r>
      <w:r>
        <w:t>p</w:t>
      </w:r>
      <w:r w:rsidRPr="00142FFE">
        <w:t xml:space="preserve">layground </w:t>
      </w:r>
      <w:r>
        <w:t>d</w:t>
      </w:r>
      <w:r w:rsidRPr="00142FFE">
        <w:t>emo</w:t>
      </w:r>
      <w:bookmarkEnd w:id="77"/>
    </w:p>
    <w:p w14:paraId="2E21E001" w14:textId="5F1B746D" w:rsidR="001E2CB2" w:rsidRDefault="005A5E03" w:rsidP="007D2901">
      <w:pPr>
        <w:spacing w:before="0"/>
      </w:pPr>
      <w:r>
        <w:t xml:space="preserve">You can find the marlowe playground at </w:t>
      </w:r>
      <w:hyperlink r:id="rId144"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se from to create a marlowe contract. </w:t>
      </w:r>
      <w:r w:rsidR="009244F5">
        <w:t xml:space="preserve">You can use JavaScript, Haskell, the marlowe language or </w:t>
      </w:r>
      <w:r w:rsidR="00923CD4">
        <w:t>b</w:t>
      </w:r>
      <w:r w:rsidR="009244F5">
        <w:t>lockly</w:t>
      </w:r>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AE029E">
      <w:pPr>
        <w:spacing w:before="0" w:after="0"/>
      </w:pPr>
      <w:r>
        <w:rPr>
          <w:noProof/>
        </w:rPr>
        <w:drawing>
          <wp:inline distT="0" distB="0" distL="0" distR="0" wp14:anchorId="0C4D2C27" wp14:editId="4DFD937A">
            <wp:extent cx="5943600" cy="3956050"/>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t="3052" b="35605"/>
                    <a:stretch/>
                  </pic:blipFill>
                  <pic:spPr bwMode="auto">
                    <a:xfrm>
                      <a:off x="0" y="0"/>
                      <a:ext cx="5943600" cy="3956050"/>
                    </a:xfrm>
                    <a:prstGeom prst="rect">
                      <a:avLst/>
                    </a:prstGeom>
                    <a:ln>
                      <a:noFill/>
                    </a:ln>
                    <a:extLst>
                      <a:ext uri="{53640926-AAD7-44D8-BBD7-CCE9431645EC}">
                        <a14:shadowObscured xmlns:a14="http://schemas.microsoft.com/office/drawing/2010/main"/>
                      </a:ext>
                    </a:extLst>
                  </pic:spPr>
                </pic:pic>
              </a:graphicData>
            </a:graphic>
          </wp:inline>
        </w:drawing>
      </w:r>
    </w:p>
    <w:p w14:paraId="3DF83690" w14:textId="77777777" w:rsidR="004C0403" w:rsidRDefault="004C0403" w:rsidP="00AE029E">
      <w:pPr>
        <w:spacing w:before="0" w:after="0"/>
      </w:pPr>
    </w:p>
    <w:p w14:paraId="461BD528" w14:textId="7B924981" w:rsidR="004C0403" w:rsidRDefault="00104FC4" w:rsidP="00AB62BB">
      <w:pPr>
        <w:spacing w:before="0"/>
      </w:pPr>
      <w:r>
        <w:lastRenderedPageBreak/>
        <w:t>As a side note we state the t</w:t>
      </w:r>
      <w:r w:rsidR="0078768F">
        <w:t xml:space="preserve">ime in marlowe is now based on POSIX time as Plutus. </w:t>
      </w:r>
      <w:r>
        <w:t xml:space="preserve">We will first look at </w:t>
      </w:r>
      <w:r w:rsidR="00BC2C68">
        <w:t xml:space="preserve">the graphical editor </w:t>
      </w:r>
      <w:r w:rsidR="00923CD4">
        <w:t>b</w:t>
      </w:r>
      <w:r>
        <w:t xml:space="preserve">lockly. </w:t>
      </w:r>
      <w:r w:rsidR="00F0313C">
        <w:t xml:space="preserve">As an </w:t>
      </w:r>
      <w:r w:rsidR="003425B8">
        <w:t>example,</w:t>
      </w:r>
      <w:r w:rsidR="00F0313C">
        <w:t xml:space="preserve"> we want to write a contract where there are three parties Alice, Bob and Charlie</w:t>
      </w:r>
      <w:r w:rsidR="003425B8">
        <w:t xml:space="preserve"> and </w:t>
      </w:r>
      <w:r w:rsidR="00F0313C">
        <w:t xml:space="preserve">the idea is the Alice and Bob deposit an amount of </w:t>
      </w:r>
      <w:r w:rsidR="003425B8">
        <w:t>10 ada</w:t>
      </w:r>
      <w:r w:rsidR="00F0313C">
        <w:t xml:space="preserve"> into the contract </w:t>
      </w:r>
      <w:r w:rsidR="003425B8">
        <w:t xml:space="preserve">and then Charlie decides whether Alice or Bob gets the total amount. </w:t>
      </w:r>
      <w:r w:rsidR="00FE7E67">
        <w:t>There is always the possibility that one of the three does not play along</w:t>
      </w:r>
      <w:r w:rsidR="004A140A">
        <w:t xml:space="preserve"> in which case everybody should be reimbursed for what they have paid up to that point</w:t>
      </w:r>
      <w:r w:rsidR="00FE7E67">
        <w:t>.</w:t>
      </w:r>
      <w:r w:rsidR="004A140A">
        <w:t xml:space="preserve"> </w:t>
      </w:r>
      <w:r w:rsidR="00923CD4">
        <w:t xml:space="preserve">When we start with blockly there is already a contract that does not do anything except it close immediate. </w:t>
      </w:r>
      <w:r w:rsidR="0060406D">
        <w:t>If there would be money in the internal accounts it would pay back the money to the owners of the accounts.</w:t>
      </w:r>
      <w:r w:rsidR="00E01308">
        <w:t xml:space="preserve"> We can remove the close block by </w:t>
      </w:r>
      <w:r w:rsidR="00396E14">
        <w:t>right click on it and choosing the remove option</w:t>
      </w:r>
      <w:r w:rsidR="00E01308">
        <w:t>.</w:t>
      </w:r>
      <w:r w:rsidR="0060406D">
        <w:t xml:space="preserve"> </w:t>
      </w:r>
      <w:r w:rsidR="00E01308">
        <w:t xml:space="preserve">If we click on the contracts </w:t>
      </w:r>
      <w:r w:rsidR="003400B6">
        <w:t>section</w:t>
      </w:r>
      <w:r w:rsidR="00E01308">
        <w:t xml:space="preserve"> on the left side, we can pick the first </w:t>
      </w:r>
      <w:r w:rsidR="003E39E9">
        <w:t xml:space="preserve">when </w:t>
      </w:r>
      <w:r w:rsidR="00E01308">
        <w:t>option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23195" cy="3270140"/>
                    </a:xfrm>
                    <a:prstGeom prst="rect">
                      <a:avLst/>
                    </a:prstGeom>
                  </pic:spPr>
                </pic:pic>
              </a:graphicData>
            </a:graphic>
          </wp:inline>
        </w:drawing>
      </w:r>
    </w:p>
    <w:p w14:paraId="30035FE8" w14:textId="2D13CEC6" w:rsidR="00AB62BB" w:rsidRDefault="00E50EF1" w:rsidP="00642D3A">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We pick role and assign it the name Alice. Normally this would be the name of the role token</w:t>
      </w:r>
      <w:r w:rsidR="00D049C8">
        <w:t xml:space="preserve"> so who ever owns that token can incorporate that role</w:t>
      </w:r>
      <w:r w:rsidR="0088473A">
        <w:t>.</w:t>
      </w:r>
      <w:r w:rsidR="00D049C8">
        <w:t xml:space="preserve"> </w:t>
      </w:r>
      <w:r w:rsidR="00EC3D1D">
        <w:t xml:space="preserve">Next, we have to specify the amount. We can click on the values section and we pick a constant amount of 10 </w:t>
      </w:r>
      <w:r w:rsidR="000C1F9B">
        <w:t>lovelace</w:t>
      </w:r>
      <w:r w:rsidR="00EC3D1D">
        <w:t xml:space="preserve">. </w:t>
      </w:r>
      <w:r w:rsidR="000C1F9B">
        <w:t>I</w:t>
      </w:r>
      <w:r w:rsidR="0006235B">
        <w:t>n the currency slot we can specify that it is ada. The ada block is available if we click on the token section.</w:t>
      </w:r>
      <w:r w:rsidR="0088473A">
        <w:t xml:space="preserve"> </w:t>
      </w:r>
      <w:r w:rsidR="00642D3A">
        <w:t xml:space="preserve">The </w:t>
      </w:r>
      <w:r w:rsidR="00642D3A">
        <w:lastRenderedPageBreak/>
        <w:t xml:space="preserve">actual number that we input is counted as lovelace even though the currency symbol is ada. </w:t>
      </w:r>
      <w:r w:rsidR="00FE127C">
        <w:t xml:space="preserve">There is also the option to use other tokens then ada. </w:t>
      </w:r>
      <w:r w:rsidR="00484220">
        <w:t xml:space="preserve">Then we have to specify to which internal account Alice will make a deposit and we say she pays it to her own internal account. </w:t>
      </w:r>
      <w:r w:rsidR="00E336D9">
        <w:t xml:space="preserve">And then we can say what happens next if Alice makes this deposit. </w:t>
      </w:r>
      <w:r w:rsidR="005E2B03">
        <w:t xml:space="preserve">And we can copy the entire when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57469435"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C53DF">
        <w:t>set</w:t>
      </w:r>
      <w:r w:rsidR="009B54E1">
        <w:t xml:space="preserve"> who makes the choice. We slide in the role block and set it to Charlie. </w:t>
      </w:r>
    </w:p>
    <w:p w14:paraId="0300C218" w14:textId="2B73AFA0" w:rsidR="004A3D26" w:rsidRDefault="004A3D26" w:rsidP="00ED365F">
      <w:pPr>
        <w:spacing w:before="0"/>
      </w:pPr>
      <w:r>
        <w:lastRenderedPageBreak/>
        <w:t xml:space="preserve">Now we can specify what values the choice can have. And that is numeric so we can assign the number one to Alice and the number two to Bob. For this 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60B1B997" w:rsidR="00C511FB" w:rsidRDefault="00726B9D" w:rsidP="006D432B">
      <w:pPr>
        <w:spacing w:before="0"/>
      </w:pPr>
      <w:r>
        <w:t>N</w:t>
      </w:r>
      <w:r w:rsidR="00F06055">
        <w:t xml:space="preserve">ow the next action depends on th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 so for this reason we have to specify a name</w:t>
      </w:r>
      <w:r w:rsidR="004570D1">
        <w:t xml:space="preserve"> of the choice</w:t>
      </w:r>
      <w:r w:rsidR="007B0789">
        <w:t>. 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15F1C701" w14:textId="73F69209" w:rsidR="00372F88" w:rsidRDefault="009A782C" w:rsidP="003D1F12">
      <w:pPr>
        <w:spacing w:before="0"/>
      </w:pPr>
      <w:r>
        <w:lastRenderedPageBreak/>
        <w:t xml:space="preserve">In the then branch we can take a pay block from the contract section. The payee is the person which gets the money. And we have two choices which can be an internal account or it can be an external party. </w:t>
      </w:r>
      <w:r w:rsidR="000C1F9B">
        <w:t>I</w:t>
      </w:r>
      <w:r w:rsidR="00141D5C">
        <w:t xml:space="preserve">n our case it does not matter because in the end when we close the contract all the parties get the money from their internal accounts. So, from the payee section we pick the account block and in it we chose Alice. </w:t>
      </w:r>
      <w:r w:rsidR="00C764F3">
        <w:t xml:space="preserve">Then we specify how much will Alice get and in what currency. We chose </w:t>
      </w:r>
      <w:r w:rsidR="007E328D">
        <w:t>1</w:t>
      </w:r>
      <w:r w:rsidR="00C764F3">
        <w:t xml:space="preserve">0 </w:t>
      </w:r>
      <w:r w:rsidR="000C1F9B">
        <w:t>lovelace</w:t>
      </w:r>
      <w:r w:rsidR="00C764F3">
        <w:t xml:space="preserve">. </w:t>
      </w:r>
      <w:r w:rsidR="00476672">
        <w:t>Next, we have to set who pays this money. This must be an internal account</w:t>
      </w:r>
      <w:r w:rsidR="005C4EED">
        <w:t xml:space="preserve"> because payments are triggered from internal accounts that are under the control of the smart contract</w:t>
      </w:r>
      <w:r w:rsidR="00476672">
        <w:t>.</w:t>
      </w:r>
      <w:r w:rsidR="006F0C33">
        <w:t xml:space="preserve"> And we select Bob.</w:t>
      </w:r>
      <w:r w:rsidR="005C4EED">
        <w:t xml:space="preserve"> </w:t>
      </w:r>
      <w:r w:rsidR="006F0C33">
        <w:t xml:space="preserve">So, this means Bob will pay from his internal account 10 </w:t>
      </w:r>
      <w:r w:rsidR="000C1F9B">
        <w:t>lovelace</w:t>
      </w:r>
      <w:r w:rsidR="006F0C33">
        <w:t xml:space="preserve"> to Alices internal account and she will have all together now 20 </w:t>
      </w:r>
      <w:r w:rsidR="000C1F9B">
        <w:t>lovelace</w:t>
      </w:r>
      <w:r w:rsidR="006F0C33">
        <w:t>. Afterwards we can close the contract.</w:t>
      </w:r>
      <w:r w:rsidR="00B13B7C">
        <w:t xml:space="preserve"> When we do this all the money from the internal accounts will be paid to the external accounts so, Alice will get the 20 </w:t>
      </w:r>
      <w:r w:rsidR="000C1F9B">
        <w:t>lovelace</w:t>
      </w:r>
      <w:r w:rsidR="00A37132">
        <w:t xml:space="preserve"> to her external account</w:t>
      </w:r>
      <w:r w:rsidR="00B13B7C">
        <w:t xml:space="preserve">. </w:t>
      </w:r>
      <w:r w:rsidR="00123814">
        <w:t xml:space="preserve">For the else branch of the if-block we copy the pay block and just reverse the roles. </w:t>
      </w:r>
    </w:p>
    <w:p w14:paraId="0D26E2C0" w14:textId="28E9EC0D" w:rsidR="00372F88" w:rsidRDefault="00372F88" w:rsidP="003D1F12">
      <w:pPr>
        <w:spacing w:before="0"/>
      </w:pPr>
      <w:r>
        <w:rPr>
          <w:noProof/>
        </w:rPr>
        <w:drawing>
          <wp:inline distT="0" distB="0" distL="0" distR="0" wp14:anchorId="311164F9" wp14:editId="15E25036">
            <wp:extent cx="5943600" cy="38506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943600" cy="3850640"/>
                    </a:xfrm>
                    <a:prstGeom prst="rect">
                      <a:avLst/>
                    </a:prstGeom>
                  </pic:spPr>
                </pic:pic>
              </a:graphicData>
            </a:graphic>
          </wp:inline>
        </w:drawing>
      </w:r>
    </w:p>
    <w:p w14:paraId="4A6B243C" w14:textId="4CB814CC" w:rsidR="00B47991" w:rsidRDefault="003D1F12" w:rsidP="00AE029E">
      <w:pPr>
        <w:spacing w:before="0" w:after="0"/>
      </w:pPr>
      <w:r>
        <w:t xml:space="preserve">We can now click on the </w:t>
      </w:r>
      <w:r w:rsidRPr="00642D3A">
        <w:rPr>
          <w:b/>
          <w:bCs/>
        </w:rPr>
        <w:t>View as Marlowe</w:t>
      </w:r>
      <w:r>
        <w:t xml:space="preserve"> button on the right upper corner of the playground and we will see the </w:t>
      </w:r>
      <w:r w:rsidR="00E42E2C">
        <w:t>pure</w:t>
      </w:r>
      <w:r>
        <w:t xml:space="preserve"> marlowe code from the graphical contract that we have made. </w:t>
      </w:r>
    </w:p>
    <w:p w14:paraId="6F726BBF" w14:textId="77777777" w:rsidR="00EA7B53" w:rsidRDefault="00EA7B53" w:rsidP="00EA7B53">
      <w:pPr>
        <w:pStyle w:val="SourceCode"/>
      </w:pPr>
      <w:r>
        <w:t>When</w:t>
      </w:r>
    </w:p>
    <w:p w14:paraId="139C6EDB" w14:textId="77777777" w:rsidR="00EA7B53" w:rsidRDefault="00EA7B53" w:rsidP="00EA7B53">
      <w:pPr>
        <w:pStyle w:val="SourceCode"/>
      </w:pPr>
      <w:r>
        <w:t xml:space="preserve">    [Case</w:t>
      </w:r>
    </w:p>
    <w:p w14:paraId="735593C2" w14:textId="77777777" w:rsidR="00EA7B53" w:rsidRDefault="00EA7B53" w:rsidP="00EA7B53">
      <w:pPr>
        <w:pStyle w:val="SourceCode"/>
      </w:pPr>
      <w:r>
        <w:t xml:space="preserve">        (Deposit</w:t>
      </w:r>
    </w:p>
    <w:p w14:paraId="35126F44" w14:textId="77777777" w:rsidR="00EA7B53" w:rsidRDefault="00EA7B53" w:rsidP="00EA7B53">
      <w:pPr>
        <w:pStyle w:val="SourceCode"/>
      </w:pPr>
      <w:r>
        <w:t xml:space="preserve">            (Role "Alice")</w:t>
      </w:r>
    </w:p>
    <w:p w14:paraId="1F434BDD" w14:textId="77777777" w:rsidR="00EA7B53" w:rsidRDefault="00EA7B53" w:rsidP="00EA7B53">
      <w:pPr>
        <w:pStyle w:val="SourceCode"/>
      </w:pPr>
      <w:r>
        <w:t xml:space="preserve">            (Role "Alice")</w:t>
      </w:r>
    </w:p>
    <w:p w14:paraId="73C20DB0" w14:textId="77777777" w:rsidR="00EA7B53" w:rsidRDefault="00EA7B53" w:rsidP="00EA7B53">
      <w:pPr>
        <w:pStyle w:val="SourceCode"/>
      </w:pPr>
      <w:r>
        <w:t xml:space="preserve">            (Token "" "")</w:t>
      </w:r>
    </w:p>
    <w:p w14:paraId="7693FFD0" w14:textId="77777777" w:rsidR="00EA7B53" w:rsidRDefault="00EA7B53" w:rsidP="00EA7B53">
      <w:pPr>
        <w:pStyle w:val="SourceCode"/>
      </w:pPr>
      <w:r>
        <w:lastRenderedPageBreak/>
        <w:t xml:space="preserve">            (Constant 10)</w:t>
      </w:r>
    </w:p>
    <w:p w14:paraId="26C9B78A" w14:textId="77777777" w:rsidR="00EA7B53" w:rsidRDefault="00EA7B53" w:rsidP="00EA7B53">
      <w:pPr>
        <w:pStyle w:val="SourceCode"/>
      </w:pPr>
      <w:r>
        <w:t xml:space="preserve">        )</w:t>
      </w:r>
    </w:p>
    <w:p w14:paraId="2392EF0B" w14:textId="77777777" w:rsidR="00EA7B53" w:rsidRDefault="00EA7B53" w:rsidP="00EA7B53">
      <w:pPr>
        <w:pStyle w:val="SourceCode"/>
      </w:pPr>
      <w:r>
        <w:t xml:space="preserve">        (When</w:t>
      </w:r>
    </w:p>
    <w:p w14:paraId="56E93E87" w14:textId="77777777" w:rsidR="00EA7B53" w:rsidRDefault="00EA7B53" w:rsidP="00EA7B53">
      <w:pPr>
        <w:pStyle w:val="SourceCode"/>
      </w:pPr>
      <w:r>
        <w:t xml:space="preserve">            [Case</w:t>
      </w:r>
    </w:p>
    <w:p w14:paraId="4D10B076" w14:textId="77777777" w:rsidR="00EA7B53" w:rsidRDefault="00EA7B53" w:rsidP="00EA7B53">
      <w:pPr>
        <w:pStyle w:val="SourceCode"/>
      </w:pPr>
      <w:r>
        <w:t xml:space="preserve">                (Deposit</w:t>
      </w:r>
    </w:p>
    <w:p w14:paraId="144E7C88" w14:textId="77777777" w:rsidR="00EA7B53" w:rsidRDefault="00EA7B53" w:rsidP="00EA7B53">
      <w:pPr>
        <w:pStyle w:val="SourceCode"/>
      </w:pPr>
      <w:r>
        <w:t xml:space="preserve">                    (Role "Bob")</w:t>
      </w:r>
    </w:p>
    <w:p w14:paraId="220C22D5" w14:textId="77777777" w:rsidR="00EA7B53" w:rsidRDefault="00EA7B53" w:rsidP="00EA7B53">
      <w:pPr>
        <w:pStyle w:val="SourceCode"/>
      </w:pPr>
      <w:r>
        <w:t xml:space="preserve">                    (Role "Bob")</w:t>
      </w:r>
    </w:p>
    <w:p w14:paraId="46A10C69" w14:textId="77777777" w:rsidR="00EA7B53" w:rsidRDefault="00EA7B53" w:rsidP="00EA7B53">
      <w:pPr>
        <w:pStyle w:val="SourceCode"/>
      </w:pPr>
      <w:r>
        <w:t xml:space="preserve">                    (Token "" "")</w:t>
      </w:r>
    </w:p>
    <w:p w14:paraId="2B65F97A" w14:textId="77777777" w:rsidR="00EA7B53" w:rsidRDefault="00EA7B53" w:rsidP="00EA7B53">
      <w:pPr>
        <w:pStyle w:val="SourceCode"/>
      </w:pPr>
      <w:r>
        <w:t xml:space="preserve">                    (Constant 10)</w:t>
      </w:r>
    </w:p>
    <w:p w14:paraId="0220954A" w14:textId="77777777" w:rsidR="00EA7B53" w:rsidRDefault="00EA7B53" w:rsidP="00EA7B53">
      <w:pPr>
        <w:pStyle w:val="SourceCode"/>
      </w:pPr>
      <w:r>
        <w:t xml:space="preserve">                )</w:t>
      </w:r>
    </w:p>
    <w:p w14:paraId="370BF4CD" w14:textId="77777777" w:rsidR="00EA7B53" w:rsidRDefault="00EA7B53" w:rsidP="00EA7B53">
      <w:pPr>
        <w:pStyle w:val="SourceCode"/>
      </w:pPr>
      <w:r>
        <w:t xml:space="preserve">                (When</w:t>
      </w:r>
    </w:p>
    <w:p w14:paraId="60BB29CD" w14:textId="77777777" w:rsidR="00EA7B53" w:rsidRDefault="00EA7B53" w:rsidP="00EA7B53">
      <w:pPr>
        <w:pStyle w:val="SourceCode"/>
      </w:pPr>
      <w:r>
        <w:t xml:space="preserve">                    [Case</w:t>
      </w:r>
    </w:p>
    <w:p w14:paraId="073F7957" w14:textId="77777777" w:rsidR="00EA7B53" w:rsidRDefault="00EA7B53" w:rsidP="00EA7B53">
      <w:pPr>
        <w:pStyle w:val="SourceCode"/>
      </w:pPr>
      <w:r>
        <w:t xml:space="preserve">                        (Choice</w:t>
      </w:r>
    </w:p>
    <w:p w14:paraId="291EA63F" w14:textId="77777777" w:rsidR="00EA7B53" w:rsidRDefault="00EA7B53" w:rsidP="00EA7B53">
      <w:pPr>
        <w:pStyle w:val="SourceCode"/>
      </w:pPr>
      <w:r>
        <w:t xml:space="preserve">                            (ChoiceId</w:t>
      </w:r>
    </w:p>
    <w:p w14:paraId="17DC75BD" w14:textId="77777777" w:rsidR="00EA7B53" w:rsidRDefault="00EA7B53" w:rsidP="00EA7B53">
      <w:pPr>
        <w:pStyle w:val="SourceCode"/>
      </w:pPr>
      <w:r>
        <w:t xml:space="preserve">                                "Winner"</w:t>
      </w:r>
    </w:p>
    <w:p w14:paraId="7F9D85A2" w14:textId="77777777" w:rsidR="00EA7B53" w:rsidRDefault="00EA7B53" w:rsidP="00EA7B53">
      <w:pPr>
        <w:pStyle w:val="SourceCode"/>
      </w:pPr>
      <w:r>
        <w:t xml:space="preserve">                                (Role "Charlie")</w:t>
      </w:r>
    </w:p>
    <w:p w14:paraId="591C9DF9" w14:textId="77777777" w:rsidR="00EA7B53" w:rsidRDefault="00EA7B53" w:rsidP="00EA7B53">
      <w:pPr>
        <w:pStyle w:val="SourceCode"/>
      </w:pPr>
      <w:r>
        <w:t xml:space="preserve">                            )</w:t>
      </w:r>
    </w:p>
    <w:p w14:paraId="39E538B1" w14:textId="77777777" w:rsidR="00EA7B53" w:rsidRDefault="00EA7B53" w:rsidP="00EA7B53">
      <w:pPr>
        <w:pStyle w:val="SourceCode"/>
      </w:pPr>
      <w:r>
        <w:t xml:space="preserve">                            [Bound 1 2]</w:t>
      </w:r>
    </w:p>
    <w:p w14:paraId="29BCB2F9" w14:textId="77777777" w:rsidR="00EA7B53" w:rsidRDefault="00EA7B53" w:rsidP="00EA7B53">
      <w:pPr>
        <w:pStyle w:val="SourceCode"/>
      </w:pPr>
      <w:r>
        <w:t xml:space="preserve">                        )</w:t>
      </w:r>
    </w:p>
    <w:p w14:paraId="472AB7AC" w14:textId="77777777" w:rsidR="00EA7B53" w:rsidRDefault="00EA7B53" w:rsidP="00EA7B53">
      <w:pPr>
        <w:pStyle w:val="SourceCode"/>
      </w:pPr>
      <w:r>
        <w:t xml:space="preserve">                        (If</w:t>
      </w:r>
    </w:p>
    <w:p w14:paraId="4CD52AAF" w14:textId="77777777" w:rsidR="00EA7B53" w:rsidRDefault="00EA7B53" w:rsidP="00EA7B53">
      <w:pPr>
        <w:pStyle w:val="SourceCode"/>
      </w:pPr>
      <w:r>
        <w:t xml:space="preserve">                            (ValueEQ</w:t>
      </w:r>
    </w:p>
    <w:p w14:paraId="28D35650" w14:textId="77777777" w:rsidR="00EA7B53" w:rsidRDefault="00EA7B53" w:rsidP="00EA7B53">
      <w:pPr>
        <w:pStyle w:val="SourceCode"/>
      </w:pPr>
      <w:r>
        <w:t xml:space="preserve">                                (ChoiceValue</w:t>
      </w:r>
    </w:p>
    <w:p w14:paraId="4EA313A1" w14:textId="77777777" w:rsidR="00EA7B53" w:rsidRDefault="00EA7B53" w:rsidP="00EA7B53">
      <w:pPr>
        <w:pStyle w:val="SourceCode"/>
      </w:pPr>
      <w:r>
        <w:t xml:space="preserve">                                    (ChoiceId</w:t>
      </w:r>
    </w:p>
    <w:p w14:paraId="6134D5C9" w14:textId="77777777" w:rsidR="00EA7B53" w:rsidRDefault="00EA7B53" w:rsidP="00EA7B53">
      <w:pPr>
        <w:pStyle w:val="SourceCode"/>
      </w:pPr>
      <w:r>
        <w:t xml:space="preserve">                                        "Winner"</w:t>
      </w:r>
    </w:p>
    <w:p w14:paraId="42FA791B" w14:textId="77777777" w:rsidR="00EA7B53" w:rsidRDefault="00EA7B53" w:rsidP="00EA7B53">
      <w:pPr>
        <w:pStyle w:val="SourceCode"/>
      </w:pPr>
      <w:r>
        <w:t xml:space="preserve">                                        (Role "Charlie")</w:t>
      </w:r>
    </w:p>
    <w:p w14:paraId="1E04C8AB" w14:textId="77777777" w:rsidR="00EA7B53" w:rsidRDefault="00EA7B53" w:rsidP="00EA7B53">
      <w:pPr>
        <w:pStyle w:val="SourceCode"/>
      </w:pPr>
      <w:r>
        <w:t xml:space="preserve">                                    ))</w:t>
      </w:r>
    </w:p>
    <w:p w14:paraId="38930304" w14:textId="77777777" w:rsidR="00EA7B53" w:rsidRDefault="00EA7B53" w:rsidP="00EA7B53">
      <w:pPr>
        <w:pStyle w:val="SourceCode"/>
      </w:pPr>
      <w:r>
        <w:t xml:space="preserve">                                (Constant 1)</w:t>
      </w:r>
    </w:p>
    <w:p w14:paraId="7AE78173" w14:textId="77777777" w:rsidR="00EA7B53" w:rsidRDefault="00EA7B53" w:rsidP="00EA7B53">
      <w:pPr>
        <w:pStyle w:val="SourceCode"/>
      </w:pPr>
      <w:r>
        <w:t xml:space="preserve">                            )</w:t>
      </w:r>
    </w:p>
    <w:p w14:paraId="1E5E002E" w14:textId="77777777" w:rsidR="00EA7B53" w:rsidRDefault="00EA7B53" w:rsidP="00EA7B53">
      <w:pPr>
        <w:pStyle w:val="SourceCode"/>
      </w:pPr>
      <w:r>
        <w:t xml:space="preserve">                            (Pay</w:t>
      </w:r>
    </w:p>
    <w:p w14:paraId="1739B1AA" w14:textId="77777777" w:rsidR="00EA7B53" w:rsidRDefault="00EA7B53" w:rsidP="00EA7B53">
      <w:pPr>
        <w:pStyle w:val="SourceCode"/>
      </w:pPr>
      <w:r>
        <w:t xml:space="preserve">                                (Role "Bob")</w:t>
      </w:r>
    </w:p>
    <w:p w14:paraId="1B618F24" w14:textId="77777777" w:rsidR="00EA7B53" w:rsidRDefault="00EA7B53" w:rsidP="00EA7B53">
      <w:pPr>
        <w:pStyle w:val="SourceCode"/>
      </w:pPr>
      <w:r>
        <w:t xml:space="preserve">                                (Account (Role "Alice"))</w:t>
      </w:r>
    </w:p>
    <w:p w14:paraId="08BD1D64" w14:textId="77777777" w:rsidR="00EA7B53" w:rsidRDefault="00EA7B53" w:rsidP="00EA7B53">
      <w:pPr>
        <w:pStyle w:val="SourceCode"/>
      </w:pPr>
      <w:r>
        <w:t xml:space="preserve">                                (Token "" "")</w:t>
      </w:r>
    </w:p>
    <w:p w14:paraId="5A1D397A" w14:textId="77777777" w:rsidR="00EA7B53" w:rsidRDefault="00EA7B53" w:rsidP="00EA7B53">
      <w:pPr>
        <w:pStyle w:val="SourceCode"/>
      </w:pPr>
      <w:r>
        <w:t xml:space="preserve">                                (Constant 10)</w:t>
      </w:r>
    </w:p>
    <w:p w14:paraId="2E32E758" w14:textId="77777777" w:rsidR="00EA7B53" w:rsidRDefault="00EA7B53" w:rsidP="00EA7B53">
      <w:pPr>
        <w:pStyle w:val="SourceCode"/>
      </w:pPr>
      <w:r>
        <w:t xml:space="preserve">                                Close </w:t>
      </w:r>
    </w:p>
    <w:p w14:paraId="71E1F5A1" w14:textId="77777777" w:rsidR="00EA7B53" w:rsidRDefault="00EA7B53" w:rsidP="00EA7B53">
      <w:pPr>
        <w:pStyle w:val="SourceCode"/>
      </w:pPr>
      <w:r>
        <w:t xml:space="preserve">                            )</w:t>
      </w:r>
    </w:p>
    <w:p w14:paraId="04991974" w14:textId="77777777" w:rsidR="00EA7B53" w:rsidRDefault="00EA7B53" w:rsidP="00EA7B53">
      <w:pPr>
        <w:pStyle w:val="SourceCode"/>
      </w:pPr>
      <w:r>
        <w:t xml:space="preserve">                            (Pay</w:t>
      </w:r>
    </w:p>
    <w:p w14:paraId="00722347" w14:textId="77777777" w:rsidR="00EA7B53" w:rsidRDefault="00EA7B53" w:rsidP="00EA7B53">
      <w:pPr>
        <w:pStyle w:val="SourceCode"/>
      </w:pPr>
      <w:r>
        <w:t xml:space="preserve">                                (Role "Alice")</w:t>
      </w:r>
    </w:p>
    <w:p w14:paraId="35C00DBF" w14:textId="77777777" w:rsidR="00EA7B53" w:rsidRDefault="00EA7B53" w:rsidP="00EA7B53">
      <w:pPr>
        <w:pStyle w:val="SourceCode"/>
      </w:pPr>
      <w:r>
        <w:t xml:space="preserve">                                (Account (Role "Bob"))</w:t>
      </w:r>
    </w:p>
    <w:p w14:paraId="23DC1FA6" w14:textId="77777777" w:rsidR="00EA7B53" w:rsidRDefault="00EA7B53" w:rsidP="00EA7B53">
      <w:pPr>
        <w:pStyle w:val="SourceCode"/>
      </w:pPr>
      <w:r>
        <w:t xml:space="preserve">                                (Token "" "")</w:t>
      </w:r>
    </w:p>
    <w:p w14:paraId="4EB6D847" w14:textId="77777777" w:rsidR="00EA7B53" w:rsidRDefault="00EA7B53" w:rsidP="00EA7B53">
      <w:pPr>
        <w:pStyle w:val="SourceCode"/>
      </w:pPr>
      <w:r>
        <w:t xml:space="preserve">                                (Constant 10)</w:t>
      </w:r>
    </w:p>
    <w:p w14:paraId="579405BE" w14:textId="77777777" w:rsidR="00EA7B53" w:rsidRDefault="00EA7B53" w:rsidP="00EA7B53">
      <w:pPr>
        <w:pStyle w:val="SourceCode"/>
      </w:pPr>
      <w:r>
        <w:t xml:space="preserve">                                Close </w:t>
      </w:r>
    </w:p>
    <w:p w14:paraId="64AD1DB7" w14:textId="77777777" w:rsidR="00EA7B53" w:rsidRDefault="00EA7B53" w:rsidP="00EA7B53">
      <w:pPr>
        <w:pStyle w:val="SourceCode"/>
      </w:pPr>
      <w:r>
        <w:t xml:space="preserve">                            )</w:t>
      </w:r>
    </w:p>
    <w:p w14:paraId="6059F18F" w14:textId="77777777" w:rsidR="00EA7B53" w:rsidRDefault="00EA7B53" w:rsidP="00EA7B53">
      <w:pPr>
        <w:pStyle w:val="SourceCode"/>
      </w:pPr>
      <w:r>
        <w:t xml:space="preserve">                        )]</w:t>
      </w:r>
    </w:p>
    <w:p w14:paraId="7594F35B" w14:textId="73D07FFC" w:rsidR="00EA7B53" w:rsidRDefault="00EA7B53" w:rsidP="00EA7B53">
      <w:pPr>
        <w:pStyle w:val="SourceCode"/>
      </w:pPr>
      <w:r>
        <w:t xml:space="preserve">                    </w:t>
      </w:r>
      <w:r w:rsidR="00785029" w:rsidRPr="00785029">
        <w:t>1682514671117</w:t>
      </w:r>
      <w:r w:rsidR="00785029">
        <w:t xml:space="preserve"> </w:t>
      </w:r>
      <w:r>
        <w:t xml:space="preserve">Close </w:t>
      </w:r>
    </w:p>
    <w:p w14:paraId="6E48E64A" w14:textId="77777777" w:rsidR="00EA7B53" w:rsidRDefault="00EA7B53" w:rsidP="00EA7B53">
      <w:pPr>
        <w:pStyle w:val="SourceCode"/>
      </w:pPr>
      <w:r>
        <w:t xml:space="preserve">                )]</w:t>
      </w:r>
    </w:p>
    <w:p w14:paraId="7DB78503" w14:textId="22D0F495" w:rsidR="00EA7B53" w:rsidRDefault="00EA7B53" w:rsidP="00EA7B53">
      <w:pPr>
        <w:pStyle w:val="SourceCode"/>
      </w:pPr>
      <w:r>
        <w:t xml:space="preserve">            </w:t>
      </w:r>
      <w:r w:rsidR="00785029" w:rsidRPr="00785029">
        <w:t>1682524671117</w:t>
      </w:r>
      <w:r w:rsidR="00785029">
        <w:t xml:space="preserve"> </w:t>
      </w:r>
      <w:r>
        <w:t xml:space="preserve">Close </w:t>
      </w:r>
    </w:p>
    <w:p w14:paraId="0476C618" w14:textId="77777777" w:rsidR="00EA7B53" w:rsidRDefault="00EA7B53" w:rsidP="00EA7B53">
      <w:pPr>
        <w:pStyle w:val="SourceCode"/>
      </w:pPr>
      <w:r>
        <w:t xml:space="preserve">        )]</w:t>
      </w:r>
    </w:p>
    <w:p w14:paraId="10245946" w14:textId="16DECC5C" w:rsidR="000621F3" w:rsidRDefault="00EA7B53" w:rsidP="00EA7B53">
      <w:pPr>
        <w:pStyle w:val="SourceCode"/>
      </w:pPr>
      <w:r>
        <w:t xml:space="preserve">    </w:t>
      </w:r>
      <w:r w:rsidR="00785029" w:rsidRPr="00785029">
        <w:t>1682534671117</w:t>
      </w:r>
      <w:r w:rsidR="00785029">
        <w:t xml:space="preserve"> </w:t>
      </w:r>
      <w:r>
        <w:t>Close</w:t>
      </w:r>
    </w:p>
    <w:p w14:paraId="4B3D5B00" w14:textId="419B016C" w:rsidR="000621F3" w:rsidRDefault="00E42E2C" w:rsidP="00CB4743">
      <w:pPr>
        <w:spacing w:before="0"/>
      </w:pPr>
      <w:r>
        <w:t>We can send this now to the simulator</w:t>
      </w:r>
      <w:r w:rsidR="003E46B2">
        <w:t xml:space="preserve"> by clicking on the </w:t>
      </w:r>
      <w:r w:rsidR="003E46B2" w:rsidRPr="00642D3A">
        <w:rPr>
          <w:b/>
          <w:bCs/>
        </w:rPr>
        <w:t>Send To Simulator</w:t>
      </w:r>
      <w:r w:rsidR="003E46B2">
        <w:t xml:space="preserve"> button also in the upper right corner</w:t>
      </w:r>
      <w:r>
        <w:t>.</w:t>
      </w:r>
      <w:r w:rsidR="003E46B2">
        <w:t xml:space="preserve"> </w:t>
      </w:r>
      <w:r w:rsidR="00A80BD4">
        <w:t xml:space="preserve">Before we start the simulation, we can pick the initial time. We have also the option to download the smart contract as a JSON file. </w:t>
      </w:r>
      <w:r w:rsidR="00642D3A">
        <w:t xml:space="preserve">If we click on the </w:t>
      </w:r>
      <w:r w:rsidR="00642D3A" w:rsidRPr="00642D3A">
        <w:rPr>
          <w:b/>
          <w:bCs/>
        </w:rPr>
        <w:t>Start simulation</w:t>
      </w:r>
      <w:r w:rsidR="00642D3A">
        <w:t xml:space="preserve"> </w:t>
      </w:r>
      <w:r w:rsidR="00C31B49">
        <w:t>button,</w:t>
      </w:r>
      <w:r w:rsidR="00642D3A">
        <w:t xml:space="preserve"> we get the first action </w:t>
      </w:r>
      <w:r w:rsidR="00C31B49">
        <w:t xml:space="preserve">that we can choose. The possibilities are that Alice makes her deposit, that she waits for a minute, that she waits until the next timeout or that she waits until </w:t>
      </w:r>
      <w:r w:rsidR="00C31B49">
        <w:lastRenderedPageBreak/>
        <w:t xml:space="preserve">the contract timeouts. </w:t>
      </w:r>
      <w:r w:rsidR="00CB4743">
        <w:t xml:space="preserve">If we click on the </w:t>
      </w:r>
      <w:r w:rsidR="00CB4743" w:rsidRPr="00CB4743">
        <w:rPr>
          <w:b/>
          <w:bCs/>
        </w:rPr>
        <w:t>+</w:t>
      </w:r>
      <w:r w:rsidR="00CB4743">
        <w:t xml:space="preserve"> button for waiting until the contract terminates no more actions will be available and everyone gets their money back. </w:t>
      </w:r>
    </w:p>
    <w:p w14:paraId="72D3560F" w14:textId="06B1126A" w:rsidR="00CB4743" w:rsidRDefault="00C635AD" w:rsidP="00C635AD">
      <w:pPr>
        <w:spacing w:before="0" w:after="0"/>
        <w:jc w:val="center"/>
      </w:pPr>
      <w:r>
        <w:rPr>
          <w:noProof/>
        </w:rPr>
        <mc:AlternateContent>
          <mc:Choice Requires="wps">
            <w:drawing>
              <wp:anchor distT="0" distB="0" distL="114300" distR="114300" simplePos="0" relativeHeight="251637760" behindDoc="0" locked="0" layoutInCell="1" allowOverlap="1" wp14:anchorId="324EEA77" wp14:editId="0BBCEF5F">
                <wp:simplePos x="0" y="0"/>
                <wp:positionH relativeFrom="column">
                  <wp:posOffset>2870200</wp:posOffset>
                </wp:positionH>
                <wp:positionV relativeFrom="paragraph">
                  <wp:posOffset>1395095</wp:posOffset>
                </wp:positionV>
                <wp:extent cx="565150" cy="685800"/>
                <wp:effectExtent l="38100" t="19050" r="25400" b="38100"/>
                <wp:wrapNone/>
                <wp:docPr id="96" name="Straight Arrow Connector 96"/>
                <wp:cNvGraphicFramePr/>
                <a:graphic xmlns:a="http://schemas.openxmlformats.org/drawingml/2006/main">
                  <a:graphicData uri="http://schemas.microsoft.com/office/word/2010/wordprocessingShape">
                    <wps:wsp>
                      <wps:cNvCnPr/>
                      <wps:spPr>
                        <a:xfrm flipH="1">
                          <a:off x="0" y="0"/>
                          <a:ext cx="565150" cy="685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9C0FC05" id="_x0000_t32" coordsize="21600,21600" o:spt="32" o:oned="t" path="m,l21600,21600e" filled="f">
                <v:path arrowok="t" fillok="f" o:connecttype="none"/>
                <o:lock v:ext="edit" shapetype="t"/>
              </v:shapetype>
              <v:shape id="Straight Arrow Connector 96" o:spid="_x0000_s1026" type="#_x0000_t32" style="position:absolute;margin-left:226pt;margin-top:109.85pt;width:44.5pt;height:54pt;flip:x;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" strokecolor="black [3213]" strokeweight="2.25pt">
                <v:stroke endarrow="block"/>
              </v:shape>
            </w:pict>
          </mc:Fallback>
        </mc:AlternateContent>
      </w:r>
      <w:r w:rsidR="00CB4743">
        <w:rPr>
          <w:noProof/>
        </w:rPr>
        <w:drawing>
          <wp:inline distT="0" distB="0" distL="0" distR="0" wp14:anchorId="6D004BD3" wp14:editId="295A9FE5">
            <wp:extent cx="2565400" cy="1417271"/>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1">
                      <a:extLst>
                        <a:ext uri="{28A0092B-C50C-407E-A947-70E740481C1C}">
                          <a14:useLocalDpi xmlns:a14="http://schemas.microsoft.com/office/drawing/2010/main" val="0"/>
                        </a:ext>
                      </a:extLst>
                    </a:blip>
                    <a:srcRect t="3414" b="9525"/>
                    <a:stretch/>
                  </pic:blipFill>
                  <pic:spPr bwMode="auto">
                    <a:xfrm>
                      <a:off x="0" y="0"/>
                      <a:ext cx="2582603" cy="1426775"/>
                    </a:xfrm>
                    <a:prstGeom prst="rect">
                      <a:avLst/>
                    </a:prstGeom>
                    <a:noFill/>
                    <a:ln>
                      <a:noFill/>
                    </a:ln>
                    <a:extLst>
                      <a:ext uri="{53640926-AAD7-44D8-BBD7-CCE9431645EC}">
                        <a14:shadowObscured xmlns:a14="http://schemas.microsoft.com/office/drawing/2010/main"/>
                      </a:ext>
                    </a:extLst>
                  </pic:spPr>
                </pic:pic>
              </a:graphicData>
            </a:graphic>
          </wp:inline>
        </w:drawing>
      </w:r>
    </w:p>
    <w:p w14:paraId="4CD11EC0" w14:textId="4DA7B93A" w:rsidR="00C635AD" w:rsidRDefault="00C635AD" w:rsidP="00C635AD">
      <w:pPr>
        <w:spacing w:before="0" w:after="0"/>
        <w:jc w:val="center"/>
      </w:pPr>
    </w:p>
    <w:p w14:paraId="1E4A682C" w14:textId="139CF008" w:rsidR="00CB4743" w:rsidRDefault="00C635AD" w:rsidP="00CB4743">
      <w:pPr>
        <w:spacing w:before="0"/>
        <w:jc w:val="center"/>
      </w:pPr>
      <w:r>
        <w:rPr>
          <w:noProof/>
        </w:rPr>
        <mc:AlternateContent>
          <mc:Choice Requires="wps">
            <w:drawing>
              <wp:anchor distT="0" distB="0" distL="114300" distR="114300" simplePos="0" relativeHeight="251636736" behindDoc="0" locked="0" layoutInCell="1" allowOverlap="1" wp14:anchorId="5F4EF96D" wp14:editId="36175062">
                <wp:simplePos x="0" y="0"/>
                <wp:positionH relativeFrom="column">
                  <wp:posOffset>2501900</wp:posOffset>
                </wp:positionH>
                <wp:positionV relativeFrom="paragraph">
                  <wp:posOffset>1851660</wp:posOffset>
                </wp:positionV>
                <wp:extent cx="641350" cy="82550"/>
                <wp:effectExtent l="19050" t="38100" r="63500" b="69850"/>
                <wp:wrapNone/>
                <wp:docPr id="95" name="Straight Arrow Connector 95"/>
                <wp:cNvGraphicFramePr/>
                <a:graphic xmlns:a="http://schemas.openxmlformats.org/drawingml/2006/main">
                  <a:graphicData uri="http://schemas.microsoft.com/office/word/2010/wordprocessingShape">
                    <wps:wsp>
                      <wps:cNvCnPr/>
                      <wps:spPr>
                        <a:xfrm>
                          <a:off x="0" y="0"/>
                          <a:ext cx="641350" cy="825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88766B" id="Straight Arrow Connector 95" o:spid="_x0000_s1026" type="#_x0000_t32" style="position:absolute;margin-left:197pt;margin-top:145.8pt;width:50.5pt;height:6.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" strokecolor="black [3213]" strokeweight="2.25pt">
                <v:stroke endarrow="block"/>
              </v:shape>
            </w:pict>
          </mc:Fallback>
        </mc:AlternateContent>
      </w:r>
      <w:r w:rsidR="00CB4743">
        <w:rPr>
          <w:noProof/>
        </w:rPr>
        <w:drawing>
          <wp:inline distT="0" distB="0" distL="0" distR="0" wp14:anchorId="71FD30B8" wp14:editId="1543DF37">
            <wp:extent cx="2590800" cy="353022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606865" cy="3552116"/>
                    </a:xfrm>
                    <a:prstGeom prst="rect">
                      <a:avLst/>
                    </a:prstGeom>
                  </pic:spPr>
                </pic:pic>
              </a:graphicData>
            </a:graphic>
          </wp:inline>
        </w:drawing>
      </w:r>
      <w:r>
        <w:t xml:space="preserve">             </w:t>
      </w:r>
      <w:r>
        <w:rPr>
          <w:noProof/>
        </w:rPr>
        <w:drawing>
          <wp:inline distT="0" distB="0" distL="0" distR="0" wp14:anchorId="2044E883" wp14:editId="0E98ACBB">
            <wp:extent cx="2568791" cy="246380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77610" cy="2472258"/>
                    </a:xfrm>
                    <a:prstGeom prst="rect">
                      <a:avLst/>
                    </a:prstGeom>
                    <a:noFill/>
                    <a:ln>
                      <a:noFill/>
                    </a:ln>
                  </pic:spPr>
                </pic:pic>
              </a:graphicData>
            </a:graphic>
          </wp:inline>
        </w:drawing>
      </w:r>
    </w:p>
    <w:p w14:paraId="2606AC5F" w14:textId="5B8DA563" w:rsidR="006227B2" w:rsidRDefault="00C635AD" w:rsidP="00C635AD">
      <w:pPr>
        <w:spacing w:before="0" w:after="0"/>
      </w:pPr>
      <w:r>
        <w:t xml:space="preserve">If we however make the deposit then </w:t>
      </w:r>
      <w:r w:rsidR="006221FA">
        <w:t>again,</w:t>
      </w:r>
      <w:r>
        <w:t xml:space="preserve"> the action window for </w:t>
      </w:r>
      <w:r w:rsidR="00CB7C01">
        <w:t>a</w:t>
      </w:r>
      <w:r>
        <w:t xml:space="preserve"> deposit gets displayed and the name changes from Alice to Bob. </w:t>
      </w:r>
      <w:r w:rsidR="006221FA">
        <w:t xml:space="preserve">On the left side where we see the marlowe code in the editor the part of the contract that was not executed is highlighted and the part where Alice had to make the deposit is not highlighted anymore. </w:t>
      </w:r>
      <w:r w:rsidR="00172225">
        <w:t xml:space="preserve">If we chose now for Bobs action to wait until the expiration time of the </w:t>
      </w:r>
      <w:r w:rsidR="00282F1E">
        <w:t>contract,</w:t>
      </w:r>
      <w:r w:rsidR="00172225">
        <w:t xml:space="preserve"> we will get a transaction log </w:t>
      </w:r>
      <w:r w:rsidR="00282F1E">
        <w:t xml:space="preserve">that says that Alice has deposited 10 lovelace from her wallet into her internal account. And then the contract paid back 10 lovelace to Alices wallet. </w:t>
      </w:r>
      <w:r w:rsidR="00F44ADA">
        <w:t>If,</w:t>
      </w:r>
      <w:r w:rsidR="00EA40E0">
        <w:t xml:space="preserve"> however we choose that Bob makes his deposit another action window opens </w:t>
      </w:r>
      <w:r w:rsidR="00F44ADA">
        <w:t xml:space="preserve">for Charlie. And he can choose to make a numeric choice or also wait until the contract terminates. </w:t>
      </w:r>
      <w:r w:rsidR="005C5173">
        <w:t xml:space="preserve">We also see that again a smaller part of the marlowe code gets highlighted to indicate that the smart contract has progressed. </w:t>
      </w:r>
    </w:p>
    <w:p w14:paraId="1004D6B5" w14:textId="0518734D" w:rsidR="006227B2" w:rsidRDefault="00ED2718" w:rsidP="006227B2">
      <w:pPr>
        <w:spacing w:before="0"/>
        <w:jc w:val="center"/>
      </w:pPr>
      <w:r>
        <w:rPr>
          <w:noProof/>
        </w:rPr>
        <w:lastRenderedPageBreak/>
        <mc:AlternateContent>
          <mc:Choice Requires="wps">
            <w:drawing>
              <wp:anchor distT="0" distB="0" distL="114300" distR="114300" simplePos="0" relativeHeight="251675648" behindDoc="0" locked="0" layoutInCell="1" allowOverlap="1" wp14:anchorId="4F26C14B" wp14:editId="6058A7B6">
                <wp:simplePos x="0" y="0"/>
                <wp:positionH relativeFrom="column">
                  <wp:posOffset>1301750</wp:posOffset>
                </wp:positionH>
                <wp:positionV relativeFrom="paragraph">
                  <wp:posOffset>1847850</wp:posOffset>
                </wp:positionV>
                <wp:extent cx="2400300" cy="6350"/>
                <wp:effectExtent l="19050" t="19050" r="19050" b="31750"/>
                <wp:wrapNone/>
                <wp:docPr id="103" name="Straight Connector 103"/>
                <wp:cNvGraphicFramePr/>
                <a:graphic xmlns:a="http://schemas.openxmlformats.org/drawingml/2006/main">
                  <a:graphicData uri="http://schemas.microsoft.com/office/word/2010/wordprocessingShape">
                    <wps:wsp>
                      <wps:cNvCnPr/>
                      <wps:spPr>
                        <a:xfrm>
                          <a:off x="0" y="0"/>
                          <a:ext cx="240030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B0AC72" id="Straight Connector 103"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5pt,145.5pt" to="29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" strokecolor="black [3213]" strokeweight="2.25pt"/>
            </w:pict>
          </mc:Fallback>
        </mc:AlternateContent>
      </w:r>
      <w:r>
        <w:rPr>
          <w:noProof/>
        </w:rPr>
        <mc:AlternateContent>
          <mc:Choice Requires="wps">
            <w:drawing>
              <wp:anchor distT="0" distB="0" distL="114300" distR="114300" simplePos="0" relativeHeight="251677696" behindDoc="0" locked="0" layoutInCell="1" allowOverlap="1" wp14:anchorId="117152E3" wp14:editId="4C388E7D">
                <wp:simplePos x="0" y="0"/>
                <wp:positionH relativeFrom="column">
                  <wp:posOffset>787400</wp:posOffset>
                </wp:positionH>
                <wp:positionV relativeFrom="paragraph">
                  <wp:posOffset>1841500</wp:posOffset>
                </wp:positionV>
                <wp:extent cx="514350" cy="2806700"/>
                <wp:effectExtent l="57150" t="19050" r="19050" b="50800"/>
                <wp:wrapNone/>
                <wp:docPr id="104" name="Straight Arrow Connector 104"/>
                <wp:cNvGraphicFramePr/>
                <a:graphic xmlns:a="http://schemas.openxmlformats.org/drawingml/2006/main">
                  <a:graphicData uri="http://schemas.microsoft.com/office/word/2010/wordprocessingShape">
                    <wps:wsp>
                      <wps:cNvCnPr/>
                      <wps:spPr>
                        <a:xfrm flipH="1">
                          <a:off x="0" y="0"/>
                          <a:ext cx="514350" cy="280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CC2399" id="Straight Arrow Connector 104" o:spid="_x0000_s1026" type="#_x0000_t32" style="position:absolute;margin-left:62pt;margin-top:145pt;width:40.5pt;height:221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" strokecolor="black [3213]" strokeweight="2.25pt">
                <v:stroke endarrow="block"/>
              </v:shape>
            </w:pict>
          </mc:Fallback>
        </mc:AlternateContent>
      </w:r>
      <w:r>
        <w:rPr>
          <w:noProof/>
        </w:rPr>
        <mc:AlternateContent>
          <mc:Choice Requires="wps">
            <w:drawing>
              <wp:anchor distT="0" distB="0" distL="114300" distR="114300" simplePos="0" relativeHeight="251652096" behindDoc="0" locked="0" layoutInCell="1" allowOverlap="1" wp14:anchorId="0A4D034B" wp14:editId="19F56D2D">
                <wp:simplePos x="0" y="0"/>
                <wp:positionH relativeFrom="column">
                  <wp:posOffset>4032250</wp:posOffset>
                </wp:positionH>
                <wp:positionV relativeFrom="paragraph">
                  <wp:posOffset>958850</wp:posOffset>
                </wp:positionV>
                <wp:extent cx="654050" cy="6350"/>
                <wp:effectExtent l="19050" t="19050" r="31750" b="31750"/>
                <wp:wrapNone/>
                <wp:docPr id="101" name="Straight Connector 101"/>
                <wp:cNvGraphicFramePr/>
                <a:graphic xmlns:a="http://schemas.openxmlformats.org/drawingml/2006/main">
                  <a:graphicData uri="http://schemas.microsoft.com/office/word/2010/wordprocessingShape">
                    <wps:wsp>
                      <wps:cNvCnPr/>
                      <wps:spPr>
                        <a:xfrm>
                          <a:off x="0" y="0"/>
                          <a:ext cx="65405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6F65D7" id="Straight Connector 10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75.5pt" to="369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" strokecolor="black [3213]" strokeweight="2.25pt"/>
            </w:pict>
          </mc:Fallback>
        </mc:AlternateContent>
      </w:r>
      <w:r>
        <w:rPr>
          <w:noProof/>
        </w:rPr>
        <mc:AlternateContent>
          <mc:Choice Requires="wps">
            <w:drawing>
              <wp:anchor distT="0" distB="0" distL="114300" distR="114300" simplePos="0" relativeHeight="251666432" behindDoc="0" locked="0" layoutInCell="1" allowOverlap="1" wp14:anchorId="7BC986D8" wp14:editId="71878C92">
                <wp:simplePos x="0" y="0"/>
                <wp:positionH relativeFrom="column">
                  <wp:posOffset>4673600</wp:posOffset>
                </wp:positionH>
                <wp:positionV relativeFrom="paragraph">
                  <wp:posOffset>965200</wp:posOffset>
                </wp:positionV>
                <wp:extent cx="285750" cy="2959100"/>
                <wp:effectExtent l="19050" t="19050" r="57150" b="50800"/>
                <wp:wrapNone/>
                <wp:docPr id="102" name="Straight Arrow Connector 102"/>
                <wp:cNvGraphicFramePr/>
                <a:graphic xmlns:a="http://schemas.openxmlformats.org/drawingml/2006/main">
                  <a:graphicData uri="http://schemas.microsoft.com/office/word/2010/wordprocessingShape">
                    <wps:wsp>
                      <wps:cNvCnPr/>
                      <wps:spPr>
                        <a:xfrm>
                          <a:off x="0" y="0"/>
                          <a:ext cx="285750" cy="29591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6237BC" id="Straight Arrow Connector 102" o:spid="_x0000_s1026" type="#_x0000_t32" style="position:absolute;margin-left:368pt;margin-top:76pt;width:22.5pt;height:23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" strokecolor="black [3213]" strokeweight="2.25pt">
                <v:stroke endarrow="block"/>
              </v:shape>
            </w:pict>
          </mc:Fallback>
        </mc:AlternateContent>
      </w:r>
      <w:r w:rsidR="006227B2">
        <w:rPr>
          <w:noProof/>
        </w:rPr>
        <w:drawing>
          <wp:inline distT="0" distB="0" distL="0" distR="0" wp14:anchorId="14B07987" wp14:editId="00CE0BAD">
            <wp:extent cx="2578758" cy="391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596956" cy="3939204"/>
                    </a:xfrm>
                    <a:prstGeom prst="rect">
                      <a:avLst/>
                    </a:prstGeom>
                  </pic:spPr>
                </pic:pic>
              </a:graphicData>
            </a:graphic>
          </wp:inline>
        </w:drawing>
      </w:r>
    </w:p>
    <w:p w14:paraId="09DD5FDB" w14:textId="02A4310F" w:rsidR="006227B2" w:rsidRDefault="006227B2" w:rsidP="00C635AD">
      <w:pPr>
        <w:spacing w:before="0" w:after="0"/>
      </w:pPr>
      <w:r>
        <w:rPr>
          <w:noProof/>
        </w:rPr>
        <w:drawing>
          <wp:inline distT="0" distB="0" distL="0" distR="0" wp14:anchorId="45C4BE61" wp14:editId="60295EF7">
            <wp:extent cx="2821511" cy="3378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827462" cy="3385326"/>
                    </a:xfrm>
                    <a:prstGeom prst="rect">
                      <a:avLst/>
                    </a:prstGeom>
                  </pic:spPr>
                </pic:pic>
              </a:graphicData>
            </a:graphic>
          </wp:inline>
        </w:drawing>
      </w:r>
      <w:r>
        <w:t xml:space="preserve">               </w:t>
      </w:r>
      <w:r>
        <w:rPr>
          <w:noProof/>
        </w:rPr>
        <w:drawing>
          <wp:inline distT="0" distB="0" distL="0" distR="0" wp14:anchorId="0AFADADC" wp14:editId="5511255D">
            <wp:extent cx="2590800" cy="414374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620907" cy="4191898"/>
                    </a:xfrm>
                    <a:prstGeom prst="rect">
                      <a:avLst/>
                    </a:prstGeom>
                  </pic:spPr>
                </pic:pic>
              </a:graphicData>
            </a:graphic>
          </wp:inline>
        </w:drawing>
      </w:r>
    </w:p>
    <w:p w14:paraId="305065A0" w14:textId="41B6196C" w:rsidR="006227B2" w:rsidRDefault="001817EE" w:rsidP="00C808D2">
      <w:pPr>
        <w:spacing w:before="0"/>
      </w:pPr>
      <w:r>
        <w:lastRenderedPageBreak/>
        <w:t xml:space="preserve">If we now choose that Charlie waits for the contract to expire both Alice and Bob get their funds back which we can see in the transaction log on the left picture below. </w:t>
      </w:r>
      <w:r w:rsidR="00C808D2">
        <w:t>If,</w:t>
      </w:r>
      <w:r>
        <w:t xml:space="preserve"> however Charlie decides to make a choice and for example chooses the number 1</w:t>
      </w:r>
      <w:r w:rsidR="00C808D2">
        <w:t xml:space="preserve"> then the smart contract will pay all the funds to Alices wallet. We can see this case in the transaction log on the right figure below. In case Charlie would pick the number 2 Bob would get all the funds. </w:t>
      </w:r>
    </w:p>
    <w:p w14:paraId="67729C16" w14:textId="10D73003" w:rsidR="006B6B26" w:rsidRDefault="006B6B26" w:rsidP="003E37C9">
      <w:pPr>
        <w:spacing w:before="0"/>
        <w:jc w:val="center"/>
      </w:pPr>
      <w:r>
        <w:rPr>
          <w:noProof/>
        </w:rPr>
        <w:drawing>
          <wp:inline distT="0" distB="0" distL="0" distR="0" wp14:anchorId="6D9B6BDC" wp14:editId="71D54E09">
            <wp:extent cx="2717819" cy="3846830"/>
            <wp:effectExtent l="0" t="0" r="635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724123" cy="3855753"/>
                    </a:xfrm>
                    <a:prstGeom prst="rect">
                      <a:avLst/>
                    </a:prstGeom>
                  </pic:spPr>
                </pic:pic>
              </a:graphicData>
            </a:graphic>
          </wp:inline>
        </w:drawing>
      </w:r>
      <w:r>
        <w:t xml:space="preserve">              </w:t>
      </w:r>
      <w:r>
        <w:rPr>
          <w:noProof/>
        </w:rPr>
        <w:drawing>
          <wp:inline distT="0" distB="0" distL="0" distR="0" wp14:anchorId="3313A384" wp14:editId="076998EA">
            <wp:extent cx="2702353" cy="3824940"/>
            <wp:effectExtent l="0" t="0" r="317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721150" cy="3851545"/>
                    </a:xfrm>
                    <a:prstGeom prst="rect">
                      <a:avLst/>
                    </a:prstGeom>
                  </pic:spPr>
                </pic:pic>
              </a:graphicData>
            </a:graphic>
          </wp:inline>
        </w:drawing>
      </w:r>
    </w:p>
    <w:p w14:paraId="1550C943" w14:textId="418AD504" w:rsidR="006B6B26" w:rsidRDefault="003E37C9" w:rsidP="00C635AD">
      <w:pPr>
        <w:spacing w:before="0" w:after="0"/>
      </w:pPr>
      <w:r>
        <w:t>Once the contract terminates in the marlowe code the close keyword is highlighted at which the contract terminated. Since the contract can terminate in multiple ways</w:t>
      </w:r>
      <w:r w:rsidR="00582A0B">
        <w:t xml:space="preserve"> there are multiple close keywords in our contract</w:t>
      </w:r>
      <w:r w:rsidR="002378C6">
        <w:t xml:space="preserve"> that can get highlighted</w:t>
      </w:r>
      <w:r>
        <w:t>.</w:t>
      </w:r>
      <w:r w:rsidR="002378C6">
        <w:t xml:space="preserve"> </w:t>
      </w:r>
      <w:r w:rsidR="00191E2E">
        <w:t xml:space="preserve">We can now copy the marlowe code and go to the Haskell editor and paste the code in there. </w:t>
      </w:r>
      <w:r w:rsidR="00FB6E10">
        <w:t xml:space="preserve">We see there some existing code that already has an import statement and a language pragma added for a simple close contract. </w:t>
      </w:r>
      <w:r w:rsidR="00461C2D">
        <w:t>We can copy our code into the contract variable.</w:t>
      </w:r>
      <w:r w:rsidR="00F074C4">
        <w:t xml:space="preserve"> We can now leverage the fact </w:t>
      </w:r>
      <w:r w:rsidR="00217F30">
        <w:t xml:space="preserve">that we write Haskell code and </w:t>
      </w:r>
      <w:r w:rsidR="00554F4D">
        <w:t>generalize</w:t>
      </w:r>
      <w:r w:rsidR="00217F30">
        <w:t xml:space="preserve"> our contract by creating some </w:t>
      </w:r>
      <w:r w:rsidR="00554F4D">
        <w:t>helper functions</w:t>
      </w:r>
      <w:r w:rsidR="00217F30">
        <w:t xml:space="preserve">. </w:t>
      </w:r>
    </w:p>
    <w:p w14:paraId="6C91D67A" w14:textId="77777777" w:rsidR="00554F4D" w:rsidRDefault="00554F4D" w:rsidP="00554F4D">
      <w:pPr>
        <w:pStyle w:val="SourceCode"/>
      </w:pPr>
      <w:r>
        <w:t>{-# LANGUAGE OverloadedStrings #-}</w:t>
      </w:r>
    </w:p>
    <w:p w14:paraId="31DDEE06" w14:textId="77777777" w:rsidR="00554F4D" w:rsidRDefault="00554F4D" w:rsidP="00554F4D">
      <w:pPr>
        <w:pStyle w:val="SourceCode"/>
      </w:pPr>
    </w:p>
    <w:p w14:paraId="2A011EA5" w14:textId="77777777" w:rsidR="00554F4D" w:rsidRDefault="00554F4D" w:rsidP="00554F4D">
      <w:pPr>
        <w:pStyle w:val="SourceCode"/>
      </w:pPr>
      <w:r>
        <w:t>import Language.Marlowe.Extended.V1 hiding (contract)</w:t>
      </w:r>
    </w:p>
    <w:p w14:paraId="080157D7" w14:textId="77777777" w:rsidR="00554F4D" w:rsidRDefault="00554F4D" w:rsidP="00554F4D">
      <w:pPr>
        <w:pStyle w:val="SourceCode"/>
      </w:pPr>
    </w:p>
    <w:p w14:paraId="369399EA" w14:textId="77777777" w:rsidR="00554F4D" w:rsidRDefault="00554F4D" w:rsidP="00554F4D">
      <w:pPr>
        <w:pStyle w:val="SourceCode"/>
      </w:pPr>
      <w:r>
        <w:t>main :: IO ()</w:t>
      </w:r>
    </w:p>
    <w:p w14:paraId="5784726F" w14:textId="77777777" w:rsidR="00554F4D" w:rsidRDefault="00554F4D" w:rsidP="00554F4D">
      <w:pPr>
        <w:pStyle w:val="SourceCode"/>
      </w:pPr>
      <w:r>
        <w:t>main = printJSON $ contract "Charles" "Simon" "Alex" $ Constant 100</w:t>
      </w:r>
    </w:p>
    <w:p w14:paraId="0F26F0A8" w14:textId="77777777" w:rsidR="00554F4D" w:rsidRDefault="00554F4D" w:rsidP="00554F4D">
      <w:pPr>
        <w:pStyle w:val="SourceCode"/>
      </w:pPr>
    </w:p>
    <w:p w14:paraId="63EB18D2" w14:textId="77777777" w:rsidR="00554F4D" w:rsidRDefault="00554F4D" w:rsidP="00554F4D">
      <w:pPr>
        <w:pStyle w:val="SourceCode"/>
      </w:pPr>
      <w:r>
        <w:t>choiceId :: Party -&gt; ChoiceId</w:t>
      </w:r>
    </w:p>
    <w:p w14:paraId="4D242E8B" w14:textId="507EC251" w:rsidR="00554F4D" w:rsidRDefault="00554F4D" w:rsidP="00554F4D">
      <w:pPr>
        <w:pStyle w:val="SourceCode"/>
      </w:pPr>
      <w:r>
        <w:t xml:space="preserve">choiceId </w:t>
      </w:r>
      <w:r w:rsidR="002D605E">
        <w:t xml:space="preserve">p </w:t>
      </w:r>
      <w:r>
        <w:t>= ChoiceId "Winner"</w:t>
      </w:r>
      <w:r w:rsidR="002D605E">
        <w:t xml:space="preserve"> p</w:t>
      </w:r>
    </w:p>
    <w:p w14:paraId="001A66D0" w14:textId="77777777" w:rsidR="00554F4D" w:rsidRDefault="00554F4D" w:rsidP="00554F4D">
      <w:pPr>
        <w:pStyle w:val="SourceCode"/>
      </w:pPr>
    </w:p>
    <w:p w14:paraId="0FE6E4A6" w14:textId="77777777" w:rsidR="00554F4D" w:rsidRDefault="00554F4D" w:rsidP="00554F4D">
      <w:pPr>
        <w:pStyle w:val="SourceCode"/>
      </w:pPr>
      <w:r>
        <w:t>contract :: Party -&gt; Party -&gt; Party -&gt; Value -&gt; Contract</w:t>
      </w:r>
    </w:p>
    <w:p w14:paraId="27DE78CB" w14:textId="77777777" w:rsidR="00554F4D" w:rsidRDefault="00554F4D" w:rsidP="00554F4D">
      <w:pPr>
        <w:pStyle w:val="SourceCode"/>
      </w:pPr>
      <w:r>
        <w:t>contract alice bob charlie deposit =</w:t>
      </w:r>
    </w:p>
    <w:p w14:paraId="1CCCC657" w14:textId="77777777" w:rsidR="00554F4D" w:rsidRDefault="00554F4D" w:rsidP="00554F4D">
      <w:pPr>
        <w:pStyle w:val="SourceCode"/>
      </w:pPr>
      <w:r>
        <w:t xml:space="preserve">    When</w:t>
      </w:r>
    </w:p>
    <w:p w14:paraId="76E1C54E" w14:textId="77777777" w:rsidR="00554F4D" w:rsidRDefault="00554F4D" w:rsidP="00554F4D">
      <w:pPr>
        <w:pStyle w:val="SourceCode"/>
      </w:pPr>
      <w:r>
        <w:t xml:space="preserve">        [ f alice bob</w:t>
      </w:r>
    </w:p>
    <w:p w14:paraId="4E5B2909" w14:textId="77777777" w:rsidR="00554F4D" w:rsidRDefault="00554F4D" w:rsidP="00554F4D">
      <w:pPr>
        <w:pStyle w:val="SourceCode"/>
      </w:pPr>
      <w:r>
        <w:t xml:space="preserve">        , f bob alice</w:t>
      </w:r>
    </w:p>
    <w:p w14:paraId="1A422719" w14:textId="77777777" w:rsidR="00554F4D" w:rsidRDefault="00554F4D" w:rsidP="00554F4D">
      <w:pPr>
        <w:pStyle w:val="SourceCode"/>
      </w:pPr>
      <w:r>
        <w:t xml:space="preserve">        ]</w:t>
      </w:r>
    </w:p>
    <w:p w14:paraId="76E2A1FA" w14:textId="1C115C69" w:rsidR="00554F4D" w:rsidRDefault="00554F4D" w:rsidP="00554F4D">
      <w:pPr>
        <w:pStyle w:val="SourceCode"/>
      </w:pPr>
      <w:r>
        <w:t xml:space="preserve">        </w:t>
      </w:r>
      <w:r w:rsidR="008300F6" w:rsidRPr="008300F6">
        <w:t>16825</w:t>
      </w:r>
      <w:r w:rsidR="008300F6">
        <w:t>1</w:t>
      </w:r>
      <w:r w:rsidR="008300F6" w:rsidRPr="008300F6">
        <w:t>4671117</w:t>
      </w:r>
      <w:r>
        <w:t xml:space="preserve"> Close</w:t>
      </w:r>
    </w:p>
    <w:p w14:paraId="6F6CE0FD" w14:textId="77777777" w:rsidR="00554F4D" w:rsidRDefault="00554F4D" w:rsidP="00554F4D">
      <w:pPr>
        <w:pStyle w:val="SourceCode"/>
      </w:pPr>
      <w:r>
        <w:t xml:space="preserve">  where</w:t>
      </w:r>
    </w:p>
    <w:p w14:paraId="3F003CC7" w14:textId="77777777" w:rsidR="00554F4D" w:rsidRDefault="00554F4D" w:rsidP="00554F4D">
      <w:pPr>
        <w:pStyle w:val="SourceCode"/>
      </w:pPr>
      <w:r>
        <w:t xml:space="preserve">    f :: Party -&gt; Party -&gt; Case</w:t>
      </w:r>
    </w:p>
    <w:p w14:paraId="0728634E" w14:textId="77777777" w:rsidR="00554F4D" w:rsidRDefault="00554F4D" w:rsidP="00554F4D">
      <w:pPr>
        <w:pStyle w:val="SourceCode"/>
      </w:pPr>
      <w:r>
        <w:t xml:space="preserve">    f x y =</w:t>
      </w:r>
    </w:p>
    <w:p w14:paraId="337665FA" w14:textId="77777777" w:rsidR="00554F4D" w:rsidRDefault="00554F4D" w:rsidP="00554F4D">
      <w:pPr>
        <w:pStyle w:val="SourceCode"/>
      </w:pPr>
      <w:r>
        <w:t xml:space="preserve">        Case</w:t>
      </w:r>
    </w:p>
    <w:p w14:paraId="6032FBF7" w14:textId="77777777" w:rsidR="00554F4D" w:rsidRDefault="00554F4D" w:rsidP="00554F4D">
      <w:pPr>
        <w:pStyle w:val="SourceCode"/>
      </w:pPr>
      <w:r>
        <w:t xml:space="preserve">            (Deposit</w:t>
      </w:r>
    </w:p>
    <w:p w14:paraId="1EF90BE6" w14:textId="77777777" w:rsidR="00554F4D" w:rsidRDefault="00554F4D" w:rsidP="00554F4D">
      <w:pPr>
        <w:pStyle w:val="SourceCode"/>
      </w:pPr>
      <w:r>
        <w:t xml:space="preserve">                x</w:t>
      </w:r>
    </w:p>
    <w:p w14:paraId="534A2FE0" w14:textId="77777777" w:rsidR="00554F4D" w:rsidRDefault="00554F4D" w:rsidP="00554F4D">
      <w:pPr>
        <w:pStyle w:val="SourceCode"/>
      </w:pPr>
      <w:r>
        <w:t xml:space="preserve">                x</w:t>
      </w:r>
    </w:p>
    <w:p w14:paraId="601B7C7D" w14:textId="77777777" w:rsidR="00554F4D" w:rsidRDefault="00554F4D" w:rsidP="00554F4D">
      <w:pPr>
        <w:pStyle w:val="SourceCode"/>
      </w:pPr>
      <w:r>
        <w:t xml:space="preserve">                ada</w:t>
      </w:r>
    </w:p>
    <w:p w14:paraId="1983B8A1" w14:textId="77777777" w:rsidR="00554F4D" w:rsidRDefault="00554F4D" w:rsidP="00554F4D">
      <w:pPr>
        <w:pStyle w:val="SourceCode"/>
      </w:pPr>
      <w:r>
        <w:t xml:space="preserve">                deposit</w:t>
      </w:r>
    </w:p>
    <w:p w14:paraId="6D4EBD92" w14:textId="77777777" w:rsidR="00554F4D" w:rsidRDefault="00554F4D" w:rsidP="00554F4D">
      <w:pPr>
        <w:pStyle w:val="SourceCode"/>
      </w:pPr>
      <w:r>
        <w:t xml:space="preserve">            )</w:t>
      </w:r>
    </w:p>
    <w:p w14:paraId="00CB7604" w14:textId="77777777" w:rsidR="00554F4D" w:rsidRDefault="00554F4D" w:rsidP="00554F4D">
      <w:pPr>
        <w:pStyle w:val="SourceCode"/>
      </w:pPr>
      <w:r>
        <w:t xml:space="preserve">            (When</w:t>
      </w:r>
    </w:p>
    <w:p w14:paraId="187B2131" w14:textId="77777777" w:rsidR="00554F4D" w:rsidRDefault="00554F4D" w:rsidP="00554F4D">
      <w:pPr>
        <w:pStyle w:val="SourceCode"/>
      </w:pPr>
      <w:r>
        <w:t xml:space="preserve">                [Case</w:t>
      </w:r>
    </w:p>
    <w:p w14:paraId="46B50EF2" w14:textId="77777777" w:rsidR="00554F4D" w:rsidRDefault="00554F4D" w:rsidP="00554F4D">
      <w:pPr>
        <w:pStyle w:val="SourceCode"/>
      </w:pPr>
      <w:r>
        <w:t xml:space="preserve">                    (Deposit</w:t>
      </w:r>
    </w:p>
    <w:p w14:paraId="2B0B3D75" w14:textId="77777777" w:rsidR="00554F4D" w:rsidRDefault="00554F4D" w:rsidP="00554F4D">
      <w:pPr>
        <w:pStyle w:val="SourceCode"/>
      </w:pPr>
      <w:r>
        <w:t xml:space="preserve">                        y</w:t>
      </w:r>
    </w:p>
    <w:p w14:paraId="69418413" w14:textId="77777777" w:rsidR="00554F4D" w:rsidRDefault="00554F4D" w:rsidP="00554F4D">
      <w:pPr>
        <w:pStyle w:val="SourceCode"/>
      </w:pPr>
      <w:r>
        <w:t xml:space="preserve">                        y</w:t>
      </w:r>
    </w:p>
    <w:p w14:paraId="1174AD30" w14:textId="77777777" w:rsidR="00554F4D" w:rsidRDefault="00554F4D" w:rsidP="00554F4D">
      <w:pPr>
        <w:pStyle w:val="SourceCode"/>
      </w:pPr>
      <w:r>
        <w:t xml:space="preserve">                        ada</w:t>
      </w:r>
    </w:p>
    <w:p w14:paraId="4424CD93" w14:textId="77777777" w:rsidR="00554F4D" w:rsidRDefault="00554F4D" w:rsidP="00554F4D">
      <w:pPr>
        <w:pStyle w:val="SourceCode"/>
      </w:pPr>
      <w:r>
        <w:t xml:space="preserve">                        deposit</w:t>
      </w:r>
    </w:p>
    <w:p w14:paraId="52EF50A6" w14:textId="77777777" w:rsidR="00554F4D" w:rsidRDefault="00554F4D" w:rsidP="00554F4D">
      <w:pPr>
        <w:pStyle w:val="SourceCode"/>
      </w:pPr>
      <w:r>
        <w:t xml:space="preserve">                    )</w:t>
      </w:r>
    </w:p>
    <w:p w14:paraId="41F5DEC0" w14:textId="77777777" w:rsidR="00554F4D" w:rsidRDefault="00554F4D" w:rsidP="00554F4D">
      <w:pPr>
        <w:pStyle w:val="SourceCode"/>
      </w:pPr>
      <w:r>
        <w:t xml:space="preserve">                    (When</w:t>
      </w:r>
    </w:p>
    <w:p w14:paraId="106F3B8D" w14:textId="77777777" w:rsidR="00554F4D" w:rsidRDefault="00554F4D" w:rsidP="00554F4D">
      <w:pPr>
        <w:pStyle w:val="SourceCode"/>
      </w:pPr>
      <w:r>
        <w:t xml:space="preserve">                        [Case</w:t>
      </w:r>
    </w:p>
    <w:p w14:paraId="164C54DC" w14:textId="77777777" w:rsidR="00554F4D" w:rsidRDefault="00554F4D" w:rsidP="00554F4D">
      <w:pPr>
        <w:pStyle w:val="SourceCode"/>
      </w:pPr>
      <w:r>
        <w:t xml:space="preserve">                            (Choice</w:t>
      </w:r>
    </w:p>
    <w:p w14:paraId="09603E16" w14:textId="77777777" w:rsidR="00554F4D" w:rsidRDefault="00554F4D" w:rsidP="00554F4D">
      <w:pPr>
        <w:pStyle w:val="SourceCode"/>
      </w:pPr>
      <w:r>
        <w:t xml:space="preserve">                                (choiceId charlie)</w:t>
      </w:r>
    </w:p>
    <w:p w14:paraId="4C3A9461" w14:textId="77777777" w:rsidR="00554F4D" w:rsidRDefault="00554F4D" w:rsidP="00554F4D">
      <w:pPr>
        <w:pStyle w:val="SourceCode"/>
      </w:pPr>
      <w:r>
        <w:t xml:space="preserve">                                [Bound 1 2]</w:t>
      </w:r>
    </w:p>
    <w:p w14:paraId="7E5B2487" w14:textId="77777777" w:rsidR="00554F4D" w:rsidRDefault="00554F4D" w:rsidP="00554F4D">
      <w:pPr>
        <w:pStyle w:val="SourceCode"/>
      </w:pPr>
      <w:r>
        <w:t xml:space="preserve">                            )</w:t>
      </w:r>
    </w:p>
    <w:p w14:paraId="09954057" w14:textId="77777777" w:rsidR="00554F4D" w:rsidRDefault="00554F4D" w:rsidP="00554F4D">
      <w:pPr>
        <w:pStyle w:val="SourceCode"/>
      </w:pPr>
      <w:r>
        <w:t xml:space="preserve">                            (If</w:t>
      </w:r>
    </w:p>
    <w:p w14:paraId="3DD1EF4B" w14:textId="77777777" w:rsidR="00554F4D" w:rsidRDefault="00554F4D" w:rsidP="00554F4D">
      <w:pPr>
        <w:pStyle w:val="SourceCode"/>
      </w:pPr>
      <w:r>
        <w:t xml:space="preserve">                                (ValueEQ</w:t>
      </w:r>
    </w:p>
    <w:p w14:paraId="39D5F819" w14:textId="77777777" w:rsidR="00554F4D" w:rsidRDefault="00554F4D" w:rsidP="00554F4D">
      <w:pPr>
        <w:pStyle w:val="SourceCode"/>
      </w:pPr>
      <w:r>
        <w:t xml:space="preserve">                                    (ChoiceValue $ choiceId charlie)</w:t>
      </w:r>
    </w:p>
    <w:p w14:paraId="609BA77A" w14:textId="77777777" w:rsidR="00554F4D" w:rsidRDefault="00554F4D" w:rsidP="00554F4D">
      <w:pPr>
        <w:pStyle w:val="SourceCode"/>
      </w:pPr>
      <w:r>
        <w:t xml:space="preserve">                                    (Constant 1)</w:t>
      </w:r>
    </w:p>
    <w:p w14:paraId="4E74EFB3" w14:textId="77777777" w:rsidR="00554F4D" w:rsidRDefault="00554F4D" w:rsidP="00554F4D">
      <w:pPr>
        <w:pStyle w:val="SourceCode"/>
      </w:pPr>
      <w:r>
        <w:t xml:space="preserve">                                )</w:t>
      </w:r>
    </w:p>
    <w:p w14:paraId="771C93F2" w14:textId="77777777" w:rsidR="00554F4D" w:rsidRDefault="00554F4D" w:rsidP="00554F4D">
      <w:pPr>
        <w:pStyle w:val="SourceCode"/>
      </w:pPr>
      <w:r>
        <w:t xml:space="preserve">                                (Pay</w:t>
      </w:r>
    </w:p>
    <w:p w14:paraId="1E6496AA" w14:textId="77777777" w:rsidR="00554F4D" w:rsidRDefault="00554F4D" w:rsidP="00554F4D">
      <w:pPr>
        <w:pStyle w:val="SourceCode"/>
      </w:pPr>
      <w:r>
        <w:t xml:space="preserve">                                    bob</w:t>
      </w:r>
    </w:p>
    <w:p w14:paraId="13F4B307" w14:textId="77777777" w:rsidR="00554F4D" w:rsidRDefault="00554F4D" w:rsidP="00554F4D">
      <w:pPr>
        <w:pStyle w:val="SourceCode"/>
      </w:pPr>
      <w:r>
        <w:t xml:space="preserve">                                    (Account alice)</w:t>
      </w:r>
    </w:p>
    <w:p w14:paraId="2D84E105" w14:textId="77777777" w:rsidR="00554F4D" w:rsidRDefault="00554F4D" w:rsidP="00554F4D">
      <w:pPr>
        <w:pStyle w:val="SourceCode"/>
      </w:pPr>
      <w:r>
        <w:t xml:space="preserve">                                    ada</w:t>
      </w:r>
    </w:p>
    <w:p w14:paraId="5DB94F9C" w14:textId="77777777" w:rsidR="00554F4D" w:rsidRDefault="00554F4D" w:rsidP="00554F4D">
      <w:pPr>
        <w:pStyle w:val="SourceCode"/>
      </w:pPr>
      <w:r>
        <w:t xml:space="preserve">                                    deposit</w:t>
      </w:r>
    </w:p>
    <w:p w14:paraId="293008DD" w14:textId="77777777" w:rsidR="00554F4D" w:rsidRDefault="00554F4D" w:rsidP="00554F4D">
      <w:pPr>
        <w:pStyle w:val="SourceCode"/>
      </w:pPr>
      <w:r>
        <w:t xml:space="preserve">                                    Close</w:t>
      </w:r>
    </w:p>
    <w:p w14:paraId="32D0BD0F" w14:textId="77777777" w:rsidR="00554F4D" w:rsidRDefault="00554F4D" w:rsidP="00554F4D">
      <w:pPr>
        <w:pStyle w:val="SourceCode"/>
      </w:pPr>
      <w:r>
        <w:t xml:space="preserve">                                )</w:t>
      </w:r>
    </w:p>
    <w:p w14:paraId="0CF1B9D3" w14:textId="77777777" w:rsidR="00554F4D" w:rsidRDefault="00554F4D" w:rsidP="00554F4D">
      <w:pPr>
        <w:pStyle w:val="SourceCode"/>
      </w:pPr>
      <w:r>
        <w:t xml:space="preserve">                                (Pay</w:t>
      </w:r>
    </w:p>
    <w:p w14:paraId="3072912B" w14:textId="77777777" w:rsidR="00554F4D" w:rsidRDefault="00554F4D" w:rsidP="00554F4D">
      <w:pPr>
        <w:pStyle w:val="SourceCode"/>
      </w:pPr>
      <w:r>
        <w:t xml:space="preserve">                                    alice</w:t>
      </w:r>
    </w:p>
    <w:p w14:paraId="3637FD55" w14:textId="77777777" w:rsidR="00554F4D" w:rsidRDefault="00554F4D" w:rsidP="00554F4D">
      <w:pPr>
        <w:pStyle w:val="SourceCode"/>
      </w:pPr>
      <w:r>
        <w:t xml:space="preserve">                                    (Account bob)</w:t>
      </w:r>
    </w:p>
    <w:p w14:paraId="1CFE7023" w14:textId="77777777" w:rsidR="00554F4D" w:rsidRDefault="00554F4D" w:rsidP="00554F4D">
      <w:pPr>
        <w:pStyle w:val="SourceCode"/>
      </w:pPr>
      <w:r>
        <w:t xml:space="preserve">                                    ada</w:t>
      </w:r>
    </w:p>
    <w:p w14:paraId="6820A26A" w14:textId="77777777" w:rsidR="00554F4D" w:rsidRDefault="00554F4D" w:rsidP="00554F4D">
      <w:pPr>
        <w:pStyle w:val="SourceCode"/>
      </w:pPr>
      <w:r>
        <w:t xml:space="preserve">                                    deposit</w:t>
      </w:r>
    </w:p>
    <w:p w14:paraId="4703A316" w14:textId="77777777" w:rsidR="00554F4D" w:rsidRDefault="00554F4D" w:rsidP="00554F4D">
      <w:pPr>
        <w:pStyle w:val="SourceCode"/>
      </w:pPr>
      <w:r>
        <w:t xml:space="preserve">                                    Close</w:t>
      </w:r>
    </w:p>
    <w:p w14:paraId="71945004" w14:textId="77777777" w:rsidR="00554F4D" w:rsidRDefault="00554F4D" w:rsidP="00554F4D">
      <w:pPr>
        <w:pStyle w:val="SourceCode"/>
      </w:pPr>
      <w:r>
        <w:t xml:space="preserve">                                )</w:t>
      </w:r>
    </w:p>
    <w:p w14:paraId="61CE9F2A" w14:textId="77777777" w:rsidR="00554F4D" w:rsidRDefault="00554F4D" w:rsidP="00554F4D">
      <w:pPr>
        <w:pStyle w:val="SourceCode"/>
      </w:pPr>
      <w:r>
        <w:t xml:space="preserve">                            )]</w:t>
      </w:r>
    </w:p>
    <w:p w14:paraId="4EBCF5E2" w14:textId="738B0BCD" w:rsidR="00554F4D" w:rsidRDefault="00554F4D" w:rsidP="00554F4D">
      <w:pPr>
        <w:pStyle w:val="SourceCode"/>
      </w:pPr>
      <w:r>
        <w:t xml:space="preserve">                        </w:t>
      </w:r>
      <w:r w:rsidR="008300F6" w:rsidRPr="008300F6">
        <w:t>1682534671117</w:t>
      </w:r>
      <w:r>
        <w:t xml:space="preserve"> Close</w:t>
      </w:r>
    </w:p>
    <w:p w14:paraId="4231C0F5" w14:textId="77777777" w:rsidR="00554F4D" w:rsidRDefault="00554F4D" w:rsidP="00554F4D">
      <w:pPr>
        <w:pStyle w:val="SourceCode"/>
      </w:pPr>
      <w:r>
        <w:t xml:space="preserve">                    )]</w:t>
      </w:r>
    </w:p>
    <w:p w14:paraId="09C45963" w14:textId="2109CD8D" w:rsidR="00554F4D" w:rsidRDefault="00554F4D" w:rsidP="00554F4D">
      <w:pPr>
        <w:pStyle w:val="SourceCode"/>
      </w:pPr>
      <w:r>
        <w:t xml:space="preserve">                </w:t>
      </w:r>
      <w:r w:rsidR="008300F6" w:rsidRPr="008300F6">
        <w:t>16825</w:t>
      </w:r>
      <w:r w:rsidR="008300F6">
        <w:t>2</w:t>
      </w:r>
      <w:r w:rsidR="008300F6" w:rsidRPr="008300F6">
        <w:t>4671117</w:t>
      </w:r>
      <w:r>
        <w:t xml:space="preserve"> Close</w:t>
      </w:r>
    </w:p>
    <w:p w14:paraId="69B5A3EC" w14:textId="4CA5F166" w:rsidR="00FA1E56" w:rsidRDefault="00554F4D" w:rsidP="00554F4D">
      <w:pPr>
        <w:pStyle w:val="SourceCode"/>
      </w:pPr>
      <w:r>
        <w:t xml:space="preserve">            )</w:t>
      </w:r>
    </w:p>
    <w:p w14:paraId="27D6FE7D" w14:textId="0ECC8E37" w:rsidR="00624F92" w:rsidRDefault="00FA1E56" w:rsidP="000763EF">
      <w:pPr>
        <w:spacing w:before="0" w:after="0"/>
      </w:pPr>
      <w:r>
        <w:lastRenderedPageBreak/>
        <w:t xml:space="preserve">We first create the </w:t>
      </w:r>
      <w:r w:rsidR="000763EF" w:rsidRPr="000763EF">
        <w:rPr>
          <w:i/>
          <w:iCs/>
        </w:rPr>
        <w:t>choiceId</w:t>
      </w:r>
      <w:r w:rsidR="000763EF">
        <w:t xml:space="preserve"> helper function that takes in a party and returns a choice ID. Then in our contact we add four variables: three parties and a value. We create a helper function that takes in two parties and returns a case. Now we can change </w:t>
      </w:r>
      <w:r w:rsidR="00535B3B">
        <w:t xml:space="preserve">the contract such that also Bob can make the deposit first, not just Alice. </w:t>
      </w:r>
      <w:r w:rsidR="00DB6C65">
        <w:t xml:space="preserve">And in the main function we can set the names of the roles as we want to. </w:t>
      </w:r>
      <w:r w:rsidR="000526C6">
        <w:t xml:space="preserve">If we compile this code and sent this to the simulator, we have two possible actions in the first step. </w:t>
      </w:r>
      <w:r w:rsidR="00084D30">
        <w:t>Charles</w:t>
      </w:r>
      <w:r w:rsidR="000526C6">
        <w:t xml:space="preserve"> can make a deposit or </w:t>
      </w:r>
      <w:r w:rsidR="00084D30">
        <w:t>Simon</w:t>
      </w:r>
      <w:r w:rsidR="000526C6">
        <w:t xml:space="preserve"> can make the deposit. </w:t>
      </w:r>
      <w:r w:rsidR="00624F92">
        <w:t>This code can be executed from our VSCode container with the following command:</w:t>
      </w:r>
    </w:p>
    <w:p w14:paraId="25E1DBE0" w14:textId="1F5F5983" w:rsidR="00624F92" w:rsidRDefault="00624F92" w:rsidP="00624F92">
      <w:pPr>
        <w:pStyle w:val="SourceCode"/>
      </w:pPr>
      <w:r>
        <w:t>/</w:t>
      </w:r>
      <w:r w:rsidRPr="00624F92">
        <w:t xml:space="preserve">workspace/# </w:t>
      </w:r>
      <w:r>
        <w:t>cd code/Week07</w:t>
      </w:r>
    </w:p>
    <w:p w14:paraId="1D23E0F6" w14:textId="33C52B01" w:rsidR="00624F92" w:rsidRDefault="00624F92" w:rsidP="00624F92">
      <w:pPr>
        <w:pStyle w:val="SourceCode"/>
      </w:pPr>
      <w:r>
        <w:t>/</w:t>
      </w:r>
      <w:r w:rsidRPr="00AC47A6">
        <w:t>workspace/code/Week0</w:t>
      </w:r>
      <w:r>
        <w:t>7</w:t>
      </w:r>
      <w:r w:rsidRPr="00AC47A6">
        <w:t>#</w:t>
      </w:r>
      <w:r>
        <w:t xml:space="preserve"> cabal run marlowe</w:t>
      </w:r>
    </w:p>
    <w:p w14:paraId="5FC6A9E2" w14:textId="7BA2D103" w:rsidR="00FA1E56" w:rsidRDefault="00624F92" w:rsidP="000763EF">
      <w:pPr>
        <w:spacing w:before="0" w:after="0"/>
      </w:pPr>
      <w:r>
        <w:t>This code will print the</w:t>
      </w:r>
      <w:r w:rsidR="009700A9">
        <w:t xml:space="preserve"> contract as a</w:t>
      </w:r>
      <w:r>
        <w:t xml:space="preserve"> JSON </w:t>
      </w:r>
      <w:r w:rsidR="009700A9">
        <w:t>object to the console</w:t>
      </w:r>
      <w:r>
        <w:t xml:space="preserve">. </w:t>
      </w:r>
      <w:r w:rsidR="00223603">
        <w:t xml:space="preserve">We see now that using the Haskell editor to write a marlowe contract has the advantage that we can </w:t>
      </w:r>
      <w:r w:rsidR="00522DED">
        <w:t xml:space="preserve">parameterize our contracts, </w:t>
      </w:r>
      <w:r w:rsidR="00223603">
        <w:t>generalize our code</w:t>
      </w:r>
      <w:r w:rsidR="00B570FF">
        <w:t xml:space="preserve"> and avoid code duplication</w:t>
      </w:r>
      <w:r w:rsidR="00223603">
        <w:t xml:space="preserve">. </w:t>
      </w:r>
      <w:r w:rsidR="00C921B7">
        <w:t>In blockly you can not use local definitions so it is not possible to generalize a contract.</w:t>
      </w:r>
      <w:r w:rsidR="00802D50">
        <w:t xml:space="preserve"> </w:t>
      </w:r>
      <w:r w:rsidR="00632156">
        <w:t>We could for instance write in Haskell also a contract that takes in an arbitrary list of parties</w:t>
      </w:r>
      <w:r w:rsidR="00185CBD">
        <w:t xml:space="preserve"> and then each of them has to make a deposit</w:t>
      </w:r>
      <w:r w:rsidR="00632156">
        <w:t>.</w:t>
      </w:r>
      <w:r w:rsidR="00185CBD">
        <w:t xml:space="preserve"> </w:t>
      </w:r>
      <w:r w:rsidR="008547FB">
        <w:t xml:space="preserve">We see also that marlowe in contrast to plutus uses very basic Haskell features. We do not need lenses, template Haskell, monads or type level programming. </w:t>
      </w:r>
      <w:r w:rsidR="0064263E">
        <w:t xml:space="preserve">Marlowe is not always appropriate because it is specifically used for financial contracts </w:t>
      </w:r>
      <w:r w:rsidR="00B60E42">
        <w:t xml:space="preserve">but if it is </w:t>
      </w:r>
      <w:r>
        <w:t>appropriate,</w:t>
      </w:r>
      <w:r w:rsidR="00B60E42">
        <w:t xml:space="preserve"> it is a very nice option because of all the safety assurances</w:t>
      </w:r>
      <w:r w:rsidR="00216870">
        <w:t xml:space="preserve"> it has</w:t>
      </w:r>
      <w:r w:rsidR="0015378A">
        <w:t xml:space="preserve"> and </w:t>
      </w:r>
      <w:r w:rsidR="005405B6">
        <w:t xml:space="preserve">the </w:t>
      </w:r>
      <w:r w:rsidR="0015378A">
        <w:t>simpler way of coding</w:t>
      </w:r>
      <w:r w:rsidR="00B60E42">
        <w:t>.</w:t>
      </w:r>
      <w:r w:rsidR="0015378A">
        <w:t xml:space="preserve"> </w:t>
      </w:r>
      <w:r w:rsidR="00216870">
        <w:t xml:space="preserve"> </w:t>
      </w:r>
    </w:p>
    <w:p w14:paraId="4130867E" w14:textId="44076079" w:rsidR="00F15AE5" w:rsidRDefault="00F15AE5" w:rsidP="00F15AE5">
      <w:pPr>
        <w:pStyle w:val="Heading2"/>
      </w:pPr>
      <w:bookmarkStart w:id="78" w:name="_Toc135986083"/>
      <w:r>
        <w:t>Homework</w:t>
      </w:r>
      <w:bookmarkEnd w:id="78"/>
    </w:p>
    <w:p w14:paraId="75AF6769" w14:textId="0064E93E" w:rsidR="00554F4D" w:rsidRDefault="002837F0" w:rsidP="00C635AD">
      <w:pPr>
        <w:spacing w:before="0" w:after="0"/>
      </w:pPr>
      <w:r>
        <w:t xml:space="preserve">Modify the contract from the previous chapter such that Charlie should put down a deposit in the beginning of twice the deposit that Alice and Bob will put down. </w:t>
      </w:r>
      <w:r w:rsidR="0000446F">
        <w:t xml:space="preserve">And if he then does not make a choice when it is his turn Alice and Bob get each half of that deposit. </w:t>
      </w:r>
    </w:p>
    <w:p w14:paraId="77CC41F9" w14:textId="42DD0617" w:rsidR="00184510" w:rsidRDefault="00313241" w:rsidP="00184510">
      <w:pPr>
        <w:pStyle w:val="Heading2"/>
      </w:pPr>
      <w:bookmarkStart w:id="79" w:name="_Toc135986084"/>
      <w:r w:rsidRPr="00313241">
        <w:t>Marlowe Starter Kit: Docker</w:t>
      </w:r>
      <w:bookmarkEnd w:id="79"/>
    </w:p>
    <w:p w14:paraId="62E1A060" w14:textId="41D00C9F" w:rsidR="00475BBB" w:rsidRDefault="008A023F" w:rsidP="00AE029E">
      <w:pPr>
        <w:spacing w:before="0" w:after="0"/>
      </w:pPr>
      <w:r>
        <w:t>We will now demonstrate how to deploy marlowe-run locally us</w:t>
      </w:r>
      <w:r w:rsidR="00326923">
        <w:t xml:space="preserve">ing docker compose so that it can be used with the marlowe starter kit. </w:t>
      </w:r>
      <w:r w:rsidR="007E4B8F">
        <w:t xml:space="preserve">The marlowe starter kit is a series of tutorials that show how to use marlowe tools and APIs for a variety of simple contracts. </w:t>
      </w:r>
      <w:r w:rsidR="007C57E8">
        <w:t xml:space="preserve">In order to run these </w:t>
      </w:r>
      <w:r w:rsidR="00C001C1">
        <w:t>tutorials,</w:t>
      </w:r>
      <w:r w:rsidR="007C57E8">
        <w:t xml:space="preserve"> we will need access to a deployment of marlowe runtime</w:t>
      </w:r>
      <w:r w:rsidR="00C001C1">
        <w:t xml:space="preserve"> and there are a couple of ways to access that</w:t>
      </w:r>
      <w:r w:rsidR="007C57E8">
        <w:t>.</w:t>
      </w:r>
      <w:r w:rsidR="00C001C1">
        <w:t xml:space="preserve"> One is to do it via a cloud service like demeter.run which has a marlowe runtime extension included. </w:t>
      </w:r>
      <w:r w:rsidR="00B35FE7">
        <w:t xml:space="preserve">Another way is to use docker and deploy marlowe runtime locally. </w:t>
      </w:r>
      <w:r w:rsidR="00902A3F">
        <w:t xml:space="preserve">In this chapter we will cover </w:t>
      </w:r>
      <w:r w:rsidR="00A54B47">
        <w:t xml:space="preserve">how to use </w:t>
      </w:r>
      <w:r w:rsidR="00902A3F">
        <w:t>docker.</w:t>
      </w:r>
      <w:r w:rsidR="00A54B47">
        <w:t xml:space="preserve"> </w:t>
      </w:r>
      <w:r w:rsidR="00126C7B">
        <w:t xml:space="preserve">The commands </w:t>
      </w:r>
      <w:r w:rsidR="00B52493">
        <w:t>presented in this chapter</w:t>
      </w:r>
      <w:r w:rsidR="00126C7B">
        <w:t xml:space="preserve"> </w:t>
      </w:r>
      <w:r w:rsidR="00B52493">
        <w:t>work</w:t>
      </w:r>
      <w:r w:rsidR="00126C7B">
        <w:t xml:space="preserve"> on a Linux</w:t>
      </w:r>
      <w:r w:rsidR="00B52493">
        <w:t xml:space="preserve"> type</w:t>
      </w:r>
      <w:r w:rsidR="00126C7B">
        <w:t xml:space="preserve"> OS. </w:t>
      </w:r>
      <w:r w:rsidR="00475BBB">
        <w:t>The instructions can be found at the marlowe starter kit github repository:</w:t>
      </w:r>
      <w:r w:rsidR="00B91127">
        <w:t xml:space="preserve"> </w:t>
      </w:r>
    </w:p>
    <w:p w14:paraId="16275F8D" w14:textId="3A717AE0" w:rsidR="00475BBB" w:rsidRDefault="00000000" w:rsidP="00AE029E">
      <w:pPr>
        <w:spacing w:before="0" w:after="0"/>
      </w:pPr>
      <w:hyperlink r:id="rId158" w:history="1">
        <w:r w:rsidR="008F24A0" w:rsidRPr="009767CA">
          <w:rPr>
            <w:rStyle w:val="Hyperlink"/>
          </w:rPr>
          <w:t>https://github.com/input-output-hk/marlowe-starter-kit/blob/main/docker.md</w:t>
        </w:r>
      </w:hyperlink>
      <w:r w:rsidR="008F24A0">
        <w:t xml:space="preserve"> </w:t>
      </w:r>
    </w:p>
    <w:p w14:paraId="523C8E6A" w14:textId="77777777" w:rsidR="00511CEC" w:rsidRDefault="00902A3F" w:rsidP="002976D8">
      <w:pPr>
        <w:spacing w:before="0"/>
      </w:pPr>
      <w:r>
        <w:lastRenderedPageBreak/>
        <w:t xml:space="preserve"> </w:t>
      </w:r>
      <w:r w:rsidR="004C6C2D">
        <w:t xml:space="preserve">It covers two parts. First are the instructions for deployment. And second once you have the deployment running you need to set some environment variables. </w:t>
      </w:r>
      <w:r w:rsidR="005E7E9B">
        <w:t xml:space="preserve">The environment variables give you access to the cardano node, marlowe proxy service and web access to marlowe runtime. </w:t>
      </w:r>
      <w:r w:rsidR="00511CEC">
        <w:t xml:space="preserve">Below you can see a diagram of the marlowe runtime architecture. </w:t>
      </w:r>
    </w:p>
    <w:p w14:paraId="7399F20F" w14:textId="06D54A51" w:rsidR="00511CEC" w:rsidRDefault="002976D8" w:rsidP="00AE029E">
      <w:pPr>
        <w:spacing w:before="0" w:after="0"/>
      </w:pPr>
      <w:r>
        <w:rPr>
          <w:noProof/>
        </w:rPr>
        <w:drawing>
          <wp:inline distT="0" distB="0" distL="0" distR="0" wp14:anchorId="3F90C6C3" wp14:editId="009A4A48">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EAD998" w14:textId="5718FD39" w:rsidR="00AA7CE9" w:rsidRDefault="00A738EF" w:rsidP="00AE029E">
      <w:pPr>
        <w:spacing w:before="0" w:after="0"/>
      </w:pPr>
      <w:r>
        <w:t xml:space="preserve">It is based on a node, a postgres database, a pair of indexing services and a pair of synchronization services that </w:t>
      </w:r>
      <w:r w:rsidR="006E0638">
        <w:t xml:space="preserve">support queries and other operations. </w:t>
      </w:r>
      <w:r w:rsidR="005F36D2">
        <w:t xml:space="preserve">There is also a transaction building service. </w:t>
      </w:r>
      <w:r w:rsidR="00FD2F8F">
        <w:t xml:space="preserve">The marlowe proxy pulls these all together so you do not have to access individual services. </w:t>
      </w:r>
      <w:r w:rsidR="005A46FD">
        <w:t>Instead,</w:t>
      </w:r>
      <w:r w:rsidR="00FD2F8F">
        <w:t xml:space="preserve"> you can use a single endpoint. </w:t>
      </w:r>
      <w:r w:rsidR="005A46FD">
        <w:t xml:space="preserve">So, if you are using marlowe runtime as a client you have several options. </w:t>
      </w:r>
      <w:r w:rsidR="006407D1">
        <w:t xml:space="preserve">One is using a marlowe rest API that runs on a marlowe web server. </w:t>
      </w:r>
      <w:r w:rsidR="00A71CD2">
        <w:t xml:space="preserve">If you are using the command line you have a command line executable that lets you access marlowe runtime. If you are writing Haskell code you actually have a library where you can access marlowe runtime. </w:t>
      </w:r>
      <w:r w:rsidR="00120A79">
        <w:t xml:space="preserve">But all these depend on actually having runtime operating so we are going to show you how to use docker compose </w:t>
      </w:r>
      <w:r w:rsidR="00551541">
        <w:t>to start up the marlowe runtime services</w:t>
      </w:r>
      <w:r w:rsidR="00120A79">
        <w:t>.</w:t>
      </w:r>
      <w:r w:rsidR="00073FC2">
        <w:t xml:space="preserve"> Installation instructions can be found at </w:t>
      </w:r>
      <w:hyperlink r:id="rId160" w:history="1">
        <w:r w:rsidR="00073FC2" w:rsidRPr="006265B9">
          <w:rPr>
            <w:rStyle w:val="Hyperlink"/>
          </w:rPr>
          <w:t>https://docs.docker.com/compose/install/</w:t>
        </w:r>
      </w:hyperlink>
      <w:r w:rsidR="00073FC2">
        <w:t>.</w:t>
      </w:r>
      <w:r w:rsidR="00551541">
        <w:t xml:space="preserve"> </w:t>
      </w:r>
      <w:r w:rsidR="00073FC2">
        <w:t xml:space="preserve">After you have installed </w:t>
      </w:r>
      <w:r w:rsidR="00896DE4">
        <w:t>it,</w:t>
      </w:r>
      <w:r w:rsidR="00073FC2">
        <w:t xml:space="preserve"> you can </w:t>
      </w:r>
      <w:r w:rsidR="00AA7CE9">
        <w:t xml:space="preserve">clone the marlowe starter kit to your computer. </w:t>
      </w:r>
    </w:p>
    <w:p w14:paraId="29C8D0F3" w14:textId="6EF1B319" w:rsidR="00AA7CE9" w:rsidRDefault="00AA7CE9" w:rsidP="00AA7CE9">
      <w:pPr>
        <w:pStyle w:val="SourceCode"/>
      </w:pPr>
      <w:r>
        <w:t xml:space="preserve">$ git clone </w:t>
      </w:r>
      <w:r w:rsidRPr="00AA7CE9">
        <w:t>https://github.com/input-output-hk/marlowe-starter-kit.git</w:t>
      </w:r>
    </w:p>
    <w:p w14:paraId="1B780141" w14:textId="77777777" w:rsidR="0000350E" w:rsidRDefault="009374F4" w:rsidP="00AE029E">
      <w:pPr>
        <w:spacing w:before="0" w:after="0"/>
      </w:pPr>
      <w:r>
        <w:t xml:space="preserve">Then you will need to install nix. </w:t>
      </w:r>
      <w:r>
        <w:rPr>
          <w:szCs w:val="24"/>
        </w:rPr>
        <w:t xml:space="preserve">Instructions can be found at </w:t>
      </w:r>
      <w:hyperlink r:id="rId161" w:history="1">
        <w:r w:rsidRPr="00DE73A3">
          <w:rPr>
            <w:rStyle w:val="Hyperlink"/>
            <w:szCs w:val="24"/>
          </w:rPr>
          <w:t>https://nixos.org/download.html</w:t>
        </w:r>
      </w:hyperlink>
      <w:r>
        <w:rPr>
          <w:szCs w:val="24"/>
        </w:rPr>
        <w:t xml:space="preserve">. </w:t>
      </w:r>
      <w:r w:rsidR="0000350E">
        <w:rPr>
          <w:szCs w:val="24"/>
        </w:rPr>
        <w:t>Y</w:t>
      </w:r>
      <w:r w:rsidR="0000350E">
        <w:t xml:space="preserve">ou will also have to enable Nix flaskes support. You can do this with the following command: </w:t>
      </w:r>
    </w:p>
    <w:p w14:paraId="5054A4F4" w14:textId="77777777" w:rsidR="0000350E" w:rsidRDefault="0000350E" w:rsidP="0000350E">
      <w:pPr>
        <w:pStyle w:val="SourceCode"/>
      </w:pPr>
      <w:r>
        <w:t>mkdir -p ~/.config/nix</w:t>
      </w:r>
    </w:p>
    <w:p w14:paraId="30A831E2" w14:textId="5A49128F" w:rsidR="0000350E" w:rsidRDefault="0000350E" w:rsidP="0000350E">
      <w:pPr>
        <w:pStyle w:val="SourceCode"/>
      </w:pPr>
      <w:r>
        <w:lastRenderedPageBreak/>
        <w:t>echo "experimental-features = nix-command flakes" &gt;&gt; ~/.config/nix/nix.conf</w:t>
      </w:r>
    </w:p>
    <w:p w14:paraId="5C92F5F8" w14:textId="65D4D2CF" w:rsidR="005E2B03" w:rsidRDefault="002344A0" w:rsidP="00AE029E">
      <w:pPr>
        <w:spacing w:before="0" w:after="0"/>
        <w:rPr>
          <w:szCs w:val="24"/>
        </w:rPr>
      </w:pPr>
      <w:r>
        <w:rPr>
          <w:szCs w:val="24"/>
        </w:rPr>
        <w:t xml:space="preserve">After that cd into the marlowe starter kit folder and start a nix shell. </w:t>
      </w:r>
    </w:p>
    <w:p w14:paraId="751310B0" w14:textId="31A31894" w:rsidR="002344A0" w:rsidRDefault="002344A0" w:rsidP="002344A0">
      <w:pPr>
        <w:pStyle w:val="SourceCode"/>
      </w:pPr>
      <w:r>
        <w:t xml:space="preserve">$ cd </w:t>
      </w:r>
      <w:r w:rsidRPr="00AA7CE9">
        <w:t>marlowe-starter-kit</w:t>
      </w:r>
      <w:r>
        <w:t xml:space="preserve"> &amp;&amp; nix develop</w:t>
      </w:r>
    </w:p>
    <w:p w14:paraId="408719E5" w14:textId="23619653" w:rsidR="002344A0" w:rsidRDefault="00B66797" w:rsidP="00AE029E">
      <w:pPr>
        <w:spacing w:before="0" w:after="0"/>
      </w:pPr>
      <w:r>
        <w:t xml:space="preserve">This is going to give us access to a lot of marlowe tools </w:t>
      </w:r>
      <w:r w:rsidR="00640E14">
        <w:t xml:space="preserve">at the command line. We have to decide which network we are going to use. </w:t>
      </w:r>
      <w:r w:rsidR="00F8175A">
        <w:t xml:space="preserve">For our example let us pick the pre-production network. </w:t>
      </w:r>
    </w:p>
    <w:p w14:paraId="7C0949F4" w14:textId="579E5D16" w:rsidR="00924A12" w:rsidRDefault="003B3E38" w:rsidP="00924A12">
      <w:pPr>
        <w:pStyle w:val="SourceCode"/>
      </w:pPr>
      <w:r>
        <w:t xml:space="preserve">$ </w:t>
      </w:r>
      <w:r w:rsidR="00924A12" w:rsidRPr="00924A12">
        <w:t>export NETWORK=preprod</w:t>
      </w:r>
    </w:p>
    <w:p w14:paraId="0CA3F275" w14:textId="2D5B7327" w:rsidR="00924A12" w:rsidRDefault="003D14A5" w:rsidP="00AE029E">
      <w:pPr>
        <w:spacing w:before="0" w:after="0"/>
      </w:pPr>
      <w:r>
        <w:t>Now we can start the docker container with the following command:</w:t>
      </w:r>
    </w:p>
    <w:p w14:paraId="234BC6AC" w14:textId="18505D62" w:rsidR="003D14A5" w:rsidRDefault="003B3E38" w:rsidP="003D14A5">
      <w:pPr>
        <w:pStyle w:val="SourceCode"/>
      </w:pPr>
      <w:r>
        <w:t xml:space="preserve">$ </w:t>
      </w:r>
      <w:r w:rsidR="003D14A5" w:rsidRPr="003D14A5">
        <w:t>docker-compose up -d</w:t>
      </w:r>
    </w:p>
    <w:p w14:paraId="0FC57A6E" w14:textId="5FC7BF28" w:rsidR="003D14A5" w:rsidRDefault="00BB4DAD" w:rsidP="00AE029E">
      <w:pPr>
        <w:spacing w:before="0" w:after="0"/>
      </w:pPr>
      <w:r>
        <w:t>This will bring up all the services</w:t>
      </w:r>
      <w:r w:rsidR="00CA4353">
        <w:t xml:space="preserve"> in the background</w:t>
      </w:r>
      <w:r>
        <w:t xml:space="preserve">. You will see some messages displayed that </w:t>
      </w:r>
      <w:r w:rsidR="00A23B7D">
        <w:t xml:space="preserve">indicate all the services previously shown in the diagram are being started. </w:t>
      </w:r>
      <w:r w:rsidR="002D6101">
        <w:t xml:space="preserve">Exit codes 0 indicate that things are working fine. </w:t>
      </w:r>
      <w:r w:rsidR="003B3E38">
        <w:t xml:space="preserve">After the startup process finishes, we can check that all of the services were created and have the status </w:t>
      </w:r>
      <w:r w:rsidR="003B3E38" w:rsidRPr="003B3E38">
        <w:rPr>
          <w:b/>
          <w:bCs/>
        </w:rPr>
        <w:t>Up</w:t>
      </w:r>
      <w:r w:rsidR="003B3E38">
        <w:t>. To do this we execute the following command:</w:t>
      </w:r>
    </w:p>
    <w:p w14:paraId="447A9843" w14:textId="08FF9474" w:rsidR="003B3E38" w:rsidRDefault="003B3E38" w:rsidP="003B3E38">
      <w:pPr>
        <w:pStyle w:val="SourceCode"/>
      </w:pPr>
      <w:r>
        <w:t xml:space="preserve">$ </w:t>
      </w:r>
      <w:r w:rsidRPr="003B3E38">
        <w:t>docker-compose ps</w:t>
      </w:r>
    </w:p>
    <w:p w14:paraId="3C25A4CA" w14:textId="77777777" w:rsidR="00614D26" w:rsidRDefault="00614D26" w:rsidP="00614D26">
      <w:pPr>
        <w:spacing w:before="0" w:after="0"/>
      </w:pPr>
      <w:r>
        <w:t>Below is an example output of the above command:</w:t>
      </w:r>
    </w:p>
    <w:p w14:paraId="77D64187" w14:textId="77777777" w:rsidR="00614D26" w:rsidRDefault="00614D26" w:rsidP="00614D26">
      <w:pPr>
        <w:pStyle w:val="SourceCode"/>
      </w:pPr>
      <w:r>
        <w:t xml:space="preserve">               Name                              Command                 State               </w:t>
      </w:r>
    </w:p>
    <w:p w14:paraId="719CCAC1" w14:textId="77777777" w:rsidR="00614D26" w:rsidRDefault="00614D26" w:rsidP="00614D26">
      <w:pPr>
        <w:pStyle w:val="SourceCode"/>
      </w:pPr>
      <w:r>
        <w:t>--------------------------------------------------------------------------------------</w:t>
      </w:r>
    </w:p>
    <w:p w14:paraId="271B51EA" w14:textId="77777777" w:rsidR="00614D26" w:rsidRDefault="00614D26" w:rsidP="00614D26">
      <w:pPr>
        <w:pStyle w:val="SourceCode"/>
      </w:pPr>
      <w:r>
        <w:t xml:space="preserve">marlowe-starter-kit_chain-indexer_1   /bin/entrypoint                 Up                                   </w:t>
      </w:r>
    </w:p>
    <w:p w14:paraId="5E2244F7" w14:textId="77777777" w:rsidR="00614D26" w:rsidRDefault="00614D26" w:rsidP="00614D26">
      <w:pPr>
        <w:pStyle w:val="SourceCode"/>
      </w:pPr>
      <w:r>
        <w:t xml:space="preserve">marlowe-starter-kit_chain-sync_1      /bin/entrypoint                 Up                                   </w:t>
      </w:r>
    </w:p>
    <w:p w14:paraId="63BC9218" w14:textId="77777777" w:rsidR="00614D26" w:rsidRDefault="00614D26" w:rsidP="00614D26">
      <w:pPr>
        <w:pStyle w:val="SourceCode"/>
      </w:pPr>
      <w:r>
        <w:t xml:space="preserve">marlowe-starter-kit_indexer_1         /bin/entrypoint                 Up                                   </w:t>
      </w:r>
    </w:p>
    <w:p w14:paraId="543D7ECE" w14:textId="77777777" w:rsidR="00614D26" w:rsidRDefault="00614D26" w:rsidP="00614D26">
      <w:pPr>
        <w:pStyle w:val="SourceCode"/>
      </w:pPr>
      <w:r>
        <w:t xml:space="preserve">marlowe-starter-kit_node_1            entrypoint                      Up (healthy)                         </w:t>
      </w:r>
    </w:p>
    <w:p w14:paraId="563687BE" w14:textId="77777777" w:rsidR="00614D26" w:rsidRDefault="00614D26" w:rsidP="00614D26">
      <w:pPr>
        <w:pStyle w:val="SourceCode"/>
      </w:pPr>
      <w:r>
        <w:t xml:space="preserve">marlowe-starter-kit_postgres_1        docker-entrypoint.sh postgres   Up (healthy)   </w:t>
      </w:r>
    </w:p>
    <w:p w14:paraId="050254E0" w14:textId="77777777" w:rsidR="00614D26" w:rsidRDefault="00614D26" w:rsidP="00614D26">
      <w:pPr>
        <w:pStyle w:val="SourceCode"/>
      </w:pPr>
      <w:r>
        <w:t xml:space="preserve">marlowe-starter-kit_proxy_1           /bin/entrypoint                 Up             </w:t>
      </w:r>
    </w:p>
    <w:p w14:paraId="457EC87A" w14:textId="77777777" w:rsidR="00614D26" w:rsidRDefault="00614D26" w:rsidP="00614D26">
      <w:pPr>
        <w:pStyle w:val="SourceCode"/>
      </w:pPr>
      <w:r>
        <w:t xml:space="preserve">marlowe-starter-kit_sync_1            /bin/entrypoint                 Up                                   </w:t>
      </w:r>
    </w:p>
    <w:p w14:paraId="2BDDC584" w14:textId="77777777" w:rsidR="00614D26" w:rsidRDefault="00614D26" w:rsidP="00614D26">
      <w:pPr>
        <w:pStyle w:val="SourceCode"/>
      </w:pPr>
      <w:r>
        <w:t xml:space="preserve">marlowe-starter-kit_tx_1              /bin/entrypoint                 Up                                   </w:t>
      </w:r>
    </w:p>
    <w:p w14:paraId="27F9BD06" w14:textId="71C1E6D7" w:rsidR="00614D26" w:rsidRDefault="00614D26" w:rsidP="00614D26">
      <w:pPr>
        <w:pStyle w:val="SourceCode"/>
      </w:pPr>
      <w:r>
        <w:t xml:space="preserve">marlowe-starter-kit_web-server_1      /bin/entrypoint                 Up             </w:t>
      </w:r>
    </w:p>
    <w:p w14:paraId="090BC77D" w14:textId="1458A68A" w:rsidR="003B3E38" w:rsidRDefault="003B3E38" w:rsidP="00AE029E">
      <w:pPr>
        <w:spacing w:before="0" w:after="0"/>
      </w:pPr>
      <w:r>
        <w:t>Next, we have to set up a bunch of environment variables. We copy the following code to a terminal window and execute it:</w:t>
      </w:r>
    </w:p>
    <w:p w14:paraId="3A88AE28" w14:textId="77777777" w:rsidR="003B3E38" w:rsidRDefault="003B3E38" w:rsidP="003B3E38">
      <w:pPr>
        <w:pStyle w:val="SourceCode"/>
      </w:pPr>
      <w:r>
        <w:t># Only required for `marlowe-cli` and `cardano-cli`.</w:t>
      </w:r>
    </w:p>
    <w:p w14:paraId="288E0395" w14:textId="77777777" w:rsidR="003B3E38" w:rsidRDefault="003B3E38" w:rsidP="003B3E38">
      <w:pPr>
        <w:pStyle w:val="SourceCode"/>
      </w:pPr>
      <w:r>
        <w:t>case "$NETWORK" in</w:t>
      </w:r>
    </w:p>
    <w:p w14:paraId="6B2C36CE" w14:textId="77777777" w:rsidR="003B3E38" w:rsidRDefault="003B3E38" w:rsidP="003B3E38">
      <w:pPr>
        <w:pStyle w:val="SourceCode"/>
      </w:pPr>
      <w:r>
        <w:t xml:space="preserve">  preprod)</w:t>
      </w:r>
    </w:p>
    <w:p w14:paraId="1A3F6836" w14:textId="77777777" w:rsidR="003B3E38" w:rsidRDefault="003B3E38" w:rsidP="003B3E38">
      <w:pPr>
        <w:pStyle w:val="SourceCode"/>
      </w:pPr>
      <w:r>
        <w:t xml:space="preserve">    export CARDANO_TESTNET_MAGIC=1</w:t>
      </w:r>
    </w:p>
    <w:p w14:paraId="0D8D9E56" w14:textId="77777777" w:rsidR="003B3E38" w:rsidRDefault="003B3E38" w:rsidP="003B3E38">
      <w:pPr>
        <w:pStyle w:val="SourceCode"/>
      </w:pPr>
      <w:r>
        <w:t xml:space="preserve">    ;;</w:t>
      </w:r>
    </w:p>
    <w:p w14:paraId="0CFFFDFF" w14:textId="77777777" w:rsidR="003B3E38" w:rsidRDefault="003B3E38" w:rsidP="003B3E38">
      <w:pPr>
        <w:pStyle w:val="SourceCode"/>
      </w:pPr>
      <w:r>
        <w:t xml:space="preserve">  preview)</w:t>
      </w:r>
    </w:p>
    <w:p w14:paraId="53BFCE51" w14:textId="77777777" w:rsidR="003B3E38" w:rsidRDefault="003B3E38" w:rsidP="003B3E38">
      <w:pPr>
        <w:pStyle w:val="SourceCode"/>
      </w:pPr>
      <w:r>
        <w:t xml:space="preserve">    export CARDANO_TESTNET_MAGIC=2</w:t>
      </w:r>
    </w:p>
    <w:p w14:paraId="005AD97D" w14:textId="77777777" w:rsidR="003B3E38" w:rsidRDefault="003B3E38" w:rsidP="003B3E38">
      <w:pPr>
        <w:pStyle w:val="SourceCode"/>
      </w:pPr>
      <w:r>
        <w:t xml:space="preserve">    ;;</w:t>
      </w:r>
    </w:p>
    <w:p w14:paraId="38563EA4" w14:textId="77777777" w:rsidR="003B3E38" w:rsidRDefault="003B3E38" w:rsidP="003B3E38">
      <w:pPr>
        <w:pStyle w:val="SourceCode"/>
      </w:pPr>
      <w:r>
        <w:t xml:space="preserve">  *)</w:t>
      </w:r>
    </w:p>
    <w:p w14:paraId="5FADF630" w14:textId="77777777" w:rsidR="003B3E38" w:rsidRDefault="003B3E38" w:rsidP="003B3E38">
      <w:pPr>
        <w:pStyle w:val="SourceCode"/>
      </w:pPr>
      <w:r>
        <w:lastRenderedPageBreak/>
        <w:t xml:space="preserve">    # Use `mainnet` as the default.</w:t>
      </w:r>
    </w:p>
    <w:p w14:paraId="2FCA8B25" w14:textId="77777777" w:rsidR="003B3E38" w:rsidRDefault="003B3E38" w:rsidP="003B3E38">
      <w:pPr>
        <w:pStyle w:val="SourceCode"/>
      </w:pPr>
      <w:r>
        <w:t xml:space="preserve">    unset CARDANO_TESTNET_MAGIC</w:t>
      </w:r>
    </w:p>
    <w:p w14:paraId="0848E003" w14:textId="77777777" w:rsidR="003B3E38" w:rsidRDefault="003B3E38" w:rsidP="003B3E38">
      <w:pPr>
        <w:pStyle w:val="SourceCode"/>
      </w:pPr>
      <w:r>
        <w:t xml:space="preserve">    ;;</w:t>
      </w:r>
    </w:p>
    <w:p w14:paraId="6EC69732" w14:textId="77777777" w:rsidR="003B3E38" w:rsidRDefault="003B3E38" w:rsidP="003B3E38">
      <w:pPr>
        <w:pStyle w:val="SourceCode"/>
      </w:pPr>
      <w:r>
        <w:t>esac</w:t>
      </w:r>
    </w:p>
    <w:p w14:paraId="53A35DA3" w14:textId="77777777" w:rsidR="003B3E38" w:rsidRDefault="003B3E38" w:rsidP="003B3E38">
      <w:pPr>
        <w:pStyle w:val="SourceCode"/>
      </w:pPr>
    </w:p>
    <w:p w14:paraId="3D4C1573" w14:textId="77777777" w:rsidR="003B3E38" w:rsidRDefault="003B3E38" w:rsidP="003B3E38">
      <w:pPr>
        <w:pStyle w:val="SourceCode"/>
      </w:pPr>
      <w:r>
        <w:t># Only required for `marlowe-runtime-cli`.</w:t>
      </w:r>
    </w:p>
    <w:p w14:paraId="2ADFB173" w14:textId="77777777" w:rsidR="003B3E38" w:rsidRDefault="003B3E38" w:rsidP="003B3E38">
      <w:pPr>
        <w:pStyle w:val="SourceCode"/>
      </w:pPr>
      <w:r>
        <w:t>export MARLOWE_RT_HOST="127.0.0.1"</w:t>
      </w:r>
    </w:p>
    <w:p w14:paraId="62A745FE" w14:textId="77777777" w:rsidR="003B3E38" w:rsidRDefault="003B3E38" w:rsidP="003B3E38">
      <w:pPr>
        <w:pStyle w:val="SourceCode"/>
      </w:pPr>
      <w:r>
        <w:t>export MARLOWE_RT_PORT=3700</w:t>
      </w:r>
    </w:p>
    <w:p w14:paraId="46350A79" w14:textId="77777777" w:rsidR="003B3E38" w:rsidRDefault="003B3E38" w:rsidP="003B3E38">
      <w:pPr>
        <w:pStyle w:val="SourceCode"/>
      </w:pPr>
    </w:p>
    <w:p w14:paraId="7BDF9EB1" w14:textId="77777777" w:rsidR="003B3E38" w:rsidRDefault="003B3E38" w:rsidP="003B3E38">
      <w:pPr>
        <w:pStyle w:val="SourceCode"/>
      </w:pPr>
      <w:r>
        <w:t># Only required for REST API.</w:t>
      </w:r>
    </w:p>
    <w:p w14:paraId="4CD7EB3B" w14:textId="77777777" w:rsidR="003B3E38" w:rsidRDefault="003B3E38" w:rsidP="003B3E38">
      <w:pPr>
        <w:pStyle w:val="SourceCode"/>
      </w:pPr>
      <w:r>
        <w:t>export MARLOWE_RT_WEBSERVER_HOST="127.0.0.1"</w:t>
      </w:r>
    </w:p>
    <w:p w14:paraId="126804E3" w14:textId="77777777" w:rsidR="003B3E38" w:rsidRDefault="003B3E38" w:rsidP="003B3E38">
      <w:pPr>
        <w:pStyle w:val="SourceCode"/>
      </w:pPr>
      <w:r>
        <w:t>export MARLOWE_RT_WEBSERVER_PORT=3780</w:t>
      </w:r>
    </w:p>
    <w:p w14:paraId="181A26D6" w14:textId="3B9032C2" w:rsidR="003B3E38" w:rsidRDefault="003B3E38" w:rsidP="003B3E38">
      <w:pPr>
        <w:pStyle w:val="SourceCode"/>
      </w:pPr>
      <w:r>
        <w:t>export MARLOWE_RT_WEBSERVER_URL="http://$MARLOWE_RT_WEBSERVER_HOST:$MARLOWE_RT_WEBSERVER_PORT"</w:t>
      </w:r>
    </w:p>
    <w:p w14:paraId="33FBBF37" w14:textId="1C5BD9FA" w:rsidR="003B3E38" w:rsidRDefault="0025026E" w:rsidP="00AE029E">
      <w:pPr>
        <w:spacing w:before="0" w:after="0"/>
      </w:pPr>
      <w:r>
        <w:t>Now we can execute a command to check the sync progress of the cardano node.</w:t>
      </w:r>
    </w:p>
    <w:p w14:paraId="30DA7466" w14:textId="1D20967E" w:rsidR="0025026E" w:rsidRDefault="0025026E" w:rsidP="0025026E">
      <w:pPr>
        <w:pStyle w:val="SourceCode"/>
      </w:pPr>
      <w:r w:rsidRPr="0025026E">
        <w:t>cardano-cli query tip --testnet-magic "$CARDANO_TESTNET_MAGIC" | json2yaml</w:t>
      </w:r>
    </w:p>
    <w:p w14:paraId="187BE6A2" w14:textId="2B7360D5" w:rsidR="001E01EF" w:rsidRDefault="00EA50C6" w:rsidP="00AE029E">
      <w:pPr>
        <w:spacing w:before="0" w:after="0"/>
      </w:pPr>
      <w:r>
        <w:t>Below</w:t>
      </w:r>
      <w:r w:rsidR="001E01EF">
        <w:t xml:space="preserve"> is an example output of the above command:</w:t>
      </w:r>
    </w:p>
    <w:p w14:paraId="002BD99D" w14:textId="77777777" w:rsidR="001E01EF" w:rsidRDefault="001E01EF" w:rsidP="001E01EF">
      <w:pPr>
        <w:pStyle w:val="SourceCode"/>
      </w:pPr>
      <w:r>
        <w:t>block: 731649</w:t>
      </w:r>
    </w:p>
    <w:p w14:paraId="2D47FD14" w14:textId="77777777" w:rsidR="001E01EF" w:rsidRDefault="001E01EF" w:rsidP="001E01EF">
      <w:pPr>
        <w:pStyle w:val="SourceCode"/>
      </w:pPr>
      <w:r>
        <w:t>epoch: 57</w:t>
      </w:r>
    </w:p>
    <w:p w14:paraId="3DC4C614" w14:textId="77777777" w:rsidR="001E01EF" w:rsidRDefault="001E01EF" w:rsidP="001E01EF">
      <w:pPr>
        <w:pStyle w:val="SourceCode"/>
      </w:pPr>
      <w:r>
        <w:t>era: Babbage</w:t>
      </w:r>
    </w:p>
    <w:p w14:paraId="40EFBF03" w14:textId="77777777" w:rsidR="001E01EF" w:rsidRDefault="001E01EF" w:rsidP="001E01EF">
      <w:pPr>
        <w:pStyle w:val="SourceCode"/>
      </w:pPr>
      <w:r>
        <w:t>hash: ad9ed62386341677ada848804618b6198c1d4187a0bfbd008500d2ef9595943b</w:t>
      </w:r>
    </w:p>
    <w:p w14:paraId="487FB673" w14:textId="77777777" w:rsidR="001E01EF" w:rsidRDefault="001E01EF" w:rsidP="001E01EF">
      <w:pPr>
        <w:pStyle w:val="SourceCode"/>
      </w:pPr>
      <w:r>
        <w:t>slot: 23307149</w:t>
      </w:r>
    </w:p>
    <w:p w14:paraId="501525D2" w14:textId="6978613A" w:rsidR="001E01EF" w:rsidRDefault="001E01EF" w:rsidP="001E01EF">
      <w:pPr>
        <w:pStyle w:val="SourceCode"/>
      </w:pPr>
      <w:r>
        <w:t>syncProgress: '100.00'</w:t>
      </w:r>
    </w:p>
    <w:p w14:paraId="51FA191A" w14:textId="3224FD46" w:rsidR="0025026E" w:rsidRDefault="00896DE4" w:rsidP="00AE029E">
      <w:pPr>
        <w:spacing w:before="0" w:after="0"/>
      </w:pPr>
      <w:r>
        <w:t xml:space="preserve">After we see the node has </w:t>
      </w:r>
      <w:r w:rsidR="004C52B8">
        <w:t>synced,</w:t>
      </w:r>
      <w:r>
        <w:t xml:space="preserve"> we can try to discover one of the marlowe contracts using the marlowe command line tool. </w:t>
      </w:r>
    </w:p>
    <w:p w14:paraId="0929D86A" w14:textId="77777777" w:rsidR="004C52B8" w:rsidRDefault="004C52B8" w:rsidP="004C52B8">
      <w:pPr>
        <w:pStyle w:val="SourceCode"/>
        <w:jc w:val="left"/>
      </w:pPr>
      <w:r w:rsidRPr="004C52B8">
        <w:t xml:space="preserve">marlowe-runtime-cli log </w:t>
      </w:r>
      <w:r>
        <w:t xml:space="preserve"> </w:t>
      </w:r>
    </w:p>
    <w:p w14:paraId="1FFAE2AB" w14:textId="171A2452" w:rsidR="004C52B8" w:rsidRDefault="004C52B8" w:rsidP="00EA50C6">
      <w:pPr>
        <w:pStyle w:val="SourceCode"/>
        <w:jc w:val="left"/>
      </w:pPr>
      <w:r w:rsidRPr="004C52B8">
        <w:t>"f06e4b760f2d9578c8088ea5289ba6276e68ae3cbaf5ad27bcfc77dc413890db#1"</w:t>
      </w:r>
    </w:p>
    <w:p w14:paraId="717E46AB" w14:textId="77777777" w:rsidR="00EA50C6" w:rsidRDefault="00EA50C6" w:rsidP="00EA50C6">
      <w:pPr>
        <w:spacing w:before="0" w:after="0"/>
      </w:pPr>
      <w:r>
        <w:t>Below is an example output of the above command:</w:t>
      </w:r>
    </w:p>
    <w:p w14:paraId="2FF6CBE4" w14:textId="77777777" w:rsidR="00EA50C6" w:rsidRDefault="00EA50C6" w:rsidP="00EA50C6">
      <w:pPr>
        <w:pStyle w:val="SourceCode"/>
        <w:jc w:val="left"/>
      </w:pPr>
      <w:r>
        <w:t>transaction f06e4b760f2d9578c8088ea5289ba6276e68ae3cbaf5ad27bcfc77dc413890db (creation)</w:t>
      </w:r>
    </w:p>
    <w:p w14:paraId="29F8B92E" w14:textId="77777777" w:rsidR="00EA50C6" w:rsidRDefault="00EA50C6" w:rsidP="00EA50C6">
      <w:pPr>
        <w:pStyle w:val="SourceCode"/>
        <w:jc w:val="left"/>
      </w:pPr>
      <w:r>
        <w:t>ContractId:      f06e4b760f2d9578c8088ea5289ba6276e68ae3cbaf5ad27bcfc77dc413890db#1</w:t>
      </w:r>
    </w:p>
    <w:p w14:paraId="45E4DAE6" w14:textId="77777777" w:rsidR="00EA50C6" w:rsidRDefault="00EA50C6" w:rsidP="00EA50C6">
      <w:pPr>
        <w:pStyle w:val="SourceCode"/>
        <w:jc w:val="left"/>
      </w:pPr>
      <w:r>
        <w:t>SlotNo:          11630746</w:t>
      </w:r>
    </w:p>
    <w:p w14:paraId="77AE8471" w14:textId="77777777" w:rsidR="00EA50C6" w:rsidRDefault="00EA50C6" w:rsidP="00EA50C6">
      <w:pPr>
        <w:pStyle w:val="SourceCode"/>
        <w:jc w:val="left"/>
      </w:pPr>
      <w:r>
        <w:t>BlockNo:         224384</w:t>
      </w:r>
    </w:p>
    <w:p w14:paraId="7D1BC98D" w14:textId="77777777" w:rsidR="00EA50C6" w:rsidRDefault="00EA50C6" w:rsidP="00EA50C6">
      <w:pPr>
        <w:pStyle w:val="SourceCode"/>
        <w:jc w:val="left"/>
      </w:pPr>
      <w:r>
        <w:t>BlockId:         f729f57b3bd99dd1d55a5a65b8c74f459dadae784dd55536444770dd2c2cdd2e</w:t>
      </w:r>
    </w:p>
    <w:p w14:paraId="2E1012A5" w14:textId="77777777" w:rsidR="00EA50C6" w:rsidRDefault="00EA50C6" w:rsidP="00EA50C6">
      <w:pPr>
        <w:pStyle w:val="SourceCode"/>
        <w:jc w:val="left"/>
      </w:pPr>
      <w:r>
        <w:t>ScriptAddress:   addr_test1wp4f8ywk4fg672xasahtk4t9k6w3aql943uxz5rt62d4dvqu3c6jv</w:t>
      </w:r>
    </w:p>
    <w:p w14:paraId="39A8177D" w14:textId="77777777" w:rsidR="00EA50C6" w:rsidRDefault="00EA50C6" w:rsidP="00EA50C6">
      <w:pPr>
        <w:pStyle w:val="SourceCode"/>
        <w:jc w:val="left"/>
      </w:pPr>
      <w:r>
        <w:t>Marlowe Version: 1</w:t>
      </w:r>
    </w:p>
    <w:p w14:paraId="0099DE32" w14:textId="77777777" w:rsidR="00EA50C6" w:rsidRDefault="00EA50C6" w:rsidP="00EA50C6">
      <w:pPr>
        <w:pStyle w:val="SourceCode"/>
        <w:jc w:val="left"/>
      </w:pPr>
    </w:p>
    <w:p w14:paraId="29EDD817" w14:textId="77777777" w:rsidR="00EA50C6" w:rsidRDefault="00EA50C6" w:rsidP="00EA50C6">
      <w:pPr>
        <w:pStyle w:val="SourceCode"/>
        <w:jc w:val="left"/>
      </w:pPr>
      <w:r>
        <w:t>transaction 5a3ed57653b4635c76d2949558f3718e34324a8a1ffc740360ae7d85839de6d9 (close)</w:t>
      </w:r>
    </w:p>
    <w:p w14:paraId="2487BF7A" w14:textId="77777777" w:rsidR="00EA50C6" w:rsidRDefault="00EA50C6" w:rsidP="00EA50C6">
      <w:pPr>
        <w:pStyle w:val="SourceCode"/>
        <w:jc w:val="left"/>
      </w:pPr>
      <w:r>
        <w:t>ContractId: f06e4b760f2d9578c8088ea5289ba6276e68ae3cbaf5ad27bcfc77dc413890db#1</w:t>
      </w:r>
    </w:p>
    <w:p w14:paraId="06C9777D" w14:textId="77777777" w:rsidR="00EA50C6" w:rsidRDefault="00EA50C6" w:rsidP="00EA50C6">
      <w:pPr>
        <w:pStyle w:val="SourceCode"/>
        <w:jc w:val="left"/>
      </w:pPr>
      <w:r>
        <w:t>SlotNo:     16674281</w:t>
      </w:r>
    </w:p>
    <w:p w14:paraId="79F9AF2A" w14:textId="77777777" w:rsidR="00EA50C6" w:rsidRDefault="00EA50C6" w:rsidP="00EA50C6">
      <w:pPr>
        <w:pStyle w:val="SourceCode"/>
        <w:jc w:val="left"/>
      </w:pPr>
      <w:r>
        <w:t>BlockNo:    458964</w:t>
      </w:r>
    </w:p>
    <w:p w14:paraId="7AC1E204" w14:textId="77777777" w:rsidR="00EA50C6" w:rsidRDefault="00EA50C6" w:rsidP="00EA50C6">
      <w:pPr>
        <w:pStyle w:val="SourceCode"/>
        <w:jc w:val="left"/>
      </w:pPr>
      <w:r>
        <w:t>BlockId:    23adcef9d89afc4354155c62960512c810619d8244239f8c642745b034a58fc2</w:t>
      </w:r>
    </w:p>
    <w:p w14:paraId="2A895493" w14:textId="17684B36" w:rsidR="00EA50C6" w:rsidRDefault="00EA50C6" w:rsidP="00EA50C6">
      <w:pPr>
        <w:pStyle w:val="SourceCode"/>
        <w:jc w:val="left"/>
      </w:pPr>
      <w:r>
        <w:t>Inputs:     []</w:t>
      </w:r>
    </w:p>
    <w:p w14:paraId="1A0B7812" w14:textId="09555ACE" w:rsidR="004C52B8" w:rsidRDefault="004C52B8" w:rsidP="00AE029E">
      <w:pPr>
        <w:spacing w:before="0" w:after="0"/>
      </w:pPr>
      <w:r>
        <w:lastRenderedPageBreak/>
        <w:t xml:space="preserve">If the command is </w:t>
      </w:r>
      <w:r w:rsidR="00D54BF3">
        <w:t>successful,</w:t>
      </w:r>
      <w:r>
        <w:t xml:space="preserve"> you will see the output above that indicates it found the creation and close parts of the contract. </w:t>
      </w:r>
      <w:r w:rsidR="00D54BF3">
        <w:t xml:space="preserve">We also have to check the web sever </w:t>
      </w:r>
      <w:r w:rsidR="00BB7741">
        <w:t>for which we can use curl to health check it. The following command will c</w:t>
      </w:r>
      <w:r w:rsidR="00BB7741" w:rsidRPr="00BB7741">
        <w:t xml:space="preserve">heck that one can communicate with the </w:t>
      </w:r>
      <w:r w:rsidR="00BB7741">
        <w:t>m</w:t>
      </w:r>
      <w:r w:rsidR="00BB7741" w:rsidRPr="00BB7741">
        <w:t xml:space="preserve">arlowe </w:t>
      </w:r>
      <w:r w:rsidR="00BB7741">
        <w:t>r</w:t>
      </w:r>
      <w:r w:rsidR="00BB7741" w:rsidRPr="00BB7741">
        <w:t>untime web server</w:t>
      </w:r>
      <w:r w:rsidR="00BB7741">
        <w:t xml:space="preserve"> for which the </w:t>
      </w:r>
      <w:r w:rsidR="00BB7741" w:rsidRPr="00BB7741">
        <w:t>receive</w:t>
      </w:r>
      <w:r w:rsidR="00BB7741">
        <w:t>d</w:t>
      </w:r>
      <w:r w:rsidR="00BB7741" w:rsidRPr="00BB7741">
        <w:t xml:space="preserve"> </w:t>
      </w:r>
      <w:r w:rsidR="00BB7741">
        <w:t>response should be</w:t>
      </w:r>
      <w:r w:rsidR="00BB7741" w:rsidRPr="00BB7741">
        <w:t xml:space="preserve"> 200 OK</w:t>
      </w:r>
      <w:r w:rsidR="00BB7741">
        <w:t>:</w:t>
      </w:r>
    </w:p>
    <w:p w14:paraId="74CDD51B" w14:textId="4DCCB3FA" w:rsidR="00BB7741" w:rsidRDefault="00BB7741" w:rsidP="00BB7741">
      <w:pPr>
        <w:pStyle w:val="SourceCode"/>
      </w:pPr>
      <w:r w:rsidRPr="00BB7741">
        <w:t>curl -sSI "$MARLOWE_RT_WEBSERVER_URL/healthcheck"</w:t>
      </w:r>
    </w:p>
    <w:p w14:paraId="35D6AF75" w14:textId="77777777" w:rsidR="00BB7741" w:rsidRDefault="00BB7741" w:rsidP="00BB7741">
      <w:pPr>
        <w:pStyle w:val="SourceCode"/>
      </w:pPr>
    </w:p>
    <w:p w14:paraId="2C50A0FA" w14:textId="77777777" w:rsidR="00BB7741" w:rsidRDefault="00BB7741" w:rsidP="00BB7741">
      <w:pPr>
        <w:pStyle w:val="SourceCode"/>
      </w:pPr>
      <w:r>
        <w:t>HTTP/1.1 200 OK</w:t>
      </w:r>
    </w:p>
    <w:p w14:paraId="2C3C553D" w14:textId="77777777" w:rsidR="00BB7741" w:rsidRDefault="00BB7741" w:rsidP="00BB7741">
      <w:pPr>
        <w:pStyle w:val="SourceCode"/>
      </w:pPr>
      <w:r>
        <w:t>Date: Thu, 16 Mar 2023 18:12:51 GMT</w:t>
      </w:r>
    </w:p>
    <w:p w14:paraId="219EC467" w14:textId="77777777" w:rsidR="00BB7741" w:rsidRDefault="00BB7741" w:rsidP="00BB7741">
      <w:pPr>
        <w:pStyle w:val="SourceCode"/>
      </w:pPr>
      <w:r>
        <w:t>Server: Warp/3.3.24</w:t>
      </w:r>
    </w:p>
    <w:p w14:paraId="4C21B1C5" w14:textId="62E16295" w:rsidR="00BB7741" w:rsidRDefault="00BB7741" w:rsidP="00BB7741">
      <w:pPr>
        <w:pStyle w:val="SourceCode"/>
      </w:pPr>
      <w:r>
        <w:t>Content-Type: application/json;charset=utf-8</w:t>
      </w:r>
    </w:p>
    <w:p w14:paraId="0F59B876" w14:textId="39910502" w:rsidR="00BB7741" w:rsidRDefault="001E7B78" w:rsidP="00AE029E">
      <w:pPr>
        <w:spacing w:before="0" w:after="0"/>
      </w:pPr>
      <w:r>
        <w:t>We can now start up the jupyter notebook</w:t>
      </w:r>
      <w:r w:rsidR="0000350E">
        <w:t xml:space="preserve"> </w:t>
      </w:r>
      <w:r>
        <w:t>with the following command:</w:t>
      </w:r>
    </w:p>
    <w:p w14:paraId="639C5F9B" w14:textId="4C8A7415" w:rsidR="001E7B78" w:rsidRDefault="001E7B78" w:rsidP="001E7B78">
      <w:pPr>
        <w:pStyle w:val="SourceCode"/>
      </w:pPr>
      <w:r>
        <w:t xml:space="preserve">$ nix run </w:t>
      </w:r>
    </w:p>
    <w:p w14:paraId="601164CC" w14:textId="3DC38628" w:rsidR="001E7B78" w:rsidRDefault="001E7B78" w:rsidP="00AE029E">
      <w:pPr>
        <w:spacing w:before="0" w:after="0"/>
      </w:pPr>
      <w:r>
        <w:t>This command starts up a jupyter notebook server that has a bash kernel that contains all the marlowe tools</w:t>
      </w:r>
      <w:r w:rsidR="001D4C3F">
        <w:t xml:space="preserve"> installed as the cardano CLI and the cardano wallet</w:t>
      </w:r>
      <w:r>
        <w:t>.</w:t>
      </w:r>
      <w:r w:rsidR="001D4C3F">
        <w:t xml:space="preserve"> </w:t>
      </w:r>
      <w:r w:rsidR="00526212">
        <w:t xml:space="preserve">We can open then the notebook in our browser if we type in the address localhost:8891/lab. </w:t>
      </w:r>
      <w:r w:rsidR="00C25AE4">
        <w:t xml:space="preserve">From there we will have access to all the notebooks from the starter kit. </w:t>
      </w:r>
      <w:r w:rsidR="004C4814">
        <w:t xml:space="preserve">You can also create your own notebooks. There is a special kernel bash with marlowe tools icon that you can use from the editor. </w:t>
      </w:r>
    </w:p>
    <w:p w14:paraId="007B4D05" w14:textId="544A4B0D" w:rsidR="004E046B" w:rsidRDefault="004E046B" w:rsidP="004E046B">
      <w:pPr>
        <w:pStyle w:val="Heading2"/>
      </w:pPr>
      <w:bookmarkStart w:id="80" w:name="_Toc135986085"/>
      <w:r w:rsidRPr="00313241">
        <w:t xml:space="preserve">Marlowe Starter Kit: </w:t>
      </w:r>
      <w:r w:rsidRPr="004E046B">
        <w:t>Preliminaries</w:t>
      </w:r>
      <w:bookmarkEnd w:id="80"/>
    </w:p>
    <w:p w14:paraId="0BC4AF1F" w14:textId="0B25D5CE" w:rsidR="002D72EB" w:rsidRDefault="00913717" w:rsidP="002D72EB">
      <w:pPr>
        <w:spacing w:before="0" w:after="0"/>
      </w:pPr>
      <w:r>
        <w:t xml:space="preserve">In this chapter we will demonstrate how to create the signing keys and addresses for parties in the tutorials of the marlowe starter kit. </w:t>
      </w:r>
      <w:r w:rsidR="00592ADC">
        <w:t xml:space="preserve">Because these tutorials are run on the blockchain we need to create the cryptographic keys and addresses for them. We will need access to a node which is available on demeter.run or you can run locally docker as described in the previous chapter. </w:t>
      </w:r>
      <w:r w:rsidR="008C4C90">
        <w:t xml:space="preserve">In this chapter we are going to use docker and a jupyter notebook. </w:t>
      </w:r>
      <w:r w:rsidR="004575A2">
        <w:t xml:space="preserve">We launch it with the </w:t>
      </w:r>
      <w:r w:rsidR="004575A2" w:rsidRPr="004575A2">
        <w:rPr>
          <w:i/>
          <w:iCs/>
        </w:rPr>
        <w:t>nix run</w:t>
      </w:r>
      <w:r w:rsidR="004575A2">
        <w:t xml:space="preserve"> command as described in the previous chapter. </w:t>
      </w:r>
      <w:r w:rsidR="008C1ED6">
        <w:t xml:space="preserve">After it got started we open up the notebook editor in our browser at localhost:8891/lab and open the notebook 00-preliminaries.ipynb. </w:t>
      </w:r>
      <w:r w:rsidR="00135100">
        <w:t xml:space="preserve">There are several ways of running marlowe transactions. </w:t>
      </w:r>
      <w:r w:rsidR="00611AF9">
        <w:t xml:space="preserve">One way is to use the marlowe-cli that does not use the marlowe runtime backend. </w:t>
      </w:r>
      <w:r w:rsidR="0053061B">
        <w:t xml:space="preserve">The other two ways are having command line access and web access to the backend. </w:t>
      </w:r>
      <w:r w:rsidR="00407F41">
        <w:t xml:space="preserve">In the diagram below you can see that marlowe cli just uses the cardano node. </w:t>
      </w:r>
      <w:r w:rsidR="002D72EB">
        <w:t xml:space="preserve">It is a fairly low-level interface. You can use it for experimentation, debugging and things like that. But you do have to do your own UTXO management, so it is a bit tedious. The marlowe runtime backend services index the blockchain, interprets marlowe transactions, helps you to build transactions and allows you to query marlowe history. So, this gives you a lot more power. You can access that through the marlowe runtime cli or you can use any http client and use marlowe’s REST API. And that goes through </w:t>
      </w:r>
      <w:r w:rsidR="002D72EB">
        <w:lastRenderedPageBreak/>
        <w:t xml:space="preserve">the marlowe runtime web server. Right now, we just need the cardano node. In the chapter where tutorials for marlowe contracts are presented we are going to use a variety of these other methods. First, we have to set some environment variables to normalize things and save some typing later. </w:t>
      </w:r>
      <w:r w:rsidR="007D6FB5">
        <w:t xml:space="preserve">This will find the node socket. </w:t>
      </w:r>
    </w:p>
    <w:p w14:paraId="28556F4A" w14:textId="77777777" w:rsidR="007D6FB5" w:rsidRDefault="007D6FB5" w:rsidP="007D6FB5">
      <w:pPr>
        <w:pStyle w:val="SourceCode"/>
      </w:pPr>
      <w:r>
        <w:t>if [[ -z "$MARLOWE_RT_PORT" ]]</w:t>
      </w:r>
    </w:p>
    <w:p w14:paraId="709B24C6" w14:textId="77777777" w:rsidR="007D6FB5" w:rsidRDefault="007D6FB5" w:rsidP="007D6FB5">
      <w:pPr>
        <w:pStyle w:val="SourceCode"/>
      </w:pPr>
      <w:r>
        <w:t>then</w:t>
      </w:r>
    </w:p>
    <w:p w14:paraId="0ADEB74B" w14:textId="77777777" w:rsidR="007D6FB5" w:rsidRDefault="007D6FB5" w:rsidP="007D6FB5">
      <w:pPr>
        <w:pStyle w:val="SourceCode"/>
      </w:pPr>
    </w:p>
    <w:p w14:paraId="1D2A795C" w14:textId="77777777" w:rsidR="007D6FB5" w:rsidRDefault="007D6FB5" w:rsidP="007D6FB5">
      <w:pPr>
        <w:pStyle w:val="SourceCode"/>
      </w:pPr>
      <w:r>
        <w:t xml:space="preserve">  # Only required for `marlowe-cli` and `cardano-cli`.</w:t>
      </w:r>
    </w:p>
    <w:p w14:paraId="017E9259" w14:textId="77777777" w:rsidR="007D6FB5" w:rsidRDefault="007D6FB5" w:rsidP="007D6FB5">
      <w:pPr>
        <w:pStyle w:val="SourceCode"/>
      </w:pPr>
      <w:r>
        <w:t xml:space="preserve">  export CARDANO_NODE_SOCKET_PATH="$(docker volume inspect marlowe-starter-kit_shared | jq -r '.[0].Mountpoint')/node.socket"</w:t>
      </w:r>
    </w:p>
    <w:p w14:paraId="6FC0FE3A" w14:textId="77777777" w:rsidR="007D6FB5" w:rsidRDefault="007D6FB5" w:rsidP="007D6FB5">
      <w:pPr>
        <w:pStyle w:val="SourceCode"/>
      </w:pPr>
      <w:r>
        <w:t xml:space="preserve">  export CARDANO_TESTNET_MAGIC=1 # Note that preprod=1 and preview=2. Do not set this variable if using mainnet.</w:t>
      </w:r>
    </w:p>
    <w:p w14:paraId="59E5E31E" w14:textId="77777777" w:rsidR="007D6FB5" w:rsidRDefault="007D6FB5" w:rsidP="007D6FB5">
      <w:pPr>
        <w:pStyle w:val="SourceCode"/>
      </w:pPr>
    </w:p>
    <w:p w14:paraId="6346D86D" w14:textId="77777777" w:rsidR="007D6FB5" w:rsidRDefault="007D6FB5" w:rsidP="007D6FB5">
      <w:pPr>
        <w:pStyle w:val="SourceCode"/>
      </w:pPr>
      <w:r>
        <w:t>fi</w:t>
      </w:r>
    </w:p>
    <w:p w14:paraId="2FE9C855" w14:textId="77777777" w:rsidR="007D6FB5" w:rsidRDefault="007D6FB5" w:rsidP="007D6FB5">
      <w:pPr>
        <w:pStyle w:val="SourceCode"/>
      </w:pPr>
    </w:p>
    <w:p w14:paraId="36B72C96" w14:textId="77777777" w:rsidR="007D6FB5" w:rsidRDefault="007D6FB5" w:rsidP="007D6FB5">
      <w:pPr>
        <w:pStyle w:val="SourceCode"/>
      </w:pPr>
      <w:r>
        <w:t># FIXME: This should have been inherited from the parent environment.</w:t>
      </w:r>
    </w:p>
    <w:p w14:paraId="2C3649D0" w14:textId="77777777" w:rsidR="007D6FB5" w:rsidRDefault="007D6FB5" w:rsidP="007D6FB5">
      <w:pPr>
        <w:pStyle w:val="SourceCode"/>
      </w:pPr>
      <w:r>
        <w:t>if [[ -z "$CARDANO_NODE_SOCKET_PATH" ]]</w:t>
      </w:r>
    </w:p>
    <w:p w14:paraId="39BA89CE" w14:textId="77777777" w:rsidR="007D6FB5" w:rsidRDefault="007D6FB5" w:rsidP="007D6FB5">
      <w:pPr>
        <w:pStyle w:val="SourceCode"/>
      </w:pPr>
      <w:r>
        <w:t>then</w:t>
      </w:r>
    </w:p>
    <w:p w14:paraId="44456420" w14:textId="77777777" w:rsidR="007D6FB5" w:rsidRDefault="007D6FB5" w:rsidP="007D6FB5">
      <w:pPr>
        <w:pStyle w:val="SourceCode"/>
      </w:pPr>
      <w:r>
        <w:t xml:space="preserve">  export CARDANO_NODE_SOCKET_PATH=/ipc/node.socket</w:t>
      </w:r>
    </w:p>
    <w:p w14:paraId="351EF39F" w14:textId="77777777" w:rsidR="007D6FB5" w:rsidRDefault="007D6FB5" w:rsidP="007D6FB5">
      <w:pPr>
        <w:pStyle w:val="SourceCode"/>
      </w:pPr>
      <w:r>
        <w:t>fi</w:t>
      </w:r>
    </w:p>
    <w:p w14:paraId="7F74E5FC" w14:textId="77777777" w:rsidR="007D6FB5" w:rsidRDefault="007D6FB5" w:rsidP="007D6FB5">
      <w:pPr>
        <w:pStyle w:val="SourceCode"/>
      </w:pPr>
    </w:p>
    <w:p w14:paraId="42A802D6" w14:textId="77777777" w:rsidR="007D6FB5" w:rsidRDefault="007D6FB5" w:rsidP="007D6FB5">
      <w:pPr>
        <w:pStyle w:val="SourceCode"/>
      </w:pPr>
      <w:r>
        <w:t># FIXME: This should have been set in the parent environment.</w:t>
      </w:r>
    </w:p>
    <w:p w14:paraId="4281A32F" w14:textId="77777777" w:rsidR="007D6FB5" w:rsidRDefault="007D6FB5" w:rsidP="007D6FB5">
      <w:pPr>
        <w:pStyle w:val="SourceCode"/>
      </w:pPr>
      <w:r>
        <w:t>if [[ -z "$CARDANO_TESTNET_MAGIC" ]]</w:t>
      </w:r>
    </w:p>
    <w:p w14:paraId="025E1AF1" w14:textId="77777777" w:rsidR="007D6FB5" w:rsidRDefault="007D6FB5" w:rsidP="007D6FB5">
      <w:pPr>
        <w:pStyle w:val="SourceCode"/>
      </w:pPr>
      <w:r>
        <w:t>then</w:t>
      </w:r>
    </w:p>
    <w:p w14:paraId="6F3C535C" w14:textId="77777777" w:rsidR="007D6FB5" w:rsidRDefault="007D6FB5" w:rsidP="007D6FB5">
      <w:pPr>
        <w:pStyle w:val="SourceCode"/>
      </w:pPr>
      <w:r>
        <w:t xml:space="preserve">  export CARDANO_TESTNET_MAGIC=$CARDANO_NODE_MAGIC</w:t>
      </w:r>
    </w:p>
    <w:p w14:paraId="7856D905" w14:textId="77777777" w:rsidR="007D6FB5" w:rsidRDefault="007D6FB5" w:rsidP="007D6FB5">
      <w:pPr>
        <w:pStyle w:val="SourceCode"/>
      </w:pPr>
      <w:r>
        <w:t>fi</w:t>
      </w:r>
    </w:p>
    <w:p w14:paraId="36D09B9D" w14:textId="77777777" w:rsidR="007D6FB5" w:rsidRDefault="007D6FB5" w:rsidP="007D6FB5">
      <w:pPr>
        <w:pStyle w:val="SourceCode"/>
      </w:pPr>
    </w:p>
    <w:p w14:paraId="7BEEA72E" w14:textId="77777777" w:rsidR="007D6FB5" w:rsidRDefault="007D6FB5" w:rsidP="007D6FB5">
      <w:pPr>
        <w:pStyle w:val="SourceCode"/>
      </w:pPr>
      <w:r>
        <w:t>echo "CARDANO_NODE_SOCKET_PATH = $CARDANO_NODE_SOCKET_PATH"</w:t>
      </w:r>
    </w:p>
    <w:p w14:paraId="0B013C13" w14:textId="0D90850D" w:rsidR="007D6FB5" w:rsidRDefault="007D6FB5" w:rsidP="007D6FB5">
      <w:pPr>
        <w:pStyle w:val="SourceCode"/>
      </w:pPr>
      <w:r>
        <w:t>echo "CARDANO_TESTNET_MAGIC = $CARDANO_TESTNET_MAGIC"</w:t>
      </w:r>
    </w:p>
    <w:p w14:paraId="09BB297B" w14:textId="7335C753" w:rsidR="00407F41" w:rsidRDefault="002D72EB" w:rsidP="007D6FB5">
      <w:pPr>
        <w:spacing w:before="0"/>
      </w:pPr>
      <w:r>
        <w:rPr>
          <w:noProof/>
        </w:rPr>
        <w:drawing>
          <wp:inline distT="0" distB="0" distL="0" distR="0" wp14:anchorId="712CA82C" wp14:editId="61988310">
            <wp:extent cx="5865319" cy="3282950"/>
            <wp:effectExtent l="0" t="0" r="2540" b="0"/>
            <wp:docPr id="61976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68558" name=""/>
                    <pic:cNvPicPr/>
                  </pic:nvPicPr>
                  <pic:blipFill>
                    <a:blip r:embed="rId162"/>
                    <a:stretch>
                      <a:fillRect/>
                    </a:stretch>
                  </pic:blipFill>
                  <pic:spPr>
                    <a:xfrm>
                      <a:off x="0" y="0"/>
                      <a:ext cx="5895103" cy="3299621"/>
                    </a:xfrm>
                    <a:prstGeom prst="rect">
                      <a:avLst/>
                    </a:prstGeom>
                  </pic:spPr>
                </pic:pic>
              </a:graphicData>
            </a:graphic>
          </wp:inline>
        </w:drawing>
      </w:r>
    </w:p>
    <w:p w14:paraId="7CE0036A" w14:textId="06B3004C" w:rsidR="002D72EB" w:rsidRDefault="007D6FB5" w:rsidP="00AE029E">
      <w:pPr>
        <w:spacing w:before="0" w:after="0"/>
      </w:pPr>
      <w:r>
        <w:lastRenderedPageBreak/>
        <w:t>The main thing is to fund the parties. It is convenient to create what might be called a faucet pair of keys that let you store a whole bunch of test ada</w:t>
      </w:r>
      <w:r w:rsidR="00B47D6A">
        <w:t xml:space="preserve"> for distributing to the parties and the contracts</w:t>
      </w:r>
      <w:r>
        <w:t>.</w:t>
      </w:r>
      <w:r w:rsidR="00B47D6A">
        <w:t xml:space="preserve"> </w:t>
      </w:r>
      <w:r w:rsidR="005D1E9F">
        <w:t xml:space="preserve">So, we are going to set the file names for that and then we are going to generate the keys using the cardano cli. You can go to the cardano developer portal and learn about all the details of the addresses and keys. </w:t>
      </w:r>
      <w:r w:rsidR="00AB20BC">
        <w:t>At the end we can compute the address</w:t>
      </w:r>
      <w:r w:rsidR="008C5940">
        <w:t xml:space="preserve"> of the faucet</w:t>
      </w:r>
      <w:r w:rsidR="00AB20BC">
        <w:t>.</w:t>
      </w:r>
      <w:r w:rsidR="008C5940">
        <w:t xml:space="preserve"> </w:t>
      </w:r>
    </w:p>
    <w:p w14:paraId="3D730C09" w14:textId="77777777" w:rsidR="005D1E9F" w:rsidRDefault="005D1E9F" w:rsidP="005D1E9F">
      <w:pPr>
        <w:pStyle w:val="SourceCode"/>
      </w:pPr>
      <w:r>
        <w:t>FAUCET_SKEY=keys/faucet.skey</w:t>
      </w:r>
    </w:p>
    <w:p w14:paraId="04A8DD8A" w14:textId="01A187FF" w:rsidR="005D1E9F" w:rsidRDefault="005D1E9F" w:rsidP="005D1E9F">
      <w:pPr>
        <w:pStyle w:val="SourceCode"/>
      </w:pPr>
      <w:r>
        <w:t>FAUCET_VKEY=keys/faucet.vkey</w:t>
      </w:r>
    </w:p>
    <w:p w14:paraId="4A184A3F" w14:textId="77777777" w:rsidR="005D1E9F" w:rsidRDefault="005D1E9F" w:rsidP="005D1E9F">
      <w:pPr>
        <w:pStyle w:val="SourceCode"/>
      </w:pPr>
    </w:p>
    <w:p w14:paraId="1CFD454B" w14:textId="77777777" w:rsidR="005D1E9F" w:rsidRDefault="005D1E9F" w:rsidP="005D1E9F">
      <w:pPr>
        <w:pStyle w:val="SourceCode"/>
      </w:pPr>
      <w:r>
        <w:t>if [[ ! -e "$FAUCET_SKEY" ]]</w:t>
      </w:r>
    </w:p>
    <w:p w14:paraId="3B5804B8" w14:textId="77777777" w:rsidR="005D1E9F" w:rsidRDefault="005D1E9F" w:rsidP="005D1E9F">
      <w:pPr>
        <w:pStyle w:val="SourceCode"/>
      </w:pPr>
      <w:r>
        <w:t>then</w:t>
      </w:r>
    </w:p>
    <w:p w14:paraId="3AB9E2B5" w14:textId="77777777" w:rsidR="005D1E9F" w:rsidRDefault="005D1E9F" w:rsidP="005D1E9F">
      <w:pPr>
        <w:pStyle w:val="SourceCode"/>
      </w:pPr>
      <w:r>
        <w:t xml:space="preserve">  cardano-cli address key-gen \</w:t>
      </w:r>
    </w:p>
    <w:p w14:paraId="083B07C2" w14:textId="77777777" w:rsidR="005D1E9F" w:rsidRDefault="005D1E9F" w:rsidP="005D1E9F">
      <w:pPr>
        <w:pStyle w:val="SourceCode"/>
      </w:pPr>
      <w:r>
        <w:t xml:space="preserve">    --signing-key-file "$FAUCET_SKEY" \</w:t>
      </w:r>
    </w:p>
    <w:p w14:paraId="5BA55453" w14:textId="77777777" w:rsidR="005D1E9F" w:rsidRDefault="005D1E9F" w:rsidP="005D1E9F">
      <w:pPr>
        <w:pStyle w:val="SourceCode"/>
      </w:pPr>
      <w:r>
        <w:t xml:space="preserve">    --verification-key-file "$FAUCET_VKEY"</w:t>
      </w:r>
    </w:p>
    <w:p w14:paraId="1357B8B1" w14:textId="4AF2B346" w:rsidR="005D1E9F" w:rsidRDefault="00E95D33" w:rsidP="005D1E9F">
      <w:pPr>
        <w:pStyle w:val="SourceCode"/>
      </w:pPr>
      <w:r>
        <w:t>f</w:t>
      </w:r>
      <w:r w:rsidR="005D1E9F">
        <w:t>i</w:t>
      </w:r>
    </w:p>
    <w:p w14:paraId="052C89A5" w14:textId="77777777" w:rsidR="005D1E9F" w:rsidRDefault="005D1E9F" w:rsidP="005D1E9F">
      <w:pPr>
        <w:pStyle w:val="SourceCode"/>
      </w:pPr>
    </w:p>
    <w:p w14:paraId="7ADAF1DC" w14:textId="77777777" w:rsidR="005D1E9F" w:rsidRDefault="005D1E9F" w:rsidP="005D1E9F">
      <w:pPr>
        <w:pStyle w:val="SourceCode"/>
      </w:pPr>
      <w:r>
        <w:t>FAUCET_ADDR=$(cardano-cli address build --testnet-magic "$CARDANO_TESTNET_MAGIC" --payment-verification-key-file "$FAUCET_VKEY" )</w:t>
      </w:r>
    </w:p>
    <w:p w14:paraId="3C7D81AE" w14:textId="77777777" w:rsidR="005D1E9F" w:rsidRDefault="005D1E9F" w:rsidP="005D1E9F">
      <w:pPr>
        <w:pStyle w:val="SourceCode"/>
      </w:pPr>
      <w:r>
        <w:t>echo "$FAUCET_ADDR" &gt; keys/faucet.address</w:t>
      </w:r>
    </w:p>
    <w:p w14:paraId="2F7E31B3" w14:textId="35E4B452" w:rsidR="005D1E9F" w:rsidRDefault="005D1E9F" w:rsidP="005D1E9F">
      <w:pPr>
        <w:pStyle w:val="SourceCode"/>
      </w:pPr>
      <w:r>
        <w:t>echo "FAUCET_ADDR = $FAUCET_ADDR"</w:t>
      </w:r>
    </w:p>
    <w:p w14:paraId="3109027B" w14:textId="03811FB4" w:rsidR="004C4814" w:rsidRDefault="00691EE1" w:rsidP="00AE029E">
      <w:pPr>
        <w:spacing w:before="0" w:after="0"/>
      </w:pPr>
      <w:r>
        <w:t xml:space="preserve">One of the parties in the tutorial </w:t>
      </w:r>
      <w:r w:rsidR="00860D73">
        <w:t xml:space="preserve">is called the lender which also has keys. We generate them and compute their address. And we do the same for a borrower and a mediator. </w:t>
      </w:r>
    </w:p>
    <w:p w14:paraId="6980CD18" w14:textId="77777777" w:rsidR="00E95D33" w:rsidRDefault="00E95D33" w:rsidP="00E95D33">
      <w:pPr>
        <w:pStyle w:val="SourceCode"/>
      </w:pPr>
      <w:r>
        <w:t>LENDER_SKEY=keys/lender.skey</w:t>
      </w:r>
    </w:p>
    <w:p w14:paraId="1346D399" w14:textId="0D490BC8" w:rsidR="00860D73" w:rsidRDefault="00E95D33" w:rsidP="00E95D33">
      <w:pPr>
        <w:pStyle w:val="SourceCode"/>
      </w:pPr>
      <w:r>
        <w:t>LENDER_VKEY=keys/lender.vkey</w:t>
      </w:r>
    </w:p>
    <w:p w14:paraId="5EF4F022" w14:textId="77777777" w:rsidR="00E95D33" w:rsidRDefault="00E95D33" w:rsidP="00E95D33">
      <w:pPr>
        <w:pStyle w:val="SourceCode"/>
      </w:pPr>
    </w:p>
    <w:p w14:paraId="6BA37037" w14:textId="77777777" w:rsidR="00E95D33" w:rsidRDefault="00E95D33" w:rsidP="00E95D33">
      <w:pPr>
        <w:pStyle w:val="SourceCode"/>
      </w:pPr>
      <w:r>
        <w:t>if [[ ! -e "$LENDER_SKEY" ]]</w:t>
      </w:r>
    </w:p>
    <w:p w14:paraId="7814DDC5" w14:textId="77777777" w:rsidR="00E95D33" w:rsidRDefault="00E95D33" w:rsidP="00E95D33">
      <w:pPr>
        <w:pStyle w:val="SourceCode"/>
      </w:pPr>
      <w:r>
        <w:t>then</w:t>
      </w:r>
    </w:p>
    <w:p w14:paraId="538CCF11" w14:textId="77777777" w:rsidR="00E95D33" w:rsidRDefault="00E95D33" w:rsidP="00E95D33">
      <w:pPr>
        <w:pStyle w:val="SourceCode"/>
      </w:pPr>
      <w:r>
        <w:t xml:space="preserve">  cardano-cli address key-gen \</w:t>
      </w:r>
    </w:p>
    <w:p w14:paraId="5BF0ACCB" w14:textId="77777777" w:rsidR="00E95D33" w:rsidRDefault="00E95D33" w:rsidP="00E95D33">
      <w:pPr>
        <w:pStyle w:val="SourceCode"/>
      </w:pPr>
      <w:r>
        <w:t xml:space="preserve">    --signing-key-file "$LENDER_SKEY" \</w:t>
      </w:r>
    </w:p>
    <w:p w14:paraId="3B21DDFC" w14:textId="77777777" w:rsidR="00E95D33" w:rsidRDefault="00E95D33" w:rsidP="00E95D33">
      <w:pPr>
        <w:pStyle w:val="SourceCode"/>
      </w:pPr>
      <w:r>
        <w:t xml:space="preserve">    --verification-key-file "$LENDER_VKEY"</w:t>
      </w:r>
    </w:p>
    <w:p w14:paraId="132CE81D" w14:textId="7F9B52EE" w:rsidR="00E95D33" w:rsidRDefault="00E95D33" w:rsidP="00E95D33">
      <w:pPr>
        <w:pStyle w:val="SourceCode"/>
      </w:pPr>
      <w:r>
        <w:t>fi</w:t>
      </w:r>
    </w:p>
    <w:p w14:paraId="55AFF061" w14:textId="77777777" w:rsidR="00E95D33" w:rsidRDefault="00E95D33" w:rsidP="00E95D33">
      <w:pPr>
        <w:pStyle w:val="SourceCode"/>
      </w:pPr>
    </w:p>
    <w:p w14:paraId="12BC9072" w14:textId="77777777" w:rsidR="00E95D33" w:rsidRDefault="00E95D33" w:rsidP="00E95D33">
      <w:pPr>
        <w:pStyle w:val="SourceCode"/>
      </w:pPr>
      <w:r>
        <w:t>LENDER_ADDR=$(cardano-cli address build --testnet-magic "$CARDANO_TESTNET_MAGIC" --payment-verification-key-file "$LENDER_VKEY" )</w:t>
      </w:r>
    </w:p>
    <w:p w14:paraId="66FE2361" w14:textId="77777777" w:rsidR="00E95D33" w:rsidRDefault="00E95D33" w:rsidP="00E95D33">
      <w:pPr>
        <w:pStyle w:val="SourceCode"/>
      </w:pPr>
      <w:r>
        <w:t>echo "$LENDER_ADDR" &gt; keys/lender.address</w:t>
      </w:r>
    </w:p>
    <w:p w14:paraId="36B93E08" w14:textId="7B8D91B1" w:rsidR="00E95D33" w:rsidRDefault="00E95D33" w:rsidP="00E95D33">
      <w:pPr>
        <w:pStyle w:val="SourceCode"/>
      </w:pPr>
      <w:r>
        <w:t>echo "LENDER_ADDR = $LENDER_ADDR"</w:t>
      </w:r>
    </w:p>
    <w:p w14:paraId="3E543DF5" w14:textId="77777777" w:rsidR="00E95D33" w:rsidRDefault="00E95D33" w:rsidP="00AE029E">
      <w:pPr>
        <w:spacing w:before="0" w:after="0"/>
      </w:pPr>
    </w:p>
    <w:p w14:paraId="4947969E" w14:textId="77777777" w:rsidR="00E95D33" w:rsidRDefault="00E95D33" w:rsidP="00E95D33">
      <w:pPr>
        <w:pStyle w:val="SourceCode"/>
      </w:pPr>
      <w:r>
        <w:t>BORROWER_SKEY=keys/borrower.skey</w:t>
      </w:r>
    </w:p>
    <w:p w14:paraId="0CFAFD5F" w14:textId="5A6A08FC" w:rsidR="00E95D33" w:rsidRDefault="00E95D33" w:rsidP="00E95D33">
      <w:pPr>
        <w:pStyle w:val="SourceCode"/>
      </w:pPr>
      <w:r>
        <w:t>BORROWER_VKEY=keys/borrower.vkey</w:t>
      </w:r>
    </w:p>
    <w:p w14:paraId="3C34614D" w14:textId="77777777" w:rsidR="00E95D33" w:rsidRDefault="00E95D33" w:rsidP="00E95D33">
      <w:pPr>
        <w:pStyle w:val="SourceCode"/>
      </w:pPr>
    </w:p>
    <w:p w14:paraId="723E8001" w14:textId="77777777" w:rsidR="00E95D33" w:rsidRDefault="00E95D33" w:rsidP="00E95D33">
      <w:pPr>
        <w:pStyle w:val="SourceCode"/>
      </w:pPr>
      <w:r>
        <w:t>if [[ ! -e "$BORROWER_SKEY" ]]</w:t>
      </w:r>
    </w:p>
    <w:p w14:paraId="62C1A7EA" w14:textId="77777777" w:rsidR="00E95D33" w:rsidRDefault="00E95D33" w:rsidP="00E95D33">
      <w:pPr>
        <w:pStyle w:val="SourceCode"/>
      </w:pPr>
      <w:r>
        <w:t>then</w:t>
      </w:r>
    </w:p>
    <w:p w14:paraId="3A539818" w14:textId="77777777" w:rsidR="00E95D33" w:rsidRDefault="00E95D33" w:rsidP="00E95D33">
      <w:pPr>
        <w:pStyle w:val="SourceCode"/>
      </w:pPr>
      <w:r>
        <w:t xml:space="preserve">  cardano-cli address key-gen \</w:t>
      </w:r>
    </w:p>
    <w:p w14:paraId="33FEB3A0" w14:textId="77777777" w:rsidR="00E95D33" w:rsidRDefault="00E95D33" w:rsidP="00E95D33">
      <w:pPr>
        <w:pStyle w:val="SourceCode"/>
      </w:pPr>
      <w:r>
        <w:t xml:space="preserve">    --signing-key-file "$BORROWER_SKEY"  \</w:t>
      </w:r>
    </w:p>
    <w:p w14:paraId="4D3DD1F9" w14:textId="77777777" w:rsidR="00E95D33" w:rsidRDefault="00E95D33" w:rsidP="00E95D33">
      <w:pPr>
        <w:pStyle w:val="SourceCode"/>
      </w:pPr>
      <w:r>
        <w:t xml:space="preserve">    --verification-key-file "$BORROWER_VKEY"</w:t>
      </w:r>
    </w:p>
    <w:p w14:paraId="628830F2" w14:textId="77C2AEA2" w:rsidR="00E95D33" w:rsidRDefault="00E95D33" w:rsidP="00E95D33">
      <w:pPr>
        <w:pStyle w:val="SourceCode"/>
      </w:pPr>
      <w:r>
        <w:t>fi</w:t>
      </w:r>
    </w:p>
    <w:p w14:paraId="2D42E218" w14:textId="77777777" w:rsidR="00E95D33" w:rsidRDefault="00E95D33" w:rsidP="00E95D33">
      <w:pPr>
        <w:pStyle w:val="SourceCode"/>
      </w:pPr>
    </w:p>
    <w:p w14:paraId="1B31ED7B" w14:textId="77777777" w:rsidR="00E95D33" w:rsidRDefault="00E95D33" w:rsidP="00E95D33">
      <w:pPr>
        <w:pStyle w:val="SourceCode"/>
      </w:pPr>
      <w:r>
        <w:t>BORROWER_ADDR=$(cardano-cli address build --testnet-magic "$CARDANO_TESTNET_MAGIC" --</w:t>
      </w:r>
      <w:r>
        <w:lastRenderedPageBreak/>
        <w:t>payment-verification-key-file "$BORROWER_VKEY" )</w:t>
      </w:r>
    </w:p>
    <w:p w14:paraId="657046D9" w14:textId="77777777" w:rsidR="00E95D33" w:rsidRDefault="00E95D33" w:rsidP="00E95D33">
      <w:pPr>
        <w:pStyle w:val="SourceCode"/>
      </w:pPr>
      <w:r>
        <w:t>echo "$BORROWER_ADDR" &gt; keys/borrower.address</w:t>
      </w:r>
    </w:p>
    <w:p w14:paraId="21C20DA3" w14:textId="1F5AD165" w:rsidR="00E95D33" w:rsidRDefault="00E95D33" w:rsidP="00E95D33">
      <w:pPr>
        <w:pStyle w:val="SourceCode"/>
      </w:pPr>
      <w:r>
        <w:t>echo "BORROWER_ADDR = $BORROWER_ADDR"</w:t>
      </w:r>
    </w:p>
    <w:p w14:paraId="03F2ED2D" w14:textId="77777777" w:rsidR="00E95D33" w:rsidRDefault="00E95D33" w:rsidP="00AE029E">
      <w:pPr>
        <w:spacing w:before="0" w:after="0"/>
      </w:pPr>
    </w:p>
    <w:p w14:paraId="298DB5F5" w14:textId="213BFF9A" w:rsidR="00E95D33" w:rsidRDefault="00E95D33" w:rsidP="00E95D33">
      <w:pPr>
        <w:pStyle w:val="SourceCode"/>
        <w:tabs>
          <w:tab w:val="left" w:pos="4160"/>
        </w:tabs>
      </w:pPr>
      <w:r>
        <w:t>MEDIATOR_SKEY=keys/mediator.skey</w:t>
      </w:r>
    </w:p>
    <w:p w14:paraId="3179CE97" w14:textId="3C8A506B" w:rsidR="00E95D33" w:rsidRDefault="00E95D33" w:rsidP="00E95D33">
      <w:pPr>
        <w:pStyle w:val="SourceCode"/>
        <w:tabs>
          <w:tab w:val="left" w:pos="4160"/>
        </w:tabs>
      </w:pPr>
      <w:r>
        <w:t>MEDIATOR_VKEY=keys/mediator.vkey</w:t>
      </w:r>
    </w:p>
    <w:p w14:paraId="6B2FA0F7" w14:textId="77777777" w:rsidR="00E95D33" w:rsidRDefault="00E95D33" w:rsidP="00E95D33">
      <w:pPr>
        <w:pStyle w:val="SourceCode"/>
        <w:tabs>
          <w:tab w:val="left" w:pos="4160"/>
        </w:tabs>
      </w:pPr>
    </w:p>
    <w:p w14:paraId="1E9FAC97" w14:textId="77777777" w:rsidR="00E95D33" w:rsidRDefault="00E95D33" w:rsidP="00E95D33">
      <w:pPr>
        <w:pStyle w:val="SourceCode"/>
        <w:tabs>
          <w:tab w:val="left" w:pos="4160"/>
        </w:tabs>
      </w:pPr>
      <w:r>
        <w:t>if [[ ! -e "$MEDIATOR_SKEY" ]]</w:t>
      </w:r>
    </w:p>
    <w:p w14:paraId="6EACDDAA" w14:textId="77777777" w:rsidR="00E95D33" w:rsidRDefault="00E95D33" w:rsidP="00E95D33">
      <w:pPr>
        <w:pStyle w:val="SourceCode"/>
        <w:tabs>
          <w:tab w:val="left" w:pos="4160"/>
        </w:tabs>
      </w:pPr>
      <w:r>
        <w:t>then</w:t>
      </w:r>
    </w:p>
    <w:p w14:paraId="78C0C787" w14:textId="77777777" w:rsidR="00E95D33" w:rsidRDefault="00E95D33" w:rsidP="00E95D33">
      <w:pPr>
        <w:pStyle w:val="SourceCode"/>
        <w:tabs>
          <w:tab w:val="left" w:pos="4160"/>
        </w:tabs>
      </w:pPr>
      <w:r>
        <w:t xml:space="preserve">  cardano-cli address key-gen \</w:t>
      </w:r>
    </w:p>
    <w:p w14:paraId="16B38127" w14:textId="77777777" w:rsidR="00E95D33" w:rsidRDefault="00E95D33" w:rsidP="00E95D33">
      <w:pPr>
        <w:pStyle w:val="SourceCode"/>
        <w:tabs>
          <w:tab w:val="left" w:pos="4160"/>
        </w:tabs>
      </w:pPr>
      <w:r>
        <w:t xml:space="preserve">    --signing-key-file "$MEDIATOR_SKEY"  \</w:t>
      </w:r>
    </w:p>
    <w:p w14:paraId="7F6E796D" w14:textId="77777777" w:rsidR="00E95D33" w:rsidRDefault="00E95D33" w:rsidP="00E95D33">
      <w:pPr>
        <w:pStyle w:val="SourceCode"/>
        <w:tabs>
          <w:tab w:val="left" w:pos="4160"/>
        </w:tabs>
      </w:pPr>
      <w:r>
        <w:t xml:space="preserve">    --verification-key-file "$MEDIATOR_VKEY"</w:t>
      </w:r>
    </w:p>
    <w:p w14:paraId="16BD62C1" w14:textId="2A1660D2" w:rsidR="00E95D33" w:rsidRDefault="00E95D33" w:rsidP="00E95D33">
      <w:pPr>
        <w:pStyle w:val="SourceCode"/>
        <w:tabs>
          <w:tab w:val="left" w:pos="4160"/>
        </w:tabs>
      </w:pPr>
      <w:r>
        <w:t>fi</w:t>
      </w:r>
    </w:p>
    <w:p w14:paraId="73E11BFB" w14:textId="77777777" w:rsidR="00E95D33" w:rsidRDefault="00E95D33" w:rsidP="00E95D33">
      <w:pPr>
        <w:pStyle w:val="SourceCode"/>
        <w:tabs>
          <w:tab w:val="left" w:pos="4160"/>
        </w:tabs>
      </w:pPr>
    </w:p>
    <w:p w14:paraId="6A5E0CB9" w14:textId="77777777" w:rsidR="00E95D33" w:rsidRDefault="00E95D33" w:rsidP="00E95D33">
      <w:pPr>
        <w:pStyle w:val="SourceCode"/>
        <w:tabs>
          <w:tab w:val="left" w:pos="4160"/>
        </w:tabs>
      </w:pPr>
      <w:r>
        <w:t>MEDIATOR_ADDR=$(cardano-cli address build --testnet-magic "$CARDANO_TESTNET_MAGIC" --payment-verification-key-file "$MEDIATOR_VKEY" )</w:t>
      </w:r>
    </w:p>
    <w:p w14:paraId="351AF724" w14:textId="77777777" w:rsidR="00E95D33" w:rsidRDefault="00E95D33" w:rsidP="00E95D33">
      <w:pPr>
        <w:pStyle w:val="SourceCode"/>
        <w:tabs>
          <w:tab w:val="left" w:pos="4160"/>
        </w:tabs>
      </w:pPr>
      <w:r>
        <w:t>echo "$MEDIATOR_ADDR" &gt; keys/mediator.address</w:t>
      </w:r>
    </w:p>
    <w:p w14:paraId="4C93EC6B" w14:textId="6687E310" w:rsidR="00E95D33" w:rsidRDefault="00E95D33" w:rsidP="00E95D33">
      <w:pPr>
        <w:pStyle w:val="SourceCode"/>
        <w:tabs>
          <w:tab w:val="left" w:pos="4160"/>
        </w:tabs>
      </w:pPr>
      <w:r>
        <w:t>echo "MEDIATOR_ADDR = $MEDIATOR_ADDR"</w:t>
      </w:r>
    </w:p>
    <w:p w14:paraId="34BA45BE" w14:textId="2D8C8542" w:rsidR="00084D1B" w:rsidRDefault="00084D1B" w:rsidP="00AE029E">
      <w:pPr>
        <w:spacing w:before="0" w:after="0"/>
      </w:pPr>
      <w:r>
        <w:t xml:space="preserve">To obtain some test ada we can go to the cardano faucet and request </w:t>
      </w:r>
      <w:r w:rsidR="00173B5C">
        <w:t>it for our faucet address</w:t>
      </w:r>
      <w:r>
        <w:t>:</w:t>
      </w:r>
    </w:p>
    <w:p w14:paraId="6DD9F141" w14:textId="57DB4E28" w:rsidR="00E95D33" w:rsidRDefault="00000000" w:rsidP="00CD0D2C">
      <w:pPr>
        <w:spacing w:before="0"/>
      </w:pPr>
      <w:hyperlink r:id="rId163" w:history="1">
        <w:r w:rsidR="00715265" w:rsidRPr="00866278">
          <w:rPr>
            <w:rStyle w:val="Hyperlink"/>
          </w:rPr>
          <w:t>https://docs.cardano.org/cardano-testnet/tools/faucet</w:t>
        </w:r>
      </w:hyperlink>
      <w:r w:rsidR="00084D1B">
        <w:t xml:space="preserve"> </w:t>
      </w:r>
    </w:p>
    <w:p w14:paraId="214FC8F6" w14:textId="0C91AE23" w:rsidR="00084D1B" w:rsidRDefault="0034424B" w:rsidP="00AE029E">
      <w:pPr>
        <w:spacing w:before="0" w:after="0"/>
      </w:pPr>
      <w:r>
        <w:t xml:space="preserve">We will now fund our lender, borrower and mediator addresses with a 1000 test ada. </w:t>
      </w:r>
      <w:r w:rsidR="00E45EB7">
        <w:t>For this you can use the D</w:t>
      </w:r>
      <w:r w:rsidR="00E45EB7" w:rsidRPr="00E45EB7">
        <w:t>aedalus</w:t>
      </w:r>
      <w:r w:rsidR="00E45EB7">
        <w:t xml:space="preserve"> wallet (</w:t>
      </w:r>
      <w:hyperlink r:id="rId164" w:history="1">
        <w:r w:rsidR="00E45EB7" w:rsidRPr="00866278">
          <w:rPr>
            <w:rStyle w:val="Hyperlink"/>
          </w:rPr>
          <w:t>https://daedaluswallet.io/</w:t>
        </w:r>
      </w:hyperlink>
      <w:r w:rsidR="00E45EB7">
        <w:t xml:space="preserve">) any simply send the test ada from the faucet address to the other three addresses. </w:t>
      </w:r>
      <w:r w:rsidR="00B67EB6">
        <w:t>We can also use the marlowe cli to send funds.</w:t>
      </w:r>
    </w:p>
    <w:p w14:paraId="1DD4F011" w14:textId="77777777" w:rsidR="00B67EB6" w:rsidRDefault="00B67EB6" w:rsidP="00B67EB6">
      <w:pPr>
        <w:pStyle w:val="SourceCode"/>
      </w:pPr>
      <w:r>
        <w:t># Note that `FAUCET_ADDR` must have already been funded with test ada.</w:t>
      </w:r>
    </w:p>
    <w:p w14:paraId="0D0A72E0" w14:textId="77777777" w:rsidR="00B67EB6" w:rsidRDefault="00B67EB6" w:rsidP="00B67EB6">
      <w:pPr>
        <w:pStyle w:val="SourceCode"/>
      </w:pPr>
    </w:p>
    <w:p w14:paraId="64E5C5C7" w14:textId="77777777" w:rsidR="00B67EB6" w:rsidRDefault="00B67EB6" w:rsidP="00B67EB6">
      <w:pPr>
        <w:pStyle w:val="SourceCode"/>
      </w:pPr>
      <w:r>
        <w:t># 1 ada = 1,000,000 lovelace</w:t>
      </w:r>
    </w:p>
    <w:p w14:paraId="5DE14B4B" w14:textId="77777777" w:rsidR="00B67EB6" w:rsidRDefault="00B67EB6" w:rsidP="00B67EB6">
      <w:pPr>
        <w:pStyle w:val="SourceCode"/>
      </w:pPr>
      <w:r>
        <w:t>ADA=1000000</w:t>
      </w:r>
    </w:p>
    <w:p w14:paraId="27125A95" w14:textId="77777777" w:rsidR="00B67EB6" w:rsidRDefault="00B67EB6" w:rsidP="00B67EB6">
      <w:pPr>
        <w:pStyle w:val="SourceCode"/>
      </w:pPr>
    </w:p>
    <w:p w14:paraId="0629D3E9" w14:textId="77777777" w:rsidR="00B67EB6" w:rsidRDefault="00B67EB6" w:rsidP="00B67EB6">
      <w:pPr>
        <w:pStyle w:val="SourceCode"/>
      </w:pPr>
      <w:r>
        <w:t># Send 1000 ada</w:t>
      </w:r>
    </w:p>
    <w:p w14:paraId="0DB33397" w14:textId="77777777" w:rsidR="00B67EB6" w:rsidRDefault="00B67EB6" w:rsidP="00B67EB6">
      <w:pPr>
        <w:pStyle w:val="SourceCode"/>
      </w:pPr>
      <w:r>
        <w:t>AMOUNT=$((1000 * ADA))</w:t>
      </w:r>
    </w:p>
    <w:p w14:paraId="2ECEE632" w14:textId="77777777" w:rsidR="00B67EB6" w:rsidRDefault="00B67EB6" w:rsidP="00B67EB6">
      <w:pPr>
        <w:pStyle w:val="SourceCode"/>
      </w:pPr>
    </w:p>
    <w:p w14:paraId="5261EACC" w14:textId="77777777" w:rsidR="00B67EB6" w:rsidRDefault="00B67EB6" w:rsidP="00B67EB6">
      <w:pPr>
        <w:pStyle w:val="SourceCode"/>
      </w:pPr>
      <w:r>
        <w:t># Execute the transaction.</w:t>
      </w:r>
    </w:p>
    <w:p w14:paraId="11797DC3" w14:textId="77777777" w:rsidR="00B67EB6" w:rsidRDefault="00B67EB6" w:rsidP="00B67EB6">
      <w:pPr>
        <w:pStyle w:val="SourceCode"/>
      </w:pPr>
      <w:r>
        <w:t>marlowe-cli util fund-address \</w:t>
      </w:r>
    </w:p>
    <w:p w14:paraId="7CDA59A8" w14:textId="77777777" w:rsidR="00B67EB6" w:rsidRDefault="00B67EB6" w:rsidP="00B67EB6">
      <w:pPr>
        <w:pStyle w:val="SourceCode"/>
      </w:pPr>
      <w:r>
        <w:t xml:space="preserve"> --lovelace "$AMOUNT" \</w:t>
      </w:r>
    </w:p>
    <w:p w14:paraId="5FAE8E98" w14:textId="77777777" w:rsidR="00B67EB6" w:rsidRDefault="00B67EB6" w:rsidP="00B67EB6">
      <w:pPr>
        <w:pStyle w:val="SourceCode"/>
      </w:pPr>
      <w:r>
        <w:t xml:space="preserve"> --out-file /dev/null \</w:t>
      </w:r>
    </w:p>
    <w:p w14:paraId="46A15421" w14:textId="77777777" w:rsidR="00B67EB6" w:rsidRDefault="00B67EB6" w:rsidP="00B67EB6">
      <w:pPr>
        <w:pStyle w:val="SourceCode"/>
      </w:pPr>
      <w:r>
        <w:t xml:space="preserve"> --source-wallet-credentials "$FAUCET_ADDR":"$FAUCET_SKEY" \</w:t>
      </w:r>
    </w:p>
    <w:p w14:paraId="362559F2" w14:textId="77777777" w:rsidR="00B67EB6" w:rsidRDefault="00B67EB6" w:rsidP="00B67EB6">
      <w:pPr>
        <w:pStyle w:val="SourceCode"/>
      </w:pPr>
      <w:r>
        <w:t xml:space="preserve"> --submit 600 \</w:t>
      </w:r>
    </w:p>
    <w:p w14:paraId="5AE9341D" w14:textId="51F8583A" w:rsidR="00B67EB6" w:rsidRDefault="00B67EB6" w:rsidP="00B67EB6">
      <w:pPr>
        <w:pStyle w:val="SourceCode"/>
      </w:pPr>
      <w:r>
        <w:t xml:space="preserve"> "$LENDER_ADDR" "$BORROWER_ADDR" "$MEDIATOR_ADDR"</w:t>
      </w:r>
    </w:p>
    <w:p w14:paraId="4BC4227F" w14:textId="37CFB015" w:rsidR="00B67EB6" w:rsidRDefault="00F27181" w:rsidP="00AE029E">
      <w:pPr>
        <w:spacing w:before="0" w:after="0"/>
      </w:pPr>
      <w:r>
        <w:t>And we the code below we can check if the test ada has arrived at our addresses.</w:t>
      </w:r>
      <w:r w:rsidR="00973316">
        <w:t xml:space="preserve"> </w:t>
      </w:r>
    </w:p>
    <w:p w14:paraId="25DC9CA7" w14:textId="77777777" w:rsidR="00F27181" w:rsidRDefault="00F27181" w:rsidP="00F27181">
      <w:pPr>
        <w:pStyle w:val="SourceCode"/>
      </w:pPr>
      <w:r>
        <w:t>echo</w:t>
      </w:r>
    </w:p>
    <w:p w14:paraId="1B7267A5" w14:textId="77777777" w:rsidR="00F27181" w:rsidRDefault="00F27181" w:rsidP="00F27181">
      <w:pPr>
        <w:pStyle w:val="SourceCode"/>
      </w:pPr>
      <w:r>
        <w:t>echo "Lender @ $LENDER_ADDR"</w:t>
      </w:r>
    </w:p>
    <w:p w14:paraId="0EFEE888" w14:textId="77777777" w:rsidR="00F27181" w:rsidRPr="00973316" w:rsidRDefault="00F27181" w:rsidP="00F27181">
      <w:pPr>
        <w:pStyle w:val="SourceCode"/>
        <w:rPr>
          <w:sz w:val="18"/>
          <w:szCs w:val="18"/>
        </w:rPr>
      </w:pPr>
      <w:r w:rsidRPr="00973316">
        <w:rPr>
          <w:sz w:val="18"/>
          <w:szCs w:val="18"/>
        </w:rPr>
        <w:t>cardano-cli query utxo --testnet-magic "$CARDANO_TESTNET_MAGIC" --address "$LENDER_ADDR"</w:t>
      </w:r>
    </w:p>
    <w:p w14:paraId="642B56BC" w14:textId="77777777" w:rsidR="00F27181" w:rsidRDefault="00F27181" w:rsidP="00F27181">
      <w:pPr>
        <w:pStyle w:val="SourceCode"/>
      </w:pPr>
      <w:r>
        <w:t>echo</w:t>
      </w:r>
    </w:p>
    <w:p w14:paraId="6DAB6660" w14:textId="77777777" w:rsidR="00F27181" w:rsidRDefault="00F27181" w:rsidP="00F27181">
      <w:pPr>
        <w:pStyle w:val="SourceCode"/>
      </w:pPr>
    </w:p>
    <w:p w14:paraId="63836948" w14:textId="77777777" w:rsidR="00F27181" w:rsidRDefault="00F27181" w:rsidP="00F27181">
      <w:pPr>
        <w:pStyle w:val="SourceCode"/>
      </w:pPr>
      <w:r>
        <w:t>echo</w:t>
      </w:r>
    </w:p>
    <w:p w14:paraId="436AEB76" w14:textId="77777777" w:rsidR="00F27181" w:rsidRDefault="00F27181" w:rsidP="00F27181">
      <w:pPr>
        <w:pStyle w:val="SourceCode"/>
      </w:pPr>
      <w:r>
        <w:lastRenderedPageBreak/>
        <w:t>echo "Borrower @ $BORROWER_ADDR"</w:t>
      </w:r>
    </w:p>
    <w:p w14:paraId="77D7F4D1" w14:textId="77777777" w:rsidR="00F27181" w:rsidRPr="00973316" w:rsidRDefault="00F27181" w:rsidP="00F27181">
      <w:pPr>
        <w:pStyle w:val="SourceCode"/>
        <w:rPr>
          <w:sz w:val="18"/>
          <w:szCs w:val="18"/>
        </w:rPr>
      </w:pPr>
      <w:r w:rsidRPr="00973316">
        <w:rPr>
          <w:sz w:val="18"/>
          <w:szCs w:val="18"/>
        </w:rPr>
        <w:t>cardano-cli query utxo --testnet-magic "$CARDANO_TESTNET_MAGIC" --address "$BORROWER_ADDR"</w:t>
      </w:r>
    </w:p>
    <w:p w14:paraId="32D7E5CB" w14:textId="77777777" w:rsidR="00F27181" w:rsidRDefault="00F27181" w:rsidP="00F27181">
      <w:pPr>
        <w:pStyle w:val="SourceCode"/>
      </w:pPr>
      <w:r>
        <w:t>echo</w:t>
      </w:r>
    </w:p>
    <w:p w14:paraId="1F977DEE" w14:textId="77777777" w:rsidR="00F27181" w:rsidRDefault="00F27181" w:rsidP="00F27181">
      <w:pPr>
        <w:pStyle w:val="SourceCode"/>
      </w:pPr>
    </w:p>
    <w:p w14:paraId="11C6DD7E" w14:textId="77777777" w:rsidR="00F27181" w:rsidRDefault="00F27181" w:rsidP="00F27181">
      <w:pPr>
        <w:pStyle w:val="SourceCode"/>
      </w:pPr>
      <w:r>
        <w:t>echo</w:t>
      </w:r>
    </w:p>
    <w:p w14:paraId="152BEFEF" w14:textId="77777777" w:rsidR="00F27181" w:rsidRDefault="00F27181" w:rsidP="00F27181">
      <w:pPr>
        <w:pStyle w:val="SourceCode"/>
      </w:pPr>
      <w:r>
        <w:t>echo "Mediator @ $MEDIATOR_ADDR"</w:t>
      </w:r>
    </w:p>
    <w:p w14:paraId="51A07066" w14:textId="77777777" w:rsidR="00F27181" w:rsidRPr="00973316" w:rsidRDefault="00F27181" w:rsidP="00F27181">
      <w:pPr>
        <w:pStyle w:val="SourceCode"/>
        <w:rPr>
          <w:sz w:val="18"/>
          <w:szCs w:val="18"/>
        </w:rPr>
      </w:pPr>
      <w:r w:rsidRPr="00973316">
        <w:rPr>
          <w:sz w:val="18"/>
          <w:szCs w:val="18"/>
        </w:rPr>
        <w:t>cardano-cli query utxo --testnet-magic "$CARDANO_TESTNET_MAGIC" --address "$MEDIATOR_ADDR"</w:t>
      </w:r>
    </w:p>
    <w:p w14:paraId="1641DB45" w14:textId="1304EB53" w:rsidR="00F27181" w:rsidRDefault="00F27181" w:rsidP="00F27181">
      <w:pPr>
        <w:pStyle w:val="SourceCode"/>
      </w:pPr>
      <w:r>
        <w:t>echo</w:t>
      </w:r>
    </w:p>
    <w:p w14:paraId="0F37D189" w14:textId="4AC4F3B7" w:rsidR="008F3651" w:rsidRDefault="008F3651" w:rsidP="008F3651">
      <w:pPr>
        <w:pStyle w:val="Heading2"/>
      </w:pPr>
      <w:bookmarkStart w:id="81" w:name="_Toc135986086"/>
      <w:r w:rsidRPr="00313241">
        <w:t xml:space="preserve">Marlowe Starter Kit: </w:t>
      </w:r>
      <w:r w:rsidRPr="008F3651">
        <w:t>ZCB using the Marlowe Runtime command-line client</w:t>
      </w:r>
      <w:bookmarkEnd w:id="81"/>
    </w:p>
    <w:p w14:paraId="5E31BAB5" w14:textId="75DBA587" w:rsidR="00F27181" w:rsidRDefault="00CB1E36" w:rsidP="00AE029E">
      <w:pPr>
        <w:spacing w:before="0" w:after="0"/>
      </w:pPr>
      <w:r>
        <w:t xml:space="preserve">The ZCB stands for zero coupon bond and this tutorial will be about contracts that implement them. For this demonstration we will need marlowe runtime back-end services. There are a couple of ways to get those running. One is through demeter.run which is cloud hosting that has an extension for marlowe runtime. </w:t>
      </w:r>
      <w:r w:rsidR="005C5FED">
        <w:t xml:space="preserve">Another way is to run things locally with docker. </w:t>
      </w:r>
      <w:r w:rsidR="006E08C5">
        <w:t xml:space="preserve">We will provide here instructions for docker. First you need to start up all the marlowe services as described in the previous chapter. </w:t>
      </w:r>
      <w:r w:rsidR="003F684D">
        <w:t xml:space="preserve">We will again use jupyter notebooks. We can start the editor again by running a nix shell from inside the marlowe starter kit repo and then execute </w:t>
      </w:r>
      <w:r w:rsidR="003F684D" w:rsidRPr="003F684D">
        <w:rPr>
          <w:i/>
          <w:iCs/>
        </w:rPr>
        <w:t>nix run</w:t>
      </w:r>
      <w:r w:rsidR="003F684D">
        <w:t xml:space="preserve">. </w:t>
      </w:r>
      <w:r w:rsidR="006A3B2C">
        <w:t xml:space="preserve">This builds the jupyter lab server and launches it. </w:t>
      </w:r>
      <w:r w:rsidR="00946E4E">
        <w:t xml:space="preserve">We can use the notebook 01-runtime-cli.ipynb. </w:t>
      </w:r>
      <w:r w:rsidR="00BE3C2B">
        <w:t xml:space="preserve">A </w:t>
      </w:r>
      <w:r w:rsidR="006F78AD">
        <w:t>zero-coupon</w:t>
      </w:r>
      <w:r w:rsidR="00BE3C2B">
        <w:t xml:space="preserve"> bond is basically a loan where someone loans </w:t>
      </w:r>
      <w:r w:rsidR="005916C9">
        <w:t xml:space="preserve">principal and then at a later time they get paid back principal and interest. </w:t>
      </w:r>
      <w:r w:rsidR="00093979">
        <w:t xml:space="preserve">So in the marlowe playground there is actually </w:t>
      </w:r>
      <w:r w:rsidR="00CD0D2C">
        <w:t>an</w:t>
      </w:r>
      <w:r w:rsidR="00093979">
        <w:t xml:space="preserve"> example you can open there where you have the principal deposit by a lender and the borrower receives it. It is all measured in ada</w:t>
      </w:r>
      <w:r w:rsidR="00F613CB">
        <w:t xml:space="preserve"> and then later on the borrower pays back the interest</w:t>
      </w:r>
      <w:r w:rsidR="00F83A75">
        <w:t xml:space="preserve"> and the principal to the lender</w:t>
      </w:r>
      <w:r w:rsidR="00093979">
        <w:t>.</w:t>
      </w:r>
      <w:r w:rsidR="00F83A75">
        <w:t xml:space="preserve"> It is a very simple contract.  </w:t>
      </w:r>
      <w:r w:rsidR="00F613CB">
        <w:t xml:space="preserve"> </w:t>
      </w:r>
    </w:p>
    <w:p w14:paraId="14707381" w14:textId="0C1925C6" w:rsidR="00B67EB6" w:rsidRDefault="00F83A75" w:rsidP="00F83A75">
      <w:pPr>
        <w:spacing w:before="0"/>
      </w:pPr>
      <w:r w:rsidRPr="00F83A75">
        <w:rPr>
          <w:noProof/>
        </w:rPr>
        <w:drawing>
          <wp:inline distT="0" distB="0" distL="0" distR="0" wp14:anchorId="3BCAD31A" wp14:editId="7A6374C1">
            <wp:extent cx="5943600" cy="2009140"/>
            <wp:effectExtent l="0" t="0" r="0" b="0"/>
            <wp:docPr id="427171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71082" name=""/>
                    <pic:cNvPicPr/>
                  </pic:nvPicPr>
                  <pic:blipFill>
                    <a:blip r:embed="rId165"/>
                    <a:stretch>
                      <a:fillRect/>
                    </a:stretch>
                  </pic:blipFill>
                  <pic:spPr>
                    <a:xfrm>
                      <a:off x="0" y="0"/>
                      <a:ext cx="5943600" cy="2009140"/>
                    </a:xfrm>
                    <a:prstGeom prst="rect">
                      <a:avLst/>
                    </a:prstGeom>
                  </pic:spPr>
                </pic:pic>
              </a:graphicData>
            </a:graphic>
          </wp:inline>
        </w:drawing>
      </w:r>
    </w:p>
    <w:p w14:paraId="159AE960" w14:textId="4BACFF74" w:rsidR="00F83A75" w:rsidRDefault="00F83A75" w:rsidP="00AE029E">
      <w:pPr>
        <w:spacing w:before="0" w:after="0"/>
      </w:pPr>
      <w:r>
        <w:t xml:space="preserve">And below you can see also the marlowe code for this contract. </w:t>
      </w:r>
    </w:p>
    <w:p w14:paraId="110C1090" w14:textId="77777777" w:rsidR="00F83A75" w:rsidRDefault="00F83A75" w:rsidP="00F83A75">
      <w:pPr>
        <w:pStyle w:val="SourceCode"/>
      </w:pPr>
      <w:r>
        <w:t>When</w:t>
      </w:r>
    </w:p>
    <w:p w14:paraId="16E42AAC" w14:textId="77777777" w:rsidR="00F83A75" w:rsidRDefault="00F83A75" w:rsidP="00F83A75">
      <w:pPr>
        <w:pStyle w:val="SourceCode"/>
      </w:pPr>
      <w:r>
        <w:t xml:space="preserve">    [Case</w:t>
      </w:r>
    </w:p>
    <w:p w14:paraId="4A45D177" w14:textId="77777777" w:rsidR="00F83A75" w:rsidRDefault="00F83A75" w:rsidP="00F83A75">
      <w:pPr>
        <w:pStyle w:val="SourceCode"/>
      </w:pPr>
      <w:r>
        <w:t xml:space="preserve">        (Deposit</w:t>
      </w:r>
    </w:p>
    <w:p w14:paraId="738198EB" w14:textId="77777777" w:rsidR="00F83A75" w:rsidRDefault="00F83A75" w:rsidP="00F83A75">
      <w:pPr>
        <w:pStyle w:val="SourceCode"/>
      </w:pPr>
      <w:r>
        <w:t xml:space="preserve">            (Address "$LENDER_ADDR")</w:t>
      </w:r>
    </w:p>
    <w:p w14:paraId="4DD475A4" w14:textId="77777777" w:rsidR="00F83A75" w:rsidRDefault="00F83A75" w:rsidP="00F83A75">
      <w:pPr>
        <w:pStyle w:val="SourceCode"/>
      </w:pPr>
      <w:r>
        <w:t xml:space="preserve">            (Address "$LENDER_ADDR")</w:t>
      </w:r>
    </w:p>
    <w:p w14:paraId="6AB20199" w14:textId="77777777" w:rsidR="00F83A75" w:rsidRDefault="00F83A75" w:rsidP="00F83A75">
      <w:pPr>
        <w:pStyle w:val="SourceCode"/>
      </w:pPr>
      <w:r>
        <w:lastRenderedPageBreak/>
        <w:t xml:space="preserve">            (Token "" "")</w:t>
      </w:r>
    </w:p>
    <w:p w14:paraId="49F42F6F" w14:textId="77777777" w:rsidR="00F83A75" w:rsidRDefault="00F83A75" w:rsidP="00F83A75">
      <w:pPr>
        <w:pStyle w:val="SourceCode"/>
      </w:pPr>
      <w:r>
        <w:t xml:space="preserve">            (ConstantParam "$PRINCIPAL")</w:t>
      </w:r>
    </w:p>
    <w:p w14:paraId="37CCA1E5" w14:textId="77777777" w:rsidR="00F83A75" w:rsidRDefault="00F83A75" w:rsidP="00F83A75">
      <w:pPr>
        <w:pStyle w:val="SourceCode"/>
      </w:pPr>
      <w:r>
        <w:t xml:space="preserve">        )</w:t>
      </w:r>
    </w:p>
    <w:p w14:paraId="406BAF99" w14:textId="77777777" w:rsidR="00F83A75" w:rsidRDefault="00F83A75" w:rsidP="00F83A75">
      <w:pPr>
        <w:pStyle w:val="SourceCode"/>
      </w:pPr>
      <w:r>
        <w:t xml:space="preserve">        (Pay</w:t>
      </w:r>
    </w:p>
    <w:p w14:paraId="7E3C5F83" w14:textId="77777777" w:rsidR="00F83A75" w:rsidRDefault="00F83A75" w:rsidP="00F83A75">
      <w:pPr>
        <w:pStyle w:val="SourceCode"/>
      </w:pPr>
      <w:r>
        <w:t xml:space="preserve">            (Address "$LENDER_ADDR")</w:t>
      </w:r>
    </w:p>
    <w:p w14:paraId="6D292A1C" w14:textId="77777777" w:rsidR="00F83A75" w:rsidRDefault="00F83A75" w:rsidP="00F83A75">
      <w:pPr>
        <w:pStyle w:val="SourceCode"/>
      </w:pPr>
      <w:r>
        <w:t xml:space="preserve">            (Party (Address "$BORROWER_ADDR"))</w:t>
      </w:r>
    </w:p>
    <w:p w14:paraId="5F416862" w14:textId="77777777" w:rsidR="00F83A75" w:rsidRDefault="00F83A75" w:rsidP="00F83A75">
      <w:pPr>
        <w:pStyle w:val="SourceCode"/>
      </w:pPr>
      <w:r>
        <w:t xml:space="preserve">            (Token "" "")</w:t>
      </w:r>
    </w:p>
    <w:p w14:paraId="6B4E6D50" w14:textId="77777777" w:rsidR="00F83A75" w:rsidRDefault="00F83A75" w:rsidP="00F83A75">
      <w:pPr>
        <w:pStyle w:val="SourceCode"/>
      </w:pPr>
      <w:r>
        <w:t xml:space="preserve">            (ConstantParam "$PRINCIPAL")</w:t>
      </w:r>
    </w:p>
    <w:p w14:paraId="3AC47D9D" w14:textId="77777777" w:rsidR="00F83A75" w:rsidRDefault="00F83A75" w:rsidP="00F83A75">
      <w:pPr>
        <w:pStyle w:val="SourceCode"/>
      </w:pPr>
      <w:r>
        <w:t xml:space="preserve">            (When</w:t>
      </w:r>
    </w:p>
    <w:p w14:paraId="1F13CB13" w14:textId="77777777" w:rsidR="00F83A75" w:rsidRDefault="00F83A75" w:rsidP="00F83A75">
      <w:pPr>
        <w:pStyle w:val="SourceCode"/>
      </w:pPr>
      <w:r>
        <w:t xml:space="preserve">                [Case</w:t>
      </w:r>
    </w:p>
    <w:p w14:paraId="556265FA" w14:textId="77777777" w:rsidR="00F83A75" w:rsidRDefault="00F83A75" w:rsidP="00F83A75">
      <w:pPr>
        <w:pStyle w:val="SourceCode"/>
      </w:pPr>
      <w:r>
        <w:t xml:space="preserve">                    (Deposit</w:t>
      </w:r>
    </w:p>
    <w:p w14:paraId="3AEF0C00" w14:textId="77777777" w:rsidR="00F83A75" w:rsidRDefault="00F83A75" w:rsidP="00F83A75">
      <w:pPr>
        <w:pStyle w:val="SourceCode"/>
      </w:pPr>
      <w:r>
        <w:t xml:space="preserve">                        (Address "$BORROWER_ADDR")</w:t>
      </w:r>
    </w:p>
    <w:p w14:paraId="7FAC3037" w14:textId="77777777" w:rsidR="00F83A75" w:rsidRDefault="00F83A75" w:rsidP="00F83A75">
      <w:pPr>
        <w:pStyle w:val="SourceCode"/>
      </w:pPr>
      <w:r>
        <w:t xml:space="preserve">                        (Address "$BORROWER_ADDR")</w:t>
      </w:r>
    </w:p>
    <w:p w14:paraId="0BC2B47B" w14:textId="77777777" w:rsidR="00F83A75" w:rsidRDefault="00F83A75" w:rsidP="00F83A75">
      <w:pPr>
        <w:pStyle w:val="SourceCode"/>
      </w:pPr>
      <w:r>
        <w:t xml:space="preserve">                        (Token "" "")</w:t>
      </w:r>
    </w:p>
    <w:p w14:paraId="479287F5" w14:textId="77777777" w:rsidR="00F83A75" w:rsidRDefault="00F83A75" w:rsidP="00F83A75">
      <w:pPr>
        <w:pStyle w:val="SourceCode"/>
      </w:pPr>
      <w:r>
        <w:t xml:space="preserve">                        (AddValue</w:t>
      </w:r>
    </w:p>
    <w:p w14:paraId="5B76A176" w14:textId="77777777" w:rsidR="00F83A75" w:rsidRDefault="00F83A75" w:rsidP="00F83A75">
      <w:pPr>
        <w:pStyle w:val="SourceCode"/>
      </w:pPr>
      <w:r>
        <w:t xml:space="preserve">                            (ConstantParam "$INTEREST")</w:t>
      </w:r>
    </w:p>
    <w:p w14:paraId="711D1570" w14:textId="77777777" w:rsidR="00F83A75" w:rsidRDefault="00F83A75" w:rsidP="00F83A75">
      <w:pPr>
        <w:pStyle w:val="SourceCode"/>
      </w:pPr>
      <w:r>
        <w:t xml:space="preserve">                            (ConstantParam "$PRINCIPAL")</w:t>
      </w:r>
    </w:p>
    <w:p w14:paraId="03CC6745" w14:textId="77777777" w:rsidR="00F83A75" w:rsidRDefault="00F83A75" w:rsidP="00F83A75">
      <w:pPr>
        <w:pStyle w:val="SourceCode"/>
      </w:pPr>
      <w:r>
        <w:t xml:space="preserve">                        )</w:t>
      </w:r>
    </w:p>
    <w:p w14:paraId="53A28607" w14:textId="77777777" w:rsidR="00F83A75" w:rsidRDefault="00F83A75" w:rsidP="00F83A75">
      <w:pPr>
        <w:pStyle w:val="SourceCode"/>
      </w:pPr>
      <w:r>
        <w:t xml:space="preserve">                    )</w:t>
      </w:r>
    </w:p>
    <w:p w14:paraId="1CFC8AB8" w14:textId="77777777" w:rsidR="00F83A75" w:rsidRDefault="00F83A75" w:rsidP="00F83A75">
      <w:pPr>
        <w:pStyle w:val="SourceCode"/>
      </w:pPr>
      <w:r>
        <w:t xml:space="preserve">                    (Pay</w:t>
      </w:r>
    </w:p>
    <w:p w14:paraId="1F6275F5" w14:textId="77777777" w:rsidR="00F83A75" w:rsidRDefault="00F83A75" w:rsidP="00F83A75">
      <w:pPr>
        <w:pStyle w:val="SourceCode"/>
      </w:pPr>
      <w:r>
        <w:t xml:space="preserve">                        (Address "$BORROWER_ADDR")</w:t>
      </w:r>
    </w:p>
    <w:p w14:paraId="1F540BED" w14:textId="77777777" w:rsidR="00F83A75" w:rsidRDefault="00F83A75" w:rsidP="00F83A75">
      <w:pPr>
        <w:pStyle w:val="SourceCode"/>
      </w:pPr>
      <w:r>
        <w:t xml:space="preserve">                        (Party (Address "$LENDER_ADDR"))</w:t>
      </w:r>
    </w:p>
    <w:p w14:paraId="765A475B" w14:textId="77777777" w:rsidR="00F83A75" w:rsidRDefault="00F83A75" w:rsidP="00F83A75">
      <w:pPr>
        <w:pStyle w:val="SourceCode"/>
      </w:pPr>
      <w:r>
        <w:t xml:space="preserve">                        (Token "" "")</w:t>
      </w:r>
    </w:p>
    <w:p w14:paraId="00705A1C" w14:textId="77777777" w:rsidR="00F83A75" w:rsidRDefault="00F83A75" w:rsidP="00F83A75">
      <w:pPr>
        <w:pStyle w:val="SourceCode"/>
      </w:pPr>
      <w:r>
        <w:t xml:space="preserve">                        (AddValue</w:t>
      </w:r>
    </w:p>
    <w:p w14:paraId="713D94F3" w14:textId="77777777" w:rsidR="00F83A75" w:rsidRDefault="00F83A75" w:rsidP="00F83A75">
      <w:pPr>
        <w:pStyle w:val="SourceCode"/>
      </w:pPr>
      <w:r>
        <w:t xml:space="preserve">                            (ConstantParam "$INTEREST")</w:t>
      </w:r>
    </w:p>
    <w:p w14:paraId="628811A2" w14:textId="77777777" w:rsidR="00F83A75" w:rsidRDefault="00F83A75" w:rsidP="00F83A75">
      <w:pPr>
        <w:pStyle w:val="SourceCode"/>
      </w:pPr>
      <w:r>
        <w:t xml:space="preserve">                            (ConstantParam "$PRINCIPAL")</w:t>
      </w:r>
    </w:p>
    <w:p w14:paraId="191953B0" w14:textId="77777777" w:rsidR="00F83A75" w:rsidRDefault="00F83A75" w:rsidP="00F83A75">
      <w:pPr>
        <w:pStyle w:val="SourceCode"/>
      </w:pPr>
      <w:r>
        <w:t xml:space="preserve">                        )</w:t>
      </w:r>
    </w:p>
    <w:p w14:paraId="7BAC46A0" w14:textId="77777777" w:rsidR="00F83A75" w:rsidRDefault="00F83A75" w:rsidP="00F83A75">
      <w:pPr>
        <w:pStyle w:val="SourceCode"/>
      </w:pPr>
      <w:r>
        <w:t xml:space="preserve">                        Close </w:t>
      </w:r>
    </w:p>
    <w:p w14:paraId="1B1E511A" w14:textId="77777777" w:rsidR="00F83A75" w:rsidRDefault="00F83A75" w:rsidP="00F83A75">
      <w:pPr>
        <w:pStyle w:val="SourceCode"/>
      </w:pPr>
      <w:r>
        <w:t xml:space="preserve">                    )]</w:t>
      </w:r>
    </w:p>
    <w:p w14:paraId="751A185A" w14:textId="77777777" w:rsidR="00F83A75" w:rsidRDefault="00F83A75" w:rsidP="00F83A75">
      <w:pPr>
        <w:pStyle w:val="SourceCode"/>
      </w:pPr>
      <w:r>
        <w:t xml:space="preserve">                (TimeParam "$BORROWER_DEADLINE")</w:t>
      </w:r>
    </w:p>
    <w:p w14:paraId="05252099" w14:textId="77777777" w:rsidR="00F83A75" w:rsidRDefault="00F83A75" w:rsidP="00F83A75">
      <w:pPr>
        <w:pStyle w:val="SourceCode"/>
      </w:pPr>
      <w:r>
        <w:t xml:space="preserve">                Close </w:t>
      </w:r>
    </w:p>
    <w:p w14:paraId="7C603045" w14:textId="77777777" w:rsidR="00F83A75" w:rsidRDefault="00F83A75" w:rsidP="00F83A75">
      <w:pPr>
        <w:pStyle w:val="SourceCode"/>
      </w:pPr>
      <w:r>
        <w:t xml:space="preserve">            )</w:t>
      </w:r>
    </w:p>
    <w:p w14:paraId="1128CB18" w14:textId="77777777" w:rsidR="00F83A75" w:rsidRDefault="00F83A75" w:rsidP="00F83A75">
      <w:pPr>
        <w:pStyle w:val="SourceCode"/>
      </w:pPr>
      <w:r>
        <w:t xml:space="preserve">        )]</w:t>
      </w:r>
    </w:p>
    <w:p w14:paraId="65040D4A" w14:textId="77777777" w:rsidR="00F83A75" w:rsidRDefault="00F83A75" w:rsidP="00F83A75">
      <w:pPr>
        <w:pStyle w:val="SourceCode"/>
      </w:pPr>
      <w:r>
        <w:t xml:space="preserve">    (TimeParam "$LENDER_DEADLINE")</w:t>
      </w:r>
    </w:p>
    <w:p w14:paraId="5471C717" w14:textId="677ECB36" w:rsidR="00F83A75" w:rsidRDefault="00F83A75" w:rsidP="00F83A75">
      <w:pPr>
        <w:pStyle w:val="SourceCode"/>
      </w:pPr>
      <w:r>
        <w:t xml:space="preserve">    Close</w:t>
      </w:r>
    </w:p>
    <w:p w14:paraId="50B30647" w14:textId="0BF92A68" w:rsidR="0034062A" w:rsidRDefault="0034062A" w:rsidP="00AE029E">
      <w:pPr>
        <w:spacing w:before="0" w:after="0"/>
      </w:pPr>
      <w:r>
        <w:t>To run this contract, we need to access the node socket and the marlowe proxy server. Those and embodied in four environment variables:</w:t>
      </w:r>
    </w:p>
    <w:p w14:paraId="211A0256" w14:textId="250C1BD2" w:rsidR="0034062A" w:rsidRDefault="0034062A" w:rsidP="0034062A">
      <w:pPr>
        <w:pStyle w:val="ListParagraph"/>
        <w:numPr>
          <w:ilvl w:val="0"/>
          <w:numId w:val="36"/>
        </w:numPr>
        <w:spacing w:before="0" w:after="0"/>
      </w:pPr>
      <w:r>
        <w:t>CARDANO_NODE_SOCKET_PATH: location of Cardano node's socket.</w:t>
      </w:r>
    </w:p>
    <w:p w14:paraId="7DD865FE" w14:textId="0C1BC3A0" w:rsidR="0034062A" w:rsidRDefault="0034062A" w:rsidP="0034062A">
      <w:pPr>
        <w:pStyle w:val="ListParagraph"/>
        <w:numPr>
          <w:ilvl w:val="0"/>
          <w:numId w:val="36"/>
        </w:numPr>
        <w:spacing w:before="0" w:after="0"/>
      </w:pPr>
      <w:r>
        <w:t>CARDANO_TESTNET_MAGIC: testnet magic number.</w:t>
      </w:r>
    </w:p>
    <w:p w14:paraId="71CDCFC9" w14:textId="694B62D7" w:rsidR="0034062A" w:rsidRDefault="0034062A" w:rsidP="0034062A">
      <w:pPr>
        <w:pStyle w:val="ListParagraph"/>
        <w:numPr>
          <w:ilvl w:val="0"/>
          <w:numId w:val="36"/>
        </w:numPr>
        <w:spacing w:before="0" w:after="0"/>
      </w:pPr>
      <w:r>
        <w:t>MARLOWE_RT_HOST: IP address of the Marlowe Runtime proxy server.</w:t>
      </w:r>
    </w:p>
    <w:p w14:paraId="593BA49C" w14:textId="27BF19BE" w:rsidR="0034062A" w:rsidRDefault="0034062A" w:rsidP="002F092E">
      <w:pPr>
        <w:pStyle w:val="ListParagraph"/>
        <w:numPr>
          <w:ilvl w:val="0"/>
          <w:numId w:val="36"/>
        </w:numPr>
        <w:spacing w:before="0"/>
      </w:pPr>
      <w:r>
        <w:t>MARLOWE_RT_PORT: Port number for the Marlowe Runtime proxy server.</w:t>
      </w:r>
    </w:p>
    <w:p w14:paraId="4FAA1CC6" w14:textId="00C8B65C" w:rsidR="0034062A" w:rsidRDefault="002F092E" w:rsidP="00AE029E">
      <w:pPr>
        <w:spacing w:before="0" w:after="0"/>
      </w:pPr>
      <w:r>
        <w:t xml:space="preserve">Then we also need keys and addresses for the parties. We have a lender and a borrower in the keys folder. They are now already funded each with a 1000 ada. For convenience we set also some other environment variables just to make sure everything is easy to run. </w:t>
      </w:r>
      <w:r w:rsidR="00B5392B">
        <w:t xml:space="preserve">Then we can do it independent of whether we are using a cloud service or docker service. </w:t>
      </w:r>
      <w:r>
        <w:t xml:space="preserve"> </w:t>
      </w:r>
    </w:p>
    <w:p w14:paraId="05DDF31F" w14:textId="77777777" w:rsidR="00B5392B" w:rsidRDefault="00B5392B" w:rsidP="00B5392B">
      <w:pPr>
        <w:pStyle w:val="SourceCode"/>
      </w:pPr>
      <w:r>
        <w:t>if [[ -z "$MARLOWE_RT_PORT" ]]</w:t>
      </w:r>
    </w:p>
    <w:p w14:paraId="2EC49327" w14:textId="77777777" w:rsidR="00B5392B" w:rsidRDefault="00B5392B" w:rsidP="00B5392B">
      <w:pPr>
        <w:pStyle w:val="SourceCode"/>
      </w:pPr>
      <w:r>
        <w:t>then</w:t>
      </w:r>
    </w:p>
    <w:p w14:paraId="464DFD0F" w14:textId="77777777" w:rsidR="00B5392B" w:rsidRDefault="00B5392B" w:rsidP="00B5392B">
      <w:pPr>
        <w:pStyle w:val="SourceCode"/>
      </w:pPr>
    </w:p>
    <w:p w14:paraId="38F203A3" w14:textId="77777777" w:rsidR="00B5392B" w:rsidRDefault="00B5392B" w:rsidP="00B5392B">
      <w:pPr>
        <w:pStyle w:val="SourceCode"/>
      </w:pPr>
      <w:r>
        <w:t xml:space="preserve">  # Only required for `marlowe-cli` and `cardano-cli`.</w:t>
      </w:r>
    </w:p>
    <w:p w14:paraId="3782603A" w14:textId="77777777" w:rsidR="00B5392B" w:rsidRDefault="00B5392B" w:rsidP="00B5392B">
      <w:pPr>
        <w:pStyle w:val="SourceCode"/>
      </w:pPr>
      <w:r>
        <w:lastRenderedPageBreak/>
        <w:t xml:space="preserve">  export CARDANO_NODE_SOCKET_PATH="$(docker volume inspect marlowe-starter-kit_shared | jq -r '.[0].Mountpoint')/node.socket"</w:t>
      </w:r>
    </w:p>
    <w:p w14:paraId="1FB26D02" w14:textId="77777777" w:rsidR="00B5392B" w:rsidRDefault="00B5392B" w:rsidP="00B5392B">
      <w:pPr>
        <w:pStyle w:val="SourceCode"/>
      </w:pPr>
      <w:r>
        <w:t xml:space="preserve">  export CARDANO_TESTNET_MAGIC=1 # Note that preprod=1 and preview=2. Do not set this variable if using mainnet.</w:t>
      </w:r>
    </w:p>
    <w:p w14:paraId="1B0CBAB3" w14:textId="77777777" w:rsidR="00B5392B" w:rsidRDefault="00B5392B" w:rsidP="00B5392B">
      <w:pPr>
        <w:pStyle w:val="SourceCode"/>
      </w:pPr>
    </w:p>
    <w:p w14:paraId="526317C1" w14:textId="77777777" w:rsidR="00B5392B" w:rsidRDefault="00B5392B" w:rsidP="00B5392B">
      <w:pPr>
        <w:pStyle w:val="SourceCode"/>
      </w:pPr>
      <w:r>
        <w:t xml:space="preserve">  # Only required for `marlowe-runtime-cli`.</w:t>
      </w:r>
    </w:p>
    <w:p w14:paraId="3E931FD4" w14:textId="77777777" w:rsidR="00B5392B" w:rsidRDefault="00B5392B" w:rsidP="00B5392B">
      <w:pPr>
        <w:pStyle w:val="SourceCode"/>
      </w:pPr>
      <w:r>
        <w:t xml:space="preserve">  export MARLOWE_RT_HOST="127.0.0.1"</w:t>
      </w:r>
    </w:p>
    <w:p w14:paraId="2D38E441" w14:textId="77777777" w:rsidR="00B5392B" w:rsidRDefault="00B5392B" w:rsidP="00B5392B">
      <w:pPr>
        <w:pStyle w:val="SourceCode"/>
      </w:pPr>
      <w:r>
        <w:t xml:space="preserve">  export MARLOWE_RT_PORT=3700</w:t>
      </w:r>
    </w:p>
    <w:p w14:paraId="7A995C17" w14:textId="77777777" w:rsidR="00B5392B" w:rsidRDefault="00B5392B" w:rsidP="00B5392B">
      <w:pPr>
        <w:pStyle w:val="SourceCode"/>
      </w:pPr>
    </w:p>
    <w:p w14:paraId="686ECD52" w14:textId="77777777" w:rsidR="00B5392B" w:rsidRDefault="00B5392B" w:rsidP="00B5392B">
      <w:pPr>
        <w:pStyle w:val="SourceCode"/>
      </w:pPr>
      <w:r>
        <w:t>fi</w:t>
      </w:r>
    </w:p>
    <w:p w14:paraId="7DC7C370" w14:textId="77777777" w:rsidR="00B5392B" w:rsidRDefault="00B5392B" w:rsidP="00B5392B">
      <w:pPr>
        <w:pStyle w:val="SourceCode"/>
      </w:pPr>
    </w:p>
    <w:p w14:paraId="73A19B2B" w14:textId="77777777" w:rsidR="00B5392B" w:rsidRDefault="00B5392B" w:rsidP="00B5392B">
      <w:pPr>
        <w:pStyle w:val="SourceCode"/>
      </w:pPr>
      <w:r>
        <w:t># FIXME: This should have been inherited from the parent environment.</w:t>
      </w:r>
    </w:p>
    <w:p w14:paraId="19CAA7A6" w14:textId="77777777" w:rsidR="00B5392B" w:rsidRDefault="00B5392B" w:rsidP="00B5392B">
      <w:pPr>
        <w:pStyle w:val="SourceCode"/>
      </w:pPr>
      <w:r>
        <w:t>if [[ -z "$CARDANO_NODE_SOCKET_PATH" ]]</w:t>
      </w:r>
    </w:p>
    <w:p w14:paraId="0E8E5BDB" w14:textId="77777777" w:rsidR="00B5392B" w:rsidRDefault="00B5392B" w:rsidP="00B5392B">
      <w:pPr>
        <w:pStyle w:val="SourceCode"/>
      </w:pPr>
      <w:r>
        <w:t>then</w:t>
      </w:r>
    </w:p>
    <w:p w14:paraId="06669E27" w14:textId="77777777" w:rsidR="00B5392B" w:rsidRDefault="00B5392B" w:rsidP="00B5392B">
      <w:pPr>
        <w:pStyle w:val="SourceCode"/>
      </w:pPr>
      <w:r>
        <w:t xml:space="preserve">  export CARDANO_NODE_SOCKET_PATH=/ipc/node.socket</w:t>
      </w:r>
    </w:p>
    <w:p w14:paraId="29CDFD7C" w14:textId="77777777" w:rsidR="00B5392B" w:rsidRDefault="00B5392B" w:rsidP="00B5392B">
      <w:pPr>
        <w:pStyle w:val="SourceCode"/>
      </w:pPr>
      <w:r>
        <w:t>fi</w:t>
      </w:r>
    </w:p>
    <w:p w14:paraId="5E82442E" w14:textId="77777777" w:rsidR="00B5392B" w:rsidRDefault="00B5392B" w:rsidP="00B5392B">
      <w:pPr>
        <w:pStyle w:val="SourceCode"/>
      </w:pPr>
    </w:p>
    <w:p w14:paraId="467E7326" w14:textId="77777777" w:rsidR="00B5392B" w:rsidRDefault="00B5392B" w:rsidP="00B5392B">
      <w:pPr>
        <w:pStyle w:val="SourceCode"/>
      </w:pPr>
      <w:r>
        <w:t># FIXME: This should have been set in the parent environment.</w:t>
      </w:r>
    </w:p>
    <w:p w14:paraId="7C145BDB" w14:textId="77777777" w:rsidR="00B5392B" w:rsidRDefault="00B5392B" w:rsidP="00B5392B">
      <w:pPr>
        <w:pStyle w:val="SourceCode"/>
      </w:pPr>
      <w:r>
        <w:t>if [[ -z "$CARDANO_TESTNET_MAGIC" ]]</w:t>
      </w:r>
    </w:p>
    <w:p w14:paraId="3414E5B5" w14:textId="77777777" w:rsidR="00B5392B" w:rsidRDefault="00B5392B" w:rsidP="00B5392B">
      <w:pPr>
        <w:pStyle w:val="SourceCode"/>
      </w:pPr>
      <w:r>
        <w:t>then</w:t>
      </w:r>
    </w:p>
    <w:p w14:paraId="20BD220E" w14:textId="77777777" w:rsidR="00B5392B" w:rsidRDefault="00B5392B" w:rsidP="00B5392B">
      <w:pPr>
        <w:pStyle w:val="SourceCode"/>
      </w:pPr>
      <w:r>
        <w:t xml:space="preserve">  export CARDANO_TESTNET_MAGIC=$CARDANO_NODE_MAGIC</w:t>
      </w:r>
    </w:p>
    <w:p w14:paraId="12D029A3" w14:textId="77777777" w:rsidR="00B5392B" w:rsidRDefault="00B5392B" w:rsidP="00B5392B">
      <w:pPr>
        <w:pStyle w:val="SourceCode"/>
      </w:pPr>
      <w:r>
        <w:t>fi</w:t>
      </w:r>
    </w:p>
    <w:p w14:paraId="56DA0EAE" w14:textId="77777777" w:rsidR="00B5392B" w:rsidRDefault="00B5392B" w:rsidP="00B5392B">
      <w:pPr>
        <w:pStyle w:val="SourceCode"/>
      </w:pPr>
    </w:p>
    <w:p w14:paraId="06721975" w14:textId="77777777" w:rsidR="00B5392B" w:rsidRDefault="00B5392B" w:rsidP="00B5392B">
      <w:pPr>
        <w:pStyle w:val="SourceCode"/>
      </w:pPr>
      <w:r>
        <w:t>case "$CARDANO_TESTNET_MAGIC" in</w:t>
      </w:r>
    </w:p>
    <w:p w14:paraId="624754B9" w14:textId="77777777" w:rsidR="00B5392B" w:rsidRDefault="00B5392B" w:rsidP="00B5392B">
      <w:pPr>
        <w:pStyle w:val="SourceCode"/>
      </w:pPr>
      <w:r>
        <w:t xml:space="preserve">  1)</w:t>
      </w:r>
    </w:p>
    <w:p w14:paraId="658A3863" w14:textId="77777777" w:rsidR="00B5392B" w:rsidRDefault="00B5392B" w:rsidP="00B5392B">
      <w:pPr>
        <w:pStyle w:val="SourceCode"/>
      </w:pPr>
      <w:r>
        <w:t xml:space="preserve">    export "EXPLORER_URL=https://preprod.cardanoscan.io"</w:t>
      </w:r>
    </w:p>
    <w:p w14:paraId="02A21F7C" w14:textId="77777777" w:rsidR="00B5392B" w:rsidRDefault="00B5392B" w:rsidP="00B5392B">
      <w:pPr>
        <w:pStyle w:val="SourceCode"/>
      </w:pPr>
      <w:r>
        <w:t xml:space="preserve">    ;;</w:t>
      </w:r>
    </w:p>
    <w:p w14:paraId="209E92A5" w14:textId="77777777" w:rsidR="00B5392B" w:rsidRDefault="00B5392B" w:rsidP="00B5392B">
      <w:pPr>
        <w:pStyle w:val="SourceCode"/>
      </w:pPr>
      <w:r>
        <w:t xml:space="preserve">  2)</w:t>
      </w:r>
    </w:p>
    <w:p w14:paraId="7E6C7910" w14:textId="77777777" w:rsidR="00B5392B" w:rsidRDefault="00B5392B" w:rsidP="00B5392B">
      <w:pPr>
        <w:pStyle w:val="SourceCode"/>
      </w:pPr>
      <w:r>
        <w:t xml:space="preserve">    export "EXPLORER_URL=https://preview.cardanoscan.io"</w:t>
      </w:r>
    </w:p>
    <w:p w14:paraId="226D69B4" w14:textId="77777777" w:rsidR="00B5392B" w:rsidRDefault="00B5392B" w:rsidP="00B5392B">
      <w:pPr>
        <w:pStyle w:val="SourceCode"/>
      </w:pPr>
      <w:r>
        <w:t xml:space="preserve">    ;;</w:t>
      </w:r>
    </w:p>
    <w:p w14:paraId="5A7CE0DA" w14:textId="77777777" w:rsidR="00B5392B" w:rsidRDefault="00B5392B" w:rsidP="00B5392B">
      <w:pPr>
        <w:pStyle w:val="SourceCode"/>
      </w:pPr>
      <w:r>
        <w:t xml:space="preserve">  *)</w:t>
      </w:r>
    </w:p>
    <w:p w14:paraId="03CAE976" w14:textId="77777777" w:rsidR="00B5392B" w:rsidRDefault="00B5392B" w:rsidP="00B5392B">
      <w:pPr>
        <w:pStyle w:val="SourceCode"/>
      </w:pPr>
      <w:r>
        <w:t xml:space="preserve">    # Use `mainnet` as the default.</w:t>
      </w:r>
    </w:p>
    <w:p w14:paraId="1A6AF450" w14:textId="77777777" w:rsidR="00B5392B" w:rsidRDefault="00B5392B" w:rsidP="00B5392B">
      <w:pPr>
        <w:pStyle w:val="SourceCode"/>
      </w:pPr>
      <w:r>
        <w:t xml:space="preserve">    export "EXPLORER_URL=https://cardanoscan.io"</w:t>
      </w:r>
    </w:p>
    <w:p w14:paraId="142B6D7E" w14:textId="77777777" w:rsidR="00B5392B" w:rsidRDefault="00B5392B" w:rsidP="00B5392B">
      <w:pPr>
        <w:pStyle w:val="SourceCode"/>
      </w:pPr>
      <w:r>
        <w:t xml:space="preserve">    ;;</w:t>
      </w:r>
    </w:p>
    <w:p w14:paraId="611438BD" w14:textId="77777777" w:rsidR="00B5392B" w:rsidRDefault="00B5392B" w:rsidP="00B5392B">
      <w:pPr>
        <w:pStyle w:val="SourceCode"/>
      </w:pPr>
      <w:r>
        <w:t>esac</w:t>
      </w:r>
    </w:p>
    <w:p w14:paraId="5FD18CD1" w14:textId="77777777" w:rsidR="00B5392B" w:rsidRDefault="00B5392B" w:rsidP="00B5392B">
      <w:pPr>
        <w:pStyle w:val="SourceCode"/>
      </w:pPr>
    </w:p>
    <w:p w14:paraId="051405D2" w14:textId="77777777" w:rsidR="00B5392B" w:rsidRDefault="00B5392B" w:rsidP="00B5392B">
      <w:pPr>
        <w:pStyle w:val="SourceCode"/>
      </w:pPr>
      <w:r>
        <w:t>echo "CARDANO_NODE_SOCKET_PATH = $CARDANO_NODE_SOCKET_PATH"</w:t>
      </w:r>
    </w:p>
    <w:p w14:paraId="6C2FFF3C" w14:textId="77777777" w:rsidR="00B5392B" w:rsidRDefault="00B5392B" w:rsidP="00B5392B">
      <w:pPr>
        <w:pStyle w:val="SourceCode"/>
      </w:pPr>
      <w:r>
        <w:t>echo "CARDANO_TESTNET_MAGIC = $CARDANO_TESTNET_MAGIC"</w:t>
      </w:r>
    </w:p>
    <w:p w14:paraId="085F989C" w14:textId="77777777" w:rsidR="00B5392B" w:rsidRDefault="00B5392B" w:rsidP="00B5392B">
      <w:pPr>
        <w:pStyle w:val="SourceCode"/>
      </w:pPr>
      <w:r>
        <w:t>echo "MARLOWE_RT_HOST = $MARLOWE_RT_HOST"</w:t>
      </w:r>
    </w:p>
    <w:p w14:paraId="763FB157" w14:textId="566E5D3B" w:rsidR="00B5392B" w:rsidRDefault="00B5392B" w:rsidP="00B5392B">
      <w:pPr>
        <w:pStyle w:val="SourceCode"/>
      </w:pPr>
      <w:r>
        <w:t>echo "MARLOWE_RT_PORT = $MARLOWE_RT_PORT"</w:t>
      </w:r>
    </w:p>
    <w:p w14:paraId="3BAD9B9B" w14:textId="00C6BCC8" w:rsidR="00B5392B" w:rsidRDefault="00B5392B" w:rsidP="00AE029E">
      <w:pPr>
        <w:spacing w:before="0" w:after="0"/>
      </w:pPr>
      <w:r>
        <w:t xml:space="preserve">It prints out </w:t>
      </w:r>
      <w:r w:rsidR="00AC55F2">
        <w:t xml:space="preserve">the four environment variables that we have listed above. </w:t>
      </w:r>
      <w:r w:rsidR="0087390F">
        <w:t xml:space="preserve">We check the lender </w:t>
      </w:r>
      <w:r w:rsidR="002345B6">
        <w:t xml:space="preserve">and borrower </w:t>
      </w:r>
      <w:r w:rsidR="0087390F">
        <w:t>address funds with the following commands:</w:t>
      </w:r>
    </w:p>
    <w:p w14:paraId="4B137182" w14:textId="77777777" w:rsidR="0087390F" w:rsidRDefault="0087390F" w:rsidP="0087390F">
      <w:pPr>
        <w:pStyle w:val="SourceCode"/>
      </w:pPr>
      <w:r>
        <w:t>LENDER_SKEY=keys/lender.skey</w:t>
      </w:r>
    </w:p>
    <w:p w14:paraId="43F6758C" w14:textId="77777777" w:rsidR="0087390F" w:rsidRDefault="0087390F" w:rsidP="0087390F">
      <w:pPr>
        <w:pStyle w:val="SourceCode"/>
      </w:pPr>
      <w:r>
        <w:t>LENDER_ADDR=$(cat keys/lender.address)</w:t>
      </w:r>
    </w:p>
    <w:p w14:paraId="73858F7D" w14:textId="61085639" w:rsidR="0087390F" w:rsidRDefault="0087390F" w:rsidP="0087390F">
      <w:pPr>
        <w:pStyle w:val="SourceCode"/>
      </w:pPr>
      <w:r>
        <w:t>echo "LENDER_ADDR = $LENDER_ADDR"</w:t>
      </w:r>
    </w:p>
    <w:p w14:paraId="201EE2A7" w14:textId="77777777" w:rsidR="0087390F" w:rsidRDefault="0087390F" w:rsidP="0087390F">
      <w:pPr>
        <w:pStyle w:val="SourceCode"/>
      </w:pPr>
    </w:p>
    <w:p w14:paraId="13ECD7E4" w14:textId="422A1B47" w:rsidR="0087390F" w:rsidRPr="00337F5F" w:rsidRDefault="0087390F" w:rsidP="00337F5F">
      <w:pPr>
        <w:pStyle w:val="SourceCode"/>
        <w:rPr>
          <w:sz w:val="18"/>
          <w:szCs w:val="18"/>
        </w:rPr>
      </w:pPr>
      <w:r w:rsidRPr="00337F5F">
        <w:rPr>
          <w:sz w:val="18"/>
          <w:szCs w:val="18"/>
        </w:rPr>
        <w:t>cardano-cli query utxo --testnet-magic "$CARDANO_TESTNET_MAGIC" --address "$LENDER_ADDR"</w:t>
      </w:r>
    </w:p>
    <w:p w14:paraId="5C3B2F0B" w14:textId="699970C4" w:rsidR="0087390F" w:rsidRDefault="0087390F" w:rsidP="0087390F">
      <w:pPr>
        <w:pStyle w:val="SourceCode"/>
      </w:pPr>
      <w:r w:rsidRPr="0087390F">
        <w:t>echo "$EXPLORER_URL"/address/"$LENDER_ADDR"</w:t>
      </w:r>
    </w:p>
    <w:p w14:paraId="2B3F4A63" w14:textId="14018B4B" w:rsidR="0087390F" w:rsidRDefault="0087390F" w:rsidP="00AE029E">
      <w:pPr>
        <w:spacing w:before="0" w:after="0"/>
      </w:pPr>
    </w:p>
    <w:p w14:paraId="2244D107" w14:textId="72F60F03" w:rsidR="002345B6" w:rsidRDefault="002345B6" w:rsidP="002345B6">
      <w:pPr>
        <w:pStyle w:val="SourceCode"/>
        <w:tabs>
          <w:tab w:val="left" w:pos="3820"/>
        </w:tabs>
      </w:pPr>
      <w:r>
        <w:t>BORROWER_SKEY=keys/borrower.skey</w:t>
      </w:r>
    </w:p>
    <w:p w14:paraId="4513C5BF" w14:textId="77777777" w:rsidR="002345B6" w:rsidRDefault="002345B6" w:rsidP="002345B6">
      <w:pPr>
        <w:pStyle w:val="SourceCode"/>
        <w:tabs>
          <w:tab w:val="left" w:pos="3820"/>
        </w:tabs>
      </w:pPr>
      <w:r>
        <w:t>BORROWER_ADDR=$(cat keys/borrower.address)</w:t>
      </w:r>
    </w:p>
    <w:p w14:paraId="6F9AE465" w14:textId="229616D1" w:rsidR="00B5392B" w:rsidRDefault="002345B6" w:rsidP="002345B6">
      <w:pPr>
        <w:pStyle w:val="SourceCode"/>
        <w:tabs>
          <w:tab w:val="left" w:pos="3820"/>
        </w:tabs>
      </w:pPr>
      <w:r>
        <w:lastRenderedPageBreak/>
        <w:t>echo "BORROWER_ADDR = $BORROWER_ADDR"</w:t>
      </w:r>
    </w:p>
    <w:p w14:paraId="0AFB60E0" w14:textId="77777777" w:rsidR="002345B6" w:rsidRDefault="002345B6" w:rsidP="002345B6">
      <w:pPr>
        <w:pStyle w:val="SourceCode"/>
        <w:tabs>
          <w:tab w:val="left" w:pos="3820"/>
        </w:tabs>
      </w:pPr>
    </w:p>
    <w:p w14:paraId="4939CDA1" w14:textId="64655985" w:rsidR="002345B6" w:rsidRPr="00337F5F" w:rsidRDefault="002345B6" w:rsidP="00337F5F">
      <w:pPr>
        <w:pStyle w:val="SourceCode"/>
        <w:tabs>
          <w:tab w:val="left" w:pos="3820"/>
        </w:tabs>
        <w:rPr>
          <w:sz w:val="18"/>
          <w:szCs w:val="18"/>
        </w:rPr>
      </w:pPr>
      <w:r w:rsidRPr="00337F5F">
        <w:rPr>
          <w:sz w:val="18"/>
          <w:szCs w:val="18"/>
        </w:rPr>
        <w:t>cardano-cli query utxo --testnet-magic "$CARDANO_TESTNET_MAGIC" --address "$BORROWER_ADDR"</w:t>
      </w:r>
    </w:p>
    <w:p w14:paraId="13258644" w14:textId="60F4A17E" w:rsidR="002345B6" w:rsidRDefault="002345B6" w:rsidP="002345B6">
      <w:pPr>
        <w:pStyle w:val="SourceCode"/>
        <w:tabs>
          <w:tab w:val="left" w:pos="3820"/>
        </w:tabs>
      </w:pPr>
      <w:r w:rsidRPr="002345B6">
        <w:t>echo "$EXPLORER_URL"/address/"$BORROWER_ADDR"</w:t>
      </w:r>
    </w:p>
    <w:p w14:paraId="64B43E44" w14:textId="3DFCA785" w:rsidR="002345B6" w:rsidRDefault="00E50DAC" w:rsidP="00AE029E">
      <w:pPr>
        <w:spacing w:before="0" w:after="0"/>
      </w:pPr>
      <w:r>
        <w:t>Now we have to design the contract. We are going to use 80 ada of principat and 5 ada of interest. And so we will use again environment variables for that because it is less error prone.</w:t>
      </w:r>
    </w:p>
    <w:p w14:paraId="372CCE6E" w14:textId="77777777" w:rsidR="00C657AF" w:rsidRDefault="00C657AF" w:rsidP="00C657AF">
      <w:pPr>
        <w:pStyle w:val="SourceCode"/>
      </w:pPr>
      <w:r>
        <w:t>ADA=1000000  # 1 ada = 1,000,000 lovelace</w:t>
      </w:r>
    </w:p>
    <w:p w14:paraId="4CF81F5D" w14:textId="77777777" w:rsidR="00C657AF" w:rsidRDefault="00C657AF" w:rsidP="00C657AF">
      <w:pPr>
        <w:pStyle w:val="SourceCode"/>
      </w:pPr>
    </w:p>
    <w:p w14:paraId="65D7FE9C" w14:textId="77777777" w:rsidR="00C657AF" w:rsidRDefault="00C657AF" w:rsidP="00C657AF">
      <w:pPr>
        <w:pStyle w:val="SourceCode"/>
      </w:pPr>
      <w:r>
        <w:t>PRINCIPAL=$((80 * ADA))</w:t>
      </w:r>
    </w:p>
    <w:p w14:paraId="2A4F9FFC" w14:textId="77777777" w:rsidR="00C657AF" w:rsidRDefault="00C657AF" w:rsidP="00C657AF">
      <w:pPr>
        <w:pStyle w:val="SourceCode"/>
      </w:pPr>
      <w:r>
        <w:t>INTEREST=$((5 * ADA))</w:t>
      </w:r>
    </w:p>
    <w:p w14:paraId="4BB93CF2" w14:textId="77777777" w:rsidR="00C657AF" w:rsidRDefault="00C657AF" w:rsidP="00C657AF">
      <w:pPr>
        <w:pStyle w:val="SourceCode"/>
      </w:pPr>
    </w:p>
    <w:p w14:paraId="1C63E4CF" w14:textId="77777777" w:rsidR="00C657AF" w:rsidRDefault="00C657AF" w:rsidP="00C657AF">
      <w:pPr>
        <w:pStyle w:val="SourceCode"/>
      </w:pPr>
      <w:r>
        <w:t>echo "PRINCIPAL = $PRINCIPAL lovelace"</w:t>
      </w:r>
    </w:p>
    <w:p w14:paraId="1ED71CE5" w14:textId="3F4DAB52" w:rsidR="00E50DAC" w:rsidRDefault="00C657AF" w:rsidP="00C657AF">
      <w:pPr>
        <w:pStyle w:val="SourceCode"/>
      </w:pPr>
      <w:r>
        <w:t>echo "INTEREST = $INTEREST lovelace"</w:t>
      </w:r>
    </w:p>
    <w:p w14:paraId="4F25E6FD" w14:textId="77777777" w:rsidR="00C657AF" w:rsidRDefault="00C657AF" w:rsidP="00C657AF">
      <w:pPr>
        <w:pStyle w:val="SourceCode"/>
      </w:pPr>
    </w:p>
    <w:p w14:paraId="0B59F7FD" w14:textId="77777777" w:rsidR="00C657AF" w:rsidRDefault="00C657AF" w:rsidP="00C657AF">
      <w:pPr>
        <w:pStyle w:val="SourceCode"/>
      </w:pPr>
      <w:r>
        <w:t>MIN_LOVELACE="$((2 * ADA))"</w:t>
      </w:r>
    </w:p>
    <w:p w14:paraId="3D55D8DB" w14:textId="158B5E9C" w:rsidR="00C657AF" w:rsidRDefault="00C657AF" w:rsidP="00C657AF">
      <w:pPr>
        <w:pStyle w:val="SourceCode"/>
      </w:pPr>
      <w:r>
        <w:t>echo "MIN_LOVELACE = $MIN_LOVELACE lovelace"</w:t>
      </w:r>
    </w:p>
    <w:p w14:paraId="422F5E88" w14:textId="77777777" w:rsidR="00C657AF" w:rsidRDefault="00C657AF" w:rsidP="00C657AF">
      <w:pPr>
        <w:pStyle w:val="SourceCode"/>
      </w:pPr>
    </w:p>
    <w:p w14:paraId="5B3FEFEC" w14:textId="77777777" w:rsidR="00C657AF" w:rsidRDefault="00C657AF" w:rsidP="00C657AF">
      <w:pPr>
        <w:pStyle w:val="SourceCode"/>
      </w:pPr>
      <w:r>
        <w:t>SECOND=1000 # 1 second = 1000 milliseconds</w:t>
      </w:r>
    </w:p>
    <w:p w14:paraId="3EE40A46" w14:textId="77777777" w:rsidR="00C657AF" w:rsidRDefault="00C657AF" w:rsidP="00C657AF">
      <w:pPr>
        <w:pStyle w:val="SourceCode"/>
      </w:pPr>
      <w:r>
        <w:t>MINUTE=$((60 * SECOND)) # 1 minute = 60 seconds</w:t>
      </w:r>
    </w:p>
    <w:p w14:paraId="4D6AFB97" w14:textId="77777777" w:rsidR="00C657AF" w:rsidRDefault="00C657AF" w:rsidP="00C657AF">
      <w:pPr>
        <w:pStyle w:val="SourceCode"/>
      </w:pPr>
      <w:r>
        <w:t>HOUR=$((60 * MINUTE)) # 1 hour = 60 minutes</w:t>
      </w:r>
    </w:p>
    <w:p w14:paraId="1C42B9BB" w14:textId="77777777" w:rsidR="00C657AF" w:rsidRDefault="00C657AF" w:rsidP="00C657AF">
      <w:pPr>
        <w:pStyle w:val="SourceCode"/>
      </w:pPr>
    </w:p>
    <w:p w14:paraId="46DC07A9" w14:textId="77777777" w:rsidR="00C657AF" w:rsidRDefault="00C657AF" w:rsidP="00C657AF">
      <w:pPr>
        <w:pStyle w:val="SourceCode"/>
      </w:pPr>
      <w:r>
        <w:t>NOW="$((`date -u +%s` * SECOND))"</w:t>
      </w:r>
    </w:p>
    <w:p w14:paraId="73AD2025" w14:textId="021EB83D" w:rsidR="00C657AF" w:rsidRDefault="00C657AF" w:rsidP="00C657AF">
      <w:pPr>
        <w:pStyle w:val="SourceCode"/>
      </w:pPr>
      <w:r>
        <w:t>echo NOW = "$NOW" POSIX milliseconds = "`date -d @$((NOW / SECOND))`"</w:t>
      </w:r>
    </w:p>
    <w:p w14:paraId="4EBB7FFC" w14:textId="77777777" w:rsidR="00C657AF" w:rsidRDefault="00C657AF" w:rsidP="00C657AF">
      <w:pPr>
        <w:pStyle w:val="SourceCode"/>
      </w:pPr>
    </w:p>
    <w:p w14:paraId="7701EEA7" w14:textId="77777777" w:rsidR="00C657AF" w:rsidRDefault="00C657AF" w:rsidP="00C657AF">
      <w:pPr>
        <w:pStyle w:val="SourceCode"/>
      </w:pPr>
      <w:r>
        <w:t>LENDER_DEADLINE="$((NOW + 1 * HOUR))"</w:t>
      </w:r>
    </w:p>
    <w:p w14:paraId="202D84E4" w14:textId="77777777" w:rsidR="00C657AF" w:rsidRDefault="00C657AF" w:rsidP="00C657AF">
      <w:pPr>
        <w:pStyle w:val="SourceCode"/>
      </w:pPr>
      <w:r>
        <w:t>BORROWER_DEADLINE="$((NOW + 3 * HOUR))"</w:t>
      </w:r>
    </w:p>
    <w:p w14:paraId="0D4FDB00" w14:textId="77777777" w:rsidR="00C657AF" w:rsidRDefault="00C657AF" w:rsidP="00C657AF">
      <w:pPr>
        <w:pStyle w:val="SourceCode"/>
      </w:pPr>
      <w:r>
        <w:t>echo LENDER_DEADLINE = "$LENDER_DEADLINE" POSIX milliseconds = "`date -d @$((LENDER_DEADLINE / SECOND))`"</w:t>
      </w:r>
    </w:p>
    <w:p w14:paraId="007B53FC" w14:textId="4B913D01" w:rsidR="00C657AF" w:rsidRDefault="00C657AF" w:rsidP="00C657AF">
      <w:pPr>
        <w:pStyle w:val="SourceCode"/>
      </w:pPr>
      <w:r>
        <w:t>echo BORROWER_DEADLINE = "$BORROWER_DEADLINE" POSIX milliseconds = "`date -d @$((BORROWER_DEADLINE / SECOND))`"</w:t>
      </w:r>
    </w:p>
    <w:p w14:paraId="647FF275" w14:textId="50D132E0" w:rsidR="00E50DAC" w:rsidRDefault="005F4294" w:rsidP="00AE029E">
      <w:pPr>
        <w:spacing w:before="0" w:after="0"/>
      </w:pPr>
      <w:r>
        <w:t xml:space="preserve">When you put a marlowe contract on a blockchain you have to put some minimum ada in it. There is a ledger rule called minimum UTXO so we are going to put a nominal 2 ada in that which will live in the contract the whole time just to keep it on the blockchain. And we are going to have a deadline so we have set also some time parameters. </w:t>
      </w:r>
      <w:r w:rsidR="00BD4F6E">
        <w:t xml:space="preserve">The contract has two deadlines. One is for the lender to deposit the ada that is going to be lend and the other is for the borrower to pay back the principal and the interest. </w:t>
      </w:r>
      <w:r w:rsidR="00C657AF" w:rsidRPr="00C657AF">
        <w:t xml:space="preserve">Now </w:t>
      </w:r>
      <w:r w:rsidR="002760D0">
        <w:t xml:space="preserve">we </w:t>
      </w:r>
      <w:r w:rsidR="00C657AF" w:rsidRPr="00C657AF">
        <w:t>create the JSON file for the contract</w:t>
      </w:r>
      <w:r w:rsidR="00C657AF">
        <w:t xml:space="preserve"> </w:t>
      </w:r>
      <w:r w:rsidR="002760D0">
        <w:t xml:space="preserve">with the help of the marlowe cli </w:t>
      </w:r>
      <w:r w:rsidR="00C657AF">
        <w:t xml:space="preserve">and we name it </w:t>
      </w:r>
      <w:r w:rsidR="00C657AF" w:rsidRPr="00C657AF">
        <w:t>zcb-contract.json.</w:t>
      </w:r>
      <w:r w:rsidR="002760D0">
        <w:t xml:space="preserve"> </w:t>
      </w:r>
    </w:p>
    <w:p w14:paraId="28583E26" w14:textId="77777777" w:rsidR="00C657AF" w:rsidRDefault="00C657AF" w:rsidP="00C657AF">
      <w:pPr>
        <w:pStyle w:val="SourceCode"/>
      </w:pPr>
      <w:r>
        <w:t>marlowe-cli template zcb \</w:t>
      </w:r>
    </w:p>
    <w:p w14:paraId="5C54FBA7" w14:textId="77777777" w:rsidR="00C657AF" w:rsidRDefault="00C657AF" w:rsidP="00C657AF">
      <w:pPr>
        <w:pStyle w:val="SourceCode"/>
      </w:pPr>
      <w:r>
        <w:t xml:space="preserve">  --minimum-ada "$MIN_LOVELACE" \</w:t>
      </w:r>
    </w:p>
    <w:p w14:paraId="43470E92" w14:textId="77777777" w:rsidR="00C657AF" w:rsidRDefault="00C657AF" w:rsidP="00C657AF">
      <w:pPr>
        <w:pStyle w:val="SourceCode"/>
      </w:pPr>
      <w:r>
        <w:t xml:space="preserve">  --lender "$LENDER_ADDR" \</w:t>
      </w:r>
    </w:p>
    <w:p w14:paraId="1806D18E" w14:textId="77777777" w:rsidR="00C657AF" w:rsidRDefault="00C657AF" w:rsidP="00C657AF">
      <w:pPr>
        <w:pStyle w:val="SourceCode"/>
      </w:pPr>
      <w:r>
        <w:t xml:space="preserve">  --borrower "$BORROWER_ADDR" \</w:t>
      </w:r>
    </w:p>
    <w:p w14:paraId="58A1F83F" w14:textId="77777777" w:rsidR="00C657AF" w:rsidRDefault="00C657AF" w:rsidP="00C657AF">
      <w:pPr>
        <w:pStyle w:val="SourceCode"/>
      </w:pPr>
      <w:r>
        <w:t xml:space="preserve">  --principal "$PRINCIPAL" \</w:t>
      </w:r>
    </w:p>
    <w:p w14:paraId="58BD638C" w14:textId="77777777" w:rsidR="00C657AF" w:rsidRDefault="00C657AF" w:rsidP="00C657AF">
      <w:pPr>
        <w:pStyle w:val="SourceCode"/>
      </w:pPr>
      <w:r>
        <w:t xml:space="preserve">  --interest "$INTEREST" \</w:t>
      </w:r>
    </w:p>
    <w:p w14:paraId="74A0E9D1" w14:textId="77777777" w:rsidR="00C657AF" w:rsidRDefault="00C657AF" w:rsidP="00C657AF">
      <w:pPr>
        <w:pStyle w:val="SourceCode"/>
      </w:pPr>
      <w:r>
        <w:t xml:space="preserve">  --lending-deadline "$LENDER_DEADLINE" \</w:t>
      </w:r>
    </w:p>
    <w:p w14:paraId="5C36EFB5" w14:textId="77777777" w:rsidR="00C657AF" w:rsidRDefault="00C657AF" w:rsidP="00C657AF">
      <w:pPr>
        <w:pStyle w:val="SourceCode"/>
      </w:pPr>
      <w:r>
        <w:t xml:space="preserve">  --repayment-deadline "$BORROWER_DEADLINE" \</w:t>
      </w:r>
    </w:p>
    <w:p w14:paraId="4296EB77" w14:textId="77777777" w:rsidR="00C657AF" w:rsidRDefault="00C657AF" w:rsidP="00C657AF">
      <w:pPr>
        <w:pStyle w:val="SourceCode"/>
      </w:pPr>
      <w:r>
        <w:t xml:space="preserve">  --out-contract-file zcb-contract.json \</w:t>
      </w:r>
    </w:p>
    <w:p w14:paraId="0604A950" w14:textId="32D3FF9C" w:rsidR="00C657AF" w:rsidRDefault="00C657AF" w:rsidP="00C657AF">
      <w:pPr>
        <w:pStyle w:val="SourceCode"/>
      </w:pPr>
      <w:r>
        <w:t xml:space="preserve">  --out-state-file zcb-state.json</w:t>
      </w:r>
    </w:p>
    <w:p w14:paraId="601FAFDD" w14:textId="43670DF2" w:rsidR="00C657AF" w:rsidRDefault="00C657AF" w:rsidP="00AE029E">
      <w:pPr>
        <w:spacing w:before="0" w:after="0"/>
      </w:pPr>
      <w:r>
        <w:lastRenderedPageBreak/>
        <w:t>To get the options of the marlowe cli for the zcb contract you can use the help option.</w:t>
      </w:r>
    </w:p>
    <w:p w14:paraId="794781FD" w14:textId="6C3D0D61" w:rsidR="00C657AF" w:rsidRDefault="00C657AF" w:rsidP="00C657AF">
      <w:pPr>
        <w:pStyle w:val="SourceCode"/>
      </w:pPr>
      <w:r w:rsidRPr="00C657AF">
        <w:t>marlowe-cli template zcb --help</w:t>
      </w:r>
    </w:p>
    <w:p w14:paraId="4460A97E" w14:textId="79815072" w:rsidR="002345B6" w:rsidRDefault="00F8731A" w:rsidP="00AE029E">
      <w:pPr>
        <w:spacing w:before="0" w:after="0"/>
      </w:pPr>
      <w:r>
        <w:t>We can also look at the contract displayed in yaml format if we use the json2yaml command.</w:t>
      </w:r>
    </w:p>
    <w:p w14:paraId="76C2F80F" w14:textId="7607A633" w:rsidR="00F8731A" w:rsidRDefault="00F8731A" w:rsidP="00FF62BA">
      <w:pPr>
        <w:pStyle w:val="SourceCode"/>
      </w:pPr>
      <w:r w:rsidRPr="00F8731A">
        <w:t>json2yaml zcb-contract.json</w:t>
      </w:r>
    </w:p>
    <w:p w14:paraId="651C85D3" w14:textId="5D478EBC" w:rsidR="00FF62BA" w:rsidRDefault="00FF62BA" w:rsidP="00746051">
      <w:pPr>
        <w:spacing w:before="0" w:after="0"/>
      </w:pPr>
      <w:r>
        <w:t>Below is an example output of the above command:</w:t>
      </w:r>
    </w:p>
    <w:p w14:paraId="4C2303EA" w14:textId="77777777" w:rsidR="00FF62BA" w:rsidRDefault="00FF62BA" w:rsidP="00FF62BA">
      <w:pPr>
        <w:pStyle w:val="SourceCode"/>
      </w:pPr>
      <w:r>
        <w:t>timeout: 1679606325000</w:t>
      </w:r>
    </w:p>
    <w:p w14:paraId="765A0AD6" w14:textId="77777777" w:rsidR="00FF62BA" w:rsidRDefault="00FF62BA" w:rsidP="00FF62BA">
      <w:pPr>
        <w:pStyle w:val="SourceCode"/>
      </w:pPr>
      <w:r>
        <w:t>timeout_continuation: close</w:t>
      </w:r>
    </w:p>
    <w:p w14:paraId="775EA3FB" w14:textId="77777777" w:rsidR="00FF62BA" w:rsidRDefault="00FF62BA" w:rsidP="00FF62BA">
      <w:pPr>
        <w:pStyle w:val="SourceCode"/>
      </w:pPr>
      <w:r>
        <w:t>when:</w:t>
      </w:r>
    </w:p>
    <w:p w14:paraId="04C5D849" w14:textId="77777777" w:rsidR="00FF62BA" w:rsidRDefault="00FF62BA" w:rsidP="00FF62BA">
      <w:pPr>
        <w:pStyle w:val="SourceCode"/>
      </w:pPr>
      <w:r>
        <w:t>- case:</w:t>
      </w:r>
    </w:p>
    <w:p w14:paraId="350724FD" w14:textId="77777777" w:rsidR="00FF62BA" w:rsidRDefault="00FF62BA" w:rsidP="00FF62BA">
      <w:pPr>
        <w:pStyle w:val="SourceCode"/>
      </w:pPr>
      <w:r>
        <w:t xml:space="preserve">    deposits: 80000000</w:t>
      </w:r>
    </w:p>
    <w:p w14:paraId="6E22C7C9" w14:textId="77777777" w:rsidR="00FF62BA" w:rsidRDefault="00FF62BA" w:rsidP="00FF62BA">
      <w:pPr>
        <w:pStyle w:val="SourceCode"/>
      </w:pPr>
      <w:r>
        <w:t xml:space="preserve">    into_account:</w:t>
      </w:r>
    </w:p>
    <w:p w14:paraId="47576DF8" w14:textId="77777777" w:rsidR="00FF62BA" w:rsidRDefault="00FF62BA" w:rsidP="00FF62BA">
      <w:pPr>
        <w:pStyle w:val="SourceCode"/>
      </w:pPr>
      <w:r>
        <w:t xml:space="preserve">      address: addr_test1vqd3yrtjyx49uld43lvwqaf7z4k03su8gf2x4yr7syzvckgfzm4ck</w:t>
      </w:r>
    </w:p>
    <w:p w14:paraId="002297FE" w14:textId="77777777" w:rsidR="00FF62BA" w:rsidRDefault="00FF62BA" w:rsidP="00FF62BA">
      <w:pPr>
        <w:pStyle w:val="SourceCode"/>
      </w:pPr>
      <w:r>
        <w:t xml:space="preserve">    of_token:</w:t>
      </w:r>
    </w:p>
    <w:p w14:paraId="4A2D9708" w14:textId="77777777" w:rsidR="00FF62BA" w:rsidRDefault="00FF62BA" w:rsidP="00FF62BA">
      <w:pPr>
        <w:pStyle w:val="SourceCode"/>
      </w:pPr>
      <w:r>
        <w:t xml:space="preserve">      currency_symbol: ''</w:t>
      </w:r>
    </w:p>
    <w:p w14:paraId="5207EABE" w14:textId="77777777" w:rsidR="00FF62BA" w:rsidRDefault="00FF62BA" w:rsidP="00FF62BA">
      <w:pPr>
        <w:pStyle w:val="SourceCode"/>
      </w:pPr>
      <w:r>
        <w:t xml:space="preserve">      token_name: ''</w:t>
      </w:r>
    </w:p>
    <w:p w14:paraId="14C56546" w14:textId="77777777" w:rsidR="00FF62BA" w:rsidRDefault="00FF62BA" w:rsidP="00FF62BA">
      <w:pPr>
        <w:pStyle w:val="SourceCode"/>
      </w:pPr>
      <w:r>
        <w:t xml:space="preserve">    party:</w:t>
      </w:r>
    </w:p>
    <w:p w14:paraId="73CAF7A2" w14:textId="77777777" w:rsidR="00FF62BA" w:rsidRDefault="00FF62BA" w:rsidP="00FF62BA">
      <w:pPr>
        <w:pStyle w:val="SourceCode"/>
      </w:pPr>
      <w:r>
        <w:t xml:space="preserve">      address: addr_test1vqd3yrtjyx49uld43lvwqaf7z4k03su8gf2x4yr7syzvckgfzm4ck</w:t>
      </w:r>
    </w:p>
    <w:p w14:paraId="4C8AED73" w14:textId="77777777" w:rsidR="00FF62BA" w:rsidRDefault="00FF62BA" w:rsidP="00FF62BA">
      <w:pPr>
        <w:pStyle w:val="SourceCode"/>
      </w:pPr>
      <w:r>
        <w:t xml:space="preserve">  then:</w:t>
      </w:r>
    </w:p>
    <w:p w14:paraId="08C42853" w14:textId="77777777" w:rsidR="00FF62BA" w:rsidRDefault="00FF62BA" w:rsidP="00FF62BA">
      <w:pPr>
        <w:pStyle w:val="SourceCode"/>
      </w:pPr>
      <w:r>
        <w:t xml:space="preserve">    from_account:</w:t>
      </w:r>
    </w:p>
    <w:p w14:paraId="684BBFEE" w14:textId="77777777" w:rsidR="00FF62BA" w:rsidRDefault="00FF62BA" w:rsidP="00FF62BA">
      <w:pPr>
        <w:pStyle w:val="SourceCode"/>
      </w:pPr>
      <w:r>
        <w:t xml:space="preserve">      address: addr_test1vqd3yrtjyx49uld43lvwqaf7z4k03su8gf2x4yr7syzvckgfzm4ck</w:t>
      </w:r>
    </w:p>
    <w:p w14:paraId="3D0F0E1D" w14:textId="77777777" w:rsidR="00FF62BA" w:rsidRDefault="00FF62BA" w:rsidP="00FF62BA">
      <w:pPr>
        <w:pStyle w:val="SourceCode"/>
      </w:pPr>
      <w:r>
        <w:t xml:space="preserve">    pay: 80000000</w:t>
      </w:r>
    </w:p>
    <w:p w14:paraId="059D43A8" w14:textId="77777777" w:rsidR="00FF62BA" w:rsidRDefault="00FF62BA" w:rsidP="00FF62BA">
      <w:pPr>
        <w:pStyle w:val="SourceCode"/>
      </w:pPr>
      <w:r>
        <w:t xml:space="preserve">    then:</w:t>
      </w:r>
    </w:p>
    <w:p w14:paraId="7D3944B1" w14:textId="77777777" w:rsidR="00FF62BA" w:rsidRDefault="00FF62BA" w:rsidP="00FF62BA">
      <w:pPr>
        <w:pStyle w:val="SourceCode"/>
      </w:pPr>
      <w:r>
        <w:t xml:space="preserve">      timeout: 1679613525000</w:t>
      </w:r>
    </w:p>
    <w:p w14:paraId="190D3124" w14:textId="77777777" w:rsidR="00FF62BA" w:rsidRDefault="00FF62BA" w:rsidP="00FF62BA">
      <w:pPr>
        <w:pStyle w:val="SourceCode"/>
      </w:pPr>
      <w:r>
        <w:t xml:space="preserve">      timeout_continuation: close</w:t>
      </w:r>
    </w:p>
    <w:p w14:paraId="2A22E8DA" w14:textId="77777777" w:rsidR="00FF62BA" w:rsidRDefault="00FF62BA" w:rsidP="00FF62BA">
      <w:pPr>
        <w:pStyle w:val="SourceCode"/>
      </w:pPr>
      <w:r>
        <w:t xml:space="preserve">      when:</w:t>
      </w:r>
    </w:p>
    <w:p w14:paraId="184BC492" w14:textId="77777777" w:rsidR="00FF62BA" w:rsidRDefault="00FF62BA" w:rsidP="00FF62BA">
      <w:pPr>
        <w:pStyle w:val="SourceCode"/>
      </w:pPr>
      <w:r>
        <w:t xml:space="preserve">      - case:</w:t>
      </w:r>
    </w:p>
    <w:p w14:paraId="2DC0D28E" w14:textId="77777777" w:rsidR="00FF62BA" w:rsidRDefault="00FF62BA" w:rsidP="00FF62BA">
      <w:pPr>
        <w:pStyle w:val="SourceCode"/>
      </w:pPr>
      <w:r>
        <w:t xml:space="preserve">          deposits:</w:t>
      </w:r>
    </w:p>
    <w:p w14:paraId="595A704B" w14:textId="77777777" w:rsidR="00FF62BA" w:rsidRDefault="00FF62BA" w:rsidP="00FF62BA">
      <w:pPr>
        <w:pStyle w:val="SourceCode"/>
      </w:pPr>
      <w:r>
        <w:t xml:space="preserve">            add: 80000000</w:t>
      </w:r>
    </w:p>
    <w:p w14:paraId="7D92DDDC" w14:textId="77777777" w:rsidR="00FF62BA" w:rsidRDefault="00FF62BA" w:rsidP="00FF62BA">
      <w:pPr>
        <w:pStyle w:val="SourceCode"/>
      </w:pPr>
      <w:r>
        <w:t xml:space="preserve">            and: 5000000</w:t>
      </w:r>
    </w:p>
    <w:p w14:paraId="0656415A" w14:textId="77777777" w:rsidR="00FF62BA" w:rsidRDefault="00FF62BA" w:rsidP="00FF62BA">
      <w:pPr>
        <w:pStyle w:val="SourceCode"/>
      </w:pPr>
      <w:r>
        <w:t xml:space="preserve">          into_account:</w:t>
      </w:r>
    </w:p>
    <w:p w14:paraId="3615DA0F" w14:textId="77777777" w:rsidR="00FF62BA" w:rsidRDefault="00FF62BA" w:rsidP="00FF62BA">
      <w:pPr>
        <w:pStyle w:val="SourceCode"/>
      </w:pPr>
      <w:r>
        <w:t>...</w:t>
      </w:r>
    </w:p>
    <w:p w14:paraId="7F5B4C69" w14:textId="77777777" w:rsidR="00FF62BA" w:rsidRDefault="00FF62BA" w:rsidP="00FF62BA">
      <w:pPr>
        <w:pStyle w:val="SourceCode"/>
      </w:pPr>
      <w:r>
        <w:t xml:space="preserve">        address: addr_test1vpy4n4peh4suv0y55yptur0066j5kds8r4ncnuzm0vpzfgg0dhz6d</w:t>
      </w:r>
    </w:p>
    <w:p w14:paraId="6C8F459D" w14:textId="77777777" w:rsidR="00FF62BA" w:rsidRDefault="00FF62BA" w:rsidP="00FF62BA">
      <w:pPr>
        <w:pStyle w:val="SourceCode"/>
      </w:pPr>
      <w:r>
        <w:t xml:space="preserve">    token:</w:t>
      </w:r>
    </w:p>
    <w:p w14:paraId="4F6E8069" w14:textId="77777777" w:rsidR="00FF62BA" w:rsidRDefault="00FF62BA" w:rsidP="00FF62BA">
      <w:pPr>
        <w:pStyle w:val="SourceCode"/>
      </w:pPr>
      <w:r>
        <w:t xml:space="preserve">      currency_symbol: ''</w:t>
      </w:r>
    </w:p>
    <w:p w14:paraId="138B54C2" w14:textId="251D7469" w:rsidR="00FF62BA" w:rsidRDefault="00FF62BA" w:rsidP="00FF62BA">
      <w:pPr>
        <w:pStyle w:val="SourceCode"/>
      </w:pPr>
      <w:r>
        <w:t xml:space="preserve">      token_name: ''</w:t>
      </w:r>
    </w:p>
    <w:p w14:paraId="01B96DD6" w14:textId="4F9D6AF1" w:rsidR="00746051" w:rsidRDefault="00F8731A" w:rsidP="00746051">
      <w:pPr>
        <w:spacing w:before="0" w:after="0"/>
      </w:pPr>
      <w:r>
        <w:t>We see the various marlowe constructs</w:t>
      </w:r>
      <w:r w:rsidR="00FB017D">
        <w:t xml:space="preserve">. Then it is always good to check the safety of the contract. You should always do that if you are running on main-net. </w:t>
      </w:r>
      <w:r w:rsidR="00746051">
        <w:t>Here are the steps for checking the safety of a contract:</w:t>
      </w:r>
      <w:r w:rsidR="005A6DCA">
        <w:t xml:space="preserve"> </w:t>
      </w:r>
    </w:p>
    <w:p w14:paraId="41B74B30" w14:textId="639FDDEC" w:rsidR="00746051" w:rsidRDefault="00746051" w:rsidP="00746051">
      <w:pPr>
        <w:pStyle w:val="ListParagraph"/>
        <w:numPr>
          <w:ilvl w:val="0"/>
          <w:numId w:val="37"/>
        </w:numPr>
        <w:spacing w:before="0" w:after="0"/>
        <w:jc w:val="left"/>
      </w:pPr>
      <w:r>
        <w:t>Understand the Marlowe Language (</w:t>
      </w:r>
      <w:hyperlink r:id="rId166" w:history="1">
        <w:r w:rsidR="008C1A38" w:rsidRPr="00866278">
          <w:rPr>
            <w:rStyle w:val="Hyperlink"/>
          </w:rPr>
          <w:t>https://marlowe-finance.io/</w:t>
        </w:r>
      </w:hyperlink>
      <w:r>
        <w:t>).</w:t>
      </w:r>
    </w:p>
    <w:p w14:paraId="2FCC3CDE" w14:textId="05BCD8CE" w:rsidR="00746051" w:rsidRDefault="00746051" w:rsidP="00746051">
      <w:pPr>
        <w:pStyle w:val="ListParagraph"/>
        <w:numPr>
          <w:ilvl w:val="0"/>
          <w:numId w:val="37"/>
        </w:numPr>
        <w:spacing w:before="0" w:after="0"/>
        <w:jc w:val="left"/>
      </w:pPr>
      <w:r>
        <w:t>Understand Cardano's Extended UTxO Model (</w:t>
      </w:r>
      <w:hyperlink r:id="rId167" w:history="1">
        <w:r w:rsidR="008C1A38" w:rsidRPr="00866278">
          <w:rPr>
            <w:rStyle w:val="Hyperlink"/>
          </w:rPr>
          <w:t>https://docs.cardano.org/learn/eutxo-explainer</w:t>
        </w:r>
      </w:hyperlink>
      <w:r>
        <w:t>).</w:t>
      </w:r>
    </w:p>
    <w:p w14:paraId="4947E59E" w14:textId="65031D29" w:rsidR="00746051" w:rsidRDefault="00746051" w:rsidP="00746051">
      <w:pPr>
        <w:pStyle w:val="ListParagraph"/>
        <w:numPr>
          <w:ilvl w:val="0"/>
          <w:numId w:val="37"/>
        </w:numPr>
        <w:spacing w:before="0" w:after="0"/>
        <w:jc w:val="left"/>
      </w:pPr>
      <w:r>
        <w:t>Read and understand the Marlowe Best Practices Guide (</w:t>
      </w:r>
      <w:hyperlink r:id="rId168" w:history="1">
        <w:r w:rsidR="008C1A38" w:rsidRPr="00866278">
          <w:rPr>
            <w:rStyle w:val="Hyperlink"/>
          </w:rPr>
          <w:t>https://github.com/input-output-hk/marlowe-cardano/blob/main/marlowe/best-practices.md</w:t>
        </w:r>
      </w:hyperlink>
      <w:r>
        <w:t>).</w:t>
      </w:r>
    </w:p>
    <w:p w14:paraId="6640B77C" w14:textId="122B92F9" w:rsidR="00746051" w:rsidRDefault="00746051" w:rsidP="00746051">
      <w:pPr>
        <w:pStyle w:val="ListParagraph"/>
        <w:numPr>
          <w:ilvl w:val="0"/>
          <w:numId w:val="37"/>
        </w:numPr>
        <w:spacing w:before="0" w:after="0"/>
        <w:jc w:val="left"/>
      </w:pPr>
      <w:r>
        <w:lastRenderedPageBreak/>
        <w:t>Read and understand the Marlowe Security Guide (</w:t>
      </w:r>
      <w:hyperlink r:id="rId169" w:history="1">
        <w:r w:rsidR="008C1A38" w:rsidRPr="00866278">
          <w:rPr>
            <w:rStyle w:val="Hyperlink"/>
          </w:rPr>
          <w:t>https://github.com/input-output-hk/marlowe-cardano/blob/main/marlowe/security.md</w:t>
        </w:r>
      </w:hyperlink>
      <w:r>
        <w:t>).</w:t>
      </w:r>
    </w:p>
    <w:p w14:paraId="5BCC0F20" w14:textId="06800CFA" w:rsidR="00746051" w:rsidRDefault="00746051" w:rsidP="00746051">
      <w:pPr>
        <w:pStyle w:val="ListParagraph"/>
        <w:numPr>
          <w:ilvl w:val="0"/>
          <w:numId w:val="37"/>
        </w:numPr>
        <w:spacing w:before="0" w:after="0"/>
        <w:jc w:val="left"/>
      </w:pPr>
      <w:r>
        <w:t>Use Marlowe Playground (</w:t>
      </w:r>
      <w:hyperlink r:id="rId170" w:history="1">
        <w:r w:rsidR="008C1A38" w:rsidRPr="00866278">
          <w:rPr>
            <w:rStyle w:val="Hyperlink"/>
          </w:rPr>
          <w:t>https://play.marlowe-finance.io/</w:t>
        </w:r>
      </w:hyperlink>
      <w:r>
        <w:t xml:space="preserve">) to flag warnings, perform static analysis, and simulate the contract. </w:t>
      </w:r>
    </w:p>
    <w:p w14:paraId="3E6D1ADD" w14:textId="1B1A5A1D" w:rsidR="00746051" w:rsidRDefault="00746051" w:rsidP="00746051">
      <w:pPr>
        <w:pStyle w:val="ListParagraph"/>
        <w:numPr>
          <w:ilvl w:val="0"/>
          <w:numId w:val="37"/>
        </w:numPr>
        <w:spacing w:before="0" w:after="0"/>
        <w:jc w:val="left"/>
      </w:pPr>
      <w:r>
        <w:t>Use Marlowe CLI's (</w:t>
      </w:r>
      <w:hyperlink r:id="rId171" w:history="1">
        <w:r w:rsidR="008C1A38" w:rsidRPr="00866278">
          <w:rPr>
            <w:rStyle w:val="Hyperlink"/>
          </w:rPr>
          <w:t>https://github.com/input-output-hk/marlowe-cardano/blob/main/marlowe-cli/ReadMe.md</w:t>
        </w:r>
      </w:hyperlink>
      <w:r>
        <w:t xml:space="preserve">) </w:t>
      </w:r>
      <w:r w:rsidRPr="00746051">
        <w:rPr>
          <w:i/>
          <w:iCs/>
        </w:rPr>
        <w:t>marlowe-cli run analyze</w:t>
      </w:r>
      <w:r>
        <w:t xml:space="preserve"> tool to study whether the contract can run on a Cardano network.</w:t>
      </w:r>
    </w:p>
    <w:p w14:paraId="7D7B1F19" w14:textId="3204C7F6" w:rsidR="00F8731A" w:rsidRDefault="00746051" w:rsidP="008C1A38">
      <w:pPr>
        <w:pStyle w:val="ListParagraph"/>
        <w:numPr>
          <w:ilvl w:val="0"/>
          <w:numId w:val="37"/>
        </w:numPr>
        <w:spacing w:before="0"/>
        <w:jc w:val="left"/>
      </w:pPr>
      <w:r>
        <w:t>Run *all execution paths* of the contract on a Cardano testnet (</w:t>
      </w:r>
      <w:hyperlink r:id="rId172" w:history="1">
        <w:r w:rsidR="008C1A38" w:rsidRPr="00866278">
          <w:rPr>
            <w:rStyle w:val="Hyperlink"/>
          </w:rPr>
          <w:t>https://docs.cardano.org/cardano-testnet/overview</w:t>
        </w:r>
      </w:hyperlink>
      <w:r>
        <w:t>).</w:t>
      </w:r>
      <w:r w:rsidR="008C1A38">
        <w:t xml:space="preserve"> </w:t>
      </w:r>
    </w:p>
    <w:p w14:paraId="1E6C6263" w14:textId="2964097B" w:rsidR="00746051" w:rsidRDefault="008C1A38" w:rsidP="00AE029E">
      <w:pPr>
        <w:spacing w:before="0" w:after="0"/>
      </w:pPr>
      <w:r>
        <w:t xml:space="preserve">Here we will use step 6. </w:t>
      </w:r>
      <w:r w:rsidR="0067470C">
        <w:t xml:space="preserve">First, we have to sort of bundle the contract and its initial state into a marlowe file. We can do this with the following command. </w:t>
      </w:r>
    </w:p>
    <w:p w14:paraId="57511A22" w14:textId="77777777" w:rsidR="0067470C" w:rsidRDefault="0067470C" w:rsidP="0067470C">
      <w:pPr>
        <w:pStyle w:val="SourceCode"/>
      </w:pPr>
      <w:r>
        <w:t>marlowe-cli run initialize \</w:t>
      </w:r>
    </w:p>
    <w:p w14:paraId="5D647100" w14:textId="77777777" w:rsidR="0067470C" w:rsidRDefault="0067470C" w:rsidP="0067470C">
      <w:pPr>
        <w:pStyle w:val="SourceCode"/>
      </w:pPr>
      <w:r>
        <w:t xml:space="preserve">  --permanently-without-staking \</w:t>
      </w:r>
    </w:p>
    <w:p w14:paraId="7150075B" w14:textId="77777777" w:rsidR="0067470C" w:rsidRDefault="0067470C" w:rsidP="0067470C">
      <w:pPr>
        <w:pStyle w:val="SourceCode"/>
      </w:pPr>
      <w:r>
        <w:t xml:space="preserve">  --contract-file zcb-contract.json \</w:t>
      </w:r>
    </w:p>
    <w:p w14:paraId="26371FA7" w14:textId="77777777" w:rsidR="0067470C" w:rsidRDefault="0067470C" w:rsidP="0067470C">
      <w:pPr>
        <w:pStyle w:val="SourceCode"/>
      </w:pPr>
      <w:r>
        <w:t xml:space="preserve">  --state-file zcb-state.json \</w:t>
      </w:r>
    </w:p>
    <w:p w14:paraId="2A3BCC6A" w14:textId="2BC60B3B" w:rsidR="0067470C" w:rsidRDefault="0067470C" w:rsidP="0067470C">
      <w:pPr>
        <w:pStyle w:val="SourceCode"/>
      </w:pPr>
      <w:r>
        <w:t xml:space="preserve">  --out-file zcb-marlowe.json</w:t>
      </w:r>
    </w:p>
    <w:p w14:paraId="3A15EA9C" w14:textId="3D5052E8" w:rsidR="0067470C" w:rsidRDefault="00756E41" w:rsidP="00AE029E">
      <w:pPr>
        <w:spacing w:before="0" w:after="0"/>
      </w:pPr>
      <w:r>
        <w:t>And then we are going to use the analyze tool. This tool looks at the contract and figures out all possible execution steps</w:t>
      </w:r>
      <w:r w:rsidR="00B6421D">
        <w:t xml:space="preserve"> like all possible future operations of the contract</w:t>
      </w:r>
      <w:r>
        <w:t>.</w:t>
      </w:r>
      <w:r w:rsidR="00B6421D">
        <w:t xml:space="preserve"> </w:t>
      </w:r>
      <w:r w:rsidR="00210EEF">
        <w:t xml:space="preserve">And it checks each transaction that might occur in the future. </w:t>
      </w:r>
      <w:r w:rsidR="009F39B9">
        <w:t>So, this is basically a 100% coverage of what the contract might do. It is checking a bunch of things to make sure you have not done a mistake</w:t>
      </w:r>
      <w:r w:rsidR="0076553E">
        <w:t xml:space="preserve"> with the names of parties, the addresses, native tokens and things like that</w:t>
      </w:r>
      <w:r w:rsidR="009F39B9">
        <w:t>.</w:t>
      </w:r>
      <w:r w:rsidR="0076553E">
        <w:t xml:space="preserve"> You can run this analysis with the following command. </w:t>
      </w:r>
    </w:p>
    <w:p w14:paraId="6ACBCA2F" w14:textId="7BFE6F7C" w:rsidR="0076553E" w:rsidRDefault="0076553E" w:rsidP="009A17B2">
      <w:pPr>
        <w:pStyle w:val="SourceCode"/>
      </w:pPr>
      <w:r>
        <w:t xml:space="preserve">marlowe-cli run analyze --marlowe-file zcb-marlowe.json </w:t>
      </w:r>
    </w:p>
    <w:p w14:paraId="29996EAC" w14:textId="244A2ED2" w:rsidR="009A17B2" w:rsidRDefault="009A17B2" w:rsidP="00AE029E">
      <w:pPr>
        <w:spacing w:before="0" w:after="0"/>
      </w:pPr>
      <w:r>
        <w:t>The output will look something like the following:</w:t>
      </w:r>
    </w:p>
    <w:p w14:paraId="77E8956D" w14:textId="77777777" w:rsidR="009A17B2" w:rsidRDefault="009A17B2" w:rsidP="009A17B2">
      <w:pPr>
        <w:pStyle w:val="SourceCode"/>
      </w:pPr>
      <w:r>
        <w:t>Note that path-based analysis ignore the initial state of the contract and instead start with an empty state.</w:t>
      </w:r>
    </w:p>
    <w:p w14:paraId="30B9754D" w14:textId="77777777" w:rsidR="009A17B2" w:rsidRDefault="009A17B2" w:rsidP="009A17B2">
      <w:pPr>
        <w:pStyle w:val="SourceCode"/>
      </w:pPr>
      <w:r>
        <w:t>Starting search for execution paths . . .</w:t>
      </w:r>
    </w:p>
    <w:p w14:paraId="55D5EACE" w14:textId="77777777" w:rsidR="009A17B2" w:rsidRDefault="009A17B2" w:rsidP="009A17B2">
      <w:pPr>
        <w:pStyle w:val="SourceCode"/>
      </w:pPr>
      <w:r>
        <w:t xml:space="preserve"> . . . found 3 execution paths.</w:t>
      </w:r>
    </w:p>
    <w:p w14:paraId="0A9DC6E4" w14:textId="77777777" w:rsidR="009A17B2" w:rsidRDefault="009A17B2" w:rsidP="009A17B2">
      <w:pPr>
        <w:pStyle w:val="SourceCode"/>
      </w:pPr>
      <w:r>
        <w:t>- Preconditions:</w:t>
      </w:r>
    </w:p>
    <w:p w14:paraId="61E3DB70" w14:textId="77777777" w:rsidR="009A17B2" w:rsidRDefault="009A17B2" w:rsidP="009A17B2">
      <w:pPr>
        <w:pStyle w:val="SourceCode"/>
      </w:pPr>
      <w:r>
        <w:t xml:space="preserve">    Duplicate accounts: []</w:t>
      </w:r>
    </w:p>
    <w:p w14:paraId="7D6643E1" w14:textId="77777777" w:rsidR="009A17B2" w:rsidRDefault="009A17B2" w:rsidP="009A17B2">
      <w:pPr>
        <w:pStyle w:val="SourceCode"/>
      </w:pPr>
      <w:r>
        <w:t xml:space="preserve">    Duplicate bound values: []</w:t>
      </w:r>
    </w:p>
    <w:p w14:paraId="57471A07" w14:textId="77777777" w:rsidR="009A17B2" w:rsidRDefault="009A17B2" w:rsidP="009A17B2">
      <w:pPr>
        <w:pStyle w:val="SourceCode"/>
      </w:pPr>
      <w:r>
        <w:t xml:space="preserve">    Duplicate choices: []</w:t>
      </w:r>
    </w:p>
    <w:p w14:paraId="5DBE7228" w14:textId="77777777" w:rsidR="009A17B2" w:rsidRDefault="009A17B2" w:rsidP="009A17B2">
      <w:pPr>
        <w:pStyle w:val="SourceCode"/>
      </w:pPr>
      <w:r>
        <w:t xml:space="preserve">    Invalid account parties: []</w:t>
      </w:r>
    </w:p>
    <w:p w14:paraId="6E2E4CC8" w14:textId="77777777" w:rsidR="009A17B2" w:rsidRDefault="009A17B2" w:rsidP="009A17B2">
      <w:pPr>
        <w:pStyle w:val="SourceCode"/>
      </w:pPr>
      <w:r>
        <w:t xml:space="preserve">    Invalid account tokens: []</w:t>
      </w:r>
    </w:p>
    <w:p w14:paraId="01449636" w14:textId="77777777" w:rsidR="009A17B2" w:rsidRDefault="009A17B2" w:rsidP="009A17B2">
      <w:pPr>
        <w:pStyle w:val="SourceCode"/>
      </w:pPr>
      <w:r>
        <w:t xml:space="preserve">    Invalid choice parties: []</w:t>
      </w:r>
    </w:p>
    <w:p w14:paraId="3F434B57" w14:textId="77777777" w:rsidR="009A17B2" w:rsidRDefault="009A17B2" w:rsidP="009A17B2">
      <w:pPr>
        <w:pStyle w:val="SourceCode"/>
      </w:pPr>
      <w:r>
        <w:t xml:space="preserve">    Invalid roles currency: false</w:t>
      </w:r>
    </w:p>
    <w:p w14:paraId="13AE2B84" w14:textId="77777777" w:rsidR="009A17B2" w:rsidRDefault="009A17B2" w:rsidP="009A17B2">
      <w:pPr>
        <w:pStyle w:val="SourceCode"/>
      </w:pPr>
      <w:r>
        <w:t xml:space="preserve">    Non-positive account balances: []</w:t>
      </w:r>
    </w:p>
    <w:p w14:paraId="1BC81CE7" w14:textId="77777777" w:rsidR="009A17B2" w:rsidRDefault="009A17B2" w:rsidP="009A17B2">
      <w:pPr>
        <w:pStyle w:val="SourceCode"/>
      </w:pPr>
      <w:r>
        <w:t>- Role names:</w:t>
      </w:r>
    </w:p>
    <w:p w14:paraId="67099B5D" w14:textId="77777777" w:rsidR="009A17B2" w:rsidRDefault="009A17B2" w:rsidP="009A17B2">
      <w:pPr>
        <w:pStyle w:val="SourceCode"/>
      </w:pPr>
      <w:r>
        <w:t xml:space="preserve">    Blank role names: false</w:t>
      </w:r>
    </w:p>
    <w:p w14:paraId="769A29A1" w14:textId="77777777" w:rsidR="009A17B2" w:rsidRDefault="009A17B2" w:rsidP="009A17B2">
      <w:pPr>
        <w:pStyle w:val="SourceCode"/>
      </w:pPr>
      <w:r>
        <w:t xml:space="preserve">    Invalid role names: []</w:t>
      </w:r>
    </w:p>
    <w:p w14:paraId="133C0671" w14:textId="77777777" w:rsidR="009A17B2" w:rsidRDefault="009A17B2" w:rsidP="009A17B2">
      <w:pPr>
        <w:pStyle w:val="SourceCode"/>
      </w:pPr>
      <w:r>
        <w:lastRenderedPageBreak/>
        <w:t>- Tokens:</w:t>
      </w:r>
    </w:p>
    <w:p w14:paraId="00CFE7C2" w14:textId="77777777" w:rsidR="009A17B2" w:rsidRDefault="009A17B2" w:rsidP="009A17B2">
      <w:pPr>
        <w:pStyle w:val="SourceCode"/>
      </w:pPr>
      <w:r>
        <w:t xml:space="preserve">    Invalid tokens: []</w:t>
      </w:r>
    </w:p>
    <w:p w14:paraId="42FAB4A0" w14:textId="77777777" w:rsidR="009A17B2" w:rsidRDefault="009A17B2" w:rsidP="009A17B2">
      <w:pPr>
        <w:pStyle w:val="SourceCode"/>
      </w:pPr>
      <w:r>
        <w:t>- Maximum value:</w:t>
      </w:r>
    </w:p>
    <w:p w14:paraId="26F02BFB" w14:textId="77777777" w:rsidR="009A17B2" w:rsidRDefault="009A17B2" w:rsidP="009A17B2">
      <w:pPr>
        <w:pStyle w:val="SourceCode"/>
      </w:pPr>
      <w:r>
        <w:t xml:space="preserve">    Actual: 88</w:t>
      </w:r>
    </w:p>
    <w:p w14:paraId="66D3F08E" w14:textId="77777777" w:rsidR="009A17B2" w:rsidRDefault="009A17B2" w:rsidP="009A17B2">
      <w:pPr>
        <w:pStyle w:val="SourceCode"/>
      </w:pPr>
      <w:r>
        <w:t xml:space="preserve">    Invalid: false</w:t>
      </w:r>
    </w:p>
    <w:p w14:paraId="6BC07683" w14:textId="77777777" w:rsidR="009A17B2" w:rsidRDefault="009A17B2" w:rsidP="009A17B2">
      <w:pPr>
        <w:pStyle w:val="SourceCode"/>
      </w:pPr>
      <w:r>
        <w:t xml:space="preserve">    Maximum: 5000</w:t>
      </w:r>
    </w:p>
    <w:p w14:paraId="518F7441" w14:textId="77777777" w:rsidR="009A17B2" w:rsidRDefault="009A17B2" w:rsidP="009A17B2">
      <w:pPr>
        <w:pStyle w:val="SourceCode"/>
      </w:pPr>
      <w:r>
        <w:t xml:space="preserve">    Percentage: 1.76</w:t>
      </w:r>
    </w:p>
    <w:p w14:paraId="076BB46A" w14:textId="77777777" w:rsidR="009A17B2" w:rsidRDefault="009A17B2" w:rsidP="009A17B2">
      <w:pPr>
        <w:pStyle w:val="SourceCode"/>
      </w:pPr>
      <w:r>
        <w:t xml:space="preserve">    Unit: byte</w:t>
      </w:r>
    </w:p>
    <w:p w14:paraId="49F4EEF8" w14:textId="77777777" w:rsidR="009A17B2" w:rsidRDefault="009A17B2" w:rsidP="009A17B2">
      <w:pPr>
        <w:pStyle w:val="SourceCode"/>
      </w:pPr>
      <w:r>
        <w:t>- Minimum UTxO:</w:t>
      </w:r>
    </w:p>
    <w:p w14:paraId="54807D3B" w14:textId="77777777" w:rsidR="009A17B2" w:rsidRDefault="009A17B2" w:rsidP="009A17B2">
      <w:pPr>
        <w:pStyle w:val="SourceCode"/>
      </w:pPr>
      <w:r>
        <w:t xml:space="preserve">    Requirement:</w:t>
      </w:r>
    </w:p>
    <w:p w14:paraId="605111CE" w14:textId="77777777" w:rsidR="009A17B2" w:rsidRDefault="009A17B2" w:rsidP="009A17B2">
      <w:pPr>
        <w:pStyle w:val="SourceCode"/>
      </w:pPr>
      <w:r>
        <w:t xml:space="preserve">      Lovelace: 1120600</w:t>
      </w:r>
    </w:p>
    <w:p w14:paraId="2124EFB8" w14:textId="77777777" w:rsidR="009A17B2" w:rsidRDefault="009A17B2" w:rsidP="009A17B2">
      <w:pPr>
        <w:pStyle w:val="SourceCode"/>
      </w:pPr>
      <w:r w:rsidRPr="0045199B">
        <w:t>-</w:t>
      </w:r>
      <w:r>
        <w:t xml:space="preserve"> Execution cost:</w:t>
      </w:r>
    </w:p>
    <w:p w14:paraId="210D1E31" w14:textId="77777777" w:rsidR="009A17B2" w:rsidRDefault="009A17B2" w:rsidP="009A17B2">
      <w:pPr>
        <w:pStyle w:val="SourceCode"/>
      </w:pPr>
      <w:r>
        <w:t xml:space="preserve">    Memory:</w:t>
      </w:r>
    </w:p>
    <w:p w14:paraId="0F4C080F" w14:textId="77777777" w:rsidR="009A17B2" w:rsidRDefault="009A17B2" w:rsidP="009A17B2">
      <w:pPr>
        <w:pStyle w:val="SourceCode"/>
      </w:pPr>
      <w:r>
        <w:t xml:space="preserve">      Actual: 6588250</w:t>
      </w:r>
    </w:p>
    <w:p w14:paraId="72DDDB26" w14:textId="77777777" w:rsidR="009A17B2" w:rsidRDefault="009A17B2" w:rsidP="009A17B2">
      <w:pPr>
        <w:pStyle w:val="SourceCode"/>
      </w:pPr>
      <w:r>
        <w:t xml:space="preserve">      Invalid: false</w:t>
      </w:r>
    </w:p>
    <w:p w14:paraId="442D2762" w14:textId="77777777" w:rsidR="009A17B2" w:rsidRDefault="009A17B2" w:rsidP="009A17B2">
      <w:pPr>
        <w:pStyle w:val="SourceCode"/>
      </w:pPr>
      <w:r>
        <w:t xml:space="preserve">      Maximum: 14000000</w:t>
      </w:r>
    </w:p>
    <w:p w14:paraId="134CA7B5" w14:textId="77777777" w:rsidR="009A17B2" w:rsidRDefault="009A17B2" w:rsidP="009A17B2">
      <w:pPr>
        <w:pStyle w:val="SourceCode"/>
      </w:pPr>
      <w:r>
        <w:t xml:space="preserve">      Percentage: 47.058928</w:t>
      </w:r>
    </w:p>
    <w:p w14:paraId="7ECA7AB4" w14:textId="77777777" w:rsidR="009A17B2" w:rsidRDefault="009A17B2" w:rsidP="009A17B2">
      <w:pPr>
        <w:pStyle w:val="SourceCode"/>
      </w:pPr>
      <w:r>
        <w:t xml:space="preserve">    Steps:</w:t>
      </w:r>
    </w:p>
    <w:p w14:paraId="38D2552F" w14:textId="77777777" w:rsidR="009A17B2" w:rsidRDefault="009A17B2" w:rsidP="009A17B2">
      <w:pPr>
        <w:pStyle w:val="SourceCode"/>
      </w:pPr>
      <w:r>
        <w:t xml:space="preserve">      Actual: 1767311958</w:t>
      </w:r>
    </w:p>
    <w:p w14:paraId="781AC769" w14:textId="77777777" w:rsidR="009A17B2" w:rsidRDefault="009A17B2" w:rsidP="009A17B2">
      <w:pPr>
        <w:pStyle w:val="SourceCode"/>
      </w:pPr>
      <w:r>
        <w:t xml:space="preserve">      Invalid: false</w:t>
      </w:r>
    </w:p>
    <w:p w14:paraId="3660F118" w14:textId="77777777" w:rsidR="009A17B2" w:rsidRDefault="009A17B2" w:rsidP="009A17B2">
      <w:pPr>
        <w:pStyle w:val="SourceCode"/>
      </w:pPr>
      <w:r>
        <w:t xml:space="preserve">      Maximum: 1000000000      </w:t>
      </w:r>
    </w:p>
    <w:p w14:paraId="400DF990" w14:textId="77777777" w:rsidR="009A17B2" w:rsidRDefault="009A17B2" w:rsidP="009A17B2">
      <w:pPr>
        <w:pStyle w:val="SourceCode"/>
      </w:pPr>
      <w:r>
        <w:t xml:space="preserve">      Percentage: 17.67311958</w:t>
      </w:r>
    </w:p>
    <w:p w14:paraId="732BECF7" w14:textId="77777777" w:rsidR="009A17B2" w:rsidRDefault="009A17B2" w:rsidP="009A17B2">
      <w:pPr>
        <w:pStyle w:val="SourceCode"/>
      </w:pPr>
      <w:r w:rsidRPr="0045199B">
        <w:t>-</w:t>
      </w:r>
      <w:r>
        <w:t xml:space="preserve"> Transaction size:</w:t>
      </w:r>
    </w:p>
    <w:p w14:paraId="772EAFE5" w14:textId="77777777" w:rsidR="009A17B2" w:rsidRDefault="009A17B2" w:rsidP="009A17B2">
      <w:pPr>
        <w:pStyle w:val="SourceCode"/>
      </w:pPr>
      <w:r>
        <w:t xml:space="preserve">    Actual: 1630</w:t>
      </w:r>
    </w:p>
    <w:p w14:paraId="551EE13F" w14:textId="77777777" w:rsidR="009A17B2" w:rsidRDefault="009A17B2" w:rsidP="009A17B2">
      <w:pPr>
        <w:pStyle w:val="SourceCode"/>
      </w:pPr>
      <w:r>
        <w:t xml:space="preserve">    Invalid: false</w:t>
      </w:r>
    </w:p>
    <w:p w14:paraId="1CB40DDF" w14:textId="77777777" w:rsidR="009A17B2" w:rsidRDefault="009A17B2" w:rsidP="009A17B2">
      <w:pPr>
        <w:pStyle w:val="SourceCode"/>
      </w:pPr>
      <w:r>
        <w:t xml:space="preserve">    Maximum: 16384</w:t>
      </w:r>
    </w:p>
    <w:p w14:paraId="4284F1A3" w14:textId="77777777" w:rsidR="009A17B2" w:rsidRDefault="009A17B2" w:rsidP="009A17B2">
      <w:pPr>
        <w:pStyle w:val="SourceCode"/>
      </w:pPr>
      <w:r>
        <w:t xml:space="preserve">    Percentage: 9.94873046875</w:t>
      </w:r>
    </w:p>
    <w:p w14:paraId="14051565" w14:textId="77777777" w:rsidR="009A17B2" w:rsidRDefault="009A17B2" w:rsidP="009A17B2">
      <w:pPr>
        <w:pStyle w:val="SourceCode"/>
      </w:pPr>
    </w:p>
    <w:p w14:paraId="5D1E8AC4" w14:textId="3D745595" w:rsidR="0076553E" w:rsidRDefault="0045199B" w:rsidP="00AE029E">
      <w:pPr>
        <w:spacing w:before="0" w:after="0"/>
      </w:pPr>
      <w:r>
        <w:t xml:space="preserve">We see in the output there are no problems, nothing is invalid. The contract initially has to start out with 1.12 ada. </w:t>
      </w:r>
      <w:r w:rsidR="00980D03">
        <w:t xml:space="preserve">And no matter which path you are going down the contract you will never use more </w:t>
      </w:r>
      <w:r w:rsidR="002042C8">
        <w:t>than</w:t>
      </w:r>
      <w:r w:rsidR="00980D03">
        <w:t xml:space="preserve"> 47% of the plutus memory limit or 17% of the plutus step limit. So, you are fine on the plutus costs. And it is only 1.5 kB so it is only using about 10% of the budget for storing a contract on the chain. So, we are in good shape there. First, we are going to create the contract. The marlowe runtime cli command line tool has a create command. You can explore it with the help option that lists all the options for this command.</w:t>
      </w:r>
      <w:r w:rsidR="00D406A6">
        <w:t xml:space="preserve"> </w:t>
      </w:r>
    </w:p>
    <w:p w14:paraId="7919F7D8" w14:textId="46DA75F3" w:rsidR="00980D03" w:rsidRDefault="00980D03" w:rsidP="00980D03">
      <w:pPr>
        <w:pStyle w:val="SourceCode"/>
      </w:pPr>
      <w:r w:rsidRPr="00980D03">
        <w:t>marlowe-runtime-cli create --help</w:t>
      </w:r>
    </w:p>
    <w:p w14:paraId="014DF02F" w14:textId="77777777" w:rsidR="007921AE" w:rsidRDefault="007921AE" w:rsidP="00AE029E">
      <w:pPr>
        <w:spacing w:before="0" w:after="0"/>
      </w:pPr>
      <w:r>
        <w:t>We are only going to use a couple of them and with the following command we are creating the contract on the blockchain and specifying who is the person that is creating it.</w:t>
      </w:r>
    </w:p>
    <w:p w14:paraId="42CD5589" w14:textId="77777777" w:rsidR="007921AE" w:rsidRDefault="007921AE" w:rsidP="007921AE">
      <w:pPr>
        <w:pStyle w:val="SourceCode"/>
      </w:pPr>
      <w:r>
        <w:t>CONTRACT_ID=$(</w:t>
      </w:r>
    </w:p>
    <w:p w14:paraId="5A5748AD" w14:textId="77777777" w:rsidR="007921AE" w:rsidRDefault="007921AE" w:rsidP="007921AE">
      <w:pPr>
        <w:pStyle w:val="SourceCode"/>
      </w:pPr>
      <w:r>
        <w:t>marlowe-runtime-cli create \</w:t>
      </w:r>
    </w:p>
    <w:p w14:paraId="618C01DE" w14:textId="77777777" w:rsidR="007921AE" w:rsidRDefault="007921AE" w:rsidP="007921AE">
      <w:pPr>
        <w:pStyle w:val="SourceCode"/>
      </w:pPr>
      <w:r>
        <w:t xml:space="preserve">  --core-file zcb-contract.json \</w:t>
      </w:r>
    </w:p>
    <w:p w14:paraId="53308680" w14:textId="77777777" w:rsidR="007921AE" w:rsidRDefault="007921AE" w:rsidP="007921AE">
      <w:pPr>
        <w:pStyle w:val="SourceCode"/>
      </w:pPr>
      <w:r>
        <w:t xml:space="preserve">  --min-utxo "$MIN_LOVELACE" \</w:t>
      </w:r>
    </w:p>
    <w:p w14:paraId="07A4C913" w14:textId="77777777" w:rsidR="007921AE" w:rsidRDefault="007921AE" w:rsidP="007921AE">
      <w:pPr>
        <w:pStyle w:val="SourceCode"/>
      </w:pPr>
      <w:r>
        <w:t xml:space="preserve">  --change-address "$LENDER_ADDR" \</w:t>
      </w:r>
    </w:p>
    <w:p w14:paraId="57C298F2" w14:textId="77777777" w:rsidR="007921AE" w:rsidRDefault="007921AE" w:rsidP="007921AE">
      <w:pPr>
        <w:pStyle w:val="SourceCode"/>
      </w:pPr>
      <w:r>
        <w:t xml:space="preserve">  --manual-sign tx-1.unsigned \</w:t>
      </w:r>
    </w:p>
    <w:p w14:paraId="5F725AD9" w14:textId="77777777" w:rsidR="007921AE" w:rsidRDefault="007921AE" w:rsidP="007921AE">
      <w:pPr>
        <w:pStyle w:val="SourceCode"/>
      </w:pPr>
      <w:r>
        <w:t>| jq -r 'fromjson | .contractId' \</w:t>
      </w:r>
    </w:p>
    <w:p w14:paraId="411415FE" w14:textId="77777777" w:rsidR="007921AE" w:rsidRDefault="007921AE" w:rsidP="007921AE">
      <w:pPr>
        <w:pStyle w:val="SourceCode"/>
      </w:pPr>
      <w:r>
        <w:t>)</w:t>
      </w:r>
    </w:p>
    <w:p w14:paraId="00EEBCDF" w14:textId="3A9C7EFA" w:rsidR="007921AE" w:rsidRDefault="007921AE" w:rsidP="007921AE">
      <w:pPr>
        <w:pStyle w:val="SourceCode"/>
      </w:pPr>
      <w:r>
        <w:t>echo "CONTRACT_ID = $CONTRACT_ID"</w:t>
      </w:r>
    </w:p>
    <w:p w14:paraId="417E9FC8" w14:textId="130E0F1F" w:rsidR="00980D03" w:rsidRDefault="007921AE" w:rsidP="00AE029E">
      <w:pPr>
        <w:spacing w:before="0" w:after="0"/>
      </w:pPr>
      <w:r>
        <w:lastRenderedPageBreak/>
        <w:t>The output will look something like this:</w:t>
      </w:r>
    </w:p>
    <w:p w14:paraId="0AA8CE96" w14:textId="35C54C03" w:rsidR="007921AE" w:rsidRDefault="007921AE" w:rsidP="007921AE">
      <w:pPr>
        <w:pStyle w:val="SourceCode"/>
      </w:pPr>
      <w:r w:rsidRPr="007921AE">
        <w:t>CONTRACT_ID = 3bd6f3011ebabd0d55182aa657a7b841faa9f4b823d1fd76a215d917d0c61895#1</w:t>
      </w:r>
    </w:p>
    <w:p w14:paraId="15D36184" w14:textId="6DECAA47" w:rsidR="004B38E6" w:rsidRDefault="00E64E28" w:rsidP="004B38E6">
      <w:pPr>
        <w:spacing w:before="0" w:after="0"/>
      </w:pPr>
      <w:r>
        <w:t xml:space="preserve">The command creates an unsigned transaction that gets stored in the tx-1.usigned file. </w:t>
      </w:r>
      <w:r w:rsidR="003C129E">
        <w:t>There are multiple ways how to sign this transaction and submit it to the blockchain</w:t>
      </w:r>
      <w:r w:rsidR="004B38E6">
        <w:t xml:space="preserve">: </w:t>
      </w:r>
    </w:p>
    <w:p w14:paraId="6950CA1C" w14:textId="45532604" w:rsidR="004B38E6" w:rsidRDefault="004B38E6" w:rsidP="004B38E6">
      <w:pPr>
        <w:pStyle w:val="ListParagraph"/>
        <w:numPr>
          <w:ilvl w:val="0"/>
          <w:numId w:val="42"/>
        </w:numPr>
        <w:spacing w:before="0" w:after="0"/>
      </w:pPr>
      <w:r w:rsidRPr="004B38E6">
        <w:rPr>
          <w:i/>
          <w:iCs/>
        </w:rPr>
        <w:t>cardano-cli</w:t>
      </w:r>
      <w:r>
        <w:t xml:space="preserve"> at the command line</w:t>
      </w:r>
    </w:p>
    <w:p w14:paraId="5B66871C" w14:textId="5DD36CAE" w:rsidR="004B38E6" w:rsidRDefault="004B38E6" w:rsidP="004B38E6">
      <w:pPr>
        <w:pStyle w:val="ListParagraph"/>
        <w:numPr>
          <w:ilvl w:val="0"/>
          <w:numId w:val="42"/>
        </w:numPr>
        <w:spacing w:before="0" w:after="0"/>
      </w:pPr>
      <w:r w:rsidRPr="004B38E6">
        <w:rPr>
          <w:i/>
          <w:iCs/>
        </w:rPr>
        <w:t>cardano-wallet</w:t>
      </w:r>
      <w:r>
        <w:t xml:space="preserve"> at the command line or as a REST service</w:t>
      </w:r>
    </w:p>
    <w:p w14:paraId="075A2F71" w14:textId="7E6F18A1" w:rsidR="004B38E6" w:rsidRDefault="004B38E6" w:rsidP="004B38E6">
      <w:pPr>
        <w:pStyle w:val="ListParagraph"/>
        <w:numPr>
          <w:ilvl w:val="0"/>
          <w:numId w:val="42"/>
        </w:numPr>
        <w:spacing w:before="0" w:after="0"/>
      </w:pPr>
      <w:r w:rsidRPr="004B38E6">
        <w:rPr>
          <w:i/>
          <w:iCs/>
        </w:rPr>
        <w:t>cardano-hw-cli</w:t>
      </w:r>
      <w:r>
        <w:t xml:space="preserve"> for a hardware wallet at the command line</w:t>
      </w:r>
    </w:p>
    <w:p w14:paraId="29DAB59A" w14:textId="2D1F06FF" w:rsidR="004B38E6" w:rsidRDefault="004B38E6" w:rsidP="004B38E6">
      <w:pPr>
        <w:pStyle w:val="ListParagraph"/>
        <w:numPr>
          <w:ilvl w:val="0"/>
          <w:numId w:val="42"/>
        </w:numPr>
        <w:spacing w:before="0" w:after="0"/>
      </w:pPr>
      <w:r>
        <w:t>a Babbage-compatible CIP-30 wallet in a web browser</w:t>
      </w:r>
    </w:p>
    <w:p w14:paraId="4675AD96" w14:textId="1FDC0E62" w:rsidR="004B38E6" w:rsidRDefault="004B38E6" w:rsidP="004B38E6">
      <w:pPr>
        <w:pStyle w:val="ListParagraph"/>
        <w:numPr>
          <w:ilvl w:val="0"/>
          <w:numId w:val="42"/>
        </w:numPr>
        <w:spacing w:before="0"/>
      </w:pPr>
      <w:r w:rsidRPr="004B38E6">
        <w:rPr>
          <w:i/>
          <w:iCs/>
        </w:rPr>
        <w:t>marlowe-cli</w:t>
      </w:r>
      <w:r>
        <w:t xml:space="preserve"> at the command line </w:t>
      </w:r>
    </w:p>
    <w:p w14:paraId="62329CA6" w14:textId="44B5C2A2" w:rsidR="007921AE" w:rsidRDefault="004B38E6" w:rsidP="004B38E6">
      <w:pPr>
        <w:spacing w:before="0" w:after="0"/>
      </w:pPr>
      <w:r>
        <w:t>For convenience</w:t>
      </w:r>
      <w:r w:rsidR="009449EA">
        <w:t xml:space="preserve"> </w:t>
      </w:r>
      <w:r>
        <w:t>we</w:t>
      </w:r>
      <w:r w:rsidR="009449EA">
        <w:t xml:space="preserve"> will</w:t>
      </w:r>
      <w:r>
        <w:t xml:space="preserve"> use marlowe-cli transaction submit. </w:t>
      </w:r>
      <w:r w:rsidR="00930ABE">
        <w:t xml:space="preserve">We have to input the unsigned file to the command, the signer key and a timeout of 600 seconds. </w:t>
      </w:r>
      <w:r w:rsidR="00932C18">
        <w:t xml:space="preserve">That is the time we are willing to wait for a confirmation on the blockchain. </w:t>
      </w:r>
      <w:r w:rsidR="00930ABE">
        <w:t xml:space="preserve"> </w:t>
      </w:r>
    </w:p>
    <w:p w14:paraId="79DCE187" w14:textId="77777777" w:rsidR="009449EA" w:rsidRDefault="009449EA" w:rsidP="009449EA">
      <w:pPr>
        <w:pStyle w:val="SourceCode"/>
      </w:pPr>
      <w:r>
        <w:t>TX_1=$(</w:t>
      </w:r>
    </w:p>
    <w:p w14:paraId="29C4EE82" w14:textId="77777777" w:rsidR="009449EA" w:rsidRDefault="009449EA" w:rsidP="009449EA">
      <w:pPr>
        <w:pStyle w:val="SourceCode"/>
      </w:pPr>
      <w:r>
        <w:t>marlowe-cli transaction submit \</w:t>
      </w:r>
    </w:p>
    <w:p w14:paraId="02FEAB73" w14:textId="77777777" w:rsidR="009449EA" w:rsidRDefault="009449EA" w:rsidP="009449EA">
      <w:pPr>
        <w:pStyle w:val="SourceCode"/>
      </w:pPr>
      <w:r>
        <w:t xml:space="preserve">  --tx-body-file tx-1.unsigned \</w:t>
      </w:r>
    </w:p>
    <w:p w14:paraId="7F04136B" w14:textId="77777777" w:rsidR="009449EA" w:rsidRDefault="009449EA" w:rsidP="009449EA">
      <w:pPr>
        <w:pStyle w:val="SourceCode"/>
      </w:pPr>
      <w:r>
        <w:t xml:space="preserve">  --required-signer "$LENDER_SKEY" \</w:t>
      </w:r>
    </w:p>
    <w:p w14:paraId="5A69FC5D" w14:textId="77777777" w:rsidR="009449EA" w:rsidRDefault="009449EA" w:rsidP="009449EA">
      <w:pPr>
        <w:pStyle w:val="SourceCode"/>
      </w:pPr>
      <w:r>
        <w:t xml:space="preserve">  --timeout 600 \</w:t>
      </w:r>
    </w:p>
    <w:p w14:paraId="2F035C5E" w14:textId="77777777" w:rsidR="009449EA" w:rsidRDefault="009449EA" w:rsidP="009449EA">
      <w:pPr>
        <w:pStyle w:val="SourceCode"/>
      </w:pPr>
      <w:r>
        <w:t>| sed -e 's/^TxId "\(.*\)"$/\1/' \</w:t>
      </w:r>
    </w:p>
    <w:p w14:paraId="2EFB6129" w14:textId="77777777" w:rsidR="009449EA" w:rsidRDefault="009449EA" w:rsidP="009449EA">
      <w:pPr>
        <w:pStyle w:val="SourceCode"/>
      </w:pPr>
      <w:r>
        <w:t>)</w:t>
      </w:r>
    </w:p>
    <w:p w14:paraId="2A8EA51C" w14:textId="7CCB21A8" w:rsidR="009449EA" w:rsidRDefault="009449EA" w:rsidP="009449EA">
      <w:pPr>
        <w:pStyle w:val="SourceCode"/>
      </w:pPr>
      <w:r>
        <w:t>echo "TX_1 = $TX_1"</w:t>
      </w:r>
    </w:p>
    <w:p w14:paraId="504113D4" w14:textId="3628F4EA" w:rsidR="00930ABE" w:rsidRDefault="00930ABE" w:rsidP="00930ABE">
      <w:pPr>
        <w:spacing w:before="0" w:after="0"/>
      </w:pPr>
      <w:r>
        <w:t xml:space="preserve">One may have to wait a minute or so for the transactions to be confirmed on the blockchain. </w:t>
      </w:r>
      <w:r w:rsidR="002158E0">
        <w:t xml:space="preserve">With the command below we can also print the cardano explorer link for our transaction. </w:t>
      </w:r>
    </w:p>
    <w:p w14:paraId="7F8BF3D6" w14:textId="5A96F461" w:rsidR="004A2932" w:rsidRDefault="004A2932" w:rsidP="004A2932">
      <w:pPr>
        <w:pStyle w:val="SourceCode"/>
      </w:pPr>
      <w:r w:rsidRPr="004A2932">
        <w:t>echo "$EXPLORER_URL"/transaction/"$TX_1?tab=utxo"</w:t>
      </w:r>
    </w:p>
    <w:p w14:paraId="6FE347B6" w14:textId="4D68A307" w:rsidR="004A2932" w:rsidRDefault="00D75998" w:rsidP="00930ABE">
      <w:pPr>
        <w:spacing w:before="0" w:after="0"/>
      </w:pPr>
      <w:r>
        <w:t>And we can also query the transaction with the cardano cli.</w:t>
      </w:r>
    </w:p>
    <w:p w14:paraId="0987A4E7" w14:textId="5DBF46A1" w:rsidR="0062294B" w:rsidRDefault="00D75998" w:rsidP="0062294B">
      <w:pPr>
        <w:pStyle w:val="SourceCode"/>
      </w:pPr>
      <w:r w:rsidRPr="00D75998">
        <w:t>cardano-cli query utxo --testnet-magic "$CARDANO_TESTNET_MAGIC" --tx-in "$TX_1#1"</w:t>
      </w:r>
    </w:p>
    <w:p w14:paraId="7BDA4FF3" w14:textId="53AD09A0" w:rsidR="00D75998" w:rsidRDefault="0038608A" w:rsidP="00930ABE">
      <w:pPr>
        <w:spacing w:before="0" w:after="0"/>
      </w:pPr>
      <w:r>
        <w:t>Below</w:t>
      </w:r>
      <w:r w:rsidR="0062294B">
        <w:t xml:space="preserve"> is an example output of the above query command. </w:t>
      </w:r>
    </w:p>
    <w:p w14:paraId="0E05706C" w14:textId="77777777" w:rsidR="0062294B" w:rsidRDefault="0062294B" w:rsidP="0062294B">
      <w:pPr>
        <w:pStyle w:val="SourceCode"/>
      </w:pPr>
      <w:r>
        <w:t xml:space="preserve">                           TxHash                                 TxIx        Amount</w:t>
      </w:r>
    </w:p>
    <w:p w14:paraId="01B6A239" w14:textId="77777777" w:rsidR="0062294B" w:rsidRDefault="0062294B" w:rsidP="0062294B">
      <w:pPr>
        <w:pStyle w:val="SourceCode"/>
      </w:pPr>
      <w:r>
        <w:t>--------------------------------------------------------------------------------------</w:t>
      </w:r>
    </w:p>
    <w:p w14:paraId="567A2704" w14:textId="77777777" w:rsidR="0062294B" w:rsidRDefault="0062294B" w:rsidP="0062294B">
      <w:pPr>
        <w:pStyle w:val="SourceCode"/>
      </w:pPr>
      <w:r>
        <w:t xml:space="preserve">3bd6f3011ebabd0d55182aa657a7b841faa9f4b823d1fd76a215d917d0c61895     1        2000000 </w:t>
      </w:r>
    </w:p>
    <w:p w14:paraId="2737BB25" w14:textId="77777777" w:rsidR="0062294B" w:rsidRDefault="0062294B" w:rsidP="0062294B">
      <w:pPr>
        <w:pStyle w:val="SourceCode"/>
      </w:pPr>
      <w:r>
        <w:t xml:space="preserve">                                                                              lovelace </w:t>
      </w:r>
    </w:p>
    <w:p w14:paraId="20133A22" w14:textId="77777777" w:rsidR="0062294B" w:rsidRDefault="0062294B" w:rsidP="0062294B">
      <w:pPr>
        <w:pStyle w:val="SourceCode"/>
        <w:jc w:val="right"/>
      </w:pPr>
      <w:r>
        <w:t>+ TxOutDatumHash ScriptDataInBabbageEra "a3d7e66932dd99e0a1ca6eb6f3f72d1ac2810f04f62571ed817f9559ad12feb1"</w:t>
      </w:r>
    </w:p>
    <w:p w14:paraId="3BDD2705" w14:textId="77777777" w:rsidR="0062294B" w:rsidRDefault="0062294B" w:rsidP="0062294B">
      <w:pPr>
        <w:pStyle w:val="SourceCode"/>
      </w:pPr>
    </w:p>
    <w:p w14:paraId="10214828" w14:textId="355E3460" w:rsidR="00FA299E" w:rsidRDefault="00FA299E" w:rsidP="004B38E6">
      <w:pPr>
        <w:spacing w:before="0" w:after="0"/>
      </w:pPr>
      <w:r>
        <w:lastRenderedPageBreak/>
        <w:t xml:space="preserve">With the marlowe runtime command can fetch a contract from the blockchain and print information about it. You can use the following command: </w:t>
      </w:r>
    </w:p>
    <w:p w14:paraId="3D58A946" w14:textId="20BB945B" w:rsidR="00FA299E" w:rsidRDefault="00FA299E" w:rsidP="00FA299E">
      <w:pPr>
        <w:pStyle w:val="SourceCode"/>
      </w:pPr>
      <w:r w:rsidRPr="00FA299E">
        <w:t>marlowe-runtime-cli log --show-contract "$CONTRACT_ID"</w:t>
      </w:r>
    </w:p>
    <w:p w14:paraId="212AE5BD" w14:textId="33769E90" w:rsidR="00FA299E" w:rsidRDefault="00FA299E" w:rsidP="004B38E6">
      <w:pPr>
        <w:spacing w:before="0" w:after="0"/>
      </w:pPr>
      <w:r>
        <w:t>Below you can see an example output from this command.</w:t>
      </w:r>
    </w:p>
    <w:p w14:paraId="2A06B128" w14:textId="77777777" w:rsidR="00FA299E" w:rsidRDefault="00FA299E" w:rsidP="00FA299E">
      <w:pPr>
        <w:pStyle w:val="SourceCode"/>
        <w:jc w:val="left"/>
      </w:pPr>
      <w:r>
        <w:t>transaction 3bd6f3011ebabd0d55182aa657a7b841faa9f4b823d1fd76a215d917d0c61895 (creation)</w:t>
      </w:r>
    </w:p>
    <w:p w14:paraId="5DC72405" w14:textId="77777777" w:rsidR="00FA299E" w:rsidRDefault="00FA299E" w:rsidP="00FA299E">
      <w:pPr>
        <w:pStyle w:val="SourceCode"/>
        <w:jc w:val="left"/>
      </w:pPr>
      <w:r>
        <w:t>ContractId:      3bd6f3011ebabd0d55182aa657a7b841faa9f4b823d1fd76a215d917d0c61895#1</w:t>
      </w:r>
    </w:p>
    <w:p w14:paraId="3BBDC183" w14:textId="77777777" w:rsidR="00FA299E" w:rsidRDefault="00FA299E" w:rsidP="00FA299E">
      <w:pPr>
        <w:pStyle w:val="SourceCode"/>
        <w:jc w:val="left"/>
      </w:pPr>
      <w:r>
        <w:t>SlotNo:          23920017</w:t>
      </w:r>
    </w:p>
    <w:p w14:paraId="79B5956E" w14:textId="77777777" w:rsidR="00FA299E" w:rsidRDefault="00FA299E" w:rsidP="00FA299E">
      <w:pPr>
        <w:pStyle w:val="SourceCode"/>
        <w:jc w:val="left"/>
      </w:pPr>
      <w:r>
        <w:t>BlockNo:         755074</w:t>
      </w:r>
    </w:p>
    <w:p w14:paraId="46328ACE" w14:textId="77777777" w:rsidR="00FA299E" w:rsidRDefault="00FA299E" w:rsidP="00FA299E">
      <w:pPr>
        <w:pStyle w:val="SourceCode"/>
        <w:jc w:val="left"/>
      </w:pPr>
      <w:r>
        <w:t>BlockId:         3235ba612d6df4e536da88890b39cc0fbb96ff3313643dd999ef31ed699f3af2</w:t>
      </w:r>
    </w:p>
    <w:p w14:paraId="1C03E5C4" w14:textId="77777777" w:rsidR="00FA299E" w:rsidRDefault="00FA299E" w:rsidP="00FA299E">
      <w:pPr>
        <w:pStyle w:val="SourceCode"/>
        <w:jc w:val="left"/>
      </w:pPr>
      <w:r>
        <w:t>ScriptAddress:   addr_test1wqhdyccahvnheppng3fut3phhp3jt5m37zp4529ezz535ms2u9jqv</w:t>
      </w:r>
    </w:p>
    <w:p w14:paraId="5C925D61" w14:textId="77777777" w:rsidR="00FA299E" w:rsidRDefault="00FA299E" w:rsidP="00FA299E">
      <w:pPr>
        <w:pStyle w:val="SourceCode"/>
        <w:jc w:val="left"/>
      </w:pPr>
      <w:r>
        <w:t>Marlowe Version: 1</w:t>
      </w:r>
    </w:p>
    <w:p w14:paraId="76152F85" w14:textId="77777777" w:rsidR="00FA299E" w:rsidRDefault="00FA299E" w:rsidP="00FA299E">
      <w:pPr>
        <w:pStyle w:val="SourceCode"/>
        <w:jc w:val="left"/>
      </w:pPr>
    </w:p>
    <w:p w14:paraId="25CD06FE" w14:textId="77777777" w:rsidR="00FA299E" w:rsidRDefault="00FA299E" w:rsidP="00FA299E">
      <w:pPr>
        <w:pStyle w:val="SourceCode"/>
        <w:jc w:val="left"/>
      </w:pPr>
      <w:r>
        <w:t xml:space="preserve">    When [</w:t>
      </w:r>
    </w:p>
    <w:p w14:paraId="4591F38C" w14:textId="77777777" w:rsidR="00FA299E" w:rsidRDefault="00FA299E" w:rsidP="00FA299E">
      <w:pPr>
        <w:pStyle w:val="SourceCode"/>
        <w:jc w:val="left"/>
      </w:pPr>
      <w:r>
        <w:t xml:space="preserve">      (Case</w:t>
      </w:r>
    </w:p>
    <w:p w14:paraId="0B392152" w14:textId="77777777" w:rsidR="00FA299E" w:rsidRDefault="00FA299E" w:rsidP="00FA299E">
      <w:pPr>
        <w:pStyle w:val="SourceCode"/>
        <w:jc w:val="left"/>
      </w:pPr>
      <w:r>
        <w:t xml:space="preserve">         (Deposit (Address "addr_test1vqd3yrtjyx49uld43lvwqaf7z4k03su8gf2x4yr7syzvckgfzm4ck") (Address "addr_test1vqd3yrtjyx49uld43lvwqaf7z4k03su8gf2x4yr7syzvckgfzm4ck")</w:t>
      </w:r>
    </w:p>
    <w:p w14:paraId="29C00A00" w14:textId="77777777" w:rsidR="00FA299E" w:rsidRDefault="00FA299E" w:rsidP="00FA299E">
      <w:pPr>
        <w:pStyle w:val="SourceCode"/>
        <w:jc w:val="left"/>
      </w:pPr>
      <w:r>
        <w:t xml:space="preserve">            (Token "" "")</w:t>
      </w:r>
    </w:p>
    <w:p w14:paraId="474C7937" w14:textId="77777777" w:rsidR="00FA299E" w:rsidRDefault="00FA299E" w:rsidP="00FA299E">
      <w:pPr>
        <w:pStyle w:val="SourceCode"/>
        <w:jc w:val="left"/>
      </w:pPr>
      <w:r>
        <w:t xml:space="preserve">            (Constant 80000000))</w:t>
      </w:r>
    </w:p>
    <w:p w14:paraId="5BD31D4D" w14:textId="77777777" w:rsidR="00FA299E" w:rsidRDefault="00FA299E" w:rsidP="00FA299E">
      <w:pPr>
        <w:pStyle w:val="SourceCode"/>
        <w:jc w:val="left"/>
      </w:pPr>
      <w:r>
        <w:t xml:space="preserve">         (Pay (Address "addr_test1vqd3yrtjyx49uld43lvwqaf7z4k03su8gf2x4yr7syzvckgfzm4ck")</w:t>
      </w:r>
    </w:p>
    <w:p w14:paraId="4D180982" w14:textId="77777777" w:rsidR="00FA299E" w:rsidRDefault="00FA299E" w:rsidP="00FA299E">
      <w:pPr>
        <w:pStyle w:val="SourceCode"/>
        <w:jc w:val="left"/>
      </w:pPr>
      <w:r>
        <w:t xml:space="preserve">            (Party (Address "addr_test1vpy4n4peh4suv0y55yptur0066j5kds8r4ncnuzm0vpzfgg0dhz6d"))</w:t>
      </w:r>
    </w:p>
    <w:p w14:paraId="2E31A7B4" w14:textId="77777777" w:rsidR="00FA299E" w:rsidRDefault="00FA299E" w:rsidP="00FA299E">
      <w:pPr>
        <w:pStyle w:val="SourceCode"/>
        <w:jc w:val="left"/>
      </w:pPr>
      <w:r>
        <w:t xml:space="preserve">            (Token "" "")</w:t>
      </w:r>
    </w:p>
    <w:p w14:paraId="41FB784F" w14:textId="77777777" w:rsidR="00FA299E" w:rsidRDefault="00FA299E" w:rsidP="00FA299E">
      <w:pPr>
        <w:pStyle w:val="SourceCode"/>
        <w:jc w:val="left"/>
      </w:pPr>
      <w:r>
        <w:t xml:space="preserve">            (Constant 80000000)</w:t>
      </w:r>
    </w:p>
    <w:p w14:paraId="67435952" w14:textId="77777777" w:rsidR="00FA299E" w:rsidRDefault="00FA299E" w:rsidP="00FA299E">
      <w:pPr>
        <w:pStyle w:val="SourceCode"/>
        <w:jc w:val="left"/>
      </w:pPr>
      <w:r>
        <w:t xml:space="preserve">            (When [</w:t>
      </w:r>
    </w:p>
    <w:p w14:paraId="1DC68AD7" w14:textId="77777777" w:rsidR="00FA299E" w:rsidRDefault="00FA299E" w:rsidP="00FA299E">
      <w:pPr>
        <w:pStyle w:val="SourceCode"/>
        <w:jc w:val="left"/>
      </w:pPr>
      <w:r>
        <w:t xml:space="preserve">               (Case</w:t>
      </w:r>
    </w:p>
    <w:p w14:paraId="64C90ABB" w14:textId="77777777" w:rsidR="00FA299E" w:rsidRDefault="00FA299E" w:rsidP="00FA299E">
      <w:pPr>
        <w:pStyle w:val="SourceCode"/>
        <w:jc w:val="left"/>
      </w:pPr>
      <w:r>
        <w:t xml:space="preserve">                  (Deposit (Address "addr_test1vpy4n4peh4suv0y55yptur0066j5kds8r4ncnuzm0vpzfgg0dhz6d") (Address "addr_test1vpy4n4peh4suv0y55yptur0066j5kds8r4ncnuzm0vpzfgg0dhz6d")</w:t>
      </w:r>
    </w:p>
    <w:p w14:paraId="0FADA3B8" w14:textId="77777777" w:rsidR="00FA299E" w:rsidRDefault="00FA299E" w:rsidP="00FA299E">
      <w:pPr>
        <w:pStyle w:val="SourceCode"/>
        <w:jc w:val="left"/>
      </w:pPr>
      <w:r>
        <w:t xml:space="preserve">                     (Token "" "")</w:t>
      </w:r>
    </w:p>
    <w:p w14:paraId="136E8005" w14:textId="77777777" w:rsidR="00FA299E" w:rsidRDefault="00FA299E" w:rsidP="00FA299E">
      <w:pPr>
        <w:pStyle w:val="SourceCode"/>
        <w:jc w:val="left"/>
      </w:pPr>
      <w:r>
        <w:t xml:space="preserve">                     (AddValue</w:t>
      </w:r>
    </w:p>
    <w:p w14:paraId="1131FFCF" w14:textId="77777777" w:rsidR="00FA299E" w:rsidRDefault="00FA299E" w:rsidP="00FA299E">
      <w:pPr>
        <w:pStyle w:val="SourceCode"/>
        <w:jc w:val="left"/>
      </w:pPr>
      <w:r>
        <w:t xml:space="preserve">                        (Constant 80000000)</w:t>
      </w:r>
    </w:p>
    <w:p w14:paraId="462F6052" w14:textId="77777777" w:rsidR="00FA299E" w:rsidRDefault="00FA299E" w:rsidP="00FA299E">
      <w:pPr>
        <w:pStyle w:val="SourceCode"/>
        <w:jc w:val="left"/>
      </w:pPr>
      <w:r>
        <w:t xml:space="preserve">                        (Constant 5000000)))</w:t>
      </w:r>
    </w:p>
    <w:p w14:paraId="228F0581" w14:textId="77777777" w:rsidR="00FA299E" w:rsidRDefault="00FA299E" w:rsidP="00FA299E">
      <w:pPr>
        <w:pStyle w:val="SourceCode"/>
        <w:jc w:val="left"/>
      </w:pPr>
      <w:r>
        <w:t xml:space="preserve">                  (Pay (Address "addr_test1vpy4n4peh4suv0y55yptur0066j5kds8r4ncnuzm0vpzfgg0dhz6d")</w:t>
      </w:r>
    </w:p>
    <w:p w14:paraId="63D2E5ED" w14:textId="77777777" w:rsidR="00FA299E" w:rsidRDefault="00FA299E" w:rsidP="00FA299E">
      <w:pPr>
        <w:pStyle w:val="SourceCode"/>
        <w:jc w:val="left"/>
      </w:pPr>
      <w:r>
        <w:t>...</w:t>
      </w:r>
    </w:p>
    <w:p w14:paraId="2CCB9A8D" w14:textId="77777777" w:rsidR="00FA299E" w:rsidRDefault="00FA299E" w:rsidP="00FA299E">
      <w:pPr>
        <w:pStyle w:val="SourceCode"/>
        <w:jc w:val="left"/>
      </w:pPr>
      <w:r>
        <w:t xml:space="preserve">                     (AddValue</w:t>
      </w:r>
    </w:p>
    <w:p w14:paraId="19F4EAD1" w14:textId="77777777" w:rsidR="00FA299E" w:rsidRDefault="00FA299E" w:rsidP="00FA299E">
      <w:pPr>
        <w:pStyle w:val="SourceCode"/>
        <w:jc w:val="left"/>
      </w:pPr>
      <w:r>
        <w:t xml:space="preserve">                        (Constant 80000000)</w:t>
      </w:r>
    </w:p>
    <w:p w14:paraId="6DDF02CA" w14:textId="63E1145D" w:rsidR="00FA299E" w:rsidRDefault="00FA299E" w:rsidP="00FA299E">
      <w:pPr>
        <w:pStyle w:val="SourceCode"/>
        <w:jc w:val="left"/>
      </w:pPr>
      <w:r>
        <w:t xml:space="preserve">                        (Constant 5000000)) Close))] 1679613525000 Close)))] 1679606325000 Close</w:t>
      </w:r>
    </w:p>
    <w:p w14:paraId="492B1797" w14:textId="5D1C93AD" w:rsidR="00FA299E" w:rsidRDefault="00FA299E" w:rsidP="004B38E6">
      <w:pPr>
        <w:spacing w:before="0" w:after="0"/>
      </w:pPr>
      <w:r>
        <w:t>It gives us the history of where the transaction was created and then you see the contract is printed out in marlowe format. Other tools can give you even more details. One of them is marlowe pipe that does a full dump of the contract in JSON format. We can convert it to yaml and read it so we can verify the creation worked. Below is an example command:</w:t>
      </w:r>
    </w:p>
    <w:p w14:paraId="1F4ED44B" w14:textId="290F8166" w:rsidR="00FA299E" w:rsidRDefault="00FA299E" w:rsidP="00FA299E">
      <w:pPr>
        <w:pStyle w:val="SourceCode"/>
      </w:pPr>
      <w:r w:rsidRPr="00FA299E">
        <w:lastRenderedPageBreak/>
        <w:t>echo '{"request" : "get", "contractId" : "'"$CONTRACT_ID"'"}' | marlowe-pipe 2&gt; /dev/null | json2yaml</w:t>
      </w:r>
    </w:p>
    <w:p w14:paraId="78E53532" w14:textId="77762A5F" w:rsidR="00FA299E" w:rsidRDefault="00FA299E" w:rsidP="004B38E6">
      <w:pPr>
        <w:spacing w:before="0" w:after="0"/>
      </w:pPr>
      <w:r>
        <w:t xml:space="preserve">The next thing we have to do is that the lender has to deposit the principle. </w:t>
      </w:r>
      <w:r w:rsidR="00806D8A">
        <w:t>We will use the marlowe deposit command. You can check all the options for this command with:</w:t>
      </w:r>
    </w:p>
    <w:p w14:paraId="59BEB244" w14:textId="3300AC04" w:rsidR="00806D8A" w:rsidRDefault="00806D8A" w:rsidP="00806D8A">
      <w:pPr>
        <w:pStyle w:val="SourceCode"/>
      </w:pPr>
      <w:r w:rsidRPr="00806D8A">
        <w:t>marlowe-runtime-cli deposit --help</w:t>
      </w:r>
    </w:p>
    <w:p w14:paraId="6E7E8EE1" w14:textId="0DC4E260" w:rsidR="00806D8A" w:rsidRDefault="00F1419A" w:rsidP="004B38E6">
      <w:pPr>
        <w:spacing w:before="0" w:after="0"/>
      </w:pPr>
      <w:r>
        <w:t>Our</w:t>
      </w:r>
      <w:r w:rsidR="00806D8A">
        <w:t xml:space="preserve"> command will have to take in the contract ID, the lender address, the principal and the unsigned transaction. </w:t>
      </w:r>
    </w:p>
    <w:p w14:paraId="1502B11F" w14:textId="77777777" w:rsidR="00806D8A" w:rsidRDefault="00806D8A" w:rsidP="00806D8A">
      <w:pPr>
        <w:pStyle w:val="SourceCode"/>
      </w:pPr>
      <w:r>
        <w:t>TX_2=$(</w:t>
      </w:r>
    </w:p>
    <w:p w14:paraId="2351B5ED" w14:textId="77777777" w:rsidR="00806D8A" w:rsidRDefault="00806D8A" w:rsidP="00806D8A">
      <w:pPr>
        <w:pStyle w:val="SourceCode"/>
      </w:pPr>
      <w:r>
        <w:t>marlowe-runtime-cli deposit \</w:t>
      </w:r>
    </w:p>
    <w:p w14:paraId="10BCF967" w14:textId="77777777" w:rsidR="00806D8A" w:rsidRDefault="00806D8A" w:rsidP="00806D8A">
      <w:pPr>
        <w:pStyle w:val="SourceCode"/>
      </w:pPr>
      <w:r>
        <w:t xml:space="preserve">  --contract "$CONTRACT_ID" \</w:t>
      </w:r>
    </w:p>
    <w:p w14:paraId="3CB88FA7" w14:textId="77777777" w:rsidR="00806D8A" w:rsidRDefault="00806D8A" w:rsidP="00806D8A">
      <w:pPr>
        <w:pStyle w:val="SourceCode"/>
      </w:pPr>
      <w:r>
        <w:t xml:space="preserve">  --from-party "$LENDER_ADDR" \</w:t>
      </w:r>
    </w:p>
    <w:p w14:paraId="0F6BCC18" w14:textId="77777777" w:rsidR="00806D8A" w:rsidRDefault="00806D8A" w:rsidP="00806D8A">
      <w:pPr>
        <w:pStyle w:val="SourceCode"/>
      </w:pPr>
      <w:r>
        <w:t xml:space="preserve">  --to-party "$LENDER_ADDR" \</w:t>
      </w:r>
    </w:p>
    <w:p w14:paraId="358160B4" w14:textId="77777777" w:rsidR="00806D8A" w:rsidRDefault="00806D8A" w:rsidP="00806D8A">
      <w:pPr>
        <w:pStyle w:val="SourceCode"/>
      </w:pPr>
      <w:r>
        <w:t xml:space="preserve">  --lovelace "$PRINCIPAL" \</w:t>
      </w:r>
    </w:p>
    <w:p w14:paraId="3F67A4C5" w14:textId="77777777" w:rsidR="00806D8A" w:rsidRDefault="00806D8A" w:rsidP="00806D8A">
      <w:pPr>
        <w:pStyle w:val="SourceCode"/>
      </w:pPr>
      <w:r>
        <w:t xml:space="preserve">  --change-address "$LENDER_ADDR" \</w:t>
      </w:r>
    </w:p>
    <w:p w14:paraId="0628E912" w14:textId="77777777" w:rsidR="00806D8A" w:rsidRDefault="00806D8A" w:rsidP="00806D8A">
      <w:pPr>
        <w:pStyle w:val="SourceCode"/>
      </w:pPr>
      <w:r>
        <w:t xml:space="preserve">  --manual-sign tx-2.unsigned \</w:t>
      </w:r>
    </w:p>
    <w:p w14:paraId="6A82004C" w14:textId="77777777" w:rsidR="00806D8A" w:rsidRDefault="00806D8A" w:rsidP="00806D8A">
      <w:pPr>
        <w:pStyle w:val="SourceCode"/>
      </w:pPr>
      <w:r>
        <w:t>| jq -r 'fromjson | .txId' \</w:t>
      </w:r>
    </w:p>
    <w:p w14:paraId="18525C9F" w14:textId="77777777" w:rsidR="00806D8A" w:rsidRDefault="00806D8A" w:rsidP="00806D8A">
      <w:pPr>
        <w:pStyle w:val="SourceCode"/>
      </w:pPr>
      <w:r>
        <w:t>)</w:t>
      </w:r>
    </w:p>
    <w:p w14:paraId="6124D7D1" w14:textId="2AB800A7" w:rsidR="00806D8A" w:rsidRDefault="00806D8A" w:rsidP="00806D8A">
      <w:pPr>
        <w:pStyle w:val="SourceCode"/>
      </w:pPr>
      <w:r>
        <w:t>echo "TX_2 = $TX_2"</w:t>
      </w:r>
    </w:p>
    <w:p w14:paraId="1DE390A5" w14:textId="06223A02" w:rsidR="00D64CD9" w:rsidRDefault="00E939AA" w:rsidP="00C36A82">
      <w:pPr>
        <w:spacing w:before="0" w:after="0"/>
      </w:pPr>
      <w:r w:rsidRPr="00E939AA">
        <w:t xml:space="preserve">Note that if the transaction would violate the logic of the Marlowe contract, one would receive an error message. For example, </w:t>
      </w:r>
      <w:r>
        <w:t>if we would</w:t>
      </w:r>
      <w:r w:rsidRPr="00E939AA">
        <w:t xml:space="preserve"> deposit the incorrect amount or </w:t>
      </w:r>
      <w:r w:rsidR="00F1419A" w:rsidRPr="00E939AA">
        <w:t>deposit,</w:t>
      </w:r>
      <w:r w:rsidRPr="00E939AA">
        <w:t xml:space="preserve"> it to the wrong party's internal account</w:t>
      </w:r>
      <w:r>
        <w:t xml:space="preserve"> we would get and </w:t>
      </w:r>
      <w:r w:rsidR="00C627A8">
        <w:rPr>
          <w:rFonts w:ascii="Consolas" w:hAnsi="Consolas"/>
          <w:color w:val="403F53"/>
          <w:sz w:val="21"/>
          <w:szCs w:val="21"/>
        </w:rPr>
        <w:t xml:space="preserve">TEApplyNoMatchError </w:t>
      </w:r>
      <w:r>
        <w:t>error</w:t>
      </w:r>
      <w:r w:rsidR="00156DE0">
        <w:t xml:space="preserve"> because the marlowe validator rejects the transaction</w:t>
      </w:r>
      <w:r w:rsidRPr="00E939AA">
        <w:t>.</w:t>
      </w:r>
      <w:r w:rsidR="00156DE0">
        <w:t xml:space="preserve"> </w:t>
      </w:r>
      <w:r w:rsidR="00595C6C">
        <w:t>There is also a marlowe debugging cookbook</w:t>
      </w:r>
      <w:r w:rsidR="00D64CD9">
        <w:t xml:space="preserve"> that lists all the error messages and gives you explains timeout concepts</w:t>
      </w:r>
      <w:r w:rsidR="00595C6C">
        <w:t xml:space="preserve">: </w:t>
      </w:r>
    </w:p>
    <w:p w14:paraId="0F10041E" w14:textId="533F62EE" w:rsidR="00595C6C" w:rsidRDefault="00000000" w:rsidP="003E1A26">
      <w:pPr>
        <w:spacing w:before="0"/>
      </w:pPr>
      <w:hyperlink r:id="rId173" w:history="1">
        <w:r w:rsidR="00D64CD9" w:rsidRPr="00792266">
          <w:rPr>
            <w:rStyle w:val="Hyperlink"/>
          </w:rPr>
          <w:t>https://github.com/input-output-hk/marlowe-cardano/blob/main/marlowe/debugging-cookbook.md</w:t>
        </w:r>
      </w:hyperlink>
    </w:p>
    <w:p w14:paraId="3F5F67B2" w14:textId="61938ED8" w:rsidR="00595C6C" w:rsidRDefault="00C36A82" w:rsidP="004B38E6">
      <w:pPr>
        <w:spacing w:before="0" w:after="0"/>
      </w:pPr>
      <w:r>
        <w:t xml:space="preserve">A very convenient way is to use the marlowe playground because it has a simulator. So, you can actually run through the contracts by clicking through and entering data and </w:t>
      </w:r>
      <w:r w:rsidR="00120DA6">
        <w:t xml:space="preserve">see the contract operate. </w:t>
      </w:r>
      <w:r w:rsidR="0051063F">
        <w:t>Basically,</w:t>
      </w:r>
      <w:r w:rsidR="00120DA6">
        <w:t xml:space="preserve"> if it runs in the </w:t>
      </w:r>
      <w:r w:rsidR="0051063F">
        <w:t>simulator,</w:t>
      </w:r>
      <w:r w:rsidR="00120DA6">
        <w:t xml:space="preserve"> </w:t>
      </w:r>
      <w:r w:rsidR="00383062">
        <w:t>you</w:t>
      </w:r>
      <w:r w:rsidR="00120DA6">
        <w:t xml:space="preserve"> can mimic that with the command like so there is a one-to-one correspondence </w:t>
      </w:r>
      <w:r w:rsidR="00CF0B49">
        <w:t xml:space="preserve">between these actions. </w:t>
      </w:r>
      <w:r w:rsidR="0051063F">
        <w:t xml:space="preserve">After we are sure everything is ok, we can submit the transaction, wait a bit and check the address funds. </w:t>
      </w:r>
    </w:p>
    <w:p w14:paraId="1D27A695" w14:textId="77777777" w:rsidR="0051063F" w:rsidRDefault="0051063F" w:rsidP="0051063F">
      <w:pPr>
        <w:pStyle w:val="SourceCode"/>
      </w:pPr>
      <w:r>
        <w:t>marlowe-cli transaction submit \</w:t>
      </w:r>
    </w:p>
    <w:p w14:paraId="152E62F2" w14:textId="77777777" w:rsidR="0051063F" w:rsidRDefault="0051063F" w:rsidP="0051063F">
      <w:pPr>
        <w:pStyle w:val="SourceCode"/>
      </w:pPr>
      <w:r>
        <w:t xml:space="preserve">  --tx-body-file tx-2.unsigned \</w:t>
      </w:r>
    </w:p>
    <w:p w14:paraId="2F9695F6" w14:textId="77777777" w:rsidR="0051063F" w:rsidRDefault="0051063F" w:rsidP="0051063F">
      <w:pPr>
        <w:pStyle w:val="SourceCode"/>
      </w:pPr>
      <w:r>
        <w:t xml:space="preserve">  --required-signer "$LENDER_SKEY" \</w:t>
      </w:r>
    </w:p>
    <w:p w14:paraId="2E932943" w14:textId="3F03D31D" w:rsidR="0051063F" w:rsidRDefault="0051063F" w:rsidP="0051063F">
      <w:pPr>
        <w:pStyle w:val="SourceCode"/>
      </w:pPr>
      <w:r>
        <w:t xml:space="preserve">  --timeout 600</w:t>
      </w:r>
    </w:p>
    <w:p w14:paraId="24C50A21" w14:textId="24D1AC0A" w:rsidR="0051063F" w:rsidRDefault="0051063F" w:rsidP="004B38E6">
      <w:pPr>
        <w:spacing w:before="0" w:after="0"/>
      </w:pPr>
      <w:r>
        <w:t>To print the cardano explorer link we can use the following command:</w:t>
      </w:r>
    </w:p>
    <w:p w14:paraId="18EDD738" w14:textId="34F88A24" w:rsidR="0051063F" w:rsidRDefault="0051063F" w:rsidP="0051063F">
      <w:pPr>
        <w:pStyle w:val="SourceCode"/>
      </w:pPr>
      <w:r w:rsidRPr="0051063F">
        <w:lastRenderedPageBreak/>
        <w:t>echo "$EXPLORER_URL"/transaction/"$TX_2?tab=utxo"</w:t>
      </w:r>
    </w:p>
    <w:p w14:paraId="2781AAE9" w14:textId="14835474" w:rsidR="0051063F" w:rsidRDefault="00D62EC3" w:rsidP="004B38E6">
      <w:pPr>
        <w:spacing w:before="0" w:after="0"/>
      </w:pPr>
      <w:r>
        <w:t>If we query the lender address, we</w:t>
      </w:r>
      <w:r w:rsidR="004830A3" w:rsidRPr="004830A3">
        <w:t xml:space="preserve"> see that the</w:t>
      </w:r>
      <w:r>
        <w:t xml:space="preserve"> he </w:t>
      </w:r>
      <w:r w:rsidR="004830A3" w:rsidRPr="004830A3">
        <w:t>has 82 ada less than originally. Two ada were deposited in the contract when it was created and 80 ada were paid to the borrower in the second transaction.</w:t>
      </w:r>
      <w:r w:rsidR="00064835">
        <w:t xml:space="preserve"> </w:t>
      </w:r>
      <w:r w:rsidR="00064835" w:rsidRPr="00064835">
        <w:t>The borrower has an additional 80 ada (the loan's principal) now.</w:t>
      </w:r>
      <w:r>
        <w:t xml:space="preserve"> </w:t>
      </w:r>
    </w:p>
    <w:p w14:paraId="610F319F" w14:textId="1CF6C682" w:rsidR="00064835" w:rsidRPr="00337F5F" w:rsidRDefault="004830A3" w:rsidP="00337F5F">
      <w:pPr>
        <w:pStyle w:val="SourceCode"/>
        <w:rPr>
          <w:sz w:val="18"/>
          <w:szCs w:val="18"/>
        </w:rPr>
      </w:pPr>
      <w:r w:rsidRPr="00337F5F">
        <w:rPr>
          <w:sz w:val="18"/>
          <w:szCs w:val="18"/>
        </w:rPr>
        <w:t>cardano-cli query utxo --testnet-magic "$CARDANO_TESTNET_MAGIC" --address "$LENDER_ADDR"</w:t>
      </w:r>
      <w:r w:rsidR="00064835" w:rsidRPr="00337F5F">
        <w:rPr>
          <w:sz w:val="18"/>
          <w:szCs w:val="18"/>
        </w:rPr>
        <w:t xml:space="preserve"> </w:t>
      </w:r>
    </w:p>
    <w:p w14:paraId="65C06649" w14:textId="1F7095B4" w:rsidR="00064835" w:rsidRPr="00337F5F" w:rsidRDefault="00064835" w:rsidP="004830A3">
      <w:pPr>
        <w:pStyle w:val="SourceCode"/>
        <w:rPr>
          <w:sz w:val="18"/>
          <w:szCs w:val="18"/>
        </w:rPr>
      </w:pPr>
      <w:r w:rsidRPr="00337F5F">
        <w:rPr>
          <w:sz w:val="18"/>
          <w:szCs w:val="18"/>
        </w:rPr>
        <w:t>cardano-cli query utxo --testnet-magic "$CARDANO_TESTNET_MAGIC" --address "$BORROWER_ADDR"</w:t>
      </w:r>
    </w:p>
    <w:p w14:paraId="60D11550" w14:textId="5EDA1652" w:rsidR="004830A3" w:rsidRDefault="004830A3" w:rsidP="004B38E6">
      <w:pPr>
        <w:spacing w:before="0" w:after="0"/>
      </w:pPr>
      <w:r>
        <w:t>Below is the output of the</w:t>
      </w:r>
      <w:r w:rsidR="00064835">
        <w:t xml:space="preserve"> two</w:t>
      </w:r>
      <w:r>
        <w:t xml:space="preserve"> command</w:t>
      </w:r>
      <w:r w:rsidR="00064835">
        <w:t>s above</w:t>
      </w:r>
      <w:r>
        <w:t xml:space="preserve">. </w:t>
      </w:r>
    </w:p>
    <w:p w14:paraId="5A77D831" w14:textId="77777777" w:rsidR="004830A3" w:rsidRDefault="004830A3" w:rsidP="004830A3">
      <w:pPr>
        <w:pStyle w:val="SourceCode"/>
      </w:pPr>
      <w:r>
        <w:t xml:space="preserve">                           TxHash                                 TxIx        Amount</w:t>
      </w:r>
    </w:p>
    <w:p w14:paraId="42ADAFB6" w14:textId="77777777" w:rsidR="004830A3" w:rsidRDefault="004830A3" w:rsidP="004830A3">
      <w:pPr>
        <w:pStyle w:val="SourceCode"/>
      </w:pPr>
      <w:r>
        <w:t>--------------------------------------------------------------------------------------</w:t>
      </w:r>
    </w:p>
    <w:p w14:paraId="6EC0EE79" w14:textId="77777777" w:rsidR="004830A3" w:rsidRDefault="004830A3" w:rsidP="004830A3">
      <w:pPr>
        <w:pStyle w:val="SourceCode"/>
        <w:jc w:val="left"/>
      </w:pPr>
      <w:r>
        <w:t xml:space="preserve">bc286bb53f50a7355e2765462546e03d17cabde30420b6bfd1531617386facf4     0       917043702 </w:t>
      </w:r>
    </w:p>
    <w:p w14:paraId="0C62A5DA" w14:textId="77777777" w:rsidR="004830A3" w:rsidRDefault="004830A3" w:rsidP="004830A3">
      <w:pPr>
        <w:pStyle w:val="SourceCode"/>
        <w:jc w:val="right"/>
      </w:pPr>
      <w:r>
        <w:t xml:space="preserve">lovelace + </w:t>
      </w:r>
    </w:p>
    <w:p w14:paraId="72403041" w14:textId="7A899D40" w:rsidR="004830A3" w:rsidRDefault="004830A3" w:rsidP="004830A3">
      <w:pPr>
        <w:pStyle w:val="SourceCode"/>
        <w:jc w:val="right"/>
      </w:pPr>
      <w:r>
        <w:t>TxOutDatumNone</w:t>
      </w:r>
    </w:p>
    <w:p w14:paraId="55ADA200" w14:textId="77777777" w:rsidR="00064835" w:rsidRDefault="00064835" w:rsidP="004830A3">
      <w:pPr>
        <w:pStyle w:val="SourceCode"/>
        <w:jc w:val="right"/>
      </w:pPr>
    </w:p>
    <w:p w14:paraId="4E31E7CE" w14:textId="77777777" w:rsidR="00064835" w:rsidRDefault="00064835" w:rsidP="00064835">
      <w:pPr>
        <w:pStyle w:val="SourceCode"/>
        <w:jc w:val="left"/>
      </w:pPr>
      <w:r>
        <w:t xml:space="preserve">                           TxHash                                 TxIx        Amount</w:t>
      </w:r>
    </w:p>
    <w:p w14:paraId="6B96A6AB" w14:textId="77777777" w:rsidR="00064835" w:rsidRDefault="00064835" w:rsidP="00064835">
      <w:pPr>
        <w:pStyle w:val="SourceCode"/>
        <w:jc w:val="left"/>
      </w:pPr>
      <w:r>
        <w:t>--------------------------------------------------------------------------------------</w:t>
      </w:r>
    </w:p>
    <w:p w14:paraId="3FE6490F" w14:textId="77777777" w:rsidR="00064835" w:rsidRDefault="00064835" w:rsidP="00064835">
      <w:pPr>
        <w:pStyle w:val="SourceCode"/>
        <w:jc w:val="left"/>
      </w:pPr>
      <w:r>
        <w:t xml:space="preserve">8461a35e612b38d4cb592e4ba1b7f13c2ff2825942d66e7200acc575cd4c8f1c     2      1000000000 </w:t>
      </w:r>
    </w:p>
    <w:p w14:paraId="50B41472" w14:textId="77777777" w:rsidR="00064835" w:rsidRDefault="00064835" w:rsidP="00064835">
      <w:pPr>
        <w:pStyle w:val="SourceCode"/>
        <w:jc w:val="right"/>
      </w:pPr>
      <w:r>
        <w:t xml:space="preserve">lovelace + </w:t>
      </w:r>
    </w:p>
    <w:p w14:paraId="0D84F05A" w14:textId="008D8857" w:rsidR="00064835" w:rsidRDefault="00064835" w:rsidP="00064835">
      <w:pPr>
        <w:pStyle w:val="SourceCode"/>
        <w:jc w:val="right"/>
      </w:pPr>
      <w:r>
        <w:t>TxOutDatumNone</w:t>
      </w:r>
    </w:p>
    <w:p w14:paraId="2541631A" w14:textId="77777777" w:rsidR="00064835" w:rsidRDefault="00064835" w:rsidP="00064835">
      <w:pPr>
        <w:pStyle w:val="SourceCode"/>
        <w:jc w:val="left"/>
      </w:pPr>
      <w:r>
        <w:t xml:space="preserve">bc286bb53f50a7355e2765462546e03d17cabde30420b6bfd1531617386facf4     2        80000000 </w:t>
      </w:r>
    </w:p>
    <w:p w14:paraId="4C0C8D32" w14:textId="77777777" w:rsidR="00064835" w:rsidRDefault="00064835" w:rsidP="00064835">
      <w:pPr>
        <w:pStyle w:val="SourceCode"/>
        <w:jc w:val="right"/>
      </w:pPr>
      <w:r>
        <w:t xml:space="preserve">lovelace + </w:t>
      </w:r>
    </w:p>
    <w:p w14:paraId="2A8BF5D3" w14:textId="58839C35" w:rsidR="00064835" w:rsidRDefault="00064835" w:rsidP="00064835">
      <w:pPr>
        <w:pStyle w:val="SourceCode"/>
        <w:jc w:val="right"/>
      </w:pPr>
      <w:r>
        <w:t>TxOutDatumNone</w:t>
      </w:r>
    </w:p>
    <w:p w14:paraId="3A0D7FC7" w14:textId="090900AB" w:rsidR="004830A3" w:rsidRDefault="00026107" w:rsidP="004B38E6">
      <w:pPr>
        <w:spacing w:before="0" w:after="0"/>
      </w:pPr>
      <w:r w:rsidRPr="00026107">
        <w:t>The Marlowe contract still has the 2 ada from its creation.</w:t>
      </w:r>
      <w:r>
        <w:t xml:space="preserve"> </w:t>
      </w:r>
      <w:r w:rsidR="00796A68">
        <w:t xml:space="preserve">We can again look at the contract and we will see that now we have two transactions. Marlowe contracts are like an onion where you are peeling away the layers to get to the center. We can either use the log or the pipe command. Here are again both commands. </w:t>
      </w:r>
    </w:p>
    <w:p w14:paraId="7F16986A" w14:textId="4431538F" w:rsidR="00796A68" w:rsidRDefault="00796A68" w:rsidP="00796A68">
      <w:pPr>
        <w:pStyle w:val="SourceCode"/>
      </w:pPr>
      <w:r w:rsidRPr="00796A68">
        <w:t>marlowe-runtime-cli log --show-contract "$CONTRACT_ID"</w:t>
      </w:r>
      <w:r>
        <w:t xml:space="preserve"> </w:t>
      </w:r>
    </w:p>
    <w:p w14:paraId="0A4FA3BD" w14:textId="77777777" w:rsidR="00796A68" w:rsidRDefault="00796A68" w:rsidP="00796A68">
      <w:pPr>
        <w:pStyle w:val="SourceCode"/>
      </w:pPr>
    </w:p>
    <w:p w14:paraId="70328127" w14:textId="1FC27913" w:rsidR="00796A68" w:rsidRDefault="00796A68" w:rsidP="00796A68">
      <w:pPr>
        <w:pStyle w:val="SourceCode"/>
      </w:pPr>
      <w:r w:rsidRPr="00796A68">
        <w:t>echo '{"request" : "get", "contractId" : "'"$CONTRACT_ID"'"}' | marlowe-pipe 2&gt; /dev/null | json2yaml</w:t>
      </w:r>
    </w:p>
    <w:p w14:paraId="19FFE536" w14:textId="4A634BAA" w:rsidR="00796A68" w:rsidRDefault="005060AB" w:rsidP="004B38E6">
      <w:pPr>
        <w:spacing w:before="0" w:after="0"/>
      </w:pPr>
      <w:r>
        <w:t xml:space="preserve">Now the borrower has to repay the loan, both the principal and the interest. </w:t>
      </w:r>
    </w:p>
    <w:p w14:paraId="559041EE" w14:textId="77777777" w:rsidR="00AA0E48" w:rsidRDefault="00AA0E48" w:rsidP="00AA0E48">
      <w:pPr>
        <w:pStyle w:val="SourceCode"/>
      </w:pPr>
      <w:r>
        <w:t>TX_3=$(</w:t>
      </w:r>
    </w:p>
    <w:p w14:paraId="1A3E1B75" w14:textId="77777777" w:rsidR="00AA0E48" w:rsidRDefault="00AA0E48" w:rsidP="00AA0E48">
      <w:pPr>
        <w:pStyle w:val="SourceCode"/>
      </w:pPr>
      <w:r>
        <w:t>marlowe-runtime-cli deposit \</w:t>
      </w:r>
    </w:p>
    <w:p w14:paraId="5BB022BB" w14:textId="77777777" w:rsidR="00AA0E48" w:rsidRDefault="00AA0E48" w:rsidP="00AA0E48">
      <w:pPr>
        <w:pStyle w:val="SourceCode"/>
      </w:pPr>
      <w:r>
        <w:t xml:space="preserve">  --contract "$CONTRACT_ID" \</w:t>
      </w:r>
    </w:p>
    <w:p w14:paraId="0F3147DD" w14:textId="77777777" w:rsidR="00AA0E48" w:rsidRDefault="00AA0E48" w:rsidP="00AA0E48">
      <w:pPr>
        <w:pStyle w:val="SourceCode"/>
      </w:pPr>
      <w:r>
        <w:t xml:space="preserve">  --from-party "$BORROWER_ADDR" \</w:t>
      </w:r>
    </w:p>
    <w:p w14:paraId="709E9A49" w14:textId="77777777" w:rsidR="00AA0E48" w:rsidRDefault="00AA0E48" w:rsidP="00AA0E48">
      <w:pPr>
        <w:pStyle w:val="SourceCode"/>
      </w:pPr>
      <w:r>
        <w:t xml:space="preserve">  --to-party "$BORROWER_ADDR" \</w:t>
      </w:r>
    </w:p>
    <w:p w14:paraId="0F91DAC8" w14:textId="77777777" w:rsidR="00AA0E48" w:rsidRDefault="00AA0E48" w:rsidP="00AA0E48">
      <w:pPr>
        <w:pStyle w:val="SourceCode"/>
      </w:pPr>
      <w:r>
        <w:t xml:space="preserve">  --lovelace "$((PRINCIPAL+INTEREST))" \</w:t>
      </w:r>
    </w:p>
    <w:p w14:paraId="6982F2A9" w14:textId="77777777" w:rsidR="00AA0E48" w:rsidRDefault="00AA0E48" w:rsidP="00AA0E48">
      <w:pPr>
        <w:pStyle w:val="SourceCode"/>
      </w:pPr>
      <w:r>
        <w:t xml:space="preserve">  --change-address "$BORROWER_ADDR" \</w:t>
      </w:r>
    </w:p>
    <w:p w14:paraId="5FA42C96" w14:textId="77777777" w:rsidR="00AA0E48" w:rsidRDefault="00AA0E48" w:rsidP="00AA0E48">
      <w:pPr>
        <w:pStyle w:val="SourceCode"/>
      </w:pPr>
      <w:r>
        <w:t xml:space="preserve">  --manual-sign tx-3.unsigned \</w:t>
      </w:r>
    </w:p>
    <w:p w14:paraId="384F659D" w14:textId="77777777" w:rsidR="00AA0E48" w:rsidRDefault="00AA0E48" w:rsidP="00AA0E48">
      <w:pPr>
        <w:pStyle w:val="SourceCode"/>
      </w:pPr>
      <w:r>
        <w:t>| jq -r 'fromjson | .txId' \</w:t>
      </w:r>
    </w:p>
    <w:p w14:paraId="58F9F9D2" w14:textId="77777777" w:rsidR="00AA0E48" w:rsidRDefault="00AA0E48" w:rsidP="00AA0E48">
      <w:pPr>
        <w:pStyle w:val="SourceCode"/>
      </w:pPr>
      <w:r>
        <w:t>)</w:t>
      </w:r>
    </w:p>
    <w:p w14:paraId="241BA4B6" w14:textId="08F1D990" w:rsidR="00AA0E48" w:rsidRDefault="00AA0E48" w:rsidP="00AA0E48">
      <w:pPr>
        <w:pStyle w:val="SourceCode"/>
      </w:pPr>
      <w:r>
        <w:t>echo "TX_3 = $TX_3"</w:t>
      </w:r>
    </w:p>
    <w:p w14:paraId="6A455E9D" w14:textId="3558F1BA" w:rsidR="00806D8A" w:rsidRDefault="00CC776D" w:rsidP="004B38E6">
      <w:pPr>
        <w:spacing w:before="0" w:after="0"/>
      </w:pPr>
      <w:r w:rsidRPr="00CC776D">
        <w:lastRenderedPageBreak/>
        <w:t xml:space="preserve">Once again, </w:t>
      </w:r>
      <w:r>
        <w:t xml:space="preserve">we can </w:t>
      </w:r>
      <w:r w:rsidRPr="00CC776D">
        <w:t>use marlowe</w:t>
      </w:r>
      <w:r>
        <w:t xml:space="preserve"> </w:t>
      </w:r>
      <w:r w:rsidRPr="00CC776D">
        <w:t>cli to submit the transaction and then wait for confirmation.</w:t>
      </w:r>
      <w:r>
        <w:t xml:space="preserve"> </w:t>
      </w:r>
    </w:p>
    <w:p w14:paraId="62004C06" w14:textId="77777777" w:rsidR="00CC776D" w:rsidRDefault="00CC776D" w:rsidP="00CC776D">
      <w:pPr>
        <w:pStyle w:val="SourceCode"/>
      </w:pPr>
      <w:r>
        <w:t>marlowe-cli transaction submit \</w:t>
      </w:r>
    </w:p>
    <w:p w14:paraId="40717BCA" w14:textId="77777777" w:rsidR="00CC776D" w:rsidRDefault="00CC776D" w:rsidP="00CC776D">
      <w:pPr>
        <w:pStyle w:val="SourceCode"/>
      </w:pPr>
      <w:r>
        <w:t xml:space="preserve">  --tx-body-file tx-3.unsigned \</w:t>
      </w:r>
    </w:p>
    <w:p w14:paraId="5CA6C6A7" w14:textId="77777777" w:rsidR="00CC776D" w:rsidRDefault="00CC776D" w:rsidP="00CC776D">
      <w:pPr>
        <w:pStyle w:val="SourceCode"/>
      </w:pPr>
      <w:r>
        <w:t xml:space="preserve">  --required-signer "$BORROWER_SKEY" \</w:t>
      </w:r>
    </w:p>
    <w:p w14:paraId="5DDE35CF" w14:textId="051FDF72" w:rsidR="00CC776D" w:rsidRDefault="00CC776D" w:rsidP="00CC776D">
      <w:pPr>
        <w:pStyle w:val="SourceCode"/>
      </w:pPr>
      <w:r>
        <w:t xml:space="preserve">  --timeout 600</w:t>
      </w:r>
    </w:p>
    <w:p w14:paraId="4C06AAE5" w14:textId="176CCEC2" w:rsidR="00CC776D" w:rsidRDefault="00CC776D" w:rsidP="004B38E6">
      <w:pPr>
        <w:spacing w:before="0" w:after="0"/>
      </w:pPr>
      <w:r>
        <w:t>We can view the transaction on cardano explorer.</w:t>
      </w:r>
    </w:p>
    <w:p w14:paraId="198C9561" w14:textId="1607A566" w:rsidR="00CC776D" w:rsidRDefault="00CC776D" w:rsidP="00CC776D">
      <w:pPr>
        <w:pStyle w:val="SourceCode"/>
      </w:pPr>
      <w:r w:rsidRPr="00CC776D">
        <w:t>echo "$EXPLORER_URL"/transaction/"$TX_3?tab=utxo"</w:t>
      </w:r>
    </w:p>
    <w:p w14:paraId="07DA932B" w14:textId="6B7169DE" w:rsidR="00CC776D" w:rsidRDefault="00CF6FC7" w:rsidP="004B38E6">
      <w:pPr>
        <w:spacing w:before="0" w:after="0"/>
      </w:pPr>
      <w:r>
        <w:t>If we query the lenders funds,</w:t>
      </w:r>
      <w:r w:rsidRPr="00CF6FC7">
        <w:t xml:space="preserve"> </w:t>
      </w:r>
      <w:r>
        <w:t>we</w:t>
      </w:r>
      <w:r w:rsidRPr="00CF6FC7">
        <w:t xml:space="preserve"> see that the </w:t>
      </w:r>
      <w:r>
        <w:t xml:space="preserve">he has </w:t>
      </w:r>
      <w:r w:rsidRPr="00CF6FC7">
        <w:t xml:space="preserve">received back the 80 ada of principal and the 2 ada deposited when the contract was created, along with the additional 5 ada of interest, </w:t>
      </w:r>
      <w:r>
        <w:t xml:space="preserve">so </w:t>
      </w:r>
      <w:r w:rsidRPr="00CF6FC7">
        <w:t>totally 87 ada.</w:t>
      </w:r>
      <w:r>
        <w:t xml:space="preserve"> </w:t>
      </w:r>
      <w:r w:rsidRPr="00CF6FC7">
        <w:t>The borrower now has about 5 ada (the loan's interest) less than originally.</w:t>
      </w:r>
      <w:r>
        <w:t xml:space="preserve"> </w:t>
      </w:r>
    </w:p>
    <w:p w14:paraId="13E271F4" w14:textId="4256F4B6" w:rsidR="00CF6FC7" w:rsidRPr="00337F5F" w:rsidRDefault="00CF6FC7" w:rsidP="00337F5F">
      <w:pPr>
        <w:pStyle w:val="SourceCode"/>
        <w:rPr>
          <w:sz w:val="18"/>
          <w:szCs w:val="18"/>
        </w:rPr>
      </w:pPr>
      <w:r w:rsidRPr="00337F5F">
        <w:rPr>
          <w:sz w:val="18"/>
          <w:szCs w:val="18"/>
        </w:rPr>
        <w:t xml:space="preserve">cardano-cli query utxo --testnet-magic "$CARDANO_TESTNET_MAGIC" --address "$LENDER_ADDR" </w:t>
      </w:r>
    </w:p>
    <w:p w14:paraId="68FB52E4" w14:textId="51E15535" w:rsidR="00CF6FC7" w:rsidRPr="00337F5F" w:rsidRDefault="00CF6FC7" w:rsidP="00CF6FC7">
      <w:pPr>
        <w:pStyle w:val="SourceCode"/>
        <w:rPr>
          <w:sz w:val="18"/>
          <w:szCs w:val="18"/>
        </w:rPr>
      </w:pPr>
      <w:r w:rsidRPr="00337F5F">
        <w:rPr>
          <w:sz w:val="18"/>
          <w:szCs w:val="18"/>
        </w:rPr>
        <w:t>cardano-cli query utxo --testnet-magic "$CARDANO_TESTNET_MAGIC" --address "$BORROWER_ADDR"</w:t>
      </w:r>
    </w:p>
    <w:p w14:paraId="442C3E65" w14:textId="64DFAC7D" w:rsidR="00CF6FC7" w:rsidRDefault="00CF6FC7" w:rsidP="00AE029E">
      <w:pPr>
        <w:spacing w:before="0" w:after="0"/>
      </w:pPr>
      <w:r>
        <w:t xml:space="preserve">And below is the example output from the above commands. </w:t>
      </w:r>
    </w:p>
    <w:p w14:paraId="637D94F1" w14:textId="77777777" w:rsidR="00CF6FC7" w:rsidRDefault="00CF6FC7" w:rsidP="00CF6FC7">
      <w:pPr>
        <w:pStyle w:val="SourceCode"/>
      </w:pPr>
      <w:r>
        <w:t xml:space="preserve">                           TxHash                                 TxIx        Amount</w:t>
      </w:r>
    </w:p>
    <w:p w14:paraId="63C7D7C9" w14:textId="77777777" w:rsidR="00CF6FC7" w:rsidRDefault="00CF6FC7" w:rsidP="00CF6FC7">
      <w:pPr>
        <w:pStyle w:val="SourceCode"/>
      </w:pPr>
      <w:r>
        <w:t>--------------------------------------------------------------------------------------</w:t>
      </w:r>
    </w:p>
    <w:p w14:paraId="5C3EEE1F" w14:textId="77777777" w:rsidR="00CF6FC7" w:rsidRDefault="00CF6FC7" w:rsidP="00CF6FC7">
      <w:pPr>
        <w:pStyle w:val="SourceCode"/>
        <w:jc w:val="left"/>
      </w:pPr>
      <w:r>
        <w:t xml:space="preserve">bc286bb53f50a7355e2765462546e03d17cabde30420b6bfd1531617386facf4     0       917043702 </w:t>
      </w:r>
    </w:p>
    <w:p w14:paraId="025B6A78" w14:textId="77777777" w:rsidR="00CF6FC7" w:rsidRDefault="00CF6FC7" w:rsidP="00CF6FC7">
      <w:pPr>
        <w:pStyle w:val="SourceCode"/>
        <w:jc w:val="right"/>
      </w:pPr>
      <w:r>
        <w:t xml:space="preserve">lovelace + </w:t>
      </w:r>
    </w:p>
    <w:p w14:paraId="04AE2BFD" w14:textId="75420F8C" w:rsidR="00CF6FC7" w:rsidRDefault="00CF6FC7" w:rsidP="00CF6FC7">
      <w:pPr>
        <w:pStyle w:val="SourceCode"/>
        <w:jc w:val="right"/>
      </w:pPr>
      <w:r>
        <w:t>TxOutDatumNone</w:t>
      </w:r>
    </w:p>
    <w:p w14:paraId="709ECC8E" w14:textId="77777777" w:rsidR="00CF6FC7" w:rsidRDefault="00CF6FC7" w:rsidP="00CF6FC7">
      <w:pPr>
        <w:pStyle w:val="SourceCode"/>
        <w:jc w:val="left"/>
      </w:pPr>
    </w:p>
    <w:p w14:paraId="68D7A4AF" w14:textId="77777777" w:rsidR="00CF6FC7" w:rsidRDefault="00CF6FC7" w:rsidP="00CF6FC7">
      <w:pPr>
        <w:pStyle w:val="SourceCode"/>
        <w:jc w:val="left"/>
      </w:pPr>
      <w:r>
        <w:t xml:space="preserve">d159062c1321707d12d7abe14cfaca1881a7b1e3c65bb4d637070e4fc0da08c3     1        87000000 </w:t>
      </w:r>
    </w:p>
    <w:p w14:paraId="2A4D1399" w14:textId="77777777" w:rsidR="00CF6FC7" w:rsidRDefault="00CF6FC7" w:rsidP="00CF6FC7">
      <w:pPr>
        <w:pStyle w:val="SourceCode"/>
        <w:jc w:val="right"/>
      </w:pPr>
      <w:r>
        <w:t xml:space="preserve">lovelace + </w:t>
      </w:r>
    </w:p>
    <w:p w14:paraId="12881977" w14:textId="33D5C0AA" w:rsidR="00746051" w:rsidRDefault="00CF6FC7" w:rsidP="00CF6FC7">
      <w:pPr>
        <w:pStyle w:val="SourceCode"/>
        <w:jc w:val="right"/>
      </w:pPr>
      <w:r>
        <w:t>TxOutDatumNone</w:t>
      </w:r>
    </w:p>
    <w:p w14:paraId="6A45E8B9" w14:textId="6AA75FF9" w:rsidR="00746051" w:rsidRDefault="00764F3D" w:rsidP="00AE029E">
      <w:pPr>
        <w:spacing w:before="0" w:after="0"/>
      </w:pPr>
      <w:r w:rsidRPr="00764F3D">
        <w:t>The Marlowe contract has closed, so there is no output to its script address.</w:t>
      </w:r>
      <w:r>
        <w:t xml:space="preserve"> </w:t>
      </w:r>
      <w:r w:rsidR="003C1FD1">
        <w:t>If we now again take a look at the marlowe contract we will see three transactions.</w:t>
      </w:r>
      <w:r w:rsidR="00033266">
        <w:t xml:space="preserve"> At the third transaction there is no more contract code because the contract is done. </w:t>
      </w:r>
    </w:p>
    <w:p w14:paraId="7C87066F" w14:textId="1B279C5C" w:rsidR="00E61BE1" w:rsidRDefault="00E61BE1" w:rsidP="00E61BE1">
      <w:pPr>
        <w:pStyle w:val="Heading2"/>
      </w:pPr>
      <w:bookmarkStart w:id="82" w:name="_Toc135986087"/>
      <w:r w:rsidRPr="00313241">
        <w:t xml:space="preserve">Marlowe Starter Kit: </w:t>
      </w:r>
      <w:r w:rsidRPr="00E61BE1">
        <w:t>ZCB using the Marlowe Runtime REST API</w:t>
      </w:r>
      <w:bookmarkEnd w:id="82"/>
    </w:p>
    <w:p w14:paraId="53412824" w14:textId="1491E5BE" w:rsidR="00CF6FC7" w:rsidRDefault="008A62E2" w:rsidP="00AE029E">
      <w:pPr>
        <w:spacing w:before="0" w:after="0"/>
      </w:pPr>
      <w:r>
        <w:t xml:space="preserve">In this chapter we will use the marlowe runtime REST API to operate a </w:t>
      </w:r>
      <w:r w:rsidR="0074489C">
        <w:t>zero-coupon</w:t>
      </w:r>
      <w:r>
        <w:t xml:space="preserve"> bond. </w:t>
      </w:r>
      <w:r w:rsidR="0074489C">
        <w:t xml:space="preserve">The code can be found in the 02-runtime-rest.ipynb jupyter notebook. </w:t>
      </w:r>
      <w:r w:rsidR="00074581">
        <w:t>The marlowe contract in this chapter is very much the same as in the previous one</w:t>
      </w:r>
      <w:r w:rsidR="006B1768">
        <w:t xml:space="preserve"> with the exception that we are going to use role tokens here</w:t>
      </w:r>
      <w:r w:rsidR="00074581">
        <w:t>.</w:t>
      </w:r>
      <w:r w:rsidR="006B1768">
        <w:t xml:space="preserve"> </w:t>
      </w:r>
      <w:r w:rsidR="000C0E76">
        <w:t xml:space="preserve">In the previous chapter we used address for the lender and the borrower. In this chapter they are going to have role tokens that are NFTs </w:t>
      </w:r>
      <w:r w:rsidR="00263A84">
        <w:t xml:space="preserve">used to authorize marlowe transactions. Aside from that everything is the same. </w:t>
      </w:r>
    </w:p>
    <w:p w14:paraId="4F938E24" w14:textId="3111CC18" w:rsidR="00263A84" w:rsidRDefault="00263A84" w:rsidP="00263A84">
      <w:pPr>
        <w:spacing w:before="0"/>
      </w:pPr>
      <w:r w:rsidRPr="00263A84">
        <w:rPr>
          <w:noProof/>
        </w:rPr>
        <w:lastRenderedPageBreak/>
        <w:drawing>
          <wp:inline distT="0" distB="0" distL="0" distR="0" wp14:anchorId="12CF7F80" wp14:editId="4B3A2147">
            <wp:extent cx="5943600" cy="2280920"/>
            <wp:effectExtent l="0" t="0" r="0" b="5080"/>
            <wp:docPr id="651093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93509" name=""/>
                    <pic:cNvPicPr/>
                  </pic:nvPicPr>
                  <pic:blipFill>
                    <a:blip r:embed="rId174"/>
                    <a:stretch>
                      <a:fillRect/>
                    </a:stretch>
                  </pic:blipFill>
                  <pic:spPr>
                    <a:xfrm>
                      <a:off x="0" y="0"/>
                      <a:ext cx="5943600" cy="2280920"/>
                    </a:xfrm>
                    <a:prstGeom prst="rect">
                      <a:avLst/>
                    </a:prstGeom>
                  </pic:spPr>
                </pic:pic>
              </a:graphicData>
            </a:graphic>
          </wp:inline>
        </w:drawing>
      </w:r>
    </w:p>
    <w:p w14:paraId="4CDA110D" w14:textId="77777777" w:rsidR="00A106C3" w:rsidRDefault="00A106C3" w:rsidP="00A106C3">
      <w:pPr>
        <w:pStyle w:val="SourceCode"/>
      </w:pPr>
      <w:r>
        <w:t>When</w:t>
      </w:r>
    </w:p>
    <w:p w14:paraId="64CD0FE3" w14:textId="77777777" w:rsidR="00A106C3" w:rsidRDefault="00A106C3" w:rsidP="00A106C3">
      <w:pPr>
        <w:pStyle w:val="SourceCode"/>
      </w:pPr>
      <w:r>
        <w:t xml:space="preserve">    [Case</w:t>
      </w:r>
    </w:p>
    <w:p w14:paraId="29E77472" w14:textId="77777777" w:rsidR="00A106C3" w:rsidRDefault="00A106C3" w:rsidP="00A106C3">
      <w:pPr>
        <w:pStyle w:val="SourceCode"/>
      </w:pPr>
      <w:r>
        <w:t xml:space="preserve">        (Deposit</w:t>
      </w:r>
    </w:p>
    <w:p w14:paraId="2F6B125B" w14:textId="77777777" w:rsidR="00A106C3" w:rsidRDefault="00A106C3" w:rsidP="00A106C3">
      <w:pPr>
        <w:pStyle w:val="SourceCode"/>
      </w:pPr>
      <w:r>
        <w:t xml:space="preserve">            (Role "Lender")</w:t>
      </w:r>
    </w:p>
    <w:p w14:paraId="39ABF7D6" w14:textId="77777777" w:rsidR="00A106C3" w:rsidRDefault="00A106C3" w:rsidP="00A106C3">
      <w:pPr>
        <w:pStyle w:val="SourceCode"/>
      </w:pPr>
      <w:r>
        <w:t xml:space="preserve">            (Role "Lender")</w:t>
      </w:r>
    </w:p>
    <w:p w14:paraId="154FB139" w14:textId="77777777" w:rsidR="00A106C3" w:rsidRDefault="00A106C3" w:rsidP="00A106C3">
      <w:pPr>
        <w:pStyle w:val="SourceCode"/>
      </w:pPr>
      <w:r>
        <w:t xml:space="preserve">            (Token "" "")</w:t>
      </w:r>
    </w:p>
    <w:p w14:paraId="2D4EA170" w14:textId="77777777" w:rsidR="00A106C3" w:rsidRDefault="00A106C3" w:rsidP="00A106C3">
      <w:pPr>
        <w:pStyle w:val="SourceCode"/>
      </w:pPr>
      <w:r>
        <w:t xml:space="preserve">            (ConstantParam "$PRINCIPAL")</w:t>
      </w:r>
    </w:p>
    <w:p w14:paraId="3C941556" w14:textId="77777777" w:rsidR="00A106C3" w:rsidRDefault="00A106C3" w:rsidP="00A106C3">
      <w:pPr>
        <w:pStyle w:val="SourceCode"/>
      </w:pPr>
      <w:r>
        <w:t xml:space="preserve">        )</w:t>
      </w:r>
    </w:p>
    <w:p w14:paraId="1803614E" w14:textId="77777777" w:rsidR="00A106C3" w:rsidRDefault="00A106C3" w:rsidP="00A106C3">
      <w:pPr>
        <w:pStyle w:val="SourceCode"/>
      </w:pPr>
      <w:r>
        <w:t xml:space="preserve">        (Pay</w:t>
      </w:r>
    </w:p>
    <w:p w14:paraId="54B8B7BD" w14:textId="77777777" w:rsidR="00A106C3" w:rsidRDefault="00A106C3" w:rsidP="00A106C3">
      <w:pPr>
        <w:pStyle w:val="SourceCode"/>
      </w:pPr>
      <w:r>
        <w:t xml:space="preserve">            (Role "Lender")</w:t>
      </w:r>
    </w:p>
    <w:p w14:paraId="4D6DB5A9" w14:textId="77777777" w:rsidR="00A106C3" w:rsidRDefault="00A106C3" w:rsidP="00A106C3">
      <w:pPr>
        <w:pStyle w:val="SourceCode"/>
      </w:pPr>
      <w:r>
        <w:t xml:space="preserve">            (Party (Role "Borrower"))</w:t>
      </w:r>
    </w:p>
    <w:p w14:paraId="04DEF2BC" w14:textId="77777777" w:rsidR="00A106C3" w:rsidRDefault="00A106C3" w:rsidP="00A106C3">
      <w:pPr>
        <w:pStyle w:val="SourceCode"/>
      </w:pPr>
      <w:r>
        <w:t xml:space="preserve">            (Token "" "")</w:t>
      </w:r>
    </w:p>
    <w:p w14:paraId="7812BDB5" w14:textId="77777777" w:rsidR="00A106C3" w:rsidRDefault="00A106C3" w:rsidP="00A106C3">
      <w:pPr>
        <w:pStyle w:val="SourceCode"/>
      </w:pPr>
      <w:r>
        <w:t xml:space="preserve">            (ConstantParam "$PRINCIPAL")</w:t>
      </w:r>
    </w:p>
    <w:p w14:paraId="0204B76D" w14:textId="77777777" w:rsidR="00A106C3" w:rsidRDefault="00A106C3" w:rsidP="00A106C3">
      <w:pPr>
        <w:pStyle w:val="SourceCode"/>
      </w:pPr>
      <w:r>
        <w:t xml:space="preserve">            (When</w:t>
      </w:r>
    </w:p>
    <w:p w14:paraId="09FD8F04" w14:textId="77777777" w:rsidR="00A106C3" w:rsidRDefault="00A106C3" w:rsidP="00A106C3">
      <w:pPr>
        <w:pStyle w:val="SourceCode"/>
      </w:pPr>
      <w:r>
        <w:t xml:space="preserve">                [Case</w:t>
      </w:r>
    </w:p>
    <w:p w14:paraId="5F644BB1" w14:textId="77777777" w:rsidR="00A106C3" w:rsidRDefault="00A106C3" w:rsidP="00A106C3">
      <w:pPr>
        <w:pStyle w:val="SourceCode"/>
      </w:pPr>
      <w:r>
        <w:t xml:space="preserve">                    (Deposit</w:t>
      </w:r>
    </w:p>
    <w:p w14:paraId="25B8C1D3" w14:textId="77777777" w:rsidR="00A106C3" w:rsidRDefault="00A106C3" w:rsidP="00A106C3">
      <w:pPr>
        <w:pStyle w:val="SourceCode"/>
      </w:pPr>
      <w:r>
        <w:t xml:space="preserve">                        (Role "Borrower")</w:t>
      </w:r>
    </w:p>
    <w:p w14:paraId="3BF081DC" w14:textId="77777777" w:rsidR="00A106C3" w:rsidRDefault="00A106C3" w:rsidP="00A106C3">
      <w:pPr>
        <w:pStyle w:val="SourceCode"/>
      </w:pPr>
      <w:r>
        <w:t xml:space="preserve">                        (Role "Borrower")</w:t>
      </w:r>
    </w:p>
    <w:p w14:paraId="14B2B655" w14:textId="77777777" w:rsidR="00A106C3" w:rsidRDefault="00A106C3" w:rsidP="00A106C3">
      <w:pPr>
        <w:pStyle w:val="SourceCode"/>
      </w:pPr>
      <w:r>
        <w:t xml:space="preserve">                        (Token "" "")</w:t>
      </w:r>
    </w:p>
    <w:p w14:paraId="27099374" w14:textId="77777777" w:rsidR="00A106C3" w:rsidRDefault="00A106C3" w:rsidP="00A106C3">
      <w:pPr>
        <w:pStyle w:val="SourceCode"/>
      </w:pPr>
      <w:r>
        <w:t xml:space="preserve">                        (AddValue</w:t>
      </w:r>
    </w:p>
    <w:p w14:paraId="356A81F0" w14:textId="77777777" w:rsidR="00A106C3" w:rsidRDefault="00A106C3" w:rsidP="00A106C3">
      <w:pPr>
        <w:pStyle w:val="SourceCode"/>
      </w:pPr>
      <w:r>
        <w:t xml:space="preserve">                            (ConstantParam "$INTEREST")</w:t>
      </w:r>
    </w:p>
    <w:p w14:paraId="5207A1E3" w14:textId="77777777" w:rsidR="00A106C3" w:rsidRDefault="00A106C3" w:rsidP="00A106C3">
      <w:pPr>
        <w:pStyle w:val="SourceCode"/>
      </w:pPr>
      <w:r>
        <w:t xml:space="preserve">                            (ConstantParam "$PRINCIPAL")</w:t>
      </w:r>
    </w:p>
    <w:p w14:paraId="09DA692B" w14:textId="77777777" w:rsidR="00A106C3" w:rsidRDefault="00A106C3" w:rsidP="00A106C3">
      <w:pPr>
        <w:pStyle w:val="SourceCode"/>
      </w:pPr>
      <w:r>
        <w:t xml:space="preserve">                        )</w:t>
      </w:r>
    </w:p>
    <w:p w14:paraId="1B015916" w14:textId="77777777" w:rsidR="00A106C3" w:rsidRDefault="00A106C3" w:rsidP="00A106C3">
      <w:pPr>
        <w:pStyle w:val="SourceCode"/>
      </w:pPr>
      <w:r>
        <w:t xml:space="preserve">                    )</w:t>
      </w:r>
    </w:p>
    <w:p w14:paraId="1DC358E4" w14:textId="77777777" w:rsidR="00A106C3" w:rsidRDefault="00A106C3" w:rsidP="00A106C3">
      <w:pPr>
        <w:pStyle w:val="SourceCode"/>
      </w:pPr>
      <w:r>
        <w:t xml:space="preserve">                    (Pay</w:t>
      </w:r>
    </w:p>
    <w:p w14:paraId="6A35E9A2" w14:textId="77777777" w:rsidR="00A106C3" w:rsidRDefault="00A106C3" w:rsidP="00A106C3">
      <w:pPr>
        <w:pStyle w:val="SourceCode"/>
      </w:pPr>
      <w:r>
        <w:t xml:space="preserve">                        (Role "Borrower")</w:t>
      </w:r>
    </w:p>
    <w:p w14:paraId="3150DEA5" w14:textId="77777777" w:rsidR="00A106C3" w:rsidRDefault="00A106C3" w:rsidP="00A106C3">
      <w:pPr>
        <w:pStyle w:val="SourceCode"/>
      </w:pPr>
      <w:r>
        <w:t xml:space="preserve">                        (Party (Role "Lender"))</w:t>
      </w:r>
    </w:p>
    <w:p w14:paraId="067A1DE9" w14:textId="77777777" w:rsidR="00A106C3" w:rsidRDefault="00A106C3" w:rsidP="00A106C3">
      <w:pPr>
        <w:pStyle w:val="SourceCode"/>
      </w:pPr>
      <w:r>
        <w:t xml:space="preserve">                        (Token "" "")</w:t>
      </w:r>
    </w:p>
    <w:p w14:paraId="15DA2F71" w14:textId="77777777" w:rsidR="00A106C3" w:rsidRDefault="00A106C3" w:rsidP="00A106C3">
      <w:pPr>
        <w:pStyle w:val="SourceCode"/>
      </w:pPr>
      <w:r>
        <w:t xml:space="preserve">                        (AddValue</w:t>
      </w:r>
    </w:p>
    <w:p w14:paraId="6E5AB393" w14:textId="77777777" w:rsidR="00A106C3" w:rsidRDefault="00A106C3" w:rsidP="00A106C3">
      <w:pPr>
        <w:pStyle w:val="SourceCode"/>
      </w:pPr>
      <w:r>
        <w:t xml:space="preserve">                            (ConstantParam "$INTEREST")</w:t>
      </w:r>
    </w:p>
    <w:p w14:paraId="28A81114" w14:textId="77777777" w:rsidR="00A106C3" w:rsidRDefault="00A106C3" w:rsidP="00A106C3">
      <w:pPr>
        <w:pStyle w:val="SourceCode"/>
      </w:pPr>
      <w:r>
        <w:t xml:space="preserve">                            (ConstantParam "$PRINCIPAL")</w:t>
      </w:r>
    </w:p>
    <w:p w14:paraId="52A3FDB6" w14:textId="77777777" w:rsidR="00A106C3" w:rsidRDefault="00A106C3" w:rsidP="00A106C3">
      <w:pPr>
        <w:pStyle w:val="SourceCode"/>
      </w:pPr>
      <w:r>
        <w:t xml:space="preserve">                        )</w:t>
      </w:r>
    </w:p>
    <w:p w14:paraId="784919F6" w14:textId="77777777" w:rsidR="00A106C3" w:rsidRDefault="00A106C3" w:rsidP="00A106C3">
      <w:pPr>
        <w:pStyle w:val="SourceCode"/>
      </w:pPr>
      <w:r>
        <w:t xml:space="preserve">                        Close </w:t>
      </w:r>
    </w:p>
    <w:p w14:paraId="2775F352" w14:textId="77777777" w:rsidR="00A106C3" w:rsidRDefault="00A106C3" w:rsidP="00A106C3">
      <w:pPr>
        <w:pStyle w:val="SourceCode"/>
      </w:pPr>
      <w:r>
        <w:t xml:space="preserve">                    )]</w:t>
      </w:r>
    </w:p>
    <w:p w14:paraId="73045B7D" w14:textId="77777777" w:rsidR="00A106C3" w:rsidRDefault="00A106C3" w:rsidP="00A106C3">
      <w:pPr>
        <w:pStyle w:val="SourceCode"/>
      </w:pPr>
      <w:r>
        <w:t xml:space="preserve">                (TimeParam "$BORROWER_DEADLINE")</w:t>
      </w:r>
    </w:p>
    <w:p w14:paraId="0936CE4A" w14:textId="77777777" w:rsidR="00A106C3" w:rsidRDefault="00A106C3" w:rsidP="00A106C3">
      <w:pPr>
        <w:pStyle w:val="SourceCode"/>
      </w:pPr>
      <w:r>
        <w:t xml:space="preserve">                Close </w:t>
      </w:r>
    </w:p>
    <w:p w14:paraId="1694945F" w14:textId="77777777" w:rsidR="00A106C3" w:rsidRDefault="00A106C3" w:rsidP="00A106C3">
      <w:pPr>
        <w:pStyle w:val="SourceCode"/>
      </w:pPr>
      <w:r>
        <w:t xml:space="preserve">            )</w:t>
      </w:r>
    </w:p>
    <w:p w14:paraId="5D0CCFC9" w14:textId="77777777" w:rsidR="00A106C3" w:rsidRDefault="00A106C3" w:rsidP="00A106C3">
      <w:pPr>
        <w:pStyle w:val="SourceCode"/>
      </w:pPr>
      <w:r>
        <w:t xml:space="preserve">        )]</w:t>
      </w:r>
    </w:p>
    <w:p w14:paraId="4F8C329A" w14:textId="77777777" w:rsidR="00A106C3" w:rsidRDefault="00A106C3" w:rsidP="00A106C3">
      <w:pPr>
        <w:pStyle w:val="SourceCode"/>
      </w:pPr>
      <w:r>
        <w:t xml:space="preserve">    (TimeParam "$LENDER_DEADLINE")</w:t>
      </w:r>
    </w:p>
    <w:p w14:paraId="05CB897B" w14:textId="507E1CF4" w:rsidR="00263A84" w:rsidRDefault="00A106C3" w:rsidP="00A106C3">
      <w:pPr>
        <w:pStyle w:val="SourceCode"/>
      </w:pPr>
      <w:r>
        <w:lastRenderedPageBreak/>
        <w:t xml:space="preserve">    Close</w:t>
      </w:r>
    </w:p>
    <w:p w14:paraId="03D6F188" w14:textId="400C8142" w:rsidR="00D37130" w:rsidRDefault="005E01E9" w:rsidP="00AE029E">
      <w:pPr>
        <w:spacing w:before="0" w:after="0"/>
      </w:pPr>
      <w:r>
        <w:t xml:space="preserve">The preliminaries are the same as in the previous chapter. We have to set the 4 environment variables </w:t>
      </w:r>
      <w:r w:rsidR="00D37130">
        <w:t>of which two define where we can reach the web server:</w:t>
      </w:r>
    </w:p>
    <w:p w14:paraId="13F6727B" w14:textId="77777777" w:rsidR="00E27BFB" w:rsidRDefault="00E27BFB" w:rsidP="00E27BFB">
      <w:pPr>
        <w:pStyle w:val="ListParagraph"/>
        <w:numPr>
          <w:ilvl w:val="0"/>
          <w:numId w:val="36"/>
        </w:numPr>
        <w:spacing w:before="0" w:after="0"/>
      </w:pPr>
      <w:r>
        <w:t>CARDANO_NODE_SOCKET_PATH: location of Cardano node's socket.</w:t>
      </w:r>
    </w:p>
    <w:p w14:paraId="7092A3D6" w14:textId="77777777" w:rsidR="00E27BFB" w:rsidRDefault="00E27BFB" w:rsidP="00E27BFB">
      <w:pPr>
        <w:pStyle w:val="ListParagraph"/>
        <w:numPr>
          <w:ilvl w:val="0"/>
          <w:numId w:val="36"/>
        </w:numPr>
        <w:spacing w:before="0" w:after="0"/>
      </w:pPr>
      <w:r>
        <w:t>CARDANO_TESTNET_MAGIC: testnet magic number.</w:t>
      </w:r>
    </w:p>
    <w:p w14:paraId="1803E321" w14:textId="5C83B75E" w:rsidR="00E27BFB" w:rsidRDefault="00E27BFB" w:rsidP="00E27BFB">
      <w:pPr>
        <w:pStyle w:val="ListParagraph"/>
        <w:numPr>
          <w:ilvl w:val="0"/>
          <w:numId w:val="36"/>
        </w:numPr>
        <w:spacing w:before="0" w:after="0"/>
      </w:pPr>
      <w:r>
        <w:t>MARLOWE_RT_WEBSERVER_HOST: IP address of the Marlowe Runtime web server.</w:t>
      </w:r>
    </w:p>
    <w:p w14:paraId="066A542E" w14:textId="77777777" w:rsidR="00E27BFB" w:rsidRDefault="00E27BFB" w:rsidP="003A5ADF">
      <w:pPr>
        <w:pStyle w:val="ListParagraph"/>
        <w:numPr>
          <w:ilvl w:val="0"/>
          <w:numId w:val="36"/>
        </w:numPr>
        <w:spacing w:before="0"/>
      </w:pPr>
      <w:r>
        <w:t>MARLOWE_RT_WEBSERVER_PORT: Port number for the Marlowe Runtime web server.</w:t>
      </w:r>
    </w:p>
    <w:p w14:paraId="098EB457" w14:textId="7C38300A" w:rsidR="00A106C3" w:rsidRDefault="00D37130" w:rsidP="00E27BFB">
      <w:pPr>
        <w:spacing w:before="0" w:after="0"/>
      </w:pPr>
      <w:r>
        <w:t>A</w:t>
      </w:r>
      <w:r w:rsidR="005E01E9">
        <w:t>nd</w:t>
      </w:r>
      <w:r>
        <w:t xml:space="preserve"> then we have to</w:t>
      </w:r>
      <w:r w:rsidR="005E01E9">
        <w:t xml:space="preserve"> create </w:t>
      </w:r>
      <w:r w:rsidR="00151A1F">
        <w:t xml:space="preserve">a set of </w:t>
      </w:r>
      <w:r w:rsidR="005E01E9">
        <w:t xml:space="preserve">keys for the lender and borrower. </w:t>
      </w:r>
      <w:r w:rsidR="005F66AD">
        <w:t>We set the environment variables with the following commands:</w:t>
      </w:r>
    </w:p>
    <w:p w14:paraId="486AD7E0" w14:textId="77777777" w:rsidR="005F66AD" w:rsidRDefault="005F66AD" w:rsidP="005F66AD">
      <w:pPr>
        <w:pStyle w:val="SourceCode"/>
      </w:pPr>
      <w:r>
        <w:t>if [[ -z "$MARLOWE_RT_WEBSERVER_PORT" ]]</w:t>
      </w:r>
    </w:p>
    <w:p w14:paraId="45E89A38" w14:textId="77777777" w:rsidR="005F66AD" w:rsidRDefault="005F66AD" w:rsidP="005F66AD">
      <w:pPr>
        <w:pStyle w:val="SourceCode"/>
      </w:pPr>
      <w:r>
        <w:t>then</w:t>
      </w:r>
    </w:p>
    <w:p w14:paraId="07713B20" w14:textId="77777777" w:rsidR="005F66AD" w:rsidRDefault="005F66AD" w:rsidP="005F66AD">
      <w:pPr>
        <w:pStyle w:val="SourceCode"/>
      </w:pPr>
    </w:p>
    <w:p w14:paraId="1DF5F9DE" w14:textId="77777777" w:rsidR="005F66AD" w:rsidRDefault="005F66AD" w:rsidP="005F66AD">
      <w:pPr>
        <w:pStyle w:val="SourceCode"/>
      </w:pPr>
      <w:r>
        <w:t xml:space="preserve">  # Only required for `marlowe-cli` and `cardano-cli`.</w:t>
      </w:r>
    </w:p>
    <w:p w14:paraId="007F78D1" w14:textId="77777777" w:rsidR="005F66AD" w:rsidRDefault="005F66AD" w:rsidP="005F66AD">
      <w:pPr>
        <w:pStyle w:val="SourceCode"/>
      </w:pPr>
      <w:r>
        <w:t xml:space="preserve">  export CARDANO_NODE_SOCKET_PATH="$(docker volume inspect marlowe-starter-kit_shared | jq -r '.[0].Mountpoint')/node.socket"</w:t>
      </w:r>
    </w:p>
    <w:p w14:paraId="354AA21F" w14:textId="77777777" w:rsidR="005F66AD" w:rsidRDefault="005F66AD" w:rsidP="005F66AD">
      <w:pPr>
        <w:pStyle w:val="SourceCode"/>
      </w:pPr>
      <w:r>
        <w:t xml:space="preserve">  export CARDANO_TESTNET_MAGIC=1 # Note that preprod=1 and preview=2. Do not set this variable if using mainnet.</w:t>
      </w:r>
    </w:p>
    <w:p w14:paraId="0B3A61F2" w14:textId="77777777" w:rsidR="005F66AD" w:rsidRDefault="005F66AD" w:rsidP="005F66AD">
      <w:pPr>
        <w:pStyle w:val="SourceCode"/>
      </w:pPr>
    </w:p>
    <w:p w14:paraId="59CC485B" w14:textId="77777777" w:rsidR="005F66AD" w:rsidRDefault="005F66AD" w:rsidP="005F66AD">
      <w:pPr>
        <w:pStyle w:val="SourceCode"/>
      </w:pPr>
      <w:r>
        <w:t xml:space="preserve">  # Only required for Marlowe Runtime REST API.</w:t>
      </w:r>
    </w:p>
    <w:p w14:paraId="0D00BF8A" w14:textId="77777777" w:rsidR="005F66AD" w:rsidRDefault="005F66AD" w:rsidP="005F66AD">
      <w:pPr>
        <w:pStyle w:val="SourceCode"/>
      </w:pPr>
      <w:r>
        <w:t xml:space="preserve">  export MARLOWE_RT_WEBSERVER_HOST="127.0.0.1"</w:t>
      </w:r>
    </w:p>
    <w:p w14:paraId="70C0BF49" w14:textId="77777777" w:rsidR="005F66AD" w:rsidRDefault="005F66AD" w:rsidP="005F66AD">
      <w:pPr>
        <w:pStyle w:val="SourceCode"/>
      </w:pPr>
      <w:r>
        <w:t xml:space="preserve">  export MARLOWE_RT_WEBSERVER_PORT=3780</w:t>
      </w:r>
    </w:p>
    <w:p w14:paraId="2D774F87" w14:textId="77777777" w:rsidR="005F66AD" w:rsidRDefault="005F66AD" w:rsidP="005F66AD">
      <w:pPr>
        <w:pStyle w:val="SourceCode"/>
      </w:pPr>
    </w:p>
    <w:p w14:paraId="5532B932" w14:textId="77777777" w:rsidR="005F66AD" w:rsidRDefault="005F66AD" w:rsidP="005F66AD">
      <w:pPr>
        <w:pStyle w:val="SourceCode"/>
      </w:pPr>
      <w:r>
        <w:t>fi</w:t>
      </w:r>
    </w:p>
    <w:p w14:paraId="15F79420" w14:textId="77777777" w:rsidR="005F66AD" w:rsidRDefault="005F66AD" w:rsidP="005F66AD">
      <w:pPr>
        <w:pStyle w:val="SourceCode"/>
      </w:pPr>
    </w:p>
    <w:p w14:paraId="55FA44C0" w14:textId="77777777" w:rsidR="005F66AD" w:rsidRDefault="005F66AD" w:rsidP="005F66AD">
      <w:pPr>
        <w:pStyle w:val="SourceCode"/>
      </w:pPr>
      <w:r>
        <w:t># FIXME: This should have been inherited from the parent environment.</w:t>
      </w:r>
    </w:p>
    <w:p w14:paraId="7D2C4B45" w14:textId="77777777" w:rsidR="005F66AD" w:rsidRDefault="005F66AD" w:rsidP="005F66AD">
      <w:pPr>
        <w:pStyle w:val="SourceCode"/>
      </w:pPr>
      <w:r>
        <w:t>if [[ -z "$CARDANO_NODE_SOCKET_PATH" ]]</w:t>
      </w:r>
    </w:p>
    <w:p w14:paraId="275087E2" w14:textId="77777777" w:rsidR="005F66AD" w:rsidRDefault="005F66AD" w:rsidP="005F66AD">
      <w:pPr>
        <w:pStyle w:val="SourceCode"/>
      </w:pPr>
      <w:r>
        <w:t>then</w:t>
      </w:r>
    </w:p>
    <w:p w14:paraId="5779BFA5" w14:textId="77777777" w:rsidR="005F66AD" w:rsidRDefault="005F66AD" w:rsidP="005F66AD">
      <w:pPr>
        <w:pStyle w:val="SourceCode"/>
      </w:pPr>
      <w:r>
        <w:t xml:space="preserve">  export CARDANO_NODE_SOCKET_PATH=/ipc/node.socket</w:t>
      </w:r>
    </w:p>
    <w:p w14:paraId="74B9EEE9" w14:textId="77777777" w:rsidR="005F66AD" w:rsidRDefault="005F66AD" w:rsidP="005F66AD">
      <w:pPr>
        <w:pStyle w:val="SourceCode"/>
      </w:pPr>
      <w:r>
        <w:t>fi</w:t>
      </w:r>
    </w:p>
    <w:p w14:paraId="1C0F55E9" w14:textId="77777777" w:rsidR="005F66AD" w:rsidRDefault="005F66AD" w:rsidP="005F66AD">
      <w:pPr>
        <w:pStyle w:val="SourceCode"/>
      </w:pPr>
    </w:p>
    <w:p w14:paraId="135F8977" w14:textId="77777777" w:rsidR="005F66AD" w:rsidRDefault="005F66AD" w:rsidP="005F66AD">
      <w:pPr>
        <w:pStyle w:val="SourceCode"/>
      </w:pPr>
      <w:r>
        <w:t># FIXME: This should have been set in the parent environment.</w:t>
      </w:r>
    </w:p>
    <w:p w14:paraId="53294816" w14:textId="77777777" w:rsidR="005F66AD" w:rsidRDefault="005F66AD" w:rsidP="005F66AD">
      <w:pPr>
        <w:pStyle w:val="SourceCode"/>
      </w:pPr>
      <w:r>
        <w:t>if [[ -z "$CARDANO_TESTNET_MAGIC" ]]</w:t>
      </w:r>
    </w:p>
    <w:p w14:paraId="71BF541F" w14:textId="77777777" w:rsidR="005F66AD" w:rsidRDefault="005F66AD" w:rsidP="005F66AD">
      <w:pPr>
        <w:pStyle w:val="SourceCode"/>
      </w:pPr>
      <w:r>
        <w:t>then</w:t>
      </w:r>
    </w:p>
    <w:p w14:paraId="540B2B30" w14:textId="77777777" w:rsidR="005F66AD" w:rsidRDefault="005F66AD" w:rsidP="005F66AD">
      <w:pPr>
        <w:pStyle w:val="SourceCode"/>
      </w:pPr>
      <w:r>
        <w:t xml:space="preserve">  export CARDANO_TESTNET_MAGIC=$CARDANO_NODE_MAGIC</w:t>
      </w:r>
    </w:p>
    <w:p w14:paraId="4B84A914" w14:textId="77777777" w:rsidR="005F66AD" w:rsidRDefault="005F66AD" w:rsidP="005F66AD">
      <w:pPr>
        <w:pStyle w:val="SourceCode"/>
      </w:pPr>
      <w:r>
        <w:t>fi</w:t>
      </w:r>
    </w:p>
    <w:p w14:paraId="3B573989" w14:textId="77777777" w:rsidR="005F66AD" w:rsidRDefault="005F66AD" w:rsidP="005F66AD">
      <w:pPr>
        <w:pStyle w:val="SourceCode"/>
      </w:pPr>
    </w:p>
    <w:p w14:paraId="1C470B5F" w14:textId="77777777" w:rsidR="005F66AD" w:rsidRDefault="005F66AD" w:rsidP="005F66AD">
      <w:pPr>
        <w:pStyle w:val="SourceCode"/>
      </w:pPr>
      <w:r>
        <w:t>case "$CARDANO_TESTNET_MAGIC" in</w:t>
      </w:r>
    </w:p>
    <w:p w14:paraId="6C8C03BD" w14:textId="77777777" w:rsidR="005F66AD" w:rsidRDefault="005F66AD" w:rsidP="005F66AD">
      <w:pPr>
        <w:pStyle w:val="SourceCode"/>
      </w:pPr>
      <w:r>
        <w:t xml:space="preserve">  1)</w:t>
      </w:r>
    </w:p>
    <w:p w14:paraId="52786DC2" w14:textId="77777777" w:rsidR="005F66AD" w:rsidRDefault="005F66AD" w:rsidP="005F66AD">
      <w:pPr>
        <w:pStyle w:val="SourceCode"/>
      </w:pPr>
      <w:r>
        <w:t xml:space="preserve">    export "EXPLORER_URL=https://preprod.cardanoscan.io"</w:t>
      </w:r>
    </w:p>
    <w:p w14:paraId="71178E4E" w14:textId="77777777" w:rsidR="005F66AD" w:rsidRDefault="005F66AD" w:rsidP="005F66AD">
      <w:pPr>
        <w:pStyle w:val="SourceCode"/>
      </w:pPr>
      <w:r>
        <w:t xml:space="preserve">    ;;</w:t>
      </w:r>
    </w:p>
    <w:p w14:paraId="2FBB3694" w14:textId="77777777" w:rsidR="005F66AD" w:rsidRDefault="005F66AD" w:rsidP="005F66AD">
      <w:pPr>
        <w:pStyle w:val="SourceCode"/>
      </w:pPr>
      <w:r>
        <w:t xml:space="preserve">  2)</w:t>
      </w:r>
    </w:p>
    <w:p w14:paraId="3C29A980" w14:textId="77777777" w:rsidR="005F66AD" w:rsidRDefault="005F66AD" w:rsidP="005F66AD">
      <w:pPr>
        <w:pStyle w:val="SourceCode"/>
      </w:pPr>
      <w:r>
        <w:t xml:space="preserve">    export "EXPLORER_URL=https://preview.cardanoscan.io"</w:t>
      </w:r>
    </w:p>
    <w:p w14:paraId="25587642" w14:textId="77777777" w:rsidR="005F66AD" w:rsidRDefault="005F66AD" w:rsidP="005F66AD">
      <w:pPr>
        <w:pStyle w:val="SourceCode"/>
      </w:pPr>
      <w:r>
        <w:t xml:space="preserve">    ;;</w:t>
      </w:r>
    </w:p>
    <w:p w14:paraId="4DBD84E3" w14:textId="77777777" w:rsidR="005F66AD" w:rsidRDefault="005F66AD" w:rsidP="005F66AD">
      <w:pPr>
        <w:pStyle w:val="SourceCode"/>
      </w:pPr>
      <w:r>
        <w:t xml:space="preserve">  *)</w:t>
      </w:r>
    </w:p>
    <w:p w14:paraId="7A9FDA2B" w14:textId="77777777" w:rsidR="005F66AD" w:rsidRDefault="005F66AD" w:rsidP="005F66AD">
      <w:pPr>
        <w:pStyle w:val="SourceCode"/>
      </w:pPr>
      <w:r>
        <w:t xml:space="preserve">    # Use `mainnet` as the default.</w:t>
      </w:r>
    </w:p>
    <w:p w14:paraId="61819E6D" w14:textId="77777777" w:rsidR="005F66AD" w:rsidRDefault="005F66AD" w:rsidP="005F66AD">
      <w:pPr>
        <w:pStyle w:val="SourceCode"/>
      </w:pPr>
      <w:r>
        <w:t xml:space="preserve">    export "EXPLORER_URL=https://cardanoscan.io"</w:t>
      </w:r>
    </w:p>
    <w:p w14:paraId="44A7B0B6" w14:textId="77777777" w:rsidR="005F66AD" w:rsidRDefault="005F66AD" w:rsidP="005F66AD">
      <w:pPr>
        <w:pStyle w:val="SourceCode"/>
      </w:pPr>
      <w:r>
        <w:t xml:space="preserve">    ;;</w:t>
      </w:r>
    </w:p>
    <w:p w14:paraId="70330C48" w14:textId="77777777" w:rsidR="005F66AD" w:rsidRDefault="005F66AD" w:rsidP="005F66AD">
      <w:pPr>
        <w:pStyle w:val="SourceCode"/>
      </w:pPr>
      <w:r>
        <w:t>esac</w:t>
      </w:r>
    </w:p>
    <w:p w14:paraId="716B2203" w14:textId="77777777" w:rsidR="005F66AD" w:rsidRDefault="005F66AD" w:rsidP="005F66AD">
      <w:pPr>
        <w:pStyle w:val="SourceCode"/>
      </w:pPr>
    </w:p>
    <w:p w14:paraId="3604B0AC" w14:textId="77777777" w:rsidR="005F66AD" w:rsidRDefault="005F66AD" w:rsidP="005F66AD">
      <w:pPr>
        <w:pStyle w:val="SourceCode"/>
      </w:pPr>
      <w:r>
        <w:t>MARLOWE_RT_WEBSERVER_URL="http://$MARLOWE_RT_WEBSERVER_HOST":"$MARLOWE_RT_WEBSERVER_PO</w:t>
      </w:r>
      <w:r>
        <w:lastRenderedPageBreak/>
        <w:t>RT"</w:t>
      </w:r>
    </w:p>
    <w:p w14:paraId="6CFA7965" w14:textId="77777777" w:rsidR="005F66AD" w:rsidRDefault="005F66AD" w:rsidP="005F66AD">
      <w:pPr>
        <w:pStyle w:val="SourceCode"/>
      </w:pPr>
    </w:p>
    <w:p w14:paraId="600FF965" w14:textId="77777777" w:rsidR="005F66AD" w:rsidRDefault="005F66AD" w:rsidP="005F66AD">
      <w:pPr>
        <w:pStyle w:val="SourceCode"/>
      </w:pPr>
      <w:r>
        <w:t>echo "CARDANO_NODE_SOCKET_PATH = $CARDANO_NODE_SOCKET_PATH"</w:t>
      </w:r>
    </w:p>
    <w:p w14:paraId="5FDF927F" w14:textId="77777777" w:rsidR="005F66AD" w:rsidRDefault="005F66AD" w:rsidP="005F66AD">
      <w:pPr>
        <w:pStyle w:val="SourceCode"/>
      </w:pPr>
      <w:r>
        <w:t>echo "CARDANO_TESTNET_MAGIC = $CARDANO_TESTNET_MAGIC"</w:t>
      </w:r>
    </w:p>
    <w:p w14:paraId="1F04072D" w14:textId="77777777" w:rsidR="005F66AD" w:rsidRDefault="005F66AD" w:rsidP="005F66AD">
      <w:pPr>
        <w:pStyle w:val="SourceCode"/>
      </w:pPr>
      <w:r>
        <w:t>echo "MARLOWE_RT_WEBSERVER_HOST = $MARLOWE_RT_WEBSERVER_HOST"</w:t>
      </w:r>
    </w:p>
    <w:p w14:paraId="7894188B" w14:textId="77777777" w:rsidR="005F66AD" w:rsidRDefault="005F66AD" w:rsidP="005F66AD">
      <w:pPr>
        <w:pStyle w:val="SourceCode"/>
      </w:pPr>
      <w:r>
        <w:t>echo "MARLOWE_RT_WEBSERVER_PORT = $MARLOWE_RT_WEBSERVER_PORT"</w:t>
      </w:r>
    </w:p>
    <w:p w14:paraId="6AD5AB1B" w14:textId="647E8C79" w:rsidR="005F66AD" w:rsidRDefault="005F66AD" w:rsidP="005F66AD">
      <w:pPr>
        <w:pStyle w:val="SourceCode"/>
      </w:pPr>
      <w:r>
        <w:t>echo "MARLOWE_RT_WEBSERVER_URL = $MARLOWE_RT_WEBSERVER_URL"</w:t>
      </w:r>
    </w:p>
    <w:p w14:paraId="2C6816AA" w14:textId="66FBBD44" w:rsidR="005F66AD" w:rsidRDefault="00905A91" w:rsidP="00E27BFB">
      <w:pPr>
        <w:spacing w:before="0" w:after="0"/>
      </w:pPr>
      <w:r>
        <w:t xml:space="preserve">First, we create the variables for the lender </w:t>
      </w:r>
      <w:r w:rsidR="00DF3756">
        <w:t xml:space="preserve">and borrower </w:t>
      </w:r>
      <w:r>
        <w:t>address and key</w:t>
      </w:r>
      <w:r w:rsidR="00DF3756">
        <w:t>.</w:t>
      </w:r>
      <w:r>
        <w:t xml:space="preserve"> </w:t>
      </w:r>
    </w:p>
    <w:p w14:paraId="4B7B5A27" w14:textId="77777777" w:rsidR="00905A91" w:rsidRDefault="00905A91" w:rsidP="00905A91">
      <w:pPr>
        <w:pStyle w:val="SourceCode"/>
      </w:pPr>
      <w:r>
        <w:t>LENDER_SKEY=keys/lender.skey</w:t>
      </w:r>
    </w:p>
    <w:p w14:paraId="563E59E4" w14:textId="77777777" w:rsidR="00905A91" w:rsidRDefault="00905A91" w:rsidP="00905A91">
      <w:pPr>
        <w:pStyle w:val="SourceCode"/>
      </w:pPr>
      <w:r>
        <w:t>LENDER_ADDR=$(cat keys/lender.address)</w:t>
      </w:r>
    </w:p>
    <w:p w14:paraId="22321E02" w14:textId="310B63DC" w:rsidR="00905A91" w:rsidRDefault="00905A91" w:rsidP="00905A91">
      <w:pPr>
        <w:pStyle w:val="SourceCode"/>
      </w:pPr>
      <w:r>
        <w:t>echo "LENDER_ADDR = $LENDER_ADDR"</w:t>
      </w:r>
    </w:p>
    <w:p w14:paraId="0BEE7445" w14:textId="77777777" w:rsidR="00905A91" w:rsidRDefault="00905A91" w:rsidP="00905A91">
      <w:pPr>
        <w:pStyle w:val="SourceCode"/>
      </w:pPr>
    </w:p>
    <w:p w14:paraId="120ADA6F" w14:textId="77777777" w:rsidR="00DF3756" w:rsidRDefault="00DF3756" w:rsidP="00DF3756">
      <w:pPr>
        <w:pStyle w:val="SourceCode"/>
      </w:pPr>
      <w:r>
        <w:t>BORROWER_SKEY=keys/borrower.skey</w:t>
      </w:r>
    </w:p>
    <w:p w14:paraId="456A94B0" w14:textId="77777777" w:rsidR="00DF3756" w:rsidRDefault="00DF3756" w:rsidP="00DF3756">
      <w:pPr>
        <w:pStyle w:val="SourceCode"/>
      </w:pPr>
      <w:r>
        <w:t>BORROWER_ADDR=$(cat keys/borrower.address)</w:t>
      </w:r>
    </w:p>
    <w:p w14:paraId="53FEBA7C" w14:textId="35215B88" w:rsidR="00905A91" w:rsidRDefault="00DF3756" w:rsidP="00DF3756">
      <w:pPr>
        <w:pStyle w:val="SourceCode"/>
      </w:pPr>
      <w:r>
        <w:t>echo "BORROWER_ADDR = $BORROWER_ADDR"</w:t>
      </w:r>
    </w:p>
    <w:p w14:paraId="1D26F2B2" w14:textId="19EFDDE1" w:rsidR="00905A91" w:rsidRDefault="00DF3756" w:rsidP="00E27BFB">
      <w:pPr>
        <w:spacing w:before="0" w:after="0"/>
      </w:pPr>
      <w:r>
        <w:t>T</w:t>
      </w:r>
      <w:r>
        <w:t xml:space="preserve">hen </w:t>
      </w:r>
      <w:r>
        <w:t xml:space="preserve">we </w:t>
      </w:r>
      <w:r>
        <w:t xml:space="preserve">check that there are </w:t>
      </w:r>
      <w:r w:rsidR="00905A91">
        <w:t>at least 100 ada</w:t>
      </w:r>
      <w:r>
        <w:t xml:space="preserve"> sitting at both addresses</w:t>
      </w:r>
      <w:r w:rsidR="00905A91">
        <w:t>.</w:t>
      </w:r>
      <w:r>
        <w:t xml:space="preserve"> </w:t>
      </w:r>
    </w:p>
    <w:p w14:paraId="144FFDB3" w14:textId="5BC12DB2" w:rsidR="00905A91" w:rsidRPr="00DF3756" w:rsidRDefault="00DF3756" w:rsidP="00905A91">
      <w:pPr>
        <w:pStyle w:val="SourceCode"/>
        <w:rPr>
          <w:sz w:val="18"/>
          <w:szCs w:val="18"/>
        </w:rPr>
      </w:pPr>
      <w:r w:rsidRPr="00DF3756">
        <w:rPr>
          <w:sz w:val="18"/>
          <w:szCs w:val="18"/>
        </w:rPr>
        <w:t>cardano-cli query utxo --testnet-magic "$CARDANO_TESTNET_MAGIC" --address "$LENDER_ADDR"</w:t>
      </w:r>
    </w:p>
    <w:p w14:paraId="1AA5D1A6" w14:textId="1D02F5D6" w:rsidR="00905A91" w:rsidRPr="00DF3756" w:rsidRDefault="00905A91" w:rsidP="00905A91">
      <w:pPr>
        <w:pStyle w:val="SourceCode"/>
        <w:rPr>
          <w:sz w:val="18"/>
          <w:szCs w:val="18"/>
        </w:rPr>
      </w:pPr>
      <w:r w:rsidRPr="00DF3756">
        <w:rPr>
          <w:sz w:val="18"/>
          <w:szCs w:val="18"/>
        </w:rPr>
        <w:t>cardano-cli query utxo --testnet-magic "$CARDANO_TESTNET_MAGIC" --address "$BORROWER_ADDR"</w:t>
      </w:r>
      <w:r w:rsidR="00DF3756" w:rsidRPr="00DF3756">
        <w:rPr>
          <w:sz w:val="18"/>
          <w:szCs w:val="18"/>
        </w:rPr>
        <w:t xml:space="preserve"> </w:t>
      </w:r>
    </w:p>
    <w:p w14:paraId="574EED65" w14:textId="77777777" w:rsidR="009E515F" w:rsidRDefault="00FD6BA0" w:rsidP="00E27BFB">
      <w:pPr>
        <w:spacing w:before="0" w:after="0"/>
      </w:pPr>
      <w:r>
        <w:t xml:space="preserve">We are again going to have principal of 80 ada and interest of 5 ada. </w:t>
      </w:r>
      <w:r w:rsidR="009E515F">
        <w:t>We start the contract off with 2 ada and then we are going to use the same time constants as in the previous chapter.</w:t>
      </w:r>
    </w:p>
    <w:p w14:paraId="22498F51" w14:textId="77777777" w:rsidR="009E515F" w:rsidRDefault="009E515F" w:rsidP="009E515F">
      <w:pPr>
        <w:pStyle w:val="SourceCode"/>
      </w:pPr>
      <w:r>
        <w:t>ADA=1000000  # 1 ada = 1,000,000 lovelace</w:t>
      </w:r>
    </w:p>
    <w:p w14:paraId="7B0BCAA6" w14:textId="77777777" w:rsidR="009E515F" w:rsidRDefault="009E515F" w:rsidP="009E515F">
      <w:pPr>
        <w:pStyle w:val="SourceCode"/>
      </w:pPr>
      <w:r>
        <w:t>PRINCIPAL=$((80 * ADA))</w:t>
      </w:r>
    </w:p>
    <w:p w14:paraId="0E6A334D" w14:textId="77777777" w:rsidR="009E515F" w:rsidRDefault="009E515F" w:rsidP="009E515F">
      <w:pPr>
        <w:pStyle w:val="SourceCode"/>
      </w:pPr>
      <w:r>
        <w:t>INTEREST=$((5 * ADA))</w:t>
      </w:r>
    </w:p>
    <w:p w14:paraId="1B3EC127" w14:textId="77777777" w:rsidR="009E515F" w:rsidRDefault="009E515F" w:rsidP="009E515F">
      <w:pPr>
        <w:pStyle w:val="SourceCode"/>
      </w:pPr>
      <w:r>
        <w:t>echo "PRINCIPAL = $PRINCIPAL lovelace"</w:t>
      </w:r>
    </w:p>
    <w:p w14:paraId="439E91CF" w14:textId="5184C724" w:rsidR="009E515F" w:rsidRDefault="009E515F" w:rsidP="009E515F">
      <w:pPr>
        <w:pStyle w:val="SourceCode"/>
      </w:pPr>
      <w:r>
        <w:t>echo "INTEREST = $INTEREST lovelace"</w:t>
      </w:r>
    </w:p>
    <w:p w14:paraId="258C20ED" w14:textId="77777777" w:rsidR="009E515F" w:rsidRDefault="009E515F" w:rsidP="009E515F">
      <w:pPr>
        <w:pStyle w:val="SourceCode"/>
      </w:pPr>
    </w:p>
    <w:p w14:paraId="2622862B" w14:textId="77777777" w:rsidR="009E515F" w:rsidRDefault="009E515F" w:rsidP="009E515F">
      <w:pPr>
        <w:pStyle w:val="SourceCode"/>
      </w:pPr>
      <w:r>
        <w:t>MIN_LOVELACE="$((2 * ADA))"</w:t>
      </w:r>
    </w:p>
    <w:p w14:paraId="7652C795" w14:textId="1581DFB0" w:rsidR="009E515F" w:rsidRDefault="009E515F" w:rsidP="009E515F">
      <w:pPr>
        <w:pStyle w:val="SourceCode"/>
      </w:pPr>
      <w:r>
        <w:t>echo "MIN_LOVELACE = $MIN_LOVELACE lovelace"</w:t>
      </w:r>
    </w:p>
    <w:p w14:paraId="6C793E22" w14:textId="77777777" w:rsidR="009E515F" w:rsidRDefault="009E515F" w:rsidP="009E515F">
      <w:pPr>
        <w:pStyle w:val="SourceCode"/>
      </w:pPr>
    </w:p>
    <w:p w14:paraId="5CF6C8D1" w14:textId="77777777" w:rsidR="009E515F" w:rsidRDefault="009E515F" w:rsidP="009E515F">
      <w:pPr>
        <w:pStyle w:val="SourceCode"/>
      </w:pPr>
      <w:r>
        <w:t>SECOND=1000 # 1 second = 1000 milliseconds</w:t>
      </w:r>
    </w:p>
    <w:p w14:paraId="0282E514" w14:textId="77777777" w:rsidR="009E515F" w:rsidRDefault="009E515F" w:rsidP="009E515F">
      <w:pPr>
        <w:pStyle w:val="SourceCode"/>
      </w:pPr>
      <w:r>
        <w:t>MINUTE=$((60 * SECOND)) # 1 minute = 60 seconds</w:t>
      </w:r>
    </w:p>
    <w:p w14:paraId="0C6E0B1A" w14:textId="729AD9FF" w:rsidR="009E515F" w:rsidRDefault="009E515F" w:rsidP="009E515F">
      <w:pPr>
        <w:pStyle w:val="SourceCode"/>
      </w:pPr>
      <w:r>
        <w:t>HOUR=$((60 * MINUTE)) # 1 hour = 60 minutes</w:t>
      </w:r>
    </w:p>
    <w:p w14:paraId="31B2BFA8" w14:textId="77777777" w:rsidR="00D5724A" w:rsidRDefault="00D5724A" w:rsidP="009E515F">
      <w:pPr>
        <w:pStyle w:val="SourceCode"/>
      </w:pPr>
    </w:p>
    <w:p w14:paraId="5A492E04" w14:textId="77777777" w:rsidR="00D5724A" w:rsidRDefault="00D5724A" w:rsidP="00D5724A">
      <w:pPr>
        <w:pStyle w:val="SourceCode"/>
      </w:pPr>
      <w:r>
        <w:t>NOW="$((`date -u +%s` * SECOND))"</w:t>
      </w:r>
    </w:p>
    <w:p w14:paraId="63E759FE" w14:textId="0EF0B83A" w:rsidR="00D5724A" w:rsidRDefault="00D5724A" w:rsidP="0068168D">
      <w:pPr>
        <w:pStyle w:val="SourceCode"/>
      </w:pPr>
      <w:r>
        <w:t>echo NOW = "$NOW" POSIX milliseconds = "`date -d @$((NOW / SECOND))`"</w:t>
      </w:r>
    </w:p>
    <w:p w14:paraId="1DF0A3F0" w14:textId="7566E6D7" w:rsidR="00905A91" w:rsidRDefault="0068168D" w:rsidP="00E27BFB">
      <w:pPr>
        <w:spacing w:before="0" w:after="0"/>
      </w:pPr>
      <w:r>
        <w:t xml:space="preserve">There are again two deadlines. One is for the lender to deposit the principal and on for the borrower to return the principal and interest. </w:t>
      </w:r>
    </w:p>
    <w:p w14:paraId="43D847EF" w14:textId="77777777" w:rsidR="0068168D" w:rsidRDefault="0068168D" w:rsidP="0068168D">
      <w:pPr>
        <w:pStyle w:val="SourceCode"/>
      </w:pPr>
      <w:r>
        <w:t>LENDER_DEADLINE="$((NOW + 1 * HOUR))"</w:t>
      </w:r>
    </w:p>
    <w:p w14:paraId="5B4C84DF" w14:textId="77777777" w:rsidR="0068168D" w:rsidRDefault="0068168D" w:rsidP="0068168D">
      <w:pPr>
        <w:pStyle w:val="SourceCode"/>
      </w:pPr>
      <w:r>
        <w:t>BORROWER_DEADLINE="$((NOW + 3 * HOUR))"</w:t>
      </w:r>
    </w:p>
    <w:p w14:paraId="2192522E" w14:textId="77777777" w:rsidR="0068168D" w:rsidRDefault="0068168D" w:rsidP="0068168D">
      <w:pPr>
        <w:pStyle w:val="SourceCode"/>
      </w:pPr>
      <w:r>
        <w:t>echo LENDER_DEADLINE = "$LENDER_DEADLINE" POSIX milliseconds = "`date -d @$((LENDER_DEADLINE / SECOND))`"</w:t>
      </w:r>
    </w:p>
    <w:p w14:paraId="71C1C72F" w14:textId="6B39F114" w:rsidR="0068168D" w:rsidRDefault="0068168D" w:rsidP="0068168D">
      <w:pPr>
        <w:pStyle w:val="SourceCode"/>
      </w:pPr>
      <w:r>
        <w:t>echo BORROWER_DEADLINE = "$BORROWER_DEADLINE" POSIX milliseconds = "`date -d @$((BORROWER_DEADLINE / SECOND))`"</w:t>
      </w:r>
    </w:p>
    <w:p w14:paraId="422934F6" w14:textId="0A4A493A" w:rsidR="0068168D" w:rsidRDefault="00B67C39" w:rsidP="00E27BFB">
      <w:pPr>
        <w:spacing w:before="0" w:after="0"/>
      </w:pPr>
      <w:r>
        <w:lastRenderedPageBreak/>
        <w:t xml:space="preserve">We again create the contract with the marlowe cli template command. </w:t>
      </w:r>
    </w:p>
    <w:p w14:paraId="7E9C6AF8" w14:textId="77777777" w:rsidR="00B67C39" w:rsidRDefault="00B67C39" w:rsidP="00B67C39">
      <w:pPr>
        <w:pStyle w:val="SourceCode"/>
      </w:pPr>
      <w:r>
        <w:t>marlowe-cli template zcb \</w:t>
      </w:r>
    </w:p>
    <w:p w14:paraId="51C0AB79" w14:textId="77777777" w:rsidR="00B67C39" w:rsidRDefault="00B67C39" w:rsidP="00B67C39">
      <w:pPr>
        <w:pStyle w:val="SourceCode"/>
      </w:pPr>
      <w:r>
        <w:t xml:space="preserve">  --minimum-ada "$MIN_LOVELACE" \</w:t>
      </w:r>
    </w:p>
    <w:p w14:paraId="677F12B4" w14:textId="77777777" w:rsidR="00B67C39" w:rsidRDefault="00B67C39" w:rsidP="00B67C39">
      <w:pPr>
        <w:pStyle w:val="SourceCode"/>
      </w:pPr>
      <w:r>
        <w:t xml:space="preserve">  --lender Lender \</w:t>
      </w:r>
    </w:p>
    <w:p w14:paraId="10FD63C0" w14:textId="77777777" w:rsidR="00B67C39" w:rsidRDefault="00B67C39" w:rsidP="00B67C39">
      <w:pPr>
        <w:pStyle w:val="SourceCode"/>
      </w:pPr>
      <w:r>
        <w:t xml:space="preserve">  --borrower Borrower \</w:t>
      </w:r>
    </w:p>
    <w:p w14:paraId="63E886DA" w14:textId="77777777" w:rsidR="00B67C39" w:rsidRDefault="00B67C39" w:rsidP="00B67C39">
      <w:pPr>
        <w:pStyle w:val="SourceCode"/>
      </w:pPr>
      <w:r>
        <w:t xml:space="preserve">  --principal "$PRINCIPAL" \</w:t>
      </w:r>
    </w:p>
    <w:p w14:paraId="6A8A4BAF" w14:textId="77777777" w:rsidR="00B67C39" w:rsidRDefault="00B67C39" w:rsidP="00B67C39">
      <w:pPr>
        <w:pStyle w:val="SourceCode"/>
      </w:pPr>
      <w:r>
        <w:t xml:space="preserve">  --interest "$INTEREST" \</w:t>
      </w:r>
    </w:p>
    <w:p w14:paraId="56866764" w14:textId="77777777" w:rsidR="00B67C39" w:rsidRDefault="00B67C39" w:rsidP="00B67C39">
      <w:pPr>
        <w:pStyle w:val="SourceCode"/>
      </w:pPr>
      <w:r>
        <w:t xml:space="preserve">  --lending-deadline "$LENDER_DEADLINE" \</w:t>
      </w:r>
    </w:p>
    <w:p w14:paraId="7D3959F7" w14:textId="77777777" w:rsidR="00B67C39" w:rsidRDefault="00B67C39" w:rsidP="00B67C39">
      <w:pPr>
        <w:pStyle w:val="SourceCode"/>
      </w:pPr>
      <w:r>
        <w:t xml:space="preserve">  --repayment-deadline "$BORROWER_DEADLINE" \</w:t>
      </w:r>
    </w:p>
    <w:p w14:paraId="1C3D557D" w14:textId="77777777" w:rsidR="00B67C39" w:rsidRDefault="00B67C39" w:rsidP="00B67C39">
      <w:pPr>
        <w:pStyle w:val="SourceCode"/>
      </w:pPr>
      <w:r>
        <w:t xml:space="preserve">  --out-contract-file zcb-contract.json \</w:t>
      </w:r>
    </w:p>
    <w:p w14:paraId="249E49B3" w14:textId="78056084" w:rsidR="00B67C39" w:rsidRDefault="00B67C39" w:rsidP="00B67C39">
      <w:pPr>
        <w:pStyle w:val="SourceCode"/>
      </w:pPr>
      <w:r>
        <w:t xml:space="preserve">  --out-state-file /dev/null</w:t>
      </w:r>
    </w:p>
    <w:p w14:paraId="6C40E65D" w14:textId="583E96A4" w:rsidR="00B67C39" w:rsidRDefault="003C4BE8" w:rsidP="00E27BFB">
      <w:pPr>
        <w:spacing w:before="0" w:after="0"/>
      </w:pPr>
      <w:r>
        <w:t xml:space="preserve">You could also design your contract on the marlowe playground and then download it as JSON file. </w:t>
      </w:r>
      <w:r w:rsidR="00523742">
        <w:t xml:space="preserve">If we want to, we can also examine the contract with the json2yaml command. </w:t>
      </w:r>
    </w:p>
    <w:p w14:paraId="6FAB03AF" w14:textId="2130B25C" w:rsidR="00523742" w:rsidRDefault="00523742" w:rsidP="00523742">
      <w:pPr>
        <w:pStyle w:val="SourceCode"/>
      </w:pPr>
      <w:r w:rsidRPr="00523742">
        <w:t>json2yaml zcb-contract.json</w:t>
      </w:r>
    </w:p>
    <w:p w14:paraId="756B3EE6" w14:textId="2C7E3773" w:rsidR="00523742" w:rsidRDefault="00523742" w:rsidP="00E27BFB">
      <w:pPr>
        <w:spacing w:before="0" w:after="0"/>
      </w:pPr>
      <w:r>
        <w:t>An example output can be seen below.</w:t>
      </w:r>
      <w:r w:rsidR="008A7C86">
        <w:t xml:space="preserve"> </w:t>
      </w:r>
    </w:p>
    <w:p w14:paraId="0B81ADA2" w14:textId="77777777" w:rsidR="00523742" w:rsidRDefault="00523742" w:rsidP="00523742">
      <w:pPr>
        <w:pStyle w:val="SourceCode"/>
      </w:pPr>
      <w:r>
        <w:t>timeout: 1679608289000</w:t>
      </w:r>
    </w:p>
    <w:p w14:paraId="08EEE1DE" w14:textId="77777777" w:rsidR="00523742" w:rsidRDefault="00523742" w:rsidP="00523742">
      <w:pPr>
        <w:pStyle w:val="SourceCode"/>
      </w:pPr>
      <w:r>
        <w:t>timeout_continuation: close</w:t>
      </w:r>
    </w:p>
    <w:p w14:paraId="4F5BB619" w14:textId="77777777" w:rsidR="00523742" w:rsidRDefault="00523742" w:rsidP="00523742">
      <w:pPr>
        <w:pStyle w:val="SourceCode"/>
      </w:pPr>
      <w:r>
        <w:t>when:</w:t>
      </w:r>
    </w:p>
    <w:p w14:paraId="0C65BC9E" w14:textId="77777777" w:rsidR="00523742" w:rsidRDefault="00523742" w:rsidP="00523742">
      <w:pPr>
        <w:pStyle w:val="SourceCode"/>
      </w:pPr>
      <w:r>
        <w:t>- case:</w:t>
      </w:r>
    </w:p>
    <w:p w14:paraId="3601C394" w14:textId="77777777" w:rsidR="00523742" w:rsidRDefault="00523742" w:rsidP="00523742">
      <w:pPr>
        <w:pStyle w:val="SourceCode"/>
      </w:pPr>
      <w:r>
        <w:t xml:space="preserve">    deposits: 80000000</w:t>
      </w:r>
    </w:p>
    <w:p w14:paraId="7CB8D7DC" w14:textId="77777777" w:rsidR="00523742" w:rsidRDefault="00523742" w:rsidP="00523742">
      <w:pPr>
        <w:pStyle w:val="SourceCode"/>
      </w:pPr>
      <w:r>
        <w:t xml:space="preserve">    into_account:</w:t>
      </w:r>
    </w:p>
    <w:p w14:paraId="5A3DFD9E" w14:textId="77777777" w:rsidR="00523742" w:rsidRDefault="00523742" w:rsidP="00523742">
      <w:pPr>
        <w:pStyle w:val="SourceCode"/>
      </w:pPr>
      <w:r>
        <w:t xml:space="preserve">      role_token: Lender</w:t>
      </w:r>
    </w:p>
    <w:p w14:paraId="1737896B" w14:textId="77777777" w:rsidR="00523742" w:rsidRDefault="00523742" w:rsidP="00523742">
      <w:pPr>
        <w:pStyle w:val="SourceCode"/>
      </w:pPr>
      <w:r>
        <w:t xml:space="preserve">    of_token:</w:t>
      </w:r>
    </w:p>
    <w:p w14:paraId="489F7A61" w14:textId="77777777" w:rsidR="00523742" w:rsidRDefault="00523742" w:rsidP="00523742">
      <w:pPr>
        <w:pStyle w:val="SourceCode"/>
      </w:pPr>
      <w:r>
        <w:t xml:space="preserve">      currency_symbol: ''</w:t>
      </w:r>
    </w:p>
    <w:p w14:paraId="2926B108" w14:textId="77777777" w:rsidR="00523742" w:rsidRDefault="00523742" w:rsidP="00523742">
      <w:pPr>
        <w:pStyle w:val="SourceCode"/>
      </w:pPr>
      <w:r>
        <w:t xml:space="preserve">      token_name: ''</w:t>
      </w:r>
    </w:p>
    <w:p w14:paraId="4C6258EC" w14:textId="77777777" w:rsidR="00523742" w:rsidRDefault="00523742" w:rsidP="00523742">
      <w:pPr>
        <w:pStyle w:val="SourceCode"/>
      </w:pPr>
      <w:r>
        <w:t xml:space="preserve">    party:</w:t>
      </w:r>
    </w:p>
    <w:p w14:paraId="73FA277A" w14:textId="77777777" w:rsidR="00523742" w:rsidRDefault="00523742" w:rsidP="00523742">
      <w:pPr>
        <w:pStyle w:val="SourceCode"/>
      </w:pPr>
      <w:r>
        <w:t xml:space="preserve">      role_token: Lender</w:t>
      </w:r>
    </w:p>
    <w:p w14:paraId="5EC97A0A" w14:textId="77777777" w:rsidR="00523742" w:rsidRDefault="00523742" w:rsidP="00523742">
      <w:pPr>
        <w:pStyle w:val="SourceCode"/>
      </w:pPr>
      <w:r>
        <w:t xml:space="preserve">  then:</w:t>
      </w:r>
    </w:p>
    <w:p w14:paraId="725BC23F" w14:textId="77777777" w:rsidR="00523742" w:rsidRDefault="00523742" w:rsidP="00523742">
      <w:pPr>
        <w:pStyle w:val="SourceCode"/>
      </w:pPr>
      <w:r>
        <w:t xml:space="preserve">    from_account:</w:t>
      </w:r>
    </w:p>
    <w:p w14:paraId="4537EB50" w14:textId="77777777" w:rsidR="00523742" w:rsidRDefault="00523742" w:rsidP="00523742">
      <w:pPr>
        <w:pStyle w:val="SourceCode"/>
      </w:pPr>
      <w:r>
        <w:t xml:space="preserve">      role_token: Lender</w:t>
      </w:r>
    </w:p>
    <w:p w14:paraId="0D4B42CB" w14:textId="77777777" w:rsidR="00523742" w:rsidRDefault="00523742" w:rsidP="00523742">
      <w:pPr>
        <w:pStyle w:val="SourceCode"/>
      </w:pPr>
      <w:r>
        <w:t xml:space="preserve">    pay: 80000000</w:t>
      </w:r>
    </w:p>
    <w:p w14:paraId="1B4E1A59" w14:textId="77777777" w:rsidR="00523742" w:rsidRDefault="00523742" w:rsidP="00523742">
      <w:pPr>
        <w:pStyle w:val="SourceCode"/>
      </w:pPr>
      <w:r>
        <w:t xml:space="preserve">    then:</w:t>
      </w:r>
    </w:p>
    <w:p w14:paraId="1E558F71" w14:textId="77777777" w:rsidR="00523742" w:rsidRDefault="00523742" w:rsidP="00523742">
      <w:pPr>
        <w:pStyle w:val="SourceCode"/>
      </w:pPr>
      <w:r>
        <w:t xml:space="preserve">      timeout: 1679615489000</w:t>
      </w:r>
    </w:p>
    <w:p w14:paraId="536CA3FD" w14:textId="77777777" w:rsidR="00523742" w:rsidRDefault="00523742" w:rsidP="00523742">
      <w:pPr>
        <w:pStyle w:val="SourceCode"/>
      </w:pPr>
      <w:r>
        <w:t xml:space="preserve">      timeout_continuation: close</w:t>
      </w:r>
    </w:p>
    <w:p w14:paraId="09DBF4C2" w14:textId="77777777" w:rsidR="00523742" w:rsidRDefault="00523742" w:rsidP="00523742">
      <w:pPr>
        <w:pStyle w:val="SourceCode"/>
      </w:pPr>
      <w:r>
        <w:t xml:space="preserve">      when:</w:t>
      </w:r>
    </w:p>
    <w:p w14:paraId="564973C4" w14:textId="77777777" w:rsidR="00523742" w:rsidRDefault="00523742" w:rsidP="00523742">
      <w:pPr>
        <w:pStyle w:val="SourceCode"/>
      </w:pPr>
      <w:r>
        <w:t xml:space="preserve">      - case:</w:t>
      </w:r>
    </w:p>
    <w:p w14:paraId="5AEB165F" w14:textId="77777777" w:rsidR="00523742" w:rsidRDefault="00523742" w:rsidP="00523742">
      <w:pPr>
        <w:pStyle w:val="SourceCode"/>
      </w:pPr>
      <w:r>
        <w:t xml:space="preserve">          deposits:</w:t>
      </w:r>
    </w:p>
    <w:p w14:paraId="07C61122" w14:textId="77777777" w:rsidR="00523742" w:rsidRDefault="00523742" w:rsidP="00523742">
      <w:pPr>
        <w:pStyle w:val="SourceCode"/>
      </w:pPr>
      <w:r>
        <w:t xml:space="preserve">            add: 80000000</w:t>
      </w:r>
    </w:p>
    <w:p w14:paraId="548BF7ED" w14:textId="77777777" w:rsidR="00523742" w:rsidRDefault="00523742" w:rsidP="00523742">
      <w:pPr>
        <w:pStyle w:val="SourceCode"/>
      </w:pPr>
      <w:r>
        <w:t xml:space="preserve">            and: 5000000</w:t>
      </w:r>
    </w:p>
    <w:p w14:paraId="18B3303E" w14:textId="77777777" w:rsidR="00523742" w:rsidRDefault="00523742" w:rsidP="00523742">
      <w:pPr>
        <w:pStyle w:val="SourceCode"/>
      </w:pPr>
      <w:r>
        <w:t xml:space="preserve">          into_account:</w:t>
      </w:r>
    </w:p>
    <w:p w14:paraId="2D4E78A4" w14:textId="77777777" w:rsidR="00523742" w:rsidRDefault="00523742" w:rsidP="00523742">
      <w:pPr>
        <w:pStyle w:val="SourceCode"/>
      </w:pPr>
      <w:r>
        <w:t>...</w:t>
      </w:r>
    </w:p>
    <w:p w14:paraId="3676F54F" w14:textId="77777777" w:rsidR="00523742" w:rsidRDefault="00523742" w:rsidP="00523742">
      <w:pPr>
        <w:pStyle w:val="SourceCode"/>
      </w:pPr>
      <w:r>
        <w:t xml:space="preserve">        role_token: Borrower</w:t>
      </w:r>
    </w:p>
    <w:p w14:paraId="0CADA75A" w14:textId="77777777" w:rsidR="00523742" w:rsidRDefault="00523742" w:rsidP="00523742">
      <w:pPr>
        <w:pStyle w:val="SourceCode"/>
      </w:pPr>
      <w:r>
        <w:t xml:space="preserve">    token:</w:t>
      </w:r>
    </w:p>
    <w:p w14:paraId="7CF9DE64" w14:textId="77777777" w:rsidR="00523742" w:rsidRDefault="00523742" w:rsidP="00523742">
      <w:pPr>
        <w:pStyle w:val="SourceCode"/>
      </w:pPr>
      <w:r>
        <w:t xml:space="preserve">      currency_symbol: ''</w:t>
      </w:r>
    </w:p>
    <w:p w14:paraId="48764491" w14:textId="18D59319" w:rsidR="00523742" w:rsidRDefault="00523742" w:rsidP="00523742">
      <w:pPr>
        <w:pStyle w:val="SourceCode"/>
      </w:pPr>
      <w:r>
        <w:t xml:space="preserve">      token_name: ''</w:t>
      </w:r>
    </w:p>
    <w:p w14:paraId="18EC02ED" w14:textId="3D492319" w:rsidR="004F074F" w:rsidRDefault="00C4716B" w:rsidP="00E27BFB">
      <w:pPr>
        <w:spacing w:before="0" w:after="0"/>
      </w:pPr>
      <w:r>
        <w:t xml:space="preserve">We see it is using the field </w:t>
      </w:r>
      <w:r w:rsidRPr="00C4716B">
        <w:rPr>
          <w:i/>
          <w:iCs/>
        </w:rPr>
        <w:t>role_token</w:t>
      </w:r>
      <w:r>
        <w:t xml:space="preserve"> in places where there was the </w:t>
      </w:r>
      <w:r w:rsidRPr="00C4716B">
        <w:rPr>
          <w:i/>
          <w:iCs/>
        </w:rPr>
        <w:t>address</w:t>
      </w:r>
      <w:r>
        <w:t xml:space="preserve"> field in the previous chapter. </w:t>
      </w:r>
      <w:r w:rsidR="00FE1353">
        <w:t xml:space="preserve">We again mention it is good to check the safety of a contract before running </w:t>
      </w:r>
      <w:r w:rsidR="00FE1353">
        <w:lastRenderedPageBreak/>
        <w:t xml:space="preserve">it on main-net. The steps for this are the same as described in the previous chapter. </w:t>
      </w:r>
      <w:r w:rsidR="00A333A6">
        <w:t>Now we can create the contract. Since we are going to use the REST API we are going to have JSON payloads in the request.</w:t>
      </w:r>
      <w:r w:rsidR="00F45F9C">
        <w:t xml:space="preserve"> </w:t>
      </w:r>
      <w:r w:rsidR="00F45F9C" w:rsidRPr="00F45F9C">
        <w:t>We want the role tokens to be minted in the creation transaction. So, we have to say the role named lender in the contract is actually going to live at this address and so when the role token is minted it is going to be sent to that address. It will be the same with the borrower. It is very important if you have a contract that has roles, to actually mint the role tokens. Otherwise, you are not going to be able to operate the contract.</w:t>
      </w:r>
      <w:r w:rsidR="00F45F9C">
        <w:t xml:space="preserve"> </w:t>
      </w:r>
      <w:r w:rsidR="00776954">
        <w:t>We are going to c</w:t>
      </w:r>
      <w:r w:rsidR="00776954" w:rsidRPr="00776954">
        <w:t>reate the JSON body of the request to build the creation transaction</w:t>
      </w:r>
      <w:r w:rsidR="00776954">
        <w:t xml:space="preserve"> with the following command:</w:t>
      </w:r>
      <w:r w:rsidR="00F45F9C">
        <w:t xml:space="preserve"> </w:t>
      </w:r>
    </w:p>
    <w:p w14:paraId="64347984" w14:textId="77777777" w:rsidR="00776954" w:rsidRDefault="00776954" w:rsidP="00776954">
      <w:pPr>
        <w:pStyle w:val="SourceCode"/>
      </w:pPr>
      <w:r>
        <w:t>yaml2json &lt;&lt; EOI &gt; request-1.json</w:t>
      </w:r>
    </w:p>
    <w:p w14:paraId="4C26A6D4" w14:textId="77777777" w:rsidR="00776954" w:rsidRDefault="00776954" w:rsidP="00776954">
      <w:pPr>
        <w:pStyle w:val="SourceCode"/>
      </w:pPr>
      <w:r>
        <w:t>version: v1</w:t>
      </w:r>
    </w:p>
    <w:p w14:paraId="01DADFBF" w14:textId="77777777" w:rsidR="00776954" w:rsidRDefault="00776954" w:rsidP="00776954">
      <w:pPr>
        <w:pStyle w:val="SourceCode"/>
      </w:pPr>
      <w:r>
        <w:t>contract: `cat zcb-contract.json`</w:t>
      </w:r>
    </w:p>
    <w:p w14:paraId="44C655DD" w14:textId="77777777" w:rsidR="00776954" w:rsidRDefault="00776954" w:rsidP="00776954">
      <w:pPr>
        <w:pStyle w:val="SourceCode"/>
      </w:pPr>
      <w:r>
        <w:t>roles:</w:t>
      </w:r>
    </w:p>
    <w:p w14:paraId="07D8D0F7" w14:textId="77777777" w:rsidR="00776954" w:rsidRDefault="00776954" w:rsidP="00776954">
      <w:pPr>
        <w:pStyle w:val="SourceCode"/>
      </w:pPr>
      <w:r>
        <w:t xml:space="preserve">  Lender: "$LENDER_ADDR"</w:t>
      </w:r>
    </w:p>
    <w:p w14:paraId="23D53766" w14:textId="77777777" w:rsidR="00776954" w:rsidRDefault="00776954" w:rsidP="00776954">
      <w:pPr>
        <w:pStyle w:val="SourceCode"/>
      </w:pPr>
      <w:r>
        <w:t xml:space="preserve">  Borrower: "$BORROWER_ADDR"</w:t>
      </w:r>
    </w:p>
    <w:p w14:paraId="45BB0937" w14:textId="77777777" w:rsidR="00776954" w:rsidRDefault="00776954" w:rsidP="00776954">
      <w:pPr>
        <w:pStyle w:val="SourceCode"/>
      </w:pPr>
      <w:r>
        <w:t>minUTxODeposit: $MIN_LOVELACE</w:t>
      </w:r>
    </w:p>
    <w:p w14:paraId="335D4F8F" w14:textId="77777777" w:rsidR="00776954" w:rsidRDefault="00776954" w:rsidP="00776954">
      <w:pPr>
        <w:pStyle w:val="SourceCode"/>
      </w:pPr>
      <w:r>
        <w:t>metadata: {}</w:t>
      </w:r>
    </w:p>
    <w:p w14:paraId="1DC1ECDB" w14:textId="77777777" w:rsidR="00776954" w:rsidRDefault="00776954" w:rsidP="00776954">
      <w:pPr>
        <w:pStyle w:val="SourceCode"/>
      </w:pPr>
      <w:r>
        <w:t>tags: {}</w:t>
      </w:r>
    </w:p>
    <w:p w14:paraId="33A8411C" w14:textId="77777777" w:rsidR="00776954" w:rsidRDefault="00776954" w:rsidP="00776954">
      <w:pPr>
        <w:pStyle w:val="SourceCode"/>
      </w:pPr>
      <w:r>
        <w:t>EOI</w:t>
      </w:r>
    </w:p>
    <w:p w14:paraId="67232DEA" w14:textId="58D6A7D0" w:rsidR="00776954" w:rsidRDefault="00776954" w:rsidP="00776954">
      <w:pPr>
        <w:pStyle w:val="SourceCode"/>
      </w:pPr>
      <w:r>
        <w:t>cat request-1.json</w:t>
      </w:r>
    </w:p>
    <w:p w14:paraId="1EAFC76E" w14:textId="6DCDCF9B" w:rsidR="00776954" w:rsidRDefault="00481824" w:rsidP="00E27BFB">
      <w:pPr>
        <w:spacing w:before="0" w:after="0"/>
      </w:pPr>
      <w:r w:rsidRPr="00481824">
        <w:t>Next, we post the request and view the response.</w:t>
      </w:r>
    </w:p>
    <w:p w14:paraId="111DE730" w14:textId="77777777" w:rsidR="00481824" w:rsidRDefault="00481824" w:rsidP="00481824">
      <w:pPr>
        <w:pStyle w:val="SourceCode"/>
      </w:pPr>
      <w:r>
        <w:t>curl "$MARLOWE_RT_WEBSERVER_URL/contracts" \</w:t>
      </w:r>
    </w:p>
    <w:p w14:paraId="433AE33F" w14:textId="77777777" w:rsidR="00481824" w:rsidRDefault="00481824" w:rsidP="00481824">
      <w:pPr>
        <w:pStyle w:val="SourceCode"/>
      </w:pPr>
      <w:r>
        <w:t xml:space="preserve">  -X POST \</w:t>
      </w:r>
    </w:p>
    <w:p w14:paraId="452CB450" w14:textId="77777777" w:rsidR="00481824" w:rsidRDefault="00481824" w:rsidP="00481824">
      <w:pPr>
        <w:pStyle w:val="SourceCode"/>
      </w:pPr>
      <w:r>
        <w:t xml:space="preserve">  -H 'Content-Type: application/json' \</w:t>
      </w:r>
    </w:p>
    <w:p w14:paraId="5F0E4564" w14:textId="77777777" w:rsidR="00481824" w:rsidRDefault="00481824" w:rsidP="00481824">
      <w:pPr>
        <w:pStyle w:val="SourceCode"/>
      </w:pPr>
      <w:r>
        <w:t xml:space="preserve">  -H "X-Change-Address: $LENDER_ADDR" \</w:t>
      </w:r>
    </w:p>
    <w:p w14:paraId="4188EF7C" w14:textId="77777777" w:rsidR="00481824" w:rsidRDefault="00481824" w:rsidP="00481824">
      <w:pPr>
        <w:pStyle w:val="SourceCode"/>
      </w:pPr>
      <w:r>
        <w:t xml:space="preserve">  -d @request-1.json \</w:t>
      </w:r>
    </w:p>
    <w:p w14:paraId="3D583FF0" w14:textId="77777777" w:rsidR="00481824" w:rsidRDefault="00481824" w:rsidP="00481824">
      <w:pPr>
        <w:pStyle w:val="SourceCode"/>
      </w:pPr>
      <w:r>
        <w:t xml:space="preserve">  -o response-1.json \</w:t>
      </w:r>
    </w:p>
    <w:p w14:paraId="7D99B67F" w14:textId="77777777" w:rsidR="00481824" w:rsidRDefault="00481824" w:rsidP="00481824">
      <w:pPr>
        <w:pStyle w:val="SourceCode"/>
      </w:pPr>
      <w:r>
        <w:t xml:space="preserve">  -sS</w:t>
      </w:r>
    </w:p>
    <w:p w14:paraId="73B59842" w14:textId="0CFB1DF3" w:rsidR="00481824" w:rsidRDefault="00481824" w:rsidP="00481824">
      <w:pPr>
        <w:pStyle w:val="SourceCode"/>
      </w:pPr>
      <w:r>
        <w:t>json2yaml response-1.json</w:t>
      </w:r>
    </w:p>
    <w:p w14:paraId="28FDB9FF" w14:textId="45F1513F" w:rsidR="00481824" w:rsidRDefault="00424DF2" w:rsidP="00E27BFB">
      <w:pPr>
        <w:spacing w:before="0" w:after="0"/>
      </w:pPr>
      <w:r>
        <w:t xml:space="preserve">The result that gets printed out is quite a bit of binary data contained in the cbor hex field. </w:t>
      </w:r>
      <w:r w:rsidR="00D30CDB">
        <w:t>We can extract the contract ID from that with the following command:</w:t>
      </w:r>
    </w:p>
    <w:p w14:paraId="2C35DBBA" w14:textId="77777777" w:rsidR="00C643BC" w:rsidRDefault="00C643BC" w:rsidP="00C643BC">
      <w:pPr>
        <w:pStyle w:val="SourceCode"/>
      </w:pPr>
      <w:r>
        <w:t>CONTRACT_ID="$(jq -r '.resource.contractId' response-1.json)"</w:t>
      </w:r>
    </w:p>
    <w:p w14:paraId="4CE32992" w14:textId="293B281E" w:rsidR="00D30CDB" w:rsidRDefault="00C643BC" w:rsidP="00C643BC">
      <w:pPr>
        <w:pStyle w:val="SourceCode"/>
      </w:pPr>
      <w:r>
        <w:t>echo "CONTRACT_ID = $CONTRACT_ID"</w:t>
      </w:r>
    </w:p>
    <w:p w14:paraId="22BA0B6B" w14:textId="28007AA8" w:rsidR="006817B3" w:rsidRDefault="006817B3" w:rsidP="00E27BFB">
      <w:pPr>
        <w:spacing w:before="0" w:after="0"/>
      </w:pPr>
      <w:r>
        <w:t>And we also need to extract just the transaction body that needs to be signed. We can use the jq tool to run a query on the JSON and pull out the unsigned transaction.</w:t>
      </w:r>
      <w:r w:rsidR="00FD6396">
        <w:t xml:space="preserve"> </w:t>
      </w:r>
    </w:p>
    <w:p w14:paraId="0D81418A" w14:textId="0AB3F6E5" w:rsidR="006817B3" w:rsidRDefault="006817B3" w:rsidP="006817B3">
      <w:pPr>
        <w:pStyle w:val="SourceCode"/>
      </w:pPr>
      <w:r w:rsidRPr="006817B3">
        <w:t>jq '.resource.txBody' response-1.json &gt; tx-1.unsigned</w:t>
      </w:r>
    </w:p>
    <w:p w14:paraId="47A99C30" w14:textId="6E994169" w:rsidR="00D30CDB" w:rsidRDefault="00D55E58" w:rsidP="00E27BFB">
      <w:pPr>
        <w:spacing w:before="0" w:after="0"/>
      </w:pPr>
      <w:r>
        <w:t>We again now have several options to sign this transaction as stated in the previous chapter. Here we will use the marlowe cli for this.</w:t>
      </w:r>
    </w:p>
    <w:p w14:paraId="26A9E926" w14:textId="77777777" w:rsidR="00D55E58" w:rsidRDefault="00D55E58" w:rsidP="00D55E58">
      <w:pPr>
        <w:pStyle w:val="SourceCode"/>
      </w:pPr>
      <w:r>
        <w:lastRenderedPageBreak/>
        <w:t>TX_1=$(</w:t>
      </w:r>
    </w:p>
    <w:p w14:paraId="5F622687" w14:textId="77777777" w:rsidR="00D55E58" w:rsidRDefault="00D55E58" w:rsidP="00D55E58">
      <w:pPr>
        <w:pStyle w:val="SourceCode"/>
      </w:pPr>
      <w:r>
        <w:t>marlowe-cli transaction submit \</w:t>
      </w:r>
    </w:p>
    <w:p w14:paraId="536CED12" w14:textId="77777777" w:rsidR="00D55E58" w:rsidRDefault="00D55E58" w:rsidP="00D55E58">
      <w:pPr>
        <w:pStyle w:val="SourceCode"/>
      </w:pPr>
      <w:r>
        <w:t xml:space="preserve">  --tx-body-file tx-1.unsigned \</w:t>
      </w:r>
    </w:p>
    <w:p w14:paraId="14CFB830" w14:textId="77777777" w:rsidR="00D55E58" w:rsidRDefault="00D55E58" w:rsidP="00D55E58">
      <w:pPr>
        <w:pStyle w:val="SourceCode"/>
      </w:pPr>
      <w:r>
        <w:t xml:space="preserve">  --required-signer "$LENDER_SKEY" \</w:t>
      </w:r>
    </w:p>
    <w:p w14:paraId="7FD9CB72" w14:textId="77777777" w:rsidR="00D55E58" w:rsidRDefault="00D55E58" w:rsidP="00D55E58">
      <w:pPr>
        <w:pStyle w:val="SourceCode"/>
      </w:pPr>
      <w:r>
        <w:t xml:space="preserve">  --timeout 600 \</w:t>
      </w:r>
    </w:p>
    <w:p w14:paraId="615ED597" w14:textId="77777777" w:rsidR="00D55E58" w:rsidRDefault="00D55E58" w:rsidP="00D55E58">
      <w:pPr>
        <w:pStyle w:val="SourceCode"/>
      </w:pPr>
      <w:r>
        <w:t>| sed -e 's/^TxId "\(.*\)"$/\1/' \</w:t>
      </w:r>
    </w:p>
    <w:p w14:paraId="0E34E164" w14:textId="77777777" w:rsidR="00D55E58" w:rsidRDefault="00D55E58" w:rsidP="00D55E58">
      <w:pPr>
        <w:pStyle w:val="SourceCode"/>
      </w:pPr>
      <w:r>
        <w:t>)</w:t>
      </w:r>
    </w:p>
    <w:p w14:paraId="31F48664" w14:textId="1DB78382" w:rsidR="00D55E58" w:rsidRDefault="00D55E58" w:rsidP="00D55E58">
      <w:pPr>
        <w:pStyle w:val="SourceCode"/>
      </w:pPr>
      <w:r>
        <w:t>echo "TX_1 = $TX_1"</w:t>
      </w:r>
    </w:p>
    <w:p w14:paraId="4F525DA1" w14:textId="371E3B29" w:rsidR="00D55E58" w:rsidRDefault="00BC6237" w:rsidP="00E27BFB">
      <w:pPr>
        <w:spacing w:before="0" w:after="0"/>
      </w:pPr>
      <w:r>
        <w:t>We have to provide the signing key and the timeout. We can now query the contract address and the lender address for their funds.</w:t>
      </w:r>
    </w:p>
    <w:p w14:paraId="5C2EE396" w14:textId="1D754716" w:rsidR="00BC6237" w:rsidRPr="008D388D" w:rsidRDefault="00BC6237" w:rsidP="008D388D">
      <w:pPr>
        <w:pStyle w:val="SourceCode"/>
        <w:rPr>
          <w:sz w:val="18"/>
          <w:szCs w:val="18"/>
        </w:rPr>
      </w:pPr>
      <w:r w:rsidRPr="008D388D">
        <w:rPr>
          <w:sz w:val="18"/>
          <w:szCs w:val="18"/>
        </w:rPr>
        <w:t>cardano-cli query utxo --testnet-magic "$CARDANO_TESTNET_MAGIC" --tx-in "$CONTRACT_ID"</w:t>
      </w:r>
    </w:p>
    <w:p w14:paraId="11162A52" w14:textId="2A8FE0D9" w:rsidR="00BC6237" w:rsidRPr="008D388D" w:rsidRDefault="00BC6237" w:rsidP="00BC6237">
      <w:pPr>
        <w:pStyle w:val="SourceCode"/>
        <w:rPr>
          <w:sz w:val="18"/>
          <w:szCs w:val="18"/>
        </w:rPr>
      </w:pPr>
      <w:r w:rsidRPr="008D388D">
        <w:rPr>
          <w:sz w:val="18"/>
          <w:szCs w:val="18"/>
        </w:rPr>
        <w:t>cardano-cli query utxo --testnet-magic "$CARDANO_TESTNET_MAGIC" --address "$LENDER_ADDR"</w:t>
      </w:r>
    </w:p>
    <w:p w14:paraId="699B267C" w14:textId="002BB785" w:rsidR="00BC6237" w:rsidRDefault="00BC6237" w:rsidP="00E27BFB">
      <w:pPr>
        <w:spacing w:before="0" w:after="0"/>
      </w:pPr>
      <w:r>
        <w:t>Below you can see the example outputs</w:t>
      </w:r>
      <w:r w:rsidR="00A73474">
        <w:t xml:space="preserve"> for the above commands</w:t>
      </w:r>
      <w:r>
        <w:t>.</w:t>
      </w:r>
      <w:r w:rsidR="00A73474">
        <w:t xml:space="preserve"> </w:t>
      </w:r>
      <w:r>
        <w:t xml:space="preserve"> </w:t>
      </w:r>
    </w:p>
    <w:p w14:paraId="1D5C8A14" w14:textId="77777777" w:rsidR="00BC6237" w:rsidRDefault="00BC6237" w:rsidP="00BC6237">
      <w:pPr>
        <w:pStyle w:val="SourceCode"/>
      </w:pPr>
      <w:r>
        <w:t xml:space="preserve">                           TxHash                                 TxIx        Amount</w:t>
      </w:r>
    </w:p>
    <w:p w14:paraId="0229D33F" w14:textId="77777777" w:rsidR="00BC6237" w:rsidRDefault="00BC6237" w:rsidP="00BC6237">
      <w:pPr>
        <w:pStyle w:val="SourceCode"/>
      </w:pPr>
      <w:r>
        <w:t>--------------------------------------------------------------------------------------</w:t>
      </w:r>
    </w:p>
    <w:p w14:paraId="0DD6A643" w14:textId="77777777" w:rsidR="00BC6237" w:rsidRDefault="00BC6237" w:rsidP="00BC6237">
      <w:pPr>
        <w:pStyle w:val="SourceCode"/>
        <w:jc w:val="left"/>
      </w:pPr>
      <w:r>
        <w:t xml:space="preserve">bfb6db4bdf59113c4bdd45d45c7f94070099b813e83b665b5cdc6daeb91a941d     1        2000000 </w:t>
      </w:r>
    </w:p>
    <w:p w14:paraId="52B0E6AE" w14:textId="77777777" w:rsidR="00BC6237" w:rsidRDefault="00BC6237" w:rsidP="00BC6237">
      <w:pPr>
        <w:pStyle w:val="SourceCode"/>
        <w:jc w:val="right"/>
      </w:pPr>
      <w:r>
        <w:t xml:space="preserve">lovelace + </w:t>
      </w:r>
    </w:p>
    <w:p w14:paraId="6388CB8F" w14:textId="77777777" w:rsidR="00BC6237" w:rsidRDefault="00BC6237" w:rsidP="00BC6237">
      <w:pPr>
        <w:pStyle w:val="SourceCode"/>
        <w:jc w:val="right"/>
      </w:pPr>
      <w:r>
        <w:t xml:space="preserve">TxOutDatumHash </w:t>
      </w:r>
    </w:p>
    <w:p w14:paraId="03E93336" w14:textId="678E9220" w:rsidR="00BC6237" w:rsidRDefault="00BC6237" w:rsidP="00BC6237">
      <w:pPr>
        <w:pStyle w:val="SourceCode"/>
        <w:jc w:val="right"/>
      </w:pPr>
      <w:r>
        <w:t xml:space="preserve">ScriptDataInBabbageEra </w:t>
      </w:r>
    </w:p>
    <w:p w14:paraId="6463FC58" w14:textId="7EB514BB" w:rsidR="00BC6237" w:rsidRDefault="00BC6237" w:rsidP="00BC6237">
      <w:pPr>
        <w:pStyle w:val="SourceCode"/>
        <w:jc w:val="right"/>
      </w:pPr>
      <w:r>
        <w:t>"cc80fcdc9dedea89d2f50dd29cf7f84d14bd00e27714310a0cfe5e24e87fd008"</w:t>
      </w:r>
    </w:p>
    <w:p w14:paraId="2B9F494F" w14:textId="77777777" w:rsidR="00BC6237" w:rsidRDefault="00BC6237" w:rsidP="00BC6237">
      <w:pPr>
        <w:pStyle w:val="SourceCode"/>
        <w:jc w:val="right"/>
      </w:pPr>
    </w:p>
    <w:p w14:paraId="4EB041E8" w14:textId="77777777" w:rsidR="00BC6237" w:rsidRDefault="00BC6237" w:rsidP="00BC6237">
      <w:pPr>
        <w:pStyle w:val="SourceCode"/>
        <w:jc w:val="left"/>
      </w:pPr>
      <w:r>
        <w:t xml:space="preserve">                           TxHash                                 TxIx        Amount</w:t>
      </w:r>
    </w:p>
    <w:p w14:paraId="5ADD410A" w14:textId="77777777" w:rsidR="00BC6237" w:rsidRDefault="00BC6237" w:rsidP="00BC6237">
      <w:pPr>
        <w:pStyle w:val="SourceCode"/>
        <w:jc w:val="left"/>
      </w:pPr>
      <w:r>
        <w:t>--------------------------------------------------------------------------------------</w:t>
      </w:r>
    </w:p>
    <w:p w14:paraId="7CBF6F08" w14:textId="251D9A20" w:rsidR="00BC6237" w:rsidRDefault="00BC6237" w:rsidP="00BC6237">
      <w:pPr>
        <w:pStyle w:val="SourceCode"/>
        <w:jc w:val="left"/>
      </w:pPr>
      <w:r>
        <w:t xml:space="preserve">bfb6db4bdf59113c4bdd45d45c7f94070099b813e83b665b5cdc6daeb91a941d     0       995476698 </w:t>
      </w:r>
    </w:p>
    <w:p w14:paraId="108104F4" w14:textId="40A7B45F" w:rsidR="00BC6237" w:rsidRDefault="00BC6237" w:rsidP="00BC6237">
      <w:pPr>
        <w:pStyle w:val="SourceCode"/>
        <w:jc w:val="right"/>
      </w:pPr>
      <w:r>
        <w:t xml:space="preserve">lovelace + </w:t>
      </w:r>
    </w:p>
    <w:p w14:paraId="7514FBB7" w14:textId="43AAF4E0" w:rsidR="00BC6237" w:rsidRDefault="00BC6237" w:rsidP="00BC6237">
      <w:pPr>
        <w:pStyle w:val="SourceCode"/>
        <w:jc w:val="right"/>
      </w:pPr>
      <w:r>
        <w:t>TxOutDatumNone</w:t>
      </w:r>
    </w:p>
    <w:p w14:paraId="7088C958" w14:textId="77777777" w:rsidR="00BC6237" w:rsidRDefault="00BC6237" w:rsidP="00BC6237">
      <w:pPr>
        <w:pStyle w:val="SourceCode"/>
        <w:jc w:val="left"/>
      </w:pPr>
      <w:r>
        <w:t xml:space="preserve">bfb6db4bdf59113c4bdd45d45c7f94070099b813e83b665b5cdc6daeb91a941d     3        1034400 </w:t>
      </w:r>
    </w:p>
    <w:p w14:paraId="24177B07" w14:textId="77777777" w:rsidR="00BC6237" w:rsidRDefault="00BC6237" w:rsidP="00BC6237">
      <w:pPr>
        <w:pStyle w:val="SourceCode"/>
        <w:jc w:val="right"/>
      </w:pPr>
      <w:r>
        <w:t xml:space="preserve">lovelace + </w:t>
      </w:r>
    </w:p>
    <w:p w14:paraId="697FEB39" w14:textId="4AA12BBB" w:rsidR="00BC6237" w:rsidRDefault="00BC6237" w:rsidP="00BC6237">
      <w:pPr>
        <w:pStyle w:val="SourceCode"/>
        <w:jc w:val="right"/>
      </w:pPr>
      <w:r>
        <w:t>1 89506f74616aa4b5a42ec352a56ab7815e547e23e2a32417f400e43c.4c656e646572 + TxOutDatumNone</w:t>
      </w:r>
    </w:p>
    <w:p w14:paraId="7C696AFE" w14:textId="5E6E96DD" w:rsidR="00BC6237" w:rsidRDefault="009032C3" w:rsidP="00E27BFB">
      <w:pPr>
        <w:spacing w:before="0" w:after="0"/>
      </w:pPr>
      <w:r>
        <w:t xml:space="preserve">We see that the marlowe contract contains 2 ada and the lender has beside his ada also one NFT that is the role token. </w:t>
      </w:r>
      <w:r w:rsidR="00FB2D38">
        <w:t xml:space="preserve">If we would query the borrower </w:t>
      </w:r>
      <w:r w:rsidR="00065271">
        <w:t>address,</w:t>
      </w:r>
      <w:r w:rsidR="00FB2D38">
        <w:t xml:space="preserve"> we would also see that there is one NFT sitting at his address beside the ada funds. </w:t>
      </w:r>
      <w:r w:rsidR="001A5A21">
        <w:t xml:space="preserve">The following number from the above NFT “89506f74616aa4b5a42ec352a56ab7815e547e23e2a32417f400e43c” is the policy ID for that NFT and we call it the roles currency for the marlowe contract. </w:t>
      </w:r>
      <w:r w:rsidR="00A865B1">
        <w:t xml:space="preserve">This will be used to authorize the transactions. </w:t>
      </w:r>
      <w:r w:rsidR="00A751B6">
        <w:t xml:space="preserve">The marlowe runtime web server provides a GET endpoint to learn about what is going on with the contract. </w:t>
      </w:r>
      <w:r w:rsidR="001E4D33">
        <w:t>Here are the commands to query this endpoint.</w:t>
      </w:r>
    </w:p>
    <w:p w14:paraId="617387B5" w14:textId="77777777" w:rsidR="001E4D33" w:rsidRDefault="001E4D33" w:rsidP="001E4D33">
      <w:pPr>
        <w:pStyle w:val="SourceCode"/>
      </w:pPr>
      <w:r>
        <w:t>CONTRACT_URL="$MARLOWE_RT_WEBSERVER_URL/`jq -r '.links.contract' response-1.json`"</w:t>
      </w:r>
    </w:p>
    <w:p w14:paraId="05650A6A" w14:textId="282A0DA9" w:rsidR="001E4D33" w:rsidRDefault="001E4D33" w:rsidP="001E4D33">
      <w:pPr>
        <w:pStyle w:val="SourceCode"/>
      </w:pPr>
      <w:r>
        <w:t>echo "CONTRACT_URL = $CONTRACT_URL"</w:t>
      </w:r>
    </w:p>
    <w:p w14:paraId="68E66CFC" w14:textId="77777777" w:rsidR="001E4D33" w:rsidRDefault="001E4D33" w:rsidP="001E4D33">
      <w:pPr>
        <w:pStyle w:val="SourceCode"/>
      </w:pPr>
    </w:p>
    <w:p w14:paraId="1386C22F" w14:textId="27A47A1E" w:rsidR="001E4D33" w:rsidRDefault="001E4D33" w:rsidP="001E4D33">
      <w:pPr>
        <w:pStyle w:val="SourceCode"/>
      </w:pPr>
      <w:r w:rsidRPr="001E4D33">
        <w:t>curl -sS "$CONTRACT_URL" | json2yaml</w:t>
      </w:r>
    </w:p>
    <w:p w14:paraId="7F9CF6DE" w14:textId="3DD7170D" w:rsidR="001E4D33" w:rsidRDefault="001E4D33" w:rsidP="00E27BFB">
      <w:pPr>
        <w:spacing w:before="0" w:after="0"/>
      </w:pPr>
      <w:r>
        <w:t>The last command we produce the following output:</w:t>
      </w:r>
    </w:p>
    <w:p w14:paraId="16DEB999" w14:textId="77777777" w:rsidR="001E4D33" w:rsidRDefault="001E4D33" w:rsidP="001E4D33">
      <w:pPr>
        <w:pStyle w:val="SourceCode"/>
      </w:pPr>
      <w:r>
        <w:lastRenderedPageBreak/>
        <w:t>links:</w:t>
      </w:r>
    </w:p>
    <w:p w14:paraId="7982D2E8" w14:textId="77777777" w:rsidR="001E4D33" w:rsidRDefault="001E4D33" w:rsidP="001E4D33">
      <w:pPr>
        <w:pStyle w:val="SourceCode"/>
      </w:pPr>
      <w:r>
        <w:t xml:space="preserve">  transactions: contracts/bfb6db4bdf59113c4bdd45d45c7f94070099b813e83b665b5cdc6daeb91a941d%231/transactions</w:t>
      </w:r>
    </w:p>
    <w:p w14:paraId="2AE2148E" w14:textId="77777777" w:rsidR="001E4D33" w:rsidRDefault="001E4D33" w:rsidP="001E4D33">
      <w:pPr>
        <w:pStyle w:val="SourceCode"/>
      </w:pPr>
      <w:r>
        <w:t>resource:</w:t>
      </w:r>
    </w:p>
    <w:p w14:paraId="3E3B523E" w14:textId="77777777" w:rsidR="001E4D33" w:rsidRDefault="001E4D33" w:rsidP="001E4D33">
      <w:pPr>
        <w:pStyle w:val="SourceCode"/>
      </w:pPr>
      <w:r>
        <w:t xml:space="preserve">  block:</w:t>
      </w:r>
    </w:p>
    <w:p w14:paraId="04CEF961" w14:textId="77777777" w:rsidR="001E4D33" w:rsidRDefault="001E4D33" w:rsidP="001E4D33">
      <w:pPr>
        <w:pStyle w:val="SourceCode"/>
      </w:pPr>
      <w:r>
        <w:t xml:space="preserve">    blockHeaderHash: 4f1c23e34773b2780bb4507770740fb9ef569d38e08e8c6006964f3d71677529</w:t>
      </w:r>
    </w:p>
    <w:p w14:paraId="1341C473" w14:textId="77777777" w:rsidR="001E4D33" w:rsidRDefault="001E4D33" w:rsidP="001E4D33">
      <w:pPr>
        <w:pStyle w:val="SourceCode"/>
      </w:pPr>
      <w:r>
        <w:t xml:space="preserve">    blockNo: 755129</w:t>
      </w:r>
    </w:p>
    <w:p w14:paraId="5D1A2AD2" w14:textId="77777777" w:rsidR="001E4D33" w:rsidRDefault="001E4D33" w:rsidP="001E4D33">
      <w:pPr>
        <w:pStyle w:val="SourceCode"/>
      </w:pPr>
      <w:r>
        <w:t xml:space="preserve">    slotNo: 23921744</w:t>
      </w:r>
    </w:p>
    <w:p w14:paraId="4FE99939" w14:textId="77777777" w:rsidR="001E4D33" w:rsidRDefault="001E4D33" w:rsidP="001E4D33">
      <w:pPr>
        <w:pStyle w:val="SourceCode"/>
      </w:pPr>
      <w:r>
        <w:t xml:space="preserve">  continuations: null</w:t>
      </w:r>
    </w:p>
    <w:p w14:paraId="4FA7FEDE" w14:textId="77777777" w:rsidR="001E4D33" w:rsidRDefault="001E4D33" w:rsidP="001E4D33">
      <w:pPr>
        <w:pStyle w:val="SourceCode"/>
      </w:pPr>
      <w:r>
        <w:t xml:space="preserve">  contractId: bfb6db4bdf59113c4bdd45d45c7f94070099b813e83b665b5cdc6daeb91a941d#1</w:t>
      </w:r>
    </w:p>
    <w:p w14:paraId="7AE95859" w14:textId="77777777" w:rsidR="001E4D33" w:rsidRDefault="001E4D33" w:rsidP="001E4D33">
      <w:pPr>
        <w:pStyle w:val="SourceCode"/>
      </w:pPr>
      <w:r>
        <w:t xml:space="preserve">  currentContract:</w:t>
      </w:r>
    </w:p>
    <w:p w14:paraId="64EF3608" w14:textId="77777777" w:rsidR="001E4D33" w:rsidRDefault="001E4D33" w:rsidP="001E4D33">
      <w:pPr>
        <w:pStyle w:val="SourceCode"/>
      </w:pPr>
      <w:r>
        <w:t xml:space="preserve">    timeout: 1679608289000</w:t>
      </w:r>
    </w:p>
    <w:p w14:paraId="47F8B9BB" w14:textId="77777777" w:rsidR="001E4D33" w:rsidRDefault="001E4D33" w:rsidP="001E4D33">
      <w:pPr>
        <w:pStyle w:val="SourceCode"/>
      </w:pPr>
      <w:r>
        <w:t xml:space="preserve">    timeout_continuation: close</w:t>
      </w:r>
    </w:p>
    <w:p w14:paraId="2BFA1932" w14:textId="77777777" w:rsidR="001E4D33" w:rsidRDefault="001E4D33" w:rsidP="001E4D33">
      <w:pPr>
        <w:pStyle w:val="SourceCode"/>
      </w:pPr>
      <w:r>
        <w:t xml:space="preserve">    when:</w:t>
      </w:r>
    </w:p>
    <w:p w14:paraId="34A559F9" w14:textId="77777777" w:rsidR="001E4D33" w:rsidRDefault="001E4D33" w:rsidP="001E4D33">
      <w:pPr>
        <w:pStyle w:val="SourceCode"/>
      </w:pPr>
      <w:r>
        <w:t xml:space="preserve">    - case:</w:t>
      </w:r>
    </w:p>
    <w:p w14:paraId="467971E2" w14:textId="77777777" w:rsidR="001E4D33" w:rsidRDefault="001E4D33" w:rsidP="001E4D33">
      <w:pPr>
        <w:pStyle w:val="SourceCode"/>
      </w:pPr>
      <w:r>
        <w:t xml:space="preserve">        deposits: 80000000</w:t>
      </w:r>
    </w:p>
    <w:p w14:paraId="3C12CF6E" w14:textId="77777777" w:rsidR="001E4D33" w:rsidRDefault="001E4D33" w:rsidP="001E4D33">
      <w:pPr>
        <w:pStyle w:val="SourceCode"/>
      </w:pPr>
      <w:r>
        <w:t xml:space="preserve">        into_account:</w:t>
      </w:r>
    </w:p>
    <w:p w14:paraId="38AC911E" w14:textId="77777777" w:rsidR="001E4D33" w:rsidRDefault="001E4D33" w:rsidP="001E4D33">
      <w:pPr>
        <w:pStyle w:val="SourceCode"/>
      </w:pPr>
      <w:r>
        <w:t xml:space="preserve">          role_token: Lender</w:t>
      </w:r>
    </w:p>
    <w:p w14:paraId="4F4803CA" w14:textId="77777777" w:rsidR="001E4D33" w:rsidRDefault="001E4D33" w:rsidP="001E4D33">
      <w:pPr>
        <w:pStyle w:val="SourceCode"/>
      </w:pPr>
      <w:r>
        <w:t xml:space="preserve">        of_token:</w:t>
      </w:r>
    </w:p>
    <w:p w14:paraId="18C638B2" w14:textId="77777777" w:rsidR="001E4D33" w:rsidRDefault="001E4D33" w:rsidP="001E4D33">
      <w:pPr>
        <w:pStyle w:val="SourceCode"/>
      </w:pPr>
      <w:r>
        <w:t xml:space="preserve">          currency_symbol: ''</w:t>
      </w:r>
    </w:p>
    <w:p w14:paraId="0779D61D" w14:textId="77777777" w:rsidR="001E4D33" w:rsidRDefault="001E4D33" w:rsidP="001E4D33">
      <w:pPr>
        <w:pStyle w:val="SourceCode"/>
      </w:pPr>
      <w:r>
        <w:t xml:space="preserve">          token_name: ''</w:t>
      </w:r>
    </w:p>
    <w:p w14:paraId="6817DB04" w14:textId="77777777" w:rsidR="001E4D33" w:rsidRDefault="001E4D33" w:rsidP="001E4D33">
      <w:pPr>
        <w:pStyle w:val="SourceCode"/>
      </w:pPr>
      <w:r>
        <w:t xml:space="preserve">        party:</w:t>
      </w:r>
    </w:p>
    <w:p w14:paraId="763A2967" w14:textId="77777777" w:rsidR="001E4D33" w:rsidRDefault="001E4D33" w:rsidP="001E4D33">
      <w:pPr>
        <w:pStyle w:val="SourceCode"/>
      </w:pPr>
      <w:r>
        <w:t xml:space="preserve">          role_token: Lender</w:t>
      </w:r>
    </w:p>
    <w:p w14:paraId="30534569" w14:textId="77777777" w:rsidR="001E4D33" w:rsidRDefault="001E4D33" w:rsidP="001E4D33">
      <w:pPr>
        <w:pStyle w:val="SourceCode"/>
      </w:pPr>
      <w:r>
        <w:t xml:space="preserve">      then:</w:t>
      </w:r>
    </w:p>
    <w:p w14:paraId="059AA3B1" w14:textId="77777777" w:rsidR="001E4D33" w:rsidRDefault="001E4D33" w:rsidP="001E4D33">
      <w:pPr>
        <w:pStyle w:val="SourceCode"/>
      </w:pPr>
      <w:r>
        <w:t xml:space="preserve">        from_account:</w:t>
      </w:r>
    </w:p>
    <w:p w14:paraId="188668E9" w14:textId="77777777" w:rsidR="001E4D33" w:rsidRDefault="001E4D33" w:rsidP="001E4D33">
      <w:pPr>
        <w:pStyle w:val="SourceCode"/>
      </w:pPr>
      <w:r>
        <w:t xml:space="preserve">          role_token: Lender</w:t>
      </w:r>
    </w:p>
    <w:p w14:paraId="7773818A" w14:textId="77777777" w:rsidR="001E4D33" w:rsidRDefault="001E4D33" w:rsidP="001E4D33">
      <w:pPr>
        <w:pStyle w:val="SourceCode"/>
      </w:pPr>
      <w:r>
        <w:t xml:space="preserve">        pay: 80000000</w:t>
      </w:r>
    </w:p>
    <w:p w14:paraId="253D959A" w14:textId="77777777" w:rsidR="001E4D33" w:rsidRDefault="001E4D33" w:rsidP="001E4D33">
      <w:pPr>
        <w:pStyle w:val="SourceCode"/>
      </w:pPr>
      <w:r>
        <w:t xml:space="preserve">        then:</w:t>
      </w:r>
    </w:p>
    <w:p w14:paraId="46A10232" w14:textId="77777777" w:rsidR="001E4D33" w:rsidRDefault="001E4D33" w:rsidP="001E4D33">
      <w:pPr>
        <w:pStyle w:val="SourceCode"/>
      </w:pPr>
      <w:r>
        <w:t xml:space="preserve">          timeout: 1679615489000</w:t>
      </w:r>
    </w:p>
    <w:p w14:paraId="29DE1C6B" w14:textId="77777777" w:rsidR="001E4D33" w:rsidRDefault="001E4D33" w:rsidP="001E4D33">
      <w:pPr>
        <w:pStyle w:val="SourceCode"/>
      </w:pPr>
      <w:r>
        <w:t xml:space="preserve">          timeout_continuation: close</w:t>
      </w:r>
    </w:p>
    <w:p w14:paraId="48F5100F" w14:textId="77777777" w:rsidR="001E4D33" w:rsidRDefault="001E4D33" w:rsidP="001E4D33">
      <w:pPr>
        <w:pStyle w:val="SourceCode"/>
      </w:pPr>
      <w:r>
        <w:t xml:space="preserve">          when:</w:t>
      </w:r>
    </w:p>
    <w:p w14:paraId="7C75EB75" w14:textId="77777777" w:rsidR="001E4D33" w:rsidRDefault="001E4D33" w:rsidP="001E4D33">
      <w:pPr>
        <w:pStyle w:val="SourceCode"/>
      </w:pPr>
      <w:r>
        <w:t xml:space="preserve">          - case:</w:t>
      </w:r>
    </w:p>
    <w:p w14:paraId="52D6E9CE" w14:textId="77777777" w:rsidR="001E4D33" w:rsidRDefault="001E4D33" w:rsidP="001E4D33">
      <w:pPr>
        <w:pStyle w:val="SourceCode"/>
      </w:pPr>
      <w:r>
        <w:t xml:space="preserve">              deposits:</w:t>
      </w:r>
    </w:p>
    <w:p w14:paraId="19D458E2" w14:textId="77777777" w:rsidR="001E4D33" w:rsidRDefault="001E4D33" w:rsidP="001E4D33">
      <w:pPr>
        <w:pStyle w:val="SourceCode"/>
      </w:pPr>
      <w:r>
        <w:t xml:space="preserve">                add: 80000000</w:t>
      </w:r>
    </w:p>
    <w:p w14:paraId="02628FCD" w14:textId="77777777" w:rsidR="001E4D33" w:rsidRDefault="001E4D33" w:rsidP="001E4D33">
      <w:pPr>
        <w:pStyle w:val="SourceCode"/>
      </w:pPr>
      <w:r>
        <w:t xml:space="preserve">                and: 5000000</w:t>
      </w:r>
    </w:p>
    <w:p w14:paraId="1A3359B5" w14:textId="77777777" w:rsidR="001E4D33" w:rsidRDefault="001E4D33" w:rsidP="001E4D33">
      <w:pPr>
        <w:pStyle w:val="SourceCode"/>
      </w:pPr>
      <w:r>
        <w:t xml:space="preserve">              into_account:</w:t>
      </w:r>
    </w:p>
    <w:p w14:paraId="3F052B01" w14:textId="77777777" w:rsidR="001E4D33" w:rsidRDefault="001E4D33" w:rsidP="001E4D33">
      <w:pPr>
        <w:pStyle w:val="SourceCode"/>
      </w:pPr>
      <w:r>
        <w:t xml:space="preserve">                role_token: Borrower</w:t>
      </w:r>
    </w:p>
    <w:p w14:paraId="444FA353" w14:textId="77777777" w:rsidR="001E4D33" w:rsidRDefault="001E4D33" w:rsidP="001E4D33">
      <w:pPr>
        <w:pStyle w:val="SourceCode"/>
      </w:pPr>
      <w:r>
        <w:t xml:space="preserve">              of_token:</w:t>
      </w:r>
    </w:p>
    <w:p w14:paraId="3E397873" w14:textId="77777777" w:rsidR="001E4D33" w:rsidRDefault="001E4D33" w:rsidP="001E4D33">
      <w:pPr>
        <w:pStyle w:val="SourceCode"/>
      </w:pPr>
      <w:r>
        <w:t xml:space="preserve">                currency_symbol: ''</w:t>
      </w:r>
    </w:p>
    <w:p w14:paraId="3DCEB0B0" w14:textId="77777777" w:rsidR="001E4D33" w:rsidRDefault="001E4D33" w:rsidP="001E4D33">
      <w:pPr>
        <w:pStyle w:val="SourceCode"/>
      </w:pPr>
      <w:r>
        <w:t xml:space="preserve">                token_name: ''</w:t>
      </w:r>
    </w:p>
    <w:p w14:paraId="3D5D32C5" w14:textId="77777777" w:rsidR="001E4D33" w:rsidRDefault="001E4D33" w:rsidP="001E4D33">
      <w:pPr>
        <w:pStyle w:val="SourceCode"/>
      </w:pPr>
      <w:r>
        <w:t xml:space="preserve">              party:</w:t>
      </w:r>
    </w:p>
    <w:p w14:paraId="3B717972" w14:textId="77777777" w:rsidR="001E4D33" w:rsidRDefault="001E4D33" w:rsidP="001E4D33">
      <w:pPr>
        <w:pStyle w:val="SourceCode"/>
      </w:pPr>
      <w:r>
        <w:t xml:space="preserve">                role_token: Borrower</w:t>
      </w:r>
    </w:p>
    <w:p w14:paraId="0B4CE801" w14:textId="77777777" w:rsidR="001E4D33" w:rsidRDefault="001E4D33" w:rsidP="001E4D33">
      <w:pPr>
        <w:pStyle w:val="SourceCode"/>
      </w:pPr>
      <w:r>
        <w:t xml:space="preserve">            then:</w:t>
      </w:r>
    </w:p>
    <w:p w14:paraId="206D1CD2" w14:textId="77777777" w:rsidR="001E4D33" w:rsidRDefault="001E4D33" w:rsidP="001E4D33">
      <w:pPr>
        <w:pStyle w:val="SourceCode"/>
      </w:pPr>
      <w:r>
        <w:t xml:space="preserve">              from_account:</w:t>
      </w:r>
    </w:p>
    <w:p w14:paraId="14F76F72" w14:textId="77777777" w:rsidR="001E4D33" w:rsidRDefault="001E4D33" w:rsidP="001E4D33">
      <w:pPr>
        <w:pStyle w:val="SourceCode"/>
      </w:pPr>
      <w:r>
        <w:t xml:space="preserve">                role_token: Borrower</w:t>
      </w:r>
    </w:p>
    <w:p w14:paraId="737B2301" w14:textId="77777777" w:rsidR="001E4D33" w:rsidRDefault="001E4D33" w:rsidP="001E4D33">
      <w:pPr>
        <w:pStyle w:val="SourceCode"/>
      </w:pPr>
      <w:r>
        <w:t xml:space="preserve">              pay:</w:t>
      </w:r>
    </w:p>
    <w:p w14:paraId="55FADF37" w14:textId="77777777" w:rsidR="001E4D33" w:rsidRDefault="001E4D33" w:rsidP="001E4D33">
      <w:pPr>
        <w:pStyle w:val="SourceCode"/>
      </w:pPr>
      <w:r>
        <w:t xml:space="preserve">                add: 80000000</w:t>
      </w:r>
    </w:p>
    <w:p w14:paraId="14521295" w14:textId="77777777" w:rsidR="001E4D33" w:rsidRDefault="001E4D33" w:rsidP="001E4D33">
      <w:pPr>
        <w:pStyle w:val="SourceCode"/>
      </w:pPr>
      <w:r>
        <w:t xml:space="preserve">                and: 5000000</w:t>
      </w:r>
    </w:p>
    <w:p w14:paraId="2B9F8A30" w14:textId="77777777" w:rsidR="001E4D33" w:rsidRDefault="001E4D33" w:rsidP="001E4D33">
      <w:pPr>
        <w:pStyle w:val="SourceCode"/>
      </w:pPr>
      <w:r>
        <w:t xml:space="preserve">              then: close</w:t>
      </w:r>
    </w:p>
    <w:p w14:paraId="228525C9" w14:textId="77777777" w:rsidR="001E4D33" w:rsidRDefault="001E4D33" w:rsidP="001E4D33">
      <w:pPr>
        <w:pStyle w:val="SourceCode"/>
      </w:pPr>
      <w:r>
        <w:t xml:space="preserve">              to:</w:t>
      </w:r>
    </w:p>
    <w:p w14:paraId="69075B65" w14:textId="77777777" w:rsidR="001E4D33" w:rsidRDefault="001E4D33" w:rsidP="001E4D33">
      <w:pPr>
        <w:pStyle w:val="SourceCode"/>
      </w:pPr>
      <w:r>
        <w:t xml:space="preserve">                party:</w:t>
      </w:r>
    </w:p>
    <w:p w14:paraId="5A4A278D" w14:textId="77777777" w:rsidR="001E4D33" w:rsidRDefault="001E4D33" w:rsidP="001E4D33">
      <w:pPr>
        <w:pStyle w:val="SourceCode"/>
      </w:pPr>
      <w:r>
        <w:t xml:space="preserve">                  role_token: Lender</w:t>
      </w:r>
    </w:p>
    <w:p w14:paraId="69DC41B5" w14:textId="77777777" w:rsidR="001E4D33" w:rsidRDefault="001E4D33" w:rsidP="001E4D33">
      <w:pPr>
        <w:pStyle w:val="SourceCode"/>
      </w:pPr>
      <w:r>
        <w:t xml:space="preserve">              token:</w:t>
      </w:r>
    </w:p>
    <w:p w14:paraId="41D1B5C3" w14:textId="77777777" w:rsidR="001E4D33" w:rsidRDefault="001E4D33" w:rsidP="001E4D33">
      <w:pPr>
        <w:pStyle w:val="SourceCode"/>
      </w:pPr>
      <w:r>
        <w:t xml:space="preserve">                currency_symbol: ''</w:t>
      </w:r>
    </w:p>
    <w:p w14:paraId="2536E118" w14:textId="77777777" w:rsidR="001E4D33" w:rsidRDefault="001E4D33" w:rsidP="001E4D33">
      <w:pPr>
        <w:pStyle w:val="SourceCode"/>
      </w:pPr>
      <w:r>
        <w:t xml:space="preserve">                token_name: ''</w:t>
      </w:r>
    </w:p>
    <w:p w14:paraId="456614BC" w14:textId="77777777" w:rsidR="001E4D33" w:rsidRDefault="001E4D33" w:rsidP="001E4D33">
      <w:pPr>
        <w:pStyle w:val="SourceCode"/>
      </w:pPr>
      <w:r>
        <w:t xml:space="preserve">        to:</w:t>
      </w:r>
    </w:p>
    <w:p w14:paraId="783640EB" w14:textId="77777777" w:rsidR="001E4D33" w:rsidRDefault="001E4D33" w:rsidP="001E4D33">
      <w:pPr>
        <w:pStyle w:val="SourceCode"/>
      </w:pPr>
      <w:r>
        <w:lastRenderedPageBreak/>
        <w:t xml:space="preserve">          party:</w:t>
      </w:r>
    </w:p>
    <w:p w14:paraId="5465624B" w14:textId="77777777" w:rsidR="001E4D33" w:rsidRDefault="001E4D33" w:rsidP="001E4D33">
      <w:pPr>
        <w:pStyle w:val="SourceCode"/>
      </w:pPr>
      <w:r>
        <w:t xml:space="preserve">            role_token: Borrower</w:t>
      </w:r>
    </w:p>
    <w:p w14:paraId="5078B8E1" w14:textId="77777777" w:rsidR="001E4D33" w:rsidRDefault="001E4D33" w:rsidP="001E4D33">
      <w:pPr>
        <w:pStyle w:val="SourceCode"/>
      </w:pPr>
      <w:r>
        <w:t xml:space="preserve">        token:</w:t>
      </w:r>
    </w:p>
    <w:p w14:paraId="42595D37" w14:textId="77777777" w:rsidR="001E4D33" w:rsidRDefault="001E4D33" w:rsidP="001E4D33">
      <w:pPr>
        <w:pStyle w:val="SourceCode"/>
      </w:pPr>
      <w:r>
        <w:t xml:space="preserve">          currency_symbol: ''</w:t>
      </w:r>
    </w:p>
    <w:p w14:paraId="7959D9C6" w14:textId="77777777" w:rsidR="001E4D33" w:rsidRDefault="001E4D33" w:rsidP="001E4D33">
      <w:pPr>
        <w:pStyle w:val="SourceCode"/>
      </w:pPr>
      <w:r>
        <w:t xml:space="preserve">          token_name: ''</w:t>
      </w:r>
    </w:p>
    <w:p w14:paraId="0704761F" w14:textId="77777777" w:rsidR="001E4D33" w:rsidRDefault="001E4D33" w:rsidP="001E4D33">
      <w:pPr>
        <w:pStyle w:val="SourceCode"/>
      </w:pPr>
      <w:r>
        <w:t xml:space="preserve">  initialContract:</w:t>
      </w:r>
    </w:p>
    <w:p w14:paraId="51343A09" w14:textId="77777777" w:rsidR="001E4D33" w:rsidRDefault="001E4D33" w:rsidP="001E4D33">
      <w:pPr>
        <w:pStyle w:val="SourceCode"/>
      </w:pPr>
      <w:r>
        <w:t xml:space="preserve">    timeout: 1679608289000</w:t>
      </w:r>
    </w:p>
    <w:p w14:paraId="5BA33CA4" w14:textId="77777777" w:rsidR="001E4D33" w:rsidRDefault="001E4D33" w:rsidP="001E4D33">
      <w:pPr>
        <w:pStyle w:val="SourceCode"/>
      </w:pPr>
      <w:r>
        <w:t xml:space="preserve">    timeout_continuation: close</w:t>
      </w:r>
    </w:p>
    <w:p w14:paraId="205A4376" w14:textId="77777777" w:rsidR="001E4D33" w:rsidRDefault="001E4D33" w:rsidP="001E4D33">
      <w:pPr>
        <w:pStyle w:val="SourceCode"/>
      </w:pPr>
      <w:r>
        <w:t xml:space="preserve">    when:</w:t>
      </w:r>
    </w:p>
    <w:p w14:paraId="41DABE37" w14:textId="77777777" w:rsidR="001E4D33" w:rsidRDefault="001E4D33" w:rsidP="001E4D33">
      <w:pPr>
        <w:pStyle w:val="SourceCode"/>
      </w:pPr>
      <w:r>
        <w:t xml:space="preserve">    - case:</w:t>
      </w:r>
    </w:p>
    <w:p w14:paraId="7FC00E3B" w14:textId="77777777" w:rsidR="001E4D33" w:rsidRDefault="001E4D33" w:rsidP="001E4D33">
      <w:pPr>
        <w:pStyle w:val="SourceCode"/>
      </w:pPr>
      <w:r>
        <w:t xml:space="preserve">        deposits: 80000000</w:t>
      </w:r>
    </w:p>
    <w:p w14:paraId="05EEEDDD" w14:textId="77777777" w:rsidR="001E4D33" w:rsidRDefault="001E4D33" w:rsidP="001E4D33">
      <w:pPr>
        <w:pStyle w:val="SourceCode"/>
      </w:pPr>
      <w:r>
        <w:t xml:space="preserve">        into_account:</w:t>
      </w:r>
    </w:p>
    <w:p w14:paraId="3A27F7A6" w14:textId="77777777" w:rsidR="001E4D33" w:rsidRDefault="001E4D33" w:rsidP="001E4D33">
      <w:pPr>
        <w:pStyle w:val="SourceCode"/>
      </w:pPr>
      <w:r>
        <w:t xml:space="preserve">          role_token: Lender</w:t>
      </w:r>
    </w:p>
    <w:p w14:paraId="2A547645" w14:textId="77777777" w:rsidR="001E4D33" w:rsidRDefault="001E4D33" w:rsidP="001E4D33">
      <w:pPr>
        <w:pStyle w:val="SourceCode"/>
      </w:pPr>
      <w:r>
        <w:t xml:space="preserve">        of_token:</w:t>
      </w:r>
    </w:p>
    <w:p w14:paraId="0549FC2D" w14:textId="77777777" w:rsidR="001E4D33" w:rsidRDefault="001E4D33" w:rsidP="001E4D33">
      <w:pPr>
        <w:pStyle w:val="SourceCode"/>
      </w:pPr>
      <w:r>
        <w:t xml:space="preserve">          currency_symbol: ''</w:t>
      </w:r>
    </w:p>
    <w:p w14:paraId="025C0C4A" w14:textId="77777777" w:rsidR="001E4D33" w:rsidRDefault="001E4D33" w:rsidP="001E4D33">
      <w:pPr>
        <w:pStyle w:val="SourceCode"/>
      </w:pPr>
      <w:r>
        <w:t xml:space="preserve">          token_name: ''</w:t>
      </w:r>
    </w:p>
    <w:p w14:paraId="2050205E" w14:textId="77777777" w:rsidR="001E4D33" w:rsidRDefault="001E4D33" w:rsidP="001E4D33">
      <w:pPr>
        <w:pStyle w:val="SourceCode"/>
      </w:pPr>
      <w:r>
        <w:t xml:space="preserve">        party:</w:t>
      </w:r>
    </w:p>
    <w:p w14:paraId="3CF67371" w14:textId="77777777" w:rsidR="001E4D33" w:rsidRDefault="001E4D33" w:rsidP="001E4D33">
      <w:pPr>
        <w:pStyle w:val="SourceCode"/>
      </w:pPr>
      <w:r>
        <w:t xml:space="preserve">          role_token: Lender</w:t>
      </w:r>
    </w:p>
    <w:p w14:paraId="55B796DB" w14:textId="77777777" w:rsidR="001E4D33" w:rsidRDefault="001E4D33" w:rsidP="001E4D33">
      <w:pPr>
        <w:pStyle w:val="SourceCode"/>
      </w:pPr>
      <w:r>
        <w:t xml:space="preserve">      then:</w:t>
      </w:r>
    </w:p>
    <w:p w14:paraId="7F234378" w14:textId="77777777" w:rsidR="001E4D33" w:rsidRDefault="001E4D33" w:rsidP="001E4D33">
      <w:pPr>
        <w:pStyle w:val="SourceCode"/>
      </w:pPr>
      <w:r>
        <w:t xml:space="preserve">        from_account:</w:t>
      </w:r>
    </w:p>
    <w:p w14:paraId="06E052BA" w14:textId="77777777" w:rsidR="001E4D33" w:rsidRDefault="001E4D33" w:rsidP="001E4D33">
      <w:pPr>
        <w:pStyle w:val="SourceCode"/>
      </w:pPr>
      <w:r>
        <w:t xml:space="preserve">          role_token: Lender</w:t>
      </w:r>
    </w:p>
    <w:p w14:paraId="66D24E0F" w14:textId="77777777" w:rsidR="001E4D33" w:rsidRDefault="001E4D33" w:rsidP="001E4D33">
      <w:pPr>
        <w:pStyle w:val="SourceCode"/>
      </w:pPr>
      <w:r>
        <w:t xml:space="preserve">        pay: 80000000</w:t>
      </w:r>
    </w:p>
    <w:p w14:paraId="2D0980E6" w14:textId="77777777" w:rsidR="001E4D33" w:rsidRDefault="001E4D33" w:rsidP="001E4D33">
      <w:pPr>
        <w:pStyle w:val="SourceCode"/>
      </w:pPr>
      <w:r>
        <w:t xml:space="preserve">        then:</w:t>
      </w:r>
    </w:p>
    <w:p w14:paraId="60A2BD29" w14:textId="77777777" w:rsidR="001E4D33" w:rsidRDefault="001E4D33" w:rsidP="001E4D33">
      <w:pPr>
        <w:pStyle w:val="SourceCode"/>
      </w:pPr>
      <w:r>
        <w:t xml:space="preserve">          timeout: 1679615489000</w:t>
      </w:r>
    </w:p>
    <w:p w14:paraId="5E3FC448" w14:textId="77777777" w:rsidR="001E4D33" w:rsidRDefault="001E4D33" w:rsidP="001E4D33">
      <w:pPr>
        <w:pStyle w:val="SourceCode"/>
      </w:pPr>
      <w:r>
        <w:t xml:space="preserve">          timeout_continuation: close</w:t>
      </w:r>
    </w:p>
    <w:p w14:paraId="4F59D7B2" w14:textId="77777777" w:rsidR="001E4D33" w:rsidRDefault="001E4D33" w:rsidP="001E4D33">
      <w:pPr>
        <w:pStyle w:val="SourceCode"/>
      </w:pPr>
      <w:r>
        <w:t xml:space="preserve">          when:</w:t>
      </w:r>
    </w:p>
    <w:p w14:paraId="44B4A3D3" w14:textId="77777777" w:rsidR="001E4D33" w:rsidRDefault="001E4D33" w:rsidP="001E4D33">
      <w:pPr>
        <w:pStyle w:val="SourceCode"/>
      </w:pPr>
      <w:r>
        <w:t xml:space="preserve">          - case:</w:t>
      </w:r>
    </w:p>
    <w:p w14:paraId="60FDBF86" w14:textId="77777777" w:rsidR="001E4D33" w:rsidRDefault="001E4D33" w:rsidP="001E4D33">
      <w:pPr>
        <w:pStyle w:val="SourceCode"/>
      </w:pPr>
      <w:r>
        <w:t xml:space="preserve">              deposits:</w:t>
      </w:r>
    </w:p>
    <w:p w14:paraId="01A96AC6" w14:textId="77777777" w:rsidR="001E4D33" w:rsidRDefault="001E4D33" w:rsidP="001E4D33">
      <w:pPr>
        <w:pStyle w:val="SourceCode"/>
      </w:pPr>
      <w:r>
        <w:t xml:space="preserve">                add: 80000000</w:t>
      </w:r>
    </w:p>
    <w:p w14:paraId="5B71E167" w14:textId="77777777" w:rsidR="001E4D33" w:rsidRDefault="001E4D33" w:rsidP="001E4D33">
      <w:pPr>
        <w:pStyle w:val="SourceCode"/>
      </w:pPr>
      <w:r>
        <w:t xml:space="preserve">                and: 5000000</w:t>
      </w:r>
    </w:p>
    <w:p w14:paraId="3AE12474" w14:textId="77777777" w:rsidR="001E4D33" w:rsidRDefault="001E4D33" w:rsidP="001E4D33">
      <w:pPr>
        <w:pStyle w:val="SourceCode"/>
      </w:pPr>
      <w:r>
        <w:t xml:space="preserve">              into_account:</w:t>
      </w:r>
    </w:p>
    <w:p w14:paraId="6A405AFE" w14:textId="77777777" w:rsidR="001E4D33" w:rsidRDefault="001E4D33" w:rsidP="001E4D33">
      <w:pPr>
        <w:pStyle w:val="SourceCode"/>
      </w:pPr>
      <w:r>
        <w:t xml:space="preserve">                role_token: Borrower</w:t>
      </w:r>
    </w:p>
    <w:p w14:paraId="41EFAED8" w14:textId="77777777" w:rsidR="001E4D33" w:rsidRDefault="001E4D33" w:rsidP="001E4D33">
      <w:pPr>
        <w:pStyle w:val="SourceCode"/>
      </w:pPr>
      <w:r>
        <w:t xml:space="preserve">              of_token:</w:t>
      </w:r>
    </w:p>
    <w:p w14:paraId="231375E1" w14:textId="77777777" w:rsidR="001E4D33" w:rsidRDefault="001E4D33" w:rsidP="001E4D33">
      <w:pPr>
        <w:pStyle w:val="SourceCode"/>
      </w:pPr>
      <w:r>
        <w:t xml:space="preserve">                currency_symbol: ''</w:t>
      </w:r>
    </w:p>
    <w:p w14:paraId="3C9DF14F" w14:textId="77777777" w:rsidR="001E4D33" w:rsidRDefault="001E4D33" w:rsidP="001E4D33">
      <w:pPr>
        <w:pStyle w:val="SourceCode"/>
      </w:pPr>
      <w:r>
        <w:t xml:space="preserve">                token_name: ''</w:t>
      </w:r>
    </w:p>
    <w:p w14:paraId="123F42DC" w14:textId="77777777" w:rsidR="001E4D33" w:rsidRDefault="001E4D33" w:rsidP="001E4D33">
      <w:pPr>
        <w:pStyle w:val="SourceCode"/>
      </w:pPr>
      <w:r>
        <w:t xml:space="preserve">              party:</w:t>
      </w:r>
    </w:p>
    <w:p w14:paraId="1FF4BFA0" w14:textId="77777777" w:rsidR="001E4D33" w:rsidRDefault="001E4D33" w:rsidP="001E4D33">
      <w:pPr>
        <w:pStyle w:val="SourceCode"/>
      </w:pPr>
      <w:r>
        <w:t xml:space="preserve">                role_token: Borrower</w:t>
      </w:r>
    </w:p>
    <w:p w14:paraId="0B681E77" w14:textId="77777777" w:rsidR="001E4D33" w:rsidRDefault="001E4D33" w:rsidP="001E4D33">
      <w:pPr>
        <w:pStyle w:val="SourceCode"/>
      </w:pPr>
      <w:r>
        <w:t xml:space="preserve">            then:</w:t>
      </w:r>
    </w:p>
    <w:p w14:paraId="34657DB1" w14:textId="77777777" w:rsidR="001E4D33" w:rsidRDefault="001E4D33" w:rsidP="001E4D33">
      <w:pPr>
        <w:pStyle w:val="SourceCode"/>
      </w:pPr>
      <w:r>
        <w:t xml:space="preserve">              from_account:</w:t>
      </w:r>
    </w:p>
    <w:p w14:paraId="3493CD90" w14:textId="77777777" w:rsidR="001E4D33" w:rsidRDefault="001E4D33" w:rsidP="001E4D33">
      <w:pPr>
        <w:pStyle w:val="SourceCode"/>
      </w:pPr>
      <w:r>
        <w:t xml:space="preserve">                role_token: Borrower</w:t>
      </w:r>
    </w:p>
    <w:p w14:paraId="2541D41F" w14:textId="77777777" w:rsidR="001E4D33" w:rsidRDefault="001E4D33" w:rsidP="001E4D33">
      <w:pPr>
        <w:pStyle w:val="SourceCode"/>
      </w:pPr>
      <w:r>
        <w:t xml:space="preserve">              pay:</w:t>
      </w:r>
    </w:p>
    <w:p w14:paraId="697375B0" w14:textId="77777777" w:rsidR="001E4D33" w:rsidRDefault="001E4D33" w:rsidP="001E4D33">
      <w:pPr>
        <w:pStyle w:val="SourceCode"/>
      </w:pPr>
      <w:r>
        <w:t xml:space="preserve">                add: 80000000</w:t>
      </w:r>
    </w:p>
    <w:p w14:paraId="0D76C545" w14:textId="77777777" w:rsidR="001E4D33" w:rsidRDefault="001E4D33" w:rsidP="001E4D33">
      <w:pPr>
        <w:pStyle w:val="SourceCode"/>
      </w:pPr>
      <w:r>
        <w:t xml:space="preserve">                and: 5000000</w:t>
      </w:r>
    </w:p>
    <w:p w14:paraId="207AA3DD" w14:textId="77777777" w:rsidR="001E4D33" w:rsidRDefault="001E4D33" w:rsidP="001E4D33">
      <w:pPr>
        <w:pStyle w:val="SourceCode"/>
      </w:pPr>
      <w:r>
        <w:t xml:space="preserve">              then: close</w:t>
      </w:r>
    </w:p>
    <w:p w14:paraId="1BED06D1" w14:textId="77777777" w:rsidR="001E4D33" w:rsidRDefault="001E4D33" w:rsidP="001E4D33">
      <w:pPr>
        <w:pStyle w:val="SourceCode"/>
      </w:pPr>
      <w:r>
        <w:t xml:space="preserve">              to:</w:t>
      </w:r>
    </w:p>
    <w:p w14:paraId="6F2B35DF" w14:textId="77777777" w:rsidR="001E4D33" w:rsidRDefault="001E4D33" w:rsidP="001E4D33">
      <w:pPr>
        <w:pStyle w:val="SourceCode"/>
      </w:pPr>
      <w:r>
        <w:t xml:space="preserve">                party:</w:t>
      </w:r>
    </w:p>
    <w:p w14:paraId="67BEA3D2" w14:textId="77777777" w:rsidR="001E4D33" w:rsidRDefault="001E4D33" w:rsidP="001E4D33">
      <w:pPr>
        <w:pStyle w:val="SourceCode"/>
      </w:pPr>
      <w:r>
        <w:t xml:space="preserve">                  role_token: Lender</w:t>
      </w:r>
    </w:p>
    <w:p w14:paraId="179F9A37" w14:textId="77777777" w:rsidR="001E4D33" w:rsidRDefault="001E4D33" w:rsidP="001E4D33">
      <w:pPr>
        <w:pStyle w:val="SourceCode"/>
      </w:pPr>
      <w:r>
        <w:t xml:space="preserve">              token:</w:t>
      </w:r>
    </w:p>
    <w:p w14:paraId="60EBEB2C" w14:textId="77777777" w:rsidR="001E4D33" w:rsidRDefault="001E4D33" w:rsidP="001E4D33">
      <w:pPr>
        <w:pStyle w:val="SourceCode"/>
      </w:pPr>
      <w:r>
        <w:t xml:space="preserve">                currency_symbol: ''</w:t>
      </w:r>
    </w:p>
    <w:p w14:paraId="55A9E3DB" w14:textId="77777777" w:rsidR="001E4D33" w:rsidRDefault="001E4D33" w:rsidP="001E4D33">
      <w:pPr>
        <w:pStyle w:val="SourceCode"/>
      </w:pPr>
      <w:r>
        <w:t xml:space="preserve">                token_name: ''</w:t>
      </w:r>
    </w:p>
    <w:p w14:paraId="71971F79" w14:textId="77777777" w:rsidR="001E4D33" w:rsidRDefault="001E4D33" w:rsidP="001E4D33">
      <w:pPr>
        <w:pStyle w:val="SourceCode"/>
      </w:pPr>
      <w:r>
        <w:t xml:space="preserve">        to:</w:t>
      </w:r>
    </w:p>
    <w:p w14:paraId="4D9F59C5" w14:textId="77777777" w:rsidR="001E4D33" w:rsidRDefault="001E4D33" w:rsidP="001E4D33">
      <w:pPr>
        <w:pStyle w:val="SourceCode"/>
      </w:pPr>
      <w:r>
        <w:t xml:space="preserve">          party:</w:t>
      </w:r>
    </w:p>
    <w:p w14:paraId="7543BB4C" w14:textId="77777777" w:rsidR="001E4D33" w:rsidRDefault="001E4D33" w:rsidP="001E4D33">
      <w:pPr>
        <w:pStyle w:val="SourceCode"/>
      </w:pPr>
      <w:r>
        <w:t xml:space="preserve">            role_token: Borrower</w:t>
      </w:r>
    </w:p>
    <w:p w14:paraId="42753F8E" w14:textId="77777777" w:rsidR="001E4D33" w:rsidRDefault="001E4D33" w:rsidP="001E4D33">
      <w:pPr>
        <w:pStyle w:val="SourceCode"/>
      </w:pPr>
      <w:r>
        <w:t xml:space="preserve">        token:</w:t>
      </w:r>
    </w:p>
    <w:p w14:paraId="2714089F" w14:textId="77777777" w:rsidR="001E4D33" w:rsidRDefault="001E4D33" w:rsidP="001E4D33">
      <w:pPr>
        <w:pStyle w:val="SourceCode"/>
      </w:pPr>
      <w:r>
        <w:t xml:space="preserve">          currency_symbol: ''</w:t>
      </w:r>
    </w:p>
    <w:p w14:paraId="469B9407" w14:textId="77777777" w:rsidR="001E4D33" w:rsidRDefault="001E4D33" w:rsidP="001E4D33">
      <w:pPr>
        <w:pStyle w:val="SourceCode"/>
      </w:pPr>
      <w:r>
        <w:t xml:space="preserve">          token_name: ''</w:t>
      </w:r>
    </w:p>
    <w:p w14:paraId="598AA955" w14:textId="77777777" w:rsidR="001E4D33" w:rsidRDefault="001E4D33" w:rsidP="001E4D33">
      <w:pPr>
        <w:pStyle w:val="SourceCode"/>
      </w:pPr>
      <w:r>
        <w:t xml:space="preserve">  metadata: {}</w:t>
      </w:r>
    </w:p>
    <w:p w14:paraId="378F0516" w14:textId="77777777" w:rsidR="001E4D33" w:rsidRDefault="001E4D33" w:rsidP="001E4D33">
      <w:pPr>
        <w:pStyle w:val="SourceCode"/>
      </w:pPr>
      <w:r>
        <w:t xml:space="preserve">  roleTokenMintingPolicyId: 89506f74616aa4b5a42ec352a56ab7815e547e23e2a32417f400e43c</w:t>
      </w:r>
    </w:p>
    <w:p w14:paraId="04C2E35B" w14:textId="77777777" w:rsidR="001E4D33" w:rsidRDefault="001E4D33" w:rsidP="001E4D33">
      <w:pPr>
        <w:pStyle w:val="SourceCode"/>
      </w:pPr>
      <w:r>
        <w:lastRenderedPageBreak/>
        <w:t xml:space="preserve">  state:</w:t>
      </w:r>
    </w:p>
    <w:p w14:paraId="4398BCAD" w14:textId="77777777" w:rsidR="001E4D33" w:rsidRDefault="001E4D33" w:rsidP="001E4D33">
      <w:pPr>
        <w:pStyle w:val="SourceCode"/>
      </w:pPr>
      <w:r>
        <w:t xml:space="preserve">    accounts:</w:t>
      </w:r>
    </w:p>
    <w:p w14:paraId="558B0F8A" w14:textId="77777777" w:rsidR="001E4D33" w:rsidRDefault="001E4D33" w:rsidP="001E4D33">
      <w:pPr>
        <w:pStyle w:val="SourceCode"/>
      </w:pPr>
      <w:r>
        <w:t xml:space="preserve">    - - - address: addr_test1vqd3yrtjyx49uld43lvwqaf7z4k03su8gf2x4yr7syzvckgfzm4ck</w:t>
      </w:r>
    </w:p>
    <w:p w14:paraId="52E0010A" w14:textId="77777777" w:rsidR="001E4D33" w:rsidRDefault="001E4D33" w:rsidP="001E4D33">
      <w:pPr>
        <w:pStyle w:val="SourceCode"/>
      </w:pPr>
      <w:r>
        <w:t xml:space="preserve">        - currency_symbol: ''</w:t>
      </w:r>
    </w:p>
    <w:p w14:paraId="7694C9A7" w14:textId="77777777" w:rsidR="001E4D33" w:rsidRDefault="001E4D33" w:rsidP="001E4D33">
      <w:pPr>
        <w:pStyle w:val="SourceCode"/>
      </w:pPr>
      <w:r>
        <w:t xml:space="preserve">          token_name: ''</w:t>
      </w:r>
    </w:p>
    <w:p w14:paraId="4508F085" w14:textId="77777777" w:rsidR="001E4D33" w:rsidRDefault="001E4D33" w:rsidP="001E4D33">
      <w:pPr>
        <w:pStyle w:val="SourceCode"/>
      </w:pPr>
      <w:r>
        <w:t xml:space="preserve">      - 2000000</w:t>
      </w:r>
    </w:p>
    <w:p w14:paraId="03000B0B" w14:textId="77777777" w:rsidR="001E4D33" w:rsidRDefault="001E4D33" w:rsidP="001E4D33">
      <w:pPr>
        <w:pStyle w:val="SourceCode"/>
      </w:pPr>
      <w:r>
        <w:t xml:space="preserve">    boundValues: []</w:t>
      </w:r>
    </w:p>
    <w:p w14:paraId="33B4479D" w14:textId="77777777" w:rsidR="001E4D33" w:rsidRDefault="001E4D33" w:rsidP="001E4D33">
      <w:pPr>
        <w:pStyle w:val="SourceCode"/>
      </w:pPr>
      <w:r>
        <w:t xml:space="preserve">    choices: []</w:t>
      </w:r>
    </w:p>
    <w:p w14:paraId="262C28BB" w14:textId="77777777" w:rsidR="001E4D33" w:rsidRDefault="001E4D33" w:rsidP="001E4D33">
      <w:pPr>
        <w:pStyle w:val="SourceCode"/>
      </w:pPr>
      <w:r>
        <w:t xml:space="preserve">    minTime: 0</w:t>
      </w:r>
    </w:p>
    <w:p w14:paraId="07235E7C" w14:textId="77777777" w:rsidR="001E4D33" w:rsidRDefault="001E4D33" w:rsidP="001E4D33">
      <w:pPr>
        <w:pStyle w:val="SourceCode"/>
      </w:pPr>
      <w:r>
        <w:t xml:space="preserve">  status: confirmed</w:t>
      </w:r>
    </w:p>
    <w:p w14:paraId="72EC78A3" w14:textId="77777777" w:rsidR="001E4D33" w:rsidRDefault="001E4D33" w:rsidP="001E4D33">
      <w:pPr>
        <w:pStyle w:val="SourceCode"/>
      </w:pPr>
      <w:r>
        <w:t xml:space="preserve">  tags: {}</w:t>
      </w:r>
    </w:p>
    <w:p w14:paraId="74DCEAE4" w14:textId="77777777" w:rsidR="001E4D33" w:rsidRDefault="001E4D33" w:rsidP="001E4D33">
      <w:pPr>
        <w:pStyle w:val="SourceCode"/>
      </w:pPr>
      <w:r>
        <w:t xml:space="preserve">  txBody: null</w:t>
      </w:r>
    </w:p>
    <w:p w14:paraId="5A2C1966" w14:textId="77777777" w:rsidR="001E4D33" w:rsidRDefault="001E4D33" w:rsidP="001E4D33">
      <w:pPr>
        <w:pStyle w:val="SourceCode"/>
      </w:pPr>
      <w:r>
        <w:t xml:space="preserve">  utxo: bfb6db4bdf59113c4bdd45d45c7f94070099b813e83b665b5cdc6daeb91a941d#1</w:t>
      </w:r>
    </w:p>
    <w:p w14:paraId="2616806F" w14:textId="68D73F89" w:rsidR="001E4D33" w:rsidRDefault="001E4D33" w:rsidP="001E4D33">
      <w:pPr>
        <w:pStyle w:val="SourceCode"/>
      </w:pPr>
      <w:r>
        <w:t xml:space="preserve">  version: v1</w:t>
      </w:r>
    </w:p>
    <w:p w14:paraId="55005B1B" w14:textId="06366C20" w:rsidR="001E4D33" w:rsidRDefault="000D0B06" w:rsidP="00E27BFB">
      <w:pPr>
        <w:spacing w:before="0" w:after="0"/>
      </w:pPr>
      <w:r>
        <w:t xml:space="preserve">We see information about the contract that tell us what is going on. </w:t>
      </w:r>
      <w:r w:rsidR="00D670CC">
        <w:t xml:space="preserve">The next step is the lender is going to deposit the 80 ada. We have to craft a JSON request for this. </w:t>
      </w:r>
      <w:r w:rsidR="00EE4F5B">
        <w:t>We can use the marlowe cli input deposit command for that.</w:t>
      </w:r>
    </w:p>
    <w:p w14:paraId="76CBC597" w14:textId="77777777" w:rsidR="00EE4F5B" w:rsidRDefault="00EE4F5B" w:rsidP="00EE4F5B">
      <w:pPr>
        <w:pStyle w:val="SourceCode"/>
      </w:pPr>
      <w:r>
        <w:t>marlowe-cli input deposit \</w:t>
      </w:r>
    </w:p>
    <w:p w14:paraId="02681E95" w14:textId="77777777" w:rsidR="00EE4F5B" w:rsidRDefault="00EE4F5B" w:rsidP="00EE4F5B">
      <w:pPr>
        <w:pStyle w:val="SourceCode"/>
      </w:pPr>
      <w:r>
        <w:t xml:space="preserve">  --deposit-party Lender \</w:t>
      </w:r>
    </w:p>
    <w:p w14:paraId="6F69DCD1" w14:textId="77777777" w:rsidR="00EE4F5B" w:rsidRDefault="00EE4F5B" w:rsidP="00EE4F5B">
      <w:pPr>
        <w:pStyle w:val="SourceCode"/>
      </w:pPr>
      <w:r>
        <w:t xml:space="preserve">  --deposit-account Lender \</w:t>
      </w:r>
    </w:p>
    <w:p w14:paraId="4B4941F4" w14:textId="77777777" w:rsidR="00EE4F5B" w:rsidRDefault="00EE4F5B" w:rsidP="00EE4F5B">
      <w:pPr>
        <w:pStyle w:val="SourceCode"/>
      </w:pPr>
      <w:r>
        <w:t xml:space="preserve">  --deposit-amount "$PRINCIPAL" \</w:t>
      </w:r>
    </w:p>
    <w:p w14:paraId="5473FA24" w14:textId="77777777" w:rsidR="00EE4F5B" w:rsidRDefault="00EE4F5B" w:rsidP="00EE4F5B">
      <w:pPr>
        <w:pStyle w:val="SourceCode"/>
      </w:pPr>
      <w:r>
        <w:t xml:space="preserve">  --out-file input-2.json</w:t>
      </w:r>
    </w:p>
    <w:p w14:paraId="2D3AF4EB" w14:textId="00502261" w:rsidR="00EE4F5B" w:rsidRDefault="00EE4F5B" w:rsidP="00EE4F5B">
      <w:pPr>
        <w:pStyle w:val="SourceCode"/>
      </w:pPr>
      <w:r>
        <w:t>json2yaml input-2.json</w:t>
      </w:r>
    </w:p>
    <w:p w14:paraId="76B63E23" w14:textId="77777777" w:rsidR="007F2042" w:rsidRDefault="001F7E9D" w:rsidP="00E27BFB">
      <w:pPr>
        <w:spacing w:before="0" w:after="0"/>
      </w:pPr>
      <w:r>
        <w:t xml:space="preserve">We need to input the party, the account and the amount. </w:t>
      </w:r>
      <w:r w:rsidR="000B3816">
        <w:t xml:space="preserve">We can package now this together for the request of the transaction. </w:t>
      </w:r>
      <w:r w:rsidR="00646324">
        <w:t xml:space="preserve">We give it the marlowe version number, the inputs, we could attach metadata if we wanted to. </w:t>
      </w:r>
    </w:p>
    <w:p w14:paraId="02F3FFC6" w14:textId="77777777" w:rsidR="007F2042" w:rsidRDefault="007F2042" w:rsidP="007F2042">
      <w:pPr>
        <w:pStyle w:val="SourceCode"/>
      </w:pPr>
      <w:r>
        <w:t>yaml2json &lt;&lt; EOI &gt; request-2.json</w:t>
      </w:r>
    </w:p>
    <w:p w14:paraId="65A80600" w14:textId="77777777" w:rsidR="007F2042" w:rsidRDefault="007F2042" w:rsidP="007F2042">
      <w:pPr>
        <w:pStyle w:val="SourceCode"/>
      </w:pPr>
      <w:r>
        <w:t>version: v1</w:t>
      </w:r>
    </w:p>
    <w:p w14:paraId="79FB1B3F" w14:textId="77777777" w:rsidR="007F2042" w:rsidRDefault="007F2042" w:rsidP="007F2042">
      <w:pPr>
        <w:pStyle w:val="SourceCode"/>
      </w:pPr>
      <w:r>
        <w:t>inputs: [$(cat input-2.json)]</w:t>
      </w:r>
    </w:p>
    <w:p w14:paraId="31512A49" w14:textId="77777777" w:rsidR="007F2042" w:rsidRDefault="007F2042" w:rsidP="007F2042">
      <w:pPr>
        <w:pStyle w:val="SourceCode"/>
      </w:pPr>
      <w:r>
        <w:t>metadata: {}</w:t>
      </w:r>
    </w:p>
    <w:p w14:paraId="11D009AA" w14:textId="77777777" w:rsidR="007F2042" w:rsidRDefault="007F2042" w:rsidP="007F2042">
      <w:pPr>
        <w:pStyle w:val="SourceCode"/>
      </w:pPr>
      <w:r>
        <w:t>tags: {}</w:t>
      </w:r>
    </w:p>
    <w:p w14:paraId="750F7BBF" w14:textId="77777777" w:rsidR="007F2042" w:rsidRDefault="007F2042" w:rsidP="007F2042">
      <w:pPr>
        <w:pStyle w:val="SourceCode"/>
      </w:pPr>
      <w:r>
        <w:t>EOI</w:t>
      </w:r>
    </w:p>
    <w:p w14:paraId="2862CE59" w14:textId="6E0B490B" w:rsidR="007F2042" w:rsidRDefault="007F2042" w:rsidP="007F2042">
      <w:pPr>
        <w:pStyle w:val="SourceCode"/>
      </w:pPr>
      <w:r>
        <w:t>cat request-2.json</w:t>
      </w:r>
    </w:p>
    <w:p w14:paraId="31C9BDF3" w14:textId="63E9C815" w:rsidR="00EE4F5B" w:rsidRDefault="00CA301E" w:rsidP="00E27BFB">
      <w:pPr>
        <w:spacing w:before="0" w:after="0"/>
      </w:pPr>
      <w:r w:rsidRPr="00CA301E">
        <w:t>Next, we post the request and store the response.</w:t>
      </w:r>
      <w:r>
        <w:t xml:space="preserve"> </w:t>
      </w:r>
    </w:p>
    <w:p w14:paraId="0298FA85" w14:textId="77777777" w:rsidR="00CA301E" w:rsidRDefault="00CA301E" w:rsidP="00CA301E">
      <w:pPr>
        <w:pStyle w:val="SourceCode"/>
      </w:pPr>
      <w:r>
        <w:t>curl "$CONTRACT_URL/transactions" \</w:t>
      </w:r>
    </w:p>
    <w:p w14:paraId="41CF7032" w14:textId="77777777" w:rsidR="00CA301E" w:rsidRDefault="00CA301E" w:rsidP="00CA301E">
      <w:pPr>
        <w:pStyle w:val="SourceCode"/>
      </w:pPr>
      <w:r>
        <w:t xml:space="preserve">  -X POST \</w:t>
      </w:r>
    </w:p>
    <w:p w14:paraId="4E100AA1" w14:textId="77777777" w:rsidR="00CA301E" w:rsidRDefault="00CA301E" w:rsidP="00CA301E">
      <w:pPr>
        <w:pStyle w:val="SourceCode"/>
      </w:pPr>
      <w:r>
        <w:t xml:space="preserve">  -H 'Content-Type: application/json' \</w:t>
      </w:r>
    </w:p>
    <w:p w14:paraId="58749283" w14:textId="77777777" w:rsidR="00CA301E" w:rsidRDefault="00CA301E" w:rsidP="00CA301E">
      <w:pPr>
        <w:pStyle w:val="SourceCode"/>
      </w:pPr>
      <w:r>
        <w:t xml:space="preserve">  -H "X-Change-Address: $LENDER_ADDR" \</w:t>
      </w:r>
    </w:p>
    <w:p w14:paraId="0B258522" w14:textId="77777777" w:rsidR="00CA301E" w:rsidRDefault="00CA301E" w:rsidP="00CA301E">
      <w:pPr>
        <w:pStyle w:val="SourceCode"/>
      </w:pPr>
      <w:r>
        <w:t xml:space="preserve">  -d @request-2.json \</w:t>
      </w:r>
    </w:p>
    <w:p w14:paraId="39711F27" w14:textId="77777777" w:rsidR="00CA301E" w:rsidRDefault="00CA301E" w:rsidP="00CA301E">
      <w:pPr>
        <w:pStyle w:val="SourceCode"/>
      </w:pPr>
      <w:r>
        <w:t xml:space="preserve">  -o response-2.json \</w:t>
      </w:r>
    </w:p>
    <w:p w14:paraId="43C4DEAE" w14:textId="77777777" w:rsidR="00CA301E" w:rsidRDefault="00CA301E" w:rsidP="00CA301E">
      <w:pPr>
        <w:pStyle w:val="SourceCode"/>
      </w:pPr>
      <w:r>
        <w:t xml:space="preserve">  -sS</w:t>
      </w:r>
    </w:p>
    <w:p w14:paraId="6E953BD0" w14:textId="729F85EF" w:rsidR="00CA301E" w:rsidRDefault="00CA301E" w:rsidP="00CA301E">
      <w:pPr>
        <w:pStyle w:val="SourceCode"/>
      </w:pPr>
      <w:r>
        <w:t>json2yaml response-2.json</w:t>
      </w:r>
    </w:p>
    <w:p w14:paraId="139F7107" w14:textId="05C8711C" w:rsidR="00CA301E" w:rsidRDefault="00CB2AA7" w:rsidP="00E27BFB">
      <w:pPr>
        <w:spacing w:before="0" w:after="0"/>
      </w:pPr>
      <w:r>
        <w:t>So, we again extract the actual unsigned transaction and the submit the transaction.</w:t>
      </w:r>
    </w:p>
    <w:p w14:paraId="5DCE4770" w14:textId="7CACE6CC" w:rsidR="00CB2AA7" w:rsidRDefault="00CB2AA7" w:rsidP="00CB2AA7">
      <w:pPr>
        <w:pStyle w:val="SourceCode"/>
      </w:pPr>
      <w:r w:rsidRPr="00CB2AA7">
        <w:lastRenderedPageBreak/>
        <w:t>jq '.resource.txBody' response-2.json &gt; tx-2.unsigned</w:t>
      </w:r>
    </w:p>
    <w:p w14:paraId="11A0D76C" w14:textId="77777777" w:rsidR="00CB2AA7" w:rsidRDefault="00CB2AA7" w:rsidP="00CB2AA7">
      <w:pPr>
        <w:pStyle w:val="SourceCode"/>
      </w:pPr>
    </w:p>
    <w:p w14:paraId="6F22CE2E" w14:textId="77777777" w:rsidR="00CB2AA7" w:rsidRDefault="00CB2AA7" w:rsidP="00CB2AA7">
      <w:pPr>
        <w:pStyle w:val="SourceCode"/>
      </w:pPr>
      <w:r>
        <w:t>TX_2=$(</w:t>
      </w:r>
    </w:p>
    <w:p w14:paraId="254CB4FF" w14:textId="77777777" w:rsidR="00CB2AA7" w:rsidRDefault="00CB2AA7" w:rsidP="00CB2AA7">
      <w:pPr>
        <w:pStyle w:val="SourceCode"/>
      </w:pPr>
      <w:r>
        <w:t>marlowe-cli transaction submit \</w:t>
      </w:r>
    </w:p>
    <w:p w14:paraId="0AC85EE6" w14:textId="77777777" w:rsidR="00CB2AA7" w:rsidRDefault="00CB2AA7" w:rsidP="00CB2AA7">
      <w:pPr>
        <w:pStyle w:val="SourceCode"/>
      </w:pPr>
      <w:r>
        <w:t xml:space="preserve">  --tx-body-file tx-2.unsigned \</w:t>
      </w:r>
    </w:p>
    <w:p w14:paraId="43ED633D" w14:textId="77777777" w:rsidR="00CB2AA7" w:rsidRDefault="00CB2AA7" w:rsidP="00CB2AA7">
      <w:pPr>
        <w:pStyle w:val="SourceCode"/>
      </w:pPr>
      <w:r>
        <w:t xml:space="preserve">  --required-signer "$LENDER_SKEY" \</w:t>
      </w:r>
    </w:p>
    <w:p w14:paraId="0504F228" w14:textId="77777777" w:rsidR="00CB2AA7" w:rsidRDefault="00CB2AA7" w:rsidP="00CB2AA7">
      <w:pPr>
        <w:pStyle w:val="SourceCode"/>
      </w:pPr>
      <w:r>
        <w:t xml:space="preserve">  --timeout 600 \</w:t>
      </w:r>
    </w:p>
    <w:p w14:paraId="29CA9797" w14:textId="77777777" w:rsidR="00CB2AA7" w:rsidRDefault="00CB2AA7" w:rsidP="00CB2AA7">
      <w:pPr>
        <w:pStyle w:val="SourceCode"/>
      </w:pPr>
      <w:r>
        <w:t>| sed -e 's/^TxId "\(.*\)"$/\1/' \</w:t>
      </w:r>
    </w:p>
    <w:p w14:paraId="5C263207" w14:textId="77777777" w:rsidR="00CB2AA7" w:rsidRDefault="00CB2AA7" w:rsidP="00CB2AA7">
      <w:pPr>
        <w:pStyle w:val="SourceCode"/>
      </w:pPr>
      <w:r>
        <w:t>)</w:t>
      </w:r>
    </w:p>
    <w:p w14:paraId="3CA36763" w14:textId="405A1CE5" w:rsidR="00CB2AA7" w:rsidRDefault="00CB2AA7" w:rsidP="00CB2AA7">
      <w:pPr>
        <w:pStyle w:val="SourceCode"/>
      </w:pPr>
      <w:r>
        <w:t>echo "TX_2 = $TX_2"</w:t>
      </w:r>
    </w:p>
    <w:p w14:paraId="470F31AB" w14:textId="7CEB6D53" w:rsidR="00CB2AA7" w:rsidRDefault="0084685D" w:rsidP="00E27BFB">
      <w:pPr>
        <w:spacing w:before="0" w:after="0"/>
      </w:pPr>
      <w:r>
        <w:t>If we query the lenders address, we</w:t>
      </w:r>
      <w:r w:rsidRPr="0084685D">
        <w:t xml:space="preserve"> can see that the </w:t>
      </w:r>
      <w:r>
        <w:t xml:space="preserve">he </w:t>
      </w:r>
      <w:r w:rsidRPr="0084685D">
        <w:t xml:space="preserve">has approximately 83 ada less than originally. Two ada were deposited in the contract when it was created and 80 ada were paid to the borrower in the second transaction; another </w:t>
      </w:r>
      <w:r>
        <w:t>one</w:t>
      </w:r>
      <w:r w:rsidRPr="0084685D">
        <w:t xml:space="preserve"> ada was attached to the role token that was sent to the borrower. The lender also holds their own role token.</w:t>
      </w:r>
      <w:r>
        <w:t xml:space="preserve"> </w:t>
      </w:r>
    </w:p>
    <w:p w14:paraId="72B6C974" w14:textId="01A2530C" w:rsidR="0084685D" w:rsidRPr="008D388D" w:rsidRDefault="0084685D" w:rsidP="0084685D">
      <w:pPr>
        <w:pStyle w:val="SourceCode"/>
        <w:rPr>
          <w:sz w:val="18"/>
          <w:szCs w:val="18"/>
        </w:rPr>
      </w:pPr>
      <w:r w:rsidRPr="008D388D">
        <w:rPr>
          <w:sz w:val="18"/>
          <w:szCs w:val="18"/>
        </w:rPr>
        <w:t>cardano-cli query utxo --testnet-magic "$CARDANO_TESTNET_MAGIC" --address "$LENDER_ADDR"</w:t>
      </w:r>
    </w:p>
    <w:p w14:paraId="70EEFFDA" w14:textId="2A401B64" w:rsidR="0084685D" w:rsidRDefault="0084685D" w:rsidP="00E27BFB">
      <w:pPr>
        <w:spacing w:before="0" w:after="0"/>
      </w:pPr>
      <w:r>
        <w:t>Below is an example output of the above command.</w:t>
      </w:r>
    </w:p>
    <w:p w14:paraId="0820D573" w14:textId="77777777" w:rsidR="0084685D" w:rsidRDefault="0084685D" w:rsidP="0084685D">
      <w:pPr>
        <w:pStyle w:val="SourceCode"/>
      </w:pPr>
      <w:r>
        <w:t xml:space="preserve">                           TxHash                                 TxIx        Amount</w:t>
      </w:r>
    </w:p>
    <w:p w14:paraId="6EA95831" w14:textId="77777777" w:rsidR="0084685D" w:rsidRDefault="0084685D" w:rsidP="0084685D">
      <w:pPr>
        <w:pStyle w:val="SourceCode"/>
      </w:pPr>
      <w:r>
        <w:t>--------------------------------------------------------------------------------------</w:t>
      </w:r>
    </w:p>
    <w:p w14:paraId="06B37EC9" w14:textId="77777777" w:rsidR="0084685D" w:rsidRDefault="0084685D" w:rsidP="0084685D">
      <w:pPr>
        <w:pStyle w:val="SourceCode"/>
      </w:pPr>
      <w:r>
        <w:t xml:space="preserve">088395d43bd1aefc7a5b1dc41b472a74f59cca631a61af7c9a212c5c8fa56c14     0       914639783 </w:t>
      </w:r>
    </w:p>
    <w:p w14:paraId="1E9FE85F" w14:textId="77777777" w:rsidR="0084685D" w:rsidRDefault="0084685D" w:rsidP="0084685D">
      <w:pPr>
        <w:pStyle w:val="SourceCode"/>
        <w:jc w:val="right"/>
      </w:pPr>
      <w:r>
        <w:t xml:space="preserve">lovelace + </w:t>
      </w:r>
    </w:p>
    <w:p w14:paraId="71A95193" w14:textId="2F139DF7" w:rsidR="0084685D" w:rsidRDefault="0084685D" w:rsidP="0084685D">
      <w:pPr>
        <w:pStyle w:val="SourceCode"/>
        <w:jc w:val="right"/>
      </w:pPr>
      <w:r>
        <w:t>TxOutDatumNone</w:t>
      </w:r>
    </w:p>
    <w:p w14:paraId="26224CE2" w14:textId="77777777" w:rsidR="0084685D" w:rsidRDefault="0084685D" w:rsidP="0084685D">
      <w:pPr>
        <w:pStyle w:val="SourceCode"/>
      </w:pPr>
      <w:r>
        <w:t xml:space="preserve">088395d43bd1aefc7a5b1dc41b472a74f59cca631a61af7c9a212c5c8fa56c14     2        1034400 </w:t>
      </w:r>
    </w:p>
    <w:p w14:paraId="60FB5A9E" w14:textId="77777777" w:rsidR="0084685D" w:rsidRDefault="0084685D" w:rsidP="0084685D">
      <w:pPr>
        <w:pStyle w:val="SourceCode"/>
        <w:jc w:val="right"/>
      </w:pPr>
      <w:r>
        <w:t xml:space="preserve">lovelace + </w:t>
      </w:r>
    </w:p>
    <w:p w14:paraId="6700CC4C" w14:textId="0CEC5165" w:rsidR="00CA301E" w:rsidRDefault="0084685D" w:rsidP="0084685D">
      <w:pPr>
        <w:pStyle w:val="SourceCode"/>
        <w:jc w:val="right"/>
      </w:pPr>
      <w:r>
        <w:t>1 89506f74616aa4b5a42ec352a56ab7815e547e23e2a32417f400e43c.4c656e646572 + TxOutDatumNone</w:t>
      </w:r>
    </w:p>
    <w:p w14:paraId="0B1EBC4D" w14:textId="7A666BC7" w:rsidR="00CA301E" w:rsidRDefault="0084685D" w:rsidP="00E27BFB">
      <w:pPr>
        <w:spacing w:before="0" w:after="0"/>
      </w:pPr>
      <w:r w:rsidRPr="0084685D">
        <w:t>The Marlowe contract still has the 2 ada from its creation.</w:t>
      </w:r>
      <w:r>
        <w:t xml:space="preserve"> </w:t>
      </w:r>
      <w:r w:rsidRPr="0084685D">
        <w:t>Marlowe's role-payout address holds the 80 ada on behalf of the borrower.</w:t>
      </w:r>
      <w:r>
        <w:t xml:space="preserve"> We can query this address with the command:</w:t>
      </w:r>
    </w:p>
    <w:p w14:paraId="1990C25A" w14:textId="4F49B9F4" w:rsidR="0084685D" w:rsidRDefault="0084685D" w:rsidP="0084685D">
      <w:pPr>
        <w:pStyle w:val="SourceCode"/>
      </w:pPr>
      <w:r w:rsidRPr="0084685D">
        <w:t>cardano-cli query utxo --testnet-magic "$CARDANO_TESTNET_MAGIC" --tx-in "$TX_2#3"</w:t>
      </w:r>
      <w:r>
        <w:t xml:space="preserve"> </w:t>
      </w:r>
    </w:p>
    <w:p w14:paraId="06C72997" w14:textId="1AFC12AA" w:rsidR="0084685D" w:rsidRDefault="0084685D" w:rsidP="00E27BFB">
      <w:pPr>
        <w:spacing w:before="0" w:after="0"/>
      </w:pPr>
      <w:r>
        <w:t>The output we will get is:</w:t>
      </w:r>
    </w:p>
    <w:p w14:paraId="2119757F" w14:textId="77777777" w:rsidR="0084685D" w:rsidRDefault="0084685D" w:rsidP="0084685D">
      <w:pPr>
        <w:pStyle w:val="SourceCode"/>
      </w:pPr>
      <w:r>
        <w:t xml:space="preserve">                           TxHash                                 TxIx        Amount</w:t>
      </w:r>
    </w:p>
    <w:p w14:paraId="68BD5A6F" w14:textId="77777777" w:rsidR="0084685D" w:rsidRDefault="0084685D" w:rsidP="0084685D">
      <w:pPr>
        <w:pStyle w:val="SourceCode"/>
      </w:pPr>
      <w:r>
        <w:t>--------------------------------------------------------------------------------------</w:t>
      </w:r>
    </w:p>
    <w:p w14:paraId="2B45C35F" w14:textId="77777777" w:rsidR="0084685D" w:rsidRDefault="0084685D" w:rsidP="0084685D">
      <w:pPr>
        <w:pStyle w:val="SourceCode"/>
      </w:pPr>
      <w:r>
        <w:t xml:space="preserve">088395d43bd1aefc7a5b1dc41b472a74f59cca631a61af7c9a212c5c8fa56c14     3        80000000 </w:t>
      </w:r>
    </w:p>
    <w:p w14:paraId="6BC2631D" w14:textId="77777777" w:rsidR="0084685D" w:rsidRDefault="0084685D" w:rsidP="0084685D">
      <w:pPr>
        <w:pStyle w:val="SourceCode"/>
        <w:jc w:val="right"/>
      </w:pPr>
      <w:r>
        <w:t xml:space="preserve">lovelace + </w:t>
      </w:r>
    </w:p>
    <w:p w14:paraId="5A96E1CD" w14:textId="2E64CABC" w:rsidR="0084685D" w:rsidRDefault="0084685D" w:rsidP="0084685D">
      <w:pPr>
        <w:pStyle w:val="SourceCode"/>
        <w:jc w:val="right"/>
      </w:pPr>
      <w:r>
        <w:t>TxOutDatumHash ScriptDataInBabbageEra "12548b4001cc30918dc86060c05d1cafe4457ec1e9f0e271d022cd1edddd814f"</w:t>
      </w:r>
    </w:p>
    <w:p w14:paraId="111D42A8" w14:textId="77777777" w:rsidR="00C53F6D" w:rsidRDefault="0058301C" w:rsidP="00E27BFB">
      <w:pPr>
        <w:spacing w:before="0" w:after="0"/>
      </w:pPr>
      <w:r>
        <w:t xml:space="preserve">In the previous chapter when we did this transaction the 80 ada was directly paid to the borrower but when you are using role tokens and roles in marlowe contracts it does not actually go directly to the party but it goes to the role payout address. So, this is another plutus </w:t>
      </w:r>
      <w:r>
        <w:lastRenderedPageBreak/>
        <w:t xml:space="preserve">validator that marlowe uses. It is a very simple validator because it basically holds funds on behalf of someone. </w:t>
      </w:r>
      <w:r w:rsidR="009079D9">
        <w:t>We can again view the contract</w:t>
      </w:r>
      <w:r w:rsidR="00C53F6D">
        <w:t xml:space="preserve"> with an HTTP request</w:t>
      </w:r>
      <w:r w:rsidR="009079D9">
        <w:t>.</w:t>
      </w:r>
    </w:p>
    <w:p w14:paraId="62A3F30E" w14:textId="2D7CB2D9" w:rsidR="00C53F6D" w:rsidRDefault="00C53F6D" w:rsidP="00C53F6D">
      <w:pPr>
        <w:pStyle w:val="SourceCode"/>
      </w:pPr>
      <w:r w:rsidRPr="00C53F6D">
        <w:t>curl -sS "$CONTRACT_URL"/transactions/"$TX_2" | json2yaml</w:t>
      </w:r>
    </w:p>
    <w:p w14:paraId="59B8AD5B" w14:textId="277473EA" w:rsidR="0084685D" w:rsidRDefault="00FB77D6" w:rsidP="00E27BFB">
      <w:pPr>
        <w:spacing w:before="0" w:after="0"/>
      </w:pPr>
      <w:r>
        <w:t xml:space="preserve">Now we can withdraw the funds from the role payout validator address in the actual wallet of the borrower. The request is very simple. We just tell the contract ID and that it is the borrower withdrawing funds. </w:t>
      </w:r>
    </w:p>
    <w:p w14:paraId="70D6887C" w14:textId="77777777" w:rsidR="00FB77D6" w:rsidRDefault="00FB77D6" w:rsidP="00FB77D6">
      <w:pPr>
        <w:pStyle w:val="SourceCode"/>
      </w:pPr>
      <w:r>
        <w:t>yaml2json &lt;&lt; EOI &gt; request-3.json</w:t>
      </w:r>
    </w:p>
    <w:p w14:paraId="713EE7E4" w14:textId="77777777" w:rsidR="00FB77D6" w:rsidRDefault="00FB77D6" w:rsidP="00FB77D6">
      <w:pPr>
        <w:pStyle w:val="SourceCode"/>
      </w:pPr>
      <w:r>
        <w:t>contractId: "$CONTRACT_ID"</w:t>
      </w:r>
    </w:p>
    <w:p w14:paraId="155316EF" w14:textId="77777777" w:rsidR="00FB77D6" w:rsidRDefault="00FB77D6" w:rsidP="00FB77D6">
      <w:pPr>
        <w:pStyle w:val="SourceCode"/>
      </w:pPr>
      <w:r>
        <w:t>role: Borrower</w:t>
      </w:r>
    </w:p>
    <w:p w14:paraId="2FA3811A" w14:textId="77777777" w:rsidR="00FB77D6" w:rsidRDefault="00FB77D6" w:rsidP="00FB77D6">
      <w:pPr>
        <w:pStyle w:val="SourceCode"/>
      </w:pPr>
      <w:r>
        <w:t>EOI</w:t>
      </w:r>
    </w:p>
    <w:p w14:paraId="58112A3A" w14:textId="2E9C97B7" w:rsidR="00FB77D6" w:rsidRDefault="00FB77D6" w:rsidP="00FB77D6">
      <w:pPr>
        <w:pStyle w:val="SourceCode"/>
      </w:pPr>
      <w:r>
        <w:t>cat request-3.json</w:t>
      </w:r>
    </w:p>
    <w:p w14:paraId="4F47F24B" w14:textId="4180E729" w:rsidR="00FB77D6" w:rsidRDefault="0066544F" w:rsidP="00E27BFB">
      <w:pPr>
        <w:spacing w:before="0" w:after="0"/>
      </w:pPr>
      <w:r>
        <w:t>Then we can call the withdrawals endpoint in the HTTP post.</w:t>
      </w:r>
    </w:p>
    <w:p w14:paraId="5596EEBC" w14:textId="77777777" w:rsidR="0066544F" w:rsidRDefault="0066544F" w:rsidP="0066544F">
      <w:pPr>
        <w:pStyle w:val="SourceCode"/>
      </w:pPr>
      <w:r>
        <w:t>curl "$MARLOWE_RT_WEBSERVER_URL/withdrawals" \</w:t>
      </w:r>
    </w:p>
    <w:p w14:paraId="1A518CB3" w14:textId="77777777" w:rsidR="0066544F" w:rsidRDefault="0066544F" w:rsidP="0066544F">
      <w:pPr>
        <w:pStyle w:val="SourceCode"/>
      </w:pPr>
      <w:r>
        <w:t xml:space="preserve">  -X POST \</w:t>
      </w:r>
    </w:p>
    <w:p w14:paraId="458F5FCE" w14:textId="77777777" w:rsidR="0066544F" w:rsidRDefault="0066544F" w:rsidP="0066544F">
      <w:pPr>
        <w:pStyle w:val="SourceCode"/>
      </w:pPr>
      <w:r>
        <w:t xml:space="preserve">  -H 'Content-Type: application/json' \</w:t>
      </w:r>
    </w:p>
    <w:p w14:paraId="285B4531" w14:textId="77777777" w:rsidR="0066544F" w:rsidRDefault="0066544F" w:rsidP="0066544F">
      <w:pPr>
        <w:pStyle w:val="SourceCode"/>
      </w:pPr>
      <w:r>
        <w:t xml:space="preserve">  -H "X-Change-Address: $BORROWER_ADDR" \</w:t>
      </w:r>
    </w:p>
    <w:p w14:paraId="507A3D18" w14:textId="77777777" w:rsidR="0066544F" w:rsidRDefault="0066544F" w:rsidP="0066544F">
      <w:pPr>
        <w:pStyle w:val="SourceCode"/>
      </w:pPr>
      <w:r>
        <w:t xml:space="preserve">  -d @request-3.json \</w:t>
      </w:r>
    </w:p>
    <w:p w14:paraId="7C86A8D1" w14:textId="77777777" w:rsidR="0066544F" w:rsidRDefault="0066544F" w:rsidP="0066544F">
      <w:pPr>
        <w:pStyle w:val="SourceCode"/>
      </w:pPr>
      <w:r>
        <w:t xml:space="preserve">  -o response-3.json \</w:t>
      </w:r>
    </w:p>
    <w:p w14:paraId="550757BB" w14:textId="77777777" w:rsidR="0066544F" w:rsidRDefault="0066544F" w:rsidP="0066544F">
      <w:pPr>
        <w:pStyle w:val="SourceCode"/>
      </w:pPr>
      <w:r>
        <w:t xml:space="preserve">  -sS</w:t>
      </w:r>
    </w:p>
    <w:p w14:paraId="129FD7F8" w14:textId="15BD79E0" w:rsidR="0066544F" w:rsidRDefault="0066544F" w:rsidP="0066544F">
      <w:pPr>
        <w:pStyle w:val="SourceCode"/>
      </w:pPr>
      <w:r>
        <w:t>json2yaml response-3.json</w:t>
      </w:r>
    </w:p>
    <w:p w14:paraId="6F84D0F9" w14:textId="65692440" w:rsidR="0066544F" w:rsidRDefault="007B560D" w:rsidP="00E27BFB">
      <w:pPr>
        <w:spacing w:before="0" w:after="0"/>
      </w:pPr>
      <w:r>
        <w:t>From the outputted response-3.json file we can now extract the unsigned transaction and sign and submit it with help of marlowe cli.</w:t>
      </w:r>
    </w:p>
    <w:p w14:paraId="62581270" w14:textId="3402C252" w:rsidR="007B560D" w:rsidRDefault="007B560D" w:rsidP="007B560D">
      <w:pPr>
        <w:pStyle w:val="SourceCode"/>
      </w:pPr>
      <w:r w:rsidRPr="007B560D">
        <w:t>jq '.resource.txBody' response-3.json &gt; tx-3.unsigned</w:t>
      </w:r>
    </w:p>
    <w:p w14:paraId="4942192A" w14:textId="77777777" w:rsidR="007B560D" w:rsidRDefault="007B560D" w:rsidP="007B560D">
      <w:pPr>
        <w:pStyle w:val="SourceCode"/>
      </w:pPr>
    </w:p>
    <w:p w14:paraId="03293F2E" w14:textId="77777777" w:rsidR="007B560D" w:rsidRDefault="007B560D" w:rsidP="007B560D">
      <w:pPr>
        <w:pStyle w:val="SourceCode"/>
      </w:pPr>
      <w:r>
        <w:t>TX_3=$(</w:t>
      </w:r>
    </w:p>
    <w:p w14:paraId="60697591" w14:textId="77777777" w:rsidR="007B560D" w:rsidRDefault="007B560D" w:rsidP="007B560D">
      <w:pPr>
        <w:pStyle w:val="SourceCode"/>
      </w:pPr>
      <w:r>
        <w:t>marlowe-cli transaction submit \</w:t>
      </w:r>
    </w:p>
    <w:p w14:paraId="48D01BD0" w14:textId="77777777" w:rsidR="007B560D" w:rsidRDefault="007B560D" w:rsidP="007B560D">
      <w:pPr>
        <w:pStyle w:val="SourceCode"/>
      </w:pPr>
      <w:r>
        <w:t xml:space="preserve">  --tx-body-file tx-3.unsigned \</w:t>
      </w:r>
    </w:p>
    <w:p w14:paraId="72C7C6C3" w14:textId="77777777" w:rsidR="007B560D" w:rsidRDefault="007B560D" w:rsidP="007B560D">
      <w:pPr>
        <w:pStyle w:val="SourceCode"/>
      </w:pPr>
      <w:r>
        <w:t xml:space="preserve">  --required-signer "$BORROWER_SKEY" \</w:t>
      </w:r>
    </w:p>
    <w:p w14:paraId="75211CA0" w14:textId="77777777" w:rsidR="007B560D" w:rsidRDefault="007B560D" w:rsidP="007B560D">
      <w:pPr>
        <w:pStyle w:val="SourceCode"/>
      </w:pPr>
      <w:r>
        <w:t xml:space="preserve">  --timeout 600 \</w:t>
      </w:r>
    </w:p>
    <w:p w14:paraId="125414A6" w14:textId="77777777" w:rsidR="007B560D" w:rsidRDefault="007B560D" w:rsidP="007B560D">
      <w:pPr>
        <w:pStyle w:val="SourceCode"/>
      </w:pPr>
      <w:r>
        <w:t>| sed -e 's/^TxId "\(.*\)"$/\1/' \</w:t>
      </w:r>
    </w:p>
    <w:p w14:paraId="3EA8D4C9" w14:textId="77777777" w:rsidR="007B560D" w:rsidRDefault="007B560D" w:rsidP="007B560D">
      <w:pPr>
        <w:pStyle w:val="SourceCode"/>
      </w:pPr>
      <w:r>
        <w:t>)</w:t>
      </w:r>
    </w:p>
    <w:p w14:paraId="405968B4" w14:textId="6DF7EA80" w:rsidR="007B560D" w:rsidRDefault="007B560D" w:rsidP="007B560D">
      <w:pPr>
        <w:pStyle w:val="SourceCode"/>
      </w:pPr>
      <w:r>
        <w:t>echo "TX_3 = $TX_3"</w:t>
      </w:r>
    </w:p>
    <w:p w14:paraId="0A35111C" w14:textId="1AF51577" w:rsidR="007B560D" w:rsidRDefault="001B2F4E" w:rsidP="00E27BFB">
      <w:pPr>
        <w:spacing w:before="0" w:after="0"/>
      </w:pPr>
      <w:r>
        <w:t xml:space="preserve">The key here is that the borrower is redeeming things so they have to sign it. They have their role token in their wallet and that is going to authorize the withdrawing of the money that is help on their behalf. </w:t>
      </w:r>
      <w:r w:rsidR="00D2433D">
        <w:t>We can check now the borrowers’ funds.</w:t>
      </w:r>
    </w:p>
    <w:p w14:paraId="1A9EA16C" w14:textId="6A645F51" w:rsidR="00D2433D" w:rsidRPr="008D388D" w:rsidRDefault="00D2433D" w:rsidP="00D2433D">
      <w:pPr>
        <w:pStyle w:val="SourceCode"/>
        <w:rPr>
          <w:sz w:val="18"/>
          <w:szCs w:val="18"/>
        </w:rPr>
      </w:pPr>
      <w:r w:rsidRPr="008D388D">
        <w:rPr>
          <w:sz w:val="18"/>
          <w:szCs w:val="18"/>
        </w:rPr>
        <w:t>cardano-cli query utxo --testnet-magic "$CARDANO_TESTNET_MAGIC" --address "$BORROWER_ADDR"</w:t>
      </w:r>
    </w:p>
    <w:p w14:paraId="617610F5" w14:textId="11CC705D" w:rsidR="00D2433D" w:rsidRDefault="00D2433D" w:rsidP="00E27BFB">
      <w:pPr>
        <w:spacing w:before="0" w:after="0"/>
      </w:pPr>
      <w:r>
        <w:t>The output for the above command can be seen below.</w:t>
      </w:r>
    </w:p>
    <w:p w14:paraId="731AAAE4" w14:textId="77777777" w:rsidR="00D2433D" w:rsidRDefault="00D2433D" w:rsidP="00D2433D">
      <w:pPr>
        <w:pStyle w:val="SourceCode"/>
        <w:jc w:val="left"/>
      </w:pPr>
      <w:r>
        <w:lastRenderedPageBreak/>
        <w:t xml:space="preserve">                           TxHash                                 TxIx        Amount</w:t>
      </w:r>
    </w:p>
    <w:p w14:paraId="611AD0A2" w14:textId="77777777" w:rsidR="00D2433D" w:rsidRDefault="00D2433D" w:rsidP="00D2433D">
      <w:pPr>
        <w:pStyle w:val="SourceCode"/>
        <w:jc w:val="left"/>
      </w:pPr>
      <w:r>
        <w:t>--------------------------------------------------------------------------------------</w:t>
      </w:r>
    </w:p>
    <w:p w14:paraId="557A337D" w14:textId="77777777" w:rsidR="00D2433D" w:rsidRDefault="00D2433D" w:rsidP="00D2433D">
      <w:pPr>
        <w:pStyle w:val="SourceCode"/>
        <w:jc w:val="left"/>
      </w:pPr>
      <w:r>
        <w:t xml:space="preserve">186e94a9721b90a980171ac8b6c69553bfd18fb72ef7eab5184f921b01ea90ad     0      1079664208 </w:t>
      </w:r>
    </w:p>
    <w:p w14:paraId="063E20D3" w14:textId="77777777" w:rsidR="00D2433D" w:rsidRDefault="00D2433D" w:rsidP="00D2433D">
      <w:pPr>
        <w:pStyle w:val="SourceCode"/>
        <w:jc w:val="right"/>
      </w:pPr>
      <w:r>
        <w:t xml:space="preserve">lovelace + </w:t>
      </w:r>
    </w:p>
    <w:p w14:paraId="5CC2AE97" w14:textId="4C16155B" w:rsidR="00D2433D" w:rsidRDefault="00D2433D" w:rsidP="00D2433D">
      <w:pPr>
        <w:pStyle w:val="SourceCode"/>
        <w:jc w:val="right"/>
      </w:pPr>
      <w:r>
        <w:t>TxOutDatumNone</w:t>
      </w:r>
    </w:p>
    <w:p w14:paraId="3200F632" w14:textId="77777777" w:rsidR="00D2433D" w:rsidRDefault="00D2433D" w:rsidP="00D2433D">
      <w:pPr>
        <w:pStyle w:val="SourceCode"/>
        <w:jc w:val="left"/>
      </w:pPr>
      <w:r>
        <w:t xml:space="preserve">186e94a9721b90a980171ac8b6c69553bfd18fb72ef7eab5184f921b01ea90ad     1        1043020 </w:t>
      </w:r>
    </w:p>
    <w:p w14:paraId="795310DC" w14:textId="77777777" w:rsidR="00D2433D" w:rsidRDefault="00D2433D" w:rsidP="00D2433D">
      <w:pPr>
        <w:pStyle w:val="SourceCode"/>
        <w:jc w:val="right"/>
      </w:pPr>
      <w:r>
        <w:t xml:space="preserve">lovelace + </w:t>
      </w:r>
    </w:p>
    <w:p w14:paraId="63C7995E" w14:textId="69F1B8FF" w:rsidR="00D2433D" w:rsidRDefault="00D2433D" w:rsidP="00D2433D">
      <w:pPr>
        <w:pStyle w:val="SourceCode"/>
        <w:jc w:val="right"/>
      </w:pPr>
      <w:r>
        <w:t>1 89506f74616aa4b5a42ec352a56ab7815e547e23e2a32417f400e43c.426f72726f776572 + TxOutDatumNone</w:t>
      </w:r>
    </w:p>
    <w:p w14:paraId="506C1533" w14:textId="3D000393" w:rsidR="00D2433D" w:rsidRDefault="00330CDD" w:rsidP="00E27BFB">
      <w:pPr>
        <w:spacing w:before="0" w:after="0"/>
      </w:pPr>
      <w:r>
        <w:t xml:space="preserve">We see that the borrower together has around 1080 ada and the NFT for the role token. </w:t>
      </w:r>
      <w:r w:rsidR="00C53E73">
        <w:t xml:space="preserve">Now the borrower can repay the loan. </w:t>
      </w:r>
      <w:r w:rsidR="00113FC9">
        <w:t xml:space="preserve">We first </w:t>
      </w:r>
      <w:r w:rsidR="00113FC9" w:rsidRPr="00113FC9">
        <w:t>build the input to deposit the funds to the contract</w:t>
      </w:r>
      <w:r w:rsidR="00113FC9">
        <w:t xml:space="preserve">. </w:t>
      </w:r>
    </w:p>
    <w:p w14:paraId="0E5FEBAC" w14:textId="77777777" w:rsidR="00FB2561" w:rsidRDefault="00FB2561" w:rsidP="00FB2561">
      <w:pPr>
        <w:pStyle w:val="SourceCode"/>
      </w:pPr>
      <w:r>
        <w:t>marlowe-cli input deposit \</w:t>
      </w:r>
    </w:p>
    <w:p w14:paraId="10E0EDDE" w14:textId="77777777" w:rsidR="00FB2561" w:rsidRDefault="00FB2561" w:rsidP="00FB2561">
      <w:pPr>
        <w:pStyle w:val="SourceCode"/>
      </w:pPr>
      <w:r>
        <w:t xml:space="preserve">  --deposit-party Borrower \</w:t>
      </w:r>
    </w:p>
    <w:p w14:paraId="201222F6" w14:textId="77777777" w:rsidR="00FB2561" w:rsidRDefault="00FB2561" w:rsidP="00FB2561">
      <w:pPr>
        <w:pStyle w:val="SourceCode"/>
      </w:pPr>
      <w:r>
        <w:t xml:space="preserve">  --deposit-account Borrower \</w:t>
      </w:r>
    </w:p>
    <w:p w14:paraId="72D3EB84" w14:textId="77777777" w:rsidR="00FB2561" w:rsidRDefault="00FB2561" w:rsidP="00FB2561">
      <w:pPr>
        <w:pStyle w:val="SourceCode"/>
      </w:pPr>
      <w:r>
        <w:t xml:space="preserve">  --deposit-amount "$((PRINCIPAL+INTEREST))" \</w:t>
      </w:r>
    </w:p>
    <w:p w14:paraId="46FF10FA" w14:textId="77777777" w:rsidR="00FB2561" w:rsidRDefault="00FB2561" w:rsidP="00FB2561">
      <w:pPr>
        <w:pStyle w:val="SourceCode"/>
      </w:pPr>
      <w:r>
        <w:t xml:space="preserve">  --out-file input-4.json</w:t>
      </w:r>
    </w:p>
    <w:p w14:paraId="4943FC27" w14:textId="423B218F" w:rsidR="0084685D" w:rsidRDefault="00FB2561" w:rsidP="00FB2561">
      <w:pPr>
        <w:pStyle w:val="SourceCode"/>
      </w:pPr>
      <w:r>
        <w:t>json2yaml input-4.json</w:t>
      </w:r>
    </w:p>
    <w:p w14:paraId="13DC99B4" w14:textId="22850789" w:rsidR="00113FC9" w:rsidRDefault="00EC68C0" w:rsidP="00E27BFB">
      <w:pPr>
        <w:spacing w:before="0" w:after="0"/>
      </w:pPr>
      <w:r>
        <w:t>Then we</w:t>
      </w:r>
      <w:r w:rsidRPr="00EC68C0">
        <w:t xml:space="preserve"> build the request.</w:t>
      </w:r>
    </w:p>
    <w:p w14:paraId="15FCF98A" w14:textId="77777777" w:rsidR="00DE3CF0" w:rsidRDefault="00DE3CF0" w:rsidP="00DE3CF0">
      <w:pPr>
        <w:pStyle w:val="SourceCode"/>
      </w:pPr>
      <w:r>
        <w:t>yaml2json &lt;&lt; EOI &gt; request-4.json</w:t>
      </w:r>
    </w:p>
    <w:p w14:paraId="24FDE658" w14:textId="77777777" w:rsidR="00DE3CF0" w:rsidRDefault="00DE3CF0" w:rsidP="00DE3CF0">
      <w:pPr>
        <w:pStyle w:val="SourceCode"/>
      </w:pPr>
      <w:r>
        <w:t>version: v1</w:t>
      </w:r>
    </w:p>
    <w:p w14:paraId="3B7A9530" w14:textId="77777777" w:rsidR="00DE3CF0" w:rsidRDefault="00DE3CF0" w:rsidP="00DE3CF0">
      <w:pPr>
        <w:pStyle w:val="SourceCode"/>
      </w:pPr>
      <w:r>
        <w:t>inputs: [$(cat input-4.json)]</w:t>
      </w:r>
    </w:p>
    <w:p w14:paraId="68BA1665" w14:textId="77777777" w:rsidR="00DE3CF0" w:rsidRDefault="00DE3CF0" w:rsidP="00DE3CF0">
      <w:pPr>
        <w:pStyle w:val="SourceCode"/>
      </w:pPr>
      <w:r>
        <w:t>metadata: {}</w:t>
      </w:r>
    </w:p>
    <w:p w14:paraId="45FA173A" w14:textId="77777777" w:rsidR="00DE3CF0" w:rsidRDefault="00DE3CF0" w:rsidP="00DE3CF0">
      <w:pPr>
        <w:pStyle w:val="SourceCode"/>
      </w:pPr>
      <w:r>
        <w:t>tags: {}</w:t>
      </w:r>
    </w:p>
    <w:p w14:paraId="2659F38C" w14:textId="77777777" w:rsidR="00DE3CF0" w:rsidRDefault="00DE3CF0" w:rsidP="00DE3CF0">
      <w:pPr>
        <w:pStyle w:val="SourceCode"/>
      </w:pPr>
      <w:r>
        <w:t>EOI</w:t>
      </w:r>
    </w:p>
    <w:p w14:paraId="77517E70" w14:textId="63E115C7" w:rsidR="00113FC9" w:rsidRDefault="00DE3CF0" w:rsidP="00DE3CF0">
      <w:pPr>
        <w:pStyle w:val="SourceCode"/>
      </w:pPr>
      <w:r>
        <w:t>cat request-4.json</w:t>
      </w:r>
    </w:p>
    <w:p w14:paraId="05DDEA64" w14:textId="2E882383" w:rsidR="00EE4F5B" w:rsidRDefault="00B30351" w:rsidP="00E27BFB">
      <w:pPr>
        <w:spacing w:before="0" w:after="0"/>
      </w:pPr>
      <w:r w:rsidRPr="00B30351">
        <w:t>Now post the request to Marlowe Runtime.</w:t>
      </w:r>
    </w:p>
    <w:p w14:paraId="2199AE95" w14:textId="77777777" w:rsidR="00B30351" w:rsidRDefault="00B30351" w:rsidP="00B30351">
      <w:pPr>
        <w:pStyle w:val="SourceCode"/>
      </w:pPr>
      <w:r>
        <w:t>curl "$CONTRACT_URL/transactions" \</w:t>
      </w:r>
    </w:p>
    <w:p w14:paraId="1FCB4447" w14:textId="77777777" w:rsidR="00B30351" w:rsidRDefault="00B30351" w:rsidP="00B30351">
      <w:pPr>
        <w:pStyle w:val="SourceCode"/>
      </w:pPr>
      <w:r>
        <w:t xml:space="preserve">  -X POST \</w:t>
      </w:r>
    </w:p>
    <w:p w14:paraId="54070978" w14:textId="77777777" w:rsidR="00B30351" w:rsidRDefault="00B30351" w:rsidP="00B30351">
      <w:pPr>
        <w:pStyle w:val="SourceCode"/>
      </w:pPr>
      <w:r>
        <w:t xml:space="preserve">  -H 'Content-Type: application/json' \</w:t>
      </w:r>
    </w:p>
    <w:p w14:paraId="2D032AD8" w14:textId="77777777" w:rsidR="00B30351" w:rsidRDefault="00B30351" w:rsidP="00B30351">
      <w:pPr>
        <w:pStyle w:val="SourceCode"/>
      </w:pPr>
      <w:r>
        <w:t xml:space="preserve">  -H "X-Change-Address: $BORROWER_ADDR" \</w:t>
      </w:r>
    </w:p>
    <w:p w14:paraId="6D8F69AC" w14:textId="77777777" w:rsidR="00B30351" w:rsidRDefault="00B30351" w:rsidP="00B30351">
      <w:pPr>
        <w:pStyle w:val="SourceCode"/>
      </w:pPr>
      <w:r>
        <w:t xml:space="preserve">  -d @request-4.json \</w:t>
      </w:r>
    </w:p>
    <w:p w14:paraId="31D5D715" w14:textId="77777777" w:rsidR="00B30351" w:rsidRDefault="00B30351" w:rsidP="00B30351">
      <w:pPr>
        <w:pStyle w:val="SourceCode"/>
      </w:pPr>
      <w:r>
        <w:t xml:space="preserve">  -o response-4.json \</w:t>
      </w:r>
    </w:p>
    <w:p w14:paraId="73A9142C" w14:textId="77777777" w:rsidR="00B30351" w:rsidRDefault="00B30351" w:rsidP="00B30351">
      <w:pPr>
        <w:pStyle w:val="SourceCode"/>
      </w:pPr>
      <w:r>
        <w:t xml:space="preserve">  -sS</w:t>
      </w:r>
    </w:p>
    <w:p w14:paraId="704B131B" w14:textId="3877CA21" w:rsidR="00B30351" w:rsidRDefault="00B30351" w:rsidP="00B30351">
      <w:pPr>
        <w:pStyle w:val="SourceCode"/>
      </w:pPr>
      <w:r>
        <w:t>json2yaml response-4.json</w:t>
      </w:r>
    </w:p>
    <w:p w14:paraId="38901ED9" w14:textId="5A768E2A" w:rsidR="00B30351" w:rsidRDefault="00344693" w:rsidP="00E27BFB">
      <w:pPr>
        <w:spacing w:before="0" w:after="0"/>
      </w:pPr>
      <w:r w:rsidRPr="00344693">
        <w:t>Once again, use marlowe</w:t>
      </w:r>
      <w:r>
        <w:t xml:space="preserve"> </w:t>
      </w:r>
      <w:r w:rsidRPr="00344693">
        <w:t>cli to submit the transaction and then wait for confirmation.</w:t>
      </w:r>
      <w:r>
        <w:t xml:space="preserve"> </w:t>
      </w:r>
    </w:p>
    <w:p w14:paraId="4A1ACC7C" w14:textId="39E9215B" w:rsidR="00344693" w:rsidRDefault="00344693" w:rsidP="00344693">
      <w:pPr>
        <w:pStyle w:val="SourceCode"/>
      </w:pPr>
      <w:r w:rsidRPr="00344693">
        <w:t>jq '.resource.txBody' response-4.json &gt; tx-4.unsigned</w:t>
      </w:r>
    </w:p>
    <w:p w14:paraId="12B8CB1B" w14:textId="77777777" w:rsidR="00344693" w:rsidRDefault="00344693" w:rsidP="00344693">
      <w:pPr>
        <w:pStyle w:val="SourceCode"/>
      </w:pPr>
    </w:p>
    <w:p w14:paraId="07635C86" w14:textId="77777777" w:rsidR="00344693" w:rsidRDefault="00344693" w:rsidP="00344693">
      <w:pPr>
        <w:pStyle w:val="SourceCode"/>
      </w:pPr>
      <w:r>
        <w:t>TX_4=$(</w:t>
      </w:r>
    </w:p>
    <w:p w14:paraId="09E1373B" w14:textId="77777777" w:rsidR="00344693" w:rsidRDefault="00344693" w:rsidP="00344693">
      <w:pPr>
        <w:pStyle w:val="SourceCode"/>
      </w:pPr>
      <w:r>
        <w:t>marlowe-cli transaction submit \</w:t>
      </w:r>
    </w:p>
    <w:p w14:paraId="20108EE7" w14:textId="77777777" w:rsidR="00344693" w:rsidRDefault="00344693" w:rsidP="00344693">
      <w:pPr>
        <w:pStyle w:val="SourceCode"/>
      </w:pPr>
      <w:r>
        <w:t xml:space="preserve">  --tx-body-file tx-4.unsigned \</w:t>
      </w:r>
    </w:p>
    <w:p w14:paraId="3646FDCC" w14:textId="77777777" w:rsidR="00344693" w:rsidRDefault="00344693" w:rsidP="00344693">
      <w:pPr>
        <w:pStyle w:val="SourceCode"/>
      </w:pPr>
      <w:r>
        <w:t xml:space="preserve">  --required-signer "$BORROWER_SKEY" \</w:t>
      </w:r>
    </w:p>
    <w:p w14:paraId="5C8358B2" w14:textId="77777777" w:rsidR="00344693" w:rsidRDefault="00344693" w:rsidP="00344693">
      <w:pPr>
        <w:pStyle w:val="SourceCode"/>
      </w:pPr>
      <w:r>
        <w:t xml:space="preserve">  --timeout 600 \</w:t>
      </w:r>
    </w:p>
    <w:p w14:paraId="35EE797C" w14:textId="77777777" w:rsidR="00344693" w:rsidRDefault="00344693" w:rsidP="00344693">
      <w:pPr>
        <w:pStyle w:val="SourceCode"/>
      </w:pPr>
      <w:r>
        <w:t>| sed -e 's/^TxId "\(.*\)"$/\1/' \</w:t>
      </w:r>
    </w:p>
    <w:p w14:paraId="18B75534" w14:textId="77777777" w:rsidR="00344693" w:rsidRDefault="00344693" w:rsidP="00344693">
      <w:pPr>
        <w:pStyle w:val="SourceCode"/>
      </w:pPr>
      <w:r>
        <w:t>)</w:t>
      </w:r>
    </w:p>
    <w:p w14:paraId="040196BD" w14:textId="4C4C667C" w:rsidR="00344693" w:rsidRDefault="00344693" w:rsidP="00344693">
      <w:pPr>
        <w:pStyle w:val="SourceCode"/>
      </w:pPr>
      <w:r>
        <w:lastRenderedPageBreak/>
        <w:t>echo "TX_4 = $TX_4"</w:t>
      </w:r>
    </w:p>
    <w:p w14:paraId="4B7A194D" w14:textId="63E1FC1E" w:rsidR="00344693" w:rsidRDefault="00897BE5" w:rsidP="00E27BFB">
      <w:pPr>
        <w:spacing w:before="0" w:after="0"/>
      </w:pPr>
      <w:r>
        <w:t>We can check now the borrowers’ funds with the following command:</w:t>
      </w:r>
    </w:p>
    <w:p w14:paraId="53B4F121" w14:textId="564B3E8C" w:rsidR="00897BE5" w:rsidRPr="008D388D" w:rsidRDefault="00897BE5" w:rsidP="00897BE5">
      <w:pPr>
        <w:pStyle w:val="SourceCode"/>
        <w:rPr>
          <w:sz w:val="18"/>
          <w:szCs w:val="18"/>
        </w:rPr>
      </w:pPr>
      <w:r w:rsidRPr="008D388D">
        <w:rPr>
          <w:sz w:val="18"/>
          <w:szCs w:val="18"/>
        </w:rPr>
        <w:t>cardano-cli query utxo --testnet-magic "$CARDANO_TESTNET_MAGIC" --address "$BORROWER_ADDR"</w:t>
      </w:r>
    </w:p>
    <w:p w14:paraId="3564306D" w14:textId="37613A8A" w:rsidR="00897BE5" w:rsidRDefault="00897BE5" w:rsidP="00E27BFB">
      <w:pPr>
        <w:spacing w:before="0" w:after="0"/>
      </w:pPr>
      <w:r>
        <w:t>Below is an example output of the above command.</w:t>
      </w:r>
    </w:p>
    <w:p w14:paraId="224D197E" w14:textId="77777777" w:rsidR="00897BE5" w:rsidRDefault="00897BE5" w:rsidP="00897BE5">
      <w:pPr>
        <w:pStyle w:val="SourceCode"/>
      </w:pPr>
      <w:r>
        <w:t xml:space="preserve">                           TxHash                                 TxIx        Amount</w:t>
      </w:r>
    </w:p>
    <w:p w14:paraId="02D7B8F0" w14:textId="77777777" w:rsidR="00897BE5" w:rsidRDefault="00897BE5" w:rsidP="00897BE5">
      <w:pPr>
        <w:pStyle w:val="SourceCode"/>
      </w:pPr>
      <w:r>
        <w:t>--------------------------------------------------------------------------------------</w:t>
      </w:r>
    </w:p>
    <w:p w14:paraId="1FF5DAB3" w14:textId="77777777" w:rsidR="00897BE5" w:rsidRDefault="00897BE5" w:rsidP="00897BE5">
      <w:pPr>
        <w:pStyle w:val="SourceCode"/>
      </w:pPr>
      <w:r>
        <w:t xml:space="preserve">d08277e718607803947c16d13d6ba78a464d48667cb08f199fbf3257791f7047     0       994002697 </w:t>
      </w:r>
    </w:p>
    <w:p w14:paraId="15E703B6" w14:textId="77777777" w:rsidR="00897BE5" w:rsidRDefault="00897BE5" w:rsidP="00897BE5">
      <w:pPr>
        <w:pStyle w:val="SourceCode"/>
        <w:jc w:val="right"/>
      </w:pPr>
      <w:r>
        <w:t xml:space="preserve">lovelace + </w:t>
      </w:r>
    </w:p>
    <w:p w14:paraId="28DE9193" w14:textId="35D3B582" w:rsidR="00897BE5" w:rsidRDefault="00897BE5" w:rsidP="00897BE5">
      <w:pPr>
        <w:pStyle w:val="SourceCode"/>
        <w:jc w:val="right"/>
      </w:pPr>
      <w:r>
        <w:t>TxOutDatumNone</w:t>
      </w:r>
    </w:p>
    <w:p w14:paraId="65DB1602" w14:textId="77777777" w:rsidR="00897BE5" w:rsidRDefault="00897BE5" w:rsidP="00897BE5">
      <w:pPr>
        <w:pStyle w:val="SourceCode"/>
      </w:pPr>
      <w:r>
        <w:t xml:space="preserve">d08277e718607803947c16d13d6ba78a464d48667cb08f199fbf3257791f7047     1        1043020 </w:t>
      </w:r>
    </w:p>
    <w:p w14:paraId="06900C2D" w14:textId="77777777" w:rsidR="00897BE5" w:rsidRDefault="00897BE5" w:rsidP="00897BE5">
      <w:pPr>
        <w:pStyle w:val="SourceCode"/>
        <w:jc w:val="right"/>
      </w:pPr>
      <w:r>
        <w:t xml:space="preserve">lovelace + </w:t>
      </w:r>
    </w:p>
    <w:p w14:paraId="7A5ECDF2" w14:textId="20E83042" w:rsidR="00897BE5" w:rsidRDefault="00897BE5" w:rsidP="00897BE5">
      <w:pPr>
        <w:pStyle w:val="SourceCode"/>
        <w:jc w:val="right"/>
      </w:pPr>
      <w:r>
        <w:t>1 89506f74616aa4b5a42ec352a56ab7815e547e23e2a32417f400e43c.426f72726f776572 + TxOutDatumNone</w:t>
      </w:r>
    </w:p>
    <w:p w14:paraId="4D2B03DC" w14:textId="570880A0" w:rsidR="00897BE5" w:rsidRDefault="00424732" w:rsidP="00E27BFB">
      <w:pPr>
        <w:spacing w:before="0" w:after="0"/>
      </w:pPr>
      <w:r>
        <w:t xml:space="preserve">We see that it contains around 5 ada less then it originally had. </w:t>
      </w:r>
      <w:r w:rsidR="00FF5615">
        <w:t>Now we can again look at the contract sitting at the blockchain with the following command:</w:t>
      </w:r>
    </w:p>
    <w:p w14:paraId="0F60CABF" w14:textId="15E57090" w:rsidR="00FF5615" w:rsidRDefault="00FF5615" w:rsidP="00FF5615">
      <w:pPr>
        <w:pStyle w:val="SourceCode"/>
      </w:pPr>
      <w:r w:rsidRPr="00FF5615">
        <w:t>curl -sS "$CONTRACT_URL"/transactions/"$TX_4" | json2yaml</w:t>
      </w:r>
    </w:p>
    <w:p w14:paraId="5801E507" w14:textId="48A7BBB6" w:rsidR="00FF5615" w:rsidRDefault="00C36E98" w:rsidP="00E27BFB">
      <w:pPr>
        <w:spacing w:before="0" w:after="0"/>
      </w:pPr>
      <w:r>
        <w:t xml:space="preserve">After that the lender can construct the transaction with which he withdraws the principal and the interest. </w:t>
      </w:r>
      <w:r w:rsidR="009917CF">
        <w:t>We do this with the following commands:</w:t>
      </w:r>
    </w:p>
    <w:p w14:paraId="14482562" w14:textId="77777777" w:rsidR="009917CF" w:rsidRDefault="009917CF" w:rsidP="009917CF">
      <w:pPr>
        <w:pStyle w:val="SourceCode"/>
      </w:pPr>
      <w:r>
        <w:t>yaml2json &lt;&lt; EOI &gt; request-5.json</w:t>
      </w:r>
    </w:p>
    <w:p w14:paraId="2ECECB03" w14:textId="77777777" w:rsidR="009917CF" w:rsidRDefault="009917CF" w:rsidP="009917CF">
      <w:pPr>
        <w:pStyle w:val="SourceCode"/>
      </w:pPr>
      <w:r>
        <w:t>contractId: "$CONTRACT_ID"</w:t>
      </w:r>
    </w:p>
    <w:p w14:paraId="4E4F0496" w14:textId="77777777" w:rsidR="009917CF" w:rsidRDefault="009917CF" w:rsidP="009917CF">
      <w:pPr>
        <w:pStyle w:val="SourceCode"/>
      </w:pPr>
      <w:r>
        <w:t>role: Lender</w:t>
      </w:r>
    </w:p>
    <w:p w14:paraId="486FC7CE" w14:textId="77777777" w:rsidR="009917CF" w:rsidRDefault="009917CF" w:rsidP="009917CF">
      <w:pPr>
        <w:pStyle w:val="SourceCode"/>
      </w:pPr>
      <w:r>
        <w:t>EOI</w:t>
      </w:r>
    </w:p>
    <w:p w14:paraId="525C2778" w14:textId="03511776" w:rsidR="009917CF" w:rsidRDefault="009917CF" w:rsidP="009917CF">
      <w:pPr>
        <w:pStyle w:val="SourceCode"/>
      </w:pPr>
      <w:r>
        <w:t>cat request-5.json</w:t>
      </w:r>
    </w:p>
    <w:p w14:paraId="56C3A099" w14:textId="73FAD2F8" w:rsidR="009917CF" w:rsidRDefault="00D65956" w:rsidP="00E27BFB">
      <w:pPr>
        <w:spacing w:before="0" w:after="0"/>
      </w:pPr>
      <w:r>
        <w:t>B</w:t>
      </w:r>
      <w:r w:rsidR="009917CF">
        <w:t>elow is the command which posts the request to the REST API</w:t>
      </w:r>
      <w:r>
        <w:t xml:space="preserve"> and stores the result</w:t>
      </w:r>
      <w:r w:rsidR="009917CF">
        <w:t>.</w:t>
      </w:r>
    </w:p>
    <w:p w14:paraId="313CB5F2" w14:textId="77777777" w:rsidR="009917CF" w:rsidRDefault="009917CF" w:rsidP="009917CF">
      <w:pPr>
        <w:pStyle w:val="SourceCode"/>
      </w:pPr>
      <w:r>
        <w:t>curl "$MARLOWE_RT_WEBSERVER_URL/withdrawals" \</w:t>
      </w:r>
    </w:p>
    <w:p w14:paraId="011CE14E" w14:textId="77777777" w:rsidR="009917CF" w:rsidRDefault="009917CF" w:rsidP="009917CF">
      <w:pPr>
        <w:pStyle w:val="SourceCode"/>
      </w:pPr>
      <w:r>
        <w:t xml:space="preserve">  -X POST \</w:t>
      </w:r>
    </w:p>
    <w:p w14:paraId="4BFC1F63" w14:textId="77777777" w:rsidR="009917CF" w:rsidRDefault="009917CF" w:rsidP="009917CF">
      <w:pPr>
        <w:pStyle w:val="SourceCode"/>
      </w:pPr>
      <w:r>
        <w:t xml:space="preserve">  -H 'Content-Type: application/json' \</w:t>
      </w:r>
    </w:p>
    <w:p w14:paraId="224CFFB2" w14:textId="77777777" w:rsidR="009917CF" w:rsidRDefault="009917CF" w:rsidP="009917CF">
      <w:pPr>
        <w:pStyle w:val="SourceCode"/>
      </w:pPr>
      <w:r>
        <w:t xml:space="preserve">  -H "X-Change-Address: $LENDER_ADDR" \</w:t>
      </w:r>
    </w:p>
    <w:p w14:paraId="7EFA0FB9" w14:textId="77777777" w:rsidR="009917CF" w:rsidRDefault="009917CF" w:rsidP="009917CF">
      <w:pPr>
        <w:pStyle w:val="SourceCode"/>
      </w:pPr>
      <w:r>
        <w:t xml:space="preserve">  -d @request-5.json \</w:t>
      </w:r>
    </w:p>
    <w:p w14:paraId="5A3A3806" w14:textId="77777777" w:rsidR="009917CF" w:rsidRDefault="009917CF" w:rsidP="009917CF">
      <w:pPr>
        <w:pStyle w:val="SourceCode"/>
      </w:pPr>
      <w:r>
        <w:t xml:space="preserve">  -o response-5.json \</w:t>
      </w:r>
    </w:p>
    <w:p w14:paraId="068415ED" w14:textId="77777777" w:rsidR="009917CF" w:rsidRDefault="009917CF" w:rsidP="009917CF">
      <w:pPr>
        <w:pStyle w:val="SourceCode"/>
      </w:pPr>
      <w:r>
        <w:t xml:space="preserve">  -sS</w:t>
      </w:r>
    </w:p>
    <w:p w14:paraId="491D2DF1" w14:textId="1449CD1D" w:rsidR="009917CF" w:rsidRDefault="009917CF" w:rsidP="009917CF">
      <w:pPr>
        <w:pStyle w:val="SourceCode"/>
      </w:pPr>
      <w:r>
        <w:t>json2yaml response-5.json</w:t>
      </w:r>
    </w:p>
    <w:p w14:paraId="43FBF1A8" w14:textId="42BD82A1" w:rsidR="009917CF" w:rsidRDefault="003979E9" w:rsidP="00E27BFB">
      <w:pPr>
        <w:spacing w:before="0" w:after="0"/>
      </w:pPr>
      <w:r w:rsidRPr="003979E9">
        <w:t xml:space="preserve">Once again, use </w:t>
      </w:r>
      <w:r>
        <w:t xml:space="preserve">the </w:t>
      </w:r>
      <w:r w:rsidRPr="003979E9">
        <w:t>marlowe-cli to submit the transaction and then wait for confirmation.</w:t>
      </w:r>
      <w:r>
        <w:t xml:space="preserve"> </w:t>
      </w:r>
    </w:p>
    <w:p w14:paraId="3FB76B3A" w14:textId="637F2DF0" w:rsidR="003979E9" w:rsidRDefault="003979E9" w:rsidP="003979E9">
      <w:pPr>
        <w:pStyle w:val="SourceCode"/>
      </w:pPr>
      <w:r w:rsidRPr="003979E9">
        <w:t>jq '.resource.txBody' response-5.json &gt; tx-5.unsigned</w:t>
      </w:r>
    </w:p>
    <w:p w14:paraId="10251F4E" w14:textId="77777777" w:rsidR="00B21015" w:rsidRDefault="00B21015" w:rsidP="003979E9">
      <w:pPr>
        <w:pStyle w:val="SourceCode"/>
      </w:pPr>
    </w:p>
    <w:p w14:paraId="09694C16" w14:textId="77777777" w:rsidR="00B21015" w:rsidRDefault="00B21015" w:rsidP="00B21015">
      <w:pPr>
        <w:pStyle w:val="SourceCode"/>
      </w:pPr>
      <w:r>
        <w:t>TX_5=$(</w:t>
      </w:r>
    </w:p>
    <w:p w14:paraId="27989CE5" w14:textId="77777777" w:rsidR="00B21015" w:rsidRDefault="00B21015" w:rsidP="00B21015">
      <w:pPr>
        <w:pStyle w:val="SourceCode"/>
      </w:pPr>
      <w:r>
        <w:t>marlowe-cli transaction submit \</w:t>
      </w:r>
    </w:p>
    <w:p w14:paraId="24C7B9CF" w14:textId="77777777" w:rsidR="00B21015" w:rsidRDefault="00B21015" w:rsidP="00B21015">
      <w:pPr>
        <w:pStyle w:val="SourceCode"/>
      </w:pPr>
      <w:r>
        <w:t xml:space="preserve">  --tx-body-file tx-5.unsigned \</w:t>
      </w:r>
    </w:p>
    <w:p w14:paraId="1D301205" w14:textId="77777777" w:rsidR="00B21015" w:rsidRDefault="00B21015" w:rsidP="00B21015">
      <w:pPr>
        <w:pStyle w:val="SourceCode"/>
      </w:pPr>
      <w:r>
        <w:lastRenderedPageBreak/>
        <w:t xml:space="preserve">  --required-signer "$LENDER_SKEY" \</w:t>
      </w:r>
    </w:p>
    <w:p w14:paraId="582FF8CC" w14:textId="77777777" w:rsidR="00B21015" w:rsidRDefault="00B21015" w:rsidP="00B21015">
      <w:pPr>
        <w:pStyle w:val="SourceCode"/>
      </w:pPr>
      <w:r>
        <w:t xml:space="preserve">  --timeout 600 \</w:t>
      </w:r>
    </w:p>
    <w:p w14:paraId="43687FAD" w14:textId="77777777" w:rsidR="00B21015" w:rsidRDefault="00B21015" w:rsidP="00B21015">
      <w:pPr>
        <w:pStyle w:val="SourceCode"/>
      </w:pPr>
      <w:r>
        <w:t>| sed -e 's/^TxId "\(.*\)"$/\1/' \</w:t>
      </w:r>
    </w:p>
    <w:p w14:paraId="1AF6FA53" w14:textId="77777777" w:rsidR="00B21015" w:rsidRDefault="00B21015" w:rsidP="00B21015">
      <w:pPr>
        <w:pStyle w:val="SourceCode"/>
      </w:pPr>
      <w:r>
        <w:t>)</w:t>
      </w:r>
    </w:p>
    <w:p w14:paraId="46AE57A6" w14:textId="0FEDF9E7" w:rsidR="00B21015" w:rsidRDefault="00B21015" w:rsidP="00B21015">
      <w:pPr>
        <w:pStyle w:val="SourceCode"/>
      </w:pPr>
      <w:r>
        <w:t>echo "TX_5 = $TX_5"</w:t>
      </w:r>
    </w:p>
    <w:p w14:paraId="69337051" w14:textId="7424235B" w:rsidR="003979E9" w:rsidRDefault="00974CDC" w:rsidP="00E27BFB">
      <w:pPr>
        <w:spacing w:before="0" w:after="0"/>
      </w:pPr>
      <w:r>
        <w:t>We can query now the lender funds.</w:t>
      </w:r>
    </w:p>
    <w:p w14:paraId="78259113" w14:textId="38508638" w:rsidR="001625D8" w:rsidRPr="008D388D" w:rsidRDefault="001625D8" w:rsidP="001625D8">
      <w:pPr>
        <w:pStyle w:val="SourceCode"/>
        <w:rPr>
          <w:sz w:val="18"/>
          <w:szCs w:val="18"/>
        </w:rPr>
      </w:pPr>
      <w:r w:rsidRPr="008D388D">
        <w:rPr>
          <w:sz w:val="18"/>
          <w:szCs w:val="18"/>
        </w:rPr>
        <w:t>cardano-cli query utxo --testnet-magic "$CARDANO_TESTNET_MAGIC" --address "$LENDER_ADDR"</w:t>
      </w:r>
    </w:p>
    <w:p w14:paraId="0C3DF86B" w14:textId="681329D2" w:rsidR="001625D8" w:rsidRDefault="001625D8" w:rsidP="00E27BFB">
      <w:pPr>
        <w:spacing w:before="0" w:after="0"/>
      </w:pPr>
      <w:r>
        <w:t xml:space="preserve">And here you can see the output of the above command. </w:t>
      </w:r>
    </w:p>
    <w:p w14:paraId="33418E26" w14:textId="77777777" w:rsidR="001625D8" w:rsidRDefault="001625D8" w:rsidP="001625D8">
      <w:pPr>
        <w:pStyle w:val="SourceCode"/>
      </w:pPr>
      <w:r>
        <w:t xml:space="preserve">                           TxHash                                 TxIx        Amount</w:t>
      </w:r>
    </w:p>
    <w:p w14:paraId="74F71D72" w14:textId="77777777" w:rsidR="001625D8" w:rsidRDefault="001625D8" w:rsidP="001625D8">
      <w:pPr>
        <w:pStyle w:val="SourceCode"/>
      </w:pPr>
      <w:r>
        <w:t>--------------------------------------------------------------------------------------</w:t>
      </w:r>
    </w:p>
    <w:p w14:paraId="7ABEE764" w14:textId="77777777" w:rsidR="001625D8" w:rsidRDefault="001625D8" w:rsidP="001625D8">
      <w:pPr>
        <w:pStyle w:val="SourceCode"/>
      </w:pPr>
      <w:r>
        <w:t xml:space="preserve">32487203bba96c85e34345e8f88fc60dfb12dac4fb89decf144b86287a1a65e6     0       999308229 </w:t>
      </w:r>
    </w:p>
    <w:p w14:paraId="42A11AEB" w14:textId="77777777" w:rsidR="001625D8" w:rsidRDefault="001625D8" w:rsidP="001625D8">
      <w:pPr>
        <w:pStyle w:val="SourceCode"/>
        <w:jc w:val="right"/>
      </w:pPr>
      <w:r>
        <w:t xml:space="preserve">lovelace + </w:t>
      </w:r>
    </w:p>
    <w:p w14:paraId="47318FDB" w14:textId="08BFD6D3" w:rsidR="001625D8" w:rsidRDefault="001625D8" w:rsidP="001625D8">
      <w:pPr>
        <w:pStyle w:val="SourceCode"/>
        <w:jc w:val="right"/>
      </w:pPr>
      <w:r>
        <w:t>TxOutDatumNone</w:t>
      </w:r>
    </w:p>
    <w:p w14:paraId="446D240A" w14:textId="77777777" w:rsidR="001625D8" w:rsidRDefault="001625D8" w:rsidP="001625D8">
      <w:pPr>
        <w:pStyle w:val="SourceCode"/>
      </w:pPr>
      <w:r>
        <w:t xml:space="preserve">32487203bba96c85e34345e8f88fc60dfb12dac4fb89decf144b86287a1a65e6     1        1034400 </w:t>
      </w:r>
    </w:p>
    <w:p w14:paraId="3A68E5C6" w14:textId="77777777" w:rsidR="001625D8" w:rsidRDefault="001625D8" w:rsidP="001625D8">
      <w:pPr>
        <w:pStyle w:val="SourceCode"/>
        <w:jc w:val="right"/>
      </w:pPr>
      <w:r>
        <w:t xml:space="preserve">lovelace + </w:t>
      </w:r>
    </w:p>
    <w:p w14:paraId="53689EB2" w14:textId="2A0C7172" w:rsidR="001625D8" w:rsidRDefault="001625D8" w:rsidP="001625D8">
      <w:pPr>
        <w:pStyle w:val="SourceCode"/>
        <w:jc w:val="right"/>
      </w:pPr>
      <w:r>
        <w:t>1 89506f74616aa4b5a42ec352a56ab7815e547e23e2a32417f400e43c.4c656e646572 + TxOutDatumNone</w:t>
      </w:r>
    </w:p>
    <w:p w14:paraId="737981B5" w14:textId="77777777" w:rsidR="001625D8" w:rsidRDefault="001625D8" w:rsidP="001625D8">
      <w:pPr>
        <w:pStyle w:val="SourceCode"/>
      </w:pPr>
      <w:r>
        <w:t xml:space="preserve">d08277e718607803947c16d13d6ba78a464d48667cb08f199fbf3257791f7047     3        2000000 </w:t>
      </w:r>
    </w:p>
    <w:p w14:paraId="09AC0412" w14:textId="77777777" w:rsidR="001625D8" w:rsidRDefault="001625D8" w:rsidP="001625D8">
      <w:pPr>
        <w:pStyle w:val="SourceCode"/>
        <w:jc w:val="right"/>
      </w:pPr>
      <w:r>
        <w:t xml:space="preserve">lovelace + </w:t>
      </w:r>
    </w:p>
    <w:p w14:paraId="1A6DE9A0" w14:textId="1771F40B" w:rsidR="001625D8" w:rsidRDefault="001625D8" w:rsidP="001625D8">
      <w:pPr>
        <w:pStyle w:val="SourceCode"/>
        <w:jc w:val="right"/>
      </w:pPr>
      <w:r>
        <w:t>TxOutDatumNone</w:t>
      </w:r>
    </w:p>
    <w:p w14:paraId="296D5C5C" w14:textId="6092D6AF" w:rsidR="00974CDC" w:rsidRDefault="00974CDC" w:rsidP="00974CDC">
      <w:pPr>
        <w:spacing w:before="0" w:after="0"/>
      </w:pPr>
      <w:r w:rsidRPr="001625D8">
        <w:t>The lender now has an additional 5 ada (the loan's interest), minus fees, compared to their original balance before the contract started.</w:t>
      </w:r>
      <w:r>
        <w:t xml:space="preserve"> </w:t>
      </w:r>
      <w:r w:rsidR="00EC4ED6">
        <w:t xml:space="preserve">If you want to see all the things you can do with the REST API it supports openAPI so you can just make the following API call and will get a very long prinout of all the description of the marlowe runtime endpoints. </w:t>
      </w:r>
    </w:p>
    <w:p w14:paraId="060EBF07" w14:textId="171948BD" w:rsidR="00826DE0" w:rsidRDefault="00826DE0" w:rsidP="00826DE0">
      <w:pPr>
        <w:pStyle w:val="SourceCode"/>
      </w:pPr>
      <w:r w:rsidRPr="00826DE0">
        <w:t xml:space="preserve">curl -sS "$MARLOWE_RT_WEBSERVER_URL/openapi.json" | json2yaml </w:t>
      </w:r>
    </w:p>
    <w:p w14:paraId="3EE834F6" w14:textId="2AE706D9" w:rsidR="001828EB" w:rsidRDefault="001828EB" w:rsidP="001828EB">
      <w:pPr>
        <w:pStyle w:val="Heading2"/>
      </w:pPr>
      <w:bookmarkStart w:id="83" w:name="_Toc135986088"/>
      <w:r w:rsidRPr="00313241">
        <w:t xml:space="preserve">Marlowe Starter Kit: </w:t>
      </w:r>
      <w:r w:rsidRPr="001828EB">
        <w:t>ZCB using the Marlowe Runtime CLI</w:t>
      </w:r>
      <w:bookmarkEnd w:id="83"/>
    </w:p>
    <w:p w14:paraId="21C9A9F8" w14:textId="2484D460" w:rsidR="00826DE0" w:rsidRDefault="009B2637" w:rsidP="004732D7">
      <w:pPr>
        <w:spacing w:before="0"/>
      </w:pPr>
      <w:r>
        <w:t xml:space="preserve">In this chapter we will execute a zero-coupon bond contract using the marlowe cli </w:t>
      </w:r>
      <w:r w:rsidR="00403068">
        <w:t xml:space="preserve">which is a lower-level </w:t>
      </w:r>
      <w:r>
        <w:t xml:space="preserve">tool. </w:t>
      </w:r>
      <w:r w:rsidR="00403068">
        <w:t>The code and instructions in this chapter are taken from the marlowe-cli.ipynb playbook</w:t>
      </w:r>
      <w:r w:rsidR="002246DD">
        <w:t xml:space="preserve"> from the marlowe starter kit repository</w:t>
      </w:r>
      <w:r w:rsidR="00403068">
        <w:t>.</w:t>
      </w:r>
      <w:r w:rsidR="002246DD">
        <w:t xml:space="preserve"> </w:t>
      </w:r>
      <w:r w:rsidR="004732D7">
        <w:t>The contract in this chapter will be the same one as in chapter 7.5 which was an address-based contract. Below you can see the contract in Blockly code</w:t>
      </w:r>
      <w:r w:rsidR="00FA534E">
        <w:t xml:space="preserve"> and the marlowe code of the contract</w:t>
      </w:r>
      <w:r w:rsidR="004732D7">
        <w:t>.</w:t>
      </w:r>
      <w:r w:rsidR="00FA534E">
        <w:t xml:space="preserve">  </w:t>
      </w:r>
      <w:r w:rsidR="004732D7">
        <w:t xml:space="preserve"> </w:t>
      </w:r>
    </w:p>
    <w:p w14:paraId="2B03AFCD" w14:textId="7854BEF2" w:rsidR="004732D7" w:rsidRDefault="004732D7" w:rsidP="004732D7">
      <w:pPr>
        <w:spacing w:before="0"/>
      </w:pPr>
      <w:r w:rsidRPr="004732D7">
        <w:rPr>
          <w:noProof/>
        </w:rPr>
        <w:lastRenderedPageBreak/>
        <w:drawing>
          <wp:inline distT="0" distB="0" distL="0" distR="0" wp14:anchorId="662E4206" wp14:editId="0622578C">
            <wp:extent cx="5943600" cy="2009140"/>
            <wp:effectExtent l="0" t="0" r="0" b="0"/>
            <wp:docPr id="1983732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32895" name=""/>
                    <pic:cNvPicPr/>
                  </pic:nvPicPr>
                  <pic:blipFill>
                    <a:blip r:embed="rId165"/>
                    <a:stretch>
                      <a:fillRect/>
                    </a:stretch>
                  </pic:blipFill>
                  <pic:spPr>
                    <a:xfrm>
                      <a:off x="0" y="0"/>
                      <a:ext cx="5943600" cy="2009140"/>
                    </a:xfrm>
                    <a:prstGeom prst="rect">
                      <a:avLst/>
                    </a:prstGeom>
                  </pic:spPr>
                </pic:pic>
              </a:graphicData>
            </a:graphic>
          </wp:inline>
        </w:drawing>
      </w:r>
    </w:p>
    <w:p w14:paraId="4E68504C" w14:textId="77777777" w:rsidR="00BE4D9F" w:rsidRDefault="00BE4D9F" w:rsidP="00BE4D9F">
      <w:pPr>
        <w:pStyle w:val="SourceCode"/>
      </w:pPr>
      <w:r>
        <w:t>When</w:t>
      </w:r>
    </w:p>
    <w:p w14:paraId="12DD4EE0" w14:textId="77777777" w:rsidR="00BE4D9F" w:rsidRDefault="00BE4D9F" w:rsidP="00BE4D9F">
      <w:pPr>
        <w:pStyle w:val="SourceCode"/>
      </w:pPr>
      <w:r>
        <w:t xml:space="preserve">    [Case</w:t>
      </w:r>
    </w:p>
    <w:p w14:paraId="4F27A3FE" w14:textId="77777777" w:rsidR="00BE4D9F" w:rsidRDefault="00BE4D9F" w:rsidP="00BE4D9F">
      <w:pPr>
        <w:pStyle w:val="SourceCode"/>
      </w:pPr>
      <w:r>
        <w:t xml:space="preserve">        (Deposit</w:t>
      </w:r>
    </w:p>
    <w:p w14:paraId="3ECB1F17" w14:textId="77777777" w:rsidR="00BE4D9F" w:rsidRDefault="00BE4D9F" w:rsidP="00BE4D9F">
      <w:pPr>
        <w:pStyle w:val="SourceCode"/>
      </w:pPr>
      <w:r>
        <w:t xml:space="preserve">            (Address "$LENDER_ADDR")</w:t>
      </w:r>
    </w:p>
    <w:p w14:paraId="11748AB4" w14:textId="77777777" w:rsidR="00BE4D9F" w:rsidRDefault="00BE4D9F" w:rsidP="00BE4D9F">
      <w:pPr>
        <w:pStyle w:val="SourceCode"/>
      </w:pPr>
      <w:r>
        <w:t xml:space="preserve">            (Address "$LENDER_ADDR")</w:t>
      </w:r>
    </w:p>
    <w:p w14:paraId="3EF9CA99" w14:textId="77777777" w:rsidR="00BE4D9F" w:rsidRDefault="00BE4D9F" w:rsidP="00BE4D9F">
      <w:pPr>
        <w:pStyle w:val="SourceCode"/>
      </w:pPr>
      <w:r>
        <w:t xml:space="preserve">            (Token "" "")</w:t>
      </w:r>
    </w:p>
    <w:p w14:paraId="0FDE13B2" w14:textId="77777777" w:rsidR="00BE4D9F" w:rsidRDefault="00BE4D9F" w:rsidP="00BE4D9F">
      <w:pPr>
        <w:pStyle w:val="SourceCode"/>
      </w:pPr>
      <w:r>
        <w:t xml:space="preserve">            (ConstantParam "$PRINCIPAL")</w:t>
      </w:r>
    </w:p>
    <w:p w14:paraId="55A64B69" w14:textId="77777777" w:rsidR="00BE4D9F" w:rsidRDefault="00BE4D9F" w:rsidP="00BE4D9F">
      <w:pPr>
        <w:pStyle w:val="SourceCode"/>
      </w:pPr>
      <w:r>
        <w:t xml:space="preserve">        )</w:t>
      </w:r>
    </w:p>
    <w:p w14:paraId="67A7DA60" w14:textId="77777777" w:rsidR="00BE4D9F" w:rsidRDefault="00BE4D9F" w:rsidP="00BE4D9F">
      <w:pPr>
        <w:pStyle w:val="SourceCode"/>
      </w:pPr>
      <w:r>
        <w:t xml:space="preserve">        (Pay</w:t>
      </w:r>
    </w:p>
    <w:p w14:paraId="2D718FE9" w14:textId="77777777" w:rsidR="00BE4D9F" w:rsidRDefault="00BE4D9F" w:rsidP="00BE4D9F">
      <w:pPr>
        <w:pStyle w:val="SourceCode"/>
      </w:pPr>
      <w:r>
        <w:t xml:space="preserve">            (Address "$LENDER_ADDR")</w:t>
      </w:r>
    </w:p>
    <w:p w14:paraId="78AA9ADC" w14:textId="77777777" w:rsidR="00BE4D9F" w:rsidRDefault="00BE4D9F" w:rsidP="00BE4D9F">
      <w:pPr>
        <w:pStyle w:val="SourceCode"/>
      </w:pPr>
      <w:r>
        <w:t xml:space="preserve">            (Party (Address "$BORROWER_ADDR"))</w:t>
      </w:r>
    </w:p>
    <w:p w14:paraId="4403D31F" w14:textId="77777777" w:rsidR="00BE4D9F" w:rsidRDefault="00BE4D9F" w:rsidP="00BE4D9F">
      <w:pPr>
        <w:pStyle w:val="SourceCode"/>
      </w:pPr>
      <w:r>
        <w:t xml:space="preserve">            (Token "" "")</w:t>
      </w:r>
    </w:p>
    <w:p w14:paraId="61C72700" w14:textId="77777777" w:rsidR="00BE4D9F" w:rsidRDefault="00BE4D9F" w:rsidP="00BE4D9F">
      <w:pPr>
        <w:pStyle w:val="SourceCode"/>
      </w:pPr>
      <w:r>
        <w:t xml:space="preserve">            (ConstantParam "$PRINCIPAL")</w:t>
      </w:r>
    </w:p>
    <w:p w14:paraId="30300391" w14:textId="77777777" w:rsidR="00BE4D9F" w:rsidRDefault="00BE4D9F" w:rsidP="00BE4D9F">
      <w:pPr>
        <w:pStyle w:val="SourceCode"/>
      </w:pPr>
      <w:r>
        <w:t xml:space="preserve">            (When</w:t>
      </w:r>
    </w:p>
    <w:p w14:paraId="3D059FFA" w14:textId="77777777" w:rsidR="00BE4D9F" w:rsidRDefault="00BE4D9F" w:rsidP="00BE4D9F">
      <w:pPr>
        <w:pStyle w:val="SourceCode"/>
      </w:pPr>
      <w:r>
        <w:t xml:space="preserve">                [Case</w:t>
      </w:r>
    </w:p>
    <w:p w14:paraId="1BD70C8B" w14:textId="77777777" w:rsidR="00BE4D9F" w:rsidRDefault="00BE4D9F" w:rsidP="00BE4D9F">
      <w:pPr>
        <w:pStyle w:val="SourceCode"/>
      </w:pPr>
      <w:r>
        <w:t xml:space="preserve">                    (Deposit</w:t>
      </w:r>
    </w:p>
    <w:p w14:paraId="2408F85B" w14:textId="77777777" w:rsidR="00BE4D9F" w:rsidRDefault="00BE4D9F" w:rsidP="00BE4D9F">
      <w:pPr>
        <w:pStyle w:val="SourceCode"/>
      </w:pPr>
      <w:r>
        <w:t xml:space="preserve">                        (Address "$BORROWER_ADDR")</w:t>
      </w:r>
    </w:p>
    <w:p w14:paraId="072C75F5" w14:textId="77777777" w:rsidR="00BE4D9F" w:rsidRDefault="00BE4D9F" w:rsidP="00BE4D9F">
      <w:pPr>
        <w:pStyle w:val="SourceCode"/>
      </w:pPr>
      <w:r>
        <w:t xml:space="preserve">                        (Address "$BORROWER_ADDR")</w:t>
      </w:r>
    </w:p>
    <w:p w14:paraId="4FB5E2A3" w14:textId="77777777" w:rsidR="00BE4D9F" w:rsidRDefault="00BE4D9F" w:rsidP="00BE4D9F">
      <w:pPr>
        <w:pStyle w:val="SourceCode"/>
      </w:pPr>
      <w:r>
        <w:t xml:space="preserve">                        (Token "" "")</w:t>
      </w:r>
    </w:p>
    <w:p w14:paraId="0FC46E9F" w14:textId="77777777" w:rsidR="00BE4D9F" w:rsidRDefault="00BE4D9F" w:rsidP="00BE4D9F">
      <w:pPr>
        <w:pStyle w:val="SourceCode"/>
      </w:pPr>
      <w:r>
        <w:t xml:space="preserve">                        (AddValue</w:t>
      </w:r>
    </w:p>
    <w:p w14:paraId="7DD47059" w14:textId="77777777" w:rsidR="00BE4D9F" w:rsidRDefault="00BE4D9F" w:rsidP="00BE4D9F">
      <w:pPr>
        <w:pStyle w:val="SourceCode"/>
      </w:pPr>
      <w:r>
        <w:t xml:space="preserve">                            (ConstantParam "$INTEREST")</w:t>
      </w:r>
    </w:p>
    <w:p w14:paraId="59E6F513" w14:textId="77777777" w:rsidR="00BE4D9F" w:rsidRDefault="00BE4D9F" w:rsidP="00BE4D9F">
      <w:pPr>
        <w:pStyle w:val="SourceCode"/>
      </w:pPr>
      <w:r>
        <w:t xml:space="preserve">                            (ConstantParam "$PRINCIPAL")</w:t>
      </w:r>
    </w:p>
    <w:p w14:paraId="0C54C5BA" w14:textId="77777777" w:rsidR="00BE4D9F" w:rsidRDefault="00BE4D9F" w:rsidP="00BE4D9F">
      <w:pPr>
        <w:pStyle w:val="SourceCode"/>
      </w:pPr>
      <w:r>
        <w:t xml:space="preserve">                        )</w:t>
      </w:r>
    </w:p>
    <w:p w14:paraId="2B3232A9" w14:textId="77777777" w:rsidR="00BE4D9F" w:rsidRDefault="00BE4D9F" w:rsidP="00BE4D9F">
      <w:pPr>
        <w:pStyle w:val="SourceCode"/>
      </w:pPr>
      <w:r>
        <w:t xml:space="preserve">                    )</w:t>
      </w:r>
    </w:p>
    <w:p w14:paraId="3FCE38D0" w14:textId="77777777" w:rsidR="00BE4D9F" w:rsidRDefault="00BE4D9F" w:rsidP="00BE4D9F">
      <w:pPr>
        <w:pStyle w:val="SourceCode"/>
      </w:pPr>
      <w:r>
        <w:t xml:space="preserve">                    (Pay</w:t>
      </w:r>
    </w:p>
    <w:p w14:paraId="65665EF9" w14:textId="77777777" w:rsidR="00BE4D9F" w:rsidRDefault="00BE4D9F" w:rsidP="00BE4D9F">
      <w:pPr>
        <w:pStyle w:val="SourceCode"/>
      </w:pPr>
      <w:r>
        <w:t xml:space="preserve">                        (Address "$BORROWER_ADDR")</w:t>
      </w:r>
    </w:p>
    <w:p w14:paraId="23566760" w14:textId="77777777" w:rsidR="00BE4D9F" w:rsidRDefault="00BE4D9F" w:rsidP="00BE4D9F">
      <w:pPr>
        <w:pStyle w:val="SourceCode"/>
      </w:pPr>
      <w:r>
        <w:t xml:space="preserve">                        (Party (Address "$LENDER_ADDR"))</w:t>
      </w:r>
    </w:p>
    <w:p w14:paraId="44C89D73" w14:textId="77777777" w:rsidR="00BE4D9F" w:rsidRDefault="00BE4D9F" w:rsidP="00BE4D9F">
      <w:pPr>
        <w:pStyle w:val="SourceCode"/>
      </w:pPr>
      <w:r>
        <w:t xml:space="preserve">                        (Token "" "")</w:t>
      </w:r>
    </w:p>
    <w:p w14:paraId="5F4D1ADE" w14:textId="77777777" w:rsidR="00BE4D9F" w:rsidRDefault="00BE4D9F" w:rsidP="00BE4D9F">
      <w:pPr>
        <w:pStyle w:val="SourceCode"/>
      </w:pPr>
      <w:r>
        <w:t xml:space="preserve">                        (AddValue</w:t>
      </w:r>
    </w:p>
    <w:p w14:paraId="2C0CAB8A" w14:textId="77777777" w:rsidR="00BE4D9F" w:rsidRDefault="00BE4D9F" w:rsidP="00BE4D9F">
      <w:pPr>
        <w:pStyle w:val="SourceCode"/>
      </w:pPr>
      <w:r>
        <w:t xml:space="preserve">                            (ConstantParam "$INTEREST")</w:t>
      </w:r>
    </w:p>
    <w:p w14:paraId="7D1D8E64" w14:textId="77777777" w:rsidR="00BE4D9F" w:rsidRDefault="00BE4D9F" w:rsidP="00BE4D9F">
      <w:pPr>
        <w:pStyle w:val="SourceCode"/>
      </w:pPr>
      <w:r>
        <w:t xml:space="preserve">                            (ConstantParam "$PRINCIPAL")</w:t>
      </w:r>
    </w:p>
    <w:p w14:paraId="71EC9A8C" w14:textId="77777777" w:rsidR="00BE4D9F" w:rsidRDefault="00BE4D9F" w:rsidP="00BE4D9F">
      <w:pPr>
        <w:pStyle w:val="SourceCode"/>
      </w:pPr>
      <w:r>
        <w:t xml:space="preserve">                        )</w:t>
      </w:r>
    </w:p>
    <w:p w14:paraId="1CF1CF64" w14:textId="77777777" w:rsidR="00BE4D9F" w:rsidRDefault="00BE4D9F" w:rsidP="00BE4D9F">
      <w:pPr>
        <w:pStyle w:val="SourceCode"/>
      </w:pPr>
      <w:r>
        <w:t xml:space="preserve">                        Close </w:t>
      </w:r>
    </w:p>
    <w:p w14:paraId="03AE03C7" w14:textId="77777777" w:rsidR="00BE4D9F" w:rsidRDefault="00BE4D9F" w:rsidP="00BE4D9F">
      <w:pPr>
        <w:pStyle w:val="SourceCode"/>
      </w:pPr>
      <w:r>
        <w:t xml:space="preserve">                    )]</w:t>
      </w:r>
    </w:p>
    <w:p w14:paraId="45D3919B" w14:textId="77777777" w:rsidR="00BE4D9F" w:rsidRDefault="00BE4D9F" w:rsidP="00BE4D9F">
      <w:pPr>
        <w:pStyle w:val="SourceCode"/>
      </w:pPr>
      <w:r>
        <w:t xml:space="preserve">                (TimeParam "$BORROWER_DEADLINE")</w:t>
      </w:r>
    </w:p>
    <w:p w14:paraId="6085B682" w14:textId="77777777" w:rsidR="00BE4D9F" w:rsidRDefault="00BE4D9F" w:rsidP="00BE4D9F">
      <w:pPr>
        <w:pStyle w:val="SourceCode"/>
      </w:pPr>
      <w:r>
        <w:t xml:space="preserve">                Close </w:t>
      </w:r>
    </w:p>
    <w:p w14:paraId="04B772D8" w14:textId="77777777" w:rsidR="00BE4D9F" w:rsidRDefault="00BE4D9F" w:rsidP="00BE4D9F">
      <w:pPr>
        <w:pStyle w:val="SourceCode"/>
      </w:pPr>
      <w:r>
        <w:t xml:space="preserve">            )</w:t>
      </w:r>
    </w:p>
    <w:p w14:paraId="0CBD853D" w14:textId="77777777" w:rsidR="00BE4D9F" w:rsidRDefault="00BE4D9F" w:rsidP="00BE4D9F">
      <w:pPr>
        <w:pStyle w:val="SourceCode"/>
      </w:pPr>
      <w:r>
        <w:t xml:space="preserve">        )]</w:t>
      </w:r>
    </w:p>
    <w:p w14:paraId="5DAD348C" w14:textId="77777777" w:rsidR="00BE4D9F" w:rsidRDefault="00BE4D9F" w:rsidP="00BE4D9F">
      <w:pPr>
        <w:pStyle w:val="SourceCode"/>
      </w:pPr>
      <w:r>
        <w:t xml:space="preserve">    (TimeParam "$LENDER_DEADLINE")</w:t>
      </w:r>
    </w:p>
    <w:p w14:paraId="29CB3DB3" w14:textId="38229078" w:rsidR="001625D8" w:rsidRDefault="00BE4D9F" w:rsidP="00BE4D9F">
      <w:pPr>
        <w:pStyle w:val="SourceCode"/>
      </w:pPr>
      <w:r>
        <w:t xml:space="preserve">    Close</w:t>
      </w:r>
    </w:p>
    <w:p w14:paraId="2968CEC3" w14:textId="06BF91E9" w:rsidR="00F45F9C" w:rsidRDefault="004931AA" w:rsidP="00E27BFB">
      <w:pPr>
        <w:spacing w:before="0" w:after="0"/>
      </w:pPr>
      <w:r>
        <w:lastRenderedPageBreak/>
        <w:t xml:space="preserve">In this case we do not need marlowe runtime, we just need a connection to the node socket. </w:t>
      </w:r>
      <w:r w:rsidR="00D65674">
        <w:t xml:space="preserve">The keys and addresses for the borrower and lender we create as in chapter 7.4.  </w:t>
      </w:r>
      <w:r w:rsidR="00396937" w:rsidRPr="00396937">
        <w:t>If we're using demeter.run</w:t>
      </w:r>
      <w:r w:rsidR="00396937">
        <w:t xml:space="preserve"> and added the</w:t>
      </w:r>
      <w:r w:rsidR="00396937" w:rsidRPr="00396937">
        <w:t xml:space="preserve"> </w:t>
      </w:r>
      <w:r w:rsidR="00396937">
        <w:t>c</w:t>
      </w:r>
      <w:r w:rsidR="00396937" w:rsidRPr="00396937">
        <w:t xml:space="preserve">ardano </w:t>
      </w:r>
      <w:r w:rsidR="00396937">
        <w:t>m</w:t>
      </w:r>
      <w:r w:rsidR="00396937" w:rsidRPr="00396937">
        <w:t xml:space="preserve">arlowe </w:t>
      </w:r>
      <w:r w:rsidR="00396937">
        <w:t>r</w:t>
      </w:r>
      <w:r w:rsidR="00396937" w:rsidRPr="00396937">
        <w:t xml:space="preserve">untime extension, then we already have access to </w:t>
      </w:r>
      <w:r w:rsidR="00396937">
        <w:t>c</w:t>
      </w:r>
      <w:r w:rsidR="00396937" w:rsidRPr="00396937">
        <w:t xml:space="preserve">ardano </w:t>
      </w:r>
      <w:r w:rsidR="00396937">
        <w:t>n</w:t>
      </w:r>
      <w:r w:rsidR="00396937" w:rsidRPr="00396937">
        <w:t xml:space="preserve">ode and </w:t>
      </w:r>
      <w:r w:rsidR="00396937">
        <w:t>m</w:t>
      </w:r>
      <w:r w:rsidR="00396937" w:rsidRPr="00396937">
        <w:t xml:space="preserve">arlowe </w:t>
      </w:r>
      <w:r w:rsidR="00396937">
        <w:t>r</w:t>
      </w:r>
      <w:r w:rsidR="00396937" w:rsidRPr="00396937">
        <w:t>untime. The followin</w:t>
      </w:r>
      <w:r w:rsidR="00396937">
        <w:t>g</w:t>
      </w:r>
      <w:r w:rsidR="00396937" w:rsidRPr="00396937">
        <w:t xml:space="preserve"> commands will set the required environment variables to use a local docker deployment on the default ports. It will also set some supplementary environment variables.</w:t>
      </w:r>
      <w:r w:rsidR="00396937">
        <w:t xml:space="preserve"> </w:t>
      </w:r>
    </w:p>
    <w:p w14:paraId="4B6F5DD5" w14:textId="77777777" w:rsidR="00F22804" w:rsidRDefault="00F22804" w:rsidP="00F22804">
      <w:pPr>
        <w:pStyle w:val="SourceCode"/>
      </w:pPr>
      <w:r>
        <w:t>if [[ -z "$CARDANO_NODE_SOCKET_PATH" ]]</w:t>
      </w:r>
    </w:p>
    <w:p w14:paraId="0A6F9D6F" w14:textId="77777777" w:rsidR="00F22804" w:rsidRDefault="00F22804" w:rsidP="00F22804">
      <w:pPr>
        <w:pStyle w:val="SourceCode"/>
      </w:pPr>
      <w:r>
        <w:t>then</w:t>
      </w:r>
    </w:p>
    <w:p w14:paraId="76F751C2" w14:textId="77777777" w:rsidR="00F22804" w:rsidRDefault="00F22804" w:rsidP="00F22804">
      <w:pPr>
        <w:pStyle w:val="SourceCode"/>
      </w:pPr>
    </w:p>
    <w:p w14:paraId="090886A7" w14:textId="77777777" w:rsidR="00F22804" w:rsidRDefault="00F22804" w:rsidP="00F22804">
      <w:pPr>
        <w:pStyle w:val="SourceCode"/>
      </w:pPr>
      <w:r>
        <w:t xml:space="preserve">  # Only required for `marlowe-cli` and `cardano-cli`.</w:t>
      </w:r>
    </w:p>
    <w:p w14:paraId="27225BDB" w14:textId="77777777" w:rsidR="00F22804" w:rsidRDefault="00F22804" w:rsidP="00F22804">
      <w:pPr>
        <w:pStyle w:val="SourceCode"/>
      </w:pPr>
      <w:r>
        <w:t xml:space="preserve">  export CARDANO_NODE_SOCKET_PATH="$(docker volume inspect marlowe-starter-kit_shared | jq -r '.[0].Mountpoint')/node.socket"</w:t>
      </w:r>
    </w:p>
    <w:p w14:paraId="6C2ABA52" w14:textId="77777777" w:rsidR="00F22804" w:rsidRDefault="00F22804" w:rsidP="00F22804">
      <w:pPr>
        <w:pStyle w:val="SourceCode"/>
      </w:pPr>
      <w:r>
        <w:t xml:space="preserve">  export CARDANO_TESTNET_MAGIC=1 # Note that preprod=1 and preview=2. Do not set this variable if using mainnet.</w:t>
      </w:r>
    </w:p>
    <w:p w14:paraId="3E3ACCDB" w14:textId="77777777" w:rsidR="00F22804" w:rsidRDefault="00F22804" w:rsidP="00F22804">
      <w:pPr>
        <w:pStyle w:val="SourceCode"/>
      </w:pPr>
    </w:p>
    <w:p w14:paraId="70D1CB24" w14:textId="77777777" w:rsidR="00F22804" w:rsidRDefault="00F22804" w:rsidP="00F22804">
      <w:pPr>
        <w:pStyle w:val="SourceCode"/>
      </w:pPr>
      <w:r>
        <w:t>fi</w:t>
      </w:r>
    </w:p>
    <w:p w14:paraId="3B6B1F43" w14:textId="77777777" w:rsidR="00F22804" w:rsidRDefault="00F22804" w:rsidP="00F22804">
      <w:pPr>
        <w:pStyle w:val="SourceCode"/>
      </w:pPr>
    </w:p>
    <w:p w14:paraId="179B187F" w14:textId="77777777" w:rsidR="00F22804" w:rsidRDefault="00F22804" w:rsidP="00F22804">
      <w:pPr>
        <w:pStyle w:val="SourceCode"/>
      </w:pPr>
      <w:r>
        <w:t># FIXME: This should have been inherited from the parent environment.</w:t>
      </w:r>
    </w:p>
    <w:p w14:paraId="34077ABB" w14:textId="77777777" w:rsidR="00F22804" w:rsidRDefault="00F22804" w:rsidP="00F22804">
      <w:pPr>
        <w:pStyle w:val="SourceCode"/>
      </w:pPr>
      <w:r>
        <w:t>if [[ -z "$CARDANO_NODE_SOCKET_PATH" ]]</w:t>
      </w:r>
    </w:p>
    <w:p w14:paraId="1DFC336C" w14:textId="77777777" w:rsidR="00F22804" w:rsidRDefault="00F22804" w:rsidP="00F22804">
      <w:pPr>
        <w:pStyle w:val="SourceCode"/>
      </w:pPr>
      <w:r>
        <w:t>then</w:t>
      </w:r>
    </w:p>
    <w:p w14:paraId="6F4D87C1" w14:textId="77777777" w:rsidR="00F22804" w:rsidRDefault="00F22804" w:rsidP="00F22804">
      <w:pPr>
        <w:pStyle w:val="SourceCode"/>
      </w:pPr>
      <w:r>
        <w:t xml:space="preserve">  export CARDANO_NODE_SOCKET_PATH=/ipc/node.socket</w:t>
      </w:r>
    </w:p>
    <w:p w14:paraId="0C5DE8EF" w14:textId="77777777" w:rsidR="00F22804" w:rsidRDefault="00F22804" w:rsidP="00F22804">
      <w:pPr>
        <w:pStyle w:val="SourceCode"/>
      </w:pPr>
      <w:r>
        <w:t>fi</w:t>
      </w:r>
    </w:p>
    <w:p w14:paraId="09BDC902" w14:textId="77777777" w:rsidR="00F22804" w:rsidRDefault="00F22804" w:rsidP="00F22804">
      <w:pPr>
        <w:pStyle w:val="SourceCode"/>
      </w:pPr>
    </w:p>
    <w:p w14:paraId="50D4FD56" w14:textId="77777777" w:rsidR="00F22804" w:rsidRDefault="00F22804" w:rsidP="00F22804">
      <w:pPr>
        <w:pStyle w:val="SourceCode"/>
      </w:pPr>
      <w:r>
        <w:t># FIXME: This should have been set in the parent environment.</w:t>
      </w:r>
    </w:p>
    <w:p w14:paraId="16079B25" w14:textId="77777777" w:rsidR="00F22804" w:rsidRDefault="00F22804" w:rsidP="00F22804">
      <w:pPr>
        <w:pStyle w:val="SourceCode"/>
      </w:pPr>
      <w:r>
        <w:t>if [[ -z "$CARDANO_TESTNET_MAGIC" ]]</w:t>
      </w:r>
    </w:p>
    <w:p w14:paraId="3CD7982F" w14:textId="77777777" w:rsidR="00F22804" w:rsidRDefault="00F22804" w:rsidP="00F22804">
      <w:pPr>
        <w:pStyle w:val="SourceCode"/>
      </w:pPr>
      <w:r>
        <w:t>then</w:t>
      </w:r>
    </w:p>
    <w:p w14:paraId="35F61054" w14:textId="77777777" w:rsidR="00F22804" w:rsidRDefault="00F22804" w:rsidP="00F22804">
      <w:pPr>
        <w:pStyle w:val="SourceCode"/>
      </w:pPr>
      <w:r>
        <w:t xml:space="preserve">  export CARDANO_TESTNET_MAGIC=$CARDANO_NODE_MAGIC</w:t>
      </w:r>
    </w:p>
    <w:p w14:paraId="3BDD2468" w14:textId="77777777" w:rsidR="00F22804" w:rsidRDefault="00F22804" w:rsidP="00F22804">
      <w:pPr>
        <w:pStyle w:val="SourceCode"/>
      </w:pPr>
      <w:r>
        <w:t>fi</w:t>
      </w:r>
    </w:p>
    <w:p w14:paraId="2DCA84F8" w14:textId="77777777" w:rsidR="00F22804" w:rsidRDefault="00F22804" w:rsidP="00F22804">
      <w:pPr>
        <w:pStyle w:val="SourceCode"/>
      </w:pPr>
    </w:p>
    <w:p w14:paraId="4D5BFA1B" w14:textId="77777777" w:rsidR="00F22804" w:rsidRDefault="00F22804" w:rsidP="00F22804">
      <w:pPr>
        <w:pStyle w:val="SourceCode"/>
      </w:pPr>
      <w:r>
        <w:t>case "$CARDANO_TESTNET_MAGIC" in</w:t>
      </w:r>
    </w:p>
    <w:p w14:paraId="5C96B9BF" w14:textId="77777777" w:rsidR="00F22804" w:rsidRDefault="00F22804" w:rsidP="00F22804">
      <w:pPr>
        <w:pStyle w:val="SourceCode"/>
      </w:pPr>
      <w:r>
        <w:t xml:space="preserve">  1)</w:t>
      </w:r>
    </w:p>
    <w:p w14:paraId="1D60A95C" w14:textId="77777777" w:rsidR="00F22804" w:rsidRDefault="00F22804" w:rsidP="00F22804">
      <w:pPr>
        <w:pStyle w:val="SourceCode"/>
      </w:pPr>
      <w:r>
        <w:t xml:space="preserve">    export "EXPLORER_URL=https://preprod.cardanoscan.io"</w:t>
      </w:r>
    </w:p>
    <w:p w14:paraId="204DE127" w14:textId="77777777" w:rsidR="00F22804" w:rsidRDefault="00F22804" w:rsidP="00F22804">
      <w:pPr>
        <w:pStyle w:val="SourceCode"/>
      </w:pPr>
      <w:r>
        <w:t xml:space="preserve">    ;;</w:t>
      </w:r>
    </w:p>
    <w:p w14:paraId="66C34785" w14:textId="77777777" w:rsidR="00F22804" w:rsidRDefault="00F22804" w:rsidP="00F22804">
      <w:pPr>
        <w:pStyle w:val="SourceCode"/>
      </w:pPr>
      <w:r>
        <w:t xml:space="preserve">  2)</w:t>
      </w:r>
    </w:p>
    <w:p w14:paraId="6C9B958D" w14:textId="77777777" w:rsidR="00F22804" w:rsidRDefault="00F22804" w:rsidP="00F22804">
      <w:pPr>
        <w:pStyle w:val="SourceCode"/>
      </w:pPr>
      <w:r>
        <w:t xml:space="preserve">    export "EXPLORER_URL=https://preview.cardanoscan.io"</w:t>
      </w:r>
    </w:p>
    <w:p w14:paraId="27C53311" w14:textId="77777777" w:rsidR="00F22804" w:rsidRDefault="00F22804" w:rsidP="00F22804">
      <w:pPr>
        <w:pStyle w:val="SourceCode"/>
      </w:pPr>
      <w:r>
        <w:t xml:space="preserve">    ;;</w:t>
      </w:r>
    </w:p>
    <w:p w14:paraId="5344DBEE" w14:textId="77777777" w:rsidR="00F22804" w:rsidRDefault="00F22804" w:rsidP="00F22804">
      <w:pPr>
        <w:pStyle w:val="SourceCode"/>
      </w:pPr>
      <w:r>
        <w:t xml:space="preserve">  *)</w:t>
      </w:r>
    </w:p>
    <w:p w14:paraId="13B6219D" w14:textId="77777777" w:rsidR="00F22804" w:rsidRDefault="00F22804" w:rsidP="00F22804">
      <w:pPr>
        <w:pStyle w:val="SourceCode"/>
      </w:pPr>
      <w:r>
        <w:t xml:space="preserve">    # Use `mainnet` as the default.</w:t>
      </w:r>
    </w:p>
    <w:p w14:paraId="4D3449F1" w14:textId="77777777" w:rsidR="00F22804" w:rsidRDefault="00F22804" w:rsidP="00F22804">
      <w:pPr>
        <w:pStyle w:val="SourceCode"/>
      </w:pPr>
      <w:r>
        <w:t xml:space="preserve">    export "EXPLORER_URL=https://cardanoscan.io"</w:t>
      </w:r>
    </w:p>
    <w:p w14:paraId="6A058E72" w14:textId="77777777" w:rsidR="00F22804" w:rsidRDefault="00F22804" w:rsidP="00F22804">
      <w:pPr>
        <w:pStyle w:val="SourceCode"/>
      </w:pPr>
      <w:r>
        <w:t xml:space="preserve">    ;;</w:t>
      </w:r>
    </w:p>
    <w:p w14:paraId="72369AD4" w14:textId="77777777" w:rsidR="00F22804" w:rsidRDefault="00F22804" w:rsidP="00F22804">
      <w:pPr>
        <w:pStyle w:val="SourceCode"/>
      </w:pPr>
      <w:r>
        <w:t>esac</w:t>
      </w:r>
    </w:p>
    <w:p w14:paraId="33DEBB0A" w14:textId="77777777" w:rsidR="00F22804" w:rsidRDefault="00F22804" w:rsidP="00F22804">
      <w:pPr>
        <w:pStyle w:val="SourceCode"/>
      </w:pPr>
    </w:p>
    <w:p w14:paraId="02BA4A93" w14:textId="77777777" w:rsidR="00F22804" w:rsidRDefault="00F22804" w:rsidP="00F22804">
      <w:pPr>
        <w:pStyle w:val="SourceCode"/>
      </w:pPr>
      <w:r>
        <w:t>echo "CARDANO_NODE_SOCKET_PATH = $CARDANO_NODE_SOCKET_PATH"</w:t>
      </w:r>
    </w:p>
    <w:p w14:paraId="7533C259" w14:textId="3FCB9802" w:rsidR="00396937" w:rsidRDefault="00F22804" w:rsidP="00F22804">
      <w:pPr>
        <w:pStyle w:val="SourceCode"/>
      </w:pPr>
      <w:r>
        <w:t>echo "CARDANO_TESTNET_MAGIC = $CARDANO_TESTNET_MAGIC"</w:t>
      </w:r>
    </w:p>
    <w:p w14:paraId="5D1B7170" w14:textId="18D6C001" w:rsidR="00D06C17" w:rsidRDefault="00D06C17" w:rsidP="00E27BFB">
      <w:pPr>
        <w:spacing w:before="0" w:after="0"/>
      </w:pPr>
      <w:r>
        <w:t>We define the lender address and key variables</w:t>
      </w:r>
      <w:r w:rsidR="008B6A8E">
        <w:t xml:space="preserve"> with the following command</w:t>
      </w:r>
      <w:r>
        <w:t>.</w:t>
      </w:r>
      <w:r w:rsidR="008B6A8E">
        <w:t xml:space="preserve"> </w:t>
      </w:r>
    </w:p>
    <w:p w14:paraId="0F62CDF1" w14:textId="77777777" w:rsidR="00D06C17" w:rsidRDefault="00D06C17" w:rsidP="00D06C17">
      <w:pPr>
        <w:pStyle w:val="SourceCode"/>
      </w:pPr>
      <w:r>
        <w:t>LENDER_SKEY=keys/lender.skey</w:t>
      </w:r>
    </w:p>
    <w:p w14:paraId="5C83459B" w14:textId="77777777" w:rsidR="00D06C17" w:rsidRDefault="00D06C17" w:rsidP="00D06C17">
      <w:pPr>
        <w:pStyle w:val="SourceCode"/>
      </w:pPr>
      <w:r>
        <w:t>LENDER_ADDR=$(cat keys/lender.address)</w:t>
      </w:r>
    </w:p>
    <w:p w14:paraId="0A509888" w14:textId="331227D9" w:rsidR="00D06C17" w:rsidRDefault="00D06C17" w:rsidP="00D06C17">
      <w:pPr>
        <w:pStyle w:val="SourceCode"/>
      </w:pPr>
      <w:r>
        <w:t>echo "LENDER_ADDR = $LENDER_ADDR"</w:t>
      </w:r>
    </w:p>
    <w:p w14:paraId="5254978E" w14:textId="79BB130D" w:rsidR="00396937" w:rsidRDefault="00D06C17" w:rsidP="00E27BFB">
      <w:pPr>
        <w:spacing w:before="0" w:after="0"/>
      </w:pPr>
      <w:r>
        <w:lastRenderedPageBreak/>
        <w:t>We also check that the lender has at least one hundred ada.</w:t>
      </w:r>
      <w:r w:rsidR="008B6A8E">
        <w:t xml:space="preserve"> </w:t>
      </w:r>
    </w:p>
    <w:p w14:paraId="4B19C84D" w14:textId="59F2AC51" w:rsidR="00F45F9C" w:rsidRPr="008D388D" w:rsidRDefault="00D06C17" w:rsidP="00D06C17">
      <w:pPr>
        <w:pStyle w:val="SourceCode"/>
        <w:rPr>
          <w:sz w:val="18"/>
          <w:szCs w:val="18"/>
        </w:rPr>
      </w:pPr>
      <w:r w:rsidRPr="008D388D">
        <w:rPr>
          <w:sz w:val="18"/>
          <w:szCs w:val="18"/>
        </w:rPr>
        <w:t>cardano-cli query utxo --testnet-magic "$CARDANO_TESTNET_MAGIC" --address "$LENDER_ADDR"</w:t>
      </w:r>
    </w:p>
    <w:p w14:paraId="4BC1A9C6" w14:textId="5FB3562A" w:rsidR="00D06C17" w:rsidRDefault="008B6A8E" w:rsidP="00E27BFB">
      <w:pPr>
        <w:spacing w:before="0" w:after="0"/>
      </w:pPr>
      <w:r>
        <w:t xml:space="preserve">We </w:t>
      </w:r>
      <w:r w:rsidRPr="008B6A8E">
        <w:t>can view the address on a Cardano explorer. It sometimes takes thirty seconds or so for the transaction to be visible in an explorer.</w:t>
      </w:r>
      <w:r>
        <w:t xml:space="preserve"> </w:t>
      </w:r>
    </w:p>
    <w:p w14:paraId="7D1484A6" w14:textId="26C61C13" w:rsidR="008B6A8E" w:rsidRDefault="008B6A8E" w:rsidP="008B6A8E">
      <w:pPr>
        <w:pStyle w:val="SourceCode"/>
      </w:pPr>
      <w:r w:rsidRPr="008B6A8E">
        <w:t>echo "$EXPLORER_URL"/address/"$LENDER_ADDR"</w:t>
      </w:r>
    </w:p>
    <w:p w14:paraId="6A53F7C5" w14:textId="678CEAB4" w:rsidR="008B6A8E" w:rsidRDefault="008B6A8E" w:rsidP="00E27BFB">
      <w:pPr>
        <w:spacing w:before="0" w:after="0"/>
      </w:pPr>
      <w:r>
        <w:t xml:space="preserve">We do the same for the borrower. </w:t>
      </w:r>
      <w:r w:rsidR="00AC0CA2">
        <w:t xml:space="preserve">First, we define the address and key variables. </w:t>
      </w:r>
    </w:p>
    <w:p w14:paraId="2538DBCF" w14:textId="77777777" w:rsidR="00AC0CA2" w:rsidRDefault="00AC0CA2" w:rsidP="00AC0CA2">
      <w:pPr>
        <w:pStyle w:val="SourceCode"/>
      </w:pPr>
      <w:r>
        <w:t>BORROWER_SKEY=keys/borrower.skey</w:t>
      </w:r>
    </w:p>
    <w:p w14:paraId="11554FC5" w14:textId="77777777" w:rsidR="00AC0CA2" w:rsidRDefault="00AC0CA2" w:rsidP="00AC0CA2">
      <w:pPr>
        <w:pStyle w:val="SourceCode"/>
      </w:pPr>
      <w:r>
        <w:t>BORROWER_ADDR=$(cat keys/borrower.address)</w:t>
      </w:r>
    </w:p>
    <w:p w14:paraId="5A56084E" w14:textId="10E1FB8E" w:rsidR="00AC0CA2" w:rsidRDefault="00AC0CA2" w:rsidP="00AC0CA2">
      <w:pPr>
        <w:pStyle w:val="SourceCode"/>
      </w:pPr>
      <w:r>
        <w:t>echo "BORROWER_ADDR = $BORROWER_ADDR"</w:t>
      </w:r>
    </w:p>
    <w:p w14:paraId="0429D4C7" w14:textId="22490578" w:rsidR="00AC0CA2" w:rsidRDefault="00AC0CA2" w:rsidP="00E27BFB">
      <w:pPr>
        <w:spacing w:before="0" w:after="0"/>
      </w:pPr>
      <w:r>
        <w:t xml:space="preserve">The we also check the funds for the borrower. </w:t>
      </w:r>
    </w:p>
    <w:p w14:paraId="13D8B155" w14:textId="58FE4D98" w:rsidR="00AC0CA2" w:rsidRDefault="00AC0CA2" w:rsidP="00AC0CA2">
      <w:pPr>
        <w:pStyle w:val="SourceCode"/>
      </w:pPr>
      <w:r w:rsidRPr="008D388D">
        <w:rPr>
          <w:sz w:val="18"/>
          <w:szCs w:val="18"/>
        </w:rPr>
        <w:t>cardano-cli query utxo --testnet-magic "$CARDANO_TESTNET_MAGIC" --address "$BORROWER_ADDR</w:t>
      </w:r>
      <w:r w:rsidRPr="00AC0CA2">
        <w:t>"</w:t>
      </w:r>
    </w:p>
    <w:p w14:paraId="5A88898E" w14:textId="3FD5F026" w:rsidR="00AC0CA2" w:rsidRDefault="00885174" w:rsidP="00E27BFB">
      <w:pPr>
        <w:spacing w:before="0" w:after="0"/>
      </w:pPr>
      <w:r>
        <w:t xml:space="preserve">And again, we can view </w:t>
      </w:r>
      <w:r w:rsidRPr="008B6A8E">
        <w:t>the address on a Cardano explorer</w:t>
      </w:r>
      <w:r>
        <w:t xml:space="preserve">. </w:t>
      </w:r>
    </w:p>
    <w:p w14:paraId="5D78B10C" w14:textId="43A682E4" w:rsidR="00885174" w:rsidRDefault="00885174" w:rsidP="00885174">
      <w:pPr>
        <w:pStyle w:val="SourceCode"/>
      </w:pPr>
      <w:r w:rsidRPr="00885174">
        <w:t>echo "$EXPLORER_URL"/address/"$BORROWER_ADDR"</w:t>
      </w:r>
    </w:p>
    <w:p w14:paraId="2E09C8B2" w14:textId="27755327" w:rsidR="00885174" w:rsidRDefault="004D609A" w:rsidP="00E27BFB">
      <w:pPr>
        <w:spacing w:before="0" w:after="0"/>
      </w:pPr>
      <w:r>
        <w:t xml:space="preserve">The contract design will be same as in previous chapter. </w:t>
      </w:r>
      <w:r w:rsidR="006B0ECE">
        <w:t xml:space="preserve">It is going to have 80 ada of principal and interest of 5 ada. </w:t>
      </w:r>
      <w:r w:rsidR="00DF5976">
        <w:t>We set these variables with following code:</w:t>
      </w:r>
    </w:p>
    <w:p w14:paraId="0135462A" w14:textId="77777777" w:rsidR="00DF5976" w:rsidRDefault="00DF5976" w:rsidP="00DF5976">
      <w:pPr>
        <w:pStyle w:val="SourceCode"/>
      </w:pPr>
      <w:r>
        <w:t>ADA=1000000  # 1 ada = 1,000,000 lovelace</w:t>
      </w:r>
    </w:p>
    <w:p w14:paraId="73D15CFF" w14:textId="77777777" w:rsidR="00DF5976" w:rsidRDefault="00DF5976" w:rsidP="00DF5976">
      <w:pPr>
        <w:pStyle w:val="SourceCode"/>
      </w:pPr>
    </w:p>
    <w:p w14:paraId="41E99521" w14:textId="77777777" w:rsidR="00DF5976" w:rsidRDefault="00DF5976" w:rsidP="00DF5976">
      <w:pPr>
        <w:pStyle w:val="SourceCode"/>
      </w:pPr>
      <w:r>
        <w:t>PRINCIPAL=$((80 * ADA))</w:t>
      </w:r>
    </w:p>
    <w:p w14:paraId="390AE6FC" w14:textId="77777777" w:rsidR="00DF5976" w:rsidRDefault="00DF5976" w:rsidP="00DF5976">
      <w:pPr>
        <w:pStyle w:val="SourceCode"/>
      </w:pPr>
      <w:r>
        <w:t>INTEREST=$((5 * ADA))</w:t>
      </w:r>
    </w:p>
    <w:p w14:paraId="724C1CC6" w14:textId="77777777" w:rsidR="00DF5976" w:rsidRDefault="00DF5976" w:rsidP="00DF5976">
      <w:pPr>
        <w:pStyle w:val="SourceCode"/>
      </w:pPr>
    </w:p>
    <w:p w14:paraId="6CF8BFDA" w14:textId="77777777" w:rsidR="00DF5976" w:rsidRDefault="00DF5976" w:rsidP="00DF5976">
      <w:pPr>
        <w:pStyle w:val="SourceCode"/>
      </w:pPr>
      <w:r>
        <w:t>echo "PRINCIPAL = $PRINCIPAL lovelace"</w:t>
      </w:r>
    </w:p>
    <w:p w14:paraId="64985AE8" w14:textId="1DE50C01" w:rsidR="00DF5976" w:rsidRDefault="00DF5976" w:rsidP="00DF5976">
      <w:pPr>
        <w:pStyle w:val="SourceCode"/>
      </w:pPr>
      <w:r>
        <w:t>echo "INTEREST = $INTEREST lovelace"</w:t>
      </w:r>
    </w:p>
    <w:p w14:paraId="55753601" w14:textId="24F666E3" w:rsidR="00D06C17" w:rsidRDefault="009A5F57" w:rsidP="00E27BFB">
      <w:pPr>
        <w:spacing w:before="0" w:after="0"/>
      </w:pPr>
      <w:r w:rsidRPr="009A5F57">
        <w:t>On the Cardano blockchain, the protocol parameters require that each UT</w:t>
      </w:r>
      <w:r w:rsidR="0000328F">
        <w:t>X</w:t>
      </w:r>
      <w:r w:rsidRPr="009A5F57">
        <w:t>O contain at least some ada. Here we will start the contract with 2 ada.</w:t>
      </w:r>
    </w:p>
    <w:p w14:paraId="61FA0583" w14:textId="77777777" w:rsidR="009A5F57" w:rsidRDefault="009A5F57" w:rsidP="009A5F57">
      <w:pPr>
        <w:pStyle w:val="SourceCode"/>
      </w:pPr>
      <w:r>
        <w:t>MIN_LOVELACE="$((2 * ADA))"</w:t>
      </w:r>
    </w:p>
    <w:p w14:paraId="1FEE1CE7" w14:textId="4FB24DA1" w:rsidR="009A5F57" w:rsidRDefault="009A5F57" w:rsidP="009A5F57">
      <w:pPr>
        <w:pStyle w:val="SourceCode"/>
      </w:pPr>
      <w:r>
        <w:t>echo "MIN_LOVELACE = $MIN_LOVELACE lovelace"</w:t>
      </w:r>
    </w:p>
    <w:p w14:paraId="43794BC6" w14:textId="4406695A" w:rsidR="009A5F57" w:rsidRDefault="009F76BF" w:rsidP="00E27BFB">
      <w:pPr>
        <w:spacing w:before="0" w:after="0"/>
      </w:pPr>
      <w:r w:rsidRPr="009F76BF">
        <w:t xml:space="preserve">Next, </w:t>
      </w:r>
      <w:r>
        <w:t>we define</w:t>
      </w:r>
      <w:r w:rsidRPr="009F76BF">
        <w:t xml:space="preserve"> the current time, measured in POSIX milliseconds</w:t>
      </w:r>
      <w:r>
        <w:t xml:space="preserve">. </w:t>
      </w:r>
    </w:p>
    <w:p w14:paraId="18B3942B" w14:textId="77777777" w:rsidR="009F76BF" w:rsidRDefault="009F76BF" w:rsidP="009F76BF">
      <w:pPr>
        <w:pStyle w:val="SourceCode"/>
      </w:pPr>
      <w:r>
        <w:t>SECOND=1000 # 1 second = 1000 milliseconds</w:t>
      </w:r>
    </w:p>
    <w:p w14:paraId="3C47F53C" w14:textId="77777777" w:rsidR="009F76BF" w:rsidRDefault="009F76BF" w:rsidP="009F76BF">
      <w:pPr>
        <w:pStyle w:val="SourceCode"/>
      </w:pPr>
      <w:r>
        <w:t>MINUTE=$((60 * SECOND)) # 1 minute = 60 seconds</w:t>
      </w:r>
    </w:p>
    <w:p w14:paraId="2F97E0CE" w14:textId="77777777" w:rsidR="009F76BF" w:rsidRDefault="009F76BF" w:rsidP="009F76BF">
      <w:pPr>
        <w:pStyle w:val="SourceCode"/>
      </w:pPr>
      <w:r>
        <w:t>HOUR=$((60 * MINUTE)) # 1 hour = 60 minutes</w:t>
      </w:r>
    </w:p>
    <w:p w14:paraId="709808CA" w14:textId="77777777" w:rsidR="009F76BF" w:rsidRDefault="009F76BF" w:rsidP="009F76BF">
      <w:pPr>
        <w:pStyle w:val="SourceCode"/>
      </w:pPr>
    </w:p>
    <w:p w14:paraId="139611F1" w14:textId="77777777" w:rsidR="009F76BF" w:rsidRDefault="009F76BF" w:rsidP="009F76BF">
      <w:pPr>
        <w:pStyle w:val="SourceCode"/>
      </w:pPr>
      <w:r>
        <w:t>NOW="$((`date -u +%s` * SECOND))"</w:t>
      </w:r>
    </w:p>
    <w:p w14:paraId="1673E8DA" w14:textId="7F3AF508" w:rsidR="009F76BF" w:rsidRDefault="009F76BF" w:rsidP="009F76BF">
      <w:pPr>
        <w:pStyle w:val="SourceCode"/>
      </w:pPr>
      <w:r>
        <w:lastRenderedPageBreak/>
        <w:t>echo NOW = "$NOW" POSIX milliseconds = "`date -d @$((NOW / SECOND))`"</w:t>
      </w:r>
    </w:p>
    <w:p w14:paraId="01690B76" w14:textId="3BCF9B33" w:rsidR="009F76BF" w:rsidRDefault="008D22C2" w:rsidP="00E27BFB">
      <w:pPr>
        <w:spacing w:before="0" w:after="0"/>
      </w:pPr>
      <w:r w:rsidRPr="008D22C2">
        <w:t>The contract has a lending deadline and a repayment deadline. For convenience in this example, set the deadlines to the near future.</w:t>
      </w:r>
      <w:r>
        <w:t xml:space="preserve"> </w:t>
      </w:r>
    </w:p>
    <w:p w14:paraId="63C2BDBA" w14:textId="77777777" w:rsidR="008D22C2" w:rsidRDefault="008D22C2" w:rsidP="008D22C2">
      <w:pPr>
        <w:pStyle w:val="SourceCode"/>
      </w:pPr>
      <w:r>
        <w:t>LENDER_DEADLINE="$((NOW + 1 * HOUR))"</w:t>
      </w:r>
    </w:p>
    <w:p w14:paraId="40F5687B" w14:textId="77777777" w:rsidR="008D22C2" w:rsidRDefault="008D22C2" w:rsidP="008D22C2">
      <w:pPr>
        <w:pStyle w:val="SourceCode"/>
      </w:pPr>
      <w:r>
        <w:t>BORROWER_DEADLINE="$((NOW + 3 * HOUR))"</w:t>
      </w:r>
    </w:p>
    <w:p w14:paraId="21B5FD58" w14:textId="77777777" w:rsidR="008D22C2" w:rsidRDefault="008D22C2" w:rsidP="008D22C2">
      <w:pPr>
        <w:pStyle w:val="SourceCode"/>
      </w:pPr>
      <w:r>
        <w:t>echo LENDER_DEADLINE = "$LENDER_DEADLINE" POSIX milliseconds = "`date -d @$((LENDER_DEADLINE / SECOND))`"</w:t>
      </w:r>
    </w:p>
    <w:p w14:paraId="5DA1D5F5" w14:textId="5DC4D775" w:rsidR="008D22C2" w:rsidRDefault="008D22C2" w:rsidP="008D22C2">
      <w:pPr>
        <w:pStyle w:val="SourceCode"/>
      </w:pPr>
      <w:r>
        <w:t>echo BORROWER_DEADLINE = "$BORROWER_DEADLINE" POSIX milliseconds = "`date -d @$((BORROWER_DEADLINE / SECOND))`"</w:t>
      </w:r>
    </w:p>
    <w:p w14:paraId="40ABFF78" w14:textId="6A6F84CD" w:rsidR="008D22C2" w:rsidRDefault="00807C18" w:rsidP="00E27BFB">
      <w:pPr>
        <w:spacing w:before="0" w:after="0"/>
      </w:pPr>
      <w:r w:rsidRPr="00807C18">
        <w:t xml:space="preserve">Now </w:t>
      </w:r>
      <w:r>
        <w:t xml:space="preserve">we </w:t>
      </w:r>
      <w:r w:rsidRPr="00807C18">
        <w:t>create the JSON file for the contract</w:t>
      </w:r>
      <w:r>
        <w:t xml:space="preserve"> </w:t>
      </w:r>
      <w:r w:rsidRPr="00807C18">
        <w:t>zcb-contract.json.</w:t>
      </w:r>
      <w:r>
        <w:t xml:space="preserve"> </w:t>
      </w:r>
    </w:p>
    <w:p w14:paraId="0C657648" w14:textId="77777777" w:rsidR="00807C18" w:rsidRDefault="00807C18" w:rsidP="00807C18">
      <w:pPr>
        <w:pStyle w:val="SourceCode"/>
      </w:pPr>
      <w:r>
        <w:t>marlowe-cli template zcb \</w:t>
      </w:r>
    </w:p>
    <w:p w14:paraId="2B77648D" w14:textId="77777777" w:rsidR="00807C18" w:rsidRDefault="00807C18" w:rsidP="00807C18">
      <w:pPr>
        <w:pStyle w:val="SourceCode"/>
      </w:pPr>
      <w:r>
        <w:t xml:space="preserve">  --minimum-ada "$MIN_LOVELACE" \</w:t>
      </w:r>
    </w:p>
    <w:p w14:paraId="1E593823" w14:textId="77777777" w:rsidR="00807C18" w:rsidRDefault="00807C18" w:rsidP="00807C18">
      <w:pPr>
        <w:pStyle w:val="SourceCode"/>
      </w:pPr>
      <w:r>
        <w:t xml:space="preserve">  --lender "$LENDER_ADDR" \</w:t>
      </w:r>
    </w:p>
    <w:p w14:paraId="5FCB520E" w14:textId="77777777" w:rsidR="00807C18" w:rsidRDefault="00807C18" w:rsidP="00807C18">
      <w:pPr>
        <w:pStyle w:val="SourceCode"/>
      </w:pPr>
      <w:r>
        <w:t xml:space="preserve">  --borrower "$BORROWER_ADDR" \</w:t>
      </w:r>
    </w:p>
    <w:p w14:paraId="1617DDE5" w14:textId="77777777" w:rsidR="00807C18" w:rsidRDefault="00807C18" w:rsidP="00807C18">
      <w:pPr>
        <w:pStyle w:val="SourceCode"/>
      </w:pPr>
      <w:r>
        <w:t xml:space="preserve">  --principal "$PRINCIPAL" \</w:t>
      </w:r>
    </w:p>
    <w:p w14:paraId="2CA868DE" w14:textId="77777777" w:rsidR="00807C18" w:rsidRDefault="00807C18" w:rsidP="00807C18">
      <w:pPr>
        <w:pStyle w:val="SourceCode"/>
      </w:pPr>
      <w:r>
        <w:t xml:space="preserve">  --interest "$INTEREST" \</w:t>
      </w:r>
    </w:p>
    <w:p w14:paraId="53CBDBD9" w14:textId="77777777" w:rsidR="00807C18" w:rsidRDefault="00807C18" w:rsidP="00807C18">
      <w:pPr>
        <w:pStyle w:val="SourceCode"/>
      </w:pPr>
      <w:r>
        <w:t xml:space="preserve">  --lending-deadline "$LENDER_DEADLINE" \</w:t>
      </w:r>
    </w:p>
    <w:p w14:paraId="4EBDED72" w14:textId="77777777" w:rsidR="00807C18" w:rsidRDefault="00807C18" w:rsidP="00807C18">
      <w:pPr>
        <w:pStyle w:val="SourceCode"/>
      </w:pPr>
      <w:r>
        <w:t xml:space="preserve">  --repayment-deadline "$BORROWER_DEADLINE" \</w:t>
      </w:r>
    </w:p>
    <w:p w14:paraId="674B118B" w14:textId="77777777" w:rsidR="00807C18" w:rsidRDefault="00807C18" w:rsidP="00807C18">
      <w:pPr>
        <w:pStyle w:val="SourceCode"/>
      </w:pPr>
      <w:r>
        <w:t xml:space="preserve">  --out-contract-file zcb-contract.json \</w:t>
      </w:r>
    </w:p>
    <w:p w14:paraId="59415BAF" w14:textId="45ECE740" w:rsidR="00807C18" w:rsidRDefault="00807C18" w:rsidP="00807C18">
      <w:pPr>
        <w:pStyle w:val="SourceCode"/>
      </w:pPr>
      <w:r>
        <w:t xml:space="preserve">  --out-state-file zcb-state.json</w:t>
      </w:r>
    </w:p>
    <w:p w14:paraId="7E5DF127" w14:textId="0AB631BC" w:rsidR="00807C18" w:rsidRDefault="008473FB" w:rsidP="00E27BFB">
      <w:pPr>
        <w:spacing w:before="0" w:after="0"/>
      </w:pPr>
      <w:r>
        <w:t>We can view the contract in yaml format as we did in the previous chapter with the command:</w:t>
      </w:r>
    </w:p>
    <w:p w14:paraId="03516560" w14:textId="6287461C" w:rsidR="008473FB" w:rsidRDefault="008473FB" w:rsidP="008473FB">
      <w:pPr>
        <w:pStyle w:val="SourceCode"/>
      </w:pPr>
      <w:r w:rsidRPr="008473FB">
        <w:t>json2yaml zcb-contract.json</w:t>
      </w:r>
    </w:p>
    <w:p w14:paraId="0552C906" w14:textId="3B5A4E6B" w:rsidR="008473FB" w:rsidRDefault="006E4726" w:rsidP="00E27BFB">
      <w:pPr>
        <w:spacing w:before="0" w:after="0"/>
      </w:pPr>
      <w:r>
        <w:t xml:space="preserve">As mentioned in the previous chapters it is always good to check the viability of the contract. </w:t>
      </w:r>
      <w:r w:rsidR="00C80D2A">
        <w:t xml:space="preserve">We will </w:t>
      </w:r>
      <w:r w:rsidR="00033476" w:rsidRPr="00033476">
        <w:t xml:space="preserve">build the creation information </w:t>
      </w:r>
      <w:r w:rsidR="00033476">
        <w:t xml:space="preserve">for </w:t>
      </w:r>
      <w:r w:rsidR="00C80D2A">
        <w:t>the contract with the marlowe</w:t>
      </w:r>
      <w:r w:rsidR="00B71748">
        <w:t>-</w:t>
      </w:r>
      <w:r w:rsidR="00C80D2A">
        <w:t>cli tool that has a run initialize option.</w:t>
      </w:r>
      <w:r w:rsidR="00BE4F26">
        <w:t xml:space="preserve"> You can see the various command options if you run it with the --help option. </w:t>
      </w:r>
    </w:p>
    <w:p w14:paraId="03AC2ABC" w14:textId="1BFBF8FF" w:rsidR="00C80D2A" w:rsidRDefault="00BE4F26" w:rsidP="00BE4F26">
      <w:pPr>
        <w:pStyle w:val="SourceCode"/>
      </w:pPr>
      <w:r w:rsidRPr="00BE4F26">
        <w:t>marlowe-cli run initialize --help</w:t>
      </w:r>
    </w:p>
    <w:p w14:paraId="5A908A17" w14:textId="19A78D69" w:rsidR="00C80D2A" w:rsidRDefault="00357ADD" w:rsidP="00E27BFB">
      <w:pPr>
        <w:spacing w:before="0" w:after="0"/>
      </w:pPr>
      <w:r>
        <w:t xml:space="preserve">There is also an option to stake the ada at the marlowe validator. </w:t>
      </w:r>
      <w:r w:rsidR="00122FA7">
        <w:t xml:space="preserve">If you are using a reference script there is an option how to find that reference. If the contract would have roles you could also specify them with this command. </w:t>
      </w:r>
      <w:r w:rsidR="00905A67">
        <w:t>To build the JSON file we run the following command:</w:t>
      </w:r>
    </w:p>
    <w:p w14:paraId="1971D228" w14:textId="77777777" w:rsidR="00905A67" w:rsidRDefault="00905A67" w:rsidP="00905A67">
      <w:pPr>
        <w:pStyle w:val="SourceCode"/>
      </w:pPr>
      <w:r>
        <w:t>marlowe-cli run initialize \</w:t>
      </w:r>
    </w:p>
    <w:p w14:paraId="3E97FEB4" w14:textId="77777777" w:rsidR="00905A67" w:rsidRDefault="00905A67" w:rsidP="00905A67">
      <w:pPr>
        <w:pStyle w:val="SourceCode"/>
      </w:pPr>
      <w:r>
        <w:t xml:space="preserve">  --permanently-without-staking \</w:t>
      </w:r>
    </w:p>
    <w:p w14:paraId="681325BE" w14:textId="77777777" w:rsidR="00905A67" w:rsidRDefault="00905A67" w:rsidP="00905A67">
      <w:pPr>
        <w:pStyle w:val="SourceCode"/>
      </w:pPr>
      <w:r>
        <w:t xml:space="preserve">  --contract-file zcb-contract.json \</w:t>
      </w:r>
    </w:p>
    <w:p w14:paraId="419BC882" w14:textId="77777777" w:rsidR="00905A67" w:rsidRDefault="00905A67" w:rsidP="00905A67">
      <w:pPr>
        <w:pStyle w:val="SourceCode"/>
      </w:pPr>
      <w:r>
        <w:t xml:space="preserve">  --state-file zcb-state.json \</w:t>
      </w:r>
    </w:p>
    <w:p w14:paraId="0AED7E32" w14:textId="1067FEF1" w:rsidR="00905A67" w:rsidRDefault="00905A67" w:rsidP="00905A67">
      <w:pPr>
        <w:pStyle w:val="SourceCode"/>
      </w:pPr>
      <w:r>
        <w:t xml:space="preserve">  --out-file marlowe-1.json</w:t>
      </w:r>
    </w:p>
    <w:p w14:paraId="5DEB987D" w14:textId="5DF58CBC" w:rsidR="00905A67" w:rsidRDefault="00274D39" w:rsidP="00E27BFB">
      <w:pPr>
        <w:spacing w:before="0" w:after="0"/>
      </w:pPr>
      <w:r>
        <w:lastRenderedPageBreak/>
        <w:t xml:space="preserve">This command basically gathers information about the contract file we have created and the initial state file. </w:t>
      </w:r>
      <w:r w:rsidR="00B71748" w:rsidRPr="00B71748">
        <w:t xml:space="preserve">We now use </w:t>
      </w:r>
      <w:r w:rsidR="00FC2269">
        <w:t xml:space="preserve">the </w:t>
      </w:r>
      <w:r w:rsidR="00B71748" w:rsidRPr="00B71748">
        <w:t>marlowe</w:t>
      </w:r>
      <w:r w:rsidR="00B71748">
        <w:t>-</w:t>
      </w:r>
      <w:r w:rsidR="00B71748" w:rsidRPr="00B71748">
        <w:t>cli run auto-execute command to construct and submit the creation transaction.</w:t>
      </w:r>
      <w:r w:rsidR="00B71748">
        <w:t xml:space="preserve"> </w:t>
      </w:r>
    </w:p>
    <w:p w14:paraId="02A85D9C" w14:textId="77777777" w:rsidR="00B71748" w:rsidRDefault="00B71748" w:rsidP="00B71748">
      <w:pPr>
        <w:pStyle w:val="SourceCode"/>
      </w:pPr>
      <w:r>
        <w:t>TX_1=$(</w:t>
      </w:r>
    </w:p>
    <w:p w14:paraId="101BCBEB" w14:textId="77777777" w:rsidR="00B71748" w:rsidRDefault="00B71748" w:rsidP="00B71748">
      <w:pPr>
        <w:pStyle w:val="SourceCode"/>
      </w:pPr>
      <w:r>
        <w:t>marlowe-cli run auto-execute \</w:t>
      </w:r>
    </w:p>
    <w:p w14:paraId="156AAA3A" w14:textId="77777777" w:rsidR="00B71748" w:rsidRDefault="00B71748" w:rsidP="00B71748">
      <w:pPr>
        <w:pStyle w:val="SourceCode"/>
      </w:pPr>
      <w:r>
        <w:t xml:space="preserve">  --marlowe-out-file marlowe-1.json \</w:t>
      </w:r>
    </w:p>
    <w:p w14:paraId="381131DC" w14:textId="77777777" w:rsidR="00B71748" w:rsidRDefault="00B71748" w:rsidP="00B71748">
      <w:pPr>
        <w:pStyle w:val="SourceCode"/>
      </w:pPr>
      <w:r>
        <w:t xml:space="preserve">  --change-address "$LENDER_ADDR" \</w:t>
      </w:r>
    </w:p>
    <w:p w14:paraId="06B2A702" w14:textId="77777777" w:rsidR="00B71748" w:rsidRDefault="00B71748" w:rsidP="00B71748">
      <w:pPr>
        <w:pStyle w:val="SourceCode"/>
      </w:pPr>
      <w:r>
        <w:t xml:space="preserve">  --required-signer "$LENDER_SKEY" \</w:t>
      </w:r>
    </w:p>
    <w:p w14:paraId="0EBDA24A" w14:textId="77777777" w:rsidR="00B71748" w:rsidRDefault="00B71748" w:rsidP="00B71748">
      <w:pPr>
        <w:pStyle w:val="SourceCode"/>
      </w:pPr>
      <w:r>
        <w:t xml:space="preserve">  --out-file tx-1.signed \</w:t>
      </w:r>
    </w:p>
    <w:p w14:paraId="1C07AAF4" w14:textId="77777777" w:rsidR="00B71748" w:rsidRDefault="00B71748" w:rsidP="00B71748">
      <w:pPr>
        <w:pStyle w:val="SourceCode"/>
      </w:pPr>
      <w:r>
        <w:t xml:space="preserve">  --submit 600 \</w:t>
      </w:r>
    </w:p>
    <w:p w14:paraId="6D3623B6" w14:textId="77777777" w:rsidR="00B71748" w:rsidRDefault="00B71748" w:rsidP="00B71748">
      <w:pPr>
        <w:pStyle w:val="SourceCode"/>
      </w:pPr>
      <w:r>
        <w:t xml:space="preserve">  --print-stats \</w:t>
      </w:r>
    </w:p>
    <w:p w14:paraId="5104EB7C" w14:textId="77777777" w:rsidR="00B71748" w:rsidRDefault="00B71748" w:rsidP="00B71748">
      <w:pPr>
        <w:pStyle w:val="SourceCode"/>
      </w:pPr>
      <w:r>
        <w:t>| sed -e 's/^TxId "\(.*\)"$/\1/' \</w:t>
      </w:r>
    </w:p>
    <w:p w14:paraId="44CAE351" w14:textId="77777777" w:rsidR="00B71748" w:rsidRDefault="00B71748" w:rsidP="00B71748">
      <w:pPr>
        <w:pStyle w:val="SourceCode"/>
      </w:pPr>
      <w:r>
        <w:t>)</w:t>
      </w:r>
    </w:p>
    <w:p w14:paraId="5F3F4021" w14:textId="367F6A27" w:rsidR="00B71748" w:rsidRDefault="00B71748" w:rsidP="00B71748">
      <w:pPr>
        <w:pStyle w:val="SourceCode"/>
      </w:pPr>
      <w:r>
        <w:t>echo "TX_1 = $TX_1"</w:t>
      </w:r>
    </w:p>
    <w:p w14:paraId="548B3DB0" w14:textId="611DE8AC" w:rsidR="00B71748" w:rsidRDefault="00C90FD2" w:rsidP="00E27BFB">
      <w:pPr>
        <w:spacing w:before="0" w:after="0"/>
      </w:pPr>
      <w:r>
        <w:t xml:space="preserve">It is taking in the information about the marlowe state which is embodied in the Plutus datum before and after the transaction. </w:t>
      </w:r>
      <w:r w:rsidR="001877FD">
        <w:t>And it is setting up a transaction that makes that transition from before to after.</w:t>
      </w:r>
      <w:r>
        <w:t xml:space="preserve"> </w:t>
      </w:r>
      <w:r w:rsidR="00B71748">
        <w:t xml:space="preserve">We get a description of the command options if we run this command with the --help option. </w:t>
      </w:r>
      <w:r w:rsidR="00A9113C">
        <w:t>Below is an example output from the above command.</w:t>
      </w:r>
      <w:r w:rsidR="00BA4911">
        <w:t xml:space="preserve"> </w:t>
      </w:r>
    </w:p>
    <w:p w14:paraId="6534D4C0" w14:textId="77777777" w:rsidR="00A9113C" w:rsidRDefault="00A9113C" w:rsidP="00A9113C">
      <w:pPr>
        <w:pStyle w:val="SourceCode"/>
      </w:pPr>
      <w:r>
        <w:t>Fee: Lovelace 212185</w:t>
      </w:r>
    </w:p>
    <w:p w14:paraId="36D2AB88" w14:textId="77777777" w:rsidR="00A9113C" w:rsidRDefault="00A9113C" w:rsidP="00A9113C">
      <w:pPr>
        <w:pStyle w:val="SourceCode"/>
      </w:pPr>
      <w:r>
        <w:t>Size: 941 / 16384 = 5%</w:t>
      </w:r>
    </w:p>
    <w:p w14:paraId="4B0B5BD2" w14:textId="77777777" w:rsidR="00A9113C" w:rsidRDefault="00A9113C" w:rsidP="00A9113C">
      <w:pPr>
        <w:pStyle w:val="SourceCode"/>
      </w:pPr>
      <w:r>
        <w:t>Execution units:</w:t>
      </w:r>
    </w:p>
    <w:p w14:paraId="0DCE51D9" w14:textId="77777777" w:rsidR="00A9113C" w:rsidRDefault="00A9113C" w:rsidP="00A9113C">
      <w:pPr>
        <w:pStyle w:val="SourceCode"/>
      </w:pPr>
      <w:r>
        <w:t xml:space="preserve">  Memory: 0 / 14000000 = 0%</w:t>
      </w:r>
    </w:p>
    <w:p w14:paraId="3F269B0B" w14:textId="77777777" w:rsidR="00A9113C" w:rsidRDefault="00A9113C" w:rsidP="00A9113C">
      <w:pPr>
        <w:pStyle w:val="SourceCode"/>
      </w:pPr>
      <w:r>
        <w:t xml:space="preserve">  Steps: 0 / 10000000000 = 0%</w:t>
      </w:r>
    </w:p>
    <w:p w14:paraId="1644E458" w14:textId="4716CB17" w:rsidR="00A9113C" w:rsidRDefault="00A9113C" w:rsidP="00A9113C">
      <w:pPr>
        <w:pStyle w:val="SourceCode"/>
      </w:pPr>
      <w:r>
        <w:t>TX_1 = f36feb37473ec171d9a79553b9a7f729b78076e97be20f54aaca88094a1752d5</w:t>
      </w:r>
    </w:p>
    <w:p w14:paraId="41125188" w14:textId="51097252" w:rsidR="00A9113C" w:rsidRDefault="0053631D" w:rsidP="00E27BFB">
      <w:pPr>
        <w:spacing w:before="0" w:after="0"/>
      </w:pPr>
      <w:r>
        <w:t xml:space="preserve">We can </w:t>
      </w:r>
      <w:r w:rsidRPr="0053631D">
        <w:t xml:space="preserve">view the transaction </w:t>
      </w:r>
      <w:r>
        <w:t xml:space="preserve">again </w:t>
      </w:r>
      <w:r w:rsidRPr="0053631D">
        <w:t xml:space="preserve">on </w:t>
      </w:r>
      <w:r>
        <w:t>the</w:t>
      </w:r>
      <w:r w:rsidRPr="0053631D">
        <w:t xml:space="preserve"> Cardano explorer</w:t>
      </w:r>
      <w:r>
        <w:t xml:space="preserve">. </w:t>
      </w:r>
    </w:p>
    <w:p w14:paraId="5809F445" w14:textId="1EC81AF8" w:rsidR="0053631D" w:rsidRDefault="0053631D" w:rsidP="0053631D">
      <w:pPr>
        <w:pStyle w:val="SourceCode"/>
      </w:pPr>
      <w:r w:rsidRPr="0053631D">
        <w:t>echo "$EXPLORER_URL"/transaction/"$TX_1?tab=utxo"</w:t>
      </w:r>
      <w:r>
        <w:t xml:space="preserve"> </w:t>
      </w:r>
    </w:p>
    <w:p w14:paraId="1B9F90AF" w14:textId="77777777" w:rsidR="00DD4A9E" w:rsidRDefault="00C91221" w:rsidP="00DD4A9E">
      <w:pPr>
        <w:spacing w:before="0" w:after="0"/>
      </w:pPr>
      <w:r>
        <w:t>Also, we</w:t>
      </w:r>
      <w:r w:rsidRPr="00C91221">
        <w:t xml:space="preserve"> can examine the contract's UT</w:t>
      </w:r>
      <w:r>
        <w:t>X</w:t>
      </w:r>
      <w:r w:rsidRPr="00C91221">
        <w:t xml:space="preserve">O using </w:t>
      </w:r>
      <w:r>
        <w:t xml:space="preserve">the </w:t>
      </w:r>
      <w:r w:rsidRPr="00C91221">
        <w:t>cardano-cli.</w:t>
      </w:r>
      <w:r w:rsidR="00FC2269">
        <w:t xml:space="preserve"> </w:t>
      </w:r>
      <w:r w:rsidR="007937AC">
        <w:t>We will make the</w:t>
      </w:r>
      <w:r w:rsidR="00FC2269">
        <w:t xml:space="preserve"> lender deposit his </w:t>
      </w:r>
      <w:r w:rsidR="00FC2269" w:rsidRPr="00FC2269">
        <w:t xml:space="preserve">80 ada of principal into the contract using </w:t>
      </w:r>
      <w:r w:rsidR="00FC2269">
        <w:t xml:space="preserve">the </w:t>
      </w:r>
      <w:r w:rsidR="00FC2269" w:rsidRPr="00FC2269">
        <w:t xml:space="preserve">marlowe-cli run prepare command. </w:t>
      </w:r>
    </w:p>
    <w:p w14:paraId="7690C84B" w14:textId="77777777" w:rsidR="00DD4A9E" w:rsidRDefault="00DD4A9E" w:rsidP="00DD4A9E">
      <w:pPr>
        <w:spacing w:before="0" w:after="0"/>
      </w:pPr>
      <w:r>
        <w:t xml:space="preserve">We can get a description of the command line option for the </w:t>
      </w:r>
      <w:r w:rsidRPr="00FC2269">
        <w:t>marlowe-cli run prepare command</w:t>
      </w:r>
      <w:r>
        <w:t xml:space="preserve"> with the --help option. </w:t>
      </w:r>
    </w:p>
    <w:p w14:paraId="2B60E779" w14:textId="77777777" w:rsidR="00DD4A9E" w:rsidRDefault="00DD4A9E" w:rsidP="00DD4A9E">
      <w:pPr>
        <w:pStyle w:val="SourceCode"/>
      </w:pPr>
      <w:r w:rsidRPr="00FA2DEA">
        <w:t>marlowe-cli run prepare --help</w:t>
      </w:r>
    </w:p>
    <w:p w14:paraId="7E996C74" w14:textId="6F19DEA5" w:rsidR="004B2069" w:rsidRDefault="00DD4A9E" w:rsidP="00E27BFB">
      <w:pPr>
        <w:spacing w:before="0" w:after="0"/>
      </w:pPr>
      <w:r>
        <w:t>This command</w:t>
      </w:r>
      <w:r w:rsidR="007937AC">
        <w:t xml:space="preserve"> lets you basically take action on a marlowe contract. With it you can make any number of deposits, choices and notifications.</w:t>
      </w:r>
      <w:r w:rsidR="00DC2D14">
        <w:t xml:space="preserve"> You could make several deposits if you wanted.</w:t>
      </w:r>
      <w:r w:rsidR="007937AC">
        <w:t xml:space="preserve"> </w:t>
      </w:r>
      <w:r w:rsidR="00DC2D14">
        <w:t xml:space="preserve">You will have to give it some time constraints on when the transaction has to be submitted. </w:t>
      </w:r>
      <w:r>
        <w:t>So,</w:t>
      </w:r>
      <w:r w:rsidR="00894027">
        <w:t xml:space="preserve"> for this contract t</w:t>
      </w:r>
      <w:r w:rsidR="00FC2269" w:rsidRPr="00FC2269">
        <w:t xml:space="preserve">he lender is providing the funding and receiving the change from this transaction, so we provide </w:t>
      </w:r>
      <w:r w:rsidR="00894027">
        <w:t>his</w:t>
      </w:r>
      <w:r w:rsidR="00FC2269" w:rsidRPr="00FC2269">
        <w:t xml:space="preserve"> address.</w:t>
      </w:r>
      <w:r w:rsidR="00FC2269">
        <w:t xml:space="preserve"> </w:t>
      </w:r>
      <w:r w:rsidR="0019193C">
        <w:t>We run the following command:</w:t>
      </w:r>
      <w:r w:rsidR="007937AC">
        <w:t xml:space="preserve"> </w:t>
      </w:r>
    </w:p>
    <w:p w14:paraId="7DA47667" w14:textId="77777777" w:rsidR="00A96BFC" w:rsidRDefault="00A96BFC" w:rsidP="00A96BFC">
      <w:pPr>
        <w:pStyle w:val="SourceCode"/>
      </w:pPr>
      <w:r>
        <w:lastRenderedPageBreak/>
        <w:t>marlowe-cli run prepare \</w:t>
      </w:r>
    </w:p>
    <w:p w14:paraId="295F5112" w14:textId="77777777" w:rsidR="00A96BFC" w:rsidRDefault="00A96BFC" w:rsidP="00A96BFC">
      <w:pPr>
        <w:pStyle w:val="SourceCode"/>
      </w:pPr>
      <w:r>
        <w:t xml:space="preserve">  --deposit-account "$LENDER_ADDR" \</w:t>
      </w:r>
    </w:p>
    <w:p w14:paraId="48B5D88F" w14:textId="77777777" w:rsidR="00A96BFC" w:rsidRDefault="00A96BFC" w:rsidP="00A96BFC">
      <w:pPr>
        <w:pStyle w:val="SourceCode"/>
      </w:pPr>
      <w:r>
        <w:t xml:space="preserve">  --deposit-party "$LENDER_ADDR" \</w:t>
      </w:r>
    </w:p>
    <w:p w14:paraId="0341C88F" w14:textId="77777777" w:rsidR="00A96BFC" w:rsidRDefault="00A96BFC" w:rsidP="00A96BFC">
      <w:pPr>
        <w:pStyle w:val="SourceCode"/>
      </w:pPr>
      <w:r>
        <w:t xml:space="preserve">  --deposit-amount "$PRINCIPAL" \</w:t>
      </w:r>
    </w:p>
    <w:p w14:paraId="0DB7CAED" w14:textId="77777777" w:rsidR="00A96BFC" w:rsidRDefault="00A96BFC" w:rsidP="00A96BFC">
      <w:pPr>
        <w:pStyle w:val="SourceCode"/>
      </w:pPr>
      <w:r>
        <w:t xml:space="preserve">  --invalid-before "$((`date -u +%s` * SECOND - 1 * MINUTE))" \</w:t>
      </w:r>
    </w:p>
    <w:p w14:paraId="5EF0A9AF" w14:textId="77777777" w:rsidR="00A96BFC" w:rsidRDefault="00A96BFC" w:rsidP="00A96BFC">
      <w:pPr>
        <w:pStyle w:val="SourceCode"/>
      </w:pPr>
      <w:r>
        <w:t xml:space="preserve">  --invalid-hereafter "$((`date -u +%s` * SECOND + 5 * MINUTE))" \</w:t>
      </w:r>
    </w:p>
    <w:p w14:paraId="51AA8945" w14:textId="77777777" w:rsidR="00A96BFC" w:rsidRDefault="00A96BFC" w:rsidP="00A96BFC">
      <w:pPr>
        <w:pStyle w:val="SourceCode"/>
      </w:pPr>
      <w:r>
        <w:t xml:space="preserve">  --marlowe-file marlowe-1.json \</w:t>
      </w:r>
    </w:p>
    <w:p w14:paraId="54BB0AC2" w14:textId="16610F16" w:rsidR="0019193C" w:rsidRDefault="00A96BFC" w:rsidP="00A96BFC">
      <w:pPr>
        <w:pStyle w:val="SourceCode"/>
      </w:pPr>
      <w:r>
        <w:t xml:space="preserve">  --out-file marlowe-2.json</w:t>
      </w:r>
    </w:p>
    <w:p w14:paraId="492D81D8" w14:textId="1C6A6949" w:rsidR="0019193C" w:rsidRDefault="00DD4A9E" w:rsidP="00E27BFB">
      <w:pPr>
        <w:spacing w:before="0" w:after="0"/>
      </w:pPr>
      <w:r>
        <w:t>We give it a time window of about 6 minutes</w:t>
      </w:r>
      <w:r w:rsidR="00F104B4">
        <w:t xml:space="preserve"> so that the node has time to confirm things</w:t>
      </w:r>
      <w:r>
        <w:t>.</w:t>
      </w:r>
      <w:r w:rsidR="00F104B4">
        <w:t xml:space="preserve"> </w:t>
      </w:r>
      <w:r w:rsidR="00FD6036">
        <w:t xml:space="preserve">And the marlowe file we created </w:t>
      </w:r>
      <w:r w:rsidR="003A62A1">
        <w:t>originally for the first transaction was marlowe-1.json so we are starting from that</w:t>
      </w:r>
      <w:r w:rsidR="003F76C4">
        <w:t xml:space="preserve"> and we are outputting the result in the marlowe-2.json file. </w:t>
      </w:r>
      <w:r w:rsidR="003C4073">
        <w:t xml:space="preserve">These files basically track what is going on step by step in the contract. </w:t>
      </w:r>
      <w:r w:rsidR="0034667A">
        <w:t>The marlowe interpreter is a state machine and these are the states</w:t>
      </w:r>
      <w:r w:rsidR="0092353E">
        <w:t xml:space="preserve"> and these are the information files for those transitions. </w:t>
      </w:r>
      <w:r w:rsidR="00D0476B">
        <w:t xml:space="preserve">Next, we can build and submit the transaction. This time it is a bit different because we are not in the creation situation where there was no previous state. </w:t>
      </w:r>
      <w:r w:rsidR="00297099">
        <w:t xml:space="preserve">So, we start with that prior state. </w:t>
      </w:r>
    </w:p>
    <w:p w14:paraId="578C6A55" w14:textId="77777777" w:rsidR="00297099" w:rsidRDefault="00297099" w:rsidP="00297099">
      <w:pPr>
        <w:pStyle w:val="SourceCode"/>
      </w:pPr>
      <w:r>
        <w:t>TX_2=$(</w:t>
      </w:r>
    </w:p>
    <w:p w14:paraId="40D83664" w14:textId="77777777" w:rsidR="00297099" w:rsidRDefault="00297099" w:rsidP="00297099">
      <w:pPr>
        <w:pStyle w:val="SourceCode"/>
      </w:pPr>
      <w:r>
        <w:t>marlowe-cli run auto-execute \</w:t>
      </w:r>
    </w:p>
    <w:p w14:paraId="41AB694E" w14:textId="77777777" w:rsidR="00297099" w:rsidRDefault="00297099" w:rsidP="00297099">
      <w:pPr>
        <w:pStyle w:val="SourceCode"/>
      </w:pPr>
      <w:r>
        <w:t xml:space="preserve">  --tx-in-marlowe "$TX_1#1" \</w:t>
      </w:r>
    </w:p>
    <w:p w14:paraId="67F39A0B" w14:textId="77777777" w:rsidR="00297099" w:rsidRDefault="00297099" w:rsidP="00297099">
      <w:pPr>
        <w:pStyle w:val="SourceCode"/>
      </w:pPr>
      <w:r>
        <w:t xml:space="preserve">  --marlowe-in-file marlowe-1.json \</w:t>
      </w:r>
    </w:p>
    <w:p w14:paraId="0769877E" w14:textId="77777777" w:rsidR="00297099" w:rsidRDefault="00297099" w:rsidP="00297099">
      <w:pPr>
        <w:pStyle w:val="SourceCode"/>
      </w:pPr>
      <w:r>
        <w:t xml:space="preserve">  --marlowe-out-file marlowe-2.json \</w:t>
      </w:r>
    </w:p>
    <w:p w14:paraId="767FAB09" w14:textId="77777777" w:rsidR="00297099" w:rsidRDefault="00297099" w:rsidP="00297099">
      <w:pPr>
        <w:pStyle w:val="SourceCode"/>
      </w:pPr>
      <w:r>
        <w:t xml:space="preserve">  --change-address "$LENDER_ADDR" \</w:t>
      </w:r>
    </w:p>
    <w:p w14:paraId="1AD1764D" w14:textId="77777777" w:rsidR="00297099" w:rsidRDefault="00297099" w:rsidP="00297099">
      <w:pPr>
        <w:pStyle w:val="SourceCode"/>
      </w:pPr>
      <w:r>
        <w:t xml:space="preserve">  --required-signer "$LENDER_SKEY" \</w:t>
      </w:r>
    </w:p>
    <w:p w14:paraId="70B42F87" w14:textId="77777777" w:rsidR="00297099" w:rsidRDefault="00297099" w:rsidP="00297099">
      <w:pPr>
        <w:pStyle w:val="SourceCode"/>
      </w:pPr>
      <w:r>
        <w:t xml:space="preserve">  --out-file tx-2.signed \</w:t>
      </w:r>
    </w:p>
    <w:p w14:paraId="4B9039CA" w14:textId="77777777" w:rsidR="00297099" w:rsidRDefault="00297099" w:rsidP="00297099">
      <w:pPr>
        <w:pStyle w:val="SourceCode"/>
      </w:pPr>
      <w:r>
        <w:t xml:space="preserve">  --submit 600 \</w:t>
      </w:r>
    </w:p>
    <w:p w14:paraId="7705DC03" w14:textId="77777777" w:rsidR="00297099" w:rsidRDefault="00297099" w:rsidP="00297099">
      <w:pPr>
        <w:pStyle w:val="SourceCode"/>
      </w:pPr>
      <w:r>
        <w:t xml:space="preserve">  --print-stats \</w:t>
      </w:r>
    </w:p>
    <w:p w14:paraId="36D652EE" w14:textId="77777777" w:rsidR="00297099" w:rsidRDefault="00297099" w:rsidP="00297099">
      <w:pPr>
        <w:pStyle w:val="SourceCode"/>
      </w:pPr>
      <w:r>
        <w:t>| sed -e 's/^TxId "\(.*\)"$/\1/' \</w:t>
      </w:r>
    </w:p>
    <w:p w14:paraId="57384768" w14:textId="77777777" w:rsidR="00297099" w:rsidRDefault="00297099" w:rsidP="00297099">
      <w:pPr>
        <w:pStyle w:val="SourceCode"/>
      </w:pPr>
      <w:r>
        <w:t>)</w:t>
      </w:r>
    </w:p>
    <w:p w14:paraId="7435CE65" w14:textId="25183D8B" w:rsidR="00297099" w:rsidRDefault="00297099" w:rsidP="00297099">
      <w:pPr>
        <w:pStyle w:val="SourceCode"/>
      </w:pPr>
      <w:r>
        <w:t>echo "TX_2 = $TX_2"</w:t>
      </w:r>
    </w:p>
    <w:p w14:paraId="46B7A9C1" w14:textId="72B817D9" w:rsidR="00297099" w:rsidRDefault="0048013F" w:rsidP="00E27BFB">
      <w:pPr>
        <w:spacing w:before="0" w:after="0"/>
      </w:pPr>
      <w:r>
        <w:t xml:space="preserve">The lender is receiving the change from the transaction and is also signing the transaction. </w:t>
      </w:r>
      <w:r w:rsidR="00B2235A">
        <w:t xml:space="preserve">And we also have to input the </w:t>
      </w:r>
      <w:r w:rsidR="0061204F">
        <w:t xml:space="preserve">previous </w:t>
      </w:r>
      <w:r w:rsidR="00B2235A">
        <w:t xml:space="preserve">marlowe transaction. </w:t>
      </w:r>
    </w:p>
    <w:p w14:paraId="321E4D31" w14:textId="77777777" w:rsidR="006F60E7" w:rsidRDefault="006F60E7" w:rsidP="006F60E7">
      <w:pPr>
        <w:pStyle w:val="SourceCode"/>
      </w:pPr>
      <w:r>
        <w:t>Fee: Lovelace 758511</w:t>
      </w:r>
    </w:p>
    <w:p w14:paraId="4F841DD4" w14:textId="77777777" w:rsidR="006F60E7" w:rsidRDefault="006F60E7" w:rsidP="006F60E7">
      <w:pPr>
        <w:pStyle w:val="SourceCode"/>
      </w:pPr>
      <w:r>
        <w:t>Size: 1570 / 16384 = 9%</w:t>
      </w:r>
    </w:p>
    <w:p w14:paraId="1A791D5E" w14:textId="77777777" w:rsidR="006F60E7" w:rsidRDefault="006F60E7" w:rsidP="006F60E7">
      <w:pPr>
        <w:pStyle w:val="SourceCode"/>
      </w:pPr>
      <w:r>
        <w:t>Execution units:</w:t>
      </w:r>
    </w:p>
    <w:p w14:paraId="33686056" w14:textId="77777777" w:rsidR="006F60E7" w:rsidRDefault="006F60E7" w:rsidP="006F60E7">
      <w:pPr>
        <w:pStyle w:val="SourceCode"/>
      </w:pPr>
      <w:r>
        <w:t xml:space="preserve">  Memory: 6730260 / 14000000 = 48%</w:t>
      </w:r>
    </w:p>
    <w:p w14:paraId="46449E21" w14:textId="77777777" w:rsidR="006F60E7" w:rsidRDefault="006F60E7" w:rsidP="006F60E7">
      <w:pPr>
        <w:pStyle w:val="SourceCode"/>
      </w:pPr>
      <w:r>
        <w:t xml:space="preserve">  Steps: 1806177146 / 10000000000 = 18%</w:t>
      </w:r>
    </w:p>
    <w:p w14:paraId="22281BDB" w14:textId="51733E7D" w:rsidR="006F60E7" w:rsidRDefault="006F60E7" w:rsidP="006F60E7">
      <w:pPr>
        <w:pStyle w:val="SourceCode"/>
      </w:pPr>
      <w:r>
        <w:t>TX_2 = 017c068bf76aba6ef57b6b5aab592cd9d861c4903e100794ca7451d16c701a02</w:t>
      </w:r>
    </w:p>
    <w:p w14:paraId="1B77C703" w14:textId="413D2473" w:rsidR="006F60E7" w:rsidRDefault="006F60E7" w:rsidP="006F60E7">
      <w:pPr>
        <w:spacing w:before="0" w:after="0"/>
      </w:pPr>
      <w:r>
        <w:t xml:space="preserve">In the example output we see now that the transaction is a little bit bigger and more costly. </w:t>
      </w:r>
      <w:r w:rsidR="00624E57">
        <w:t xml:space="preserve">We again compute the transaction link to on cardanoscan. </w:t>
      </w:r>
    </w:p>
    <w:p w14:paraId="2480672D" w14:textId="6FECD097" w:rsidR="00624E57" w:rsidRDefault="00624E57" w:rsidP="00624E57">
      <w:pPr>
        <w:pStyle w:val="SourceCode"/>
      </w:pPr>
      <w:r w:rsidRPr="00624E57">
        <w:t>echo "$EXPLORER_URL"/transaction/"$TX_2?tab=utxo"</w:t>
      </w:r>
    </w:p>
    <w:p w14:paraId="251FF6D2" w14:textId="0CBC9117" w:rsidR="00624E57" w:rsidRDefault="00B80B36" w:rsidP="006F60E7">
      <w:pPr>
        <w:spacing w:before="0" w:after="0"/>
      </w:pPr>
      <w:r>
        <w:t xml:space="preserve">If we check the funds from the lender, we will see he has 82 ada less </w:t>
      </w:r>
      <w:r w:rsidR="00896F98">
        <w:t>than</w:t>
      </w:r>
      <w:r>
        <w:t xml:space="preserve"> originally. </w:t>
      </w:r>
    </w:p>
    <w:p w14:paraId="3D5B10FA" w14:textId="64A96B45" w:rsidR="00B80B36" w:rsidRPr="008D388D" w:rsidRDefault="00B80B36" w:rsidP="00B80B36">
      <w:pPr>
        <w:pStyle w:val="SourceCode"/>
        <w:rPr>
          <w:sz w:val="18"/>
          <w:szCs w:val="18"/>
        </w:rPr>
      </w:pPr>
      <w:r w:rsidRPr="008D388D">
        <w:rPr>
          <w:sz w:val="18"/>
          <w:szCs w:val="18"/>
        </w:rPr>
        <w:lastRenderedPageBreak/>
        <w:t>cardano-cli query utxo --testnet-magic "$CARDANO_TESTNET_MAGIC" --address "$LENDER_ADDR"</w:t>
      </w:r>
    </w:p>
    <w:p w14:paraId="4CC1F7E0" w14:textId="4B517726" w:rsidR="00B80B36" w:rsidRDefault="00B80B36" w:rsidP="006F60E7">
      <w:pPr>
        <w:spacing w:before="0" w:after="0"/>
      </w:pPr>
      <w:r>
        <w:t xml:space="preserve">Below is an example output of the above command. </w:t>
      </w:r>
    </w:p>
    <w:p w14:paraId="39F816FF" w14:textId="77777777" w:rsidR="005B4FF2" w:rsidRDefault="005B4FF2" w:rsidP="005B4FF2">
      <w:pPr>
        <w:pStyle w:val="SourceCode"/>
      </w:pPr>
      <w:r>
        <w:t xml:space="preserve">                           TxHash                                 TxIx        Amount</w:t>
      </w:r>
    </w:p>
    <w:p w14:paraId="7D96F4D9" w14:textId="77777777" w:rsidR="005B4FF2" w:rsidRDefault="005B4FF2" w:rsidP="005B4FF2">
      <w:pPr>
        <w:pStyle w:val="SourceCode"/>
      </w:pPr>
      <w:r>
        <w:t>--------------------------------------------------------------------------------------</w:t>
      </w:r>
    </w:p>
    <w:p w14:paraId="10DA7E1B" w14:textId="77777777" w:rsidR="005B4FF2" w:rsidRDefault="005B4FF2" w:rsidP="005B4FF2">
      <w:pPr>
        <w:pStyle w:val="SourceCode"/>
      </w:pPr>
      <w:r>
        <w:t xml:space="preserve">017c068bf76aba6ef57b6b5aab592cd9d861c4903e100794ca7451d16c701a02     0       917029304 </w:t>
      </w:r>
    </w:p>
    <w:p w14:paraId="7AFFDD55" w14:textId="77777777" w:rsidR="005B4FF2" w:rsidRDefault="005B4FF2" w:rsidP="005B4FF2">
      <w:pPr>
        <w:pStyle w:val="SourceCode"/>
        <w:jc w:val="right"/>
      </w:pPr>
      <w:r>
        <w:t xml:space="preserve">lovelace + </w:t>
      </w:r>
    </w:p>
    <w:p w14:paraId="456BF60C" w14:textId="292491F3" w:rsidR="00B80B36" w:rsidRDefault="005B4FF2" w:rsidP="005B4FF2">
      <w:pPr>
        <w:pStyle w:val="SourceCode"/>
        <w:jc w:val="right"/>
      </w:pPr>
      <w:r>
        <w:t>TxOutDatumNone</w:t>
      </w:r>
    </w:p>
    <w:p w14:paraId="5EFF2C95" w14:textId="21FC60D5" w:rsidR="00B80B36" w:rsidRDefault="000238E2" w:rsidP="006F60E7">
      <w:pPr>
        <w:spacing w:before="0" w:after="0"/>
      </w:pPr>
      <w:r>
        <w:t>And t</w:t>
      </w:r>
      <w:r w:rsidRPr="000238E2">
        <w:t xml:space="preserve">he borrower </w:t>
      </w:r>
      <w:r>
        <w:t>will have</w:t>
      </w:r>
      <w:r w:rsidRPr="000238E2">
        <w:t xml:space="preserve"> an additional 80 ada now.</w:t>
      </w:r>
      <w:r>
        <w:t xml:space="preserve"> </w:t>
      </w:r>
    </w:p>
    <w:p w14:paraId="3CE6DD55" w14:textId="5775584B" w:rsidR="000238E2" w:rsidRPr="008D388D" w:rsidRDefault="000238E2" w:rsidP="000238E2">
      <w:pPr>
        <w:pStyle w:val="SourceCode"/>
        <w:rPr>
          <w:sz w:val="18"/>
          <w:szCs w:val="18"/>
        </w:rPr>
      </w:pPr>
      <w:r w:rsidRPr="008D388D">
        <w:rPr>
          <w:sz w:val="18"/>
          <w:szCs w:val="18"/>
        </w:rPr>
        <w:t>cardano-cli query utxo --testnet-magic "$CARDANO_TESTNET_MAGIC" --address "$BORROWER_ADDR"</w:t>
      </w:r>
    </w:p>
    <w:p w14:paraId="7CEF9E2B" w14:textId="77777777" w:rsidR="000238E2" w:rsidRDefault="000238E2" w:rsidP="000238E2">
      <w:pPr>
        <w:spacing w:before="0" w:after="0"/>
      </w:pPr>
      <w:r>
        <w:t xml:space="preserve">Below is an example output of the above command. </w:t>
      </w:r>
    </w:p>
    <w:p w14:paraId="407C7282" w14:textId="77777777" w:rsidR="000238E2" w:rsidRDefault="000238E2" w:rsidP="000238E2">
      <w:pPr>
        <w:pStyle w:val="SourceCode"/>
      </w:pPr>
      <w:r>
        <w:t xml:space="preserve">                           TxHash                                 TxIx        Amount</w:t>
      </w:r>
    </w:p>
    <w:p w14:paraId="0141B135" w14:textId="77777777" w:rsidR="000238E2" w:rsidRDefault="000238E2" w:rsidP="000238E2">
      <w:pPr>
        <w:pStyle w:val="SourceCode"/>
      </w:pPr>
      <w:r>
        <w:t>--------------------------------------------------------------------------------------</w:t>
      </w:r>
    </w:p>
    <w:p w14:paraId="54FD4B86" w14:textId="77777777" w:rsidR="000238E2" w:rsidRDefault="000238E2" w:rsidP="000238E2">
      <w:pPr>
        <w:pStyle w:val="SourceCode"/>
      </w:pPr>
      <w:r>
        <w:t xml:space="preserve">017c068bf76aba6ef57b6b5aab592cd9d861c4903e100794ca7451d16c701a02     2        80000000 </w:t>
      </w:r>
    </w:p>
    <w:p w14:paraId="0CEE935C" w14:textId="77777777" w:rsidR="000238E2" w:rsidRDefault="000238E2" w:rsidP="000238E2">
      <w:pPr>
        <w:pStyle w:val="SourceCode"/>
        <w:jc w:val="right"/>
      </w:pPr>
      <w:r>
        <w:t xml:space="preserve">lovelace + </w:t>
      </w:r>
    </w:p>
    <w:p w14:paraId="5037F8C6" w14:textId="14474353" w:rsidR="000238E2" w:rsidRDefault="000238E2" w:rsidP="000238E2">
      <w:pPr>
        <w:pStyle w:val="SourceCode"/>
        <w:jc w:val="right"/>
      </w:pPr>
      <w:r>
        <w:t>TxOutDatumNone</w:t>
      </w:r>
    </w:p>
    <w:p w14:paraId="6A52D2E8" w14:textId="77777777" w:rsidR="000238E2" w:rsidRDefault="000238E2" w:rsidP="000238E2">
      <w:pPr>
        <w:pStyle w:val="SourceCode"/>
      </w:pPr>
      <w:r>
        <w:t xml:space="preserve">ffb18377900e003285f9cf357f96b1691eac3e32a89916e6c49a35bd9a11cdf2     2      1000000000 </w:t>
      </w:r>
    </w:p>
    <w:p w14:paraId="5D2484F0" w14:textId="77777777" w:rsidR="000238E2" w:rsidRDefault="000238E2" w:rsidP="000238E2">
      <w:pPr>
        <w:pStyle w:val="SourceCode"/>
        <w:jc w:val="right"/>
      </w:pPr>
      <w:r>
        <w:t xml:space="preserve">lovelace + </w:t>
      </w:r>
    </w:p>
    <w:p w14:paraId="65BFA088" w14:textId="0671F72F" w:rsidR="000238E2" w:rsidRDefault="000238E2" w:rsidP="000238E2">
      <w:pPr>
        <w:pStyle w:val="SourceCode"/>
        <w:jc w:val="right"/>
      </w:pPr>
      <w:r>
        <w:t>TxOutDatumNone</w:t>
      </w:r>
    </w:p>
    <w:p w14:paraId="261442A4" w14:textId="77777777" w:rsidR="000C6055" w:rsidRDefault="00D60B93" w:rsidP="006F60E7">
      <w:pPr>
        <w:spacing w:before="0" w:after="0"/>
      </w:pPr>
      <w:r>
        <w:t xml:space="preserve">We do not have a tool to view the contract without using marlowe runtime. </w:t>
      </w:r>
      <w:r w:rsidR="00C53EC6">
        <w:t>At the end now the borrower has to repay the loan</w:t>
      </w:r>
      <w:r w:rsidR="00706C0B">
        <w:t xml:space="preserve"> plus interest</w:t>
      </w:r>
      <w:r w:rsidR="00C53EC6">
        <w:t>.</w:t>
      </w:r>
      <w:r w:rsidR="00706C0B">
        <w:t xml:space="preserve"> The code for the transaction will look very similar as before, it is just another deposit and we are depositing principal and interest. </w:t>
      </w:r>
    </w:p>
    <w:p w14:paraId="12214CC6" w14:textId="77777777" w:rsidR="005A6E51" w:rsidRDefault="005A6E51" w:rsidP="005A6E51">
      <w:pPr>
        <w:pStyle w:val="SourceCode"/>
      </w:pPr>
      <w:r>
        <w:t>marlowe-cli run prepare \</w:t>
      </w:r>
    </w:p>
    <w:p w14:paraId="228AF2F1" w14:textId="77777777" w:rsidR="005A6E51" w:rsidRDefault="005A6E51" w:rsidP="005A6E51">
      <w:pPr>
        <w:pStyle w:val="SourceCode"/>
      </w:pPr>
      <w:r>
        <w:t xml:space="preserve">  --deposit-account "$BORROWER_ADDR" \</w:t>
      </w:r>
    </w:p>
    <w:p w14:paraId="4796C511" w14:textId="77777777" w:rsidR="005A6E51" w:rsidRDefault="005A6E51" w:rsidP="005A6E51">
      <w:pPr>
        <w:pStyle w:val="SourceCode"/>
      </w:pPr>
      <w:r>
        <w:t xml:space="preserve">  --deposit-party "$BORROWER_ADDR" \</w:t>
      </w:r>
    </w:p>
    <w:p w14:paraId="7E12FBE2" w14:textId="77777777" w:rsidR="005A6E51" w:rsidRDefault="005A6E51" w:rsidP="005A6E51">
      <w:pPr>
        <w:pStyle w:val="SourceCode"/>
      </w:pPr>
      <w:r>
        <w:t xml:space="preserve">  --deposit-amount "$((PRINCIPAL+INTEREST))" \</w:t>
      </w:r>
    </w:p>
    <w:p w14:paraId="3955FDB8" w14:textId="77777777" w:rsidR="005A6E51" w:rsidRDefault="005A6E51" w:rsidP="005A6E51">
      <w:pPr>
        <w:pStyle w:val="SourceCode"/>
      </w:pPr>
      <w:r>
        <w:t xml:space="preserve">  --invalid-before "$((`date -u +%s` * SECOND - 1 * MINUTE))" \</w:t>
      </w:r>
    </w:p>
    <w:p w14:paraId="32F355FC" w14:textId="77777777" w:rsidR="005A6E51" w:rsidRDefault="005A6E51" w:rsidP="005A6E51">
      <w:pPr>
        <w:pStyle w:val="SourceCode"/>
      </w:pPr>
      <w:r>
        <w:t xml:space="preserve">  --invalid-hereafter "$((`date -u +%s` * SECOND + 5 * MINUTE))" \</w:t>
      </w:r>
    </w:p>
    <w:p w14:paraId="3C366BBB" w14:textId="77777777" w:rsidR="005A6E51" w:rsidRDefault="005A6E51" w:rsidP="005A6E51">
      <w:pPr>
        <w:pStyle w:val="SourceCode"/>
      </w:pPr>
      <w:r>
        <w:t xml:space="preserve">  --marlowe-file marlowe-2.json \</w:t>
      </w:r>
    </w:p>
    <w:p w14:paraId="1DADAF3F" w14:textId="0ECFADD8" w:rsidR="000C6055" w:rsidRDefault="005A6E51" w:rsidP="005A6E51">
      <w:pPr>
        <w:pStyle w:val="SourceCode"/>
      </w:pPr>
      <w:r>
        <w:t xml:space="preserve">  --out-file marlowe-3.json</w:t>
      </w:r>
    </w:p>
    <w:p w14:paraId="33A68407" w14:textId="66F85D50" w:rsidR="000238E2" w:rsidRDefault="009E11C0" w:rsidP="006F60E7">
      <w:pPr>
        <w:spacing w:before="0" w:after="0"/>
      </w:pPr>
      <w:r>
        <w:t>With</w:t>
      </w:r>
      <w:r w:rsidR="000C6055">
        <w:t xml:space="preserve"> the above transaction command, also the lender gets back its initial deposit of 2 ada that he put in the marlowe contract. </w:t>
      </w:r>
      <w:r w:rsidR="004C35B6">
        <w:t xml:space="preserve">Once again, we use the </w:t>
      </w:r>
      <w:r w:rsidR="004C35B6" w:rsidRPr="004C35B6">
        <w:t>marlowe-cli run auto-execute to build and submit the transaction and then wait for confirmation.</w:t>
      </w:r>
      <w:r w:rsidR="004C35B6">
        <w:t xml:space="preserve"> </w:t>
      </w:r>
    </w:p>
    <w:p w14:paraId="4F35D6D6" w14:textId="77777777" w:rsidR="004C35B6" w:rsidRDefault="004C35B6" w:rsidP="004C35B6">
      <w:pPr>
        <w:pStyle w:val="SourceCode"/>
      </w:pPr>
      <w:r>
        <w:t>TX_3=$(</w:t>
      </w:r>
    </w:p>
    <w:p w14:paraId="5F7FAA7B" w14:textId="77777777" w:rsidR="004C35B6" w:rsidRDefault="004C35B6" w:rsidP="004C35B6">
      <w:pPr>
        <w:pStyle w:val="SourceCode"/>
      </w:pPr>
      <w:r>
        <w:t>marlowe-cli run auto-execute \</w:t>
      </w:r>
    </w:p>
    <w:p w14:paraId="3FBC0940" w14:textId="77777777" w:rsidR="004C35B6" w:rsidRDefault="004C35B6" w:rsidP="004C35B6">
      <w:pPr>
        <w:pStyle w:val="SourceCode"/>
      </w:pPr>
      <w:r>
        <w:t xml:space="preserve">  --tx-in-marlowe "$TX_2#1" \</w:t>
      </w:r>
    </w:p>
    <w:p w14:paraId="2BBBAA8D" w14:textId="77777777" w:rsidR="004C35B6" w:rsidRDefault="004C35B6" w:rsidP="004C35B6">
      <w:pPr>
        <w:pStyle w:val="SourceCode"/>
      </w:pPr>
      <w:r>
        <w:t xml:space="preserve">  --marlowe-in-file marlowe-2.json \</w:t>
      </w:r>
    </w:p>
    <w:p w14:paraId="598AB5F1" w14:textId="77777777" w:rsidR="004C35B6" w:rsidRDefault="004C35B6" w:rsidP="004C35B6">
      <w:pPr>
        <w:pStyle w:val="SourceCode"/>
      </w:pPr>
      <w:r>
        <w:t xml:space="preserve">  --marlowe-out-file marlowe-3.json \</w:t>
      </w:r>
    </w:p>
    <w:p w14:paraId="3972CCC5" w14:textId="77777777" w:rsidR="004C35B6" w:rsidRDefault="004C35B6" w:rsidP="004C35B6">
      <w:pPr>
        <w:pStyle w:val="SourceCode"/>
      </w:pPr>
      <w:r>
        <w:t xml:space="preserve">  --change-address "$BORROWER_ADDR" \</w:t>
      </w:r>
    </w:p>
    <w:p w14:paraId="042682D4" w14:textId="77777777" w:rsidR="004C35B6" w:rsidRDefault="004C35B6" w:rsidP="004C35B6">
      <w:pPr>
        <w:pStyle w:val="SourceCode"/>
      </w:pPr>
      <w:r>
        <w:t xml:space="preserve">  --required-signer "$BORROWER_SKEY" \</w:t>
      </w:r>
    </w:p>
    <w:p w14:paraId="5475A9A6" w14:textId="77777777" w:rsidR="004C35B6" w:rsidRDefault="004C35B6" w:rsidP="004C35B6">
      <w:pPr>
        <w:pStyle w:val="SourceCode"/>
      </w:pPr>
      <w:r>
        <w:lastRenderedPageBreak/>
        <w:t xml:space="preserve">  --out-file tx-3.signed \</w:t>
      </w:r>
    </w:p>
    <w:p w14:paraId="40FA2CB5" w14:textId="77777777" w:rsidR="004C35B6" w:rsidRDefault="004C35B6" w:rsidP="004C35B6">
      <w:pPr>
        <w:pStyle w:val="SourceCode"/>
      </w:pPr>
      <w:r>
        <w:t xml:space="preserve">  --submit 600 \</w:t>
      </w:r>
    </w:p>
    <w:p w14:paraId="5891E8B4" w14:textId="77777777" w:rsidR="004C35B6" w:rsidRDefault="004C35B6" w:rsidP="004C35B6">
      <w:pPr>
        <w:pStyle w:val="SourceCode"/>
      </w:pPr>
      <w:r>
        <w:t xml:space="preserve">  --print-stats \</w:t>
      </w:r>
    </w:p>
    <w:p w14:paraId="70993022" w14:textId="77777777" w:rsidR="004C35B6" w:rsidRDefault="004C35B6" w:rsidP="004C35B6">
      <w:pPr>
        <w:pStyle w:val="SourceCode"/>
      </w:pPr>
      <w:r>
        <w:t>| sed -e 's/^TxId "\(.*\)"$/\1/' \</w:t>
      </w:r>
    </w:p>
    <w:p w14:paraId="3FD87406" w14:textId="77777777" w:rsidR="004C35B6" w:rsidRDefault="004C35B6" w:rsidP="004C35B6">
      <w:pPr>
        <w:pStyle w:val="SourceCode"/>
      </w:pPr>
      <w:r>
        <w:t>)</w:t>
      </w:r>
    </w:p>
    <w:p w14:paraId="07736FC3" w14:textId="6DE7E4C4" w:rsidR="004C35B6" w:rsidRDefault="004C35B6" w:rsidP="004C35B6">
      <w:pPr>
        <w:pStyle w:val="SourceCode"/>
      </w:pPr>
      <w:r>
        <w:t>echo "TX_3 = $TX_3"</w:t>
      </w:r>
    </w:p>
    <w:p w14:paraId="15360082" w14:textId="05DA0B5A" w:rsidR="004C35B6" w:rsidRDefault="00062954" w:rsidP="006F60E7">
      <w:pPr>
        <w:spacing w:before="0" w:after="0"/>
      </w:pPr>
      <w:r>
        <w:t xml:space="preserve">We again output the cardanoscan link of the transaction. </w:t>
      </w:r>
    </w:p>
    <w:p w14:paraId="1FC6089D" w14:textId="0DCDC8C1" w:rsidR="00062954" w:rsidRDefault="00062954" w:rsidP="00062954">
      <w:pPr>
        <w:pStyle w:val="SourceCode"/>
      </w:pPr>
      <w:r w:rsidRPr="00062954">
        <w:t>echo "$EXPLORER_URL"/transaction/"$TX_3?tab=utxo"</w:t>
      </w:r>
    </w:p>
    <w:p w14:paraId="783B16E3" w14:textId="36429E8F" w:rsidR="00062954" w:rsidRDefault="00062954" w:rsidP="006F60E7">
      <w:pPr>
        <w:spacing w:before="0" w:after="0"/>
      </w:pPr>
      <w:r>
        <w:t xml:space="preserve">And then also check the final balances of the lender and borrower. </w:t>
      </w:r>
    </w:p>
    <w:p w14:paraId="2195B416" w14:textId="0AA529B1" w:rsidR="00062954" w:rsidRPr="00A211BF" w:rsidRDefault="00062954" w:rsidP="00A211BF">
      <w:pPr>
        <w:pStyle w:val="SourceCode"/>
        <w:rPr>
          <w:sz w:val="18"/>
          <w:szCs w:val="18"/>
        </w:rPr>
      </w:pPr>
      <w:r w:rsidRPr="00A211BF">
        <w:rPr>
          <w:sz w:val="18"/>
          <w:szCs w:val="18"/>
        </w:rPr>
        <w:t>cardano-cli query utxo --testnet-magic "$CARDANO_TESTNET_MAGIC" --address "$LENDER_ADDR"</w:t>
      </w:r>
    </w:p>
    <w:p w14:paraId="042A96BF" w14:textId="3F414D9D" w:rsidR="00062954" w:rsidRPr="00A211BF" w:rsidRDefault="00062954" w:rsidP="00062954">
      <w:pPr>
        <w:pStyle w:val="SourceCode"/>
        <w:rPr>
          <w:sz w:val="18"/>
          <w:szCs w:val="18"/>
        </w:rPr>
      </w:pPr>
      <w:r w:rsidRPr="00A211BF">
        <w:rPr>
          <w:sz w:val="18"/>
          <w:szCs w:val="18"/>
        </w:rPr>
        <w:t>cardano-cli query utxo --testnet-magic "$CARDANO_TESTNET_MAGIC" --address "$BORROWER_ADDR"</w:t>
      </w:r>
    </w:p>
    <w:p w14:paraId="1AB1CE97" w14:textId="3DB25578" w:rsidR="000C6055" w:rsidRDefault="00062954" w:rsidP="006F60E7">
      <w:pPr>
        <w:spacing w:before="0" w:after="0"/>
      </w:pPr>
      <w:r>
        <w:t>Below you can see an example output of the above commands.</w:t>
      </w:r>
    </w:p>
    <w:p w14:paraId="5ACAE200" w14:textId="77777777" w:rsidR="00AA38D2" w:rsidRDefault="00AA38D2" w:rsidP="00AA38D2">
      <w:pPr>
        <w:pStyle w:val="SourceCode"/>
      </w:pPr>
      <w:r>
        <w:t xml:space="preserve">                           TxHash                                 TxIx        Amount</w:t>
      </w:r>
    </w:p>
    <w:p w14:paraId="344D036D" w14:textId="77777777" w:rsidR="00AA38D2" w:rsidRDefault="00AA38D2" w:rsidP="00AA38D2">
      <w:pPr>
        <w:pStyle w:val="SourceCode"/>
      </w:pPr>
      <w:r>
        <w:t>--------------------------------------------------------------------------------------</w:t>
      </w:r>
    </w:p>
    <w:p w14:paraId="26269CF0" w14:textId="77777777" w:rsidR="00AA38D2" w:rsidRDefault="00AA38D2" w:rsidP="00AA38D2">
      <w:pPr>
        <w:pStyle w:val="SourceCode"/>
      </w:pPr>
      <w:r>
        <w:t xml:space="preserve">017c068bf76aba6ef57b6b5aab592cd9d861c4903e100794ca7451d16c701a02     0       917029304 </w:t>
      </w:r>
    </w:p>
    <w:p w14:paraId="194F02A3" w14:textId="77777777" w:rsidR="00AA38D2" w:rsidRDefault="00AA38D2" w:rsidP="00AA38D2">
      <w:pPr>
        <w:pStyle w:val="SourceCode"/>
        <w:jc w:val="right"/>
      </w:pPr>
      <w:r>
        <w:t xml:space="preserve">lovelace + </w:t>
      </w:r>
    </w:p>
    <w:p w14:paraId="098935E2" w14:textId="5FAA0A03" w:rsidR="00AA38D2" w:rsidRDefault="00AA38D2" w:rsidP="00AA38D2">
      <w:pPr>
        <w:pStyle w:val="SourceCode"/>
        <w:jc w:val="right"/>
      </w:pPr>
      <w:r>
        <w:t>TxOutDatumNone</w:t>
      </w:r>
    </w:p>
    <w:p w14:paraId="10A33161" w14:textId="77777777" w:rsidR="00AA38D2" w:rsidRDefault="00AA38D2" w:rsidP="00AA38D2">
      <w:pPr>
        <w:pStyle w:val="SourceCode"/>
      </w:pPr>
      <w:r>
        <w:t xml:space="preserve">b2486f82eaccef641a3b44de4c07146304238b25b0678ab1bfb70e3bc244c338     1        87000000 </w:t>
      </w:r>
    </w:p>
    <w:p w14:paraId="2F1CA4FD" w14:textId="77777777" w:rsidR="00AA38D2" w:rsidRDefault="00AA38D2" w:rsidP="00AA38D2">
      <w:pPr>
        <w:pStyle w:val="SourceCode"/>
        <w:jc w:val="right"/>
      </w:pPr>
      <w:r>
        <w:t xml:space="preserve">lovelace + </w:t>
      </w:r>
    </w:p>
    <w:p w14:paraId="31DD6B60" w14:textId="0724F020" w:rsidR="00062954" w:rsidRDefault="00AA38D2" w:rsidP="00AA38D2">
      <w:pPr>
        <w:pStyle w:val="SourceCode"/>
        <w:jc w:val="right"/>
      </w:pPr>
      <w:r>
        <w:t>TxOutDatumNone</w:t>
      </w:r>
    </w:p>
    <w:p w14:paraId="3A51DEFA" w14:textId="77777777" w:rsidR="00AA38D2" w:rsidRDefault="00AA38D2" w:rsidP="00AA38D2">
      <w:pPr>
        <w:pStyle w:val="SourceCode"/>
      </w:pPr>
    </w:p>
    <w:p w14:paraId="7DFB6554" w14:textId="77777777" w:rsidR="00AA38D2" w:rsidRDefault="00AA38D2" w:rsidP="00AA38D2">
      <w:pPr>
        <w:pStyle w:val="SourceCode"/>
      </w:pPr>
      <w:r>
        <w:t xml:space="preserve">                           TxHash                                 TxIx        Amount</w:t>
      </w:r>
    </w:p>
    <w:p w14:paraId="306B538F" w14:textId="77777777" w:rsidR="00AA38D2" w:rsidRDefault="00AA38D2" w:rsidP="00AA38D2">
      <w:pPr>
        <w:pStyle w:val="SourceCode"/>
      </w:pPr>
      <w:r>
        <w:t>--------------------------------------------------------------------------------------</w:t>
      </w:r>
    </w:p>
    <w:p w14:paraId="7FE4630B" w14:textId="77777777" w:rsidR="00AA38D2" w:rsidRDefault="00AA38D2" w:rsidP="00AA38D2">
      <w:pPr>
        <w:pStyle w:val="SourceCode"/>
      </w:pPr>
      <w:r>
        <w:t xml:space="preserve">017c068bf76aba6ef57b6b5aab592cd9d861c4903e100794ca7451d16c701a02     2        80000000 </w:t>
      </w:r>
    </w:p>
    <w:p w14:paraId="31E3DFC1" w14:textId="77777777" w:rsidR="00AA38D2" w:rsidRDefault="00AA38D2" w:rsidP="00AA38D2">
      <w:pPr>
        <w:pStyle w:val="SourceCode"/>
        <w:jc w:val="right"/>
      </w:pPr>
      <w:r>
        <w:t xml:space="preserve">lovelace + </w:t>
      </w:r>
    </w:p>
    <w:p w14:paraId="20715B29" w14:textId="5157D71A" w:rsidR="00AA38D2" w:rsidRDefault="00AA38D2" w:rsidP="00AA38D2">
      <w:pPr>
        <w:pStyle w:val="SourceCode"/>
        <w:jc w:val="right"/>
      </w:pPr>
      <w:r>
        <w:t>TxOutDatumNone</w:t>
      </w:r>
    </w:p>
    <w:p w14:paraId="57CF936E" w14:textId="77777777" w:rsidR="00AA38D2" w:rsidRDefault="00AA38D2" w:rsidP="00AA38D2">
      <w:pPr>
        <w:pStyle w:val="SourceCode"/>
      </w:pPr>
      <w:r>
        <w:t xml:space="preserve">b2486f82eaccef641a3b44de4c07146304238b25b0678ab1bfb70e3bc244c338     0       914430264 </w:t>
      </w:r>
    </w:p>
    <w:p w14:paraId="756E0735" w14:textId="77777777" w:rsidR="00AA38D2" w:rsidRDefault="00AA38D2" w:rsidP="00AA38D2">
      <w:pPr>
        <w:pStyle w:val="SourceCode"/>
        <w:jc w:val="right"/>
      </w:pPr>
      <w:r>
        <w:t xml:space="preserve">lovelace + </w:t>
      </w:r>
    </w:p>
    <w:p w14:paraId="5104A85E" w14:textId="0E0BCAC1" w:rsidR="00AA38D2" w:rsidRDefault="00AA38D2" w:rsidP="00AA38D2">
      <w:pPr>
        <w:pStyle w:val="SourceCode"/>
        <w:jc w:val="right"/>
      </w:pPr>
      <w:r>
        <w:t>TxOutDatumNone</w:t>
      </w:r>
    </w:p>
    <w:p w14:paraId="75A673FD" w14:textId="746EB327" w:rsidR="000238E2" w:rsidRDefault="00FB1A74" w:rsidP="006F60E7">
      <w:pPr>
        <w:spacing w:before="0" w:after="0"/>
      </w:pPr>
      <w:r>
        <w:t xml:space="preserve">We see that the 87 ada has be received by the lender and the borrower has 85 ada less then in the beginning. And this transaction also closes the contract. </w:t>
      </w:r>
      <w:r w:rsidR="00701FF6">
        <w:t xml:space="preserve">This is running without marlowe runtime so you have to keep track of all the UTXOs by yourself. </w:t>
      </w:r>
    </w:p>
    <w:p w14:paraId="3763D8A2" w14:textId="5350F7E8" w:rsidR="00D8513F" w:rsidRDefault="00D8513F" w:rsidP="00D8513F">
      <w:pPr>
        <w:pStyle w:val="Heading2"/>
      </w:pPr>
      <w:bookmarkStart w:id="84" w:name="_Toc135986089"/>
      <w:r w:rsidRPr="00313241">
        <w:t xml:space="preserve">Marlowe Starter Kit: </w:t>
      </w:r>
      <w:r w:rsidRPr="00D8513F">
        <w:t>Escrow using the Marlowe Runtime's REST API</w:t>
      </w:r>
      <w:bookmarkEnd w:id="84"/>
    </w:p>
    <w:p w14:paraId="534A2682" w14:textId="5CA684E9" w:rsidR="00A373E3" w:rsidRDefault="00E476F1" w:rsidP="006F60E7">
      <w:pPr>
        <w:spacing w:before="0" w:after="0"/>
      </w:pPr>
      <w:r>
        <w:t xml:space="preserve">In this chapter we will demonstrate how to use an escrow contract using the marlowe runtime. </w:t>
      </w:r>
      <w:r w:rsidR="00A373E3">
        <w:t xml:space="preserve">The contract has the following structure in Blockly. </w:t>
      </w:r>
    </w:p>
    <w:p w14:paraId="3CB1FF7F" w14:textId="61621E08" w:rsidR="00A373E3" w:rsidRDefault="00A373E3" w:rsidP="006F60E7">
      <w:pPr>
        <w:spacing w:before="0" w:after="0"/>
      </w:pPr>
      <w:r w:rsidRPr="00A373E3">
        <w:rPr>
          <w:noProof/>
        </w:rPr>
        <w:lastRenderedPageBreak/>
        <w:drawing>
          <wp:inline distT="0" distB="0" distL="0" distR="0" wp14:anchorId="0C2703D5" wp14:editId="3E6B25C3">
            <wp:extent cx="5943600" cy="6132830"/>
            <wp:effectExtent l="0" t="0" r="0" b="1270"/>
            <wp:docPr id="1586339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39055" name=""/>
                    <pic:cNvPicPr/>
                  </pic:nvPicPr>
                  <pic:blipFill>
                    <a:blip r:embed="rId175"/>
                    <a:stretch>
                      <a:fillRect/>
                    </a:stretch>
                  </pic:blipFill>
                  <pic:spPr>
                    <a:xfrm>
                      <a:off x="0" y="0"/>
                      <a:ext cx="5943600" cy="6132830"/>
                    </a:xfrm>
                    <a:prstGeom prst="rect">
                      <a:avLst/>
                    </a:prstGeom>
                  </pic:spPr>
                </pic:pic>
              </a:graphicData>
            </a:graphic>
          </wp:inline>
        </w:drawing>
      </w:r>
    </w:p>
    <w:p w14:paraId="0114D4CF" w14:textId="7072E4DA" w:rsidR="00A373E3" w:rsidRDefault="00A373E3" w:rsidP="006F60E7">
      <w:pPr>
        <w:spacing w:before="0" w:after="0"/>
      </w:pPr>
      <w:r>
        <w:t>You can view the marlowe code for this contract below.</w:t>
      </w:r>
    </w:p>
    <w:p w14:paraId="55B9F741" w14:textId="77777777" w:rsidR="00A373E3" w:rsidRDefault="00A373E3" w:rsidP="00A373E3">
      <w:pPr>
        <w:pStyle w:val="SourceCode"/>
      </w:pPr>
      <w:r>
        <w:t>When [</w:t>
      </w:r>
    </w:p>
    <w:p w14:paraId="5A4F5AD8" w14:textId="77777777" w:rsidR="00A373E3" w:rsidRDefault="00A373E3" w:rsidP="00A373E3">
      <w:pPr>
        <w:pStyle w:val="SourceCode"/>
      </w:pPr>
      <w:r>
        <w:t xml:space="preserve">  (Case</w:t>
      </w:r>
    </w:p>
    <w:p w14:paraId="315CEF54" w14:textId="77777777" w:rsidR="00A373E3" w:rsidRDefault="00A373E3" w:rsidP="00A373E3">
      <w:pPr>
        <w:pStyle w:val="SourceCode"/>
      </w:pPr>
      <w:r>
        <w:t xml:space="preserve">     (Deposit Role "Seller" Role "Buyer"</w:t>
      </w:r>
    </w:p>
    <w:p w14:paraId="555641B5" w14:textId="77777777" w:rsidR="00A373E3" w:rsidRDefault="00A373E3" w:rsidP="00A373E3">
      <w:pPr>
        <w:pStyle w:val="SourceCode"/>
      </w:pPr>
      <w:r>
        <w:t xml:space="preserve">        (Token "" "")</w:t>
      </w:r>
    </w:p>
    <w:p w14:paraId="69238E93" w14:textId="77777777" w:rsidR="00A373E3" w:rsidRDefault="00A373E3" w:rsidP="00A373E3">
      <w:pPr>
        <w:pStyle w:val="SourceCode"/>
      </w:pPr>
      <w:r>
        <w:t xml:space="preserve">        (ConstantParam "Price"))</w:t>
      </w:r>
    </w:p>
    <w:p w14:paraId="142184BB" w14:textId="77777777" w:rsidR="00A373E3" w:rsidRDefault="00A373E3" w:rsidP="00A373E3">
      <w:pPr>
        <w:pStyle w:val="SourceCode"/>
      </w:pPr>
      <w:r>
        <w:t xml:space="preserve">     (When [</w:t>
      </w:r>
    </w:p>
    <w:p w14:paraId="64EDBFEA" w14:textId="77777777" w:rsidR="00A373E3" w:rsidRDefault="00A373E3" w:rsidP="00A373E3">
      <w:pPr>
        <w:pStyle w:val="SourceCode"/>
      </w:pPr>
      <w:r>
        <w:t xml:space="preserve">           (Case</w:t>
      </w:r>
    </w:p>
    <w:p w14:paraId="0FE866E0" w14:textId="77777777" w:rsidR="00A373E3" w:rsidRDefault="00A373E3" w:rsidP="00A373E3">
      <w:pPr>
        <w:pStyle w:val="SourceCode"/>
      </w:pPr>
      <w:r>
        <w:t xml:space="preserve">              (Choice</w:t>
      </w:r>
    </w:p>
    <w:p w14:paraId="61BF644F" w14:textId="77777777" w:rsidR="00A373E3" w:rsidRDefault="00A373E3" w:rsidP="00A373E3">
      <w:pPr>
        <w:pStyle w:val="SourceCode"/>
      </w:pPr>
      <w:r>
        <w:t xml:space="preserve">                 (ChoiceId "Everything is alright" Role "Buyer") [</w:t>
      </w:r>
    </w:p>
    <w:p w14:paraId="067808BD" w14:textId="77777777" w:rsidR="00A373E3" w:rsidRDefault="00A373E3" w:rsidP="00A373E3">
      <w:pPr>
        <w:pStyle w:val="SourceCode"/>
      </w:pPr>
      <w:r>
        <w:t xml:space="preserve">                 (Bound 0 0)]) Close)</w:t>
      </w:r>
    </w:p>
    <w:p w14:paraId="45F3EC90" w14:textId="77777777" w:rsidR="00A373E3" w:rsidRDefault="00A373E3" w:rsidP="00A373E3">
      <w:pPr>
        <w:pStyle w:val="SourceCode"/>
      </w:pPr>
      <w:r>
        <w:t xml:space="preserve">           ,</w:t>
      </w:r>
    </w:p>
    <w:p w14:paraId="39C7291A" w14:textId="77777777" w:rsidR="00A373E3" w:rsidRDefault="00A373E3" w:rsidP="00A373E3">
      <w:pPr>
        <w:pStyle w:val="SourceCode"/>
      </w:pPr>
      <w:r>
        <w:lastRenderedPageBreak/>
        <w:t xml:space="preserve">           (Case</w:t>
      </w:r>
    </w:p>
    <w:p w14:paraId="2880ADA7" w14:textId="77777777" w:rsidR="00A373E3" w:rsidRDefault="00A373E3" w:rsidP="00A373E3">
      <w:pPr>
        <w:pStyle w:val="SourceCode"/>
      </w:pPr>
      <w:r>
        <w:t xml:space="preserve">              (Choice</w:t>
      </w:r>
    </w:p>
    <w:p w14:paraId="6B92A606" w14:textId="77777777" w:rsidR="00A373E3" w:rsidRDefault="00A373E3" w:rsidP="00A373E3">
      <w:pPr>
        <w:pStyle w:val="SourceCode"/>
      </w:pPr>
      <w:r>
        <w:t xml:space="preserve">                 (ChoiceId "Report problem" Role "Buyer") [</w:t>
      </w:r>
    </w:p>
    <w:p w14:paraId="73F82385" w14:textId="77777777" w:rsidR="00A373E3" w:rsidRDefault="00A373E3" w:rsidP="00A373E3">
      <w:pPr>
        <w:pStyle w:val="SourceCode"/>
      </w:pPr>
      <w:r>
        <w:t xml:space="preserve">                 (Bound 1 1)])</w:t>
      </w:r>
    </w:p>
    <w:p w14:paraId="1177A286" w14:textId="77777777" w:rsidR="00A373E3" w:rsidRDefault="00A373E3" w:rsidP="00A373E3">
      <w:pPr>
        <w:pStyle w:val="SourceCode"/>
      </w:pPr>
      <w:r>
        <w:t xml:space="preserve">              (Pay Role "Seller"</w:t>
      </w:r>
    </w:p>
    <w:p w14:paraId="35A2B63D" w14:textId="77777777" w:rsidR="00A373E3" w:rsidRDefault="00A373E3" w:rsidP="00A373E3">
      <w:pPr>
        <w:pStyle w:val="SourceCode"/>
      </w:pPr>
      <w:r>
        <w:t xml:space="preserve">                 (Account Role "Buyer")</w:t>
      </w:r>
    </w:p>
    <w:p w14:paraId="3E36078B" w14:textId="77777777" w:rsidR="00A373E3" w:rsidRDefault="00A373E3" w:rsidP="00A373E3">
      <w:pPr>
        <w:pStyle w:val="SourceCode"/>
      </w:pPr>
      <w:r>
        <w:t xml:space="preserve">                 (Token "" "")</w:t>
      </w:r>
    </w:p>
    <w:p w14:paraId="39CC40FA" w14:textId="77777777" w:rsidR="00A373E3" w:rsidRDefault="00A373E3" w:rsidP="00A373E3">
      <w:pPr>
        <w:pStyle w:val="SourceCode"/>
      </w:pPr>
      <w:r>
        <w:t xml:space="preserve">                 (ConstantParam "Price")</w:t>
      </w:r>
    </w:p>
    <w:p w14:paraId="6BE59CB8" w14:textId="77777777" w:rsidR="00A373E3" w:rsidRDefault="00A373E3" w:rsidP="00A373E3">
      <w:pPr>
        <w:pStyle w:val="SourceCode"/>
      </w:pPr>
      <w:r>
        <w:t xml:space="preserve">                 (When [</w:t>
      </w:r>
    </w:p>
    <w:p w14:paraId="62BA403E" w14:textId="77777777" w:rsidR="00A373E3" w:rsidRDefault="00A373E3" w:rsidP="00A373E3">
      <w:pPr>
        <w:pStyle w:val="SourceCode"/>
      </w:pPr>
      <w:r>
        <w:t xml:space="preserve">                       (Case</w:t>
      </w:r>
    </w:p>
    <w:p w14:paraId="1E3F7F0A" w14:textId="77777777" w:rsidR="00A373E3" w:rsidRDefault="00A373E3" w:rsidP="00A373E3">
      <w:pPr>
        <w:pStyle w:val="SourceCode"/>
      </w:pPr>
      <w:r>
        <w:t xml:space="preserve">                          (Choice</w:t>
      </w:r>
    </w:p>
    <w:p w14:paraId="04F9676C" w14:textId="77777777" w:rsidR="00A373E3" w:rsidRDefault="00A373E3" w:rsidP="00A373E3">
      <w:pPr>
        <w:pStyle w:val="SourceCode"/>
      </w:pPr>
      <w:r>
        <w:t xml:space="preserve">                             (ChoiceId "Confirm problem" Role "Seller") [</w:t>
      </w:r>
    </w:p>
    <w:p w14:paraId="6F0143F8" w14:textId="77777777" w:rsidR="00A373E3" w:rsidRDefault="00A373E3" w:rsidP="00A373E3">
      <w:pPr>
        <w:pStyle w:val="SourceCode"/>
      </w:pPr>
      <w:r>
        <w:t xml:space="preserve">                             (Bound 1 1)]) Close)</w:t>
      </w:r>
    </w:p>
    <w:p w14:paraId="1E99619B" w14:textId="77777777" w:rsidR="00A373E3" w:rsidRDefault="00A373E3" w:rsidP="00A373E3">
      <w:pPr>
        <w:pStyle w:val="SourceCode"/>
      </w:pPr>
      <w:r>
        <w:t xml:space="preserve">                       ,</w:t>
      </w:r>
    </w:p>
    <w:p w14:paraId="7D4228FC" w14:textId="77777777" w:rsidR="00A373E3" w:rsidRDefault="00A373E3" w:rsidP="00A373E3">
      <w:pPr>
        <w:pStyle w:val="SourceCode"/>
      </w:pPr>
      <w:r>
        <w:t xml:space="preserve">                       (Case</w:t>
      </w:r>
    </w:p>
    <w:p w14:paraId="6E2B35CB" w14:textId="77777777" w:rsidR="00A373E3" w:rsidRDefault="00A373E3" w:rsidP="00A373E3">
      <w:pPr>
        <w:pStyle w:val="SourceCode"/>
      </w:pPr>
      <w:r>
        <w:t xml:space="preserve">                          (Choice</w:t>
      </w:r>
    </w:p>
    <w:p w14:paraId="0ABB9C78" w14:textId="77777777" w:rsidR="00A373E3" w:rsidRDefault="00A373E3" w:rsidP="00A373E3">
      <w:pPr>
        <w:pStyle w:val="SourceCode"/>
      </w:pPr>
      <w:r>
        <w:t xml:space="preserve">                             (ChoiceId "Dispute problem" Role "Seller") [</w:t>
      </w:r>
    </w:p>
    <w:p w14:paraId="5A6E5479" w14:textId="77777777" w:rsidR="00A373E3" w:rsidRDefault="00A373E3" w:rsidP="00A373E3">
      <w:pPr>
        <w:pStyle w:val="SourceCode"/>
      </w:pPr>
      <w:r>
        <w:t xml:space="preserve">                             (Bound 0 0)])</w:t>
      </w:r>
    </w:p>
    <w:p w14:paraId="55AB9E97" w14:textId="77777777" w:rsidR="00A373E3" w:rsidRDefault="00A373E3" w:rsidP="00A373E3">
      <w:pPr>
        <w:pStyle w:val="SourceCode"/>
      </w:pPr>
      <w:r>
        <w:t xml:space="preserve">                          (When [</w:t>
      </w:r>
    </w:p>
    <w:p w14:paraId="33EFF1A1" w14:textId="77777777" w:rsidR="00A373E3" w:rsidRDefault="00A373E3" w:rsidP="00A373E3">
      <w:pPr>
        <w:pStyle w:val="SourceCode"/>
      </w:pPr>
      <w:r>
        <w:t xml:space="preserve">                                (Case</w:t>
      </w:r>
    </w:p>
    <w:p w14:paraId="1715811C" w14:textId="77777777" w:rsidR="00A373E3" w:rsidRDefault="00A373E3" w:rsidP="00A373E3">
      <w:pPr>
        <w:pStyle w:val="SourceCode"/>
      </w:pPr>
      <w:r>
        <w:t xml:space="preserve">                                   (Choice</w:t>
      </w:r>
    </w:p>
    <w:p w14:paraId="2F06DDEC" w14:textId="77777777" w:rsidR="00A373E3" w:rsidRDefault="00A373E3" w:rsidP="00A373E3">
      <w:pPr>
        <w:pStyle w:val="SourceCode"/>
      </w:pPr>
      <w:r>
        <w:t xml:space="preserve">                                      (ChoiceId "Dismiss claim" Role "Mediator") [</w:t>
      </w:r>
    </w:p>
    <w:p w14:paraId="357C7CE7" w14:textId="77777777" w:rsidR="00A373E3" w:rsidRDefault="00A373E3" w:rsidP="00A373E3">
      <w:pPr>
        <w:pStyle w:val="SourceCode"/>
      </w:pPr>
      <w:r>
        <w:t xml:space="preserve">                                      (Bound 0 0)])</w:t>
      </w:r>
    </w:p>
    <w:p w14:paraId="03D07F6A" w14:textId="77777777" w:rsidR="00A373E3" w:rsidRDefault="00A373E3" w:rsidP="00A373E3">
      <w:pPr>
        <w:pStyle w:val="SourceCode"/>
      </w:pPr>
      <w:r>
        <w:t xml:space="preserve">                                   (Pay Role "Buyer"</w:t>
      </w:r>
    </w:p>
    <w:p w14:paraId="70B4C2A6" w14:textId="77777777" w:rsidR="00A373E3" w:rsidRDefault="00A373E3" w:rsidP="00A373E3">
      <w:pPr>
        <w:pStyle w:val="SourceCode"/>
      </w:pPr>
      <w:r>
        <w:t xml:space="preserve">                                      (Party Role "Seller")</w:t>
      </w:r>
    </w:p>
    <w:p w14:paraId="619C3C89" w14:textId="77777777" w:rsidR="00A373E3" w:rsidRDefault="00A373E3" w:rsidP="00A373E3">
      <w:pPr>
        <w:pStyle w:val="SourceCode"/>
      </w:pPr>
      <w:r>
        <w:t xml:space="preserve">                                      (Token "" "")</w:t>
      </w:r>
    </w:p>
    <w:p w14:paraId="41CB32B4" w14:textId="77777777" w:rsidR="00A373E3" w:rsidRDefault="00A373E3" w:rsidP="00A373E3">
      <w:pPr>
        <w:pStyle w:val="SourceCode"/>
      </w:pPr>
      <w:r>
        <w:t xml:space="preserve">                                      (ConstantParam "Price") Close))</w:t>
      </w:r>
    </w:p>
    <w:p w14:paraId="2B65028D" w14:textId="77777777" w:rsidR="00A373E3" w:rsidRDefault="00A373E3" w:rsidP="00A373E3">
      <w:pPr>
        <w:pStyle w:val="SourceCode"/>
      </w:pPr>
      <w:r>
        <w:t xml:space="preserve">                                ,</w:t>
      </w:r>
    </w:p>
    <w:p w14:paraId="5D1FA8EC" w14:textId="77777777" w:rsidR="00A373E3" w:rsidRDefault="00A373E3" w:rsidP="00A373E3">
      <w:pPr>
        <w:pStyle w:val="SourceCode"/>
      </w:pPr>
      <w:r>
        <w:t xml:space="preserve">                                (Case</w:t>
      </w:r>
    </w:p>
    <w:p w14:paraId="22A04D70" w14:textId="77777777" w:rsidR="00A373E3" w:rsidRDefault="00A373E3" w:rsidP="00A373E3">
      <w:pPr>
        <w:pStyle w:val="SourceCode"/>
      </w:pPr>
      <w:r>
        <w:t xml:space="preserve">                                   (Choice</w:t>
      </w:r>
    </w:p>
    <w:p w14:paraId="7AC78425" w14:textId="77777777" w:rsidR="00A373E3" w:rsidRDefault="00A373E3" w:rsidP="00A373E3">
      <w:pPr>
        <w:pStyle w:val="SourceCode"/>
      </w:pPr>
      <w:r>
        <w:t xml:space="preserve">                                      (ChoiceId "Confirm problem" Role "Mediator") [</w:t>
      </w:r>
    </w:p>
    <w:p w14:paraId="53258410" w14:textId="77777777" w:rsidR="00A373E3" w:rsidRDefault="00A373E3" w:rsidP="00A373E3">
      <w:pPr>
        <w:pStyle w:val="SourceCode"/>
      </w:pPr>
      <w:r>
        <w:t xml:space="preserve">                                      (Bound 1 1)]) Close)]</w:t>
      </w:r>
    </w:p>
    <w:p w14:paraId="61484722" w14:textId="77777777" w:rsidR="00A373E3" w:rsidRDefault="00A373E3" w:rsidP="00A373E3">
      <w:pPr>
        <w:pStyle w:val="SourceCode"/>
      </w:pPr>
      <w:r>
        <w:t xml:space="preserve">                                      (TimeParam "Mediation deadline") Close))] </w:t>
      </w:r>
    </w:p>
    <w:p w14:paraId="7D805E48" w14:textId="77777777" w:rsidR="00A373E3" w:rsidRDefault="00A373E3" w:rsidP="00A373E3">
      <w:pPr>
        <w:pStyle w:val="SourceCode"/>
      </w:pPr>
      <w:r>
        <w:t xml:space="preserve">                                      (TimeParam "Complaint response deadline") </w:t>
      </w:r>
    </w:p>
    <w:p w14:paraId="2CDDBDB7" w14:textId="44C966FA" w:rsidR="00A373E3" w:rsidRDefault="00A373E3" w:rsidP="00A373E3">
      <w:pPr>
        <w:pStyle w:val="SourceCode"/>
        <w:jc w:val="right"/>
      </w:pPr>
      <w:r>
        <w:t xml:space="preserve">Close)))] </w:t>
      </w:r>
    </w:p>
    <w:p w14:paraId="51C3F191" w14:textId="77777777" w:rsidR="00A373E3" w:rsidRDefault="00A373E3" w:rsidP="00A373E3">
      <w:pPr>
        <w:pStyle w:val="SourceCode"/>
      </w:pPr>
      <w:r>
        <w:t xml:space="preserve">                                      (TimeParam "Complaint deadline") Close))] </w:t>
      </w:r>
    </w:p>
    <w:p w14:paraId="76F24803" w14:textId="65172A94" w:rsidR="00A373E3" w:rsidRDefault="00A373E3" w:rsidP="00A373E3">
      <w:pPr>
        <w:pStyle w:val="SourceCode"/>
      </w:pPr>
      <w:r>
        <w:t xml:space="preserve">                                      (TimeParam "Payment deadline") Close</w:t>
      </w:r>
    </w:p>
    <w:p w14:paraId="7859CD5A" w14:textId="419815B6" w:rsidR="00D8513F" w:rsidRDefault="00A373E3" w:rsidP="001C42FC">
      <w:pPr>
        <w:spacing w:before="0"/>
      </w:pPr>
      <w:r>
        <w:t>You can also find this contract on the marlowe playground (</w:t>
      </w:r>
      <w:hyperlink r:id="rId176" w:history="1">
        <w:r w:rsidRPr="00FE7585">
          <w:rPr>
            <w:rStyle w:val="Hyperlink"/>
          </w:rPr>
          <w:t>https://play.marlowe-finance.io/</w:t>
        </w:r>
      </w:hyperlink>
      <w:r>
        <w:t xml:space="preserve">). </w:t>
      </w:r>
      <w:r w:rsidR="00BF4DEB">
        <w:t xml:space="preserve">The contract has a buyer, a seller and a mediator. </w:t>
      </w:r>
      <w:r w:rsidR="00CB25FE">
        <w:t xml:space="preserve">The seller which is buying something as for example a bicycle so he is depositing the funds for the price of the bicycle. </w:t>
      </w:r>
      <w:r w:rsidR="00CC6423">
        <w:t>He can then check if everything is ok with the received product</w:t>
      </w:r>
      <w:r w:rsidR="00372CBB">
        <w:t>. If everything is alright the seller gets his funds.</w:t>
      </w:r>
      <w:r w:rsidR="00CC6423">
        <w:t xml:space="preserve"> </w:t>
      </w:r>
      <w:r w:rsidR="00372CBB">
        <w:t xml:space="preserve">But if he </w:t>
      </w:r>
      <w:r w:rsidR="00733DCE">
        <w:t>complains</w:t>
      </w:r>
      <w:r w:rsidR="00372CBB">
        <w:t xml:space="preserve"> there is some logic in the contract to try to reach an agreement and if they cannot reach it a mediator steps in</w:t>
      </w:r>
      <w:r w:rsidR="00CC6423">
        <w:t>.</w:t>
      </w:r>
      <w:r w:rsidR="00372CBB">
        <w:t xml:space="preserve"> </w:t>
      </w:r>
      <w:r w:rsidR="003B37E1">
        <w:t xml:space="preserve">In case the seller agrees with the buyer about the problem the buyer receives a refund. If he does not agree then a mediator decides whether the buyer should get his funds back or not. </w:t>
      </w:r>
      <w:r w:rsidR="006F3779">
        <w:t xml:space="preserve">In the image below you can see the paths of the contract. </w:t>
      </w:r>
      <w:r w:rsidR="00CC6423">
        <w:t xml:space="preserve"> </w:t>
      </w:r>
      <w:r w:rsidR="00B26775">
        <w:t>The path we are going demonstrate in this chapter is the one that is colored grey.</w:t>
      </w:r>
      <w:r w:rsidR="00971D5E">
        <w:t xml:space="preserve"> </w:t>
      </w:r>
    </w:p>
    <w:p w14:paraId="1D624923" w14:textId="771A58C2" w:rsidR="00D8513F" w:rsidRDefault="001C42FC" w:rsidP="001C42FC">
      <w:pPr>
        <w:spacing w:before="0"/>
      </w:pPr>
      <w:r>
        <w:rPr>
          <w:noProof/>
        </w:rPr>
        <w:lastRenderedPageBreak/>
        <w:drawing>
          <wp:inline distT="0" distB="0" distL="0" distR="0" wp14:anchorId="48CBF792" wp14:editId="5F03B7E3">
            <wp:extent cx="5803900" cy="4254500"/>
            <wp:effectExtent l="0" t="0" r="6350" b="0"/>
            <wp:docPr id="147040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0190" name=""/>
                    <pic:cNvPicPr/>
                  </pic:nvPicPr>
                  <pic:blipFill rotWithShape="1">
                    <a:blip r:embed="rId177"/>
                    <a:srcRect l="1496" t="1596" r="855" b="1190"/>
                    <a:stretch/>
                  </pic:blipFill>
                  <pic:spPr bwMode="auto">
                    <a:xfrm>
                      <a:off x="0" y="0"/>
                      <a:ext cx="5803900" cy="4254500"/>
                    </a:xfrm>
                    <a:prstGeom prst="rect">
                      <a:avLst/>
                    </a:prstGeom>
                    <a:ln>
                      <a:noFill/>
                    </a:ln>
                    <a:extLst>
                      <a:ext uri="{53640926-AAD7-44D8-BBD7-CCE9431645EC}">
                        <a14:shadowObscured xmlns:a14="http://schemas.microsoft.com/office/drawing/2010/main"/>
                      </a:ext>
                    </a:extLst>
                  </pic:spPr>
                </pic:pic>
              </a:graphicData>
            </a:graphic>
          </wp:inline>
        </w:drawing>
      </w:r>
    </w:p>
    <w:p w14:paraId="34D35F4F" w14:textId="4D385993" w:rsidR="004B2069" w:rsidRDefault="009D63CF" w:rsidP="00E27BFB">
      <w:pPr>
        <w:spacing w:before="0" w:after="0"/>
      </w:pPr>
      <w:r>
        <w:t xml:space="preserve">We are going to use the REST API for the marlowe runtime. </w:t>
      </w:r>
      <w:r w:rsidR="00CD60E5">
        <w:t xml:space="preserve">We are going to have three parties. You can use chapter 7.4 to create the address and keys for those parties. </w:t>
      </w:r>
      <w:r w:rsidR="00AF7CE6">
        <w:t xml:space="preserve">We are going to have a node socket available and a marlowe runtime webserver. </w:t>
      </w:r>
      <w:r w:rsidR="007849F2" w:rsidRPr="007849F2">
        <w:t>The followin</w:t>
      </w:r>
      <w:r w:rsidR="007849F2">
        <w:t>g</w:t>
      </w:r>
      <w:r w:rsidR="007849F2" w:rsidRPr="007849F2">
        <w:t xml:space="preserve"> commands will set the required environment variables to use a local docker deployment on the default ports. It will also set some supplementary environment variables.</w:t>
      </w:r>
      <w:r w:rsidR="007849F2">
        <w:t xml:space="preserve"> </w:t>
      </w:r>
    </w:p>
    <w:p w14:paraId="10182CF4" w14:textId="77777777" w:rsidR="00E445A6" w:rsidRDefault="00E445A6" w:rsidP="00E445A6">
      <w:pPr>
        <w:pStyle w:val="SourceCode"/>
        <w:tabs>
          <w:tab w:val="left" w:pos="5990"/>
        </w:tabs>
      </w:pPr>
      <w:r>
        <w:t>if [[ -z "$MARLOWE_RT_WEBSERVER_PORT" ]]</w:t>
      </w:r>
    </w:p>
    <w:p w14:paraId="0A8150D4" w14:textId="77777777" w:rsidR="00E445A6" w:rsidRDefault="00E445A6" w:rsidP="00E445A6">
      <w:pPr>
        <w:pStyle w:val="SourceCode"/>
        <w:tabs>
          <w:tab w:val="left" w:pos="5990"/>
        </w:tabs>
      </w:pPr>
      <w:r>
        <w:t>then</w:t>
      </w:r>
    </w:p>
    <w:p w14:paraId="1E0693BC" w14:textId="77777777" w:rsidR="00E445A6" w:rsidRDefault="00E445A6" w:rsidP="00E445A6">
      <w:pPr>
        <w:pStyle w:val="SourceCode"/>
        <w:tabs>
          <w:tab w:val="left" w:pos="5990"/>
        </w:tabs>
      </w:pPr>
    </w:p>
    <w:p w14:paraId="7D5E480B" w14:textId="77777777" w:rsidR="00E445A6" w:rsidRDefault="00E445A6" w:rsidP="00E445A6">
      <w:pPr>
        <w:pStyle w:val="SourceCode"/>
        <w:tabs>
          <w:tab w:val="left" w:pos="5990"/>
        </w:tabs>
      </w:pPr>
      <w:r>
        <w:t xml:space="preserve">  # Only required for `marlowe-cli` and `cardano-cli`.</w:t>
      </w:r>
    </w:p>
    <w:p w14:paraId="24FEC968" w14:textId="77777777" w:rsidR="00E445A6" w:rsidRDefault="00E445A6" w:rsidP="00E445A6">
      <w:pPr>
        <w:pStyle w:val="SourceCode"/>
        <w:tabs>
          <w:tab w:val="left" w:pos="5990"/>
        </w:tabs>
      </w:pPr>
      <w:r>
        <w:t xml:space="preserve">  export CARDANO_NODE_SOCKET_PATH="$(docker volume inspect marlowe-starter-kit_shared | jq -r '.[0].Mountpoint')/node.socket"</w:t>
      </w:r>
    </w:p>
    <w:p w14:paraId="5D81548D" w14:textId="77777777" w:rsidR="00E445A6" w:rsidRDefault="00E445A6" w:rsidP="00E445A6">
      <w:pPr>
        <w:pStyle w:val="SourceCode"/>
        <w:tabs>
          <w:tab w:val="left" w:pos="5990"/>
        </w:tabs>
      </w:pPr>
      <w:r>
        <w:t xml:space="preserve">  export CARDANO_TESTNET_MAGIC=1 # Note that preprod=1 and preview=2. Do not set this variable if using mainnet.</w:t>
      </w:r>
    </w:p>
    <w:p w14:paraId="459580C9" w14:textId="77777777" w:rsidR="00E445A6" w:rsidRDefault="00E445A6" w:rsidP="00E445A6">
      <w:pPr>
        <w:pStyle w:val="SourceCode"/>
        <w:tabs>
          <w:tab w:val="left" w:pos="5990"/>
        </w:tabs>
      </w:pPr>
    </w:p>
    <w:p w14:paraId="137A7783" w14:textId="77777777" w:rsidR="00E445A6" w:rsidRDefault="00E445A6" w:rsidP="00E445A6">
      <w:pPr>
        <w:pStyle w:val="SourceCode"/>
        <w:tabs>
          <w:tab w:val="left" w:pos="5990"/>
        </w:tabs>
      </w:pPr>
      <w:r>
        <w:t xml:space="preserve">  # Only required for Marlowe Runtime REST API.</w:t>
      </w:r>
    </w:p>
    <w:p w14:paraId="5C47A3EC" w14:textId="77777777" w:rsidR="00E445A6" w:rsidRDefault="00E445A6" w:rsidP="00E445A6">
      <w:pPr>
        <w:pStyle w:val="SourceCode"/>
        <w:tabs>
          <w:tab w:val="left" w:pos="5990"/>
        </w:tabs>
      </w:pPr>
      <w:r>
        <w:t xml:space="preserve">  export MARLOWE_RT_WEBSERVER_HOST="127.0.0.1"</w:t>
      </w:r>
    </w:p>
    <w:p w14:paraId="43686B94" w14:textId="77777777" w:rsidR="00E445A6" w:rsidRDefault="00E445A6" w:rsidP="00E445A6">
      <w:pPr>
        <w:pStyle w:val="SourceCode"/>
        <w:tabs>
          <w:tab w:val="left" w:pos="5990"/>
        </w:tabs>
      </w:pPr>
      <w:r>
        <w:t xml:space="preserve">  export MARLOWE_RT_WEBSERVER_PORT=3780</w:t>
      </w:r>
    </w:p>
    <w:p w14:paraId="17F3D440" w14:textId="77777777" w:rsidR="00E445A6" w:rsidRDefault="00E445A6" w:rsidP="00E445A6">
      <w:pPr>
        <w:pStyle w:val="SourceCode"/>
        <w:tabs>
          <w:tab w:val="left" w:pos="5990"/>
        </w:tabs>
      </w:pPr>
    </w:p>
    <w:p w14:paraId="002259AB" w14:textId="77777777" w:rsidR="00E445A6" w:rsidRDefault="00E445A6" w:rsidP="00E445A6">
      <w:pPr>
        <w:pStyle w:val="SourceCode"/>
        <w:tabs>
          <w:tab w:val="left" w:pos="5990"/>
        </w:tabs>
      </w:pPr>
      <w:r>
        <w:t>fi</w:t>
      </w:r>
    </w:p>
    <w:p w14:paraId="40D6B45C" w14:textId="77777777" w:rsidR="00E445A6" w:rsidRDefault="00E445A6" w:rsidP="00E445A6">
      <w:pPr>
        <w:pStyle w:val="SourceCode"/>
        <w:tabs>
          <w:tab w:val="left" w:pos="5990"/>
        </w:tabs>
      </w:pPr>
    </w:p>
    <w:p w14:paraId="07D212F4" w14:textId="77777777" w:rsidR="00E445A6" w:rsidRDefault="00E445A6" w:rsidP="00E445A6">
      <w:pPr>
        <w:pStyle w:val="SourceCode"/>
        <w:tabs>
          <w:tab w:val="left" w:pos="5990"/>
        </w:tabs>
      </w:pPr>
      <w:r>
        <w:t># FIXME: This should have been inherited from the parent environment.</w:t>
      </w:r>
    </w:p>
    <w:p w14:paraId="212DE13A" w14:textId="77777777" w:rsidR="00E445A6" w:rsidRDefault="00E445A6" w:rsidP="00E445A6">
      <w:pPr>
        <w:pStyle w:val="SourceCode"/>
        <w:tabs>
          <w:tab w:val="left" w:pos="5990"/>
        </w:tabs>
      </w:pPr>
      <w:r>
        <w:t>if [[ -z "$CARDANO_NODE_SOCKET_PATH" ]]</w:t>
      </w:r>
    </w:p>
    <w:p w14:paraId="78262597" w14:textId="77777777" w:rsidR="00E445A6" w:rsidRDefault="00E445A6" w:rsidP="00E445A6">
      <w:pPr>
        <w:pStyle w:val="SourceCode"/>
        <w:tabs>
          <w:tab w:val="left" w:pos="5990"/>
        </w:tabs>
      </w:pPr>
      <w:r>
        <w:t>then</w:t>
      </w:r>
    </w:p>
    <w:p w14:paraId="6A7D028C" w14:textId="77777777" w:rsidR="00E445A6" w:rsidRDefault="00E445A6" w:rsidP="00E445A6">
      <w:pPr>
        <w:pStyle w:val="SourceCode"/>
        <w:tabs>
          <w:tab w:val="left" w:pos="5990"/>
        </w:tabs>
      </w:pPr>
      <w:r>
        <w:lastRenderedPageBreak/>
        <w:t xml:space="preserve">  export CARDANO_NODE_SOCKET_PATH=/ipc/node.socket</w:t>
      </w:r>
    </w:p>
    <w:p w14:paraId="58D795E4" w14:textId="77777777" w:rsidR="00E445A6" w:rsidRDefault="00E445A6" w:rsidP="00E445A6">
      <w:pPr>
        <w:pStyle w:val="SourceCode"/>
        <w:tabs>
          <w:tab w:val="left" w:pos="5990"/>
        </w:tabs>
      </w:pPr>
      <w:r>
        <w:t>fi</w:t>
      </w:r>
    </w:p>
    <w:p w14:paraId="619E2E48" w14:textId="77777777" w:rsidR="00E445A6" w:rsidRDefault="00E445A6" w:rsidP="00E445A6">
      <w:pPr>
        <w:pStyle w:val="SourceCode"/>
        <w:tabs>
          <w:tab w:val="left" w:pos="5990"/>
        </w:tabs>
      </w:pPr>
    </w:p>
    <w:p w14:paraId="0C6273ED" w14:textId="77777777" w:rsidR="00E445A6" w:rsidRDefault="00E445A6" w:rsidP="00E445A6">
      <w:pPr>
        <w:pStyle w:val="SourceCode"/>
        <w:tabs>
          <w:tab w:val="left" w:pos="5990"/>
        </w:tabs>
      </w:pPr>
      <w:r>
        <w:t># FIXME: This should have been set in the parent environment.</w:t>
      </w:r>
    </w:p>
    <w:p w14:paraId="3805F090" w14:textId="77777777" w:rsidR="00E445A6" w:rsidRDefault="00E445A6" w:rsidP="00E445A6">
      <w:pPr>
        <w:pStyle w:val="SourceCode"/>
        <w:tabs>
          <w:tab w:val="left" w:pos="5990"/>
        </w:tabs>
      </w:pPr>
      <w:r>
        <w:t>if [[ -z "$CARDANO_TESTNET_MAGIC" ]]</w:t>
      </w:r>
    </w:p>
    <w:p w14:paraId="56EA9742" w14:textId="77777777" w:rsidR="00E445A6" w:rsidRDefault="00E445A6" w:rsidP="00E445A6">
      <w:pPr>
        <w:pStyle w:val="SourceCode"/>
        <w:tabs>
          <w:tab w:val="left" w:pos="5990"/>
        </w:tabs>
      </w:pPr>
      <w:r>
        <w:t>then</w:t>
      </w:r>
    </w:p>
    <w:p w14:paraId="00B99BBE" w14:textId="77777777" w:rsidR="00E445A6" w:rsidRDefault="00E445A6" w:rsidP="00E445A6">
      <w:pPr>
        <w:pStyle w:val="SourceCode"/>
        <w:tabs>
          <w:tab w:val="left" w:pos="5990"/>
        </w:tabs>
      </w:pPr>
      <w:r>
        <w:t xml:space="preserve">  export CARDANO_TESTNET_MAGIC=$CARDANO_NODE_MAGIC</w:t>
      </w:r>
    </w:p>
    <w:p w14:paraId="6B98768D" w14:textId="77777777" w:rsidR="00E445A6" w:rsidRDefault="00E445A6" w:rsidP="00E445A6">
      <w:pPr>
        <w:pStyle w:val="SourceCode"/>
        <w:tabs>
          <w:tab w:val="left" w:pos="5990"/>
        </w:tabs>
      </w:pPr>
      <w:r>
        <w:t>fi</w:t>
      </w:r>
    </w:p>
    <w:p w14:paraId="5308F7B5" w14:textId="77777777" w:rsidR="00E445A6" w:rsidRDefault="00E445A6" w:rsidP="00E445A6">
      <w:pPr>
        <w:pStyle w:val="SourceCode"/>
        <w:tabs>
          <w:tab w:val="left" w:pos="5990"/>
        </w:tabs>
      </w:pPr>
    </w:p>
    <w:p w14:paraId="1A13C322" w14:textId="77777777" w:rsidR="00E445A6" w:rsidRDefault="00E445A6" w:rsidP="00E445A6">
      <w:pPr>
        <w:pStyle w:val="SourceCode"/>
        <w:tabs>
          <w:tab w:val="left" w:pos="5990"/>
        </w:tabs>
      </w:pPr>
      <w:r>
        <w:t>case "$CARDANO_TESTNET_MAGIC" in</w:t>
      </w:r>
    </w:p>
    <w:p w14:paraId="0331A3CE" w14:textId="77777777" w:rsidR="00E445A6" w:rsidRDefault="00E445A6" w:rsidP="00E445A6">
      <w:pPr>
        <w:pStyle w:val="SourceCode"/>
        <w:tabs>
          <w:tab w:val="left" w:pos="5990"/>
        </w:tabs>
      </w:pPr>
      <w:r>
        <w:t xml:space="preserve">  1)</w:t>
      </w:r>
    </w:p>
    <w:p w14:paraId="2265CF02" w14:textId="77777777" w:rsidR="00E445A6" w:rsidRDefault="00E445A6" w:rsidP="00E445A6">
      <w:pPr>
        <w:pStyle w:val="SourceCode"/>
        <w:tabs>
          <w:tab w:val="left" w:pos="5990"/>
        </w:tabs>
      </w:pPr>
      <w:r>
        <w:t xml:space="preserve">    export "EXPLORER_URL=https://preprod.cardanoscan.io"</w:t>
      </w:r>
    </w:p>
    <w:p w14:paraId="36C349E9" w14:textId="77777777" w:rsidR="00E445A6" w:rsidRDefault="00E445A6" w:rsidP="00E445A6">
      <w:pPr>
        <w:pStyle w:val="SourceCode"/>
        <w:tabs>
          <w:tab w:val="left" w:pos="5990"/>
        </w:tabs>
      </w:pPr>
      <w:r>
        <w:t xml:space="preserve">    ;;</w:t>
      </w:r>
    </w:p>
    <w:p w14:paraId="7CF73360" w14:textId="77777777" w:rsidR="00E445A6" w:rsidRDefault="00E445A6" w:rsidP="00E445A6">
      <w:pPr>
        <w:pStyle w:val="SourceCode"/>
        <w:tabs>
          <w:tab w:val="left" w:pos="5990"/>
        </w:tabs>
      </w:pPr>
      <w:r>
        <w:t xml:space="preserve">  2)</w:t>
      </w:r>
    </w:p>
    <w:p w14:paraId="327AF1DF" w14:textId="77777777" w:rsidR="00E445A6" w:rsidRDefault="00E445A6" w:rsidP="00E445A6">
      <w:pPr>
        <w:pStyle w:val="SourceCode"/>
        <w:tabs>
          <w:tab w:val="left" w:pos="5990"/>
        </w:tabs>
      </w:pPr>
      <w:r>
        <w:t xml:space="preserve">    export "EXPLORER_URL=https://preview.cardanoscan.io"</w:t>
      </w:r>
    </w:p>
    <w:p w14:paraId="319DC590" w14:textId="77777777" w:rsidR="00E445A6" w:rsidRDefault="00E445A6" w:rsidP="00E445A6">
      <w:pPr>
        <w:pStyle w:val="SourceCode"/>
        <w:tabs>
          <w:tab w:val="left" w:pos="5990"/>
        </w:tabs>
      </w:pPr>
      <w:r>
        <w:t xml:space="preserve">    ;;</w:t>
      </w:r>
    </w:p>
    <w:p w14:paraId="0CB0FF14" w14:textId="77777777" w:rsidR="00E445A6" w:rsidRDefault="00E445A6" w:rsidP="00E445A6">
      <w:pPr>
        <w:pStyle w:val="SourceCode"/>
        <w:tabs>
          <w:tab w:val="left" w:pos="5990"/>
        </w:tabs>
      </w:pPr>
      <w:r>
        <w:t xml:space="preserve">  *)</w:t>
      </w:r>
    </w:p>
    <w:p w14:paraId="7D366CF7" w14:textId="77777777" w:rsidR="00E445A6" w:rsidRDefault="00E445A6" w:rsidP="00E445A6">
      <w:pPr>
        <w:pStyle w:val="SourceCode"/>
        <w:tabs>
          <w:tab w:val="left" w:pos="5990"/>
        </w:tabs>
      </w:pPr>
      <w:r>
        <w:t xml:space="preserve">    # Use `mainnet` as the default.</w:t>
      </w:r>
    </w:p>
    <w:p w14:paraId="2BFF439B" w14:textId="77777777" w:rsidR="00E445A6" w:rsidRDefault="00E445A6" w:rsidP="00E445A6">
      <w:pPr>
        <w:pStyle w:val="SourceCode"/>
        <w:tabs>
          <w:tab w:val="left" w:pos="5990"/>
        </w:tabs>
      </w:pPr>
      <w:r>
        <w:t xml:space="preserve">    export "EXPLORER_URL=https://cardanoscan.io"</w:t>
      </w:r>
    </w:p>
    <w:p w14:paraId="7AD15F28" w14:textId="77777777" w:rsidR="00E445A6" w:rsidRDefault="00E445A6" w:rsidP="00E445A6">
      <w:pPr>
        <w:pStyle w:val="SourceCode"/>
        <w:tabs>
          <w:tab w:val="left" w:pos="5990"/>
        </w:tabs>
      </w:pPr>
      <w:r>
        <w:t xml:space="preserve">    ;;</w:t>
      </w:r>
    </w:p>
    <w:p w14:paraId="4D3C772B" w14:textId="77777777" w:rsidR="00E445A6" w:rsidRDefault="00E445A6" w:rsidP="00E445A6">
      <w:pPr>
        <w:pStyle w:val="SourceCode"/>
        <w:tabs>
          <w:tab w:val="left" w:pos="5990"/>
        </w:tabs>
      </w:pPr>
      <w:r>
        <w:t>esac</w:t>
      </w:r>
    </w:p>
    <w:p w14:paraId="23B48D5B" w14:textId="77777777" w:rsidR="00E445A6" w:rsidRDefault="00E445A6" w:rsidP="00E445A6">
      <w:pPr>
        <w:pStyle w:val="SourceCode"/>
        <w:tabs>
          <w:tab w:val="left" w:pos="5990"/>
        </w:tabs>
      </w:pPr>
    </w:p>
    <w:p w14:paraId="609FA2A4" w14:textId="77777777" w:rsidR="00E445A6" w:rsidRDefault="00E445A6" w:rsidP="00E445A6">
      <w:pPr>
        <w:pStyle w:val="SourceCode"/>
        <w:tabs>
          <w:tab w:val="left" w:pos="5990"/>
        </w:tabs>
      </w:pPr>
      <w:r>
        <w:t>MARLOWE_RT_WEBSERVER_URL="http://$MARLOWE_RT_WEBSERVER_HOST":"$MARLOWE_RT_WEBSERVER_PORT"</w:t>
      </w:r>
    </w:p>
    <w:p w14:paraId="672F4B76" w14:textId="77777777" w:rsidR="00E445A6" w:rsidRDefault="00E445A6" w:rsidP="00E445A6">
      <w:pPr>
        <w:pStyle w:val="SourceCode"/>
        <w:tabs>
          <w:tab w:val="left" w:pos="5990"/>
        </w:tabs>
      </w:pPr>
    </w:p>
    <w:p w14:paraId="1C6EDE90" w14:textId="77777777" w:rsidR="00E445A6" w:rsidRDefault="00E445A6" w:rsidP="00E445A6">
      <w:pPr>
        <w:pStyle w:val="SourceCode"/>
        <w:tabs>
          <w:tab w:val="left" w:pos="5990"/>
        </w:tabs>
      </w:pPr>
      <w:r>
        <w:t>echo "CARDANO_NODE_SOCKET_PATH = $CARDANO_NODE_SOCKET_PATH"</w:t>
      </w:r>
    </w:p>
    <w:p w14:paraId="645CF4FB" w14:textId="77777777" w:rsidR="00E445A6" w:rsidRDefault="00E445A6" w:rsidP="00E445A6">
      <w:pPr>
        <w:pStyle w:val="SourceCode"/>
        <w:tabs>
          <w:tab w:val="left" w:pos="5990"/>
        </w:tabs>
      </w:pPr>
      <w:r>
        <w:t>echo "CARDANO_TESTNET_MAGIC = $CARDANO_TESTNET_MAGIC"</w:t>
      </w:r>
    </w:p>
    <w:p w14:paraId="5D2F23A3" w14:textId="77777777" w:rsidR="00E445A6" w:rsidRDefault="00E445A6" w:rsidP="00E445A6">
      <w:pPr>
        <w:pStyle w:val="SourceCode"/>
        <w:tabs>
          <w:tab w:val="left" w:pos="5990"/>
        </w:tabs>
      </w:pPr>
      <w:r>
        <w:t>echo "MARLOWE_RT_WEBSERVER_HOST = $MARLOWE_RT_WEBSERVER_HOST"</w:t>
      </w:r>
    </w:p>
    <w:p w14:paraId="747717FA" w14:textId="77777777" w:rsidR="00E445A6" w:rsidRDefault="00E445A6" w:rsidP="00E445A6">
      <w:pPr>
        <w:pStyle w:val="SourceCode"/>
        <w:tabs>
          <w:tab w:val="left" w:pos="5990"/>
        </w:tabs>
      </w:pPr>
      <w:r>
        <w:t>echo "MARLOWE_RT_WEBSERVER_PORT = $MARLOWE_RT_WEBSERVER_PORT"</w:t>
      </w:r>
    </w:p>
    <w:p w14:paraId="249A4548" w14:textId="17DFC404" w:rsidR="007849F2" w:rsidRDefault="00E445A6" w:rsidP="00E445A6">
      <w:pPr>
        <w:pStyle w:val="SourceCode"/>
        <w:tabs>
          <w:tab w:val="left" w:pos="5990"/>
        </w:tabs>
      </w:pPr>
      <w:r>
        <w:t>echo "MARLOWE_RT_WEBSERVER_URL = $MARLOWE_RT_WEBSERVER_URL"</w:t>
      </w:r>
    </w:p>
    <w:p w14:paraId="298071F9" w14:textId="3CAABCBF" w:rsidR="007849F2" w:rsidRDefault="00384516" w:rsidP="00E27BFB">
      <w:pPr>
        <w:spacing w:before="0" w:after="0"/>
      </w:pPr>
      <w:r>
        <w:t>We will c</w:t>
      </w:r>
      <w:r w:rsidRPr="00384516">
        <w:t>heck</w:t>
      </w:r>
      <w:r>
        <w:t xml:space="preserve"> now</w:t>
      </w:r>
      <w:r w:rsidRPr="00384516">
        <w:t xml:space="preserve"> that an address and key has been created for the seller</w:t>
      </w:r>
      <w:r w:rsidR="002A6C6D">
        <w:t xml:space="preserve">, </w:t>
      </w:r>
      <w:r w:rsidR="00AC55B7">
        <w:t>buyer</w:t>
      </w:r>
      <w:r w:rsidR="002A6C6D">
        <w:t xml:space="preserve"> and mediator</w:t>
      </w:r>
      <w:r>
        <w:t xml:space="preserve">. </w:t>
      </w:r>
    </w:p>
    <w:p w14:paraId="6D7AF663" w14:textId="77777777" w:rsidR="00384516" w:rsidRDefault="00384516" w:rsidP="00384516">
      <w:pPr>
        <w:pStyle w:val="SourceCode"/>
      </w:pPr>
      <w:r>
        <w:t>SELLER_SKEY=keys/lender.skey</w:t>
      </w:r>
    </w:p>
    <w:p w14:paraId="214B275B" w14:textId="77777777" w:rsidR="00384516" w:rsidRDefault="00384516" w:rsidP="00384516">
      <w:pPr>
        <w:pStyle w:val="SourceCode"/>
      </w:pPr>
      <w:r>
        <w:t>SELLER_ADDR=$(cat keys/lender.address)</w:t>
      </w:r>
    </w:p>
    <w:p w14:paraId="32D2D790" w14:textId="5B319D68" w:rsidR="00384516" w:rsidRDefault="00384516" w:rsidP="00384516">
      <w:pPr>
        <w:pStyle w:val="SourceCode"/>
      </w:pPr>
      <w:r>
        <w:t>echo "SELLER_ADDR = $SELLER_ADDR"</w:t>
      </w:r>
    </w:p>
    <w:p w14:paraId="00DFD5BF" w14:textId="77777777" w:rsidR="00AC55B7" w:rsidRDefault="00AC55B7" w:rsidP="00384516">
      <w:pPr>
        <w:pStyle w:val="SourceCode"/>
      </w:pPr>
    </w:p>
    <w:p w14:paraId="6ACF631F" w14:textId="77777777" w:rsidR="00AC55B7" w:rsidRDefault="00AC55B7" w:rsidP="00AC55B7">
      <w:pPr>
        <w:pStyle w:val="SourceCode"/>
      </w:pPr>
      <w:r>
        <w:t>BUYER_SKEY=keys/borrower.skey</w:t>
      </w:r>
    </w:p>
    <w:p w14:paraId="311A92CD" w14:textId="77777777" w:rsidR="00AC55B7" w:rsidRDefault="00AC55B7" w:rsidP="00AC55B7">
      <w:pPr>
        <w:pStyle w:val="SourceCode"/>
      </w:pPr>
      <w:r>
        <w:t>BUYER_ADDR=$(cat keys/borrower.address)</w:t>
      </w:r>
    </w:p>
    <w:p w14:paraId="76BDB28F" w14:textId="637E83BC" w:rsidR="00AC55B7" w:rsidRDefault="00AC55B7" w:rsidP="00AC55B7">
      <w:pPr>
        <w:pStyle w:val="SourceCode"/>
      </w:pPr>
      <w:r>
        <w:t>echo "BUYER_ADDR = $BUYER_ADDR"</w:t>
      </w:r>
    </w:p>
    <w:p w14:paraId="149CCC3F" w14:textId="77777777" w:rsidR="002A6C6D" w:rsidRDefault="002A6C6D" w:rsidP="00AC55B7">
      <w:pPr>
        <w:pStyle w:val="SourceCode"/>
      </w:pPr>
    </w:p>
    <w:p w14:paraId="5DE47380" w14:textId="77777777" w:rsidR="002A6C6D" w:rsidRDefault="002A6C6D" w:rsidP="002A6C6D">
      <w:pPr>
        <w:pStyle w:val="SourceCode"/>
      </w:pPr>
      <w:r>
        <w:t>MEDIATOR_SKEY=keys/mediator.skey</w:t>
      </w:r>
    </w:p>
    <w:p w14:paraId="202FD8A2" w14:textId="77777777" w:rsidR="002A6C6D" w:rsidRDefault="002A6C6D" w:rsidP="002A6C6D">
      <w:pPr>
        <w:pStyle w:val="SourceCode"/>
      </w:pPr>
      <w:r>
        <w:t>MEDIATOR_ADDR=$(cat keys/mediator.address)</w:t>
      </w:r>
    </w:p>
    <w:p w14:paraId="5FD1917E" w14:textId="66967E3D" w:rsidR="002A6C6D" w:rsidRDefault="002A6C6D" w:rsidP="002A6C6D">
      <w:pPr>
        <w:pStyle w:val="SourceCode"/>
      </w:pPr>
      <w:r>
        <w:t>echo "MEDIATOR_ADDR = $MEDIATOR_ADDR"</w:t>
      </w:r>
    </w:p>
    <w:p w14:paraId="0BFAB12C" w14:textId="036AD342" w:rsidR="00384516" w:rsidRDefault="00384516" w:rsidP="00E27BFB">
      <w:pPr>
        <w:spacing w:before="0" w:after="0"/>
      </w:pPr>
      <w:r>
        <w:t xml:space="preserve">We also check that </w:t>
      </w:r>
      <w:r w:rsidR="002A6C6D">
        <w:t>those three parties</w:t>
      </w:r>
      <w:r>
        <w:t xml:space="preserve"> ha</w:t>
      </w:r>
      <w:r w:rsidR="00AC55B7">
        <w:t>ve</w:t>
      </w:r>
      <w:r>
        <w:t xml:space="preserve"> at least one hundred ada</w:t>
      </w:r>
      <w:r w:rsidR="002A6C6D">
        <w:t xml:space="preserve"> in their accounts</w:t>
      </w:r>
      <w:r>
        <w:t xml:space="preserve">. </w:t>
      </w:r>
    </w:p>
    <w:p w14:paraId="56DCBA21" w14:textId="67318AAD" w:rsidR="004534B5" w:rsidRPr="00C602AD" w:rsidRDefault="00D84968" w:rsidP="00C602AD">
      <w:pPr>
        <w:pStyle w:val="SourceCode"/>
        <w:rPr>
          <w:sz w:val="18"/>
          <w:szCs w:val="18"/>
        </w:rPr>
      </w:pPr>
      <w:r w:rsidRPr="00C602AD">
        <w:rPr>
          <w:sz w:val="18"/>
          <w:szCs w:val="18"/>
        </w:rPr>
        <w:t>cardano-cli query utxo --testnet-magic "$CARDANO_TESTNET_MAGIC" --address "$SELLER_ADDR"</w:t>
      </w:r>
    </w:p>
    <w:p w14:paraId="457244AD" w14:textId="2C918F41" w:rsidR="002A6C6D" w:rsidRPr="00C602AD" w:rsidRDefault="004534B5" w:rsidP="00C602AD">
      <w:pPr>
        <w:pStyle w:val="SourceCode"/>
        <w:rPr>
          <w:sz w:val="18"/>
          <w:szCs w:val="18"/>
        </w:rPr>
      </w:pPr>
      <w:r w:rsidRPr="00C602AD">
        <w:rPr>
          <w:sz w:val="18"/>
          <w:szCs w:val="18"/>
        </w:rPr>
        <w:t>cardano-cli query utxo --testnet-magic "$CARDANO_TESTNET_MAGIC" --address "$BUYER_ADDR"</w:t>
      </w:r>
    </w:p>
    <w:p w14:paraId="589DC2D5" w14:textId="63C75EFC" w:rsidR="002A6C6D" w:rsidRPr="00C602AD" w:rsidRDefault="002A6C6D" w:rsidP="00D84968">
      <w:pPr>
        <w:pStyle w:val="SourceCode"/>
        <w:rPr>
          <w:sz w:val="18"/>
          <w:szCs w:val="18"/>
        </w:rPr>
      </w:pPr>
      <w:r w:rsidRPr="00C602AD">
        <w:rPr>
          <w:sz w:val="18"/>
          <w:szCs w:val="18"/>
        </w:rPr>
        <w:t>cardano-cli query utxo --testnet-magic "$CARDANO_TESTNET_MAGIC" --address "$MEDIATOR_ADDR"</w:t>
      </w:r>
    </w:p>
    <w:p w14:paraId="793720C9" w14:textId="1E40D9BC" w:rsidR="00384516" w:rsidRDefault="008521C8" w:rsidP="00E27BFB">
      <w:pPr>
        <w:spacing w:before="0" w:after="0"/>
      </w:pPr>
      <w:r>
        <w:t xml:space="preserve">Now we can create the contract via the command line. </w:t>
      </w:r>
      <w:r w:rsidR="003B6D89">
        <w:t>First, we set</w:t>
      </w:r>
      <w:r w:rsidR="002C266E">
        <w:t xml:space="preserve"> some more environment variables. We set </w:t>
      </w:r>
      <w:r w:rsidR="003B6D89">
        <w:t xml:space="preserve">the purchase price to 75 ada, the minimum amount for the contract deposit to 2 ada and </w:t>
      </w:r>
      <w:r w:rsidR="002C266E">
        <w:t>also define some</w:t>
      </w:r>
      <w:r w:rsidR="003B6D89">
        <w:t xml:space="preserve"> time variables.</w:t>
      </w:r>
    </w:p>
    <w:p w14:paraId="47353771" w14:textId="77777777" w:rsidR="003B6D89" w:rsidRDefault="003B6D89" w:rsidP="003B6D89">
      <w:pPr>
        <w:pStyle w:val="SourceCode"/>
      </w:pPr>
      <w:r>
        <w:lastRenderedPageBreak/>
        <w:t>ADA=1000000  # 1 ada = 1,000,000 lovelace</w:t>
      </w:r>
    </w:p>
    <w:p w14:paraId="5F9CD57F" w14:textId="77777777" w:rsidR="003B6D89" w:rsidRDefault="003B6D89" w:rsidP="003B6D89">
      <w:pPr>
        <w:pStyle w:val="SourceCode"/>
      </w:pPr>
      <w:r>
        <w:t>PRICE=$((75 * ADA))</w:t>
      </w:r>
    </w:p>
    <w:p w14:paraId="429EAAC9" w14:textId="1EB7551C" w:rsidR="003B6D89" w:rsidRDefault="003B6D89" w:rsidP="003B6D89">
      <w:pPr>
        <w:pStyle w:val="SourceCode"/>
      </w:pPr>
      <w:r>
        <w:t>echo "PRICE = $PRICE lovelace"</w:t>
      </w:r>
    </w:p>
    <w:p w14:paraId="5940CEB4" w14:textId="77777777" w:rsidR="003B6D89" w:rsidRDefault="003B6D89" w:rsidP="003B6D89">
      <w:pPr>
        <w:pStyle w:val="SourceCode"/>
      </w:pPr>
    </w:p>
    <w:p w14:paraId="4F4C0D2A" w14:textId="77777777" w:rsidR="003B6D89" w:rsidRDefault="003B6D89" w:rsidP="003B6D89">
      <w:pPr>
        <w:pStyle w:val="SourceCode"/>
      </w:pPr>
      <w:r>
        <w:t>MIN_LOVELACE="$((2 * ADA))"</w:t>
      </w:r>
    </w:p>
    <w:p w14:paraId="003309F9" w14:textId="33A1D867" w:rsidR="003B6D89" w:rsidRDefault="003B6D89" w:rsidP="003B6D89">
      <w:pPr>
        <w:pStyle w:val="SourceCode"/>
      </w:pPr>
      <w:r>
        <w:t>echo "MIN_LOVELACE = $MIN_LOVELACE lovelace"</w:t>
      </w:r>
    </w:p>
    <w:p w14:paraId="55A3F3D0" w14:textId="77777777" w:rsidR="003B6D89" w:rsidRDefault="003B6D89" w:rsidP="003B6D89">
      <w:pPr>
        <w:pStyle w:val="SourceCode"/>
      </w:pPr>
    </w:p>
    <w:p w14:paraId="4503B3AE" w14:textId="77777777" w:rsidR="003B6D89" w:rsidRDefault="003B6D89" w:rsidP="003B6D89">
      <w:pPr>
        <w:pStyle w:val="SourceCode"/>
      </w:pPr>
      <w:r>
        <w:t>SECOND=1000 # 1 second = 1000 milliseconds</w:t>
      </w:r>
    </w:p>
    <w:p w14:paraId="3A10E597" w14:textId="77777777" w:rsidR="003B6D89" w:rsidRDefault="003B6D89" w:rsidP="003B6D89">
      <w:pPr>
        <w:pStyle w:val="SourceCode"/>
      </w:pPr>
      <w:r>
        <w:t>MINUTE=$((60 * SECOND)) # 1 minute = 60 seconds</w:t>
      </w:r>
    </w:p>
    <w:p w14:paraId="17B6C011" w14:textId="3544A15B" w:rsidR="003B6D89" w:rsidRDefault="003B6D89" w:rsidP="003B6D89">
      <w:pPr>
        <w:pStyle w:val="SourceCode"/>
      </w:pPr>
      <w:r>
        <w:t>HOUR=$((60 * MINUTE)) # 1 hour = 60 minutes</w:t>
      </w:r>
    </w:p>
    <w:p w14:paraId="254A3D98" w14:textId="3CA43B4E" w:rsidR="003B6D89" w:rsidRDefault="000B29A1" w:rsidP="00E27BFB">
      <w:pPr>
        <w:spacing w:before="0" w:after="0"/>
      </w:pPr>
      <w:r>
        <w:t xml:space="preserve">In the marlowe playground when you opened up the escrow example in order to download the contract you would need to click on the </w:t>
      </w:r>
      <w:r w:rsidRPr="000B29A1">
        <w:rPr>
          <w:b/>
          <w:bCs/>
        </w:rPr>
        <w:t>Send to simulator</w:t>
      </w:r>
      <w:r>
        <w:t xml:space="preserve"> button. </w:t>
      </w:r>
      <w:r w:rsidR="00463DBA">
        <w:t xml:space="preserve">And then you get a form where you can fill in the parameters of the contract. </w:t>
      </w:r>
      <w:r w:rsidR="00CE6B2C">
        <w:t xml:space="preserve">After that you can click on the </w:t>
      </w:r>
      <w:r w:rsidR="00CE6B2C" w:rsidRPr="00CE6B2C">
        <w:rPr>
          <w:b/>
          <w:bCs/>
        </w:rPr>
        <w:t>Download as JSON</w:t>
      </w:r>
      <w:r w:rsidR="00CE6B2C">
        <w:t xml:space="preserve"> button and you will get the JSON file we will be working with in this chapter. </w:t>
      </w:r>
      <w:r w:rsidR="00097F26">
        <w:t>Here we will create the contract at the command line.</w:t>
      </w:r>
      <w:r w:rsidR="00BD251D">
        <w:t xml:space="preserve"> We define</w:t>
      </w:r>
      <w:r w:rsidR="001F30B8" w:rsidRPr="001F30B8">
        <w:t xml:space="preserve"> the current time, measured in POSIX milliseconds</w:t>
      </w:r>
      <w:r w:rsidR="001F30B8">
        <w:t xml:space="preserve">. </w:t>
      </w:r>
      <w:r w:rsidR="00BD251D" w:rsidRPr="00BD251D">
        <w:t xml:space="preserve">The contract has </w:t>
      </w:r>
      <w:r w:rsidR="00BD251D">
        <w:t xml:space="preserve">also </w:t>
      </w:r>
      <w:r w:rsidR="00BD251D" w:rsidRPr="00BD251D">
        <w:t xml:space="preserve">four deadlines. For convenience in this example, </w:t>
      </w:r>
      <w:r w:rsidR="00BD251D">
        <w:t xml:space="preserve">we </w:t>
      </w:r>
      <w:r w:rsidR="00BD251D" w:rsidRPr="00BD251D">
        <w:t>set the deadlines to the near future.</w:t>
      </w:r>
      <w:r w:rsidR="00BD251D">
        <w:t xml:space="preserve"> </w:t>
      </w:r>
    </w:p>
    <w:p w14:paraId="445748C0" w14:textId="77777777" w:rsidR="00B45223" w:rsidRDefault="00B45223" w:rsidP="00B45223">
      <w:pPr>
        <w:pStyle w:val="SourceCode"/>
      </w:pPr>
      <w:r>
        <w:t>NOW="$((`date -u +%s` * SECOND))"</w:t>
      </w:r>
    </w:p>
    <w:p w14:paraId="1B1041C9" w14:textId="638ED633" w:rsidR="00B45223" w:rsidRDefault="00B45223" w:rsidP="00B45223">
      <w:pPr>
        <w:pStyle w:val="SourceCode"/>
      </w:pPr>
      <w:r>
        <w:t>echo NOW = "$NOW" POSIX milliseconds = "`date -d @$((NOW / SECOND))`"</w:t>
      </w:r>
    </w:p>
    <w:p w14:paraId="7A6534B9" w14:textId="77777777" w:rsidR="00BD251D" w:rsidRDefault="00BD251D" w:rsidP="00B45223">
      <w:pPr>
        <w:pStyle w:val="SourceCode"/>
      </w:pPr>
    </w:p>
    <w:p w14:paraId="6C28ED23" w14:textId="77777777" w:rsidR="00BD251D" w:rsidRDefault="00BD251D" w:rsidP="00BD251D">
      <w:pPr>
        <w:pStyle w:val="SourceCode"/>
      </w:pPr>
      <w:r>
        <w:t>PAYMENT_DEADLINE=$((NOW+1*HOUR))    # The payment deadline, one hour from now.</w:t>
      </w:r>
    </w:p>
    <w:p w14:paraId="791E543E" w14:textId="77777777" w:rsidR="00BD251D" w:rsidRDefault="00BD251D" w:rsidP="00BD251D">
      <w:pPr>
        <w:pStyle w:val="SourceCode"/>
      </w:pPr>
      <w:r>
        <w:t>COMPLAINT_DEADLINE=$((NOW+2*HOUR))  # The complaint deadline, two hours from now.</w:t>
      </w:r>
    </w:p>
    <w:p w14:paraId="1B92CA88" w14:textId="77777777" w:rsidR="00BD251D" w:rsidRDefault="00BD251D" w:rsidP="00BD251D">
      <w:pPr>
        <w:pStyle w:val="SourceCode"/>
      </w:pPr>
      <w:r>
        <w:t>DISPUTE_DEADLINE=$((NOW+3*HOUR))    # The dispute deadline, three hours from now.</w:t>
      </w:r>
    </w:p>
    <w:p w14:paraId="69708E8F" w14:textId="77777777" w:rsidR="00BD251D" w:rsidRDefault="00BD251D" w:rsidP="00BD251D">
      <w:pPr>
        <w:pStyle w:val="SourceCode"/>
      </w:pPr>
      <w:r>
        <w:t>MEDIATION_DEADLINE=$((NOW+4*HOUR))  # The mediation deadline, four hours from now.</w:t>
      </w:r>
    </w:p>
    <w:p w14:paraId="1E19E4E9" w14:textId="77777777" w:rsidR="00BD251D" w:rsidRDefault="00BD251D" w:rsidP="00BD251D">
      <w:pPr>
        <w:pStyle w:val="SourceCode"/>
      </w:pPr>
    </w:p>
    <w:p w14:paraId="626F73C4" w14:textId="77777777" w:rsidR="00BD251D" w:rsidRDefault="00BD251D" w:rsidP="00BD251D">
      <w:pPr>
        <w:pStyle w:val="SourceCode"/>
      </w:pPr>
      <w:r>
        <w:t>echo PAYMENT_DEADLINE = "$PAYMENT_DEADLINE" POSIX milliseconds = "`date -d @$((PAYMENT_DEADLINE / SECOND))`"</w:t>
      </w:r>
    </w:p>
    <w:p w14:paraId="68B91E16" w14:textId="77777777" w:rsidR="00BD251D" w:rsidRDefault="00BD251D" w:rsidP="00BD251D">
      <w:pPr>
        <w:pStyle w:val="SourceCode"/>
      </w:pPr>
      <w:r>
        <w:t>echo COMPLAINT_DEADLINE = "$COMPLAINT_DEADLINE" POSIX milliseconds = "`date -d @$((COMPLAINT_DEADLINE / SECOND))`"</w:t>
      </w:r>
    </w:p>
    <w:p w14:paraId="20C423CF" w14:textId="77777777" w:rsidR="00BD251D" w:rsidRDefault="00BD251D" w:rsidP="00BD251D">
      <w:pPr>
        <w:pStyle w:val="SourceCode"/>
      </w:pPr>
      <w:r>
        <w:t>echo DISPUTE_DEADLINE = "$DISPUTE_DEADLINE" POSIX milliseconds = "`date -d @$((DISPUTE_DEADLINE / SECOND))`"</w:t>
      </w:r>
    </w:p>
    <w:p w14:paraId="1E12BB1B" w14:textId="1F9E92AB" w:rsidR="00BD251D" w:rsidRDefault="00BD251D" w:rsidP="00BD251D">
      <w:pPr>
        <w:pStyle w:val="SourceCode"/>
      </w:pPr>
      <w:r>
        <w:t>echo MEDIATION_DEADLINE = "$MEDIATION_DEADLINE" POSIX milliseconds = "`date -d @$((MEDIATION_DEADLINE / SECOND))`"</w:t>
      </w:r>
    </w:p>
    <w:p w14:paraId="58EB6A6F" w14:textId="2567C7B2" w:rsidR="004534B5" w:rsidRDefault="00BF2161" w:rsidP="00E27BFB">
      <w:pPr>
        <w:spacing w:before="0" w:after="0"/>
      </w:pPr>
      <w:r>
        <w:t>The deadlines are the initial payment deadline</w:t>
      </w:r>
      <w:r w:rsidR="00881321">
        <w:t xml:space="preserve"> by the buyer, the deadline for him to complain, </w:t>
      </w:r>
      <w:r w:rsidR="0051673E">
        <w:t xml:space="preserve">the deadline for the seller which can dispute and the mediator </w:t>
      </w:r>
      <w:r w:rsidR="0051673E">
        <w:t>deadline</w:t>
      </w:r>
      <w:r w:rsidR="0051673E">
        <w:t xml:space="preserve"> to make his choice. </w:t>
      </w:r>
      <w:r w:rsidR="00E36198" w:rsidRPr="00E36198">
        <w:t>Now</w:t>
      </w:r>
      <w:r w:rsidR="00E36198">
        <w:t xml:space="preserve"> we can</w:t>
      </w:r>
      <w:r w:rsidR="00E36198" w:rsidRPr="00E36198">
        <w:t xml:space="preserve"> create the JSON file escrow-contract.json</w:t>
      </w:r>
      <w:r w:rsidR="00E36198">
        <w:t xml:space="preserve"> for the contract using the marlowe-cli</w:t>
      </w:r>
      <w:r w:rsidR="00E36198" w:rsidRPr="00E36198">
        <w:t>.</w:t>
      </w:r>
      <w:r w:rsidR="00A3306B">
        <w:t xml:space="preserve"> </w:t>
      </w:r>
    </w:p>
    <w:p w14:paraId="2982B4B6" w14:textId="77777777" w:rsidR="00E36198" w:rsidRDefault="00E36198" w:rsidP="00E36198">
      <w:pPr>
        <w:pStyle w:val="SourceCode"/>
      </w:pPr>
      <w:r>
        <w:t>marlowe-cli template escrow \</w:t>
      </w:r>
    </w:p>
    <w:p w14:paraId="165B6D41" w14:textId="77777777" w:rsidR="00E36198" w:rsidRDefault="00E36198" w:rsidP="00E36198">
      <w:pPr>
        <w:pStyle w:val="SourceCode"/>
      </w:pPr>
      <w:r>
        <w:t xml:space="preserve">  --minimum-ada "$MIN_LOVELACE" \</w:t>
      </w:r>
    </w:p>
    <w:p w14:paraId="4C7B26DC" w14:textId="77777777" w:rsidR="00E36198" w:rsidRDefault="00E36198" w:rsidP="00E36198">
      <w:pPr>
        <w:pStyle w:val="SourceCode"/>
      </w:pPr>
      <w:r>
        <w:t xml:space="preserve">  --price "$PRICE" \</w:t>
      </w:r>
    </w:p>
    <w:p w14:paraId="2B8EB45E" w14:textId="77777777" w:rsidR="00E36198" w:rsidRDefault="00E36198" w:rsidP="00E36198">
      <w:pPr>
        <w:pStyle w:val="SourceCode"/>
      </w:pPr>
      <w:r>
        <w:t xml:space="preserve">  --seller Seller \</w:t>
      </w:r>
    </w:p>
    <w:p w14:paraId="1CAA49F3" w14:textId="77777777" w:rsidR="00E36198" w:rsidRDefault="00E36198" w:rsidP="00E36198">
      <w:pPr>
        <w:pStyle w:val="SourceCode"/>
      </w:pPr>
      <w:r>
        <w:t xml:space="preserve">  --buyer Buyer \</w:t>
      </w:r>
    </w:p>
    <w:p w14:paraId="4BE3B3E9" w14:textId="77777777" w:rsidR="00E36198" w:rsidRDefault="00E36198" w:rsidP="00E36198">
      <w:pPr>
        <w:pStyle w:val="SourceCode"/>
      </w:pPr>
      <w:r>
        <w:t xml:space="preserve">  --mediator Mediator \</w:t>
      </w:r>
    </w:p>
    <w:p w14:paraId="7979DA2B" w14:textId="77777777" w:rsidR="00E36198" w:rsidRDefault="00E36198" w:rsidP="00E36198">
      <w:pPr>
        <w:pStyle w:val="SourceCode"/>
      </w:pPr>
      <w:r>
        <w:t xml:space="preserve">  --payment-deadline "$PAYMENT_DEADLINE" \</w:t>
      </w:r>
    </w:p>
    <w:p w14:paraId="52B38C5F" w14:textId="77777777" w:rsidR="00E36198" w:rsidRDefault="00E36198" w:rsidP="00E36198">
      <w:pPr>
        <w:pStyle w:val="SourceCode"/>
      </w:pPr>
      <w:r>
        <w:t xml:space="preserve">  --complaint-deadline "$COMPLAINT_DEADLINE" \</w:t>
      </w:r>
    </w:p>
    <w:p w14:paraId="4D1CEFF4" w14:textId="77777777" w:rsidR="00E36198" w:rsidRDefault="00E36198" w:rsidP="00E36198">
      <w:pPr>
        <w:pStyle w:val="SourceCode"/>
      </w:pPr>
      <w:r>
        <w:t xml:space="preserve">  --dispute-deadline "$DISPUTE_DEADLINE" \</w:t>
      </w:r>
    </w:p>
    <w:p w14:paraId="6A2E3C81" w14:textId="77777777" w:rsidR="00E36198" w:rsidRDefault="00E36198" w:rsidP="00E36198">
      <w:pPr>
        <w:pStyle w:val="SourceCode"/>
      </w:pPr>
      <w:r>
        <w:t xml:space="preserve">  --mediation-deadline "$MEDIATION_DEADLINE" \</w:t>
      </w:r>
    </w:p>
    <w:p w14:paraId="0AD40B0A" w14:textId="77777777" w:rsidR="00E36198" w:rsidRDefault="00E36198" w:rsidP="00E36198">
      <w:pPr>
        <w:pStyle w:val="SourceCode"/>
      </w:pPr>
      <w:r>
        <w:lastRenderedPageBreak/>
        <w:t xml:space="preserve">  --out-contract-file escrow-contract.json \</w:t>
      </w:r>
    </w:p>
    <w:p w14:paraId="312E8C17" w14:textId="03B840E0" w:rsidR="00E36198" w:rsidRDefault="00E36198" w:rsidP="00E36198">
      <w:pPr>
        <w:pStyle w:val="SourceCode"/>
      </w:pPr>
      <w:r>
        <w:t xml:space="preserve">  --out-state-file /dev/null</w:t>
      </w:r>
    </w:p>
    <w:p w14:paraId="479D9574" w14:textId="09D73D28" w:rsidR="00E36198" w:rsidRDefault="0088268B" w:rsidP="00E27BFB">
      <w:pPr>
        <w:spacing w:before="0" w:after="0"/>
      </w:pPr>
      <w:r>
        <w:t xml:space="preserve">If you want to know more about the parameters in the command you can use the --help option. </w:t>
      </w:r>
    </w:p>
    <w:p w14:paraId="5CECA628" w14:textId="58F55008" w:rsidR="0088268B" w:rsidRDefault="0088268B" w:rsidP="0088268B">
      <w:pPr>
        <w:pStyle w:val="SourceCode"/>
      </w:pPr>
      <w:r w:rsidRPr="0088268B">
        <w:t>marlowe-cli template escrow --help</w:t>
      </w:r>
    </w:p>
    <w:p w14:paraId="43379DFF" w14:textId="2765092F" w:rsidR="0088268B" w:rsidRDefault="00FE071A" w:rsidP="00E27BFB">
      <w:pPr>
        <w:spacing w:before="0" w:after="0"/>
      </w:pPr>
      <w:r>
        <w:t>We can now view the contract in yaml format.</w:t>
      </w:r>
    </w:p>
    <w:p w14:paraId="1D0DA34D" w14:textId="089C4AB0" w:rsidR="00FE071A" w:rsidRDefault="00FE071A" w:rsidP="00FE071A">
      <w:pPr>
        <w:pStyle w:val="SourceCode"/>
      </w:pPr>
      <w:r w:rsidRPr="00FE071A">
        <w:t>json2yaml escrow-contract.json</w:t>
      </w:r>
      <w:r>
        <w:t xml:space="preserve"> </w:t>
      </w:r>
    </w:p>
    <w:p w14:paraId="0CF46FB3" w14:textId="0CABE9B0" w:rsidR="00FE071A" w:rsidRDefault="00345449" w:rsidP="00E27BFB">
      <w:pPr>
        <w:spacing w:before="0" w:after="0"/>
      </w:pPr>
      <w:r>
        <w:t>Also,</w:t>
      </w:r>
      <w:r w:rsidR="00007A68">
        <w:t xml:space="preserve"> here we state as in the previous chapters that it is important to check the safety of the contract. </w:t>
      </w:r>
      <w:r>
        <w:t xml:space="preserve">This contract has 4 possible paths if timeouts are not considered which is more complex </w:t>
      </w:r>
      <w:r w:rsidR="00AD2622">
        <w:t>than</w:t>
      </w:r>
      <w:r>
        <w:t xml:space="preserve"> the zero-coupon bond contract that had only 1 path. </w:t>
      </w:r>
      <w:r w:rsidR="00AD2622">
        <w:t xml:space="preserve">So, it is a good idea to test it on the playground in the simulator or on the </w:t>
      </w:r>
      <w:r w:rsidR="008708C5">
        <w:t xml:space="preserve">cardano </w:t>
      </w:r>
      <w:r w:rsidR="00AD2622">
        <w:t>test net</w:t>
      </w:r>
      <w:r w:rsidR="000279EA">
        <w:t xml:space="preserve"> to check that the contract logic actually matches your intentions</w:t>
      </w:r>
      <w:r w:rsidR="00AD2622">
        <w:t>.</w:t>
      </w:r>
      <w:r w:rsidR="000279EA">
        <w:t xml:space="preserve"> </w:t>
      </w:r>
      <w:r w:rsidR="00214CD7">
        <w:t xml:space="preserve">Once we have the JSON file the mediator can create the contract and deposit the 2 ada to it. </w:t>
      </w:r>
      <w:r w:rsidR="007E181A">
        <w:t>We will use an HTTP post request</w:t>
      </w:r>
      <w:r w:rsidR="00CF72FC">
        <w:t xml:space="preserve"> to the </w:t>
      </w:r>
      <w:r w:rsidR="00420B8B">
        <w:t>contract’s</w:t>
      </w:r>
      <w:r w:rsidR="00CF72FC">
        <w:t xml:space="preserve"> endpoint of marlowe runtime</w:t>
      </w:r>
      <w:r w:rsidR="007E181A">
        <w:t xml:space="preserve"> to do that. </w:t>
      </w:r>
      <w:r w:rsidR="00420B8B">
        <w:t>We are going bundle the body of the request with the following command</w:t>
      </w:r>
      <w:r w:rsidR="0069055E">
        <w:t xml:space="preserve"> where we use marlowe version 1</w:t>
      </w:r>
      <w:r w:rsidR="00420B8B">
        <w:t>:</w:t>
      </w:r>
      <w:r w:rsidR="0069055E">
        <w:t xml:space="preserve"> </w:t>
      </w:r>
    </w:p>
    <w:p w14:paraId="250E004B" w14:textId="77777777" w:rsidR="00420B8B" w:rsidRDefault="00420B8B" w:rsidP="00420B8B">
      <w:pPr>
        <w:pStyle w:val="SourceCode"/>
      </w:pPr>
      <w:r>
        <w:t>yaml2json &lt;&lt; EOI &gt; request-1.json</w:t>
      </w:r>
    </w:p>
    <w:p w14:paraId="252E0D59" w14:textId="77777777" w:rsidR="00420B8B" w:rsidRDefault="00420B8B" w:rsidP="00420B8B">
      <w:pPr>
        <w:pStyle w:val="SourceCode"/>
      </w:pPr>
      <w:r>
        <w:t>version: v1</w:t>
      </w:r>
    </w:p>
    <w:p w14:paraId="72C2C979" w14:textId="77777777" w:rsidR="00420B8B" w:rsidRDefault="00420B8B" w:rsidP="00420B8B">
      <w:pPr>
        <w:pStyle w:val="SourceCode"/>
      </w:pPr>
      <w:r>
        <w:t>contract: `cat escrow-contract.json`</w:t>
      </w:r>
    </w:p>
    <w:p w14:paraId="35B8255D" w14:textId="77777777" w:rsidR="00420B8B" w:rsidRDefault="00420B8B" w:rsidP="00420B8B">
      <w:pPr>
        <w:pStyle w:val="SourceCode"/>
      </w:pPr>
      <w:r>
        <w:t>roles:</w:t>
      </w:r>
    </w:p>
    <w:p w14:paraId="747E24BE" w14:textId="77777777" w:rsidR="00420B8B" w:rsidRDefault="00420B8B" w:rsidP="00420B8B">
      <w:pPr>
        <w:pStyle w:val="SourceCode"/>
      </w:pPr>
      <w:r>
        <w:t xml:space="preserve">  Seller: "$SELLER_ADDR"</w:t>
      </w:r>
    </w:p>
    <w:p w14:paraId="26548390" w14:textId="77777777" w:rsidR="00420B8B" w:rsidRDefault="00420B8B" w:rsidP="00420B8B">
      <w:pPr>
        <w:pStyle w:val="SourceCode"/>
      </w:pPr>
      <w:r>
        <w:t xml:space="preserve">  Buyer: "$BUYER_ADDR"</w:t>
      </w:r>
    </w:p>
    <w:p w14:paraId="1347EC94" w14:textId="77777777" w:rsidR="00420B8B" w:rsidRDefault="00420B8B" w:rsidP="00420B8B">
      <w:pPr>
        <w:pStyle w:val="SourceCode"/>
      </w:pPr>
      <w:r>
        <w:t xml:space="preserve">  Mediator: "$MEDIATOR_ADDR"</w:t>
      </w:r>
    </w:p>
    <w:p w14:paraId="494BA542" w14:textId="77777777" w:rsidR="00420B8B" w:rsidRDefault="00420B8B" w:rsidP="00420B8B">
      <w:pPr>
        <w:pStyle w:val="SourceCode"/>
      </w:pPr>
      <w:r>
        <w:t>minUTxODeposit: $MIN_LOVELACE</w:t>
      </w:r>
    </w:p>
    <w:p w14:paraId="760FB75B" w14:textId="77777777" w:rsidR="00420B8B" w:rsidRDefault="00420B8B" w:rsidP="00420B8B">
      <w:pPr>
        <w:pStyle w:val="SourceCode"/>
      </w:pPr>
      <w:r>
        <w:t>metadata: {}</w:t>
      </w:r>
    </w:p>
    <w:p w14:paraId="53FA0ADB" w14:textId="77777777" w:rsidR="00420B8B" w:rsidRDefault="00420B8B" w:rsidP="00420B8B">
      <w:pPr>
        <w:pStyle w:val="SourceCode"/>
      </w:pPr>
      <w:r>
        <w:t>tags: {}</w:t>
      </w:r>
    </w:p>
    <w:p w14:paraId="3A7F4382" w14:textId="77777777" w:rsidR="00420B8B" w:rsidRDefault="00420B8B" w:rsidP="00420B8B">
      <w:pPr>
        <w:pStyle w:val="SourceCode"/>
      </w:pPr>
      <w:r>
        <w:t>EOI</w:t>
      </w:r>
    </w:p>
    <w:p w14:paraId="10433025" w14:textId="3F4DA4CC" w:rsidR="00420B8B" w:rsidRDefault="00420B8B" w:rsidP="00420B8B">
      <w:pPr>
        <w:pStyle w:val="SourceCode"/>
      </w:pPr>
      <w:r>
        <w:t>cat request-1.json</w:t>
      </w:r>
    </w:p>
    <w:p w14:paraId="54F32204" w14:textId="134C2B7B" w:rsidR="00420B8B" w:rsidRDefault="006D3DAA" w:rsidP="00E27BFB">
      <w:pPr>
        <w:spacing w:before="0" w:after="0"/>
      </w:pPr>
      <w:r>
        <w:t xml:space="preserve">We defined also the participants names and addresses for which role tokens will be minted. </w:t>
      </w:r>
      <w:r w:rsidR="00581992">
        <w:t xml:space="preserve">We can now use the output request-1.json file and post the request. </w:t>
      </w:r>
    </w:p>
    <w:p w14:paraId="4EE54B8C" w14:textId="77777777" w:rsidR="00581992" w:rsidRDefault="00581992" w:rsidP="00581992">
      <w:pPr>
        <w:pStyle w:val="SourceCode"/>
      </w:pPr>
      <w:r>
        <w:t>curl "$MARLOWE_RT_WEBSERVER_URL/contracts" \</w:t>
      </w:r>
    </w:p>
    <w:p w14:paraId="4D900F6D" w14:textId="77777777" w:rsidR="00581992" w:rsidRDefault="00581992" w:rsidP="00581992">
      <w:pPr>
        <w:pStyle w:val="SourceCode"/>
      </w:pPr>
      <w:r>
        <w:t xml:space="preserve">  -X POST \</w:t>
      </w:r>
    </w:p>
    <w:p w14:paraId="2AACB313" w14:textId="77777777" w:rsidR="00581992" w:rsidRDefault="00581992" w:rsidP="00581992">
      <w:pPr>
        <w:pStyle w:val="SourceCode"/>
      </w:pPr>
      <w:r>
        <w:t xml:space="preserve">  -H 'Content-Type: application/json' \</w:t>
      </w:r>
    </w:p>
    <w:p w14:paraId="3E5E97A6" w14:textId="77777777" w:rsidR="00581992" w:rsidRDefault="00581992" w:rsidP="00581992">
      <w:pPr>
        <w:pStyle w:val="SourceCode"/>
      </w:pPr>
      <w:r>
        <w:t xml:space="preserve">  -H "X-Change-Address: $MEDIATOR_ADDR" \</w:t>
      </w:r>
    </w:p>
    <w:p w14:paraId="4DEC9A8A" w14:textId="77777777" w:rsidR="00581992" w:rsidRDefault="00581992" w:rsidP="00581992">
      <w:pPr>
        <w:pStyle w:val="SourceCode"/>
      </w:pPr>
      <w:r>
        <w:t xml:space="preserve">  -d @request-1.json \</w:t>
      </w:r>
    </w:p>
    <w:p w14:paraId="08F174CE" w14:textId="77777777" w:rsidR="00581992" w:rsidRDefault="00581992" w:rsidP="00581992">
      <w:pPr>
        <w:pStyle w:val="SourceCode"/>
      </w:pPr>
      <w:r>
        <w:t xml:space="preserve">  -o response-1.json \</w:t>
      </w:r>
    </w:p>
    <w:p w14:paraId="321AC00E" w14:textId="77777777" w:rsidR="00581992" w:rsidRDefault="00581992" w:rsidP="00581992">
      <w:pPr>
        <w:pStyle w:val="SourceCode"/>
      </w:pPr>
      <w:r>
        <w:t xml:space="preserve">  -sS</w:t>
      </w:r>
    </w:p>
    <w:p w14:paraId="0AA7E2D5" w14:textId="47469BEC" w:rsidR="00581992" w:rsidRDefault="00581992" w:rsidP="00581992">
      <w:pPr>
        <w:pStyle w:val="SourceCode"/>
      </w:pPr>
      <w:r>
        <w:t>json2yaml response-1.json</w:t>
      </w:r>
    </w:p>
    <w:p w14:paraId="0593117A" w14:textId="1C1ECECB" w:rsidR="00581992" w:rsidRDefault="00FF4FAC" w:rsidP="00E27BFB">
      <w:pPr>
        <w:spacing w:before="0" w:after="0"/>
      </w:pPr>
      <w:r>
        <w:t>We now extract the contract ID</w:t>
      </w:r>
      <w:r w:rsidR="00AE0365">
        <w:t xml:space="preserve"> that will be used throughout the life of the contract to tell marlowe runtime which contract we are operating on</w:t>
      </w:r>
      <w:r>
        <w:t>.</w:t>
      </w:r>
      <w:r w:rsidR="00AE0365">
        <w:t xml:space="preserve"> </w:t>
      </w:r>
    </w:p>
    <w:p w14:paraId="7446752D" w14:textId="77777777" w:rsidR="00FF4FAC" w:rsidRDefault="00FF4FAC" w:rsidP="00FF4FAC">
      <w:pPr>
        <w:pStyle w:val="SourceCode"/>
      </w:pPr>
      <w:r>
        <w:lastRenderedPageBreak/>
        <w:t>CONTRACT_ID="$(jq -r '.resource.contractId' response-1.json)"</w:t>
      </w:r>
    </w:p>
    <w:p w14:paraId="6FD12B89" w14:textId="4E0A3BF4" w:rsidR="00FF4FAC" w:rsidRDefault="00FF4FAC" w:rsidP="00FF4FAC">
      <w:pPr>
        <w:pStyle w:val="SourceCode"/>
      </w:pPr>
      <w:r>
        <w:t>echo "CONTRACT_ID = $CONTRACT_ID"</w:t>
      </w:r>
    </w:p>
    <w:p w14:paraId="3D97ADE0" w14:textId="17E99123" w:rsidR="00FF4FAC" w:rsidRDefault="00EE4482" w:rsidP="00E27BFB">
      <w:pPr>
        <w:spacing w:before="0" w:after="0"/>
      </w:pPr>
      <w:r>
        <w:t xml:space="preserve">Out of that response body we extract just the transaction and store it in the tx-1.unsigned file. </w:t>
      </w:r>
    </w:p>
    <w:p w14:paraId="08A2DDEC" w14:textId="4E5379A0" w:rsidR="00354A95" w:rsidRDefault="00354A95" w:rsidP="00354A95">
      <w:pPr>
        <w:pStyle w:val="SourceCode"/>
      </w:pPr>
      <w:r w:rsidRPr="00354A95">
        <w:t>jq '.resource.txBody' response-1.json &gt; tx-1.unsigned</w:t>
      </w:r>
    </w:p>
    <w:p w14:paraId="173B2BC1" w14:textId="77777777" w:rsidR="001E0309" w:rsidRDefault="00B52A84" w:rsidP="00E27BFB">
      <w:pPr>
        <w:spacing w:before="0" w:after="0"/>
      </w:pPr>
      <w:r>
        <w:t>Now we have to sign and submit this transaction</w:t>
      </w:r>
      <w:r w:rsidR="00F752B0">
        <w:t xml:space="preserve"> to a node</w:t>
      </w:r>
      <w:r>
        <w:t>.</w:t>
      </w:r>
      <w:r w:rsidR="00F752B0">
        <w:t xml:space="preserve"> </w:t>
      </w:r>
      <w:r w:rsidR="001E0309">
        <w:t xml:space="preserve">There are five ways to do this: </w:t>
      </w:r>
    </w:p>
    <w:p w14:paraId="372A616D" w14:textId="7EDED26F" w:rsidR="00595446" w:rsidRDefault="00595446" w:rsidP="00595446">
      <w:pPr>
        <w:pStyle w:val="ListParagraph"/>
        <w:numPr>
          <w:ilvl w:val="1"/>
          <w:numId w:val="45"/>
        </w:numPr>
        <w:spacing w:before="0" w:after="0"/>
      </w:pPr>
      <w:r>
        <w:t>cardano-cli at the command line</w:t>
      </w:r>
    </w:p>
    <w:p w14:paraId="6FE871E7" w14:textId="5FFC99FB" w:rsidR="00595446" w:rsidRDefault="00595446" w:rsidP="00595446">
      <w:pPr>
        <w:pStyle w:val="ListParagraph"/>
        <w:numPr>
          <w:ilvl w:val="1"/>
          <w:numId w:val="45"/>
        </w:numPr>
        <w:spacing w:before="0" w:after="0"/>
      </w:pPr>
      <w:r>
        <w:t>cardano-wallet at the command line or as a REST service</w:t>
      </w:r>
    </w:p>
    <w:p w14:paraId="4366ACEB" w14:textId="5E137435" w:rsidR="00595446" w:rsidRDefault="00595446" w:rsidP="00595446">
      <w:pPr>
        <w:pStyle w:val="ListParagraph"/>
        <w:numPr>
          <w:ilvl w:val="1"/>
          <w:numId w:val="45"/>
        </w:numPr>
        <w:spacing w:before="0" w:after="0"/>
      </w:pPr>
      <w:r>
        <w:t>cardano-hw-cl</w:t>
      </w:r>
      <w:r>
        <w:t>i</w:t>
      </w:r>
      <w:r>
        <w:t xml:space="preserve"> for a hardware wallet at the command line</w:t>
      </w:r>
    </w:p>
    <w:p w14:paraId="550492E7" w14:textId="46729475" w:rsidR="00595446" w:rsidRDefault="00595446" w:rsidP="00595446">
      <w:pPr>
        <w:pStyle w:val="ListParagraph"/>
        <w:numPr>
          <w:ilvl w:val="1"/>
          <w:numId w:val="45"/>
        </w:numPr>
        <w:spacing w:before="0" w:after="0"/>
      </w:pPr>
      <w:r>
        <w:t>a Babbage-compatible CIP-30 wallet in a web browser</w:t>
      </w:r>
    </w:p>
    <w:p w14:paraId="2B849876" w14:textId="0F466A63" w:rsidR="00595446" w:rsidRDefault="00595446" w:rsidP="00413B90">
      <w:pPr>
        <w:pStyle w:val="ListParagraph"/>
        <w:numPr>
          <w:ilvl w:val="1"/>
          <w:numId w:val="45"/>
        </w:numPr>
        <w:spacing w:before="0"/>
      </w:pPr>
      <w:r>
        <w:t>marlowe-cl</w:t>
      </w:r>
      <w:r>
        <w:t>i</w:t>
      </w:r>
      <w:r>
        <w:t xml:space="preserve"> at the command line</w:t>
      </w:r>
    </w:p>
    <w:p w14:paraId="26E7E5DA" w14:textId="15BEF052" w:rsidR="001E0309" w:rsidRDefault="00595446" w:rsidP="00595446">
      <w:pPr>
        <w:spacing w:before="0" w:after="0"/>
      </w:pPr>
      <w:r>
        <w:t>For convenience, here we use marlowe-cli transaction submit</w:t>
      </w:r>
      <w:r w:rsidR="00413B90">
        <w:t xml:space="preserve"> command</w:t>
      </w:r>
      <w:r>
        <w:t>. One may have to wait a minute or so for the transactions to be confirmed on the blockchain.</w:t>
      </w:r>
      <w:r w:rsidR="009F7959">
        <w:t xml:space="preserve"> </w:t>
      </w:r>
    </w:p>
    <w:p w14:paraId="1A8A728E" w14:textId="77777777" w:rsidR="009F7959" w:rsidRDefault="009F7959" w:rsidP="009F7959">
      <w:pPr>
        <w:pStyle w:val="SourceCode"/>
      </w:pPr>
      <w:r>
        <w:t>TX_1=$(</w:t>
      </w:r>
    </w:p>
    <w:p w14:paraId="4C596F67" w14:textId="77777777" w:rsidR="009F7959" w:rsidRDefault="009F7959" w:rsidP="009F7959">
      <w:pPr>
        <w:pStyle w:val="SourceCode"/>
      </w:pPr>
      <w:r>
        <w:t>marlowe-cli transaction submit \</w:t>
      </w:r>
    </w:p>
    <w:p w14:paraId="1E1396A4" w14:textId="77777777" w:rsidR="009F7959" w:rsidRDefault="009F7959" w:rsidP="009F7959">
      <w:pPr>
        <w:pStyle w:val="SourceCode"/>
      </w:pPr>
      <w:r>
        <w:t xml:space="preserve">  --tx-body-file tx-1.unsigned \</w:t>
      </w:r>
    </w:p>
    <w:p w14:paraId="7086CB58" w14:textId="77777777" w:rsidR="009F7959" w:rsidRDefault="009F7959" w:rsidP="009F7959">
      <w:pPr>
        <w:pStyle w:val="SourceCode"/>
      </w:pPr>
      <w:r>
        <w:t xml:space="preserve">  --required-signer "$MEDIATOR_SKEY" \</w:t>
      </w:r>
    </w:p>
    <w:p w14:paraId="7E33F0E4" w14:textId="77777777" w:rsidR="009F7959" w:rsidRDefault="009F7959" w:rsidP="009F7959">
      <w:pPr>
        <w:pStyle w:val="SourceCode"/>
      </w:pPr>
      <w:r>
        <w:t xml:space="preserve">  --timeout 600 \</w:t>
      </w:r>
    </w:p>
    <w:p w14:paraId="29AD59D5" w14:textId="77777777" w:rsidR="009F7959" w:rsidRDefault="009F7959" w:rsidP="009F7959">
      <w:pPr>
        <w:pStyle w:val="SourceCode"/>
      </w:pPr>
      <w:r>
        <w:t>| sed -e 's/^TxId "\(.*\)"$/\1/' \</w:t>
      </w:r>
    </w:p>
    <w:p w14:paraId="7A5C15B8" w14:textId="77777777" w:rsidR="009F7959" w:rsidRDefault="009F7959" w:rsidP="009F7959">
      <w:pPr>
        <w:pStyle w:val="SourceCode"/>
      </w:pPr>
      <w:r>
        <w:t>)</w:t>
      </w:r>
    </w:p>
    <w:p w14:paraId="4320F7E2" w14:textId="39BA2FC7" w:rsidR="009F7959" w:rsidRDefault="009F7959" w:rsidP="009F7959">
      <w:pPr>
        <w:pStyle w:val="SourceCode"/>
      </w:pPr>
      <w:r>
        <w:t>echo "TX_1 = $TX_1"</w:t>
      </w:r>
    </w:p>
    <w:p w14:paraId="3F11B367" w14:textId="078B7211" w:rsidR="009F7959" w:rsidRDefault="00A4325A" w:rsidP="00595446">
      <w:pPr>
        <w:spacing w:before="0" w:after="0"/>
      </w:pPr>
      <w:r>
        <w:t xml:space="preserve">We see that we have provided the unsigned transaction, the signing key and a timeout of 10 minutes to the above command. </w:t>
      </w:r>
      <w:r w:rsidR="00E36286">
        <w:t xml:space="preserve">We can view the transaction on the cardano explorer. </w:t>
      </w:r>
    </w:p>
    <w:p w14:paraId="217F3408" w14:textId="246EB6F4" w:rsidR="00E36286" w:rsidRDefault="00E36286" w:rsidP="00E36286">
      <w:pPr>
        <w:pStyle w:val="SourceCode"/>
      </w:pPr>
      <w:r w:rsidRPr="00E36286">
        <w:t>echo "$EXPLORER_URL"/transaction/"$TX_1?tab=utxo"</w:t>
      </w:r>
    </w:p>
    <w:p w14:paraId="03059277" w14:textId="4203B807" w:rsidR="00E36286" w:rsidRDefault="00643E80" w:rsidP="00595446">
      <w:pPr>
        <w:spacing w:before="0" w:after="0"/>
      </w:pPr>
      <w:r>
        <w:t>Also, we can check the funds of all three parties and the marlowe contract.</w:t>
      </w:r>
    </w:p>
    <w:p w14:paraId="60FD16D8" w14:textId="30B57669" w:rsidR="00643E80" w:rsidRPr="004B1536" w:rsidRDefault="00643E80" w:rsidP="0025712B">
      <w:pPr>
        <w:pStyle w:val="SourceCode"/>
        <w:rPr>
          <w:sz w:val="18"/>
          <w:szCs w:val="18"/>
        </w:rPr>
      </w:pPr>
      <w:r w:rsidRPr="004B1536">
        <w:rPr>
          <w:sz w:val="18"/>
          <w:szCs w:val="18"/>
        </w:rPr>
        <w:t>cardano-cli query utxo --testnet-magic "$CARDANO_TESTNET_MAGIC" --address "$SELLER_ADDR"</w:t>
      </w:r>
    </w:p>
    <w:p w14:paraId="17DDE540" w14:textId="1458E0D1" w:rsidR="00643E80" w:rsidRPr="004B1536" w:rsidRDefault="00643E80" w:rsidP="0025712B">
      <w:pPr>
        <w:pStyle w:val="SourceCode"/>
        <w:rPr>
          <w:sz w:val="18"/>
          <w:szCs w:val="18"/>
        </w:rPr>
      </w:pPr>
      <w:r w:rsidRPr="004B1536">
        <w:rPr>
          <w:sz w:val="18"/>
          <w:szCs w:val="18"/>
        </w:rPr>
        <w:t>cardano-cli query utxo --testnet-magic "$CARDANO_TESTNET_MAGIC" --address "$BUYER_ADDR"</w:t>
      </w:r>
    </w:p>
    <w:p w14:paraId="3C28CF69" w14:textId="3AACDAF6" w:rsidR="00643E80" w:rsidRPr="0025712B" w:rsidRDefault="00643E80" w:rsidP="0025712B">
      <w:pPr>
        <w:pStyle w:val="SourceCode"/>
        <w:rPr>
          <w:sz w:val="18"/>
          <w:szCs w:val="18"/>
        </w:rPr>
      </w:pPr>
      <w:r w:rsidRPr="004B1536">
        <w:rPr>
          <w:sz w:val="18"/>
          <w:szCs w:val="18"/>
        </w:rPr>
        <w:t>cardano-cli query utxo --testnet-magic "$CARDANO_TESTNET_MAGIC" --address "$MEDIATOR_ADDR"</w:t>
      </w:r>
    </w:p>
    <w:p w14:paraId="7F8D88DB" w14:textId="56AD81C2" w:rsidR="00643E80" w:rsidRPr="004B1536" w:rsidRDefault="00643E80" w:rsidP="00643E80">
      <w:pPr>
        <w:pStyle w:val="SourceCode"/>
        <w:rPr>
          <w:sz w:val="18"/>
          <w:szCs w:val="18"/>
        </w:rPr>
      </w:pPr>
      <w:r w:rsidRPr="004B1536">
        <w:rPr>
          <w:sz w:val="18"/>
          <w:szCs w:val="18"/>
        </w:rPr>
        <w:t>cardano-cli query utxo --testnet-magic "$CARDANO_TESTNET_MAGIC" --tx-in "$CONTRACT_ID"</w:t>
      </w:r>
    </w:p>
    <w:p w14:paraId="72AC4AE6" w14:textId="22642913" w:rsidR="00643E80" w:rsidRDefault="00DD73A3" w:rsidP="00595446">
      <w:pPr>
        <w:spacing w:before="0" w:after="0"/>
      </w:pPr>
      <w:r>
        <w:t xml:space="preserve">From the output we will see that beside the funds of the users there are also NFT role tokens sitting at their addresses. </w:t>
      </w:r>
      <w:r w:rsidR="0083262D">
        <w:t xml:space="preserve">We can now use marlowe runtime to take a peek at the contract. </w:t>
      </w:r>
    </w:p>
    <w:p w14:paraId="06540D6D" w14:textId="77777777" w:rsidR="00FF726A" w:rsidRDefault="00FF726A" w:rsidP="00FF726A">
      <w:pPr>
        <w:pStyle w:val="SourceCode"/>
      </w:pPr>
      <w:r>
        <w:t>CONTRACT_URL="$MARLOWE_RT_WEBSERVER_URL/`jq -r '.links.contract' response-1.json`"</w:t>
      </w:r>
    </w:p>
    <w:p w14:paraId="4BBF81E3" w14:textId="2571FB4E" w:rsidR="0083262D" w:rsidRDefault="00FF726A" w:rsidP="00FF726A">
      <w:pPr>
        <w:pStyle w:val="SourceCode"/>
      </w:pPr>
      <w:r>
        <w:t>echo "CONTRACT_URL = $CONTRACT_URL"</w:t>
      </w:r>
      <w:r>
        <w:t xml:space="preserve"> </w:t>
      </w:r>
    </w:p>
    <w:p w14:paraId="4B3701FC" w14:textId="77777777" w:rsidR="00FF726A" w:rsidRDefault="00FF726A" w:rsidP="00FF726A">
      <w:pPr>
        <w:pStyle w:val="SourceCode"/>
      </w:pPr>
    </w:p>
    <w:p w14:paraId="67AE9762" w14:textId="3AB98A98" w:rsidR="00FF726A" w:rsidRDefault="00FF726A" w:rsidP="00FF726A">
      <w:pPr>
        <w:pStyle w:val="SourceCode"/>
      </w:pPr>
      <w:r w:rsidRPr="00FF726A">
        <w:t>curl -sS "$CONTRACT_URL" | json2yaml</w:t>
      </w:r>
    </w:p>
    <w:p w14:paraId="0D02561D" w14:textId="3481241E" w:rsidR="0083262D" w:rsidRDefault="002D52FF" w:rsidP="00595446">
      <w:pPr>
        <w:spacing w:before="0" w:after="0"/>
      </w:pPr>
      <w:r>
        <w:lastRenderedPageBreak/>
        <w:t xml:space="preserve">After we have created the contract on the testnet </w:t>
      </w:r>
      <w:r w:rsidR="00F44EFB">
        <w:t xml:space="preserve">the buyer can deposit the funds into the </w:t>
      </w:r>
      <w:r w:rsidR="00052057">
        <w:t>seller’s</w:t>
      </w:r>
      <w:r w:rsidR="00F44EFB">
        <w:t xml:space="preserve"> account. </w:t>
      </w:r>
      <w:r w:rsidR="00052057">
        <w:t xml:space="preserve">We have to create the JSON request. </w:t>
      </w:r>
      <w:r w:rsidR="00052057" w:rsidRPr="00052057">
        <w:t>The marlowe-cli input deposit tool conveniently formats the correct JSON for a deposit.</w:t>
      </w:r>
      <w:r w:rsidR="00052057">
        <w:t xml:space="preserve"> </w:t>
      </w:r>
    </w:p>
    <w:p w14:paraId="6A001CC7" w14:textId="77777777" w:rsidR="005C0773" w:rsidRDefault="005C0773" w:rsidP="005C0773">
      <w:pPr>
        <w:pStyle w:val="SourceCode"/>
      </w:pPr>
      <w:r>
        <w:t>marlowe-cli input deposit \</w:t>
      </w:r>
    </w:p>
    <w:p w14:paraId="215CF1C2" w14:textId="77777777" w:rsidR="005C0773" w:rsidRDefault="005C0773" w:rsidP="005C0773">
      <w:pPr>
        <w:pStyle w:val="SourceCode"/>
      </w:pPr>
      <w:r>
        <w:t xml:space="preserve">  --deposit-party Buyer \</w:t>
      </w:r>
    </w:p>
    <w:p w14:paraId="05B375CC" w14:textId="77777777" w:rsidR="005C0773" w:rsidRDefault="005C0773" w:rsidP="005C0773">
      <w:pPr>
        <w:pStyle w:val="SourceCode"/>
      </w:pPr>
      <w:r>
        <w:t xml:space="preserve">  --deposit-account Seller \</w:t>
      </w:r>
    </w:p>
    <w:p w14:paraId="50BAD02D" w14:textId="77777777" w:rsidR="005C0773" w:rsidRDefault="005C0773" w:rsidP="005C0773">
      <w:pPr>
        <w:pStyle w:val="SourceCode"/>
      </w:pPr>
      <w:r>
        <w:t xml:space="preserve">  --deposit-amount "$PRICE" \</w:t>
      </w:r>
    </w:p>
    <w:p w14:paraId="29D1299D" w14:textId="77777777" w:rsidR="005C0773" w:rsidRDefault="005C0773" w:rsidP="005C0773">
      <w:pPr>
        <w:pStyle w:val="SourceCode"/>
      </w:pPr>
      <w:r>
        <w:t xml:space="preserve">  --out-file input-2.json</w:t>
      </w:r>
    </w:p>
    <w:p w14:paraId="6E7157FF" w14:textId="583628A7" w:rsidR="00052057" w:rsidRDefault="005C0773" w:rsidP="005C0773">
      <w:pPr>
        <w:pStyle w:val="SourceCode"/>
      </w:pPr>
      <w:r>
        <w:t>json2yaml input-2.json</w:t>
      </w:r>
    </w:p>
    <w:p w14:paraId="23F49077" w14:textId="16D72E54" w:rsidR="00D170A2" w:rsidRDefault="009B6608" w:rsidP="00595446">
      <w:pPr>
        <w:spacing w:before="0" w:after="0"/>
      </w:pPr>
      <w:r>
        <w:t xml:space="preserve">In the above command we see that we say the buyer is depositing the price at the seller’s account. </w:t>
      </w:r>
      <w:r w:rsidR="00D170A2">
        <w:t xml:space="preserve">Now we can </w:t>
      </w:r>
      <w:r w:rsidR="00DA2CB0">
        <w:t>bundle that input into a</w:t>
      </w:r>
      <w:r w:rsidR="00D170A2">
        <w:t xml:space="preserve"> request</w:t>
      </w:r>
      <w:r w:rsidR="00DA2CB0">
        <w:t xml:space="preserve"> </w:t>
      </w:r>
      <w:r w:rsidR="00404630">
        <w:t xml:space="preserve">by supplying a marlowe version and then if we wanted metadata in the </w:t>
      </w:r>
      <w:r w:rsidR="00823B8B">
        <w:t>transaction,</w:t>
      </w:r>
      <w:r w:rsidR="00404630">
        <w:t xml:space="preserve"> we could add it. </w:t>
      </w:r>
      <w:r w:rsidR="00823B8B">
        <w:t xml:space="preserve">We could also add tags which are handy if we would be building a web 2 or web 3 application. </w:t>
      </w:r>
      <w:r w:rsidR="003F6FDD">
        <w:t xml:space="preserve">If you use the tags with special queries you can fetch information about the contracts. </w:t>
      </w:r>
      <w:r w:rsidR="00404630">
        <w:t xml:space="preserve">We use </w:t>
      </w:r>
      <w:r w:rsidR="00DA2CB0">
        <w:t xml:space="preserve">the following command: </w:t>
      </w:r>
      <w:r w:rsidR="00D170A2">
        <w:t xml:space="preserve"> </w:t>
      </w:r>
    </w:p>
    <w:p w14:paraId="574AC20F" w14:textId="77777777" w:rsidR="00D170A2" w:rsidRDefault="00D170A2" w:rsidP="00D170A2">
      <w:pPr>
        <w:pStyle w:val="SourceCode"/>
      </w:pPr>
      <w:r>
        <w:t>yaml2json &lt;&lt; EOI &gt; request-2.json</w:t>
      </w:r>
    </w:p>
    <w:p w14:paraId="6A0398C1" w14:textId="77777777" w:rsidR="00D170A2" w:rsidRDefault="00D170A2" w:rsidP="00D170A2">
      <w:pPr>
        <w:pStyle w:val="SourceCode"/>
      </w:pPr>
      <w:r>
        <w:t>version: v1</w:t>
      </w:r>
    </w:p>
    <w:p w14:paraId="2708261E" w14:textId="77777777" w:rsidR="00D170A2" w:rsidRDefault="00D170A2" w:rsidP="00D170A2">
      <w:pPr>
        <w:pStyle w:val="SourceCode"/>
      </w:pPr>
      <w:r>
        <w:t>inputs: [$(cat input-2.json)]</w:t>
      </w:r>
    </w:p>
    <w:p w14:paraId="7EAB05FE" w14:textId="77777777" w:rsidR="00D170A2" w:rsidRDefault="00D170A2" w:rsidP="00D170A2">
      <w:pPr>
        <w:pStyle w:val="SourceCode"/>
      </w:pPr>
      <w:r>
        <w:t>metadata: {}</w:t>
      </w:r>
    </w:p>
    <w:p w14:paraId="0211CADA" w14:textId="77777777" w:rsidR="00D170A2" w:rsidRDefault="00D170A2" w:rsidP="00D170A2">
      <w:pPr>
        <w:pStyle w:val="SourceCode"/>
      </w:pPr>
      <w:r>
        <w:t>tags: {}</w:t>
      </w:r>
    </w:p>
    <w:p w14:paraId="7F9FBE1F" w14:textId="77777777" w:rsidR="00D170A2" w:rsidRDefault="00D170A2" w:rsidP="00D170A2">
      <w:pPr>
        <w:pStyle w:val="SourceCode"/>
      </w:pPr>
      <w:r>
        <w:t>EOI</w:t>
      </w:r>
    </w:p>
    <w:p w14:paraId="39598BAE" w14:textId="2E4D9C8F" w:rsidR="00D170A2" w:rsidRDefault="00D170A2" w:rsidP="00D170A2">
      <w:pPr>
        <w:pStyle w:val="SourceCode"/>
      </w:pPr>
      <w:r>
        <w:t>cat request-2.json</w:t>
      </w:r>
    </w:p>
    <w:p w14:paraId="61FBAE55" w14:textId="5FF431A5" w:rsidR="00052057" w:rsidRDefault="0008608E" w:rsidP="00595446">
      <w:pPr>
        <w:spacing w:before="0" w:after="0"/>
      </w:pPr>
      <w:r w:rsidRPr="0008608E">
        <w:t>Next,</w:t>
      </w:r>
      <w:r w:rsidRPr="0008608E">
        <w:t xml:space="preserve"> we post the request and store the response.</w:t>
      </w:r>
      <w:r w:rsidR="001A6D1D">
        <w:t xml:space="preserve"> </w:t>
      </w:r>
    </w:p>
    <w:p w14:paraId="69A8AF9F" w14:textId="77777777" w:rsidR="00E02FB0" w:rsidRDefault="00E02FB0" w:rsidP="00E02FB0">
      <w:pPr>
        <w:pStyle w:val="SourceCode"/>
      </w:pPr>
      <w:r>
        <w:t>curl "$CONTRACT_URL/transactions" \</w:t>
      </w:r>
    </w:p>
    <w:p w14:paraId="07666851" w14:textId="77777777" w:rsidR="00E02FB0" w:rsidRDefault="00E02FB0" w:rsidP="00E02FB0">
      <w:pPr>
        <w:pStyle w:val="SourceCode"/>
      </w:pPr>
      <w:r>
        <w:t xml:space="preserve">  -X POST \</w:t>
      </w:r>
    </w:p>
    <w:p w14:paraId="7EBCA112" w14:textId="77777777" w:rsidR="00E02FB0" w:rsidRDefault="00E02FB0" w:rsidP="00E02FB0">
      <w:pPr>
        <w:pStyle w:val="SourceCode"/>
      </w:pPr>
      <w:r>
        <w:t xml:space="preserve">  -H 'Content-Type: application/json' \</w:t>
      </w:r>
    </w:p>
    <w:p w14:paraId="257C31D7" w14:textId="77777777" w:rsidR="00E02FB0" w:rsidRDefault="00E02FB0" w:rsidP="00E02FB0">
      <w:pPr>
        <w:pStyle w:val="SourceCode"/>
      </w:pPr>
      <w:r>
        <w:t xml:space="preserve">  -H "X-Change-Address: $BUYER_ADDR" \</w:t>
      </w:r>
    </w:p>
    <w:p w14:paraId="2890DA27" w14:textId="77777777" w:rsidR="00E02FB0" w:rsidRDefault="00E02FB0" w:rsidP="00E02FB0">
      <w:pPr>
        <w:pStyle w:val="SourceCode"/>
      </w:pPr>
      <w:r>
        <w:t xml:space="preserve">  -d @request-2.json \</w:t>
      </w:r>
    </w:p>
    <w:p w14:paraId="580DC3DD" w14:textId="77777777" w:rsidR="00E02FB0" w:rsidRDefault="00E02FB0" w:rsidP="00E02FB0">
      <w:pPr>
        <w:pStyle w:val="SourceCode"/>
      </w:pPr>
      <w:r>
        <w:t xml:space="preserve">  -o response-2.json \</w:t>
      </w:r>
    </w:p>
    <w:p w14:paraId="231FC9E2" w14:textId="77777777" w:rsidR="00E02FB0" w:rsidRDefault="00E02FB0" w:rsidP="00E02FB0">
      <w:pPr>
        <w:pStyle w:val="SourceCode"/>
      </w:pPr>
      <w:r>
        <w:t xml:space="preserve">  -sS</w:t>
      </w:r>
    </w:p>
    <w:p w14:paraId="091BF8A2" w14:textId="1590995A" w:rsidR="00354A95" w:rsidRDefault="00E02FB0" w:rsidP="00E02FB0">
      <w:pPr>
        <w:pStyle w:val="SourceCode"/>
      </w:pPr>
      <w:r>
        <w:t>json2yaml response-2.json</w:t>
      </w:r>
    </w:p>
    <w:p w14:paraId="0EC8ADBD" w14:textId="6694D600" w:rsidR="0008608E" w:rsidRDefault="00914A26" w:rsidP="00E27BFB">
      <w:pPr>
        <w:spacing w:before="0" w:after="0"/>
      </w:pPr>
      <w:r>
        <w:t xml:space="preserve">The buyer is the one which did the signing and gets the change. </w:t>
      </w:r>
      <w:r w:rsidR="008B2221">
        <w:t xml:space="preserve">We use the jq command to extract the unsinged part of the transaction. </w:t>
      </w:r>
    </w:p>
    <w:p w14:paraId="6F3835A5" w14:textId="74EEC035" w:rsidR="008B2221" w:rsidRDefault="008B2221" w:rsidP="008B2221">
      <w:pPr>
        <w:pStyle w:val="SourceCode"/>
      </w:pPr>
      <w:r w:rsidRPr="008B2221">
        <w:t>jq '.resource.txBody' response-2.json &gt; tx-2.unsigned</w:t>
      </w:r>
    </w:p>
    <w:p w14:paraId="6B52B277" w14:textId="5B17140B" w:rsidR="008B2221" w:rsidRDefault="008B2221" w:rsidP="00E27BFB">
      <w:pPr>
        <w:spacing w:before="0" w:after="0"/>
      </w:pPr>
      <w:r>
        <w:t xml:space="preserve">Then we </w:t>
      </w:r>
      <w:r w:rsidRPr="008B2221">
        <w:t>use marlowe-cli to submit the transaction and then wait for confirmation.</w:t>
      </w:r>
      <w:r>
        <w:t xml:space="preserve"> </w:t>
      </w:r>
    </w:p>
    <w:p w14:paraId="47C542E4" w14:textId="77777777" w:rsidR="00033138" w:rsidRDefault="00033138" w:rsidP="00033138">
      <w:pPr>
        <w:pStyle w:val="SourceCode"/>
      </w:pPr>
      <w:r>
        <w:t>TX_2=$(</w:t>
      </w:r>
    </w:p>
    <w:p w14:paraId="75A3FF6A" w14:textId="77777777" w:rsidR="00033138" w:rsidRDefault="00033138" w:rsidP="00033138">
      <w:pPr>
        <w:pStyle w:val="SourceCode"/>
      </w:pPr>
      <w:r>
        <w:t>marlowe-cli transaction submit \</w:t>
      </w:r>
    </w:p>
    <w:p w14:paraId="2F8A7680" w14:textId="77777777" w:rsidR="00033138" w:rsidRDefault="00033138" w:rsidP="00033138">
      <w:pPr>
        <w:pStyle w:val="SourceCode"/>
      </w:pPr>
      <w:r>
        <w:t xml:space="preserve">  --tx-body-file tx-2.unsigned \</w:t>
      </w:r>
    </w:p>
    <w:p w14:paraId="6DF0E30A" w14:textId="77777777" w:rsidR="00033138" w:rsidRDefault="00033138" w:rsidP="00033138">
      <w:pPr>
        <w:pStyle w:val="SourceCode"/>
      </w:pPr>
      <w:r>
        <w:t xml:space="preserve">  --required-signer "$BUYER_SKEY" \</w:t>
      </w:r>
    </w:p>
    <w:p w14:paraId="4D42EEF8" w14:textId="77777777" w:rsidR="00033138" w:rsidRDefault="00033138" w:rsidP="00033138">
      <w:pPr>
        <w:pStyle w:val="SourceCode"/>
      </w:pPr>
      <w:r>
        <w:t xml:space="preserve">  --timeout 600 \</w:t>
      </w:r>
    </w:p>
    <w:p w14:paraId="1BD66F25" w14:textId="77777777" w:rsidR="00033138" w:rsidRDefault="00033138" w:rsidP="00033138">
      <w:pPr>
        <w:pStyle w:val="SourceCode"/>
      </w:pPr>
      <w:r>
        <w:lastRenderedPageBreak/>
        <w:t>| sed -e 's/^TxId "\(.*\)"$/\1/' \</w:t>
      </w:r>
    </w:p>
    <w:p w14:paraId="0C72AA1F" w14:textId="77777777" w:rsidR="00033138" w:rsidRDefault="00033138" w:rsidP="00033138">
      <w:pPr>
        <w:pStyle w:val="SourceCode"/>
      </w:pPr>
      <w:r>
        <w:t>)</w:t>
      </w:r>
    </w:p>
    <w:p w14:paraId="14A032B7" w14:textId="25F52C46" w:rsidR="008B2221" w:rsidRDefault="00033138" w:rsidP="00033138">
      <w:pPr>
        <w:pStyle w:val="SourceCode"/>
      </w:pPr>
      <w:r>
        <w:t>echo "TX_2 = $TX_2"</w:t>
      </w:r>
    </w:p>
    <w:p w14:paraId="321E6D08" w14:textId="52500689" w:rsidR="008B2221" w:rsidRDefault="004F6366" w:rsidP="00E27BFB">
      <w:pPr>
        <w:spacing w:before="0" w:after="0"/>
      </w:pPr>
      <w:r>
        <w:t xml:space="preserve">After some seconds we can view the transaction on the cardano explorer. </w:t>
      </w:r>
    </w:p>
    <w:p w14:paraId="6155902C" w14:textId="27943699" w:rsidR="000C42EE" w:rsidRDefault="00A84D14" w:rsidP="00A84D14">
      <w:pPr>
        <w:pStyle w:val="SourceCode"/>
      </w:pPr>
      <w:r w:rsidRPr="00A84D14">
        <w:t>echo "$EXPLORER_URL"/transaction/"$TX_2?tab=utxo"</w:t>
      </w:r>
      <w:r>
        <w:t xml:space="preserve"> </w:t>
      </w:r>
    </w:p>
    <w:p w14:paraId="60885362" w14:textId="6DCF293E" w:rsidR="000C42EE" w:rsidRDefault="00890B3F" w:rsidP="00E27BFB">
      <w:pPr>
        <w:spacing w:before="0" w:after="0"/>
      </w:pPr>
      <w:r>
        <w:t xml:space="preserve">If we query now the address of the marlowe contract we will see it contains now 77 ada, which is the price plus the initial deposit of 2 ada. </w:t>
      </w:r>
    </w:p>
    <w:p w14:paraId="3E295F3F" w14:textId="558626CC" w:rsidR="00604D80" w:rsidRDefault="00604D80" w:rsidP="00604D80">
      <w:pPr>
        <w:pStyle w:val="SourceCode"/>
      </w:pPr>
      <w:r w:rsidRPr="00604D80">
        <w:t>cardano-cli query utxo --testnet-magic "$CARDANO_TESTNET_MAGIC" --tx-in "$TX_2#1"</w:t>
      </w:r>
    </w:p>
    <w:p w14:paraId="7DBF1483" w14:textId="5CC7BD56" w:rsidR="00604D80" w:rsidRDefault="00604D80" w:rsidP="00E27BFB">
      <w:pPr>
        <w:spacing w:before="0" w:after="0"/>
      </w:pPr>
      <w:r>
        <w:t>Below is an example output of the above command:</w:t>
      </w:r>
    </w:p>
    <w:p w14:paraId="33F094DE" w14:textId="77777777" w:rsidR="00604D80" w:rsidRDefault="00604D80" w:rsidP="00604D80">
      <w:pPr>
        <w:pStyle w:val="SourceCode"/>
      </w:pPr>
      <w:r>
        <w:t xml:space="preserve">                           TxHash                                 TxIx        Amount</w:t>
      </w:r>
    </w:p>
    <w:p w14:paraId="2F8BDAFF" w14:textId="77777777" w:rsidR="00604D80" w:rsidRDefault="00604D80" w:rsidP="00604D80">
      <w:pPr>
        <w:pStyle w:val="SourceCode"/>
      </w:pPr>
      <w:r>
        <w:t>--------------------------------------------------------------------------------------</w:t>
      </w:r>
    </w:p>
    <w:p w14:paraId="4C11FBC4" w14:textId="77777777" w:rsidR="00604D80" w:rsidRDefault="00604D80" w:rsidP="00604D80">
      <w:pPr>
        <w:pStyle w:val="SourceCode"/>
      </w:pPr>
      <w:r>
        <w:t xml:space="preserve">5c45ab6080a4b5bf47474e0e3eac6ff54a93737fa25ce9c0997b30a51fc4d526     1        77000000 </w:t>
      </w:r>
    </w:p>
    <w:p w14:paraId="02344C16" w14:textId="77777777" w:rsidR="00604D80" w:rsidRDefault="00604D80" w:rsidP="00604D80">
      <w:pPr>
        <w:pStyle w:val="SourceCode"/>
        <w:jc w:val="right"/>
      </w:pPr>
      <w:r>
        <w:t xml:space="preserve">lovelace + </w:t>
      </w:r>
    </w:p>
    <w:p w14:paraId="1807C2FA" w14:textId="68F460D9" w:rsidR="00604D80" w:rsidRDefault="00604D80" w:rsidP="00604D80">
      <w:pPr>
        <w:pStyle w:val="SourceCode"/>
        <w:jc w:val="right"/>
      </w:pPr>
      <w:r>
        <w:t>TxOutDatumHash ScriptDataInBabbageEra "cec4e93035eef608715e63a0bb412ef897093f3119f108139d91323481e86e0a"</w:t>
      </w:r>
    </w:p>
    <w:p w14:paraId="7627000F" w14:textId="3AA4ED77" w:rsidR="00D14D32" w:rsidRDefault="00F4296B" w:rsidP="00E27BFB">
      <w:pPr>
        <w:spacing w:before="0" w:after="0"/>
      </w:pPr>
      <w:r>
        <w:t xml:space="preserve">With the command below we can view the progress of the contract on the blockchain. </w:t>
      </w:r>
    </w:p>
    <w:p w14:paraId="25838241" w14:textId="723B4E02" w:rsidR="00F4296B" w:rsidRDefault="00F4296B" w:rsidP="00F4296B">
      <w:pPr>
        <w:pStyle w:val="SourceCode"/>
      </w:pPr>
      <w:r w:rsidRPr="00F4296B">
        <w:t>curl -sS "$CONTRACT_URL"/transactions/"$TX_2" | json2yaml</w:t>
      </w:r>
    </w:p>
    <w:p w14:paraId="54575390" w14:textId="108789A4" w:rsidR="00F4296B" w:rsidRDefault="0049241D" w:rsidP="00E27BFB">
      <w:pPr>
        <w:spacing w:before="0" w:after="0"/>
      </w:pPr>
      <w:r>
        <w:t xml:space="preserve">In the output at the </w:t>
      </w:r>
      <w:r w:rsidR="00CA6980">
        <w:t>bottom,</w:t>
      </w:r>
      <w:r>
        <w:t xml:space="preserve"> we can see that the contract is holding 2 ada at the benefit of the contract creator and 75 ada for the seller. </w:t>
      </w:r>
      <w:r w:rsidR="00CA6980">
        <w:t xml:space="preserve">Now the buyer has to make a choice and needs to say whether everything </w:t>
      </w:r>
      <w:r w:rsidR="00E16744">
        <w:t xml:space="preserve">is ok or report a problem. We can use the marlowe-cli input choose command to make a choice. </w:t>
      </w:r>
      <w:r w:rsidR="001C2675">
        <w:t xml:space="preserve">According to the contract number 1 represents the choice where the buyer says there is a problem. </w:t>
      </w:r>
    </w:p>
    <w:p w14:paraId="54965E6F" w14:textId="77777777" w:rsidR="004776DE" w:rsidRDefault="004776DE" w:rsidP="004776DE">
      <w:pPr>
        <w:pStyle w:val="SourceCode"/>
      </w:pPr>
      <w:r>
        <w:t>marlowe-cli input choose \</w:t>
      </w:r>
    </w:p>
    <w:p w14:paraId="27B1A35D" w14:textId="77777777" w:rsidR="004776DE" w:rsidRDefault="004776DE" w:rsidP="004776DE">
      <w:pPr>
        <w:pStyle w:val="SourceCode"/>
      </w:pPr>
      <w:r>
        <w:t xml:space="preserve">  --choice-name "Report problem" \</w:t>
      </w:r>
    </w:p>
    <w:p w14:paraId="64D4F4DC" w14:textId="77777777" w:rsidR="004776DE" w:rsidRDefault="004776DE" w:rsidP="004776DE">
      <w:pPr>
        <w:pStyle w:val="SourceCode"/>
      </w:pPr>
      <w:r>
        <w:t xml:space="preserve">  --choice-party Buyer \</w:t>
      </w:r>
    </w:p>
    <w:p w14:paraId="58C2801A" w14:textId="77777777" w:rsidR="004776DE" w:rsidRDefault="004776DE" w:rsidP="004776DE">
      <w:pPr>
        <w:pStyle w:val="SourceCode"/>
      </w:pPr>
      <w:r>
        <w:t xml:space="preserve">  --choice-number 1 \</w:t>
      </w:r>
    </w:p>
    <w:p w14:paraId="38B939AA" w14:textId="77777777" w:rsidR="004776DE" w:rsidRDefault="004776DE" w:rsidP="004776DE">
      <w:pPr>
        <w:pStyle w:val="SourceCode"/>
      </w:pPr>
      <w:r>
        <w:t xml:space="preserve">  --out-file input-3.json</w:t>
      </w:r>
    </w:p>
    <w:p w14:paraId="25257D13" w14:textId="34E60EE4" w:rsidR="00BD08F9" w:rsidRDefault="004776DE" w:rsidP="004776DE">
      <w:pPr>
        <w:pStyle w:val="SourceCode"/>
      </w:pPr>
      <w:r>
        <w:t>json2yaml input-3.json</w:t>
      </w:r>
    </w:p>
    <w:p w14:paraId="5A275190" w14:textId="4E5FA274" w:rsidR="00BD08F9" w:rsidRDefault="00BD08F9" w:rsidP="00E27BFB">
      <w:pPr>
        <w:spacing w:before="0" w:after="0"/>
      </w:pPr>
      <w:r>
        <w:t xml:space="preserve">We can then bundle this in a request. </w:t>
      </w:r>
    </w:p>
    <w:p w14:paraId="4DDB0AD0" w14:textId="77777777" w:rsidR="00037605" w:rsidRDefault="00037605" w:rsidP="00037605">
      <w:pPr>
        <w:pStyle w:val="SourceCode"/>
      </w:pPr>
      <w:r>
        <w:t>yaml2json &lt;&lt; EOI &gt; request-3.json</w:t>
      </w:r>
    </w:p>
    <w:p w14:paraId="673AB33D" w14:textId="77777777" w:rsidR="00037605" w:rsidRDefault="00037605" w:rsidP="00037605">
      <w:pPr>
        <w:pStyle w:val="SourceCode"/>
      </w:pPr>
      <w:r>
        <w:t>version: v1</w:t>
      </w:r>
    </w:p>
    <w:p w14:paraId="51FB17A8" w14:textId="77777777" w:rsidR="00037605" w:rsidRDefault="00037605" w:rsidP="00037605">
      <w:pPr>
        <w:pStyle w:val="SourceCode"/>
      </w:pPr>
      <w:r>
        <w:t>inputs: [$(cat input-3.json)]</w:t>
      </w:r>
    </w:p>
    <w:p w14:paraId="28C76279" w14:textId="77777777" w:rsidR="00037605" w:rsidRDefault="00037605" w:rsidP="00037605">
      <w:pPr>
        <w:pStyle w:val="SourceCode"/>
      </w:pPr>
      <w:r>
        <w:t>metadata: {}</w:t>
      </w:r>
    </w:p>
    <w:p w14:paraId="041978A7" w14:textId="77777777" w:rsidR="00037605" w:rsidRDefault="00037605" w:rsidP="00037605">
      <w:pPr>
        <w:pStyle w:val="SourceCode"/>
      </w:pPr>
      <w:r>
        <w:t>tags: {}</w:t>
      </w:r>
    </w:p>
    <w:p w14:paraId="60365716" w14:textId="77777777" w:rsidR="00037605" w:rsidRDefault="00037605" w:rsidP="00037605">
      <w:pPr>
        <w:pStyle w:val="SourceCode"/>
      </w:pPr>
      <w:r>
        <w:t>EOI</w:t>
      </w:r>
    </w:p>
    <w:p w14:paraId="4291BC73" w14:textId="1FB7DE94" w:rsidR="00D14D32" w:rsidRDefault="00037605" w:rsidP="00037605">
      <w:pPr>
        <w:pStyle w:val="SourceCode"/>
      </w:pPr>
      <w:r>
        <w:lastRenderedPageBreak/>
        <w:t>cat request-3.json</w:t>
      </w:r>
    </w:p>
    <w:p w14:paraId="0B576B44" w14:textId="481B015F" w:rsidR="004534B5" w:rsidRDefault="001F570D" w:rsidP="00E27BFB">
      <w:pPr>
        <w:spacing w:before="0" w:after="0"/>
      </w:pPr>
      <w:r w:rsidRPr="001F570D">
        <w:t>Next,</w:t>
      </w:r>
      <w:r w:rsidRPr="001F570D">
        <w:t xml:space="preserve"> we post the request and store the response.</w:t>
      </w:r>
    </w:p>
    <w:p w14:paraId="6DD25E85" w14:textId="77777777" w:rsidR="001F570D" w:rsidRDefault="001F570D" w:rsidP="001F570D">
      <w:pPr>
        <w:pStyle w:val="SourceCode"/>
      </w:pPr>
      <w:r>
        <w:t>curl "$CONTRACT_URL/transactions" \</w:t>
      </w:r>
    </w:p>
    <w:p w14:paraId="3A80FC51" w14:textId="77777777" w:rsidR="001F570D" w:rsidRDefault="001F570D" w:rsidP="001F570D">
      <w:pPr>
        <w:pStyle w:val="SourceCode"/>
      </w:pPr>
      <w:r>
        <w:t xml:space="preserve">  -X POST \</w:t>
      </w:r>
    </w:p>
    <w:p w14:paraId="015C8DC4" w14:textId="77777777" w:rsidR="001F570D" w:rsidRDefault="001F570D" w:rsidP="001F570D">
      <w:pPr>
        <w:pStyle w:val="SourceCode"/>
      </w:pPr>
      <w:r>
        <w:t xml:space="preserve">  -H 'Content-Type: application/json' \</w:t>
      </w:r>
    </w:p>
    <w:p w14:paraId="56B73F9D" w14:textId="77777777" w:rsidR="001F570D" w:rsidRDefault="001F570D" w:rsidP="001F570D">
      <w:pPr>
        <w:pStyle w:val="SourceCode"/>
      </w:pPr>
      <w:r>
        <w:t xml:space="preserve">  -H "X-Change-Address: $BUYER_ADDR" \</w:t>
      </w:r>
    </w:p>
    <w:p w14:paraId="4F1058B4" w14:textId="77777777" w:rsidR="001F570D" w:rsidRDefault="001F570D" w:rsidP="001F570D">
      <w:pPr>
        <w:pStyle w:val="SourceCode"/>
      </w:pPr>
      <w:r>
        <w:t xml:space="preserve">  -d @request-3.json \</w:t>
      </w:r>
    </w:p>
    <w:p w14:paraId="4127E18F" w14:textId="77777777" w:rsidR="001F570D" w:rsidRDefault="001F570D" w:rsidP="001F570D">
      <w:pPr>
        <w:pStyle w:val="SourceCode"/>
      </w:pPr>
      <w:r>
        <w:t xml:space="preserve">  -o response-3.json \</w:t>
      </w:r>
    </w:p>
    <w:p w14:paraId="32050191" w14:textId="77777777" w:rsidR="001F570D" w:rsidRDefault="001F570D" w:rsidP="001F570D">
      <w:pPr>
        <w:pStyle w:val="SourceCode"/>
      </w:pPr>
      <w:r>
        <w:t xml:space="preserve">  -sS</w:t>
      </w:r>
    </w:p>
    <w:p w14:paraId="75DE21B2" w14:textId="0519F09F" w:rsidR="001F570D" w:rsidRDefault="001F570D" w:rsidP="001F570D">
      <w:pPr>
        <w:pStyle w:val="SourceCode"/>
      </w:pPr>
      <w:r>
        <w:t>json2yaml response-3.json</w:t>
      </w:r>
    </w:p>
    <w:p w14:paraId="0246B99B" w14:textId="39CBA7E0" w:rsidR="001F570D" w:rsidRDefault="001F570D" w:rsidP="00E27BFB">
      <w:pPr>
        <w:spacing w:before="0" w:after="0"/>
      </w:pPr>
      <w:r>
        <w:t xml:space="preserve">We pull out the unsigned transaction. </w:t>
      </w:r>
    </w:p>
    <w:p w14:paraId="338387F7" w14:textId="402A80A7" w:rsidR="001F570D" w:rsidRDefault="001F570D" w:rsidP="001F570D">
      <w:pPr>
        <w:pStyle w:val="SourceCode"/>
      </w:pPr>
      <w:r w:rsidRPr="001F570D">
        <w:t>jq '.resource.txBody' response-3.json &gt; tx-3.unsigned</w:t>
      </w:r>
    </w:p>
    <w:p w14:paraId="24BF6B99" w14:textId="33523EF1" w:rsidR="001F570D" w:rsidRDefault="001F570D" w:rsidP="00E27BFB">
      <w:pPr>
        <w:spacing w:before="0" w:after="0"/>
      </w:pPr>
      <w:r>
        <w:t xml:space="preserve">And we </w:t>
      </w:r>
      <w:r w:rsidRPr="001F570D">
        <w:t xml:space="preserve">use </w:t>
      </w:r>
      <w:r>
        <w:t xml:space="preserve">the </w:t>
      </w:r>
      <w:r w:rsidRPr="001F570D">
        <w:t>marlowe-cli to submit the transaction and then wait for confirmation.</w:t>
      </w:r>
      <w:r>
        <w:t xml:space="preserve"> </w:t>
      </w:r>
    </w:p>
    <w:p w14:paraId="1DE6C5B8" w14:textId="77777777" w:rsidR="001F570D" w:rsidRDefault="001F570D" w:rsidP="001F570D">
      <w:pPr>
        <w:pStyle w:val="SourceCode"/>
      </w:pPr>
      <w:r>
        <w:t>TX_3=$(</w:t>
      </w:r>
    </w:p>
    <w:p w14:paraId="393BEF99" w14:textId="77777777" w:rsidR="001F570D" w:rsidRDefault="001F570D" w:rsidP="001F570D">
      <w:pPr>
        <w:pStyle w:val="SourceCode"/>
      </w:pPr>
      <w:r>
        <w:t>marlowe-cli transaction submit \</w:t>
      </w:r>
    </w:p>
    <w:p w14:paraId="4B638C8F" w14:textId="77777777" w:rsidR="001F570D" w:rsidRDefault="001F570D" w:rsidP="001F570D">
      <w:pPr>
        <w:pStyle w:val="SourceCode"/>
      </w:pPr>
      <w:r>
        <w:t xml:space="preserve">  --tx-body-file tx-3.unsigned \</w:t>
      </w:r>
    </w:p>
    <w:p w14:paraId="45142AD5" w14:textId="77777777" w:rsidR="001F570D" w:rsidRDefault="001F570D" w:rsidP="001F570D">
      <w:pPr>
        <w:pStyle w:val="SourceCode"/>
      </w:pPr>
      <w:r>
        <w:t xml:space="preserve">  --required-signer "$BUYER_SKEY" \</w:t>
      </w:r>
    </w:p>
    <w:p w14:paraId="31BC01E6" w14:textId="77777777" w:rsidR="001F570D" w:rsidRDefault="001F570D" w:rsidP="001F570D">
      <w:pPr>
        <w:pStyle w:val="SourceCode"/>
      </w:pPr>
      <w:r>
        <w:t xml:space="preserve">  --timeout 600 \</w:t>
      </w:r>
    </w:p>
    <w:p w14:paraId="14A1AA33" w14:textId="77777777" w:rsidR="001F570D" w:rsidRDefault="001F570D" w:rsidP="001F570D">
      <w:pPr>
        <w:pStyle w:val="SourceCode"/>
      </w:pPr>
      <w:r>
        <w:t>| sed -e 's/^TxId "\(.*\)"$/\1/' \</w:t>
      </w:r>
    </w:p>
    <w:p w14:paraId="190B319C" w14:textId="77777777" w:rsidR="001F570D" w:rsidRDefault="001F570D" w:rsidP="001F570D">
      <w:pPr>
        <w:pStyle w:val="SourceCode"/>
      </w:pPr>
      <w:r>
        <w:t>)</w:t>
      </w:r>
    </w:p>
    <w:p w14:paraId="03E5AE27" w14:textId="5D7AE14C" w:rsidR="001F570D" w:rsidRDefault="001F570D" w:rsidP="001F570D">
      <w:pPr>
        <w:pStyle w:val="SourceCode"/>
      </w:pPr>
      <w:r>
        <w:t>echo "TX_3 = $TX_3"</w:t>
      </w:r>
    </w:p>
    <w:p w14:paraId="25919A21" w14:textId="48DDC6A8" w:rsidR="001F570D" w:rsidRDefault="00C47065" w:rsidP="00E27BFB">
      <w:pPr>
        <w:spacing w:before="0" w:after="0"/>
      </w:pPr>
      <w:r>
        <w:t xml:space="preserve">We can view the transaction in the cardano explorer. </w:t>
      </w:r>
    </w:p>
    <w:p w14:paraId="49CECE0F" w14:textId="36E3E6CB" w:rsidR="00C47065" w:rsidRDefault="00C47065" w:rsidP="00C47065">
      <w:pPr>
        <w:pStyle w:val="SourceCode"/>
      </w:pPr>
      <w:r w:rsidRPr="00C47065">
        <w:t>echo "$EXPLORER_URL"/transaction/"$TX_3?tab=utxo"</w:t>
      </w:r>
    </w:p>
    <w:p w14:paraId="03C218E6" w14:textId="3CED08A3" w:rsidR="00C47065" w:rsidRDefault="00C47065" w:rsidP="00E27BFB">
      <w:pPr>
        <w:spacing w:before="0" w:after="0"/>
      </w:pPr>
      <w:r>
        <w:t xml:space="preserve">If we query the buyers address, we see he has still approximately 75 ada less than originally. </w:t>
      </w:r>
    </w:p>
    <w:p w14:paraId="7A690AF6" w14:textId="49F1BF7A" w:rsidR="00C47065" w:rsidRPr="00C47065" w:rsidRDefault="00C47065" w:rsidP="00C47065">
      <w:pPr>
        <w:pStyle w:val="SourceCode"/>
        <w:rPr>
          <w:sz w:val="18"/>
          <w:szCs w:val="18"/>
        </w:rPr>
      </w:pPr>
      <w:r w:rsidRPr="00C47065">
        <w:rPr>
          <w:sz w:val="18"/>
          <w:szCs w:val="18"/>
        </w:rPr>
        <w:t>cardano-cli query utxo --testnet-magic "$CARDANO_TESTNET_MAGIC" --address "$BUYER_ADDR"</w:t>
      </w:r>
    </w:p>
    <w:p w14:paraId="036164EC" w14:textId="7DCCF395" w:rsidR="00C47065" w:rsidRDefault="0076504C" w:rsidP="00E27BFB">
      <w:pPr>
        <w:spacing w:before="0" w:after="0"/>
      </w:pPr>
      <w:r>
        <w:t xml:space="preserve">And if we query the marlowe contract we </w:t>
      </w:r>
      <w:r w:rsidR="00F6733B">
        <w:t xml:space="preserve">will </w:t>
      </w:r>
      <w:r>
        <w:t>see it has still 77 ada.</w:t>
      </w:r>
    </w:p>
    <w:p w14:paraId="0F3EE853" w14:textId="36259BA6" w:rsidR="0076504C" w:rsidRDefault="0076504C" w:rsidP="0076504C">
      <w:pPr>
        <w:pStyle w:val="SourceCode"/>
      </w:pPr>
      <w:r w:rsidRPr="0076504C">
        <w:t>cardano-cli query utxo --testnet-magic "$CARDANO_TESTNET_MAGIC" --tx-in "$TX_3#1"</w:t>
      </w:r>
    </w:p>
    <w:p w14:paraId="2FF3F35C" w14:textId="2EF21FAB" w:rsidR="0076504C" w:rsidRDefault="00F6733B" w:rsidP="00E27BFB">
      <w:pPr>
        <w:spacing w:before="0" w:after="0"/>
      </w:pPr>
      <w:r>
        <w:t>An example output of the above command:</w:t>
      </w:r>
    </w:p>
    <w:p w14:paraId="6BC1FF55" w14:textId="77777777" w:rsidR="00F6733B" w:rsidRDefault="00F6733B" w:rsidP="00F6733B">
      <w:pPr>
        <w:pStyle w:val="SourceCode"/>
      </w:pPr>
      <w:r>
        <w:t xml:space="preserve">                           TxHash                                 TxIx        Amount</w:t>
      </w:r>
    </w:p>
    <w:p w14:paraId="0C6D5299" w14:textId="77777777" w:rsidR="00F6733B" w:rsidRDefault="00F6733B" w:rsidP="00F6733B">
      <w:pPr>
        <w:pStyle w:val="SourceCode"/>
      </w:pPr>
      <w:r>
        <w:t>--------------------------------------------------------------------------------------</w:t>
      </w:r>
    </w:p>
    <w:p w14:paraId="514D8967" w14:textId="77777777" w:rsidR="00F6733B" w:rsidRDefault="00F6733B" w:rsidP="00F6733B">
      <w:pPr>
        <w:pStyle w:val="SourceCode"/>
      </w:pPr>
      <w:r>
        <w:t xml:space="preserve">3a7ffde61ba8e1a2281e1a165f42901b302cc3eb2ad122e7f7396f1807e85a7d     1        77000000 </w:t>
      </w:r>
    </w:p>
    <w:p w14:paraId="732D20A7" w14:textId="77777777" w:rsidR="00F6733B" w:rsidRDefault="00F6733B" w:rsidP="00F6733B">
      <w:pPr>
        <w:pStyle w:val="SourceCode"/>
        <w:jc w:val="right"/>
      </w:pPr>
      <w:r>
        <w:t xml:space="preserve">lovelace + </w:t>
      </w:r>
    </w:p>
    <w:p w14:paraId="6B2AA608" w14:textId="269D14A1" w:rsidR="00F6733B" w:rsidRDefault="00F6733B" w:rsidP="00F6733B">
      <w:pPr>
        <w:pStyle w:val="SourceCode"/>
        <w:jc w:val="right"/>
      </w:pPr>
      <w:r>
        <w:t>TxOutDatumHash ScriptDataInBabbageEra "859a9bb208ab9beed6c6d75f9c5da732f41f52fe9748d1d79931daaa28c5e989"</w:t>
      </w:r>
    </w:p>
    <w:p w14:paraId="00C57B2D" w14:textId="40A6563B" w:rsidR="00F6733B" w:rsidRDefault="003D4D9A" w:rsidP="00E27BFB">
      <w:pPr>
        <w:spacing w:before="0" w:after="0"/>
      </w:pPr>
      <w:r>
        <w:lastRenderedPageBreak/>
        <w:t>17:26</w:t>
      </w:r>
    </w:p>
    <w:p w14:paraId="1D9E1256" w14:textId="77777777" w:rsidR="00384516" w:rsidRDefault="00384516" w:rsidP="00E27BFB">
      <w:pPr>
        <w:spacing w:before="0" w:after="0"/>
      </w:pPr>
    </w:p>
    <w:p w14:paraId="486B356F" w14:textId="77777777" w:rsidR="00C65BE8" w:rsidRDefault="00C65BE8" w:rsidP="00E27BFB">
      <w:pPr>
        <w:spacing w:before="0" w:after="0"/>
      </w:pPr>
    </w:p>
    <w:p w14:paraId="63AC9859" w14:textId="77777777" w:rsidR="00C65BE8" w:rsidRPr="0085392D" w:rsidRDefault="00C65BE8" w:rsidP="00E27BFB">
      <w:pPr>
        <w:spacing w:before="0" w:after="0"/>
      </w:pPr>
    </w:p>
    <w:p w14:paraId="1D3D8398" w14:textId="77777777" w:rsidR="00C300A1" w:rsidRPr="00AC0AC1" w:rsidRDefault="00C300A1" w:rsidP="00E46B4F">
      <w:pPr>
        <w:pStyle w:val="Heading1"/>
        <w:spacing w:before="0"/>
        <w:rPr>
          <w:lang w:val="en-US"/>
        </w:rPr>
      </w:pPr>
      <w:bookmarkStart w:id="85" w:name="_Toc135986090"/>
      <w:r w:rsidRPr="00AC0AC1">
        <w:rPr>
          <w:lang w:val="en-US"/>
        </w:rPr>
        <w:lastRenderedPageBreak/>
        <w:t>Resources</w:t>
      </w:r>
      <w:bookmarkEnd w:id="85"/>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Cardano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78"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79"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80"/>
      <w:footerReference w:type="default" r:id="rId181"/>
      <w:footerReference w:type="first" r:id="rId18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B0420" w14:textId="77777777" w:rsidR="00B000DD" w:rsidRDefault="00B000DD" w:rsidP="00363C64">
      <w:pPr>
        <w:spacing w:after="0" w:line="240" w:lineRule="auto"/>
      </w:pPr>
      <w:r>
        <w:separator/>
      </w:r>
    </w:p>
  </w:endnote>
  <w:endnote w:type="continuationSeparator" w:id="0">
    <w:p w14:paraId="2C7F9ACC" w14:textId="77777777" w:rsidR="00B000DD" w:rsidRDefault="00B000DD"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D886A" w14:textId="77777777" w:rsidR="00B000DD" w:rsidRDefault="00B000DD" w:rsidP="00363C64">
      <w:pPr>
        <w:spacing w:after="0" w:line="240" w:lineRule="auto"/>
      </w:pPr>
      <w:r>
        <w:separator/>
      </w:r>
    </w:p>
  </w:footnote>
  <w:footnote w:type="continuationSeparator" w:id="0">
    <w:p w14:paraId="62017A12" w14:textId="77777777" w:rsidR="00B000DD" w:rsidRDefault="00B000DD"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84869A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3994D37"/>
    <w:multiLevelType w:val="hybridMultilevel"/>
    <w:tmpl w:val="E4226BA4"/>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1"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2" w15:restartNumberingAfterBreak="0">
    <w:nsid w:val="2A3900F2"/>
    <w:multiLevelType w:val="hybridMultilevel"/>
    <w:tmpl w:val="11C2BB3A"/>
    <w:lvl w:ilvl="0" w:tplc="FFFFFFFF">
      <w:start w:val="1"/>
      <w:numFmt w:val="bullet"/>
      <w:lvlText w:val=""/>
      <w:lvlJc w:val="left"/>
      <w:pPr>
        <w:ind w:left="720" w:hanging="360"/>
      </w:pPr>
      <w:rPr>
        <w:rFonts w:ascii="Symbol" w:hAnsi="Symbol" w:hint="default"/>
      </w:rPr>
    </w:lvl>
    <w:lvl w:ilvl="1" w:tplc="2000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CE7543B"/>
    <w:multiLevelType w:val="multilevel"/>
    <w:tmpl w:val="E53E1DB6"/>
    <w:numStyleLink w:val="Appendices"/>
  </w:abstractNum>
  <w:abstractNum w:abstractNumId="15" w15:restartNumberingAfterBreak="0">
    <w:nsid w:val="34E73D37"/>
    <w:multiLevelType w:val="hybridMultilevel"/>
    <w:tmpl w:val="66BA800C"/>
    <w:lvl w:ilvl="0" w:tplc="D9D2FB0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6" w15:restartNumberingAfterBreak="0">
    <w:nsid w:val="37E209FB"/>
    <w:multiLevelType w:val="hybridMultilevel"/>
    <w:tmpl w:val="F39C2DD2"/>
    <w:lvl w:ilvl="0" w:tplc="FFFFFFFF">
      <w:start w:val="1"/>
      <w:numFmt w:val="bullet"/>
      <w:lvlText w:val=""/>
      <w:lvlJc w:val="left"/>
      <w:pPr>
        <w:ind w:left="720" w:hanging="360"/>
      </w:pPr>
      <w:rPr>
        <w:rFonts w:ascii="Symbol" w:hAnsi="Symbol" w:hint="default"/>
      </w:rPr>
    </w:lvl>
    <w:lvl w:ilvl="1" w:tplc="2000000F">
      <w:start w:val="1"/>
      <w:numFmt w:val="decimal"/>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8AF466C"/>
    <w:multiLevelType w:val="hybridMultilevel"/>
    <w:tmpl w:val="B7D05C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9" w15:restartNumberingAfterBreak="0">
    <w:nsid w:val="3B240561"/>
    <w:multiLevelType w:val="hybridMultilevel"/>
    <w:tmpl w:val="F65CC36E"/>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22"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25"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215324"/>
    <w:multiLevelType w:val="hybridMultilevel"/>
    <w:tmpl w:val="D2F6DB0C"/>
    <w:lvl w:ilvl="0" w:tplc="20000001">
      <w:start w:val="1"/>
      <w:numFmt w:val="bullet"/>
      <w:lvlText w:val=""/>
      <w:lvlJc w:val="left"/>
      <w:pPr>
        <w:ind w:left="720" w:hanging="360"/>
      </w:pPr>
      <w:rPr>
        <w:rFonts w:ascii="Symbol" w:hAnsi="Symbol" w:hint="default"/>
      </w:rPr>
    </w:lvl>
    <w:lvl w:ilvl="1" w:tplc="1EAE6BB6">
      <w:numFmt w:val="bullet"/>
      <w:lvlText w:val="-"/>
      <w:lvlJc w:val="left"/>
      <w:pPr>
        <w:ind w:left="1440" w:hanging="360"/>
      </w:pPr>
      <w:rPr>
        <w:rFonts w:ascii="Calibri" w:eastAsia="Calibri" w:hAnsi="Calibri" w:cs="Calibr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0"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79C1B30"/>
    <w:multiLevelType w:val="hybridMultilevel"/>
    <w:tmpl w:val="238628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38" w15:restartNumberingAfterBreak="0">
    <w:nsid w:val="728C4290"/>
    <w:multiLevelType w:val="hybridMultilevel"/>
    <w:tmpl w:val="A4F277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41"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590A59"/>
    <w:multiLevelType w:val="hybridMultilevel"/>
    <w:tmpl w:val="7D0E27A2"/>
    <w:lvl w:ilvl="0" w:tplc="67FA7D5A">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43"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D4756C2"/>
    <w:multiLevelType w:val="hybridMultilevel"/>
    <w:tmpl w:val="C4D82FFC"/>
    <w:lvl w:ilvl="0" w:tplc="20000001">
      <w:start w:val="1"/>
      <w:numFmt w:val="bullet"/>
      <w:lvlText w:val=""/>
      <w:lvlJc w:val="left"/>
      <w:pPr>
        <w:ind w:left="53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98145606">
    <w:abstractNumId w:val="24"/>
  </w:num>
  <w:num w:numId="2" w16cid:durableId="1356349050">
    <w:abstractNumId w:val="44"/>
  </w:num>
  <w:num w:numId="3" w16cid:durableId="1769110930">
    <w:abstractNumId w:val="6"/>
  </w:num>
  <w:num w:numId="4" w16cid:durableId="1464423270">
    <w:abstractNumId w:val="14"/>
  </w:num>
  <w:num w:numId="5" w16cid:durableId="2111729607">
    <w:abstractNumId w:val="1"/>
  </w:num>
  <w:num w:numId="6" w16cid:durableId="1723946367">
    <w:abstractNumId w:val="33"/>
  </w:num>
  <w:num w:numId="7" w16cid:durableId="837187338">
    <w:abstractNumId w:val="27"/>
  </w:num>
  <w:num w:numId="8" w16cid:durableId="284237879">
    <w:abstractNumId w:val="13"/>
  </w:num>
  <w:num w:numId="9" w16cid:durableId="866867218">
    <w:abstractNumId w:val="18"/>
  </w:num>
  <w:num w:numId="10" w16cid:durableId="868644811">
    <w:abstractNumId w:val="8"/>
  </w:num>
  <w:num w:numId="11" w16cid:durableId="1563100170">
    <w:abstractNumId w:val="2"/>
  </w:num>
  <w:num w:numId="12" w16cid:durableId="1876846210">
    <w:abstractNumId w:val="22"/>
  </w:num>
  <w:num w:numId="13" w16cid:durableId="969747814">
    <w:abstractNumId w:val="43"/>
  </w:num>
  <w:num w:numId="14" w16cid:durableId="1051228206">
    <w:abstractNumId w:val="29"/>
  </w:num>
  <w:num w:numId="15" w16cid:durableId="615524021">
    <w:abstractNumId w:val="0"/>
  </w:num>
  <w:num w:numId="16" w16cid:durableId="526217399">
    <w:abstractNumId w:val="25"/>
  </w:num>
  <w:num w:numId="17" w16cid:durableId="491145571">
    <w:abstractNumId w:val="23"/>
  </w:num>
  <w:num w:numId="18" w16cid:durableId="1209680463">
    <w:abstractNumId w:val="36"/>
  </w:num>
  <w:num w:numId="19" w16cid:durableId="520555426">
    <w:abstractNumId w:val="40"/>
  </w:num>
  <w:num w:numId="20" w16cid:durableId="1100181003">
    <w:abstractNumId w:val="11"/>
  </w:num>
  <w:num w:numId="21" w16cid:durableId="1423377359">
    <w:abstractNumId w:val="41"/>
  </w:num>
  <w:num w:numId="22" w16cid:durableId="781268148">
    <w:abstractNumId w:val="37"/>
  </w:num>
  <w:num w:numId="23" w16cid:durableId="958998525">
    <w:abstractNumId w:val="31"/>
  </w:num>
  <w:num w:numId="24" w16cid:durableId="378363688">
    <w:abstractNumId w:val="26"/>
  </w:num>
  <w:num w:numId="25" w16cid:durableId="1741171036">
    <w:abstractNumId w:val="39"/>
  </w:num>
  <w:num w:numId="26" w16cid:durableId="1216744719">
    <w:abstractNumId w:val="20"/>
  </w:num>
  <w:num w:numId="27" w16cid:durableId="1735007875">
    <w:abstractNumId w:val="28"/>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30"/>
  </w:num>
  <w:num w:numId="33" w16cid:durableId="1988970452">
    <w:abstractNumId w:val="21"/>
  </w:num>
  <w:num w:numId="34" w16cid:durableId="60762580">
    <w:abstractNumId w:val="35"/>
  </w:num>
  <w:num w:numId="35" w16cid:durableId="250044184">
    <w:abstractNumId w:val="32"/>
  </w:num>
  <w:num w:numId="36" w16cid:durableId="1777945190">
    <w:abstractNumId w:val="38"/>
  </w:num>
  <w:num w:numId="37" w16cid:durableId="859315678">
    <w:abstractNumId w:val="34"/>
  </w:num>
  <w:num w:numId="38" w16cid:durableId="1910925276">
    <w:abstractNumId w:val="42"/>
  </w:num>
  <w:num w:numId="39" w16cid:durableId="1820606754">
    <w:abstractNumId w:val="15"/>
  </w:num>
  <w:num w:numId="40" w16cid:durableId="2037778046">
    <w:abstractNumId w:val="10"/>
  </w:num>
  <w:num w:numId="41" w16cid:durableId="867134288">
    <w:abstractNumId w:val="19"/>
  </w:num>
  <w:num w:numId="42" w16cid:durableId="657685704">
    <w:abstractNumId w:val="45"/>
  </w:num>
  <w:num w:numId="43" w16cid:durableId="671493580">
    <w:abstractNumId w:val="17"/>
  </w:num>
  <w:num w:numId="44" w16cid:durableId="316031359">
    <w:abstractNumId w:val="16"/>
  </w:num>
  <w:num w:numId="45" w16cid:durableId="1667706706">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8F"/>
    <w:rsid w:val="00003296"/>
    <w:rsid w:val="0000335F"/>
    <w:rsid w:val="0000350E"/>
    <w:rsid w:val="0000359D"/>
    <w:rsid w:val="00003ED4"/>
    <w:rsid w:val="00003F54"/>
    <w:rsid w:val="0000405D"/>
    <w:rsid w:val="00004191"/>
    <w:rsid w:val="00004289"/>
    <w:rsid w:val="0000446F"/>
    <w:rsid w:val="0000473D"/>
    <w:rsid w:val="0000473E"/>
    <w:rsid w:val="000052FC"/>
    <w:rsid w:val="00005536"/>
    <w:rsid w:val="000059A5"/>
    <w:rsid w:val="00006162"/>
    <w:rsid w:val="00006386"/>
    <w:rsid w:val="0000667D"/>
    <w:rsid w:val="0000719B"/>
    <w:rsid w:val="000076C9"/>
    <w:rsid w:val="00007818"/>
    <w:rsid w:val="00007A48"/>
    <w:rsid w:val="00007A6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F78"/>
    <w:rsid w:val="00015F96"/>
    <w:rsid w:val="0001621F"/>
    <w:rsid w:val="00016978"/>
    <w:rsid w:val="0001698A"/>
    <w:rsid w:val="00016A0E"/>
    <w:rsid w:val="00016E1D"/>
    <w:rsid w:val="0001702A"/>
    <w:rsid w:val="00017481"/>
    <w:rsid w:val="00017961"/>
    <w:rsid w:val="0002064D"/>
    <w:rsid w:val="0002066B"/>
    <w:rsid w:val="000206E2"/>
    <w:rsid w:val="00020C40"/>
    <w:rsid w:val="00020ECD"/>
    <w:rsid w:val="00020FCD"/>
    <w:rsid w:val="00022128"/>
    <w:rsid w:val="00022D59"/>
    <w:rsid w:val="000230ED"/>
    <w:rsid w:val="00023633"/>
    <w:rsid w:val="000238E2"/>
    <w:rsid w:val="00023908"/>
    <w:rsid w:val="00023AFE"/>
    <w:rsid w:val="00023E14"/>
    <w:rsid w:val="00024934"/>
    <w:rsid w:val="00024974"/>
    <w:rsid w:val="00024E91"/>
    <w:rsid w:val="00025271"/>
    <w:rsid w:val="000254EA"/>
    <w:rsid w:val="00025586"/>
    <w:rsid w:val="00025EF9"/>
    <w:rsid w:val="00026107"/>
    <w:rsid w:val="0002639F"/>
    <w:rsid w:val="00026C2D"/>
    <w:rsid w:val="00026F60"/>
    <w:rsid w:val="00026F68"/>
    <w:rsid w:val="00026FFC"/>
    <w:rsid w:val="000279EA"/>
    <w:rsid w:val="00027A49"/>
    <w:rsid w:val="00030143"/>
    <w:rsid w:val="000304BD"/>
    <w:rsid w:val="0003090C"/>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138"/>
    <w:rsid w:val="00033266"/>
    <w:rsid w:val="00033476"/>
    <w:rsid w:val="0003351C"/>
    <w:rsid w:val="000337A9"/>
    <w:rsid w:val="00033A49"/>
    <w:rsid w:val="00034393"/>
    <w:rsid w:val="000343C9"/>
    <w:rsid w:val="000349AD"/>
    <w:rsid w:val="000352DE"/>
    <w:rsid w:val="000354DA"/>
    <w:rsid w:val="00036088"/>
    <w:rsid w:val="000360E6"/>
    <w:rsid w:val="000361DD"/>
    <w:rsid w:val="0003642B"/>
    <w:rsid w:val="00036451"/>
    <w:rsid w:val="00036534"/>
    <w:rsid w:val="00037605"/>
    <w:rsid w:val="00037642"/>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35A"/>
    <w:rsid w:val="0004476A"/>
    <w:rsid w:val="00045189"/>
    <w:rsid w:val="000454A1"/>
    <w:rsid w:val="00045EAD"/>
    <w:rsid w:val="00046009"/>
    <w:rsid w:val="000462B4"/>
    <w:rsid w:val="00046ADB"/>
    <w:rsid w:val="00046B66"/>
    <w:rsid w:val="00046CF9"/>
    <w:rsid w:val="0004712C"/>
    <w:rsid w:val="00047320"/>
    <w:rsid w:val="000474B4"/>
    <w:rsid w:val="0004781E"/>
    <w:rsid w:val="000478DC"/>
    <w:rsid w:val="00047E4E"/>
    <w:rsid w:val="00050183"/>
    <w:rsid w:val="0005037B"/>
    <w:rsid w:val="00050484"/>
    <w:rsid w:val="00050F67"/>
    <w:rsid w:val="00051035"/>
    <w:rsid w:val="0005132F"/>
    <w:rsid w:val="000513DD"/>
    <w:rsid w:val="000513EB"/>
    <w:rsid w:val="0005154A"/>
    <w:rsid w:val="00051E9D"/>
    <w:rsid w:val="00052057"/>
    <w:rsid w:val="0005238F"/>
    <w:rsid w:val="000525C5"/>
    <w:rsid w:val="000526C6"/>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B8"/>
    <w:rsid w:val="00054733"/>
    <w:rsid w:val="000551FA"/>
    <w:rsid w:val="000553BF"/>
    <w:rsid w:val="000554C5"/>
    <w:rsid w:val="00055850"/>
    <w:rsid w:val="0005588A"/>
    <w:rsid w:val="00055B55"/>
    <w:rsid w:val="00055DAA"/>
    <w:rsid w:val="0005606C"/>
    <w:rsid w:val="000560C0"/>
    <w:rsid w:val="0005621A"/>
    <w:rsid w:val="000565AC"/>
    <w:rsid w:val="00056B86"/>
    <w:rsid w:val="00056F90"/>
    <w:rsid w:val="000578AF"/>
    <w:rsid w:val="00057A4A"/>
    <w:rsid w:val="00057BB1"/>
    <w:rsid w:val="00057BBE"/>
    <w:rsid w:val="00057BEB"/>
    <w:rsid w:val="00057F70"/>
    <w:rsid w:val="00060716"/>
    <w:rsid w:val="00060924"/>
    <w:rsid w:val="00060A01"/>
    <w:rsid w:val="00061EAE"/>
    <w:rsid w:val="0006204B"/>
    <w:rsid w:val="000621F3"/>
    <w:rsid w:val="00062260"/>
    <w:rsid w:val="0006235B"/>
    <w:rsid w:val="000628AB"/>
    <w:rsid w:val="0006290D"/>
    <w:rsid w:val="00062954"/>
    <w:rsid w:val="00062B12"/>
    <w:rsid w:val="00062D6F"/>
    <w:rsid w:val="00062E21"/>
    <w:rsid w:val="00062E50"/>
    <w:rsid w:val="00063073"/>
    <w:rsid w:val="00063191"/>
    <w:rsid w:val="000632AB"/>
    <w:rsid w:val="000638D9"/>
    <w:rsid w:val="00063DC7"/>
    <w:rsid w:val="000644A2"/>
    <w:rsid w:val="00064538"/>
    <w:rsid w:val="00064835"/>
    <w:rsid w:val="00064B9B"/>
    <w:rsid w:val="00064E27"/>
    <w:rsid w:val="000651F5"/>
    <w:rsid w:val="00065271"/>
    <w:rsid w:val="0006553E"/>
    <w:rsid w:val="000658AF"/>
    <w:rsid w:val="00065CE0"/>
    <w:rsid w:val="00065D87"/>
    <w:rsid w:val="00065E7C"/>
    <w:rsid w:val="00065E95"/>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BEE"/>
    <w:rsid w:val="00070C2E"/>
    <w:rsid w:val="0007100B"/>
    <w:rsid w:val="000710AC"/>
    <w:rsid w:val="00071233"/>
    <w:rsid w:val="0007194A"/>
    <w:rsid w:val="000719AB"/>
    <w:rsid w:val="000727A5"/>
    <w:rsid w:val="0007295D"/>
    <w:rsid w:val="00072F96"/>
    <w:rsid w:val="00073000"/>
    <w:rsid w:val="000735D5"/>
    <w:rsid w:val="00073749"/>
    <w:rsid w:val="00073767"/>
    <w:rsid w:val="00073E25"/>
    <w:rsid w:val="00073FC2"/>
    <w:rsid w:val="00074420"/>
    <w:rsid w:val="00074481"/>
    <w:rsid w:val="00074581"/>
    <w:rsid w:val="000747E1"/>
    <w:rsid w:val="00074A21"/>
    <w:rsid w:val="00074FDE"/>
    <w:rsid w:val="00075139"/>
    <w:rsid w:val="000754B6"/>
    <w:rsid w:val="00075521"/>
    <w:rsid w:val="00075C17"/>
    <w:rsid w:val="000763EF"/>
    <w:rsid w:val="00076426"/>
    <w:rsid w:val="000768E1"/>
    <w:rsid w:val="000768E4"/>
    <w:rsid w:val="000770CD"/>
    <w:rsid w:val="000771D5"/>
    <w:rsid w:val="0007728F"/>
    <w:rsid w:val="000773E1"/>
    <w:rsid w:val="00077630"/>
    <w:rsid w:val="0007782B"/>
    <w:rsid w:val="00077A9F"/>
    <w:rsid w:val="00077FB9"/>
    <w:rsid w:val="00077FEB"/>
    <w:rsid w:val="0008007C"/>
    <w:rsid w:val="00081162"/>
    <w:rsid w:val="00081255"/>
    <w:rsid w:val="000813FB"/>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4D1B"/>
    <w:rsid w:val="00084D30"/>
    <w:rsid w:val="0008525B"/>
    <w:rsid w:val="00085429"/>
    <w:rsid w:val="000859C4"/>
    <w:rsid w:val="00085ADD"/>
    <w:rsid w:val="00085D3A"/>
    <w:rsid w:val="0008608E"/>
    <w:rsid w:val="000863E0"/>
    <w:rsid w:val="00086E8E"/>
    <w:rsid w:val="000917C1"/>
    <w:rsid w:val="00091E77"/>
    <w:rsid w:val="000927CA"/>
    <w:rsid w:val="00092A80"/>
    <w:rsid w:val="00092B4E"/>
    <w:rsid w:val="00092E4D"/>
    <w:rsid w:val="00092EEE"/>
    <w:rsid w:val="0009314B"/>
    <w:rsid w:val="00093285"/>
    <w:rsid w:val="00093389"/>
    <w:rsid w:val="000934F2"/>
    <w:rsid w:val="000938A7"/>
    <w:rsid w:val="000938D3"/>
    <w:rsid w:val="00093935"/>
    <w:rsid w:val="00093979"/>
    <w:rsid w:val="00093A87"/>
    <w:rsid w:val="00093C8B"/>
    <w:rsid w:val="00093D55"/>
    <w:rsid w:val="00093DC1"/>
    <w:rsid w:val="000941AE"/>
    <w:rsid w:val="000941E8"/>
    <w:rsid w:val="000942A1"/>
    <w:rsid w:val="00094381"/>
    <w:rsid w:val="00094683"/>
    <w:rsid w:val="00094F01"/>
    <w:rsid w:val="000954AC"/>
    <w:rsid w:val="00095CF2"/>
    <w:rsid w:val="000962B0"/>
    <w:rsid w:val="0009641E"/>
    <w:rsid w:val="00096655"/>
    <w:rsid w:val="000968C2"/>
    <w:rsid w:val="000969C8"/>
    <w:rsid w:val="00096BBC"/>
    <w:rsid w:val="00096FBF"/>
    <w:rsid w:val="00097A0B"/>
    <w:rsid w:val="00097B53"/>
    <w:rsid w:val="00097B60"/>
    <w:rsid w:val="00097F26"/>
    <w:rsid w:val="000A0431"/>
    <w:rsid w:val="000A06D3"/>
    <w:rsid w:val="000A0971"/>
    <w:rsid w:val="000A0AAB"/>
    <w:rsid w:val="000A0D87"/>
    <w:rsid w:val="000A0E16"/>
    <w:rsid w:val="000A0F60"/>
    <w:rsid w:val="000A1016"/>
    <w:rsid w:val="000A131B"/>
    <w:rsid w:val="000A1C2B"/>
    <w:rsid w:val="000A1CA1"/>
    <w:rsid w:val="000A1D20"/>
    <w:rsid w:val="000A243F"/>
    <w:rsid w:val="000A2F12"/>
    <w:rsid w:val="000A324A"/>
    <w:rsid w:val="000A3531"/>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EC9"/>
    <w:rsid w:val="000B029B"/>
    <w:rsid w:val="000B04F5"/>
    <w:rsid w:val="000B07E6"/>
    <w:rsid w:val="000B0FD1"/>
    <w:rsid w:val="000B131F"/>
    <w:rsid w:val="000B1418"/>
    <w:rsid w:val="000B1471"/>
    <w:rsid w:val="000B1527"/>
    <w:rsid w:val="000B17B9"/>
    <w:rsid w:val="000B17D8"/>
    <w:rsid w:val="000B20BD"/>
    <w:rsid w:val="000B25AE"/>
    <w:rsid w:val="000B29A1"/>
    <w:rsid w:val="000B2A4A"/>
    <w:rsid w:val="000B364C"/>
    <w:rsid w:val="000B3816"/>
    <w:rsid w:val="000B3AE6"/>
    <w:rsid w:val="000B3B5D"/>
    <w:rsid w:val="000B4C6A"/>
    <w:rsid w:val="000B4D03"/>
    <w:rsid w:val="000B4DAF"/>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D21"/>
    <w:rsid w:val="000C0E76"/>
    <w:rsid w:val="000C1102"/>
    <w:rsid w:val="000C1207"/>
    <w:rsid w:val="000C1906"/>
    <w:rsid w:val="000C1F9B"/>
    <w:rsid w:val="000C2508"/>
    <w:rsid w:val="000C2656"/>
    <w:rsid w:val="000C313F"/>
    <w:rsid w:val="000C326E"/>
    <w:rsid w:val="000C38C7"/>
    <w:rsid w:val="000C39CA"/>
    <w:rsid w:val="000C39FB"/>
    <w:rsid w:val="000C3AC2"/>
    <w:rsid w:val="000C3F3F"/>
    <w:rsid w:val="000C42EE"/>
    <w:rsid w:val="000C5289"/>
    <w:rsid w:val="000C53BE"/>
    <w:rsid w:val="000C6055"/>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B06"/>
    <w:rsid w:val="000D0D35"/>
    <w:rsid w:val="000D132A"/>
    <w:rsid w:val="000D14D6"/>
    <w:rsid w:val="000D15CF"/>
    <w:rsid w:val="000D1703"/>
    <w:rsid w:val="000D170F"/>
    <w:rsid w:val="000D173C"/>
    <w:rsid w:val="000D1BE2"/>
    <w:rsid w:val="000D1CD6"/>
    <w:rsid w:val="000D2179"/>
    <w:rsid w:val="000D27D9"/>
    <w:rsid w:val="000D28EE"/>
    <w:rsid w:val="000D2CEF"/>
    <w:rsid w:val="000D2F9D"/>
    <w:rsid w:val="000D301B"/>
    <w:rsid w:val="000D308C"/>
    <w:rsid w:val="000D353E"/>
    <w:rsid w:val="000D35A2"/>
    <w:rsid w:val="000D35F2"/>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1B8"/>
    <w:rsid w:val="000E2394"/>
    <w:rsid w:val="000E25A0"/>
    <w:rsid w:val="000E2776"/>
    <w:rsid w:val="000E2C96"/>
    <w:rsid w:val="000E2CE8"/>
    <w:rsid w:val="000E2EE1"/>
    <w:rsid w:val="000E2F88"/>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73C7"/>
    <w:rsid w:val="000E75EF"/>
    <w:rsid w:val="000E7AC7"/>
    <w:rsid w:val="000E7E77"/>
    <w:rsid w:val="000F0639"/>
    <w:rsid w:val="000F070A"/>
    <w:rsid w:val="000F07B5"/>
    <w:rsid w:val="000F0C88"/>
    <w:rsid w:val="000F0E35"/>
    <w:rsid w:val="000F1582"/>
    <w:rsid w:val="000F1D99"/>
    <w:rsid w:val="000F1E48"/>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11D3"/>
    <w:rsid w:val="001014DC"/>
    <w:rsid w:val="001016A3"/>
    <w:rsid w:val="001017D2"/>
    <w:rsid w:val="00101CCC"/>
    <w:rsid w:val="001021DB"/>
    <w:rsid w:val="00102BCC"/>
    <w:rsid w:val="00103B34"/>
    <w:rsid w:val="001040F5"/>
    <w:rsid w:val="0010410E"/>
    <w:rsid w:val="001041A2"/>
    <w:rsid w:val="001041CB"/>
    <w:rsid w:val="0010433A"/>
    <w:rsid w:val="00104C77"/>
    <w:rsid w:val="00104DF6"/>
    <w:rsid w:val="00104E86"/>
    <w:rsid w:val="00104FC4"/>
    <w:rsid w:val="00105295"/>
    <w:rsid w:val="001052CF"/>
    <w:rsid w:val="00105725"/>
    <w:rsid w:val="00105B8C"/>
    <w:rsid w:val="00105E37"/>
    <w:rsid w:val="00105F17"/>
    <w:rsid w:val="00105F34"/>
    <w:rsid w:val="0010606D"/>
    <w:rsid w:val="0010658D"/>
    <w:rsid w:val="00106892"/>
    <w:rsid w:val="00106CE0"/>
    <w:rsid w:val="00106DAF"/>
    <w:rsid w:val="00106F78"/>
    <w:rsid w:val="0010702C"/>
    <w:rsid w:val="001070F4"/>
    <w:rsid w:val="00107415"/>
    <w:rsid w:val="001075BD"/>
    <w:rsid w:val="001076C3"/>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3FC9"/>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A79"/>
    <w:rsid w:val="00120DA6"/>
    <w:rsid w:val="00120EAD"/>
    <w:rsid w:val="00121086"/>
    <w:rsid w:val="001211B4"/>
    <w:rsid w:val="0012128D"/>
    <w:rsid w:val="0012165F"/>
    <w:rsid w:val="00121ACD"/>
    <w:rsid w:val="00121FD3"/>
    <w:rsid w:val="0012244C"/>
    <w:rsid w:val="00122CC3"/>
    <w:rsid w:val="00122CF2"/>
    <w:rsid w:val="00122D0F"/>
    <w:rsid w:val="00122EC6"/>
    <w:rsid w:val="00122F39"/>
    <w:rsid w:val="00122FA7"/>
    <w:rsid w:val="00123066"/>
    <w:rsid w:val="00123708"/>
    <w:rsid w:val="00123814"/>
    <w:rsid w:val="00123AE5"/>
    <w:rsid w:val="00123E29"/>
    <w:rsid w:val="00123FF5"/>
    <w:rsid w:val="0012416C"/>
    <w:rsid w:val="00124C26"/>
    <w:rsid w:val="00124C39"/>
    <w:rsid w:val="00124D76"/>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C7B"/>
    <w:rsid w:val="00126E39"/>
    <w:rsid w:val="001271EA"/>
    <w:rsid w:val="00127467"/>
    <w:rsid w:val="00127700"/>
    <w:rsid w:val="0012774D"/>
    <w:rsid w:val="00127BA6"/>
    <w:rsid w:val="00127BBB"/>
    <w:rsid w:val="001306CC"/>
    <w:rsid w:val="00130B60"/>
    <w:rsid w:val="00130FCB"/>
    <w:rsid w:val="00131081"/>
    <w:rsid w:val="001329DF"/>
    <w:rsid w:val="00132AFD"/>
    <w:rsid w:val="00132DFE"/>
    <w:rsid w:val="00132FAA"/>
    <w:rsid w:val="00132FFD"/>
    <w:rsid w:val="0013376A"/>
    <w:rsid w:val="00133783"/>
    <w:rsid w:val="00133C6A"/>
    <w:rsid w:val="00133F29"/>
    <w:rsid w:val="0013430E"/>
    <w:rsid w:val="00134412"/>
    <w:rsid w:val="0013465B"/>
    <w:rsid w:val="001350F6"/>
    <w:rsid w:val="00135100"/>
    <w:rsid w:val="00135260"/>
    <w:rsid w:val="00135369"/>
    <w:rsid w:val="00135502"/>
    <w:rsid w:val="001357B0"/>
    <w:rsid w:val="00135EB1"/>
    <w:rsid w:val="00137308"/>
    <w:rsid w:val="00137496"/>
    <w:rsid w:val="00137801"/>
    <w:rsid w:val="00137BFF"/>
    <w:rsid w:val="0014003D"/>
    <w:rsid w:val="00140485"/>
    <w:rsid w:val="00140EFA"/>
    <w:rsid w:val="001413D9"/>
    <w:rsid w:val="001414B8"/>
    <w:rsid w:val="001417EF"/>
    <w:rsid w:val="00141AB4"/>
    <w:rsid w:val="00141CA0"/>
    <w:rsid w:val="00141D5C"/>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93E"/>
    <w:rsid w:val="00145B3D"/>
    <w:rsid w:val="00145EB9"/>
    <w:rsid w:val="00146823"/>
    <w:rsid w:val="00146BC4"/>
    <w:rsid w:val="00146F57"/>
    <w:rsid w:val="00147002"/>
    <w:rsid w:val="00147659"/>
    <w:rsid w:val="00147B0D"/>
    <w:rsid w:val="00147BFB"/>
    <w:rsid w:val="00150022"/>
    <w:rsid w:val="00150110"/>
    <w:rsid w:val="0015027D"/>
    <w:rsid w:val="0015041B"/>
    <w:rsid w:val="00150437"/>
    <w:rsid w:val="00150B1C"/>
    <w:rsid w:val="00151089"/>
    <w:rsid w:val="00151A1F"/>
    <w:rsid w:val="00151ED5"/>
    <w:rsid w:val="00152022"/>
    <w:rsid w:val="00152FE0"/>
    <w:rsid w:val="0015378A"/>
    <w:rsid w:val="00153C5A"/>
    <w:rsid w:val="00153EFA"/>
    <w:rsid w:val="0015442F"/>
    <w:rsid w:val="001552DF"/>
    <w:rsid w:val="0015560F"/>
    <w:rsid w:val="001557C6"/>
    <w:rsid w:val="00155993"/>
    <w:rsid w:val="00155998"/>
    <w:rsid w:val="001564AB"/>
    <w:rsid w:val="00156590"/>
    <w:rsid w:val="00156BF8"/>
    <w:rsid w:val="00156C14"/>
    <w:rsid w:val="00156DE0"/>
    <w:rsid w:val="00157541"/>
    <w:rsid w:val="00157668"/>
    <w:rsid w:val="00157952"/>
    <w:rsid w:val="00157D52"/>
    <w:rsid w:val="001619C9"/>
    <w:rsid w:val="001622E3"/>
    <w:rsid w:val="001625AF"/>
    <w:rsid w:val="001625D8"/>
    <w:rsid w:val="001626AC"/>
    <w:rsid w:val="00162BB2"/>
    <w:rsid w:val="00162D58"/>
    <w:rsid w:val="00163140"/>
    <w:rsid w:val="00163290"/>
    <w:rsid w:val="0016355C"/>
    <w:rsid w:val="0016372E"/>
    <w:rsid w:val="00163917"/>
    <w:rsid w:val="00163AB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693"/>
    <w:rsid w:val="001708AD"/>
    <w:rsid w:val="00170B04"/>
    <w:rsid w:val="00170ED0"/>
    <w:rsid w:val="00171082"/>
    <w:rsid w:val="001712EE"/>
    <w:rsid w:val="001713FC"/>
    <w:rsid w:val="00171AC3"/>
    <w:rsid w:val="00172225"/>
    <w:rsid w:val="001722AC"/>
    <w:rsid w:val="00172ED2"/>
    <w:rsid w:val="00173085"/>
    <w:rsid w:val="001737A4"/>
    <w:rsid w:val="00173B5C"/>
    <w:rsid w:val="00173C0D"/>
    <w:rsid w:val="0017403B"/>
    <w:rsid w:val="001742C9"/>
    <w:rsid w:val="00174872"/>
    <w:rsid w:val="001748DE"/>
    <w:rsid w:val="001749D0"/>
    <w:rsid w:val="0017502A"/>
    <w:rsid w:val="00175045"/>
    <w:rsid w:val="001753A2"/>
    <w:rsid w:val="001754BC"/>
    <w:rsid w:val="001756D9"/>
    <w:rsid w:val="00175D24"/>
    <w:rsid w:val="00175FA6"/>
    <w:rsid w:val="0017627D"/>
    <w:rsid w:val="00176441"/>
    <w:rsid w:val="00176790"/>
    <w:rsid w:val="001769B9"/>
    <w:rsid w:val="00176AA2"/>
    <w:rsid w:val="00176CDC"/>
    <w:rsid w:val="00176E17"/>
    <w:rsid w:val="00176FC5"/>
    <w:rsid w:val="00177AC2"/>
    <w:rsid w:val="00177FF7"/>
    <w:rsid w:val="0018042B"/>
    <w:rsid w:val="00180CE1"/>
    <w:rsid w:val="00180CF7"/>
    <w:rsid w:val="00180F00"/>
    <w:rsid w:val="00180F85"/>
    <w:rsid w:val="001810D5"/>
    <w:rsid w:val="00181173"/>
    <w:rsid w:val="00181238"/>
    <w:rsid w:val="001813C2"/>
    <w:rsid w:val="00181525"/>
    <w:rsid w:val="001817EE"/>
    <w:rsid w:val="00181A7A"/>
    <w:rsid w:val="00181B31"/>
    <w:rsid w:val="00181CAA"/>
    <w:rsid w:val="00182726"/>
    <w:rsid w:val="001828EB"/>
    <w:rsid w:val="00183153"/>
    <w:rsid w:val="00183442"/>
    <w:rsid w:val="001834CF"/>
    <w:rsid w:val="0018359C"/>
    <w:rsid w:val="0018367B"/>
    <w:rsid w:val="00183714"/>
    <w:rsid w:val="00183D49"/>
    <w:rsid w:val="00183E31"/>
    <w:rsid w:val="001840FA"/>
    <w:rsid w:val="001842BA"/>
    <w:rsid w:val="001843FF"/>
    <w:rsid w:val="00184468"/>
    <w:rsid w:val="00184510"/>
    <w:rsid w:val="00184828"/>
    <w:rsid w:val="00184AB1"/>
    <w:rsid w:val="00184C5C"/>
    <w:rsid w:val="00184D3E"/>
    <w:rsid w:val="00184FEA"/>
    <w:rsid w:val="00185067"/>
    <w:rsid w:val="00185286"/>
    <w:rsid w:val="0018539B"/>
    <w:rsid w:val="00185437"/>
    <w:rsid w:val="00185598"/>
    <w:rsid w:val="001858BD"/>
    <w:rsid w:val="001858FA"/>
    <w:rsid w:val="00185CBD"/>
    <w:rsid w:val="00186994"/>
    <w:rsid w:val="00186F90"/>
    <w:rsid w:val="001877FD"/>
    <w:rsid w:val="00187A9C"/>
    <w:rsid w:val="00190272"/>
    <w:rsid w:val="0019047E"/>
    <w:rsid w:val="00191002"/>
    <w:rsid w:val="001917A7"/>
    <w:rsid w:val="00191818"/>
    <w:rsid w:val="0019193C"/>
    <w:rsid w:val="00191E2E"/>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6E6"/>
    <w:rsid w:val="001959F7"/>
    <w:rsid w:val="00195A6C"/>
    <w:rsid w:val="00195F85"/>
    <w:rsid w:val="0019603E"/>
    <w:rsid w:val="0019629B"/>
    <w:rsid w:val="00196554"/>
    <w:rsid w:val="001967E3"/>
    <w:rsid w:val="00196E14"/>
    <w:rsid w:val="001974F9"/>
    <w:rsid w:val="001975EE"/>
    <w:rsid w:val="00197B9C"/>
    <w:rsid w:val="00197D93"/>
    <w:rsid w:val="001A02DC"/>
    <w:rsid w:val="001A0768"/>
    <w:rsid w:val="001A0782"/>
    <w:rsid w:val="001A14B4"/>
    <w:rsid w:val="001A151F"/>
    <w:rsid w:val="001A15DE"/>
    <w:rsid w:val="001A1C04"/>
    <w:rsid w:val="001A244B"/>
    <w:rsid w:val="001A254D"/>
    <w:rsid w:val="001A2AC7"/>
    <w:rsid w:val="001A336E"/>
    <w:rsid w:val="001A398D"/>
    <w:rsid w:val="001A3B7B"/>
    <w:rsid w:val="001A3C50"/>
    <w:rsid w:val="001A403F"/>
    <w:rsid w:val="001A439E"/>
    <w:rsid w:val="001A523F"/>
    <w:rsid w:val="001A5361"/>
    <w:rsid w:val="001A5741"/>
    <w:rsid w:val="001A5A21"/>
    <w:rsid w:val="001A67C4"/>
    <w:rsid w:val="001A698A"/>
    <w:rsid w:val="001A6B96"/>
    <w:rsid w:val="001A6C9B"/>
    <w:rsid w:val="001A6D1D"/>
    <w:rsid w:val="001A7354"/>
    <w:rsid w:val="001A79B5"/>
    <w:rsid w:val="001A7D10"/>
    <w:rsid w:val="001B021A"/>
    <w:rsid w:val="001B088D"/>
    <w:rsid w:val="001B0A5D"/>
    <w:rsid w:val="001B1062"/>
    <w:rsid w:val="001B110F"/>
    <w:rsid w:val="001B18B1"/>
    <w:rsid w:val="001B1A0C"/>
    <w:rsid w:val="001B1AA7"/>
    <w:rsid w:val="001B1CCE"/>
    <w:rsid w:val="001B2A0E"/>
    <w:rsid w:val="001B2DEA"/>
    <w:rsid w:val="001B2F4E"/>
    <w:rsid w:val="001B3046"/>
    <w:rsid w:val="001B3222"/>
    <w:rsid w:val="001B3819"/>
    <w:rsid w:val="001B3CC5"/>
    <w:rsid w:val="001B3FB3"/>
    <w:rsid w:val="001B4A64"/>
    <w:rsid w:val="001B541F"/>
    <w:rsid w:val="001B5429"/>
    <w:rsid w:val="001B594C"/>
    <w:rsid w:val="001B59BE"/>
    <w:rsid w:val="001B5B1C"/>
    <w:rsid w:val="001B5C2C"/>
    <w:rsid w:val="001B5CDE"/>
    <w:rsid w:val="001B5EDD"/>
    <w:rsid w:val="001B6D7A"/>
    <w:rsid w:val="001B6E3F"/>
    <w:rsid w:val="001B7654"/>
    <w:rsid w:val="001B765A"/>
    <w:rsid w:val="001B799A"/>
    <w:rsid w:val="001B7C2D"/>
    <w:rsid w:val="001C0BB4"/>
    <w:rsid w:val="001C0E60"/>
    <w:rsid w:val="001C12E0"/>
    <w:rsid w:val="001C1CBA"/>
    <w:rsid w:val="001C21CA"/>
    <w:rsid w:val="001C2675"/>
    <w:rsid w:val="001C270B"/>
    <w:rsid w:val="001C28A7"/>
    <w:rsid w:val="001C299A"/>
    <w:rsid w:val="001C29B7"/>
    <w:rsid w:val="001C2A3D"/>
    <w:rsid w:val="001C2D27"/>
    <w:rsid w:val="001C2D99"/>
    <w:rsid w:val="001C3096"/>
    <w:rsid w:val="001C316C"/>
    <w:rsid w:val="001C3279"/>
    <w:rsid w:val="001C3D9C"/>
    <w:rsid w:val="001C42FC"/>
    <w:rsid w:val="001C48C1"/>
    <w:rsid w:val="001C4934"/>
    <w:rsid w:val="001C4C31"/>
    <w:rsid w:val="001C514E"/>
    <w:rsid w:val="001C52DF"/>
    <w:rsid w:val="001C54FC"/>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CE2"/>
    <w:rsid w:val="001D2EC8"/>
    <w:rsid w:val="001D3711"/>
    <w:rsid w:val="001D37E1"/>
    <w:rsid w:val="001D3B38"/>
    <w:rsid w:val="001D419E"/>
    <w:rsid w:val="001D4336"/>
    <w:rsid w:val="001D4AD4"/>
    <w:rsid w:val="001D4C3F"/>
    <w:rsid w:val="001D4D94"/>
    <w:rsid w:val="001D4DE0"/>
    <w:rsid w:val="001D4EB3"/>
    <w:rsid w:val="001D4F86"/>
    <w:rsid w:val="001D5374"/>
    <w:rsid w:val="001D542E"/>
    <w:rsid w:val="001D552A"/>
    <w:rsid w:val="001D5819"/>
    <w:rsid w:val="001D5B1F"/>
    <w:rsid w:val="001D5B62"/>
    <w:rsid w:val="001D5DC6"/>
    <w:rsid w:val="001D5F99"/>
    <w:rsid w:val="001D6423"/>
    <w:rsid w:val="001D6A81"/>
    <w:rsid w:val="001D6AD4"/>
    <w:rsid w:val="001D6C97"/>
    <w:rsid w:val="001D6F23"/>
    <w:rsid w:val="001D70B9"/>
    <w:rsid w:val="001D728B"/>
    <w:rsid w:val="001D74A9"/>
    <w:rsid w:val="001D7A7F"/>
    <w:rsid w:val="001D7B05"/>
    <w:rsid w:val="001D7BF4"/>
    <w:rsid w:val="001E01EF"/>
    <w:rsid w:val="001E021F"/>
    <w:rsid w:val="001E0309"/>
    <w:rsid w:val="001E0424"/>
    <w:rsid w:val="001E05C0"/>
    <w:rsid w:val="001E09AE"/>
    <w:rsid w:val="001E1997"/>
    <w:rsid w:val="001E20CD"/>
    <w:rsid w:val="001E23B3"/>
    <w:rsid w:val="001E2423"/>
    <w:rsid w:val="001E2716"/>
    <w:rsid w:val="001E2981"/>
    <w:rsid w:val="001E2CB2"/>
    <w:rsid w:val="001E2CE4"/>
    <w:rsid w:val="001E2E2F"/>
    <w:rsid w:val="001E2F77"/>
    <w:rsid w:val="001E34C6"/>
    <w:rsid w:val="001E4098"/>
    <w:rsid w:val="001E44E9"/>
    <w:rsid w:val="001E44EB"/>
    <w:rsid w:val="001E4C91"/>
    <w:rsid w:val="001E4D29"/>
    <w:rsid w:val="001E4D33"/>
    <w:rsid w:val="001E4E8B"/>
    <w:rsid w:val="001E552C"/>
    <w:rsid w:val="001E5C4D"/>
    <w:rsid w:val="001E5F41"/>
    <w:rsid w:val="001E61D6"/>
    <w:rsid w:val="001E6609"/>
    <w:rsid w:val="001E6BBF"/>
    <w:rsid w:val="001E6E63"/>
    <w:rsid w:val="001E6E70"/>
    <w:rsid w:val="001E7157"/>
    <w:rsid w:val="001E71A2"/>
    <w:rsid w:val="001E74B0"/>
    <w:rsid w:val="001E7B78"/>
    <w:rsid w:val="001E7B93"/>
    <w:rsid w:val="001E7ECF"/>
    <w:rsid w:val="001F03CA"/>
    <w:rsid w:val="001F077E"/>
    <w:rsid w:val="001F11B8"/>
    <w:rsid w:val="001F1420"/>
    <w:rsid w:val="001F1637"/>
    <w:rsid w:val="001F1BE8"/>
    <w:rsid w:val="001F1CF1"/>
    <w:rsid w:val="001F1D2A"/>
    <w:rsid w:val="001F2F66"/>
    <w:rsid w:val="001F30B8"/>
    <w:rsid w:val="001F31D2"/>
    <w:rsid w:val="001F342D"/>
    <w:rsid w:val="001F37A4"/>
    <w:rsid w:val="001F3A09"/>
    <w:rsid w:val="001F3C19"/>
    <w:rsid w:val="001F417F"/>
    <w:rsid w:val="001F4213"/>
    <w:rsid w:val="001F42EB"/>
    <w:rsid w:val="001F4881"/>
    <w:rsid w:val="001F4913"/>
    <w:rsid w:val="001F5632"/>
    <w:rsid w:val="001F570D"/>
    <w:rsid w:val="001F5D94"/>
    <w:rsid w:val="001F5E39"/>
    <w:rsid w:val="001F6477"/>
    <w:rsid w:val="001F6556"/>
    <w:rsid w:val="001F6630"/>
    <w:rsid w:val="001F6872"/>
    <w:rsid w:val="001F6EF7"/>
    <w:rsid w:val="001F6F0C"/>
    <w:rsid w:val="001F7226"/>
    <w:rsid w:val="001F7328"/>
    <w:rsid w:val="001F7C6F"/>
    <w:rsid w:val="001F7E9D"/>
    <w:rsid w:val="00200239"/>
    <w:rsid w:val="0020023F"/>
    <w:rsid w:val="00200640"/>
    <w:rsid w:val="00201108"/>
    <w:rsid w:val="00202346"/>
    <w:rsid w:val="00202546"/>
    <w:rsid w:val="00202B16"/>
    <w:rsid w:val="00202C4B"/>
    <w:rsid w:val="00202E9B"/>
    <w:rsid w:val="002033C9"/>
    <w:rsid w:val="002035A4"/>
    <w:rsid w:val="0020378B"/>
    <w:rsid w:val="002039C1"/>
    <w:rsid w:val="00203DC0"/>
    <w:rsid w:val="00203F2E"/>
    <w:rsid w:val="002041DE"/>
    <w:rsid w:val="002042C8"/>
    <w:rsid w:val="002043AC"/>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EF"/>
    <w:rsid w:val="00210EF1"/>
    <w:rsid w:val="00211D13"/>
    <w:rsid w:val="00211FA3"/>
    <w:rsid w:val="0021214B"/>
    <w:rsid w:val="002129F1"/>
    <w:rsid w:val="00212AF4"/>
    <w:rsid w:val="00213A86"/>
    <w:rsid w:val="0021442A"/>
    <w:rsid w:val="002145F9"/>
    <w:rsid w:val="00214935"/>
    <w:rsid w:val="00214CD7"/>
    <w:rsid w:val="00215554"/>
    <w:rsid w:val="00215885"/>
    <w:rsid w:val="002158E0"/>
    <w:rsid w:val="00216512"/>
    <w:rsid w:val="0021663B"/>
    <w:rsid w:val="00216870"/>
    <w:rsid w:val="00216890"/>
    <w:rsid w:val="00216D82"/>
    <w:rsid w:val="00216DBC"/>
    <w:rsid w:val="0021703E"/>
    <w:rsid w:val="00217387"/>
    <w:rsid w:val="0021794B"/>
    <w:rsid w:val="00217D87"/>
    <w:rsid w:val="00217F30"/>
    <w:rsid w:val="002207F5"/>
    <w:rsid w:val="00220B2E"/>
    <w:rsid w:val="00221032"/>
    <w:rsid w:val="00221115"/>
    <w:rsid w:val="002213B1"/>
    <w:rsid w:val="00221735"/>
    <w:rsid w:val="00221F2E"/>
    <w:rsid w:val="00222412"/>
    <w:rsid w:val="00222AB8"/>
    <w:rsid w:val="00222DE8"/>
    <w:rsid w:val="002231C2"/>
    <w:rsid w:val="002235FE"/>
    <w:rsid w:val="00223603"/>
    <w:rsid w:val="002238AE"/>
    <w:rsid w:val="00223CEE"/>
    <w:rsid w:val="00223CF3"/>
    <w:rsid w:val="002244B9"/>
    <w:rsid w:val="002246DD"/>
    <w:rsid w:val="0022476B"/>
    <w:rsid w:val="00224C65"/>
    <w:rsid w:val="00225040"/>
    <w:rsid w:val="00225320"/>
    <w:rsid w:val="00225859"/>
    <w:rsid w:val="00225A59"/>
    <w:rsid w:val="00225AB6"/>
    <w:rsid w:val="00225B95"/>
    <w:rsid w:val="00225E03"/>
    <w:rsid w:val="00226728"/>
    <w:rsid w:val="002269CA"/>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3283"/>
    <w:rsid w:val="00233902"/>
    <w:rsid w:val="00233DC9"/>
    <w:rsid w:val="00233FCA"/>
    <w:rsid w:val="00234488"/>
    <w:rsid w:val="002344A0"/>
    <w:rsid w:val="002345B6"/>
    <w:rsid w:val="00234684"/>
    <w:rsid w:val="002348D7"/>
    <w:rsid w:val="00234938"/>
    <w:rsid w:val="00234A75"/>
    <w:rsid w:val="00234C33"/>
    <w:rsid w:val="00234CCC"/>
    <w:rsid w:val="00234D6A"/>
    <w:rsid w:val="002351E9"/>
    <w:rsid w:val="0023591C"/>
    <w:rsid w:val="00235D25"/>
    <w:rsid w:val="00235DB2"/>
    <w:rsid w:val="00236C78"/>
    <w:rsid w:val="00236DD6"/>
    <w:rsid w:val="0023757B"/>
    <w:rsid w:val="002378C6"/>
    <w:rsid w:val="00237C74"/>
    <w:rsid w:val="002404C7"/>
    <w:rsid w:val="00240504"/>
    <w:rsid w:val="002409A6"/>
    <w:rsid w:val="00240B24"/>
    <w:rsid w:val="00240D4A"/>
    <w:rsid w:val="00241DB6"/>
    <w:rsid w:val="00241FCE"/>
    <w:rsid w:val="00242166"/>
    <w:rsid w:val="002422F4"/>
    <w:rsid w:val="0024290D"/>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7354"/>
    <w:rsid w:val="00247393"/>
    <w:rsid w:val="002475FC"/>
    <w:rsid w:val="00247722"/>
    <w:rsid w:val="00247E02"/>
    <w:rsid w:val="00247E28"/>
    <w:rsid w:val="00247FEA"/>
    <w:rsid w:val="00250102"/>
    <w:rsid w:val="0025026E"/>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243"/>
    <w:rsid w:val="00253367"/>
    <w:rsid w:val="00253ABC"/>
    <w:rsid w:val="00253B4C"/>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2B"/>
    <w:rsid w:val="0025719A"/>
    <w:rsid w:val="00257278"/>
    <w:rsid w:val="0025730A"/>
    <w:rsid w:val="00257930"/>
    <w:rsid w:val="00257EEC"/>
    <w:rsid w:val="00260029"/>
    <w:rsid w:val="00260040"/>
    <w:rsid w:val="00260142"/>
    <w:rsid w:val="00260217"/>
    <w:rsid w:val="002606CE"/>
    <w:rsid w:val="0026074D"/>
    <w:rsid w:val="002607D8"/>
    <w:rsid w:val="002608D0"/>
    <w:rsid w:val="00260E28"/>
    <w:rsid w:val="00260F81"/>
    <w:rsid w:val="00261350"/>
    <w:rsid w:val="002619B7"/>
    <w:rsid w:val="00262318"/>
    <w:rsid w:val="00262602"/>
    <w:rsid w:val="002626F4"/>
    <w:rsid w:val="0026279E"/>
    <w:rsid w:val="00262AAC"/>
    <w:rsid w:val="00262FA8"/>
    <w:rsid w:val="00263215"/>
    <w:rsid w:val="00263667"/>
    <w:rsid w:val="00263784"/>
    <w:rsid w:val="00263A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0C5"/>
    <w:rsid w:val="002706E6"/>
    <w:rsid w:val="00270CAB"/>
    <w:rsid w:val="00270DF7"/>
    <w:rsid w:val="00271101"/>
    <w:rsid w:val="0027117E"/>
    <w:rsid w:val="00271284"/>
    <w:rsid w:val="002716EB"/>
    <w:rsid w:val="002716F9"/>
    <w:rsid w:val="0027191A"/>
    <w:rsid w:val="00271939"/>
    <w:rsid w:val="00271952"/>
    <w:rsid w:val="002726F1"/>
    <w:rsid w:val="0027280D"/>
    <w:rsid w:val="0027285B"/>
    <w:rsid w:val="002728BE"/>
    <w:rsid w:val="00272D00"/>
    <w:rsid w:val="00272FAD"/>
    <w:rsid w:val="00273D28"/>
    <w:rsid w:val="002746D2"/>
    <w:rsid w:val="00274D24"/>
    <w:rsid w:val="00274D39"/>
    <w:rsid w:val="00274F78"/>
    <w:rsid w:val="00274F8B"/>
    <w:rsid w:val="0027504F"/>
    <w:rsid w:val="00275CE4"/>
    <w:rsid w:val="00275D34"/>
    <w:rsid w:val="00275D8E"/>
    <w:rsid w:val="002760D0"/>
    <w:rsid w:val="002763ED"/>
    <w:rsid w:val="002764A6"/>
    <w:rsid w:val="00276820"/>
    <w:rsid w:val="0027696F"/>
    <w:rsid w:val="00276C93"/>
    <w:rsid w:val="00276CA3"/>
    <w:rsid w:val="00276D6D"/>
    <w:rsid w:val="00276E37"/>
    <w:rsid w:val="0027786C"/>
    <w:rsid w:val="00277C01"/>
    <w:rsid w:val="00277C98"/>
    <w:rsid w:val="00277EC9"/>
    <w:rsid w:val="00280045"/>
    <w:rsid w:val="002801AE"/>
    <w:rsid w:val="0028107A"/>
    <w:rsid w:val="00281BAD"/>
    <w:rsid w:val="002825B6"/>
    <w:rsid w:val="0028273E"/>
    <w:rsid w:val="00282958"/>
    <w:rsid w:val="00282A30"/>
    <w:rsid w:val="00282A9B"/>
    <w:rsid w:val="00282AC7"/>
    <w:rsid w:val="00282B20"/>
    <w:rsid w:val="00282DF7"/>
    <w:rsid w:val="00282F1E"/>
    <w:rsid w:val="00282F95"/>
    <w:rsid w:val="002837F0"/>
    <w:rsid w:val="002838E9"/>
    <w:rsid w:val="00283CB9"/>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7034"/>
    <w:rsid w:val="00287093"/>
    <w:rsid w:val="00287141"/>
    <w:rsid w:val="002875ED"/>
    <w:rsid w:val="00287C86"/>
    <w:rsid w:val="00290134"/>
    <w:rsid w:val="00290198"/>
    <w:rsid w:val="0029038A"/>
    <w:rsid w:val="002909B7"/>
    <w:rsid w:val="00290B10"/>
    <w:rsid w:val="00290C20"/>
    <w:rsid w:val="00290D0D"/>
    <w:rsid w:val="00291123"/>
    <w:rsid w:val="002912E9"/>
    <w:rsid w:val="002914F6"/>
    <w:rsid w:val="0029161D"/>
    <w:rsid w:val="002916C1"/>
    <w:rsid w:val="00291C9A"/>
    <w:rsid w:val="00291DEB"/>
    <w:rsid w:val="00292658"/>
    <w:rsid w:val="0029294D"/>
    <w:rsid w:val="00292ABB"/>
    <w:rsid w:val="00292F9E"/>
    <w:rsid w:val="00293398"/>
    <w:rsid w:val="002937CD"/>
    <w:rsid w:val="00293935"/>
    <w:rsid w:val="00293C07"/>
    <w:rsid w:val="00293DA5"/>
    <w:rsid w:val="0029401A"/>
    <w:rsid w:val="00294224"/>
    <w:rsid w:val="00294B8A"/>
    <w:rsid w:val="002955BA"/>
    <w:rsid w:val="002957DB"/>
    <w:rsid w:val="00295D35"/>
    <w:rsid w:val="00296035"/>
    <w:rsid w:val="00296043"/>
    <w:rsid w:val="002965CC"/>
    <w:rsid w:val="00296A3F"/>
    <w:rsid w:val="00296A5D"/>
    <w:rsid w:val="00296B20"/>
    <w:rsid w:val="00296B48"/>
    <w:rsid w:val="00296C84"/>
    <w:rsid w:val="00297099"/>
    <w:rsid w:val="002972AD"/>
    <w:rsid w:val="002976D8"/>
    <w:rsid w:val="00297AD7"/>
    <w:rsid w:val="00297B18"/>
    <w:rsid w:val="00297C85"/>
    <w:rsid w:val="00297D39"/>
    <w:rsid w:val="00297F3C"/>
    <w:rsid w:val="00297F87"/>
    <w:rsid w:val="002A013E"/>
    <w:rsid w:val="002A0263"/>
    <w:rsid w:val="002A061F"/>
    <w:rsid w:val="002A06DE"/>
    <w:rsid w:val="002A0914"/>
    <w:rsid w:val="002A0F38"/>
    <w:rsid w:val="002A0F8E"/>
    <w:rsid w:val="002A1052"/>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D80"/>
    <w:rsid w:val="002A4E10"/>
    <w:rsid w:val="002A5401"/>
    <w:rsid w:val="002A54A9"/>
    <w:rsid w:val="002A5568"/>
    <w:rsid w:val="002A5948"/>
    <w:rsid w:val="002A5E15"/>
    <w:rsid w:val="002A5F67"/>
    <w:rsid w:val="002A6AC5"/>
    <w:rsid w:val="002A6B5F"/>
    <w:rsid w:val="002A6C6D"/>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8F5"/>
    <w:rsid w:val="002B29A6"/>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EF"/>
    <w:rsid w:val="002B6963"/>
    <w:rsid w:val="002B6EB9"/>
    <w:rsid w:val="002B70B2"/>
    <w:rsid w:val="002B73A5"/>
    <w:rsid w:val="002B73C3"/>
    <w:rsid w:val="002B75ED"/>
    <w:rsid w:val="002C03A3"/>
    <w:rsid w:val="002C049B"/>
    <w:rsid w:val="002C0B9F"/>
    <w:rsid w:val="002C0D05"/>
    <w:rsid w:val="002C1078"/>
    <w:rsid w:val="002C1975"/>
    <w:rsid w:val="002C2255"/>
    <w:rsid w:val="002C23F3"/>
    <w:rsid w:val="002C247E"/>
    <w:rsid w:val="002C24AF"/>
    <w:rsid w:val="002C266E"/>
    <w:rsid w:val="002C2766"/>
    <w:rsid w:val="002C27DF"/>
    <w:rsid w:val="002C2849"/>
    <w:rsid w:val="002C28FE"/>
    <w:rsid w:val="002C290F"/>
    <w:rsid w:val="002C2C2F"/>
    <w:rsid w:val="002C341A"/>
    <w:rsid w:val="002C3D4F"/>
    <w:rsid w:val="002C3F83"/>
    <w:rsid w:val="002C3FB9"/>
    <w:rsid w:val="002C4149"/>
    <w:rsid w:val="002C414A"/>
    <w:rsid w:val="002C4256"/>
    <w:rsid w:val="002C4485"/>
    <w:rsid w:val="002C45C4"/>
    <w:rsid w:val="002C492B"/>
    <w:rsid w:val="002C49A7"/>
    <w:rsid w:val="002C4A0D"/>
    <w:rsid w:val="002C4ABD"/>
    <w:rsid w:val="002C4B93"/>
    <w:rsid w:val="002C4BCC"/>
    <w:rsid w:val="002C4C96"/>
    <w:rsid w:val="002C571D"/>
    <w:rsid w:val="002C5A26"/>
    <w:rsid w:val="002C60E4"/>
    <w:rsid w:val="002C675E"/>
    <w:rsid w:val="002C6851"/>
    <w:rsid w:val="002C6D0E"/>
    <w:rsid w:val="002C6D33"/>
    <w:rsid w:val="002C6EEA"/>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E8"/>
    <w:rsid w:val="002D2EDC"/>
    <w:rsid w:val="002D308F"/>
    <w:rsid w:val="002D38FA"/>
    <w:rsid w:val="002D39DF"/>
    <w:rsid w:val="002D3E69"/>
    <w:rsid w:val="002D3EFC"/>
    <w:rsid w:val="002D3F02"/>
    <w:rsid w:val="002D410D"/>
    <w:rsid w:val="002D4172"/>
    <w:rsid w:val="002D4C14"/>
    <w:rsid w:val="002D4E1D"/>
    <w:rsid w:val="002D52FF"/>
    <w:rsid w:val="002D5413"/>
    <w:rsid w:val="002D55F9"/>
    <w:rsid w:val="002D565B"/>
    <w:rsid w:val="002D5855"/>
    <w:rsid w:val="002D5B61"/>
    <w:rsid w:val="002D5CC5"/>
    <w:rsid w:val="002D5DCE"/>
    <w:rsid w:val="002D605E"/>
    <w:rsid w:val="002D6101"/>
    <w:rsid w:val="002D62CC"/>
    <w:rsid w:val="002D63A8"/>
    <w:rsid w:val="002D651D"/>
    <w:rsid w:val="002D6591"/>
    <w:rsid w:val="002D673D"/>
    <w:rsid w:val="002D682B"/>
    <w:rsid w:val="002D72EB"/>
    <w:rsid w:val="002D75DF"/>
    <w:rsid w:val="002D7707"/>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5E25"/>
    <w:rsid w:val="002E5E58"/>
    <w:rsid w:val="002E65E7"/>
    <w:rsid w:val="002E66B2"/>
    <w:rsid w:val="002E66E5"/>
    <w:rsid w:val="002E6850"/>
    <w:rsid w:val="002E6969"/>
    <w:rsid w:val="002E6CB0"/>
    <w:rsid w:val="002E6CE3"/>
    <w:rsid w:val="002E6DF3"/>
    <w:rsid w:val="002E70B0"/>
    <w:rsid w:val="002E7B0E"/>
    <w:rsid w:val="002F0126"/>
    <w:rsid w:val="002F0138"/>
    <w:rsid w:val="002F014E"/>
    <w:rsid w:val="002F092E"/>
    <w:rsid w:val="002F0ED4"/>
    <w:rsid w:val="002F111F"/>
    <w:rsid w:val="002F1229"/>
    <w:rsid w:val="002F1277"/>
    <w:rsid w:val="002F1679"/>
    <w:rsid w:val="002F16AC"/>
    <w:rsid w:val="002F18C4"/>
    <w:rsid w:val="002F1E04"/>
    <w:rsid w:val="002F261C"/>
    <w:rsid w:val="002F3058"/>
    <w:rsid w:val="002F306C"/>
    <w:rsid w:val="002F3980"/>
    <w:rsid w:val="002F3A84"/>
    <w:rsid w:val="002F3AE2"/>
    <w:rsid w:val="002F3D03"/>
    <w:rsid w:val="002F3D5A"/>
    <w:rsid w:val="002F4512"/>
    <w:rsid w:val="002F4526"/>
    <w:rsid w:val="002F4CF9"/>
    <w:rsid w:val="002F4DF8"/>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F63"/>
    <w:rsid w:val="0031122E"/>
    <w:rsid w:val="00311773"/>
    <w:rsid w:val="00311C5E"/>
    <w:rsid w:val="00311C9C"/>
    <w:rsid w:val="0031262B"/>
    <w:rsid w:val="0031292C"/>
    <w:rsid w:val="00312AD9"/>
    <w:rsid w:val="00312D09"/>
    <w:rsid w:val="00312FFE"/>
    <w:rsid w:val="00313116"/>
    <w:rsid w:val="00313241"/>
    <w:rsid w:val="00313347"/>
    <w:rsid w:val="00313A8E"/>
    <w:rsid w:val="00313B84"/>
    <w:rsid w:val="003142C9"/>
    <w:rsid w:val="00314305"/>
    <w:rsid w:val="00314601"/>
    <w:rsid w:val="00314645"/>
    <w:rsid w:val="00314656"/>
    <w:rsid w:val="00314879"/>
    <w:rsid w:val="00314BD0"/>
    <w:rsid w:val="00314D3E"/>
    <w:rsid w:val="00315427"/>
    <w:rsid w:val="00315C21"/>
    <w:rsid w:val="00316491"/>
    <w:rsid w:val="00316608"/>
    <w:rsid w:val="00317519"/>
    <w:rsid w:val="0031766B"/>
    <w:rsid w:val="00317885"/>
    <w:rsid w:val="00317F1D"/>
    <w:rsid w:val="00317F89"/>
    <w:rsid w:val="0032010B"/>
    <w:rsid w:val="003202F9"/>
    <w:rsid w:val="003206C9"/>
    <w:rsid w:val="003209A9"/>
    <w:rsid w:val="00320BF7"/>
    <w:rsid w:val="00321123"/>
    <w:rsid w:val="00321351"/>
    <w:rsid w:val="0032187D"/>
    <w:rsid w:val="0032196F"/>
    <w:rsid w:val="00321DDF"/>
    <w:rsid w:val="003223E7"/>
    <w:rsid w:val="003224A6"/>
    <w:rsid w:val="003227DA"/>
    <w:rsid w:val="00323888"/>
    <w:rsid w:val="00323AC9"/>
    <w:rsid w:val="00323DE5"/>
    <w:rsid w:val="00324518"/>
    <w:rsid w:val="003245E7"/>
    <w:rsid w:val="00324941"/>
    <w:rsid w:val="003250D5"/>
    <w:rsid w:val="003252B8"/>
    <w:rsid w:val="00325573"/>
    <w:rsid w:val="003261E3"/>
    <w:rsid w:val="00326497"/>
    <w:rsid w:val="00326540"/>
    <w:rsid w:val="00326923"/>
    <w:rsid w:val="003271D9"/>
    <w:rsid w:val="00327A42"/>
    <w:rsid w:val="00327C82"/>
    <w:rsid w:val="00327DC9"/>
    <w:rsid w:val="0033029D"/>
    <w:rsid w:val="00330A45"/>
    <w:rsid w:val="00330A4F"/>
    <w:rsid w:val="00330CDD"/>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11"/>
    <w:rsid w:val="00333F93"/>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37F5F"/>
    <w:rsid w:val="003400B6"/>
    <w:rsid w:val="0034043E"/>
    <w:rsid w:val="0034062A"/>
    <w:rsid w:val="0034088D"/>
    <w:rsid w:val="00341119"/>
    <w:rsid w:val="003417CE"/>
    <w:rsid w:val="00341AFC"/>
    <w:rsid w:val="00341FCF"/>
    <w:rsid w:val="003423C0"/>
    <w:rsid w:val="00342427"/>
    <w:rsid w:val="003425B8"/>
    <w:rsid w:val="00342610"/>
    <w:rsid w:val="00342818"/>
    <w:rsid w:val="00342C14"/>
    <w:rsid w:val="00342F37"/>
    <w:rsid w:val="00343130"/>
    <w:rsid w:val="003433B3"/>
    <w:rsid w:val="00343833"/>
    <w:rsid w:val="00343A45"/>
    <w:rsid w:val="00343BD0"/>
    <w:rsid w:val="00343CC8"/>
    <w:rsid w:val="00343F8A"/>
    <w:rsid w:val="00343FC8"/>
    <w:rsid w:val="00344004"/>
    <w:rsid w:val="0034424B"/>
    <w:rsid w:val="00344281"/>
    <w:rsid w:val="00344693"/>
    <w:rsid w:val="00344ADF"/>
    <w:rsid w:val="00345007"/>
    <w:rsid w:val="0034540C"/>
    <w:rsid w:val="00345449"/>
    <w:rsid w:val="003462A4"/>
    <w:rsid w:val="0034667A"/>
    <w:rsid w:val="00346751"/>
    <w:rsid w:val="00346D3B"/>
    <w:rsid w:val="00347082"/>
    <w:rsid w:val="003473FB"/>
    <w:rsid w:val="0034758A"/>
    <w:rsid w:val="00347B4A"/>
    <w:rsid w:val="00347C8C"/>
    <w:rsid w:val="00347CC9"/>
    <w:rsid w:val="003501DE"/>
    <w:rsid w:val="00350611"/>
    <w:rsid w:val="00350AF2"/>
    <w:rsid w:val="00351594"/>
    <w:rsid w:val="00351716"/>
    <w:rsid w:val="00351726"/>
    <w:rsid w:val="003519D3"/>
    <w:rsid w:val="003519E5"/>
    <w:rsid w:val="00351A73"/>
    <w:rsid w:val="00351DA4"/>
    <w:rsid w:val="00352396"/>
    <w:rsid w:val="00352516"/>
    <w:rsid w:val="003525C4"/>
    <w:rsid w:val="00353081"/>
    <w:rsid w:val="003530D2"/>
    <w:rsid w:val="003531AD"/>
    <w:rsid w:val="003532FF"/>
    <w:rsid w:val="003534D3"/>
    <w:rsid w:val="00353611"/>
    <w:rsid w:val="00354A95"/>
    <w:rsid w:val="00354B97"/>
    <w:rsid w:val="00355C4A"/>
    <w:rsid w:val="00356DF6"/>
    <w:rsid w:val="00356E71"/>
    <w:rsid w:val="00357095"/>
    <w:rsid w:val="003571D4"/>
    <w:rsid w:val="00357ADD"/>
    <w:rsid w:val="00357BA2"/>
    <w:rsid w:val="00357C95"/>
    <w:rsid w:val="00357EEC"/>
    <w:rsid w:val="00357F7C"/>
    <w:rsid w:val="0036060A"/>
    <w:rsid w:val="00360723"/>
    <w:rsid w:val="00360E4C"/>
    <w:rsid w:val="00361252"/>
    <w:rsid w:val="0036125F"/>
    <w:rsid w:val="0036175A"/>
    <w:rsid w:val="00361DAF"/>
    <w:rsid w:val="00361E61"/>
    <w:rsid w:val="00361F1E"/>
    <w:rsid w:val="0036265B"/>
    <w:rsid w:val="0036295D"/>
    <w:rsid w:val="003632E1"/>
    <w:rsid w:val="00363523"/>
    <w:rsid w:val="0036374F"/>
    <w:rsid w:val="003637E2"/>
    <w:rsid w:val="00363B27"/>
    <w:rsid w:val="00363C64"/>
    <w:rsid w:val="0036429A"/>
    <w:rsid w:val="003643BD"/>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12B4"/>
    <w:rsid w:val="00371551"/>
    <w:rsid w:val="00371944"/>
    <w:rsid w:val="00371D78"/>
    <w:rsid w:val="003720D1"/>
    <w:rsid w:val="003723DA"/>
    <w:rsid w:val="003725C0"/>
    <w:rsid w:val="00372752"/>
    <w:rsid w:val="00372CBB"/>
    <w:rsid w:val="00372F88"/>
    <w:rsid w:val="00373041"/>
    <w:rsid w:val="00373793"/>
    <w:rsid w:val="00373A47"/>
    <w:rsid w:val="00373F7F"/>
    <w:rsid w:val="0037420F"/>
    <w:rsid w:val="00374339"/>
    <w:rsid w:val="00374A4E"/>
    <w:rsid w:val="00374C00"/>
    <w:rsid w:val="0037504B"/>
    <w:rsid w:val="00375366"/>
    <w:rsid w:val="00375374"/>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695"/>
    <w:rsid w:val="00382B40"/>
    <w:rsid w:val="00382D1C"/>
    <w:rsid w:val="00383062"/>
    <w:rsid w:val="003838EA"/>
    <w:rsid w:val="00383A62"/>
    <w:rsid w:val="00384516"/>
    <w:rsid w:val="0038451B"/>
    <w:rsid w:val="00384846"/>
    <w:rsid w:val="00384CAF"/>
    <w:rsid w:val="00385537"/>
    <w:rsid w:val="00385972"/>
    <w:rsid w:val="00385E79"/>
    <w:rsid w:val="00385EFC"/>
    <w:rsid w:val="0038608A"/>
    <w:rsid w:val="00386C55"/>
    <w:rsid w:val="00386FD1"/>
    <w:rsid w:val="00387A34"/>
    <w:rsid w:val="00387A3C"/>
    <w:rsid w:val="00387BD7"/>
    <w:rsid w:val="00387CAB"/>
    <w:rsid w:val="00387CAD"/>
    <w:rsid w:val="003901A5"/>
    <w:rsid w:val="003910A9"/>
    <w:rsid w:val="00391D52"/>
    <w:rsid w:val="00391F49"/>
    <w:rsid w:val="003920E0"/>
    <w:rsid w:val="00392236"/>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937"/>
    <w:rsid w:val="00396C08"/>
    <w:rsid w:val="00396CD7"/>
    <w:rsid w:val="00396E14"/>
    <w:rsid w:val="003970DA"/>
    <w:rsid w:val="003970E2"/>
    <w:rsid w:val="0039773A"/>
    <w:rsid w:val="00397806"/>
    <w:rsid w:val="003979E9"/>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ADF"/>
    <w:rsid w:val="003A5CF9"/>
    <w:rsid w:val="003A6263"/>
    <w:rsid w:val="003A6273"/>
    <w:rsid w:val="003A62A1"/>
    <w:rsid w:val="003A63DE"/>
    <w:rsid w:val="003A64CF"/>
    <w:rsid w:val="003A66B8"/>
    <w:rsid w:val="003A66F5"/>
    <w:rsid w:val="003A6AB9"/>
    <w:rsid w:val="003A6D6D"/>
    <w:rsid w:val="003A70E2"/>
    <w:rsid w:val="003A72DC"/>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7E1"/>
    <w:rsid w:val="003B3872"/>
    <w:rsid w:val="003B3E38"/>
    <w:rsid w:val="003B40A6"/>
    <w:rsid w:val="003B43FC"/>
    <w:rsid w:val="003B45A0"/>
    <w:rsid w:val="003B45B3"/>
    <w:rsid w:val="003B4723"/>
    <w:rsid w:val="003B47E4"/>
    <w:rsid w:val="003B49BE"/>
    <w:rsid w:val="003B4A2F"/>
    <w:rsid w:val="003B4B32"/>
    <w:rsid w:val="003B4B53"/>
    <w:rsid w:val="003B4BA0"/>
    <w:rsid w:val="003B5AC5"/>
    <w:rsid w:val="003B666D"/>
    <w:rsid w:val="003B66E6"/>
    <w:rsid w:val="003B6A2E"/>
    <w:rsid w:val="003B6D89"/>
    <w:rsid w:val="003B7128"/>
    <w:rsid w:val="003B718B"/>
    <w:rsid w:val="003B735A"/>
    <w:rsid w:val="003B7CFF"/>
    <w:rsid w:val="003C0412"/>
    <w:rsid w:val="003C091E"/>
    <w:rsid w:val="003C10BE"/>
    <w:rsid w:val="003C1121"/>
    <w:rsid w:val="003C129E"/>
    <w:rsid w:val="003C13F8"/>
    <w:rsid w:val="003C13F9"/>
    <w:rsid w:val="003C1A36"/>
    <w:rsid w:val="003C1D71"/>
    <w:rsid w:val="003C1FD1"/>
    <w:rsid w:val="003C2096"/>
    <w:rsid w:val="003C2124"/>
    <w:rsid w:val="003C21B9"/>
    <w:rsid w:val="003C2293"/>
    <w:rsid w:val="003C22F0"/>
    <w:rsid w:val="003C26AB"/>
    <w:rsid w:val="003C2799"/>
    <w:rsid w:val="003C2F9D"/>
    <w:rsid w:val="003C3016"/>
    <w:rsid w:val="003C4073"/>
    <w:rsid w:val="003C4BC9"/>
    <w:rsid w:val="003C4BE8"/>
    <w:rsid w:val="003C5C48"/>
    <w:rsid w:val="003C5EB6"/>
    <w:rsid w:val="003C62BE"/>
    <w:rsid w:val="003C66CB"/>
    <w:rsid w:val="003C6911"/>
    <w:rsid w:val="003C6C76"/>
    <w:rsid w:val="003C6D06"/>
    <w:rsid w:val="003C6F1C"/>
    <w:rsid w:val="003C723C"/>
    <w:rsid w:val="003C72D8"/>
    <w:rsid w:val="003C7584"/>
    <w:rsid w:val="003C75E3"/>
    <w:rsid w:val="003C79CE"/>
    <w:rsid w:val="003D0111"/>
    <w:rsid w:val="003D0366"/>
    <w:rsid w:val="003D0493"/>
    <w:rsid w:val="003D066E"/>
    <w:rsid w:val="003D06E3"/>
    <w:rsid w:val="003D0B9C"/>
    <w:rsid w:val="003D0EBB"/>
    <w:rsid w:val="003D0FE1"/>
    <w:rsid w:val="003D1196"/>
    <w:rsid w:val="003D13DD"/>
    <w:rsid w:val="003D14A5"/>
    <w:rsid w:val="003D1BA4"/>
    <w:rsid w:val="003D1C40"/>
    <w:rsid w:val="003D1F12"/>
    <w:rsid w:val="003D2012"/>
    <w:rsid w:val="003D22FC"/>
    <w:rsid w:val="003D2483"/>
    <w:rsid w:val="003D28D6"/>
    <w:rsid w:val="003D2B4C"/>
    <w:rsid w:val="003D2EA9"/>
    <w:rsid w:val="003D344D"/>
    <w:rsid w:val="003D38A9"/>
    <w:rsid w:val="003D3C19"/>
    <w:rsid w:val="003D40C0"/>
    <w:rsid w:val="003D435F"/>
    <w:rsid w:val="003D460A"/>
    <w:rsid w:val="003D4637"/>
    <w:rsid w:val="003D46F5"/>
    <w:rsid w:val="003D482D"/>
    <w:rsid w:val="003D4A94"/>
    <w:rsid w:val="003D4BD4"/>
    <w:rsid w:val="003D4D9A"/>
    <w:rsid w:val="003D5CC8"/>
    <w:rsid w:val="003D5EAC"/>
    <w:rsid w:val="003D654F"/>
    <w:rsid w:val="003D66CA"/>
    <w:rsid w:val="003D6876"/>
    <w:rsid w:val="003D6974"/>
    <w:rsid w:val="003D6BA7"/>
    <w:rsid w:val="003D7158"/>
    <w:rsid w:val="003D7165"/>
    <w:rsid w:val="003D74E3"/>
    <w:rsid w:val="003D78FF"/>
    <w:rsid w:val="003E07BC"/>
    <w:rsid w:val="003E0B64"/>
    <w:rsid w:val="003E0BDA"/>
    <w:rsid w:val="003E1059"/>
    <w:rsid w:val="003E1316"/>
    <w:rsid w:val="003E14D7"/>
    <w:rsid w:val="003E1752"/>
    <w:rsid w:val="003E1A26"/>
    <w:rsid w:val="003E1B36"/>
    <w:rsid w:val="003E20A2"/>
    <w:rsid w:val="003E2271"/>
    <w:rsid w:val="003E25F2"/>
    <w:rsid w:val="003E37C9"/>
    <w:rsid w:val="003E39E9"/>
    <w:rsid w:val="003E3D41"/>
    <w:rsid w:val="003E46B2"/>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298"/>
    <w:rsid w:val="003F09D5"/>
    <w:rsid w:val="003F0BC4"/>
    <w:rsid w:val="003F0C37"/>
    <w:rsid w:val="003F0C9D"/>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D5"/>
    <w:rsid w:val="003F6018"/>
    <w:rsid w:val="003F61DF"/>
    <w:rsid w:val="003F62AB"/>
    <w:rsid w:val="003F650B"/>
    <w:rsid w:val="003F684D"/>
    <w:rsid w:val="003F6AE1"/>
    <w:rsid w:val="003F6C90"/>
    <w:rsid w:val="003F6F1C"/>
    <w:rsid w:val="003F6FDD"/>
    <w:rsid w:val="003F70A0"/>
    <w:rsid w:val="003F729E"/>
    <w:rsid w:val="003F76B6"/>
    <w:rsid w:val="003F76C4"/>
    <w:rsid w:val="003F7F67"/>
    <w:rsid w:val="00400335"/>
    <w:rsid w:val="0040099D"/>
    <w:rsid w:val="004011D1"/>
    <w:rsid w:val="00401BBB"/>
    <w:rsid w:val="00401F08"/>
    <w:rsid w:val="0040210A"/>
    <w:rsid w:val="0040212A"/>
    <w:rsid w:val="00403068"/>
    <w:rsid w:val="004031B7"/>
    <w:rsid w:val="00403415"/>
    <w:rsid w:val="00403864"/>
    <w:rsid w:val="00403895"/>
    <w:rsid w:val="00403EDF"/>
    <w:rsid w:val="00404630"/>
    <w:rsid w:val="004046A6"/>
    <w:rsid w:val="004047B7"/>
    <w:rsid w:val="00404A39"/>
    <w:rsid w:val="004056E0"/>
    <w:rsid w:val="00405CA3"/>
    <w:rsid w:val="00406005"/>
    <w:rsid w:val="00406333"/>
    <w:rsid w:val="004064B3"/>
    <w:rsid w:val="00406A31"/>
    <w:rsid w:val="004076D8"/>
    <w:rsid w:val="00407C82"/>
    <w:rsid w:val="00407E83"/>
    <w:rsid w:val="00407F2E"/>
    <w:rsid w:val="00407F41"/>
    <w:rsid w:val="00407FFE"/>
    <w:rsid w:val="00410BCE"/>
    <w:rsid w:val="00410BD9"/>
    <w:rsid w:val="00411579"/>
    <w:rsid w:val="00411B68"/>
    <w:rsid w:val="00411DF7"/>
    <w:rsid w:val="0041226D"/>
    <w:rsid w:val="0041266E"/>
    <w:rsid w:val="00412C17"/>
    <w:rsid w:val="00412DE1"/>
    <w:rsid w:val="0041314F"/>
    <w:rsid w:val="00413329"/>
    <w:rsid w:val="00413572"/>
    <w:rsid w:val="00413A86"/>
    <w:rsid w:val="00413B90"/>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8B"/>
    <w:rsid w:val="00420BAA"/>
    <w:rsid w:val="00420EC4"/>
    <w:rsid w:val="0042112D"/>
    <w:rsid w:val="0042159F"/>
    <w:rsid w:val="00421628"/>
    <w:rsid w:val="00421B69"/>
    <w:rsid w:val="00421B9D"/>
    <w:rsid w:val="00421DA4"/>
    <w:rsid w:val="0042258C"/>
    <w:rsid w:val="004225E6"/>
    <w:rsid w:val="00422D4C"/>
    <w:rsid w:val="00422DAF"/>
    <w:rsid w:val="00424380"/>
    <w:rsid w:val="0042472F"/>
    <w:rsid w:val="00424732"/>
    <w:rsid w:val="00424B6D"/>
    <w:rsid w:val="00424DF2"/>
    <w:rsid w:val="00424E09"/>
    <w:rsid w:val="0042536D"/>
    <w:rsid w:val="00425430"/>
    <w:rsid w:val="00425D03"/>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21AD"/>
    <w:rsid w:val="00432F74"/>
    <w:rsid w:val="00432F7B"/>
    <w:rsid w:val="004331EB"/>
    <w:rsid w:val="00433870"/>
    <w:rsid w:val="00433A5D"/>
    <w:rsid w:val="00433ED7"/>
    <w:rsid w:val="00433F88"/>
    <w:rsid w:val="004341CE"/>
    <w:rsid w:val="00434C74"/>
    <w:rsid w:val="00435AD5"/>
    <w:rsid w:val="00436584"/>
    <w:rsid w:val="004366B6"/>
    <w:rsid w:val="004367FF"/>
    <w:rsid w:val="00436D04"/>
    <w:rsid w:val="00436D5A"/>
    <w:rsid w:val="00436D77"/>
    <w:rsid w:val="004372DB"/>
    <w:rsid w:val="0043735D"/>
    <w:rsid w:val="004373B8"/>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E7C"/>
    <w:rsid w:val="00443F93"/>
    <w:rsid w:val="00444211"/>
    <w:rsid w:val="00444658"/>
    <w:rsid w:val="00444662"/>
    <w:rsid w:val="00444683"/>
    <w:rsid w:val="00444861"/>
    <w:rsid w:val="00444968"/>
    <w:rsid w:val="00444B72"/>
    <w:rsid w:val="00444BEF"/>
    <w:rsid w:val="00444C4C"/>
    <w:rsid w:val="00444DED"/>
    <w:rsid w:val="004453B4"/>
    <w:rsid w:val="00445D78"/>
    <w:rsid w:val="0044614C"/>
    <w:rsid w:val="004463F3"/>
    <w:rsid w:val="004469FD"/>
    <w:rsid w:val="00446A57"/>
    <w:rsid w:val="00446AF6"/>
    <w:rsid w:val="00446BF4"/>
    <w:rsid w:val="00446CCB"/>
    <w:rsid w:val="00446D89"/>
    <w:rsid w:val="004470B7"/>
    <w:rsid w:val="00447475"/>
    <w:rsid w:val="004474B1"/>
    <w:rsid w:val="00447947"/>
    <w:rsid w:val="0045027D"/>
    <w:rsid w:val="004504E0"/>
    <w:rsid w:val="00450656"/>
    <w:rsid w:val="00450734"/>
    <w:rsid w:val="004509A4"/>
    <w:rsid w:val="00450C18"/>
    <w:rsid w:val="00450E79"/>
    <w:rsid w:val="00451725"/>
    <w:rsid w:val="004518A6"/>
    <w:rsid w:val="0045199B"/>
    <w:rsid w:val="00451AB9"/>
    <w:rsid w:val="00451BCC"/>
    <w:rsid w:val="00452174"/>
    <w:rsid w:val="004521C6"/>
    <w:rsid w:val="00452436"/>
    <w:rsid w:val="00452602"/>
    <w:rsid w:val="00452A5D"/>
    <w:rsid w:val="00452B15"/>
    <w:rsid w:val="00453024"/>
    <w:rsid w:val="0045311D"/>
    <w:rsid w:val="00453309"/>
    <w:rsid w:val="004534B5"/>
    <w:rsid w:val="00453A82"/>
    <w:rsid w:val="00453DDF"/>
    <w:rsid w:val="00453DE5"/>
    <w:rsid w:val="0045416C"/>
    <w:rsid w:val="00454562"/>
    <w:rsid w:val="004548B1"/>
    <w:rsid w:val="004550D3"/>
    <w:rsid w:val="0045552D"/>
    <w:rsid w:val="00455630"/>
    <w:rsid w:val="004557F7"/>
    <w:rsid w:val="00455EAE"/>
    <w:rsid w:val="004563E6"/>
    <w:rsid w:val="00456B74"/>
    <w:rsid w:val="00456F64"/>
    <w:rsid w:val="004570D1"/>
    <w:rsid w:val="004572EC"/>
    <w:rsid w:val="0045748C"/>
    <w:rsid w:val="004575A2"/>
    <w:rsid w:val="004575C8"/>
    <w:rsid w:val="00457692"/>
    <w:rsid w:val="00457856"/>
    <w:rsid w:val="00457A41"/>
    <w:rsid w:val="00457A74"/>
    <w:rsid w:val="00457EA4"/>
    <w:rsid w:val="0046043D"/>
    <w:rsid w:val="00460C62"/>
    <w:rsid w:val="00460ECD"/>
    <w:rsid w:val="00460FDB"/>
    <w:rsid w:val="0046181F"/>
    <w:rsid w:val="0046184C"/>
    <w:rsid w:val="00461C2D"/>
    <w:rsid w:val="00461FF5"/>
    <w:rsid w:val="00462181"/>
    <w:rsid w:val="0046285F"/>
    <w:rsid w:val="00462893"/>
    <w:rsid w:val="00462BA9"/>
    <w:rsid w:val="004631B8"/>
    <w:rsid w:val="00463685"/>
    <w:rsid w:val="004636FE"/>
    <w:rsid w:val="00463C20"/>
    <w:rsid w:val="00463D7A"/>
    <w:rsid w:val="00463DBA"/>
    <w:rsid w:val="00464706"/>
    <w:rsid w:val="0046490E"/>
    <w:rsid w:val="00465160"/>
    <w:rsid w:val="00465A97"/>
    <w:rsid w:val="00465BB4"/>
    <w:rsid w:val="00465BE3"/>
    <w:rsid w:val="00465F49"/>
    <w:rsid w:val="00466343"/>
    <w:rsid w:val="00466661"/>
    <w:rsid w:val="00466772"/>
    <w:rsid w:val="00466D80"/>
    <w:rsid w:val="00467127"/>
    <w:rsid w:val="0046741B"/>
    <w:rsid w:val="00467648"/>
    <w:rsid w:val="00467C14"/>
    <w:rsid w:val="00467C50"/>
    <w:rsid w:val="00467CD7"/>
    <w:rsid w:val="00467FEC"/>
    <w:rsid w:val="004704C7"/>
    <w:rsid w:val="0047053B"/>
    <w:rsid w:val="004706FB"/>
    <w:rsid w:val="004712DF"/>
    <w:rsid w:val="004716CE"/>
    <w:rsid w:val="00471B86"/>
    <w:rsid w:val="00472189"/>
    <w:rsid w:val="00472904"/>
    <w:rsid w:val="0047290C"/>
    <w:rsid w:val="00472AF5"/>
    <w:rsid w:val="00472CA2"/>
    <w:rsid w:val="00473144"/>
    <w:rsid w:val="00473146"/>
    <w:rsid w:val="004732D7"/>
    <w:rsid w:val="00473644"/>
    <w:rsid w:val="00473828"/>
    <w:rsid w:val="00473F5A"/>
    <w:rsid w:val="004748C9"/>
    <w:rsid w:val="00474D3B"/>
    <w:rsid w:val="004756BF"/>
    <w:rsid w:val="00475BBB"/>
    <w:rsid w:val="00475D3A"/>
    <w:rsid w:val="004760A7"/>
    <w:rsid w:val="0047630A"/>
    <w:rsid w:val="00476672"/>
    <w:rsid w:val="0047673B"/>
    <w:rsid w:val="00476DC4"/>
    <w:rsid w:val="00477349"/>
    <w:rsid w:val="00477690"/>
    <w:rsid w:val="004776DE"/>
    <w:rsid w:val="004777EF"/>
    <w:rsid w:val="0048013F"/>
    <w:rsid w:val="00480AAB"/>
    <w:rsid w:val="00480CB4"/>
    <w:rsid w:val="0048109C"/>
    <w:rsid w:val="0048127A"/>
    <w:rsid w:val="0048153A"/>
    <w:rsid w:val="00481824"/>
    <w:rsid w:val="00481CAC"/>
    <w:rsid w:val="0048200B"/>
    <w:rsid w:val="004821DF"/>
    <w:rsid w:val="00482385"/>
    <w:rsid w:val="004830A3"/>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257"/>
    <w:rsid w:val="004862F0"/>
    <w:rsid w:val="0048657F"/>
    <w:rsid w:val="00486986"/>
    <w:rsid w:val="00486FC3"/>
    <w:rsid w:val="00487182"/>
    <w:rsid w:val="0048723E"/>
    <w:rsid w:val="004873C5"/>
    <w:rsid w:val="004873C9"/>
    <w:rsid w:val="00487A61"/>
    <w:rsid w:val="00490050"/>
    <w:rsid w:val="00490458"/>
    <w:rsid w:val="004906D2"/>
    <w:rsid w:val="00491491"/>
    <w:rsid w:val="004915FC"/>
    <w:rsid w:val="0049166C"/>
    <w:rsid w:val="004919A1"/>
    <w:rsid w:val="00491A26"/>
    <w:rsid w:val="00491C4D"/>
    <w:rsid w:val="0049241D"/>
    <w:rsid w:val="0049296C"/>
    <w:rsid w:val="004929E6"/>
    <w:rsid w:val="00492E54"/>
    <w:rsid w:val="004931AA"/>
    <w:rsid w:val="004933B8"/>
    <w:rsid w:val="00493815"/>
    <w:rsid w:val="00493883"/>
    <w:rsid w:val="00493A39"/>
    <w:rsid w:val="00493E72"/>
    <w:rsid w:val="00493E9C"/>
    <w:rsid w:val="0049436F"/>
    <w:rsid w:val="0049443A"/>
    <w:rsid w:val="00494C80"/>
    <w:rsid w:val="00495261"/>
    <w:rsid w:val="00495309"/>
    <w:rsid w:val="00495606"/>
    <w:rsid w:val="004957CB"/>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A0B"/>
    <w:rsid w:val="004A1CBD"/>
    <w:rsid w:val="004A22BB"/>
    <w:rsid w:val="004A2746"/>
    <w:rsid w:val="004A2857"/>
    <w:rsid w:val="004A2932"/>
    <w:rsid w:val="004A2AA4"/>
    <w:rsid w:val="004A2D0B"/>
    <w:rsid w:val="004A2E53"/>
    <w:rsid w:val="004A31DC"/>
    <w:rsid w:val="004A331B"/>
    <w:rsid w:val="004A34B5"/>
    <w:rsid w:val="004A3601"/>
    <w:rsid w:val="004A3789"/>
    <w:rsid w:val="004A39B8"/>
    <w:rsid w:val="004A3D26"/>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BB1"/>
    <w:rsid w:val="004A6F71"/>
    <w:rsid w:val="004A6FE7"/>
    <w:rsid w:val="004A6FF5"/>
    <w:rsid w:val="004A71E6"/>
    <w:rsid w:val="004A7364"/>
    <w:rsid w:val="004A7D7C"/>
    <w:rsid w:val="004B0297"/>
    <w:rsid w:val="004B1300"/>
    <w:rsid w:val="004B1536"/>
    <w:rsid w:val="004B15E8"/>
    <w:rsid w:val="004B186B"/>
    <w:rsid w:val="004B1CE6"/>
    <w:rsid w:val="004B2069"/>
    <w:rsid w:val="004B2075"/>
    <w:rsid w:val="004B2406"/>
    <w:rsid w:val="004B243D"/>
    <w:rsid w:val="004B28DA"/>
    <w:rsid w:val="004B28E8"/>
    <w:rsid w:val="004B2ADC"/>
    <w:rsid w:val="004B300F"/>
    <w:rsid w:val="004B3183"/>
    <w:rsid w:val="004B3257"/>
    <w:rsid w:val="004B32D3"/>
    <w:rsid w:val="004B38E6"/>
    <w:rsid w:val="004B39D5"/>
    <w:rsid w:val="004B3BD7"/>
    <w:rsid w:val="004B47BB"/>
    <w:rsid w:val="004B48B6"/>
    <w:rsid w:val="004B4FED"/>
    <w:rsid w:val="004B5044"/>
    <w:rsid w:val="004B50E5"/>
    <w:rsid w:val="004B519B"/>
    <w:rsid w:val="004B533A"/>
    <w:rsid w:val="004B54E1"/>
    <w:rsid w:val="004B584C"/>
    <w:rsid w:val="004B5A08"/>
    <w:rsid w:val="004B5E1E"/>
    <w:rsid w:val="004B5F37"/>
    <w:rsid w:val="004B60D0"/>
    <w:rsid w:val="004B6544"/>
    <w:rsid w:val="004B6644"/>
    <w:rsid w:val="004B6A51"/>
    <w:rsid w:val="004B6F55"/>
    <w:rsid w:val="004B6FEC"/>
    <w:rsid w:val="004B738E"/>
    <w:rsid w:val="004B7E95"/>
    <w:rsid w:val="004B7F7F"/>
    <w:rsid w:val="004C0403"/>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290D"/>
    <w:rsid w:val="004C30E4"/>
    <w:rsid w:val="004C3146"/>
    <w:rsid w:val="004C33BE"/>
    <w:rsid w:val="004C35B6"/>
    <w:rsid w:val="004C3783"/>
    <w:rsid w:val="004C3A49"/>
    <w:rsid w:val="004C3EA1"/>
    <w:rsid w:val="004C42BA"/>
    <w:rsid w:val="004C42CF"/>
    <w:rsid w:val="004C43BE"/>
    <w:rsid w:val="004C43DB"/>
    <w:rsid w:val="004C446E"/>
    <w:rsid w:val="004C4814"/>
    <w:rsid w:val="004C4D18"/>
    <w:rsid w:val="004C4E2D"/>
    <w:rsid w:val="004C513B"/>
    <w:rsid w:val="004C52B8"/>
    <w:rsid w:val="004C53E7"/>
    <w:rsid w:val="004C565F"/>
    <w:rsid w:val="004C5926"/>
    <w:rsid w:val="004C6141"/>
    <w:rsid w:val="004C6532"/>
    <w:rsid w:val="004C6720"/>
    <w:rsid w:val="004C6C2D"/>
    <w:rsid w:val="004C771D"/>
    <w:rsid w:val="004C7A74"/>
    <w:rsid w:val="004D02B5"/>
    <w:rsid w:val="004D0C85"/>
    <w:rsid w:val="004D0CFA"/>
    <w:rsid w:val="004D0FFE"/>
    <w:rsid w:val="004D1B54"/>
    <w:rsid w:val="004D21A8"/>
    <w:rsid w:val="004D26FA"/>
    <w:rsid w:val="004D34A2"/>
    <w:rsid w:val="004D362D"/>
    <w:rsid w:val="004D3778"/>
    <w:rsid w:val="004D3857"/>
    <w:rsid w:val="004D3CAF"/>
    <w:rsid w:val="004D3DD8"/>
    <w:rsid w:val="004D41A6"/>
    <w:rsid w:val="004D4E91"/>
    <w:rsid w:val="004D4FF6"/>
    <w:rsid w:val="004D53C1"/>
    <w:rsid w:val="004D5475"/>
    <w:rsid w:val="004D5A4F"/>
    <w:rsid w:val="004D5C96"/>
    <w:rsid w:val="004D609A"/>
    <w:rsid w:val="004D680E"/>
    <w:rsid w:val="004D6903"/>
    <w:rsid w:val="004D6A56"/>
    <w:rsid w:val="004D705D"/>
    <w:rsid w:val="004D724E"/>
    <w:rsid w:val="004D7790"/>
    <w:rsid w:val="004D77F7"/>
    <w:rsid w:val="004D7A92"/>
    <w:rsid w:val="004D7C63"/>
    <w:rsid w:val="004D7C71"/>
    <w:rsid w:val="004E0176"/>
    <w:rsid w:val="004E046B"/>
    <w:rsid w:val="004E05FF"/>
    <w:rsid w:val="004E0782"/>
    <w:rsid w:val="004E09E3"/>
    <w:rsid w:val="004E0B74"/>
    <w:rsid w:val="004E0CCD"/>
    <w:rsid w:val="004E119E"/>
    <w:rsid w:val="004E12BA"/>
    <w:rsid w:val="004E12F6"/>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C24"/>
    <w:rsid w:val="004E5EE4"/>
    <w:rsid w:val="004E60BE"/>
    <w:rsid w:val="004E60C4"/>
    <w:rsid w:val="004E6547"/>
    <w:rsid w:val="004E6852"/>
    <w:rsid w:val="004E6CEF"/>
    <w:rsid w:val="004E7591"/>
    <w:rsid w:val="004E79E7"/>
    <w:rsid w:val="004E7D1E"/>
    <w:rsid w:val="004F074F"/>
    <w:rsid w:val="004F0B59"/>
    <w:rsid w:val="004F0B84"/>
    <w:rsid w:val="004F0FD1"/>
    <w:rsid w:val="004F1388"/>
    <w:rsid w:val="004F146D"/>
    <w:rsid w:val="004F24E7"/>
    <w:rsid w:val="004F2841"/>
    <w:rsid w:val="004F2BEA"/>
    <w:rsid w:val="004F2D02"/>
    <w:rsid w:val="004F2ED1"/>
    <w:rsid w:val="004F3208"/>
    <w:rsid w:val="004F3220"/>
    <w:rsid w:val="004F3EFB"/>
    <w:rsid w:val="004F40B1"/>
    <w:rsid w:val="004F4103"/>
    <w:rsid w:val="004F4A4E"/>
    <w:rsid w:val="004F4C0E"/>
    <w:rsid w:val="004F4F67"/>
    <w:rsid w:val="004F55AD"/>
    <w:rsid w:val="004F59CC"/>
    <w:rsid w:val="004F5DE3"/>
    <w:rsid w:val="004F62B3"/>
    <w:rsid w:val="004F6366"/>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892"/>
    <w:rsid w:val="00502E8D"/>
    <w:rsid w:val="0050340F"/>
    <w:rsid w:val="00503673"/>
    <w:rsid w:val="00503842"/>
    <w:rsid w:val="0050387E"/>
    <w:rsid w:val="00503A0F"/>
    <w:rsid w:val="005040C4"/>
    <w:rsid w:val="005044A8"/>
    <w:rsid w:val="0050489F"/>
    <w:rsid w:val="00504B1E"/>
    <w:rsid w:val="00504CA3"/>
    <w:rsid w:val="00504F84"/>
    <w:rsid w:val="005058D7"/>
    <w:rsid w:val="00505E47"/>
    <w:rsid w:val="005060AB"/>
    <w:rsid w:val="00506178"/>
    <w:rsid w:val="005062C7"/>
    <w:rsid w:val="005062E6"/>
    <w:rsid w:val="00506808"/>
    <w:rsid w:val="0050690D"/>
    <w:rsid w:val="00507190"/>
    <w:rsid w:val="005074FD"/>
    <w:rsid w:val="00507B17"/>
    <w:rsid w:val="00507C6E"/>
    <w:rsid w:val="0051063F"/>
    <w:rsid w:val="00510EF5"/>
    <w:rsid w:val="00511279"/>
    <w:rsid w:val="00511829"/>
    <w:rsid w:val="0051182F"/>
    <w:rsid w:val="00511BB0"/>
    <w:rsid w:val="00511BE6"/>
    <w:rsid w:val="00511CEC"/>
    <w:rsid w:val="00512471"/>
    <w:rsid w:val="00512D34"/>
    <w:rsid w:val="005131F0"/>
    <w:rsid w:val="00513A2D"/>
    <w:rsid w:val="005147D4"/>
    <w:rsid w:val="0051520B"/>
    <w:rsid w:val="00515ADC"/>
    <w:rsid w:val="00515BDA"/>
    <w:rsid w:val="00515F8C"/>
    <w:rsid w:val="00515FB6"/>
    <w:rsid w:val="00516363"/>
    <w:rsid w:val="0051659C"/>
    <w:rsid w:val="0051673E"/>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431"/>
    <w:rsid w:val="005217C6"/>
    <w:rsid w:val="0052190F"/>
    <w:rsid w:val="00521A05"/>
    <w:rsid w:val="00521ABE"/>
    <w:rsid w:val="00521E79"/>
    <w:rsid w:val="00521F84"/>
    <w:rsid w:val="0052220C"/>
    <w:rsid w:val="005225DC"/>
    <w:rsid w:val="00522753"/>
    <w:rsid w:val="00522DED"/>
    <w:rsid w:val="005230CF"/>
    <w:rsid w:val="00523106"/>
    <w:rsid w:val="0052338D"/>
    <w:rsid w:val="005236C0"/>
    <w:rsid w:val="00523742"/>
    <w:rsid w:val="0052392D"/>
    <w:rsid w:val="00523994"/>
    <w:rsid w:val="00523AF3"/>
    <w:rsid w:val="00524126"/>
    <w:rsid w:val="005241BB"/>
    <w:rsid w:val="005244BB"/>
    <w:rsid w:val="0052477A"/>
    <w:rsid w:val="00524D29"/>
    <w:rsid w:val="00525A3C"/>
    <w:rsid w:val="00525A64"/>
    <w:rsid w:val="00526093"/>
    <w:rsid w:val="0052619A"/>
    <w:rsid w:val="00526212"/>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1B"/>
    <w:rsid w:val="00530650"/>
    <w:rsid w:val="005307F2"/>
    <w:rsid w:val="00530E0C"/>
    <w:rsid w:val="00531011"/>
    <w:rsid w:val="00531215"/>
    <w:rsid w:val="0053121C"/>
    <w:rsid w:val="00531605"/>
    <w:rsid w:val="00531957"/>
    <w:rsid w:val="00531C98"/>
    <w:rsid w:val="00531CCA"/>
    <w:rsid w:val="00531DB8"/>
    <w:rsid w:val="00532273"/>
    <w:rsid w:val="005323C2"/>
    <w:rsid w:val="005326EE"/>
    <w:rsid w:val="005326FA"/>
    <w:rsid w:val="00532979"/>
    <w:rsid w:val="00532980"/>
    <w:rsid w:val="00532B9F"/>
    <w:rsid w:val="00532F59"/>
    <w:rsid w:val="00532F9D"/>
    <w:rsid w:val="00533395"/>
    <w:rsid w:val="00534047"/>
    <w:rsid w:val="00534099"/>
    <w:rsid w:val="005340BB"/>
    <w:rsid w:val="00534DC1"/>
    <w:rsid w:val="005352E4"/>
    <w:rsid w:val="0053588B"/>
    <w:rsid w:val="00535B06"/>
    <w:rsid w:val="00535B3B"/>
    <w:rsid w:val="00535F4A"/>
    <w:rsid w:val="005360D6"/>
    <w:rsid w:val="0053631D"/>
    <w:rsid w:val="00536795"/>
    <w:rsid w:val="00536839"/>
    <w:rsid w:val="00536EDF"/>
    <w:rsid w:val="00536FBC"/>
    <w:rsid w:val="0053701A"/>
    <w:rsid w:val="005375FC"/>
    <w:rsid w:val="00537887"/>
    <w:rsid w:val="00537A15"/>
    <w:rsid w:val="00537DD2"/>
    <w:rsid w:val="00540540"/>
    <w:rsid w:val="005405B6"/>
    <w:rsid w:val="00540745"/>
    <w:rsid w:val="00540F4A"/>
    <w:rsid w:val="0054148B"/>
    <w:rsid w:val="00541718"/>
    <w:rsid w:val="00541920"/>
    <w:rsid w:val="00541E89"/>
    <w:rsid w:val="00542891"/>
    <w:rsid w:val="00542EF4"/>
    <w:rsid w:val="00542EF7"/>
    <w:rsid w:val="0054353F"/>
    <w:rsid w:val="00543941"/>
    <w:rsid w:val="00543CFA"/>
    <w:rsid w:val="00543D35"/>
    <w:rsid w:val="0054499F"/>
    <w:rsid w:val="00545639"/>
    <w:rsid w:val="00545698"/>
    <w:rsid w:val="005461AF"/>
    <w:rsid w:val="00546480"/>
    <w:rsid w:val="00546AE5"/>
    <w:rsid w:val="00546E4A"/>
    <w:rsid w:val="00547101"/>
    <w:rsid w:val="00547123"/>
    <w:rsid w:val="00547244"/>
    <w:rsid w:val="00547E43"/>
    <w:rsid w:val="00547E4B"/>
    <w:rsid w:val="00551401"/>
    <w:rsid w:val="00551541"/>
    <w:rsid w:val="00551594"/>
    <w:rsid w:val="0055168E"/>
    <w:rsid w:val="005516D6"/>
    <w:rsid w:val="00551986"/>
    <w:rsid w:val="00551EF2"/>
    <w:rsid w:val="00552261"/>
    <w:rsid w:val="00552312"/>
    <w:rsid w:val="00552417"/>
    <w:rsid w:val="00552FDC"/>
    <w:rsid w:val="005535A2"/>
    <w:rsid w:val="00553629"/>
    <w:rsid w:val="005538E0"/>
    <w:rsid w:val="00553F22"/>
    <w:rsid w:val="00554037"/>
    <w:rsid w:val="00554AA6"/>
    <w:rsid w:val="00554E61"/>
    <w:rsid w:val="00554F4D"/>
    <w:rsid w:val="0055517F"/>
    <w:rsid w:val="00556322"/>
    <w:rsid w:val="00556B88"/>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3EEC"/>
    <w:rsid w:val="00564DE4"/>
    <w:rsid w:val="00565088"/>
    <w:rsid w:val="00565244"/>
    <w:rsid w:val="005652C3"/>
    <w:rsid w:val="005652D1"/>
    <w:rsid w:val="0056534A"/>
    <w:rsid w:val="0056535D"/>
    <w:rsid w:val="00565560"/>
    <w:rsid w:val="0056591F"/>
    <w:rsid w:val="00565B12"/>
    <w:rsid w:val="00565D5F"/>
    <w:rsid w:val="005669C2"/>
    <w:rsid w:val="00567061"/>
    <w:rsid w:val="00567573"/>
    <w:rsid w:val="00567594"/>
    <w:rsid w:val="005676A4"/>
    <w:rsid w:val="005676A9"/>
    <w:rsid w:val="00567B6B"/>
    <w:rsid w:val="005700FB"/>
    <w:rsid w:val="0057038D"/>
    <w:rsid w:val="005703ED"/>
    <w:rsid w:val="005703F4"/>
    <w:rsid w:val="005706D6"/>
    <w:rsid w:val="00570795"/>
    <w:rsid w:val="00570C1A"/>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66D"/>
    <w:rsid w:val="0057785B"/>
    <w:rsid w:val="00577CFD"/>
    <w:rsid w:val="00577D70"/>
    <w:rsid w:val="0058018D"/>
    <w:rsid w:val="005808FC"/>
    <w:rsid w:val="005809DE"/>
    <w:rsid w:val="00580CEF"/>
    <w:rsid w:val="00580D64"/>
    <w:rsid w:val="00580F5F"/>
    <w:rsid w:val="00581833"/>
    <w:rsid w:val="0058183F"/>
    <w:rsid w:val="00581992"/>
    <w:rsid w:val="005819E5"/>
    <w:rsid w:val="00581DFE"/>
    <w:rsid w:val="00581E23"/>
    <w:rsid w:val="00581F3E"/>
    <w:rsid w:val="0058239F"/>
    <w:rsid w:val="005824DF"/>
    <w:rsid w:val="005829F8"/>
    <w:rsid w:val="00582A0B"/>
    <w:rsid w:val="00582B6E"/>
    <w:rsid w:val="0058301C"/>
    <w:rsid w:val="005830FE"/>
    <w:rsid w:val="005831DB"/>
    <w:rsid w:val="005835DD"/>
    <w:rsid w:val="005836C6"/>
    <w:rsid w:val="00583B30"/>
    <w:rsid w:val="00583B8D"/>
    <w:rsid w:val="00583D42"/>
    <w:rsid w:val="00583FC0"/>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6C9"/>
    <w:rsid w:val="00591BCB"/>
    <w:rsid w:val="00592187"/>
    <w:rsid w:val="00592ADC"/>
    <w:rsid w:val="005936C8"/>
    <w:rsid w:val="00593B64"/>
    <w:rsid w:val="00593DD5"/>
    <w:rsid w:val="00593E64"/>
    <w:rsid w:val="0059506B"/>
    <w:rsid w:val="00595446"/>
    <w:rsid w:val="00595B5F"/>
    <w:rsid w:val="00595B72"/>
    <w:rsid w:val="00595C6C"/>
    <w:rsid w:val="00595E06"/>
    <w:rsid w:val="00596044"/>
    <w:rsid w:val="00596637"/>
    <w:rsid w:val="00596D0C"/>
    <w:rsid w:val="00596EE6"/>
    <w:rsid w:val="00597657"/>
    <w:rsid w:val="00597A1D"/>
    <w:rsid w:val="00597E12"/>
    <w:rsid w:val="00597EE0"/>
    <w:rsid w:val="005A0101"/>
    <w:rsid w:val="005A0212"/>
    <w:rsid w:val="005A03DC"/>
    <w:rsid w:val="005A042D"/>
    <w:rsid w:val="005A0B3F"/>
    <w:rsid w:val="005A0C80"/>
    <w:rsid w:val="005A11A9"/>
    <w:rsid w:val="005A222A"/>
    <w:rsid w:val="005A32EA"/>
    <w:rsid w:val="005A35AA"/>
    <w:rsid w:val="005A35D5"/>
    <w:rsid w:val="005A3B05"/>
    <w:rsid w:val="005A3CE1"/>
    <w:rsid w:val="005A46FD"/>
    <w:rsid w:val="005A5775"/>
    <w:rsid w:val="005A593E"/>
    <w:rsid w:val="005A5E03"/>
    <w:rsid w:val="005A6036"/>
    <w:rsid w:val="005A60F9"/>
    <w:rsid w:val="005A6570"/>
    <w:rsid w:val="005A6726"/>
    <w:rsid w:val="005A6C6E"/>
    <w:rsid w:val="005A6D71"/>
    <w:rsid w:val="005A6DCA"/>
    <w:rsid w:val="005A6E5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810"/>
    <w:rsid w:val="005B29C7"/>
    <w:rsid w:val="005B35A8"/>
    <w:rsid w:val="005B3BCA"/>
    <w:rsid w:val="005B3DEA"/>
    <w:rsid w:val="005B3FD2"/>
    <w:rsid w:val="005B40F0"/>
    <w:rsid w:val="005B42AF"/>
    <w:rsid w:val="005B4ACC"/>
    <w:rsid w:val="005B4BE9"/>
    <w:rsid w:val="005B4FF2"/>
    <w:rsid w:val="005B50E2"/>
    <w:rsid w:val="005B532A"/>
    <w:rsid w:val="005B5379"/>
    <w:rsid w:val="005B5770"/>
    <w:rsid w:val="005B61A7"/>
    <w:rsid w:val="005B6311"/>
    <w:rsid w:val="005B66C9"/>
    <w:rsid w:val="005B67E6"/>
    <w:rsid w:val="005B69D1"/>
    <w:rsid w:val="005B6B71"/>
    <w:rsid w:val="005B6D6D"/>
    <w:rsid w:val="005B6DA1"/>
    <w:rsid w:val="005B7669"/>
    <w:rsid w:val="005B7900"/>
    <w:rsid w:val="005B79F2"/>
    <w:rsid w:val="005C0513"/>
    <w:rsid w:val="005C0773"/>
    <w:rsid w:val="005C08E2"/>
    <w:rsid w:val="005C0997"/>
    <w:rsid w:val="005C0E24"/>
    <w:rsid w:val="005C0F22"/>
    <w:rsid w:val="005C12FC"/>
    <w:rsid w:val="005C1435"/>
    <w:rsid w:val="005C1930"/>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761"/>
    <w:rsid w:val="005C4780"/>
    <w:rsid w:val="005C4994"/>
    <w:rsid w:val="005C4DF8"/>
    <w:rsid w:val="005C4EED"/>
    <w:rsid w:val="005C5063"/>
    <w:rsid w:val="005C5173"/>
    <w:rsid w:val="005C5BAD"/>
    <w:rsid w:val="005C5FED"/>
    <w:rsid w:val="005C6891"/>
    <w:rsid w:val="005C6C52"/>
    <w:rsid w:val="005C6FBD"/>
    <w:rsid w:val="005C70DA"/>
    <w:rsid w:val="005C74E7"/>
    <w:rsid w:val="005C7756"/>
    <w:rsid w:val="005C7DA4"/>
    <w:rsid w:val="005D0D28"/>
    <w:rsid w:val="005D10FE"/>
    <w:rsid w:val="005D1290"/>
    <w:rsid w:val="005D188C"/>
    <w:rsid w:val="005D1ACF"/>
    <w:rsid w:val="005D1E38"/>
    <w:rsid w:val="005D1E52"/>
    <w:rsid w:val="005D1E9F"/>
    <w:rsid w:val="005D1FBC"/>
    <w:rsid w:val="005D22BC"/>
    <w:rsid w:val="005D2701"/>
    <w:rsid w:val="005D28DF"/>
    <w:rsid w:val="005D295E"/>
    <w:rsid w:val="005D3342"/>
    <w:rsid w:val="005D3559"/>
    <w:rsid w:val="005D36B3"/>
    <w:rsid w:val="005D3806"/>
    <w:rsid w:val="005D3973"/>
    <w:rsid w:val="005D3DCB"/>
    <w:rsid w:val="005D3DD2"/>
    <w:rsid w:val="005D446D"/>
    <w:rsid w:val="005D50C5"/>
    <w:rsid w:val="005D56CE"/>
    <w:rsid w:val="005D6675"/>
    <w:rsid w:val="005D6F4B"/>
    <w:rsid w:val="005D7628"/>
    <w:rsid w:val="005D769B"/>
    <w:rsid w:val="005D7758"/>
    <w:rsid w:val="005D7A5E"/>
    <w:rsid w:val="005D7E1E"/>
    <w:rsid w:val="005D7EA2"/>
    <w:rsid w:val="005E01E9"/>
    <w:rsid w:val="005E06D3"/>
    <w:rsid w:val="005E0A04"/>
    <w:rsid w:val="005E10EA"/>
    <w:rsid w:val="005E11D7"/>
    <w:rsid w:val="005E1DEF"/>
    <w:rsid w:val="005E2063"/>
    <w:rsid w:val="005E2453"/>
    <w:rsid w:val="005E28B0"/>
    <w:rsid w:val="005E2AC9"/>
    <w:rsid w:val="005E2B03"/>
    <w:rsid w:val="005E2D84"/>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E7E9B"/>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36D2"/>
    <w:rsid w:val="005F4154"/>
    <w:rsid w:val="005F4294"/>
    <w:rsid w:val="005F4BF8"/>
    <w:rsid w:val="005F4E9E"/>
    <w:rsid w:val="005F4EE2"/>
    <w:rsid w:val="005F5113"/>
    <w:rsid w:val="005F5147"/>
    <w:rsid w:val="005F53B8"/>
    <w:rsid w:val="005F5433"/>
    <w:rsid w:val="005F5F98"/>
    <w:rsid w:val="005F66AD"/>
    <w:rsid w:val="005F6BE4"/>
    <w:rsid w:val="005F7207"/>
    <w:rsid w:val="005F7622"/>
    <w:rsid w:val="005F7847"/>
    <w:rsid w:val="005F7A12"/>
    <w:rsid w:val="005F7B21"/>
    <w:rsid w:val="005F7FE4"/>
    <w:rsid w:val="00600237"/>
    <w:rsid w:val="00600AA4"/>
    <w:rsid w:val="006012C5"/>
    <w:rsid w:val="00601677"/>
    <w:rsid w:val="00601A8E"/>
    <w:rsid w:val="0060287F"/>
    <w:rsid w:val="006028AA"/>
    <w:rsid w:val="00602EB8"/>
    <w:rsid w:val="0060332E"/>
    <w:rsid w:val="00603AC3"/>
    <w:rsid w:val="0060406D"/>
    <w:rsid w:val="00604248"/>
    <w:rsid w:val="00604370"/>
    <w:rsid w:val="00604985"/>
    <w:rsid w:val="00604BBE"/>
    <w:rsid w:val="00604D80"/>
    <w:rsid w:val="00604F0C"/>
    <w:rsid w:val="00605DFB"/>
    <w:rsid w:val="00605F9F"/>
    <w:rsid w:val="00606CB4"/>
    <w:rsid w:val="006074C4"/>
    <w:rsid w:val="00607752"/>
    <w:rsid w:val="006079FE"/>
    <w:rsid w:val="0061120D"/>
    <w:rsid w:val="00611546"/>
    <w:rsid w:val="00611628"/>
    <w:rsid w:val="006118FE"/>
    <w:rsid w:val="006119D9"/>
    <w:rsid w:val="00611A61"/>
    <w:rsid w:val="00611AF9"/>
    <w:rsid w:val="00611D58"/>
    <w:rsid w:val="00611DC9"/>
    <w:rsid w:val="0061204F"/>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D26"/>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1FA"/>
    <w:rsid w:val="0062265E"/>
    <w:rsid w:val="006227B2"/>
    <w:rsid w:val="0062294B"/>
    <w:rsid w:val="00622972"/>
    <w:rsid w:val="00622A77"/>
    <w:rsid w:val="00622B38"/>
    <w:rsid w:val="00622BDA"/>
    <w:rsid w:val="0062370D"/>
    <w:rsid w:val="00623DEF"/>
    <w:rsid w:val="00623FCA"/>
    <w:rsid w:val="006240DC"/>
    <w:rsid w:val="0062441B"/>
    <w:rsid w:val="006244BF"/>
    <w:rsid w:val="006245F9"/>
    <w:rsid w:val="00624990"/>
    <w:rsid w:val="006249F7"/>
    <w:rsid w:val="00624E57"/>
    <w:rsid w:val="00624F92"/>
    <w:rsid w:val="0062523A"/>
    <w:rsid w:val="006254A2"/>
    <w:rsid w:val="00625542"/>
    <w:rsid w:val="00625793"/>
    <w:rsid w:val="00625F74"/>
    <w:rsid w:val="0062610A"/>
    <w:rsid w:val="0062624C"/>
    <w:rsid w:val="006262C2"/>
    <w:rsid w:val="00626314"/>
    <w:rsid w:val="006266DA"/>
    <w:rsid w:val="006268FF"/>
    <w:rsid w:val="00626EE9"/>
    <w:rsid w:val="00627342"/>
    <w:rsid w:val="006273E7"/>
    <w:rsid w:val="00627894"/>
    <w:rsid w:val="0062793D"/>
    <w:rsid w:val="006279DC"/>
    <w:rsid w:val="006279EB"/>
    <w:rsid w:val="00627D66"/>
    <w:rsid w:val="006302B0"/>
    <w:rsid w:val="006303BB"/>
    <w:rsid w:val="0063093B"/>
    <w:rsid w:val="00630990"/>
    <w:rsid w:val="00630D26"/>
    <w:rsid w:val="00630F45"/>
    <w:rsid w:val="006315F6"/>
    <w:rsid w:val="00631717"/>
    <w:rsid w:val="00631AA2"/>
    <w:rsid w:val="00631E30"/>
    <w:rsid w:val="00631F33"/>
    <w:rsid w:val="00632156"/>
    <w:rsid w:val="00632379"/>
    <w:rsid w:val="00632C04"/>
    <w:rsid w:val="00632CE2"/>
    <w:rsid w:val="00632E54"/>
    <w:rsid w:val="00632E7B"/>
    <w:rsid w:val="00633838"/>
    <w:rsid w:val="00633918"/>
    <w:rsid w:val="00633C07"/>
    <w:rsid w:val="00634AD1"/>
    <w:rsid w:val="00634BCD"/>
    <w:rsid w:val="00634E01"/>
    <w:rsid w:val="00634E6A"/>
    <w:rsid w:val="00634E8B"/>
    <w:rsid w:val="00635040"/>
    <w:rsid w:val="00635E7A"/>
    <w:rsid w:val="0063661E"/>
    <w:rsid w:val="00636937"/>
    <w:rsid w:val="00636E77"/>
    <w:rsid w:val="0063725B"/>
    <w:rsid w:val="006373EB"/>
    <w:rsid w:val="00637F1A"/>
    <w:rsid w:val="0064075A"/>
    <w:rsid w:val="006407D1"/>
    <w:rsid w:val="00640E14"/>
    <w:rsid w:val="00641459"/>
    <w:rsid w:val="0064193B"/>
    <w:rsid w:val="00641C36"/>
    <w:rsid w:val="0064214D"/>
    <w:rsid w:val="0064263E"/>
    <w:rsid w:val="006427BE"/>
    <w:rsid w:val="006427D0"/>
    <w:rsid w:val="0064287A"/>
    <w:rsid w:val="00642882"/>
    <w:rsid w:val="00642D3A"/>
    <w:rsid w:val="006434D3"/>
    <w:rsid w:val="006435BA"/>
    <w:rsid w:val="006435DA"/>
    <w:rsid w:val="006435F6"/>
    <w:rsid w:val="006437E5"/>
    <w:rsid w:val="00643B01"/>
    <w:rsid w:val="00643DC9"/>
    <w:rsid w:val="00643E80"/>
    <w:rsid w:val="00643FD4"/>
    <w:rsid w:val="00644086"/>
    <w:rsid w:val="0064415D"/>
    <w:rsid w:val="006449F4"/>
    <w:rsid w:val="00645EEE"/>
    <w:rsid w:val="00646284"/>
    <w:rsid w:val="00646324"/>
    <w:rsid w:val="00646327"/>
    <w:rsid w:val="0064632B"/>
    <w:rsid w:val="006464FB"/>
    <w:rsid w:val="006468FC"/>
    <w:rsid w:val="00647226"/>
    <w:rsid w:val="006472F7"/>
    <w:rsid w:val="006476BE"/>
    <w:rsid w:val="00647D75"/>
    <w:rsid w:val="006501E2"/>
    <w:rsid w:val="00650992"/>
    <w:rsid w:val="00650B4A"/>
    <w:rsid w:val="006515B1"/>
    <w:rsid w:val="0065170C"/>
    <w:rsid w:val="006519E7"/>
    <w:rsid w:val="00651B05"/>
    <w:rsid w:val="006521DF"/>
    <w:rsid w:val="00652453"/>
    <w:rsid w:val="006524B9"/>
    <w:rsid w:val="00652F50"/>
    <w:rsid w:val="00653501"/>
    <w:rsid w:val="00653692"/>
    <w:rsid w:val="00653816"/>
    <w:rsid w:val="00653E7F"/>
    <w:rsid w:val="00654332"/>
    <w:rsid w:val="00654417"/>
    <w:rsid w:val="00654699"/>
    <w:rsid w:val="006547CD"/>
    <w:rsid w:val="00654900"/>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F8F"/>
    <w:rsid w:val="0066544F"/>
    <w:rsid w:val="006654E8"/>
    <w:rsid w:val="00665633"/>
    <w:rsid w:val="0066616E"/>
    <w:rsid w:val="00666334"/>
    <w:rsid w:val="0066693E"/>
    <w:rsid w:val="00666D03"/>
    <w:rsid w:val="006670A3"/>
    <w:rsid w:val="00667CAA"/>
    <w:rsid w:val="00667CEF"/>
    <w:rsid w:val="00667D98"/>
    <w:rsid w:val="00667FDF"/>
    <w:rsid w:val="00670858"/>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91"/>
    <w:rsid w:val="00673AA3"/>
    <w:rsid w:val="0067470C"/>
    <w:rsid w:val="00675192"/>
    <w:rsid w:val="00675358"/>
    <w:rsid w:val="00675505"/>
    <w:rsid w:val="006756D2"/>
    <w:rsid w:val="00675830"/>
    <w:rsid w:val="00675C76"/>
    <w:rsid w:val="0067600F"/>
    <w:rsid w:val="00676657"/>
    <w:rsid w:val="00676705"/>
    <w:rsid w:val="00676769"/>
    <w:rsid w:val="0067682E"/>
    <w:rsid w:val="00677255"/>
    <w:rsid w:val="00677405"/>
    <w:rsid w:val="00677491"/>
    <w:rsid w:val="006776A2"/>
    <w:rsid w:val="006779E9"/>
    <w:rsid w:val="00677B00"/>
    <w:rsid w:val="00677C95"/>
    <w:rsid w:val="00680BC6"/>
    <w:rsid w:val="00680DB0"/>
    <w:rsid w:val="00680FAE"/>
    <w:rsid w:val="0068168D"/>
    <w:rsid w:val="006817B3"/>
    <w:rsid w:val="00681885"/>
    <w:rsid w:val="00681E3A"/>
    <w:rsid w:val="006829E7"/>
    <w:rsid w:val="00682B16"/>
    <w:rsid w:val="00682BB2"/>
    <w:rsid w:val="00683047"/>
    <w:rsid w:val="00683280"/>
    <w:rsid w:val="006832E2"/>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55E"/>
    <w:rsid w:val="00690949"/>
    <w:rsid w:val="00691732"/>
    <w:rsid w:val="00691A5D"/>
    <w:rsid w:val="00691C1A"/>
    <w:rsid w:val="00691EE1"/>
    <w:rsid w:val="0069233A"/>
    <w:rsid w:val="00692471"/>
    <w:rsid w:val="00692588"/>
    <w:rsid w:val="0069270E"/>
    <w:rsid w:val="00692C5B"/>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70F"/>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6F4"/>
    <w:rsid w:val="006A0A79"/>
    <w:rsid w:val="006A0E87"/>
    <w:rsid w:val="006A1209"/>
    <w:rsid w:val="006A1349"/>
    <w:rsid w:val="006A1948"/>
    <w:rsid w:val="006A19CA"/>
    <w:rsid w:val="006A1A47"/>
    <w:rsid w:val="006A1D87"/>
    <w:rsid w:val="006A1FDF"/>
    <w:rsid w:val="006A2551"/>
    <w:rsid w:val="006A25A3"/>
    <w:rsid w:val="006A277D"/>
    <w:rsid w:val="006A2A91"/>
    <w:rsid w:val="006A2BCA"/>
    <w:rsid w:val="006A2BE2"/>
    <w:rsid w:val="006A2E81"/>
    <w:rsid w:val="006A3050"/>
    <w:rsid w:val="006A3485"/>
    <w:rsid w:val="006A374A"/>
    <w:rsid w:val="006A3923"/>
    <w:rsid w:val="006A3B2C"/>
    <w:rsid w:val="006A3B3A"/>
    <w:rsid w:val="006A3B98"/>
    <w:rsid w:val="006A3BCF"/>
    <w:rsid w:val="006A3C9F"/>
    <w:rsid w:val="006A3F09"/>
    <w:rsid w:val="006A4410"/>
    <w:rsid w:val="006A46E6"/>
    <w:rsid w:val="006A4987"/>
    <w:rsid w:val="006A4BBD"/>
    <w:rsid w:val="006A4DAE"/>
    <w:rsid w:val="006A52DC"/>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0ECE"/>
    <w:rsid w:val="006B114A"/>
    <w:rsid w:val="006B1194"/>
    <w:rsid w:val="006B1768"/>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C5A"/>
    <w:rsid w:val="006B552F"/>
    <w:rsid w:val="006B5B2F"/>
    <w:rsid w:val="006B5CA5"/>
    <w:rsid w:val="006B5E09"/>
    <w:rsid w:val="006B61A3"/>
    <w:rsid w:val="006B6434"/>
    <w:rsid w:val="006B6621"/>
    <w:rsid w:val="006B67D2"/>
    <w:rsid w:val="006B6B26"/>
    <w:rsid w:val="006B6ED4"/>
    <w:rsid w:val="006B6FA9"/>
    <w:rsid w:val="006B749F"/>
    <w:rsid w:val="006B7636"/>
    <w:rsid w:val="006B787B"/>
    <w:rsid w:val="006B7D99"/>
    <w:rsid w:val="006C003A"/>
    <w:rsid w:val="006C0C0A"/>
    <w:rsid w:val="006C0E4F"/>
    <w:rsid w:val="006C0FCB"/>
    <w:rsid w:val="006C1376"/>
    <w:rsid w:val="006C144B"/>
    <w:rsid w:val="006C1634"/>
    <w:rsid w:val="006C16AB"/>
    <w:rsid w:val="006C190E"/>
    <w:rsid w:val="006C1E93"/>
    <w:rsid w:val="006C28BB"/>
    <w:rsid w:val="006C2B52"/>
    <w:rsid w:val="006C2D62"/>
    <w:rsid w:val="006C2D7D"/>
    <w:rsid w:val="006C2F77"/>
    <w:rsid w:val="006C36B1"/>
    <w:rsid w:val="006C36F2"/>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2BD0"/>
    <w:rsid w:val="006D3067"/>
    <w:rsid w:val="006D3186"/>
    <w:rsid w:val="006D392D"/>
    <w:rsid w:val="006D3D74"/>
    <w:rsid w:val="006D3DAA"/>
    <w:rsid w:val="006D3F62"/>
    <w:rsid w:val="006D3F78"/>
    <w:rsid w:val="006D3F9E"/>
    <w:rsid w:val="006D4072"/>
    <w:rsid w:val="006D432B"/>
    <w:rsid w:val="006D44C2"/>
    <w:rsid w:val="006D4A61"/>
    <w:rsid w:val="006D50F8"/>
    <w:rsid w:val="006D5414"/>
    <w:rsid w:val="006D566E"/>
    <w:rsid w:val="006D566F"/>
    <w:rsid w:val="006D5CB9"/>
    <w:rsid w:val="006D5E76"/>
    <w:rsid w:val="006D647A"/>
    <w:rsid w:val="006D6617"/>
    <w:rsid w:val="006D6A6C"/>
    <w:rsid w:val="006D6B11"/>
    <w:rsid w:val="006D6E95"/>
    <w:rsid w:val="006D724F"/>
    <w:rsid w:val="006D7E19"/>
    <w:rsid w:val="006D7FA3"/>
    <w:rsid w:val="006D7FD2"/>
    <w:rsid w:val="006D7FE0"/>
    <w:rsid w:val="006E0638"/>
    <w:rsid w:val="006E079D"/>
    <w:rsid w:val="006E08C5"/>
    <w:rsid w:val="006E0C5C"/>
    <w:rsid w:val="006E0CE2"/>
    <w:rsid w:val="006E0DFE"/>
    <w:rsid w:val="006E0E2C"/>
    <w:rsid w:val="006E1102"/>
    <w:rsid w:val="006E1626"/>
    <w:rsid w:val="006E1AAE"/>
    <w:rsid w:val="006E1F31"/>
    <w:rsid w:val="006E20BB"/>
    <w:rsid w:val="006E2594"/>
    <w:rsid w:val="006E31F4"/>
    <w:rsid w:val="006E3CD5"/>
    <w:rsid w:val="006E44A3"/>
    <w:rsid w:val="006E4726"/>
    <w:rsid w:val="006E5089"/>
    <w:rsid w:val="006E50FD"/>
    <w:rsid w:val="006E57A2"/>
    <w:rsid w:val="006E5A29"/>
    <w:rsid w:val="006E5BF9"/>
    <w:rsid w:val="006E5D9A"/>
    <w:rsid w:val="006E6759"/>
    <w:rsid w:val="006E68B3"/>
    <w:rsid w:val="006E69FB"/>
    <w:rsid w:val="006E72DA"/>
    <w:rsid w:val="006E78AB"/>
    <w:rsid w:val="006E7A22"/>
    <w:rsid w:val="006E7AC6"/>
    <w:rsid w:val="006F0514"/>
    <w:rsid w:val="006F0BD9"/>
    <w:rsid w:val="006F0C33"/>
    <w:rsid w:val="006F0F02"/>
    <w:rsid w:val="006F14A4"/>
    <w:rsid w:val="006F1B88"/>
    <w:rsid w:val="006F1F35"/>
    <w:rsid w:val="006F1F86"/>
    <w:rsid w:val="006F20D1"/>
    <w:rsid w:val="006F2348"/>
    <w:rsid w:val="006F23CE"/>
    <w:rsid w:val="006F23FE"/>
    <w:rsid w:val="006F29F1"/>
    <w:rsid w:val="006F29F9"/>
    <w:rsid w:val="006F31F5"/>
    <w:rsid w:val="006F34CE"/>
    <w:rsid w:val="006F3586"/>
    <w:rsid w:val="006F3779"/>
    <w:rsid w:val="006F38F9"/>
    <w:rsid w:val="006F3C73"/>
    <w:rsid w:val="006F40EC"/>
    <w:rsid w:val="006F499C"/>
    <w:rsid w:val="006F4C81"/>
    <w:rsid w:val="006F4FB4"/>
    <w:rsid w:val="006F5B35"/>
    <w:rsid w:val="006F60E7"/>
    <w:rsid w:val="006F6166"/>
    <w:rsid w:val="006F629A"/>
    <w:rsid w:val="006F6599"/>
    <w:rsid w:val="006F6882"/>
    <w:rsid w:val="006F6AF6"/>
    <w:rsid w:val="006F6DB8"/>
    <w:rsid w:val="006F720F"/>
    <w:rsid w:val="006F75C1"/>
    <w:rsid w:val="006F78AD"/>
    <w:rsid w:val="006F7AB4"/>
    <w:rsid w:val="006F7C1D"/>
    <w:rsid w:val="006F7C35"/>
    <w:rsid w:val="006F7E42"/>
    <w:rsid w:val="007004E4"/>
    <w:rsid w:val="007006B3"/>
    <w:rsid w:val="007006E7"/>
    <w:rsid w:val="00700AB9"/>
    <w:rsid w:val="00700E0C"/>
    <w:rsid w:val="0070115E"/>
    <w:rsid w:val="0070198E"/>
    <w:rsid w:val="00701A5A"/>
    <w:rsid w:val="00701BE6"/>
    <w:rsid w:val="00701C4B"/>
    <w:rsid w:val="00701D2C"/>
    <w:rsid w:val="00701FF6"/>
    <w:rsid w:val="0070201B"/>
    <w:rsid w:val="0070241E"/>
    <w:rsid w:val="00702C69"/>
    <w:rsid w:val="00702CDB"/>
    <w:rsid w:val="00703372"/>
    <w:rsid w:val="00703533"/>
    <w:rsid w:val="00703F5E"/>
    <w:rsid w:val="007041CF"/>
    <w:rsid w:val="00704962"/>
    <w:rsid w:val="00705187"/>
    <w:rsid w:val="00705219"/>
    <w:rsid w:val="007058FD"/>
    <w:rsid w:val="00705937"/>
    <w:rsid w:val="00705F2A"/>
    <w:rsid w:val="00705F8E"/>
    <w:rsid w:val="0070610C"/>
    <w:rsid w:val="00706842"/>
    <w:rsid w:val="0070686F"/>
    <w:rsid w:val="00706C0B"/>
    <w:rsid w:val="00706E2A"/>
    <w:rsid w:val="00706F48"/>
    <w:rsid w:val="00707056"/>
    <w:rsid w:val="007070BD"/>
    <w:rsid w:val="00707479"/>
    <w:rsid w:val="00707996"/>
    <w:rsid w:val="00707A25"/>
    <w:rsid w:val="00707C91"/>
    <w:rsid w:val="00710170"/>
    <w:rsid w:val="00710628"/>
    <w:rsid w:val="00710736"/>
    <w:rsid w:val="00710B38"/>
    <w:rsid w:val="00711043"/>
    <w:rsid w:val="007112A1"/>
    <w:rsid w:val="007123D4"/>
    <w:rsid w:val="00712FCB"/>
    <w:rsid w:val="0071375B"/>
    <w:rsid w:val="00713B64"/>
    <w:rsid w:val="00714A97"/>
    <w:rsid w:val="00714F09"/>
    <w:rsid w:val="00715265"/>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B25"/>
    <w:rsid w:val="00725C89"/>
    <w:rsid w:val="00726032"/>
    <w:rsid w:val="007268E6"/>
    <w:rsid w:val="00726AA5"/>
    <w:rsid w:val="00726B9D"/>
    <w:rsid w:val="00726D28"/>
    <w:rsid w:val="007279FD"/>
    <w:rsid w:val="00727E5C"/>
    <w:rsid w:val="007300EA"/>
    <w:rsid w:val="0073026E"/>
    <w:rsid w:val="0073061D"/>
    <w:rsid w:val="00730E89"/>
    <w:rsid w:val="00730ED7"/>
    <w:rsid w:val="00731180"/>
    <w:rsid w:val="007317B2"/>
    <w:rsid w:val="00731FFC"/>
    <w:rsid w:val="00732533"/>
    <w:rsid w:val="0073263D"/>
    <w:rsid w:val="00732B19"/>
    <w:rsid w:val="00732CA8"/>
    <w:rsid w:val="00732D30"/>
    <w:rsid w:val="00732F49"/>
    <w:rsid w:val="00732FCB"/>
    <w:rsid w:val="007335F4"/>
    <w:rsid w:val="00733DCE"/>
    <w:rsid w:val="00733E41"/>
    <w:rsid w:val="00733F88"/>
    <w:rsid w:val="00734049"/>
    <w:rsid w:val="0073408A"/>
    <w:rsid w:val="0073420B"/>
    <w:rsid w:val="00734C70"/>
    <w:rsid w:val="00734D2B"/>
    <w:rsid w:val="00734E0D"/>
    <w:rsid w:val="007350EE"/>
    <w:rsid w:val="00735A95"/>
    <w:rsid w:val="00735AED"/>
    <w:rsid w:val="00735D4A"/>
    <w:rsid w:val="00735D76"/>
    <w:rsid w:val="0073680F"/>
    <w:rsid w:val="00736A85"/>
    <w:rsid w:val="00736CE0"/>
    <w:rsid w:val="00736E4B"/>
    <w:rsid w:val="0074045B"/>
    <w:rsid w:val="00740816"/>
    <w:rsid w:val="007409DF"/>
    <w:rsid w:val="00740E4A"/>
    <w:rsid w:val="00740EBC"/>
    <w:rsid w:val="007415DC"/>
    <w:rsid w:val="00741658"/>
    <w:rsid w:val="00741E32"/>
    <w:rsid w:val="00742297"/>
    <w:rsid w:val="007429CA"/>
    <w:rsid w:val="00742A9C"/>
    <w:rsid w:val="00742B32"/>
    <w:rsid w:val="00743841"/>
    <w:rsid w:val="00744031"/>
    <w:rsid w:val="007442FF"/>
    <w:rsid w:val="0074451B"/>
    <w:rsid w:val="0074489C"/>
    <w:rsid w:val="00744B77"/>
    <w:rsid w:val="00745445"/>
    <w:rsid w:val="007455A5"/>
    <w:rsid w:val="0074564D"/>
    <w:rsid w:val="007458CB"/>
    <w:rsid w:val="00746051"/>
    <w:rsid w:val="007460D7"/>
    <w:rsid w:val="00746456"/>
    <w:rsid w:val="0074651B"/>
    <w:rsid w:val="007470C3"/>
    <w:rsid w:val="007479A7"/>
    <w:rsid w:val="00747CA7"/>
    <w:rsid w:val="007501FC"/>
    <w:rsid w:val="0075020F"/>
    <w:rsid w:val="007509BB"/>
    <w:rsid w:val="00750B39"/>
    <w:rsid w:val="00750E9F"/>
    <w:rsid w:val="00750ECC"/>
    <w:rsid w:val="007514AB"/>
    <w:rsid w:val="00751B7A"/>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6E41"/>
    <w:rsid w:val="00757048"/>
    <w:rsid w:val="0075726E"/>
    <w:rsid w:val="00757960"/>
    <w:rsid w:val="00757A03"/>
    <w:rsid w:val="00757A39"/>
    <w:rsid w:val="00757B50"/>
    <w:rsid w:val="00757C79"/>
    <w:rsid w:val="00757E4D"/>
    <w:rsid w:val="007604E8"/>
    <w:rsid w:val="007608D8"/>
    <w:rsid w:val="00760C2D"/>
    <w:rsid w:val="00760E7D"/>
    <w:rsid w:val="00760F8D"/>
    <w:rsid w:val="007616BC"/>
    <w:rsid w:val="00761880"/>
    <w:rsid w:val="00761D43"/>
    <w:rsid w:val="00762073"/>
    <w:rsid w:val="007621E3"/>
    <w:rsid w:val="007625D6"/>
    <w:rsid w:val="00762773"/>
    <w:rsid w:val="00762826"/>
    <w:rsid w:val="0076286D"/>
    <w:rsid w:val="00762AF3"/>
    <w:rsid w:val="00764132"/>
    <w:rsid w:val="007641BD"/>
    <w:rsid w:val="00764395"/>
    <w:rsid w:val="007643E2"/>
    <w:rsid w:val="007643FE"/>
    <w:rsid w:val="007645C7"/>
    <w:rsid w:val="00764F3D"/>
    <w:rsid w:val="0076504C"/>
    <w:rsid w:val="0076528F"/>
    <w:rsid w:val="0076553E"/>
    <w:rsid w:val="00765618"/>
    <w:rsid w:val="0076577A"/>
    <w:rsid w:val="0076577F"/>
    <w:rsid w:val="00765DDD"/>
    <w:rsid w:val="00766333"/>
    <w:rsid w:val="007665AC"/>
    <w:rsid w:val="00766605"/>
    <w:rsid w:val="0076708E"/>
    <w:rsid w:val="007677B2"/>
    <w:rsid w:val="0076782E"/>
    <w:rsid w:val="0077059F"/>
    <w:rsid w:val="00770CC8"/>
    <w:rsid w:val="00770DF6"/>
    <w:rsid w:val="00771107"/>
    <w:rsid w:val="007711D8"/>
    <w:rsid w:val="00771725"/>
    <w:rsid w:val="00771732"/>
    <w:rsid w:val="007717AD"/>
    <w:rsid w:val="00771CC1"/>
    <w:rsid w:val="00771DCD"/>
    <w:rsid w:val="00771E8B"/>
    <w:rsid w:val="00771F6C"/>
    <w:rsid w:val="00773836"/>
    <w:rsid w:val="00773AEB"/>
    <w:rsid w:val="00773F02"/>
    <w:rsid w:val="007742BA"/>
    <w:rsid w:val="00774AE7"/>
    <w:rsid w:val="00774B51"/>
    <w:rsid w:val="00775087"/>
    <w:rsid w:val="007760BD"/>
    <w:rsid w:val="0077624B"/>
    <w:rsid w:val="0077662B"/>
    <w:rsid w:val="00776669"/>
    <w:rsid w:val="00776954"/>
    <w:rsid w:val="00776EB0"/>
    <w:rsid w:val="00777185"/>
    <w:rsid w:val="0077739A"/>
    <w:rsid w:val="00777675"/>
    <w:rsid w:val="00777A00"/>
    <w:rsid w:val="00777CBB"/>
    <w:rsid w:val="00777D86"/>
    <w:rsid w:val="00780797"/>
    <w:rsid w:val="00780F1E"/>
    <w:rsid w:val="0078100B"/>
    <w:rsid w:val="007814D5"/>
    <w:rsid w:val="007817C8"/>
    <w:rsid w:val="00781AE8"/>
    <w:rsid w:val="00781B2E"/>
    <w:rsid w:val="00781EB0"/>
    <w:rsid w:val="0078284C"/>
    <w:rsid w:val="00782858"/>
    <w:rsid w:val="00782B86"/>
    <w:rsid w:val="007830C4"/>
    <w:rsid w:val="00783321"/>
    <w:rsid w:val="0078333F"/>
    <w:rsid w:val="007834DF"/>
    <w:rsid w:val="007834F1"/>
    <w:rsid w:val="0078396E"/>
    <w:rsid w:val="007849D8"/>
    <w:rsid w:val="007849F2"/>
    <w:rsid w:val="007849F5"/>
    <w:rsid w:val="00784BD0"/>
    <w:rsid w:val="00784DD0"/>
    <w:rsid w:val="00785029"/>
    <w:rsid w:val="00785058"/>
    <w:rsid w:val="0078578E"/>
    <w:rsid w:val="0078589A"/>
    <w:rsid w:val="00786014"/>
    <w:rsid w:val="007860A3"/>
    <w:rsid w:val="0078635F"/>
    <w:rsid w:val="007866EE"/>
    <w:rsid w:val="00786A8D"/>
    <w:rsid w:val="00786AAC"/>
    <w:rsid w:val="00786C04"/>
    <w:rsid w:val="00786D44"/>
    <w:rsid w:val="00786DFE"/>
    <w:rsid w:val="0078768F"/>
    <w:rsid w:val="00787A10"/>
    <w:rsid w:val="00787F0D"/>
    <w:rsid w:val="00790081"/>
    <w:rsid w:val="00790678"/>
    <w:rsid w:val="00790D89"/>
    <w:rsid w:val="007916F7"/>
    <w:rsid w:val="00791778"/>
    <w:rsid w:val="00791C22"/>
    <w:rsid w:val="007921AE"/>
    <w:rsid w:val="0079223D"/>
    <w:rsid w:val="00792391"/>
    <w:rsid w:val="007929E8"/>
    <w:rsid w:val="007932CC"/>
    <w:rsid w:val="00793528"/>
    <w:rsid w:val="0079379A"/>
    <w:rsid w:val="007937AC"/>
    <w:rsid w:val="0079414E"/>
    <w:rsid w:val="00794625"/>
    <w:rsid w:val="00794B86"/>
    <w:rsid w:val="00794CF2"/>
    <w:rsid w:val="00794D23"/>
    <w:rsid w:val="0079534B"/>
    <w:rsid w:val="0079543D"/>
    <w:rsid w:val="00795D62"/>
    <w:rsid w:val="0079623D"/>
    <w:rsid w:val="0079631A"/>
    <w:rsid w:val="00796934"/>
    <w:rsid w:val="00796A68"/>
    <w:rsid w:val="00796E37"/>
    <w:rsid w:val="00796FCC"/>
    <w:rsid w:val="007971CB"/>
    <w:rsid w:val="00797938"/>
    <w:rsid w:val="00797A1C"/>
    <w:rsid w:val="00797AB0"/>
    <w:rsid w:val="00797E51"/>
    <w:rsid w:val="007A00E0"/>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8B9"/>
    <w:rsid w:val="007A4D3E"/>
    <w:rsid w:val="007A51F0"/>
    <w:rsid w:val="007A5348"/>
    <w:rsid w:val="007A56A4"/>
    <w:rsid w:val="007A57F2"/>
    <w:rsid w:val="007A60DF"/>
    <w:rsid w:val="007A6196"/>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102"/>
    <w:rsid w:val="007B21F8"/>
    <w:rsid w:val="007B273B"/>
    <w:rsid w:val="007B2C07"/>
    <w:rsid w:val="007B306A"/>
    <w:rsid w:val="007B3173"/>
    <w:rsid w:val="007B37F5"/>
    <w:rsid w:val="007B3C3D"/>
    <w:rsid w:val="007B3EDC"/>
    <w:rsid w:val="007B4400"/>
    <w:rsid w:val="007B4B8B"/>
    <w:rsid w:val="007B50CA"/>
    <w:rsid w:val="007B560D"/>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5011"/>
    <w:rsid w:val="007C539C"/>
    <w:rsid w:val="007C54F6"/>
    <w:rsid w:val="007C57E8"/>
    <w:rsid w:val="007C5B79"/>
    <w:rsid w:val="007C5D47"/>
    <w:rsid w:val="007C5D52"/>
    <w:rsid w:val="007C6040"/>
    <w:rsid w:val="007C646B"/>
    <w:rsid w:val="007C6556"/>
    <w:rsid w:val="007C6D64"/>
    <w:rsid w:val="007C717E"/>
    <w:rsid w:val="007C753E"/>
    <w:rsid w:val="007C78DF"/>
    <w:rsid w:val="007D033B"/>
    <w:rsid w:val="007D04C9"/>
    <w:rsid w:val="007D0B60"/>
    <w:rsid w:val="007D0C16"/>
    <w:rsid w:val="007D0D2A"/>
    <w:rsid w:val="007D1425"/>
    <w:rsid w:val="007D1602"/>
    <w:rsid w:val="007D188A"/>
    <w:rsid w:val="007D19AE"/>
    <w:rsid w:val="007D1F19"/>
    <w:rsid w:val="007D2300"/>
    <w:rsid w:val="007D23F2"/>
    <w:rsid w:val="007D28F2"/>
    <w:rsid w:val="007D2901"/>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DF7"/>
    <w:rsid w:val="007D6FB5"/>
    <w:rsid w:val="007D74D3"/>
    <w:rsid w:val="007D752A"/>
    <w:rsid w:val="007D7585"/>
    <w:rsid w:val="007D75C8"/>
    <w:rsid w:val="007D7A8F"/>
    <w:rsid w:val="007E0071"/>
    <w:rsid w:val="007E021F"/>
    <w:rsid w:val="007E07A4"/>
    <w:rsid w:val="007E0A8B"/>
    <w:rsid w:val="007E0B13"/>
    <w:rsid w:val="007E0C18"/>
    <w:rsid w:val="007E1139"/>
    <w:rsid w:val="007E1565"/>
    <w:rsid w:val="007E16EC"/>
    <w:rsid w:val="007E181A"/>
    <w:rsid w:val="007E1C23"/>
    <w:rsid w:val="007E1EF7"/>
    <w:rsid w:val="007E21DA"/>
    <w:rsid w:val="007E262A"/>
    <w:rsid w:val="007E26B3"/>
    <w:rsid w:val="007E26B4"/>
    <w:rsid w:val="007E27B3"/>
    <w:rsid w:val="007E3161"/>
    <w:rsid w:val="007E31DA"/>
    <w:rsid w:val="007E328D"/>
    <w:rsid w:val="007E35BE"/>
    <w:rsid w:val="007E3C5B"/>
    <w:rsid w:val="007E3D41"/>
    <w:rsid w:val="007E4095"/>
    <w:rsid w:val="007E40AF"/>
    <w:rsid w:val="007E4130"/>
    <w:rsid w:val="007E4230"/>
    <w:rsid w:val="007E437A"/>
    <w:rsid w:val="007E47F2"/>
    <w:rsid w:val="007E49F0"/>
    <w:rsid w:val="007E4A35"/>
    <w:rsid w:val="007E4B8F"/>
    <w:rsid w:val="007E534D"/>
    <w:rsid w:val="007E5380"/>
    <w:rsid w:val="007E54DC"/>
    <w:rsid w:val="007E5F0E"/>
    <w:rsid w:val="007E5F1B"/>
    <w:rsid w:val="007E5F59"/>
    <w:rsid w:val="007E672D"/>
    <w:rsid w:val="007E6A6B"/>
    <w:rsid w:val="007E6C82"/>
    <w:rsid w:val="007E6EBD"/>
    <w:rsid w:val="007E71F3"/>
    <w:rsid w:val="007E72DD"/>
    <w:rsid w:val="007E78BA"/>
    <w:rsid w:val="007E7C14"/>
    <w:rsid w:val="007E7F56"/>
    <w:rsid w:val="007E7FF7"/>
    <w:rsid w:val="007F003A"/>
    <w:rsid w:val="007F0210"/>
    <w:rsid w:val="007F027C"/>
    <w:rsid w:val="007F0522"/>
    <w:rsid w:val="007F09B7"/>
    <w:rsid w:val="007F0F99"/>
    <w:rsid w:val="007F13D3"/>
    <w:rsid w:val="007F14FA"/>
    <w:rsid w:val="007F17A4"/>
    <w:rsid w:val="007F1BB8"/>
    <w:rsid w:val="007F1C6F"/>
    <w:rsid w:val="007F1CF0"/>
    <w:rsid w:val="007F2042"/>
    <w:rsid w:val="007F2F37"/>
    <w:rsid w:val="007F3239"/>
    <w:rsid w:val="007F32D2"/>
    <w:rsid w:val="007F33A1"/>
    <w:rsid w:val="007F36B1"/>
    <w:rsid w:val="007F3D26"/>
    <w:rsid w:val="007F47F1"/>
    <w:rsid w:val="007F498F"/>
    <w:rsid w:val="007F4991"/>
    <w:rsid w:val="007F4E82"/>
    <w:rsid w:val="007F5110"/>
    <w:rsid w:val="007F581B"/>
    <w:rsid w:val="007F5CB0"/>
    <w:rsid w:val="007F5E67"/>
    <w:rsid w:val="007F5ED5"/>
    <w:rsid w:val="007F6158"/>
    <w:rsid w:val="007F62C7"/>
    <w:rsid w:val="007F62FC"/>
    <w:rsid w:val="007F6886"/>
    <w:rsid w:val="007F6F82"/>
    <w:rsid w:val="007F7426"/>
    <w:rsid w:val="007F7539"/>
    <w:rsid w:val="007F772A"/>
    <w:rsid w:val="007F7966"/>
    <w:rsid w:val="007F7C38"/>
    <w:rsid w:val="007F7FBE"/>
    <w:rsid w:val="00800169"/>
    <w:rsid w:val="008002C0"/>
    <w:rsid w:val="008002FA"/>
    <w:rsid w:val="008003F4"/>
    <w:rsid w:val="00800EE5"/>
    <w:rsid w:val="00800F55"/>
    <w:rsid w:val="00801B18"/>
    <w:rsid w:val="008022AA"/>
    <w:rsid w:val="00802895"/>
    <w:rsid w:val="00802B51"/>
    <w:rsid w:val="00802C55"/>
    <w:rsid w:val="00802D50"/>
    <w:rsid w:val="0080382F"/>
    <w:rsid w:val="00803BDC"/>
    <w:rsid w:val="00803DD6"/>
    <w:rsid w:val="008040A0"/>
    <w:rsid w:val="0080452D"/>
    <w:rsid w:val="00804697"/>
    <w:rsid w:val="008047C4"/>
    <w:rsid w:val="00805412"/>
    <w:rsid w:val="008058C8"/>
    <w:rsid w:val="0080599F"/>
    <w:rsid w:val="00805A72"/>
    <w:rsid w:val="00805E9C"/>
    <w:rsid w:val="008060A1"/>
    <w:rsid w:val="008062EB"/>
    <w:rsid w:val="0080660C"/>
    <w:rsid w:val="008067F9"/>
    <w:rsid w:val="00806A12"/>
    <w:rsid w:val="00806D8A"/>
    <w:rsid w:val="00806E77"/>
    <w:rsid w:val="00807003"/>
    <w:rsid w:val="00807758"/>
    <w:rsid w:val="0080793F"/>
    <w:rsid w:val="00807ABA"/>
    <w:rsid w:val="00807C18"/>
    <w:rsid w:val="00807E22"/>
    <w:rsid w:val="008101F5"/>
    <w:rsid w:val="00810350"/>
    <w:rsid w:val="00810D2B"/>
    <w:rsid w:val="008113E3"/>
    <w:rsid w:val="00811657"/>
    <w:rsid w:val="008118AC"/>
    <w:rsid w:val="00811A6A"/>
    <w:rsid w:val="00811CB5"/>
    <w:rsid w:val="008120F4"/>
    <w:rsid w:val="008122E7"/>
    <w:rsid w:val="00812F91"/>
    <w:rsid w:val="00812FE2"/>
    <w:rsid w:val="00813289"/>
    <w:rsid w:val="00813717"/>
    <w:rsid w:val="00813B5D"/>
    <w:rsid w:val="008140F9"/>
    <w:rsid w:val="008147C4"/>
    <w:rsid w:val="00814802"/>
    <w:rsid w:val="00815006"/>
    <w:rsid w:val="0081571D"/>
    <w:rsid w:val="00815752"/>
    <w:rsid w:val="008158FC"/>
    <w:rsid w:val="00815A06"/>
    <w:rsid w:val="00815E0D"/>
    <w:rsid w:val="00815E17"/>
    <w:rsid w:val="008164EF"/>
    <w:rsid w:val="0081665F"/>
    <w:rsid w:val="0081688D"/>
    <w:rsid w:val="00816CE2"/>
    <w:rsid w:val="00817266"/>
    <w:rsid w:val="008172A6"/>
    <w:rsid w:val="00817325"/>
    <w:rsid w:val="0081751D"/>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3B8B"/>
    <w:rsid w:val="00824600"/>
    <w:rsid w:val="008249AD"/>
    <w:rsid w:val="008250DE"/>
    <w:rsid w:val="008256B8"/>
    <w:rsid w:val="00825AEA"/>
    <w:rsid w:val="00825B36"/>
    <w:rsid w:val="00825C2F"/>
    <w:rsid w:val="00826137"/>
    <w:rsid w:val="0082630A"/>
    <w:rsid w:val="00826392"/>
    <w:rsid w:val="0082653C"/>
    <w:rsid w:val="0082660F"/>
    <w:rsid w:val="00826627"/>
    <w:rsid w:val="008268AF"/>
    <w:rsid w:val="00826DE0"/>
    <w:rsid w:val="00826E20"/>
    <w:rsid w:val="00826F5F"/>
    <w:rsid w:val="0082722C"/>
    <w:rsid w:val="00827303"/>
    <w:rsid w:val="00827421"/>
    <w:rsid w:val="00827970"/>
    <w:rsid w:val="00827A36"/>
    <w:rsid w:val="00827B0F"/>
    <w:rsid w:val="00827F3D"/>
    <w:rsid w:val="0083002E"/>
    <w:rsid w:val="008300F6"/>
    <w:rsid w:val="00830220"/>
    <w:rsid w:val="008305F9"/>
    <w:rsid w:val="00830652"/>
    <w:rsid w:val="00830BCE"/>
    <w:rsid w:val="008310E2"/>
    <w:rsid w:val="008310E4"/>
    <w:rsid w:val="00831C7A"/>
    <w:rsid w:val="00831E12"/>
    <w:rsid w:val="008321A3"/>
    <w:rsid w:val="00832481"/>
    <w:rsid w:val="00832583"/>
    <w:rsid w:val="0083262D"/>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81"/>
    <w:rsid w:val="008400F7"/>
    <w:rsid w:val="0084047B"/>
    <w:rsid w:val="00840717"/>
    <w:rsid w:val="00840A5D"/>
    <w:rsid w:val="008410E7"/>
    <w:rsid w:val="008416DF"/>
    <w:rsid w:val="00841736"/>
    <w:rsid w:val="00841984"/>
    <w:rsid w:val="00841B77"/>
    <w:rsid w:val="00841C59"/>
    <w:rsid w:val="0084222E"/>
    <w:rsid w:val="008427BD"/>
    <w:rsid w:val="008430BD"/>
    <w:rsid w:val="0084325F"/>
    <w:rsid w:val="008437B9"/>
    <w:rsid w:val="008443DD"/>
    <w:rsid w:val="008448D5"/>
    <w:rsid w:val="00844BCB"/>
    <w:rsid w:val="008450AE"/>
    <w:rsid w:val="00845119"/>
    <w:rsid w:val="008454CA"/>
    <w:rsid w:val="00846384"/>
    <w:rsid w:val="0084642C"/>
    <w:rsid w:val="00846652"/>
    <w:rsid w:val="00846805"/>
    <w:rsid w:val="0084685D"/>
    <w:rsid w:val="008469A5"/>
    <w:rsid w:val="00846BDE"/>
    <w:rsid w:val="00846C56"/>
    <w:rsid w:val="00846EAE"/>
    <w:rsid w:val="008473AD"/>
    <w:rsid w:val="008473FB"/>
    <w:rsid w:val="00847ECA"/>
    <w:rsid w:val="00847F02"/>
    <w:rsid w:val="0085056E"/>
    <w:rsid w:val="0085193B"/>
    <w:rsid w:val="0085193F"/>
    <w:rsid w:val="00851C73"/>
    <w:rsid w:val="00851CBB"/>
    <w:rsid w:val="008521C8"/>
    <w:rsid w:val="00852713"/>
    <w:rsid w:val="00852A9A"/>
    <w:rsid w:val="00852BFF"/>
    <w:rsid w:val="00852DBF"/>
    <w:rsid w:val="00853319"/>
    <w:rsid w:val="0085388F"/>
    <w:rsid w:val="0085392D"/>
    <w:rsid w:val="00853A92"/>
    <w:rsid w:val="008540F6"/>
    <w:rsid w:val="008547FB"/>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0D73"/>
    <w:rsid w:val="0086174F"/>
    <w:rsid w:val="00861971"/>
    <w:rsid w:val="0086197F"/>
    <w:rsid w:val="00861A06"/>
    <w:rsid w:val="00861CD8"/>
    <w:rsid w:val="00861CE6"/>
    <w:rsid w:val="00862346"/>
    <w:rsid w:val="00862498"/>
    <w:rsid w:val="00862511"/>
    <w:rsid w:val="008625D5"/>
    <w:rsid w:val="00862A70"/>
    <w:rsid w:val="00862B2E"/>
    <w:rsid w:val="00863134"/>
    <w:rsid w:val="008634F5"/>
    <w:rsid w:val="008637CA"/>
    <w:rsid w:val="008642F1"/>
    <w:rsid w:val="00864324"/>
    <w:rsid w:val="0086528D"/>
    <w:rsid w:val="008654A8"/>
    <w:rsid w:val="0086573F"/>
    <w:rsid w:val="00865B4A"/>
    <w:rsid w:val="00865BF4"/>
    <w:rsid w:val="008662C8"/>
    <w:rsid w:val="00866EF3"/>
    <w:rsid w:val="00867145"/>
    <w:rsid w:val="008673B1"/>
    <w:rsid w:val="00867818"/>
    <w:rsid w:val="00867905"/>
    <w:rsid w:val="00867E45"/>
    <w:rsid w:val="00867ED4"/>
    <w:rsid w:val="0087009C"/>
    <w:rsid w:val="00870295"/>
    <w:rsid w:val="008703A0"/>
    <w:rsid w:val="008708C5"/>
    <w:rsid w:val="00870983"/>
    <w:rsid w:val="00870A07"/>
    <w:rsid w:val="00870B15"/>
    <w:rsid w:val="0087101A"/>
    <w:rsid w:val="008716C5"/>
    <w:rsid w:val="0087193D"/>
    <w:rsid w:val="00871CC0"/>
    <w:rsid w:val="00871D59"/>
    <w:rsid w:val="0087204A"/>
    <w:rsid w:val="0087247C"/>
    <w:rsid w:val="0087286E"/>
    <w:rsid w:val="00872E01"/>
    <w:rsid w:val="0087335F"/>
    <w:rsid w:val="0087390F"/>
    <w:rsid w:val="00873CCE"/>
    <w:rsid w:val="008741A4"/>
    <w:rsid w:val="00874500"/>
    <w:rsid w:val="0087453E"/>
    <w:rsid w:val="008755A7"/>
    <w:rsid w:val="00875788"/>
    <w:rsid w:val="00875D0A"/>
    <w:rsid w:val="00875DF2"/>
    <w:rsid w:val="00875F00"/>
    <w:rsid w:val="00876859"/>
    <w:rsid w:val="00876B6E"/>
    <w:rsid w:val="008773F2"/>
    <w:rsid w:val="0087743A"/>
    <w:rsid w:val="00877566"/>
    <w:rsid w:val="00877616"/>
    <w:rsid w:val="00880C88"/>
    <w:rsid w:val="00881321"/>
    <w:rsid w:val="008815D6"/>
    <w:rsid w:val="00881F7E"/>
    <w:rsid w:val="00882092"/>
    <w:rsid w:val="0088268B"/>
    <w:rsid w:val="00883533"/>
    <w:rsid w:val="00883B74"/>
    <w:rsid w:val="00883C5E"/>
    <w:rsid w:val="0088473A"/>
    <w:rsid w:val="00885174"/>
    <w:rsid w:val="0088559E"/>
    <w:rsid w:val="00885AF3"/>
    <w:rsid w:val="00885D17"/>
    <w:rsid w:val="00885FD7"/>
    <w:rsid w:val="00886075"/>
    <w:rsid w:val="00886721"/>
    <w:rsid w:val="008868AC"/>
    <w:rsid w:val="008868F4"/>
    <w:rsid w:val="00886ABE"/>
    <w:rsid w:val="00886D98"/>
    <w:rsid w:val="008871D9"/>
    <w:rsid w:val="008872E5"/>
    <w:rsid w:val="00887FB3"/>
    <w:rsid w:val="00890259"/>
    <w:rsid w:val="00890500"/>
    <w:rsid w:val="008908B5"/>
    <w:rsid w:val="00890949"/>
    <w:rsid w:val="00890B3F"/>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027"/>
    <w:rsid w:val="008946A1"/>
    <w:rsid w:val="008948CA"/>
    <w:rsid w:val="008952B1"/>
    <w:rsid w:val="00895385"/>
    <w:rsid w:val="00895BBD"/>
    <w:rsid w:val="00895C9C"/>
    <w:rsid w:val="00896095"/>
    <w:rsid w:val="008963F6"/>
    <w:rsid w:val="008964BB"/>
    <w:rsid w:val="008964DA"/>
    <w:rsid w:val="00896865"/>
    <w:rsid w:val="00896C67"/>
    <w:rsid w:val="00896DE4"/>
    <w:rsid w:val="00896F98"/>
    <w:rsid w:val="00897269"/>
    <w:rsid w:val="00897BE5"/>
    <w:rsid w:val="00897D16"/>
    <w:rsid w:val="00897DBF"/>
    <w:rsid w:val="00897DC5"/>
    <w:rsid w:val="00897DF7"/>
    <w:rsid w:val="008A023F"/>
    <w:rsid w:val="008A0545"/>
    <w:rsid w:val="008A0796"/>
    <w:rsid w:val="008A11ED"/>
    <w:rsid w:val="008A13A8"/>
    <w:rsid w:val="008A1474"/>
    <w:rsid w:val="008A1535"/>
    <w:rsid w:val="008A155E"/>
    <w:rsid w:val="008A17E1"/>
    <w:rsid w:val="008A1810"/>
    <w:rsid w:val="008A1813"/>
    <w:rsid w:val="008A1D20"/>
    <w:rsid w:val="008A1E30"/>
    <w:rsid w:val="008A1E7F"/>
    <w:rsid w:val="008A296C"/>
    <w:rsid w:val="008A33EE"/>
    <w:rsid w:val="008A33FE"/>
    <w:rsid w:val="008A36B1"/>
    <w:rsid w:val="008A3A2C"/>
    <w:rsid w:val="008A3C41"/>
    <w:rsid w:val="008A3C4D"/>
    <w:rsid w:val="008A3F55"/>
    <w:rsid w:val="008A3F98"/>
    <w:rsid w:val="008A41B7"/>
    <w:rsid w:val="008A4C98"/>
    <w:rsid w:val="008A514E"/>
    <w:rsid w:val="008A5599"/>
    <w:rsid w:val="008A561D"/>
    <w:rsid w:val="008A57C7"/>
    <w:rsid w:val="008A57F5"/>
    <w:rsid w:val="008A61B0"/>
    <w:rsid w:val="008A62E2"/>
    <w:rsid w:val="008A6441"/>
    <w:rsid w:val="008A6495"/>
    <w:rsid w:val="008A64FF"/>
    <w:rsid w:val="008A67B8"/>
    <w:rsid w:val="008A67D8"/>
    <w:rsid w:val="008A72AB"/>
    <w:rsid w:val="008A746C"/>
    <w:rsid w:val="008A78F2"/>
    <w:rsid w:val="008A7A6B"/>
    <w:rsid w:val="008A7A91"/>
    <w:rsid w:val="008A7C86"/>
    <w:rsid w:val="008A7D21"/>
    <w:rsid w:val="008A7EAC"/>
    <w:rsid w:val="008B08DC"/>
    <w:rsid w:val="008B0DBB"/>
    <w:rsid w:val="008B124A"/>
    <w:rsid w:val="008B1B8A"/>
    <w:rsid w:val="008B1C1C"/>
    <w:rsid w:val="008B1FBB"/>
    <w:rsid w:val="008B2090"/>
    <w:rsid w:val="008B2113"/>
    <w:rsid w:val="008B2221"/>
    <w:rsid w:val="008B23F1"/>
    <w:rsid w:val="008B2634"/>
    <w:rsid w:val="008B28BD"/>
    <w:rsid w:val="008B2C15"/>
    <w:rsid w:val="008B2F97"/>
    <w:rsid w:val="008B3D81"/>
    <w:rsid w:val="008B40AA"/>
    <w:rsid w:val="008B4283"/>
    <w:rsid w:val="008B4DFA"/>
    <w:rsid w:val="008B5724"/>
    <w:rsid w:val="008B5BEE"/>
    <w:rsid w:val="008B5D1F"/>
    <w:rsid w:val="008B63AF"/>
    <w:rsid w:val="008B66F0"/>
    <w:rsid w:val="008B6A8E"/>
    <w:rsid w:val="008B6D4A"/>
    <w:rsid w:val="008B7389"/>
    <w:rsid w:val="008B7547"/>
    <w:rsid w:val="008B7B98"/>
    <w:rsid w:val="008C001F"/>
    <w:rsid w:val="008C0B73"/>
    <w:rsid w:val="008C0C92"/>
    <w:rsid w:val="008C1075"/>
    <w:rsid w:val="008C1663"/>
    <w:rsid w:val="008C1A38"/>
    <w:rsid w:val="008C1DBF"/>
    <w:rsid w:val="008C1ED6"/>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C90"/>
    <w:rsid w:val="008C4DAE"/>
    <w:rsid w:val="008C4F11"/>
    <w:rsid w:val="008C52A8"/>
    <w:rsid w:val="008C5940"/>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C7DA6"/>
    <w:rsid w:val="008D017F"/>
    <w:rsid w:val="008D07DB"/>
    <w:rsid w:val="008D0AB8"/>
    <w:rsid w:val="008D10E6"/>
    <w:rsid w:val="008D115D"/>
    <w:rsid w:val="008D1416"/>
    <w:rsid w:val="008D1551"/>
    <w:rsid w:val="008D1C2B"/>
    <w:rsid w:val="008D2274"/>
    <w:rsid w:val="008D22C2"/>
    <w:rsid w:val="008D247E"/>
    <w:rsid w:val="008D2543"/>
    <w:rsid w:val="008D2CEF"/>
    <w:rsid w:val="008D3144"/>
    <w:rsid w:val="008D322F"/>
    <w:rsid w:val="008D355E"/>
    <w:rsid w:val="008D388D"/>
    <w:rsid w:val="008D38AD"/>
    <w:rsid w:val="008D38C5"/>
    <w:rsid w:val="008D39B3"/>
    <w:rsid w:val="008D3A4F"/>
    <w:rsid w:val="008D3C7B"/>
    <w:rsid w:val="008D4573"/>
    <w:rsid w:val="008D45D1"/>
    <w:rsid w:val="008D46C2"/>
    <w:rsid w:val="008D4A85"/>
    <w:rsid w:val="008D4AA5"/>
    <w:rsid w:val="008D51C9"/>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19D"/>
    <w:rsid w:val="008E34C1"/>
    <w:rsid w:val="008E36E8"/>
    <w:rsid w:val="008E3A79"/>
    <w:rsid w:val="008E3E0B"/>
    <w:rsid w:val="008E4340"/>
    <w:rsid w:val="008E45BC"/>
    <w:rsid w:val="008E45F6"/>
    <w:rsid w:val="008E57E4"/>
    <w:rsid w:val="008E5C07"/>
    <w:rsid w:val="008E5DFD"/>
    <w:rsid w:val="008E621B"/>
    <w:rsid w:val="008E63A1"/>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4A0"/>
    <w:rsid w:val="008F2DF3"/>
    <w:rsid w:val="008F3049"/>
    <w:rsid w:val="008F3651"/>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DD8"/>
    <w:rsid w:val="008F7F64"/>
    <w:rsid w:val="008F7FF0"/>
    <w:rsid w:val="00900392"/>
    <w:rsid w:val="009004F8"/>
    <w:rsid w:val="00900512"/>
    <w:rsid w:val="00900A12"/>
    <w:rsid w:val="00900AF1"/>
    <w:rsid w:val="00900D57"/>
    <w:rsid w:val="00900E44"/>
    <w:rsid w:val="00901175"/>
    <w:rsid w:val="009016E6"/>
    <w:rsid w:val="009018AD"/>
    <w:rsid w:val="00902A3F"/>
    <w:rsid w:val="00902D83"/>
    <w:rsid w:val="009032C3"/>
    <w:rsid w:val="00903856"/>
    <w:rsid w:val="00903AF6"/>
    <w:rsid w:val="00904187"/>
    <w:rsid w:val="009051EE"/>
    <w:rsid w:val="009052ED"/>
    <w:rsid w:val="009052F3"/>
    <w:rsid w:val="00905513"/>
    <w:rsid w:val="00905525"/>
    <w:rsid w:val="00905692"/>
    <w:rsid w:val="00905780"/>
    <w:rsid w:val="00905A67"/>
    <w:rsid w:val="00905A91"/>
    <w:rsid w:val="00906137"/>
    <w:rsid w:val="009064EB"/>
    <w:rsid w:val="00906EA2"/>
    <w:rsid w:val="0090723D"/>
    <w:rsid w:val="0090745C"/>
    <w:rsid w:val="009079D9"/>
    <w:rsid w:val="00907AA3"/>
    <w:rsid w:val="00907CD0"/>
    <w:rsid w:val="00910665"/>
    <w:rsid w:val="009108B7"/>
    <w:rsid w:val="00912516"/>
    <w:rsid w:val="00912E4E"/>
    <w:rsid w:val="00913048"/>
    <w:rsid w:val="00913717"/>
    <w:rsid w:val="00913729"/>
    <w:rsid w:val="00913FEC"/>
    <w:rsid w:val="009142B8"/>
    <w:rsid w:val="00914A26"/>
    <w:rsid w:val="00914FED"/>
    <w:rsid w:val="00915351"/>
    <w:rsid w:val="009154E4"/>
    <w:rsid w:val="0091575D"/>
    <w:rsid w:val="0091587E"/>
    <w:rsid w:val="00915C37"/>
    <w:rsid w:val="009162CB"/>
    <w:rsid w:val="00916504"/>
    <w:rsid w:val="00916537"/>
    <w:rsid w:val="00916698"/>
    <w:rsid w:val="00916D16"/>
    <w:rsid w:val="00916E9D"/>
    <w:rsid w:val="00917568"/>
    <w:rsid w:val="00917DD1"/>
    <w:rsid w:val="00917DE4"/>
    <w:rsid w:val="009203BF"/>
    <w:rsid w:val="0092048D"/>
    <w:rsid w:val="009216A9"/>
    <w:rsid w:val="0092174A"/>
    <w:rsid w:val="00921793"/>
    <w:rsid w:val="009218A9"/>
    <w:rsid w:val="009218E5"/>
    <w:rsid w:val="00921ACD"/>
    <w:rsid w:val="00921F2D"/>
    <w:rsid w:val="0092215B"/>
    <w:rsid w:val="0092250D"/>
    <w:rsid w:val="009229F2"/>
    <w:rsid w:val="00922D20"/>
    <w:rsid w:val="00922DBF"/>
    <w:rsid w:val="009230D6"/>
    <w:rsid w:val="00923389"/>
    <w:rsid w:val="00923516"/>
    <w:rsid w:val="0092353E"/>
    <w:rsid w:val="00923CD4"/>
    <w:rsid w:val="00923EA0"/>
    <w:rsid w:val="00924029"/>
    <w:rsid w:val="00924454"/>
    <w:rsid w:val="009244F5"/>
    <w:rsid w:val="0092458E"/>
    <w:rsid w:val="0092493D"/>
    <w:rsid w:val="00924A12"/>
    <w:rsid w:val="00924DAE"/>
    <w:rsid w:val="00924DC5"/>
    <w:rsid w:val="00924E66"/>
    <w:rsid w:val="00924F1F"/>
    <w:rsid w:val="00924FBF"/>
    <w:rsid w:val="00925009"/>
    <w:rsid w:val="00925B00"/>
    <w:rsid w:val="00925D97"/>
    <w:rsid w:val="009264C2"/>
    <w:rsid w:val="00926901"/>
    <w:rsid w:val="00927422"/>
    <w:rsid w:val="00927771"/>
    <w:rsid w:val="00927B6C"/>
    <w:rsid w:val="00927BF5"/>
    <w:rsid w:val="00927F87"/>
    <w:rsid w:val="00930357"/>
    <w:rsid w:val="00930658"/>
    <w:rsid w:val="00930A20"/>
    <w:rsid w:val="00930ABE"/>
    <w:rsid w:val="00931341"/>
    <w:rsid w:val="00931BC4"/>
    <w:rsid w:val="00931CA2"/>
    <w:rsid w:val="0093236E"/>
    <w:rsid w:val="00932C18"/>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4F4"/>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49A"/>
    <w:rsid w:val="009449EA"/>
    <w:rsid w:val="00944DC0"/>
    <w:rsid w:val="009451D3"/>
    <w:rsid w:val="00945432"/>
    <w:rsid w:val="009458EF"/>
    <w:rsid w:val="00945F86"/>
    <w:rsid w:val="009462C8"/>
    <w:rsid w:val="00946A1F"/>
    <w:rsid w:val="00946E4E"/>
    <w:rsid w:val="0094728E"/>
    <w:rsid w:val="009473E3"/>
    <w:rsid w:val="00947B30"/>
    <w:rsid w:val="00947D90"/>
    <w:rsid w:val="009506CB"/>
    <w:rsid w:val="00950E78"/>
    <w:rsid w:val="009510E9"/>
    <w:rsid w:val="00951134"/>
    <w:rsid w:val="0095118E"/>
    <w:rsid w:val="0095168B"/>
    <w:rsid w:val="00951A72"/>
    <w:rsid w:val="00951E22"/>
    <w:rsid w:val="00952720"/>
    <w:rsid w:val="00952AFF"/>
    <w:rsid w:val="00952B89"/>
    <w:rsid w:val="00952F1A"/>
    <w:rsid w:val="00952F63"/>
    <w:rsid w:val="00953098"/>
    <w:rsid w:val="00953590"/>
    <w:rsid w:val="0095373C"/>
    <w:rsid w:val="00953F4B"/>
    <w:rsid w:val="009542EC"/>
    <w:rsid w:val="009545B8"/>
    <w:rsid w:val="009546A9"/>
    <w:rsid w:val="00954B05"/>
    <w:rsid w:val="00955048"/>
    <w:rsid w:val="00955EDF"/>
    <w:rsid w:val="00955F4A"/>
    <w:rsid w:val="009569D8"/>
    <w:rsid w:val="00956B08"/>
    <w:rsid w:val="0095767A"/>
    <w:rsid w:val="00957739"/>
    <w:rsid w:val="0095799E"/>
    <w:rsid w:val="00957A35"/>
    <w:rsid w:val="00957B16"/>
    <w:rsid w:val="00957D53"/>
    <w:rsid w:val="00957E6C"/>
    <w:rsid w:val="00957E75"/>
    <w:rsid w:val="00960260"/>
    <w:rsid w:val="0096121B"/>
    <w:rsid w:val="00961319"/>
    <w:rsid w:val="009614BC"/>
    <w:rsid w:val="009615EF"/>
    <w:rsid w:val="00961AB7"/>
    <w:rsid w:val="00962036"/>
    <w:rsid w:val="009620C6"/>
    <w:rsid w:val="00962352"/>
    <w:rsid w:val="00962559"/>
    <w:rsid w:val="009628B0"/>
    <w:rsid w:val="0096298D"/>
    <w:rsid w:val="00962C75"/>
    <w:rsid w:val="009635A5"/>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AA6"/>
    <w:rsid w:val="00965CA2"/>
    <w:rsid w:val="009664AE"/>
    <w:rsid w:val="00966505"/>
    <w:rsid w:val="0096654A"/>
    <w:rsid w:val="00966816"/>
    <w:rsid w:val="00966EFD"/>
    <w:rsid w:val="00967085"/>
    <w:rsid w:val="0096718B"/>
    <w:rsid w:val="0096728A"/>
    <w:rsid w:val="00967500"/>
    <w:rsid w:val="00967869"/>
    <w:rsid w:val="00967E53"/>
    <w:rsid w:val="00967F34"/>
    <w:rsid w:val="009700A9"/>
    <w:rsid w:val="0097097C"/>
    <w:rsid w:val="00970FD3"/>
    <w:rsid w:val="00971201"/>
    <w:rsid w:val="00971B4F"/>
    <w:rsid w:val="00971D5E"/>
    <w:rsid w:val="00971DAA"/>
    <w:rsid w:val="00971E5B"/>
    <w:rsid w:val="009728DD"/>
    <w:rsid w:val="009729B4"/>
    <w:rsid w:val="00972CE1"/>
    <w:rsid w:val="00973016"/>
    <w:rsid w:val="0097307A"/>
    <w:rsid w:val="00973316"/>
    <w:rsid w:val="0097337F"/>
    <w:rsid w:val="009737C7"/>
    <w:rsid w:val="00973DA0"/>
    <w:rsid w:val="00973E98"/>
    <w:rsid w:val="0097420E"/>
    <w:rsid w:val="009742EC"/>
    <w:rsid w:val="00974A19"/>
    <w:rsid w:val="00974CDC"/>
    <w:rsid w:val="0097578C"/>
    <w:rsid w:val="009758EF"/>
    <w:rsid w:val="00975A64"/>
    <w:rsid w:val="00975ACA"/>
    <w:rsid w:val="00975F08"/>
    <w:rsid w:val="009761EE"/>
    <w:rsid w:val="0097621E"/>
    <w:rsid w:val="00976525"/>
    <w:rsid w:val="00976691"/>
    <w:rsid w:val="00976A62"/>
    <w:rsid w:val="00976C7F"/>
    <w:rsid w:val="009775D9"/>
    <w:rsid w:val="00977952"/>
    <w:rsid w:val="009804FE"/>
    <w:rsid w:val="00980B40"/>
    <w:rsid w:val="00980C4E"/>
    <w:rsid w:val="00980D03"/>
    <w:rsid w:val="00980E4A"/>
    <w:rsid w:val="00980F4D"/>
    <w:rsid w:val="009811AC"/>
    <w:rsid w:val="009814EF"/>
    <w:rsid w:val="009817E9"/>
    <w:rsid w:val="00981E14"/>
    <w:rsid w:val="00981E6F"/>
    <w:rsid w:val="0098206E"/>
    <w:rsid w:val="0098253A"/>
    <w:rsid w:val="00982611"/>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633A"/>
    <w:rsid w:val="0098645F"/>
    <w:rsid w:val="009866CD"/>
    <w:rsid w:val="0098745D"/>
    <w:rsid w:val="009875B6"/>
    <w:rsid w:val="009875D7"/>
    <w:rsid w:val="009876A0"/>
    <w:rsid w:val="00987805"/>
    <w:rsid w:val="00987F59"/>
    <w:rsid w:val="00990060"/>
    <w:rsid w:val="009903CB"/>
    <w:rsid w:val="009905CF"/>
    <w:rsid w:val="00990B6A"/>
    <w:rsid w:val="00990C09"/>
    <w:rsid w:val="0099166A"/>
    <w:rsid w:val="009916FC"/>
    <w:rsid w:val="009917CF"/>
    <w:rsid w:val="00991BF9"/>
    <w:rsid w:val="00991C4D"/>
    <w:rsid w:val="00991CE3"/>
    <w:rsid w:val="00991D9E"/>
    <w:rsid w:val="009925D0"/>
    <w:rsid w:val="00992900"/>
    <w:rsid w:val="00992CF1"/>
    <w:rsid w:val="00992F59"/>
    <w:rsid w:val="009930B9"/>
    <w:rsid w:val="009936A1"/>
    <w:rsid w:val="009937ED"/>
    <w:rsid w:val="00993A0A"/>
    <w:rsid w:val="00993C4C"/>
    <w:rsid w:val="00993F66"/>
    <w:rsid w:val="009943F3"/>
    <w:rsid w:val="00994524"/>
    <w:rsid w:val="00994747"/>
    <w:rsid w:val="00994A37"/>
    <w:rsid w:val="00995743"/>
    <w:rsid w:val="009958C4"/>
    <w:rsid w:val="00995A8C"/>
    <w:rsid w:val="00995D5A"/>
    <w:rsid w:val="00995D98"/>
    <w:rsid w:val="00995EE4"/>
    <w:rsid w:val="0099609F"/>
    <w:rsid w:val="009961E1"/>
    <w:rsid w:val="009964E3"/>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7B2"/>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5F57"/>
    <w:rsid w:val="009A6164"/>
    <w:rsid w:val="009A64B0"/>
    <w:rsid w:val="009A6F97"/>
    <w:rsid w:val="009A7330"/>
    <w:rsid w:val="009A7351"/>
    <w:rsid w:val="009A782C"/>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637"/>
    <w:rsid w:val="009B2BC9"/>
    <w:rsid w:val="009B2D94"/>
    <w:rsid w:val="009B2DE4"/>
    <w:rsid w:val="009B30DE"/>
    <w:rsid w:val="009B3257"/>
    <w:rsid w:val="009B3300"/>
    <w:rsid w:val="009B3302"/>
    <w:rsid w:val="009B339B"/>
    <w:rsid w:val="009B356E"/>
    <w:rsid w:val="009B3EEC"/>
    <w:rsid w:val="009B41BA"/>
    <w:rsid w:val="009B4564"/>
    <w:rsid w:val="009B4D01"/>
    <w:rsid w:val="009B538A"/>
    <w:rsid w:val="009B54E1"/>
    <w:rsid w:val="009B589B"/>
    <w:rsid w:val="009B5A9C"/>
    <w:rsid w:val="009B5B40"/>
    <w:rsid w:val="009B5BC5"/>
    <w:rsid w:val="009B5C2D"/>
    <w:rsid w:val="009B5CEF"/>
    <w:rsid w:val="009B5F5A"/>
    <w:rsid w:val="009B5F60"/>
    <w:rsid w:val="009B6356"/>
    <w:rsid w:val="009B6504"/>
    <w:rsid w:val="009B6608"/>
    <w:rsid w:val="009B6858"/>
    <w:rsid w:val="009B68B6"/>
    <w:rsid w:val="009B692B"/>
    <w:rsid w:val="009B72A4"/>
    <w:rsid w:val="009B7689"/>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4E3"/>
    <w:rsid w:val="009C677E"/>
    <w:rsid w:val="009C72A2"/>
    <w:rsid w:val="009C74C4"/>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2A6"/>
    <w:rsid w:val="009D63B6"/>
    <w:rsid w:val="009D63CF"/>
    <w:rsid w:val="009D64BB"/>
    <w:rsid w:val="009D70A7"/>
    <w:rsid w:val="009D73B6"/>
    <w:rsid w:val="009E01DA"/>
    <w:rsid w:val="009E0366"/>
    <w:rsid w:val="009E11C0"/>
    <w:rsid w:val="009E1555"/>
    <w:rsid w:val="009E167D"/>
    <w:rsid w:val="009E1989"/>
    <w:rsid w:val="009E19C6"/>
    <w:rsid w:val="009E24E6"/>
    <w:rsid w:val="009E28E5"/>
    <w:rsid w:val="009E2D86"/>
    <w:rsid w:val="009E2E65"/>
    <w:rsid w:val="009E30C6"/>
    <w:rsid w:val="009E34D3"/>
    <w:rsid w:val="009E37AB"/>
    <w:rsid w:val="009E398A"/>
    <w:rsid w:val="009E3C70"/>
    <w:rsid w:val="009E40B7"/>
    <w:rsid w:val="009E4909"/>
    <w:rsid w:val="009E4A46"/>
    <w:rsid w:val="009E4AB9"/>
    <w:rsid w:val="009E515F"/>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388"/>
    <w:rsid w:val="009F2B42"/>
    <w:rsid w:val="009F33C5"/>
    <w:rsid w:val="009F37BD"/>
    <w:rsid w:val="009F37DD"/>
    <w:rsid w:val="009F38F3"/>
    <w:rsid w:val="009F39B9"/>
    <w:rsid w:val="009F3A19"/>
    <w:rsid w:val="009F3A94"/>
    <w:rsid w:val="009F3C38"/>
    <w:rsid w:val="009F3F89"/>
    <w:rsid w:val="009F4229"/>
    <w:rsid w:val="009F4CB3"/>
    <w:rsid w:val="009F4E03"/>
    <w:rsid w:val="009F4ED3"/>
    <w:rsid w:val="009F4F67"/>
    <w:rsid w:val="009F4F91"/>
    <w:rsid w:val="009F50D3"/>
    <w:rsid w:val="009F52CC"/>
    <w:rsid w:val="009F5436"/>
    <w:rsid w:val="009F55A7"/>
    <w:rsid w:val="009F5756"/>
    <w:rsid w:val="009F5AA6"/>
    <w:rsid w:val="009F5C4F"/>
    <w:rsid w:val="009F5EBB"/>
    <w:rsid w:val="009F61B8"/>
    <w:rsid w:val="009F6250"/>
    <w:rsid w:val="009F63B7"/>
    <w:rsid w:val="009F6740"/>
    <w:rsid w:val="009F69F6"/>
    <w:rsid w:val="009F6C2C"/>
    <w:rsid w:val="009F722D"/>
    <w:rsid w:val="009F74EF"/>
    <w:rsid w:val="009F7596"/>
    <w:rsid w:val="009F76BF"/>
    <w:rsid w:val="009F78DF"/>
    <w:rsid w:val="009F7959"/>
    <w:rsid w:val="009F79EF"/>
    <w:rsid w:val="009F7BE6"/>
    <w:rsid w:val="009F7DCF"/>
    <w:rsid w:val="009F7DE0"/>
    <w:rsid w:val="00A0074E"/>
    <w:rsid w:val="00A00990"/>
    <w:rsid w:val="00A00A9E"/>
    <w:rsid w:val="00A00BFB"/>
    <w:rsid w:val="00A00E8E"/>
    <w:rsid w:val="00A00F2B"/>
    <w:rsid w:val="00A01653"/>
    <w:rsid w:val="00A0182A"/>
    <w:rsid w:val="00A01834"/>
    <w:rsid w:val="00A0207A"/>
    <w:rsid w:val="00A02455"/>
    <w:rsid w:val="00A0265B"/>
    <w:rsid w:val="00A028D7"/>
    <w:rsid w:val="00A028ED"/>
    <w:rsid w:val="00A02B37"/>
    <w:rsid w:val="00A02F86"/>
    <w:rsid w:val="00A031E7"/>
    <w:rsid w:val="00A032F5"/>
    <w:rsid w:val="00A0345D"/>
    <w:rsid w:val="00A038F7"/>
    <w:rsid w:val="00A043F6"/>
    <w:rsid w:val="00A04A09"/>
    <w:rsid w:val="00A04A7E"/>
    <w:rsid w:val="00A050AA"/>
    <w:rsid w:val="00A05322"/>
    <w:rsid w:val="00A05693"/>
    <w:rsid w:val="00A05ACD"/>
    <w:rsid w:val="00A05E9D"/>
    <w:rsid w:val="00A06501"/>
    <w:rsid w:val="00A06D91"/>
    <w:rsid w:val="00A06EAD"/>
    <w:rsid w:val="00A07080"/>
    <w:rsid w:val="00A070FE"/>
    <w:rsid w:val="00A0751F"/>
    <w:rsid w:val="00A075B3"/>
    <w:rsid w:val="00A078E3"/>
    <w:rsid w:val="00A10092"/>
    <w:rsid w:val="00A10151"/>
    <w:rsid w:val="00A106C3"/>
    <w:rsid w:val="00A106DF"/>
    <w:rsid w:val="00A10950"/>
    <w:rsid w:val="00A11197"/>
    <w:rsid w:val="00A116A1"/>
    <w:rsid w:val="00A116BA"/>
    <w:rsid w:val="00A11F66"/>
    <w:rsid w:val="00A126DE"/>
    <w:rsid w:val="00A12862"/>
    <w:rsid w:val="00A128E1"/>
    <w:rsid w:val="00A12D1C"/>
    <w:rsid w:val="00A12F54"/>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20567"/>
    <w:rsid w:val="00A207A8"/>
    <w:rsid w:val="00A20AB6"/>
    <w:rsid w:val="00A20CFF"/>
    <w:rsid w:val="00A2116C"/>
    <w:rsid w:val="00A211BF"/>
    <w:rsid w:val="00A2124C"/>
    <w:rsid w:val="00A216DC"/>
    <w:rsid w:val="00A2171B"/>
    <w:rsid w:val="00A21B05"/>
    <w:rsid w:val="00A21CDE"/>
    <w:rsid w:val="00A21CF3"/>
    <w:rsid w:val="00A21CF9"/>
    <w:rsid w:val="00A222CF"/>
    <w:rsid w:val="00A22EA2"/>
    <w:rsid w:val="00A22F33"/>
    <w:rsid w:val="00A23215"/>
    <w:rsid w:val="00A2330A"/>
    <w:rsid w:val="00A23B7D"/>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7C8"/>
    <w:rsid w:val="00A268AD"/>
    <w:rsid w:val="00A268B5"/>
    <w:rsid w:val="00A268EC"/>
    <w:rsid w:val="00A26E7B"/>
    <w:rsid w:val="00A26F73"/>
    <w:rsid w:val="00A270C3"/>
    <w:rsid w:val="00A270FE"/>
    <w:rsid w:val="00A277D3"/>
    <w:rsid w:val="00A2796E"/>
    <w:rsid w:val="00A27AB2"/>
    <w:rsid w:val="00A27CA5"/>
    <w:rsid w:val="00A302FD"/>
    <w:rsid w:val="00A304CD"/>
    <w:rsid w:val="00A30560"/>
    <w:rsid w:val="00A3059A"/>
    <w:rsid w:val="00A30740"/>
    <w:rsid w:val="00A30C56"/>
    <w:rsid w:val="00A30CDF"/>
    <w:rsid w:val="00A31123"/>
    <w:rsid w:val="00A31747"/>
    <w:rsid w:val="00A31F7D"/>
    <w:rsid w:val="00A3205A"/>
    <w:rsid w:val="00A3227B"/>
    <w:rsid w:val="00A32347"/>
    <w:rsid w:val="00A3269C"/>
    <w:rsid w:val="00A32714"/>
    <w:rsid w:val="00A329E5"/>
    <w:rsid w:val="00A32B9F"/>
    <w:rsid w:val="00A32FE2"/>
    <w:rsid w:val="00A3306B"/>
    <w:rsid w:val="00A333A6"/>
    <w:rsid w:val="00A338D2"/>
    <w:rsid w:val="00A34067"/>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132"/>
    <w:rsid w:val="00A373E3"/>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25A"/>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43F"/>
    <w:rsid w:val="00A5474A"/>
    <w:rsid w:val="00A54843"/>
    <w:rsid w:val="00A54956"/>
    <w:rsid w:val="00A54B47"/>
    <w:rsid w:val="00A54F63"/>
    <w:rsid w:val="00A554F4"/>
    <w:rsid w:val="00A55512"/>
    <w:rsid w:val="00A55E42"/>
    <w:rsid w:val="00A55E8E"/>
    <w:rsid w:val="00A55FEC"/>
    <w:rsid w:val="00A560FB"/>
    <w:rsid w:val="00A56377"/>
    <w:rsid w:val="00A564CA"/>
    <w:rsid w:val="00A56553"/>
    <w:rsid w:val="00A5672F"/>
    <w:rsid w:val="00A56DEA"/>
    <w:rsid w:val="00A57222"/>
    <w:rsid w:val="00A5742B"/>
    <w:rsid w:val="00A574CE"/>
    <w:rsid w:val="00A5788B"/>
    <w:rsid w:val="00A57C01"/>
    <w:rsid w:val="00A607B2"/>
    <w:rsid w:val="00A6081B"/>
    <w:rsid w:val="00A6121B"/>
    <w:rsid w:val="00A612C7"/>
    <w:rsid w:val="00A613BB"/>
    <w:rsid w:val="00A61571"/>
    <w:rsid w:val="00A622CF"/>
    <w:rsid w:val="00A6247E"/>
    <w:rsid w:val="00A62665"/>
    <w:rsid w:val="00A62CDE"/>
    <w:rsid w:val="00A62DCF"/>
    <w:rsid w:val="00A63183"/>
    <w:rsid w:val="00A63BD8"/>
    <w:rsid w:val="00A63EE1"/>
    <w:rsid w:val="00A643AF"/>
    <w:rsid w:val="00A64819"/>
    <w:rsid w:val="00A65451"/>
    <w:rsid w:val="00A65787"/>
    <w:rsid w:val="00A65DAB"/>
    <w:rsid w:val="00A6610A"/>
    <w:rsid w:val="00A661F2"/>
    <w:rsid w:val="00A662C5"/>
    <w:rsid w:val="00A66610"/>
    <w:rsid w:val="00A66FDB"/>
    <w:rsid w:val="00A6766F"/>
    <w:rsid w:val="00A677A7"/>
    <w:rsid w:val="00A67BA5"/>
    <w:rsid w:val="00A67DBF"/>
    <w:rsid w:val="00A70A84"/>
    <w:rsid w:val="00A70E1A"/>
    <w:rsid w:val="00A70EEC"/>
    <w:rsid w:val="00A71123"/>
    <w:rsid w:val="00A712DB"/>
    <w:rsid w:val="00A7135E"/>
    <w:rsid w:val="00A71CD2"/>
    <w:rsid w:val="00A72951"/>
    <w:rsid w:val="00A72AB0"/>
    <w:rsid w:val="00A72AC8"/>
    <w:rsid w:val="00A72F55"/>
    <w:rsid w:val="00A73474"/>
    <w:rsid w:val="00A7356E"/>
    <w:rsid w:val="00A735A6"/>
    <w:rsid w:val="00A738EF"/>
    <w:rsid w:val="00A73FD8"/>
    <w:rsid w:val="00A741FC"/>
    <w:rsid w:val="00A742E6"/>
    <w:rsid w:val="00A745D7"/>
    <w:rsid w:val="00A74735"/>
    <w:rsid w:val="00A749A6"/>
    <w:rsid w:val="00A74BCD"/>
    <w:rsid w:val="00A74E3A"/>
    <w:rsid w:val="00A7500C"/>
    <w:rsid w:val="00A7508B"/>
    <w:rsid w:val="00A751B6"/>
    <w:rsid w:val="00A75297"/>
    <w:rsid w:val="00A75654"/>
    <w:rsid w:val="00A7600A"/>
    <w:rsid w:val="00A76313"/>
    <w:rsid w:val="00A768CE"/>
    <w:rsid w:val="00A76A62"/>
    <w:rsid w:val="00A77655"/>
    <w:rsid w:val="00A779AE"/>
    <w:rsid w:val="00A779B3"/>
    <w:rsid w:val="00A80B91"/>
    <w:rsid w:val="00A80BD4"/>
    <w:rsid w:val="00A81132"/>
    <w:rsid w:val="00A821B8"/>
    <w:rsid w:val="00A82726"/>
    <w:rsid w:val="00A827BD"/>
    <w:rsid w:val="00A82DD0"/>
    <w:rsid w:val="00A82EB8"/>
    <w:rsid w:val="00A83267"/>
    <w:rsid w:val="00A840A6"/>
    <w:rsid w:val="00A8427A"/>
    <w:rsid w:val="00A84D14"/>
    <w:rsid w:val="00A84EAF"/>
    <w:rsid w:val="00A85063"/>
    <w:rsid w:val="00A85297"/>
    <w:rsid w:val="00A85714"/>
    <w:rsid w:val="00A85864"/>
    <w:rsid w:val="00A85FF9"/>
    <w:rsid w:val="00A86081"/>
    <w:rsid w:val="00A86307"/>
    <w:rsid w:val="00A863A5"/>
    <w:rsid w:val="00A8658C"/>
    <w:rsid w:val="00A865B1"/>
    <w:rsid w:val="00A866B0"/>
    <w:rsid w:val="00A8680F"/>
    <w:rsid w:val="00A8684B"/>
    <w:rsid w:val="00A87FFE"/>
    <w:rsid w:val="00A9053E"/>
    <w:rsid w:val="00A9078D"/>
    <w:rsid w:val="00A909F4"/>
    <w:rsid w:val="00A90D45"/>
    <w:rsid w:val="00A9113C"/>
    <w:rsid w:val="00A91AAD"/>
    <w:rsid w:val="00A91D1F"/>
    <w:rsid w:val="00A9201B"/>
    <w:rsid w:val="00A92269"/>
    <w:rsid w:val="00A9245B"/>
    <w:rsid w:val="00A92622"/>
    <w:rsid w:val="00A9285D"/>
    <w:rsid w:val="00A92A25"/>
    <w:rsid w:val="00A93176"/>
    <w:rsid w:val="00A93DB1"/>
    <w:rsid w:val="00A94569"/>
    <w:rsid w:val="00A94BF7"/>
    <w:rsid w:val="00A95D05"/>
    <w:rsid w:val="00A95FDC"/>
    <w:rsid w:val="00A963B2"/>
    <w:rsid w:val="00A96684"/>
    <w:rsid w:val="00A966FA"/>
    <w:rsid w:val="00A96BFC"/>
    <w:rsid w:val="00A96E59"/>
    <w:rsid w:val="00A96EEE"/>
    <w:rsid w:val="00A96EFF"/>
    <w:rsid w:val="00A97532"/>
    <w:rsid w:val="00A97701"/>
    <w:rsid w:val="00A9773E"/>
    <w:rsid w:val="00A97BD7"/>
    <w:rsid w:val="00A97F53"/>
    <w:rsid w:val="00A97F7D"/>
    <w:rsid w:val="00AA0598"/>
    <w:rsid w:val="00AA0E4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8D2"/>
    <w:rsid w:val="00AA3B35"/>
    <w:rsid w:val="00AA3BF2"/>
    <w:rsid w:val="00AA43E1"/>
    <w:rsid w:val="00AA478A"/>
    <w:rsid w:val="00AA4E0D"/>
    <w:rsid w:val="00AA50FE"/>
    <w:rsid w:val="00AA5307"/>
    <w:rsid w:val="00AA540C"/>
    <w:rsid w:val="00AA5454"/>
    <w:rsid w:val="00AA56E7"/>
    <w:rsid w:val="00AA5BAF"/>
    <w:rsid w:val="00AA5C09"/>
    <w:rsid w:val="00AA5C66"/>
    <w:rsid w:val="00AA5DC0"/>
    <w:rsid w:val="00AA6694"/>
    <w:rsid w:val="00AA6CEE"/>
    <w:rsid w:val="00AA6FB3"/>
    <w:rsid w:val="00AA7BFE"/>
    <w:rsid w:val="00AA7CE9"/>
    <w:rsid w:val="00AA7D23"/>
    <w:rsid w:val="00AA7D7C"/>
    <w:rsid w:val="00AB03F7"/>
    <w:rsid w:val="00AB05A0"/>
    <w:rsid w:val="00AB08C5"/>
    <w:rsid w:val="00AB1104"/>
    <w:rsid w:val="00AB1B5E"/>
    <w:rsid w:val="00AB1ED3"/>
    <w:rsid w:val="00AB20BC"/>
    <w:rsid w:val="00AB2213"/>
    <w:rsid w:val="00AB2830"/>
    <w:rsid w:val="00AB2C6F"/>
    <w:rsid w:val="00AB3553"/>
    <w:rsid w:val="00AB3608"/>
    <w:rsid w:val="00AB370E"/>
    <w:rsid w:val="00AB3F10"/>
    <w:rsid w:val="00AB404C"/>
    <w:rsid w:val="00AB4313"/>
    <w:rsid w:val="00AB433C"/>
    <w:rsid w:val="00AB44D5"/>
    <w:rsid w:val="00AB4936"/>
    <w:rsid w:val="00AB4B64"/>
    <w:rsid w:val="00AB4CE8"/>
    <w:rsid w:val="00AB51A9"/>
    <w:rsid w:val="00AB53C0"/>
    <w:rsid w:val="00AB54D3"/>
    <w:rsid w:val="00AB5961"/>
    <w:rsid w:val="00AB5AA2"/>
    <w:rsid w:val="00AB5C6B"/>
    <w:rsid w:val="00AB62BB"/>
    <w:rsid w:val="00AB654D"/>
    <w:rsid w:val="00AB6919"/>
    <w:rsid w:val="00AB6A5B"/>
    <w:rsid w:val="00AB6B30"/>
    <w:rsid w:val="00AB7097"/>
    <w:rsid w:val="00AB70EE"/>
    <w:rsid w:val="00AB74CA"/>
    <w:rsid w:val="00AB75FB"/>
    <w:rsid w:val="00AB7C9A"/>
    <w:rsid w:val="00AB7DF8"/>
    <w:rsid w:val="00AB7FAA"/>
    <w:rsid w:val="00AC038C"/>
    <w:rsid w:val="00AC0AC1"/>
    <w:rsid w:val="00AC0CA2"/>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7A6"/>
    <w:rsid w:val="00AC4F14"/>
    <w:rsid w:val="00AC55B0"/>
    <w:rsid w:val="00AC55B7"/>
    <w:rsid w:val="00AC55F2"/>
    <w:rsid w:val="00AC5AA6"/>
    <w:rsid w:val="00AC5B34"/>
    <w:rsid w:val="00AC5ECF"/>
    <w:rsid w:val="00AC6276"/>
    <w:rsid w:val="00AC6508"/>
    <w:rsid w:val="00AC688E"/>
    <w:rsid w:val="00AC6B07"/>
    <w:rsid w:val="00AC6C2D"/>
    <w:rsid w:val="00AC6CC0"/>
    <w:rsid w:val="00AC6E4A"/>
    <w:rsid w:val="00AC70C6"/>
    <w:rsid w:val="00AC7CE1"/>
    <w:rsid w:val="00AD03CB"/>
    <w:rsid w:val="00AD055D"/>
    <w:rsid w:val="00AD07E8"/>
    <w:rsid w:val="00AD08AA"/>
    <w:rsid w:val="00AD08B6"/>
    <w:rsid w:val="00AD08B7"/>
    <w:rsid w:val="00AD08FD"/>
    <w:rsid w:val="00AD0ADC"/>
    <w:rsid w:val="00AD15FE"/>
    <w:rsid w:val="00AD21A8"/>
    <w:rsid w:val="00AD22D3"/>
    <w:rsid w:val="00AD249D"/>
    <w:rsid w:val="00AD2622"/>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5010"/>
    <w:rsid w:val="00AD5581"/>
    <w:rsid w:val="00AD55B6"/>
    <w:rsid w:val="00AD563A"/>
    <w:rsid w:val="00AD63DD"/>
    <w:rsid w:val="00AD671D"/>
    <w:rsid w:val="00AD68BF"/>
    <w:rsid w:val="00AD6999"/>
    <w:rsid w:val="00AD6A99"/>
    <w:rsid w:val="00AD7480"/>
    <w:rsid w:val="00AD7FC2"/>
    <w:rsid w:val="00AE029E"/>
    <w:rsid w:val="00AE0365"/>
    <w:rsid w:val="00AE06F7"/>
    <w:rsid w:val="00AE0837"/>
    <w:rsid w:val="00AE0932"/>
    <w:rsid w:val="00AE0EFC"/>
    <w:rsid w:val="00AE10AB"/>
    <w:rsid w:val="00AE111E"/>
    <w:rsid w:val="00AE1639"/>
    <w:rsid w:val="00AE16A5"/>
    <w:rsid w:val="00AE19F3"/>
    <w:rsid w:val="00AE1AE4"/>
    <w:rsid w:val="00AE2339"/>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7198"/>
    <w:rsid w:val="00AE74C0"/>
    <w:rsid w:val="00AE74D7"/>
    <w:rsid w:val="00AE786A"/>
    <w:rsid w:val="00AF01E8"/>
    <w:rsid w:val="00AF01EA"/>
    <w:rsid w:val="00AF02A7"/>
    <w:rsid w:val="00AF03CB"/>
    <w:rsid w:val="00AF0ADA"/>
    <w:rsid w:val="00AF0D8A"/>
    <w:rsid w:val="00AF12DD"/>
    <w:rsid w:val="00AF184B"/>
    <w:rsid w:val="00AF18C5"/>
    <w:rsid w:val="00AF20C5"/>
    <w:rsid w:val="00AF2567"/>
    <w:rsid w:val="00AF2938"/>
    <w:rsid w:val="00AF2AE3"/>
    <w:rsid w:val="00AF2EA6"/>
    <w:rsid w:val="00AF318D"/>
    <w:rsid w:val="00AF3AF8"/>
    <w:rsid w:val="00AF3FB3"/>
    <w:rsid w:val="00AF408B"/>
    <w:rsid w:val="00AF40D0"/>
    <w:rsid w:val="00AF435A"/>
    <w:rsid w:val="00AF47CC"/>
    <w:rsid w:val="00AF4BBB"/>
    <w:rsid w:val="00AF4E8B"/>
    <w:rsid w:val="00AF548B"/>
    <w:rsid w:val="00AF58FF"/>
    <w:rsid w:val="00AF592B"/>
    <w:rsid w:val="00AF5D21"/>
    <w:rsid w:val="00AF5E63"/>
    <w:rsid w:val="00AF6385"/>
    <w:rsid w:val="00AF64B5"/>
    <w:rsid w:val="00AF6BC8"/>
    <w:rsid w:val="00AF72ED"/>
    <w:rsid w:val="00AF753D"/>
    <w:rsid w:val="00AF76C6"/>
    <w:rsid w:val="00AF797F"/>
    <w:rsid w:val="00AF7CE6"/>
    <w:rsid w:val="00AF7D19"/>
    <w:rsid w:val="00B000DD"/>
    <w:rsid w:val="00B0010F"/>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30E0"/>
    <w:rsid w:val="00B1313E"/>
    <w:rsid w:val="00B135AD"/>
    <w:rsid w:val="00B1394C"/>
    <w:rsid w:val="00B13B7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15"/>
    <w:rsid w:val="00B21085"/>
    <w:rsid w:val="00B21806"/>
    <w:rsid w:val="00B220B3"/>
    <w:rsid w:val="00B2235A"/>
    <w:rsid w:val="00B224A7"/>
    <w:rsid w:val="00B22505"/>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775"/>
    <w:rsid w:val="00B26A98"/>
    <w:rsid w:val="00B271D4"/>
    <w:rsid w:val="00B27298"/>
    <w:rsid w:val="00B272F3"/>
    <w:rsid w:val="00B27304"/>
    <w:rsid w:val="00B273F3"/>
    <w:rsid w:val="00B27466"/>
    <w:rsid w:val="00B27797"/>
    <w:rsid w:val="00B27916"/>
    <w:rsid w:val="00B27D00"/>
    <w:rsid w:val="00B27F1D"/>
    <w:rsid w:val="00B27F93"/>
    <w:rsid w:val="00B30351"/>
    <w:rsid w:val="00B30D81"/>
    <w:rsid w:val="00B3113E"/>
    <w:rsid w:val="00B31ADD"/>
    <w:rsid w:val="00B31C81"/>
    <w:rsid w:val="00B31CE0"/>
    <w:rsid w:val="00B3214F"/>
    <w:rsid w:val="00B3229B"/>
    <w:rsid w:val="00B32309"/>
    <w:rsid w:val="00B326E9"/>
    <w:rsid w:val="00B327EE"/>
    <w:rsid w:val="00B32DDE"/>
    <w:rsid w:val="00B3356A"/>
    <w:rsid w:val="00B33852"/>
    <w:rsid w:val="00B33B40"/>
    <w:rsid w:val="00B33F07"/>
    <w:rsid w:val="00B33FCA"/>
    <w:rsid w:val="00B3408B"/>
    <w:rsid w:val="00B34659"/>
    <w:rsid w:val="00B34B68"/>
    <w:rsid w:val="00B355C1"/>
    <w:rsid w:val="00B35D58"/>
    <w:rsid w:val="00B35FE7"/>
    <w:rsid w:val="00B36360"/>
    <w:rsid w:val="00B36529"/>
    <w:rsid w:val="00B3668A"/>
    <w:rsid w:val="00B367B4"/>
    <w:rsid w:val="00B36EDA"/>
    <w:rsid w:val="00B37547"/>
    <w:rsid w:val="00B37876"/>
    <w:rsid w:val="00B37F5D"/>
    <w:rsid w:val="00B401A0"/>
    <w:rsid w:val="00B403AD"/>
    <w:rsid w:val="00B4047E"/>
    <w:rsid w:val="00B40A2E"/>
    <w:rsid w:val="00B4117A"/>
    <w:rsid w:val="00B42362"/>
    <w:rsid w:val="00B423CC"/>
    <w:rsid w:val="00B4262E"/>
    <w:rsid w:val="00B4264B"/>
    <w:rsid w:val="00B427CC"/>
    <w:rsid w:val="00B42987"/>
    <w:rsid w:val="00B42ECD"/>
    <w:rsid w:val="00B42F09"/>
    <w:rsid w:val="00B436BC"/>
    <w:rsid w:val="00B43997"/>
    <w:rsid w:val="00B43BB6"/>
    <w:rsid w:val="00B43E08"/>
    <w:rsid w:val="00B44554"/>
    <w:rsid w:val="00B44CBE"/>
    <w:rsid w:val="00B44DF5"/>
    <w:rsid w:val="00B45095"/>
    <w:rsid w:val="00B45223"/>
    <w:rsid w:val="00B45895"/>
    <w:rsid w:val="00B45E24"/>
    <w:rsid w:val="00B46764"/>
    <w:rsid w:val="00B4690B"/>
    <w:rsid w:val="00B4704E"/>
    <w:rsid w:val="00B47073"/>
    <w:rsid w:val="00B47738"/>
    <w:rsid w:val="00B47748"/>
    <w:rsid w:val="00B47958"/>
    <w:rsid w:val="00B47991"/>
    <w:rsid w:val="00B47D6A"/>
    <w:rsid w:val="00B509DC"/>
    <w:rsid w:val="00B50AFE"/>
    <w:rsid w:val="00B5186E"/>
    <w:rsid w:val="00B51A52"/>
    <w:rsid w:val="00B51CE8"/>
    <w:rsid w:val="00B51D09"/>
    <w:rsid w:val="00B51F80"/>
    <w:rsid w:val="00B52493"/>
    <w:rsid w:val="00B52987"/>
    <w:rsid w:val="00B52A84"/>
    <w:rsid w:val="00B52B5D"/>
    <w:rsid w:val="00B52D02"/>
    <w:rsid w:val="00B5317E"/>
    <w:rsid w:val="00B5392B"/>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3E8"/>
    <w:rsid w:val="00B5650D"/>
    <w:rsid w:val="00B56637"/>
    <w:rsid w:val="00B5673D"/>
    <w:rsid w:val="00B56B68"/>
    <w:rsid w:val="00B56C07"/>
    <w:rsid w:val="00B570FF"/>
    <w:rsid w:val="00B575AA"/>
    <w:rsid w:val="00B575CA"/>
    <w:rsid w:val="00B57859"/>
    <w:rsid w:val="00B57DA3"/>
    <w:rsid w:val="00B601F9"/>
    <w:rsid w:val="00B60292"/>
    <w:rsid w:val="00B608A4"/>
    <w:rsid w:val="00B60A8D"/>
    <w:rsid w:val="00B60C59"/>
    <w:rsid w:val="00B60D5A"/>
    <w:rsid w:val="00B60D97"/>
    <w:rsid w:val="00B60E42"/>
    <w:rsid w:val="00B6144C"/>
    <w:rsid w:val="00B616CF"/>
    <w:rsid w:val="00B61DDF"/>
    <w:rsid w:val="00B620F6"/>
    <w:rsid w:val="00B62ACA"/>
    <w:rsid w:val="00B62C67"/>
    <w:rsid w:val="00B630AA"/>
    <w:rsid w:val="00B638A7"/>
    <w:rsid w:val="00B63F22"/>
    <w:rsid w:val="00B6421D"/>
    <w:rsid w:val="00B64566"/>
    <w:rsid w:val="00B64D70"/>
    <w:rsid w:val="00B650B0"/>
    <w:rsid w:val="00B651B1"/>
    <w:rsid w:val="00B657C6"/>
    <w:rsid w:val="00B65BFC"/>
    <w:rsid w:val="00B66797"/>
    <w:rsid w:val="00B66A16"/>
    <w:rsid w:val="00B66D92"/>
    <w:rsid w:val="00B67225"/>
    <w:rsid w:val="00B673CB"/>
    <w:rsid w:val="00B674EE"/>
    <w:rsid w:val="00B67A57"/>
    <w:rsid w:val="00B67C39"/>
    <w:rsid w:val="00B67E56"/>
    <w:rsid w:val="00B67EB6"/>
    <w:rsid w:val="00B703A0"/>
    <w:rsid w:val="00B703D7"/>
    <w:rsid w:val="00B7068F"/>
    <w:rsid w:val="00B7093F"/>
    <w:rsid w:val="00B70E16"/>
    <w:rsid w:val="00B70EA2"/>
    <w:rsid w:val="00B7102D"/>
    <w:rsid w:val="00B710CB"/>
    <w:rsid w:val="00B7145C"/>
    <w:rsid w:val="00B716D6"/>
    <w:rsid w:val="00B71748"/>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87F"/>
    <w:rsid w:val="00B74E3E"/>
    <w:rsid w:val="00B74F03"/>
    <w:rsid w:val="00B76656"/>
    <w:rsid w:val="00B76B01"/>
    <w:rsid w:val="00B76DB7"/>
    <w:rsid w:val="00B76DCD"/>
    <w:rsid w:val="00B77228"/>
    <w:rsid w:val="00B7750A"/>
    <w:rsid w:val="00B77535"/>
    <w:rsid w:val="00B77CD6"/>
    <w:rsid w:val="00B77D1A"/>
    <w:rsid w:val="00B802AF"/>
    <w:rsid w:val="00B803F3"/>
    <w:rsid w:val="00B80414"/>
    <w:rsid w:val="00B804E8"/>
    <w:rsid w:val="00B808FE"/>
    <w:rsid w:val="00B80B36"/>
    <w:rsid w:val="00B80EF0"/>
    <w:rsid w:val="00B80FE3"/>
    <w:rsid w:val="00B815CE"/>
    <w:rsid w:val="00B81605"/>
    <w:rsid w:val="00B8170D"/>
    <w:rsid w:val="00B81A1A"/>
    <w:rsid w:val="00B81BF8"/>
    <w:rsid w:val="00B81C74"/>
    <w:rsid w:val="00B8252C"/>
    <w:rsid w:val="00B82ACD"/>
    <w:rsid w:val="00B82D84"/>
    <w:rsid w:val="00B830F6"/>
    <w:rsid w:val="00B83713"/>
    <w:rsid w:val="00B8379E"/>
    <w:rsid w:val="00B83A0D"/>
    <w:rsid w:val="00B842BD"/>
    <w:rsid w:val="00B846A3"/>
    <w:rsid w:val="00B84AC4"/>
    <w:rsid w:val="00B84EE2"/>
    <w:rsid w:val="00B85099"/>
    <w:rsid w:val="00B8539D"/>
    <w:rsid w:val="00B854B6"/>
    <w:rsid w:val="00B85722"/>
    <w:rsid w:val="00B859A1"/>
    <w:rsid w:val="00B85C78"/>
    <w:rsid w:val="00B86126"/>
    <w:rsid w:val="00B86559"/>
    <w:rsid w:val="00B8656A"/>
    <w:rsid w:val="00B867FD"/>
    <w:rsid w:val="00B86872"/>
    <w:rsid w:val="00B8688E"/>
    <w:rsid w:val="00B86DAF"/>
    <w:rsid w:val="00B8752C"/>
    <w:rsid w:val="00B90243"/>
    <w:rsid w:val="00B9048E"/>
    <w:rsid w:val="00B90C62"/>
    <w:rsid w:val="00B90ECE"/>
    <w:rsid w:val="00B91127"/>
    <w:rsid w:val="00B92163"/>
    <w:rsid w:val="00B926E3"/>
    <w:rsid w:val="00B92AFF"/>
    <w:rsid w:val="00B92C59"/>
    <w:rsid w:val="00B934C3"/>
    <w:rsid w:val="00B93991"/>
    <w:rsid w:val="00B93D0A"/>
    <w:rsid w:val="00B93E61"/>
    <w:rsid w:val="00B93F10"/>
    <w:rsid w:val="00B94110"/>
    <w:rsid w:val="00B94821"/>
    <w:rsid w:val="00B94A4F"/>
    <w:rsid w:val="00B95228"/>
    <w:rsid w:val="00B95371"/>
    <w:rsid w:val="00B9539A"/>
    <w:rsid w:val="00B9571B"/>
    <w:rsid w:val="00B95A77"/>
    <w:rsid w:val="00B95DE3"/>
    <w:rsid w:val="00B96AB7"/>
    <w:rsid w:val="00B96D1E"/>
    <w:rsid w:val="00B97255"/>
    <w:rsid w:val="00B979B8"/>
    <w:rsid w:val="00B97C2A"/>
    <w:rsid w:val="00BA0368"/>
    <w:rsid w:val="00BA0770"/>
    <w:rsid w:val="00BA0A02"/>
    <w:rsid w:val="00BA14CD"/>
    <w:rsid w:val="00BA1A86"/>
    <w:rsid w:val="00BA1CED"/>
    <w:rsid w:val="00BA2155"/>
    <w:rsid w:val="00BA2157"/>
    <w:rsid w:val="00BA21E8"/>
    <w:rsid w:val="00BA2B72"/>
    <w:rsid w:val="00BA3186"/>
    <w:rsid w:val="00BA36F3"/>
    <w:rsid w:val="00BA371A"/>
    <w:rsid w:val="00BA3E25"/>
    <w:rsid w:val="00BA4511"/>
    <w:rsid w:val="00BA468D"/>
    <w:rsid w:val="00BA468F"/>
    <w:rsid w:val="00BA4911"/>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4E1"/>
    <w:rsid w:val="00BB2AAC"/>
    <w:rsid w:val="00BB3184"/>
    <w:rsid w:val="00BB31C7"/>
    <w:rsid w:val="00BB32E7"/>
    <w:rsid w:val="00BB3911"/>
    <w:rsid w:val="00BB3A99"/>
    <w:rsid w:val="00BB3E46"/>
    <w:rsid w:val="00BB3EEE"/>
    <w:rsid w:val="00BB3F3F"/>
    <w:rsid w:val="00BB4165"/>
    <w:rsid w:val="00BB421A"/>
    <w:rsid w:val="00BB43DD"/>
    <w:rsid w:val="00BB4596"/>
    <w:rsid w:val="00BB4DAD"/>
    <w:rsid w:val="00BB509B"/>
    <w:rsid w:val="00BB514F"/>
    <w:rsid w:val="00BB5182"/>
    <w:rsid w:val="00BB5584"/>
    <w:rsid w:val="00BB56E5"/>
    <w:rsid w:val="00BB58DB"/>
    <w:rsid w:val="00BB5A8A"/>
    <w:rsid w:val="00BB5B6C"/>
    <w:rsid w:val="00BB624A"/>
    <w:rsid w:val="00BB62B9"/>
    <w:rsid w:val="00BB6BD8"/>
    <w:rsid w:val="00BB6E3F"/>
    <w:rsid w:val="00BB6EDB"/>
    <w:rsid w:val="00BB70CA"/>
    <w:rsid w:val="00BB7741"/>
    <w:rsid w:val="00BC014D"/>
    <w:rsid w:val="00BC022A"/>
    <w:rsid w:val="00BC0261"/>
    <w:rsid w:val="00BC06D8"/>
    <w:rsid w:val="00BC09F6"/>
    <w:rsid w:val="00BC141B"/>
    <w:rsid w:val="00BC21A3"/>
    <w:rsid w:val="00BC2403"/>
    <w:rsid w:val="00BC279B"/>
    <w:rsid w:val="00BC2AE4"/>
    <w:rsid w:val="00BC2C68"/>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237"/>
    <w:rsid w:val="00BC6304"/>
    <w:rsid w:val="00BC666E"/>
    <w:rsid w:val="00BC6761"/>
    <w:rsid w:val="00BC70A4"/>
    <w:rsid w:val="00BC70C4"/>
    <w:rsid w:val="00BC736E"/>
    <w:rsid w:val="00BC7E7D"/>
    <w:rsid w:val="00BD0592"/>
    <w:rsid w:val="00BD08F9"/>
    <w:rsid w:val="00BD0A47"/>
    <w:rsid w:val="00BD251D"/>
    <w:rsid w:val="00BD27B5"/>
    <w:rsid w:val="00BD27FA"/>
    <w:rsid w:val="00BD2988"/>
    <w:rsid w:val="00BD2D8B"/>
    <w:rsid w:val="00BD356D"/>
    <w:rsid w:val="00BD35C5"/>
    <w:rsid w:val="00BD3C5C"/>
    <w:rsid w:val="00BD43C9"/>
    <w:rsid w:val="00BD4EC7"/>
    <w:rsid w:val="00BD4F17"/>
    <w:rsid w:val="00BD4F6E"/>
    <w:rsid w:val="00BD4FAE"/>
    <w:rsid w:val="00BD5152"/>
    <w:rsid w:val="00BD52D7"/>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2C1"/>
    <w:rsid w:val="00BE22D0"/>
    <w:rsid w:val="00BE24E3"/>
    <w:rsid w:val="00BE2553"/>
    <w:rsid w:val="00BE262B"/>
    <w:rsid w:val="00BE2719"/>
    <w:rsid w:val="00BE2D3D"/>
    <w:rsid w:val="00BE2E8C"/>
    <w:rsid w:val="00BE3093"/>
    <w:rsid w:val="00BE342F"/>
    <w:rsid w:val="00BE3564"/>
    <w:rsid w:val="00BE3B6A"/>
    <w:rsid w:val="00BE3C2B"/>
    <w:rsid w:val="00BE40DC"/>
    <w:rsid w:val="00BE4250"/>
    <w:rsid w:val="00BE499D"/>
    <w:rsid w:val="00BE4A55"/>
    <w:rsid w:val="00BE4B33"/>
    <w:rsid w:val="00BE4D9F"/>
    <w:rsid w:val="00BE4EB5"/>
    <w:rsid w:val="00BE4F26"/>
    <w:rsid w:val="00BE4F65"/>
    <w:rsid w:val="00BE505A"/>
    <w:rsid w:val="00BE5112"/>
    <w:rsid w:val="00BE5456"/>
    <w:rsid w:val="00BE552F"/>
    <w:rsid w:val="00BE58EC"/>
    <w:rsid w:val="00BE59FE"/>
    <w:rsid w:val="00BE5AF7"/>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161"/>
    <w:rsid w:val="00BF2713"/>
    <w:rsid w:val="00BF2755"/>
    <w:rsid w:val="00BF27EB"/>
    <w:rsid w:val="00BF2D50"/>
    <w:rsid w:val="00BF2F9E"/>
    <w:rsid w:val="00BF3BA9"/>
    <w:rsid w:val="00BF3C89"/>
    <w:rsid w:val="00BF3DBF"/>
    <w:rsid w:val="00BF3F47"/>
    <w:rsid w:val="00BF415A"/>
    <w:rsid w:val="00BF437F"/>
    <w:rsid w:val="00BF46DD"/>
    <w:rsid w:val="00BF4A28"/>
    <w:rsid w:val="00BF4AFC"/>
    <w:rsid w:val="00BF4D5C"/>
    <w:rsid w:val="00BF4DEB"/>
    <w:rsid w:val="00BF66FE"/>
    <w:rsid w:val="00BF68B7"/>
    <w:rsid w:val="00BF6D2E"/>
    <w:rsid w:val="00BF7667"/>
    <w:rsid w:val="00BF7960"/>
    <w:rsid w:val="00BF7A20"/>
    <w:rsid w:val="00C001C1"/>
    <w:rsid w:val="00C0022D"/>
    <w:rsid w:val="00C00FC0"/>
    <w:rsid w:val="00C012BC"/>
    <w:rsid w:val="00C0178E"/>
    <w:rsid w:val="00C01BC9"/>
    <w:rsid w:val="00C01F0F"/>
    <w:rsid w:val="00C02011"/>
    <w:rsid w:val="00C021A9"/>
    <w:rsid w:val="00C021CC"/>
    <w:rsid w:val="00C023D3"/>
    <w:rsid w:val="00C02E3B"/>
    <w:rsid w:val="00C03162"/>
    <w:rsid w:val="00C03457"/>
    <w:rsid w:val="00C0348E"/>
    <w:rsid w:val="00C03755"/>
    <w:rsid w:val="00C03A70"/>
    <w:rsid w:val="00C04F12"/>
    <w:rsid w:val="00C04F58"/>
    <w:rsid w:val="00C0503E"/>
    <w:rsid w:val="00C0639B"/>
    <w:rsid w:val="00C063DD"/>
    <w:rsid w:val="00C064F1"/>
    <w:rsid w:val="00C06876"/>
    <w:rsid w:val="00C06A51"/>
    <w:rsid w:val="00C06E18"/>
    <w:rsid w:val="00C07C82"/>
    <w:rsid w:val="00C1015D"/>
    <w:rsid w:val="00C101CB"/>
    <w:rsid w:val="00C1024A"/>
    <w:rsid w:val="00C10857"/>
    <w:rsid w:val="00C10A1B"/>
    <w:rsid w:val="00C10D5A"/>
    <w:rsid w:val="00C11095"/>
    <w:rsid w:val="00C116FE"/>
    <w:rsid w:val="00C11842"/>
    <w:rsid w:val="00C119C6"/>
    <w:rsid w:val="00C11B96"/>
    <w:rsid w:val="00C11E98"/>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6028"/>
    <w:rsid w:val="00C16264"/>
    <w:rsid w:val="00C165CA"/>
    <w:rsid w:val="00C16783"/>
    <w:rsid w:val="00C16AE2"/>
    <w:rsid w:val="00C16D26"/>
    <w:rsid w:val="00C171E7"/>
    <w:rsid w:val="00C1764B"/>
    <w:rsid w:val="00C17C0E"/>
    <w:rsid w:val="00C17C93"/>
    <w:rsid w:val="00C17EE7"/>
    <w:rsid w:val="00C20347"/>
    <w:rsid w:val="00C2050C"/>
    <w:rsid w:val="00C2059E"/>
    <w:rsid w:val="00C208DF"/>
    <w:rsid w:val="00C20939"/>
    <w:rsid w:val="00C20B54"/>
    <w:rsid w:val="00C20CE1"/>
    <w:rsid w:val="00C20DAB"/>
    <w:rsid w:val="00C21072"/>
    <w:rsid w:val="00C21194"/>
    <w:rsid w:val="00C21442"/>
    <w:rsid w:val="00C21B2D"/>
    <w:rsid w:val="00C21C7F"/>
    <w:rsid w:val="00C21FC5"/>
    <w:rsid w:val="00C22659"/>
    <w:rsid w:val="00C22973"/>
    <w:rsid w:val="00C22A01"/>
    <w:rsid w:val="00C2318C"/>
    <w:rsid w:val="00C23251"/>
    <w:rsid w:val="00C23829"/>
    <w:rsid w:val="00C23AD3"/>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5AE4"/>
    <w:rsid w:val="00C26037"/>
    <w:rsid w:val="00C260D5"/>
    <w:rsid w:val="00C272DA"/>
    <w:rsid w:val="00C27400"/>
    <w:rsid w:val="00C300A1"/>
    <w:rsid w:val="00C30489"/>
    <w:rsid w:val="00C3080D"/>
    <w:rsid w:val="00C308F9"/>
    <w:rsid w:val="00C30A7A"/>
    <w:rsid w:val="00C30C01"/>
    <w:rsid w:val="00C30CD5"/>
    <w:rsid w:val="00C30E66"/>
    <w:rsid w:val="00C311C6"/>
    <w:rsid w:val="00C315EC"/>
    <w:rsid w:val="00C319E5"/>
    <w:rsid w:val="00C31A05"/>
    <w:rsid w:val="00C31B49"/>
    <w:rsid w:val="00C31B60"/>
    <w:rsid w:val="00C31E70"/>
    <w:rsid w:val="00C32089"/>
    <w:rsid w:val="00C32742"/>
    <w:rsid w:val="00C332A9"/>
    <w:rsid w:val="00C334F6"/>
    <w:rsid w:val="00C3364A"/>
    <w:rsid w:val="00C33E54"/>
    <w:rsid w:val="00C34091"/>
    <w:rsid w:val="00C347D9"/>
    <w:rsid w:val="00C3486E"/>
    <w:rsid w:val="00C34945"/>
    <w:rsid w:val="00C34BAB"/>
    <w:rsid w:val="00C34DDD"/>
    <w:rsid w:val="00C35295"/>
    <w:rsid w:val="00C35E27"/>
    <w:rsid w:val="00C362E2"/>
    <w:rsid w:val="00C3632E"/>
    <w:rsid w:val="00C36491"/>
    <w:rsid w:val="00C364E4"/>
    <w:rsid w:val="00C36849"/>
    <w:rsid w:val="00C36A82"/>
    <w:rsid w:val="00C36C20"/>
    <w:rsid w:val="00C36C65"/>
    <w:rsid w:val="00C36DE7"/>
    <w:rsid w:val="00C36E98"/>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F5D"/>
    <w:rsid w:val="00C440F9"/>
    <w:rsid w:val="00C4485C"/>
    <w:rsid w:val="00C44C38"/>
    <w:rsid w:val="00C44CC9"/>
    <w:rsid w:val="00C45302"/>
    <w:rsid w:val="00C45A92"/>
    <w:rsid w:val="00C45AC9"/>
    <w:rsid w:val="00C45B27"/>
    <w:rsid w:val="00C460C2"/>
    <w:rsid w:val="00C46B0D"/>
    <w:rsid w:val="00C46E8E"/>
    <w:rsid w:val="00C47060"/>
    <w:rsid w:val="00C47065"/>
    <w:rsid w:val="00C4716B"/>
    <w:rsid w:val="00C47678"/>
    <w:rsid w:val="00C47F98"/>
    <w:rsid w:val="00C50109"/>
    <w:rsid w:val="00C5028C"/>
    <w:rsid w:val="00C5049E"/>
    <w:rsid w:val="00C506BE"/>
    <w:rsid w:val="00C50F15"/>
    <w:rsid w:val="00C511FB"/>
    <w:rsid w:val="00C512D4"/>
    <w:rsid w:val="00C514B5"/>
    <w:rsid w:val="00C51546"/>
    <w:rsid w:val="00C5163F"/>
    <w:rsid w:val="00C5192E"/>
    <w:rsid w:val="00C51E58"/>
    <w:rsid w:val="00C52728"/>
    <w:rsid w:val="00C52ABD"/>
    <w:rsid w:val="00C5395C"/>
    <w:rsid w:val="00C53E73"/>
    <w:rsid w:val="00C53EC6"/>
    <w:rsid w:val="00C53F6D"/>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2AD"/>
    <w:rsid w:val="00C6041C"/>
    <w:rsid w:val="00C60606"/>
    <w:rsid w:val="00C60B12"/>
    <w:rsid w:val="00C6102A"/>
    <w:rsid w:val="00C612CA"/>
    <w:rsid w:val="00C618FE"/>
    <w:rsid w:val="00C61DE4"/>
    <w:rsid w:val="00C626FC"/>
    <w:rsid w:val="00C6276E"/>
    <w:rsid w:val="00C62774"/>
    <w:rsid w:val="00C627A8"/>
    <w:rsid w:val="00C62984"/>
    <w:rsid w:val="00C62994"/>
    <w:rsid w:val="00C63366"/>
    <w:rsid w:val="00C633EC"/>
    <w:rsid w:val="00C635AD"/>
    <w:rsid w:val="00C63744"/>
    <w:rsid w:val="00C638FC"/>
    <w:rsid w:val="00C641D8"/>
    <w:rsid w:val="00C642FE"/>
    <w:rsid w:val="00C64351"/>
    <w:rsid w:val="00C643BC"/>
    <w:rsid w:val="00C6508D"/>
    <w:rsid w:val="00C65211"/>
    <w:rsid w:val="00C655CD"/>
    <w:rsid w:val="00C6569F"/>
    <w:rsid w:val="00C657AF"/>
    <w:rsid w:val="00C65869"/>
    <w:rsid w:val="00C65BE8"/>
    <w:rsid w:val="00C65CAF"/>
    <w:rsid w:val="00C66593"/>
    <w:rsid w:val="00C667EB"/>
    <w:rsid w:val="00C67398"/>
    <w:rsid w:val="00C6775D"/>
    <w:rsid w:val="00C67BCE"/>
    <w:rsid w:val="00C67C1C"/>
    <w:rsid w:val="00C67E62"/>
    <w:rsid w:val="00C67FB0"/>
    <w:rsid w:val="00C7008C"/>
    <w:rsid w:val="00C7043C"/>
    <w:rsid w:val="00C70625"/>
    <w:rsid w:val="00C71D56"/>
    <w:rsid w:val="00C720F7"/>
    <w:rsid w:val="00C72409"/>
    <w:rsid w:val="00C726A9"/>
    <w:rsid w:val="00C7280C"/>
    <w:rsid w:val="00C72ACF"/>
    <w:rsid w:val="00C72BAD"/>
    <w:rsid w:val="00C73638"/>
    <w:rsid w:val="00C7395E"/>
    <w:rsid w:val="00C73A16"/>
    <w:rsid w:val="00C73E54"/>
    <w:rsid w:val="00C740E1"/>
    <w:rsid w:val="00C742CD"/>
    <w:rsid w:val="00C7436D"/>
    <w:rsid w:val="00C74B12"/>
    <w:rsid w:val="00C74BD7"/>
    <w:rsid w:val="00C74EC1"/>
    <w:rsid w:val="00C7523E"/>
    <w:rsid w:val="00C75E58"/>
    <w:rsid w:val="00C75EE4"/>
    <w:rsid w:val="00C75FD3"/>
    <w:rsid w:val="00C764F3"/>
    <w:rsid w:val="00C76814"/>
    <w:rsid w:val="00C76AF8"/>
    <w:rsid w:val="00C77638"/>
    <w:rsid w:val="00C778DE"/>
    <w:rsid w:val="00C77C5E"/>
    <w:rsid w:val="00C77EC6"/>
    <w:rsid w:val="00C77EFC"/>
    <w:rsid w:val="00C801B7"/>
    <w:rsid w:val="00C801D2"/>
    <w:rsid w:val="00C803AC"/>
    <w:rsid w:val="00C8064E"/>
    <w:rsid w:val="00C808D2"/>
    <w:rsid w:val="00C80C2C"/>
    <w:rsid w:val="00C80D2A"/>
    <w:rsid w:val="00C811E0"/>
    <w:rsid w:val="00C814F2"/>
    <w:rsid w:val="00C82194"/>
    <w:rsid w:val="00C82717"/>
    <w:rsid w:val="00C827C5"/>
    <w:rsid w:val="00C8291C"/>
    <w:rsid w:val="00C8315C"/>
    <w:rsid w:val="00C834F8"/>
    <w:rsid w:val="00C83750"/>
    <w:rsid w:val="00C83B46"/>
    <w:rsid w:val="00C83C58"/>
    <w:rsid w:val="00C8433C"/>
    <w:rsid w:val="00C845E5"/>
    <w:rsid w:val="00C8471A"/>
    <w:rsid w:val="00C849F0"/>
    <w:rsid w:val="00C850B4"/>
    <w:rsid w:val="00C851DE"/>
    <w:rsid w:val="00C858CA"/>
    <w:rsid w:val="00C85EB0"/>
    <w:rsid w:val="00C85F8A"/>
    <w:rsid w:val="00C86136"/>
    <w:rsid w:val="00C86394"/>
    <w:rsid w:val="00C865E0"/>
    <w:rsid w:val="00C86B91"/>
    <w:rsid w:val="00C86D5E"/>
    <w:rsid w:val="00C86EB0"/>
    <w:rsid w:val="00C86F78"/>
    <w:rsid w:val="00C87684"/>
    <w:rsid w:val="00C87A04"/>
    <w:rsid w:val="00C87B9C"/>
    <w:rsid w:val="00C90001"/>
    <w:rsid w:val="00C9029A"/>
    <w:rsid w:val="00C905E1"/>
    <w:rsid w:val="00C90E0F"/>
    <w:rsid w:val="00C90FD2"/>
    <w:rsid w:val="00C91221"/>
    <w:rsid w:val="00C91477"/>
    <w:rsid w:val="00C91C8A"/>
    <w:rsid w:val="00C91E9B"/>
    <w:rsid w:val="00C92126"/>
    <w:rsid w:val="00C921B7"/>
    <w:rsid w:val="00C9226A"/>
    <w:rsid w:val="00C92740"/>
    <w:rsid w:val="00C92792"/>
    <w:rsid w:val="00C92A05"/>
    <w:rsid w:val="00C92CBB"/>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A50"/>
    <w:rsid w:val="00CA0E8A"/>
    <w:rsid w:val="00CA1A18"/>
    <w:rsid w:val="00CA1EF9"/>
    <w:rsid w:val="00CA2C4E"/>
    <w:rsid w:val="00CA2E86"/>
    <w:rsid w:val="00CA301E"/>
    <w:rsid w:val="00CA3C9C"/>
    <w:rsid w:val="00CA3DB5"/>
    <w:rsid w:val="00CA3E06"/>
    <w:rsid w:val="00CA3F96"/>
    <w:rsid w:val="00CA4141"/>
    <w:rsid w:val="00CA4353"/>
    <w:rsid w:val="00CA4479"/>
    <w:rsid w:val="00CA54F5"/>
    <w:rsid w:val="00CA5505"/>
    <w:rsid w:val="00CA584F"/>
    <w:rsid w:val="00CA5C43"/>
    <w:rsid w:val="00CA68A5"/>
    <w:rsid w:val="00CA6980"/>
    <w:rsid w:val="00CA6C3E"/>
    <w:rsid w:val="00CA6CD1"/>
    <w:rsid w:val="00CA6F67"/>
    <w:rsid w:val="00CA70D3"/>
    <w:rsid w:val="00CA7A6D"/>
    <w:rsid w:val="00CA7AA1"/>
    <w:rsid w:val="00CA7E42"/>
    <w:rsid w:val="00CB012D"/>
    <w:rsid w:val="00CB0130"/>
    <w:rsid w:val="00CB07CB"/>
    <w:rsid w:val="00CB0875"/>
    <w:rsid w:val="00CB0E64"/>
    <w:rsid w:val="00CB1715"/>
    <w:rsid w:val="00CB1E36"/>
    <w:rsid w:val="00CB1E6A"/>
    <w:rsid w:val="00CB226D"/>
    <w:rsid w:val="00CB25FE"/>
    <w:rsid w:val="00CB2AA7"/>
    <w:rsid w:val="00CB2AD6"/>
    <w:rsid w:val="00CB2B65"/>
    <w:rsid w:val="00CB303A"/>
    <w:rsid w:val="00CB30EE"/>
    <w:rsid w:val="00CB3A02"/>
    <w:rsid w:val="00CB3F2A"/>
    <w:rsid w:val="00CB3F45"/>
    <w:rsid w:val="00CB46CA"/>
    <w:rsid w:val="00CB4743"/>
    <w:rsid w:val="00CB4926"/>
    <w:rsid w:val="00CB531F"/>
    <w:rsid w:val="00CB608A"/>
    <w:rsid w:val="00CB650D"/>
    <w:rsid w:val="00CB65A3"/>
    <w:rsid w:val="00CB6799"/>
    <w:rsid w:val="00CB69F1"/>
    <w:rsid w:val="00CB6C1A"/>
    <w:rsid w:val="00CB6C20"/>
    <w:rsid w:val="00CB70F9"/>
    <w:rsid w:val="00CB78A8"/>
    <w:rsid w:val="00CB7A19"/>
    <w:rsid w:val="00CB7B32"/>
    <w:rsid w:val="00CB7C01"/>
    <w:rsid w:val="00CB7DC4"/>
    <w:rsid w:val="00CC00BF"/>
    <w:rsid w:val="00CC00D4"/>
    <w:rsid w:val="00CC07F4"/>
    <w:rsid w:val="00CC0931"/>
    <w:rsid w:val="00CC0B2B"/>
    <w:rsid w:val="00CC0C66"/>
    <w:rsid w:val="00CC10FE"/>
    <w:rsid w:val="00CC1225"/>
    <w:rsid w:val="00CC1565"/>
    <w:rsid w:val="00CC174E"/>
    <w:rsid w:val="00CC179F"/>
    <w:rsid w:val="00CC1902"/>
    <w:rsid w:val="00CC1BCA"/>
    <w:rsid w:val="00CC1D56"/>
    <w:rsid w:val="00CC2EF1"/>
    <w:rsid w:val="00CC31AE"/>
    <w:rsid w:val="00CC3633"/>
    <w:rsid w:val="00CC39DD"/>
    <w:rsid w:val="00CC3D09"/>
    <w:rsid w:val="00CC3FC2"/>
    <w:rsid w:val="00CC427D"/>
    <w:rsid w:val="00CC4627"/>
    <w:rsid w:val="00CC4AD1"/>
    <w:rsid w:val="00CC4E35"/>
    <w:rsid w:val="00CC4EBB"/>
    <w:rsid w:val="00CC546A"/>
    <w:rsid w:val="00CC5653"/>
    <w:rsid w:val="00CC5995"/>
    <w:rsid w:val="00CC5CBA"/>
    <w:rsid w:val="00CC5CEA"/>
    <w:rsid w:val="00CC606B"/>
    <w:rsid w:val="00CC61BD"/>
    <w:rsid w:val="00CC622D"/>
    <w:rsid w:val="00CC6423"/>
    <w:rsid w:val="00CC677A"/>
    <w:rsid w:val="00CC6A05"/>
    <w:rsid w:val="00CC74CB"/>
    <w:rsid w:val="00CC776D"/>
    <w:rsid w:val="00CC7900"/>
    <w:rsid w:val="00CC7A6C"/>
    <w:rsid w:val="00CC7B03"/>
    <w:rsid w:val="00CC7CD6"/>
    <w:rsid w:val="00CD00F5"/>
    <w:rsid w:val="00CD071C"/>
    <w:rsid w:val="00CD0C2C"/>
    <w:rsid w:val="00CD0D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3FF3"/>
    <w:rsid w:val="00CD4389"/>
    <w:rsid w:val="00CD4DF9"/>
    <w:rsid w:val="00CD56FD"/>
    <w:rsid w:val="00CD5B23"/>
    <w:rsid w:val="00CD5C12"/>
    <w:rsid w:val="00CD5E44"/>
    <w:rsid w:val="00CD60E5"/>
    <w:rsid w:val="00CD6539"/>
    <w:rsid w:val="00CD65E2"/>
    <w:rsid w:val="00CD6613"/>
    <w:rsid w:val="00CD6760"/>
    <w:rsid w:val="00CD69D9"/>
    <w:rsid w:val="00CD6A42"/>
    <w:rsid w:val="00CD709C"/>
    <w:rsid w:val="00CD71BC"/>
    <w:rsid w:val="00CD7809"/>
    <w:rsid w:val="00CE141D"/>
    <w:rsid w:val="00CE15A0"/>
    <w:rsid w:val="00CE15DB"/>
    <w:rsid w:val="00CE1792"/>
    <w:rsid w:val="00CE19B2"/>
    <w:rsid w:val="00CE1ADD"/>
    <w:rsid w:val="00CE1ED8"/>
    <w:rsid w:val="00CE217F"/>
    <w:rsid w:val="00CE2655"/>
    <w:rsid w:val="00CE26AD"/>
    <w:rsid w:val="00CE28FE"/>
    <w:rsid w:val="00CE2DF7"/>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578"/>
    <w:rsid w:val="00CE589F"/>
    <w:rsid w:val="00CE699F"/>
    <w:rsid w:val="00CE6B2C"/>
    <w:rsid w:val="00CE6E8A"/>
    <w:rsid w:val="00CE7085"/>
    <w:rsid w:val="00CE77EE"/>
    <w:rsid w:val="00CE7FD6"/>
    <w:rsid w:val="00CF0452"/>
    <w:rsid w:val="00CF0B49"/>
    <w:rsid w:val="00CF0C18"/>
    <w:rsid w:val="00CF0E4C"/>
    <w:rsid w:val="00CF0EC1"/>
    <w:rsid w:val="00CF0F08"/>
    <w:rsid w:val="00CF134D"/>
    <w:rsid w:val="00CF1510"/>
    <w:rsid w:val="00CF1528"/>
    <w:rsid w:val="00CF158A"/>
    <w:rsid w:val="00CF1BBF"/>
    <w:rsid w:val="00CF1BC6"/>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63"/>
    <w:rsid w:val="00CF4BAA"/>
    <w:rsid w:val="00CF4D92"/>
    <w:rsid w:val="00CF4F70"/>
    <w:rsid w:val="00CF5109"/>
    <w:rsid w:val="00CF5513"/>
    <w:rsid w:val="00CF556D"/>
    <w:rsid w:val="00CF6370"/>
    <w:rsid w:val="00CF673E"/>
    <w:rsid w:val="00CF6843"/>
    <w:rsid w:val="00CF6BD6"/>
    <w:rsid w:val="00CF6C7F"/>
    <w:rsid w:val="00CF6DA8"/>
    <w:rsid w:val="00CF6E3C"/>
    <w:rsid w:val="00CF6EC0"/>
    <w:rsid w:val="00CF6FC7"/>
    <w:rsid w:val="00CF72FC"/>
    <w:rsid w:val="00CF731E"/>
    <w:rsid w:val="00CF74BD"/>
    <w:rsid w:val="00CF792E"/>
    <w:rsid w:val="00CF7A41"/>
    <w:rsid w:val="00D00721"/>
    <w:rsid w:val="00D0078B"/>
    <w:rsid w:val="00D00A53"/>
    <w:rsid w:val="00D00EDA"/>
    <w:rsid w:val="00D0164D"/>
    <w:rsid w:val="00D016C5"/>
    <w:rsid w:val="00D01FE4"/>
    <w:rsid w:val="00D024B7"/>
    <w:rsid w:val="00D02E21"/>
    <w:rsid w:val="00D02E4A"/>
    <w:rsid w:val="00D02E78"/>
    <w:rsid w:val="00D02ECE"/>
    <w:rsid w:val="00D03211"/>
    <w:rsid w:val="00D032EF"/>
    <w:rsid w:val="00D03375"/>
    <w:rsid w:val="00D03488"/>
    <w:rsid w:val="00D03740"/>
    <w:rsid w:val="00D0382D"/>
    <w:rsid w:val="00D03A89"/>
    <w:rsid w:val="00D03C0C"/>
    <w:rsid w:val="00D03C2F"/>
    <w:rsid w:val="00D03E37"/>
    <w:rsid w:val="00D0411C"/>
    <w:rsid w:val="00D041B3"/>
    <w:rsid w:val="00D041CD"/>
    <w:rsid w:val="00D044D0"/>
    <w:rsid w:val="00D0476B"/>
    <w:rsid w:val="00D048AE"/>
    <w:rsid w:val="00D04975"/>
    <w:rsid w:val="00D049C8"/>
    <w:rsid w:val="00D04BE8"/>
    <w:rsid w:val="00D0505C"/>
    <w:rsid w:val="00D0539A"/>
    <w:rsid w:val="00D06047"/>
    <w:rsid w:val="00D06151"/>
    <w:rsid w:val="00D06481"/>
    <w:rsid w:val="00D064A2"/>
    <w:rsid w:val="00D0654E"/>
    <w:rsid w:val="00D06894"/>
    <w:rsid w:val="00D06C17"/>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4758"/>
    <w:rsid w:val="00D14769"/>
    <w:rsid w:val="00D14A3F"/>
    <w:rsid w:val="00D14C6A"/>
    <w:rsid w:val="00D14D32"/>
    <w:rsid w:val="00D1511B"/>
    <w:rsid w:val="00D1575A"/>
    <w:rsid w:val="00D15848"/>
    <w:rsid w:val="00D1598C"/>
    <w:rsid w:val="00D15AAA"/>
    <w:rsid w:val="00D15AC1"/>
    <w:rsid w:val="00D15E12"/>
    <w:rsid w:val="00D16336"/>
    <w:rsid w:val="00D163C1"/>
    <w:rsid w:val="00D16DBD"/>
    <w:rsid w:val="00D16DC8"/>
    <w:rsid w:val="00D16F5A"/>
    <w:rsid w:val="00D170A2"/>
    <w:rsid w:val="00D170EA"/>
    <w:rsid w:val="00D171CE"/>
    <w:rsid w:val="00D173C1"/>
    <w:rsid w:val="00D17555"/>
    <w:rsid w:val="00D1756E"/>
    <w:rsid w:val="00D17775"/>
    <w:rsid w:val="00D177FA"/>
    <w:rsid w:val="00D17B5C"/>
    <w:rsid w:val="00D17C8C"/>
    <w:rsid w:val="00D17CCC"/>
    <w:rsid w:val="00D17EF9"/>
    <w:rsid w:val="00D20390"/>
    <w:rsid w:val="00D20525"/>
    <w:rsid w:val="00D20967"/>
    <w:rsid w:val="00D20A1A"/>
    <w:rsid w:val="00D2122A"/>
    <w:rsid w:val="00D2128A"/>
    <w:rsid w:val="00D21482"/>
    <w:rsid w:val="00D21FC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33D"/>
    <w:rsid w:val="00D248A6"/>
    <w:rsid w:val="00D24959"/>
    <w:rsid w:val="00D24E9E"/>
    <w:rsid w:val="00D25155"/>
    <w:rsid w:val="00D25194"/>
    <w:rsid w:val="00D26381"/>
    <w:rsid w:val="00D267CD"/>
    <w:rsid w:val="00D269E4"/>
    <w:rsid w:val="00D26CE7"/>
    <w:rsid w:val="00D26F41"/>
    <w:rsid w:val="00D2715B"/>
    <w:rsid w:val="00D272BB"/>
    <w:rsid w:val="00D273E0"/>
    <w:rsid w:val="00D278AF"/>
    <w:rsid w:val="00D27ED2"/>
    <w:rsid w:val="00D30124"/>
    <w:rsid w:val="00D30404"/>
    <w:rsid w:val="00D30AB7"/>
    <w:rsid w:val="00D30CDB"/>
    <w:rsid w:val="00D30D18"/>
    <w:rsid w:val="00D31110"/>
    <w:rsid w:val="00D312A9"/>
    <w:rsid w:val="00D31358"/>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C39"/>
    <w:rsid w:val="00D3541F"/>
    <w:rsid w:val="00D355E3"/>
    <w:rsid w:val="00D3602A"/>
    <w:rsid w:val="00D36067"/>
    <w:rsid w:val="00D361F5"/>
    <w:rsid w:val="00D36666"/>
    <w:rsid w:val="00D36A29"/>
    <w:rsid w:val="00D36D53"/>
    <w:rsid w:val="00D37130"/>
    <w:rsid w:val="00D37690"/>
    <w:rsid w:val="00D37A06"/>
    <w:rsid w:val="00D406A6"/>
    <w:rsid w:val="00D40B5E"/>
    <w:rsid w:val="00D40EAA"/>
    <w:rsid w:val="00D410B6"/>
    <w:rsid w:val="00D41D25"/>
    <w:rsid w:val="00D42096"/>
    <w:rsid w:val="00D42181"/>
    <w:rsid w:val="00D42349"/>
    <w:rsid w:val="00D42396"/>
    <w:rsid w:val="00D424BF"/>
    <w:rsid w:val="00D426F3"/>
    <w:rsid w:val="00D42A76"/>
    <w:rsid w:val="00D42AD0"/>
    <w:rsid w:val="00D42DEC"/>
    <w:rsid w:val="00D43020"/>
    <w:rsid w:val="00D43F2A"/>
    <w:rsid w:val="00D442DA"/>
    <w:rsid w:val="00D44651"/>
    <w:rsid w:val="00D44F83"/>
    <w:rsid w:val="00D450C4"/>
    <w:rsid w:val="00D450E2"/>
    <w:rsid w:val="00D450E4"/>
    <w:rsid w:val="00D45932"/>
    <w:rsid w:val="00D45FB5"/>
    <w:rsid w:val="00D4658B"/>
    <w:rsid w:val="00D466F8"/>
    <w:rsid w:val="00D46D2B"/>
    <w:rsid w:val="00D4707A"/>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5AB"/>
    <w:rsid w:val="00D54BF3"/>
    <w:rsid w:val="00D54EBB"/>
    <w:rsid w:val="00D551C1"/>
    <w:rsid w:val="00D5537A"/>
    <w:rsid w:val="00D55560"/>
    <w:rsid w:val="00D5578C"/>
    <w:rsid w:val="00D55A9E"/>
    <w:rsid w:val="00D55E58"/>
    <w:rsid w:val="00D55EA4"/>
    <w:rsid w:val="00D56C45"/>
    <w:rsid w:val="00D56E5D"/>
    <w:rsid w:val="00D56FB4"/>
    <w:rsid w:val="00D5718B"/>
    <w:rsid w:val="00D5724A"/>
    <w:rsid w:val="00D5741C"/>
    <w:rsid w:val="00D57AE1"/>
    <w:rsid w:val="00D57CA9"/>
    <w:rsid w:val="00D60125"/>
    <w:rsid w:val="00D6074C"/>
    <w:rsid w:val="00D60AF5"/>
    <w:rsid w:val="00D60B93"/>
    <w:rsid w:val="00D61417"/>
    <w:rsid w:val="00D6199E"/>
    <w:rsid w:val="00D622A0"/>
    <w:rsid w:val="00D6249C"/>
    <w:rsid w:val="00D62871"/>
    <w:rsid w:val="00D62987"/>
    <w:rsid w:val="00D62EC3"/>
    <w:rsid w:val="00D631EF"/>
    <w:rsid w:val="00D63971"/>
    <w:rsid w:val="00D63A36"/>
    <w:rsid w:val="00D64538"/>
    <w:rsid w:val="00D645DD"/>
    <w:rsid w:val="00D64CD9"/>
    <w:rsid w:val="00D65674"/>
    <w:rsid w:val="00D656CB"/>
    <w:rsid w:val="00D65956"/>
    <w:rsid w:val="00D659BF"/>
    <w:rsid w:val="00D65DB9"/>
    <w:rsid w:val="00D65E65"/>
    <w:rsid w:val="00D6602E"/>
    <w:rsid w:val="00D663EB"/>
    <w:rsid w:val="00D666B8"/>
    <w:rsid w:val="00D66749"/>
    <w:rsid w:val="00D66A68"/>
    <w:rsid w:val="00D66B09"/>
    <w:rsid w:val="00D670CC"/>
    <w:rsid w:val="00D6726E"/>
    <w:rsid w:val="00D6767E"/>
    <w:rsid w:val="00D67EC1"/>
    <w:rsid w:val="00D70014"/>
    <w:rsid w:val="00D7012A"/>
    <w:rsid w:val="00D7016D"/>
    <w:rsid w:val="00D714EC"/>
    <w:rsid w:val="00D716C9"/>
    <w:rsid w:val="00D7180F"/>
    <w:rsid w:val="00D719AC"/>
    <w:rsid w:val="00D71EB2"/>
    <w:rsid w:val="00D729CF"/>
    <w:rsid w:val="00D7318C"/>
    <w:rsid w:val="00D7350E"/>
    <w:rsid w:val="00D73E6A"/>
    <w:rsid w:val="00D73E8D"/>
    <w:rsid w:val="00D74612"/>
    <w:rsid w:val="00D749DB"/>
    <w:rsid w:val="00D74E33"/>
    <w:rsid w:val="00D75008"/>
    <w:rsid w:val="00D75998"/>
    <w:rsid w:val="00D75B59"/>
    <w:rsid w:val="00D75C0B"/>
    <w:rsid w:val="00D76B2F"/>
    <w:rsid w:val="00D7720F"/>
    <w:rsid w:val="00D773AE"/>
    <w:rsid w:val="00D77643"/>
    <w:rsid w:val="00D77973"/>
    <w:rsid w:val="00D80134"/>
    <w:rsid w:val="00D80273"/>
    <w:rsid w:val="00D8059A"/>
    <w:rsid w:val="00D80ADE"/>
    <w:rsid w:val="00D80D1E"/>
    <w:rsid w:val="00D80E32"/>
    <w:rsid w:val="00D81ABC"/>
    <w:rsid w:val="00D822A8"/>
    <w:rsid w:val="00D82649"/>
    <w:rsid w:val="00D826D8"/>
    <w:rsid w:val="00D82939"/>
    <w:rsid w:val="00D831E8"/>
    <w:rsid w:val="00D8320C"/>
    <w:rsid w:val="00D837AD"/>
    <w:rsid w:val="00D839FB"/>
    <w:rsid w:val="00D83B1C"/>
    <w:rsid w:val="00D8466A"/>
    <w:rsid w:val="00D84968"/>
    <w:rsid w:val="00D84F72"/>
    <w:rsid w:val="00D850C8"/>
    <w:rsid w:val="00D850DB"/>
    <w:rsid w:val="00D8513F"/>
    <w:rsid w:val="00D857AD"/>
    <w:rsid w:val="00D85985"/>
    <w:rsid w:val="00D85B19"/>
    <w:rsid w:val="00D860E3"/>
    <w:rsid w:val="00D872B8"/>
    <w:rsid w:val="00D8772F"/>
    <w:rsid w:val="00D879DE"/>
    <w:rsid w:val="00D87A72"/>
    <w:rsid w:val="00D87FC1"/>
    <w:rsid w:val="00D900E1"/>
    <w:rsid w:val="00D903A4"/>
    <w:rsid w:val="00D904AF"/>
    <w:rsid w:val="00D90B04"/>
    <w:rsid w:val="00D91075"/>
    <w:rsid w:val="00D9108F"/>
    <w:rsid w:val="00D91096"/>
    <w:rsid w:val="00D910ED"/>
    <w:rsid w:val="00D9202C"/>
    <w:rsid w:val="00D922DB"/>
    <w:rsid w:val="00D922FF"/>
    <w:rsid w:val="00D9284F"/>
    <w:rsid w:val="00D92AAB"/>
    <w:rsid w:val="00D92D2E"/>
    <w:rsid w:val="00D92F39"/>
    <w:rsid w:val="00D92FE8"/>
    <w:rsid w:val="00D93020"/>
    <w:rsid w:val="00D9321A"/>
    <w:rsid w:val="00D9354C"/>
    <w:rsid w:val="00D9374F"/>
    <w:rsid w:val="00D937DA"/>
    <w:rsid w:val="00D93870"/>
    <w:rsid w:val="00D940EE"/>
    <w:rsid w:val="00D95971"/>
    <w:rsid w:val="00D95B8C"/>
    <w:rsid w:val="00D966A2"/>
    <w:rsid w:val="00D96824"/>
    <w:rsid w:val="00D96888"/>
    <w:rsid w:val="00D9702E"/>
    <w:rsid w:val="00D9738D"/>
    <w:rsid w:val="00D97639"/>
    <w:rsid w:val="00D97833"/>
    <w:rsid w:val="00D97B0B"/>
    <w:rsid w:val="00DA0362"/>
    <w:rsid w:val="00DA0569"/>
    <w:rsid w:val="00DA061C"/>
    <w:rsid w:val="00DA0A7A"/>
    <w:rsid w:val="00DA0B1F"/>
    <w:rsid w:val="00DA14ED"/>
    <w:rsid w:val="00DA179E"/>
    <w:rsid w:val="00DA1819"/>
    <w:rsid w:val="00DA18A2"/>
    <w:rsid w:val="00DA18CA"/>
    <w:rsid w:val="00DA1B37"/>
    <w:rsid w:val="00DA23D8"/>
    <w:rsid w:val="00DA25DB"/>
    <w:rsid w:val="00DA2851"/>
    <w:rsid w:val="00DA2CB0"/>
    <w:rsid w:val="00DA2E12"/>
    <w:rsid w:val="00DA2E68"/>
    <w:rsid w:val="00DA2E9C"/>
    <w:rsid w:val="00DA3248"/>
    <w:rsid w:val="00DA334A"/>
    <w:rsid w:val="00DA344F"/>
    <w:rsid w:val="00DA3935"/>
    <w:rsid w:val="00DA4332"/>
    <w:rsid w:val="00DA48DE"/>
    <w:rsid w:val="00DA5B05"/>
    <w:rsid w:val="00DA5B45"/>
    <w:rsid w:val="00DA5E9B"/>
    <w:rsid w:val="00DA5FC1"/>
    <w:rsid w:val="00DA6151"/>
    <w:rsid w:val="00DA6517"/>
    <w:rsid w:val="00DA6B78"/>
    <w:rsid w:val="00DA71B9"/>
    <w:rsid w:val="00DA72A2"/>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5B5"/>
    <w:rsid w:val="00DB48CA"/>
    <w:rsid w:val="00DB4A6D"/>
    <w:rsid w:val="00DB4AE6"/>
    <w:rsid w:val="00DB544E"/>
    <w:rsid w:val="00DB545F"/>
    <w:rsid w:val="00DB5467"/>
    <w:rsid w:val="00DB5706"/>
    <w:rsid w:val="00DB59E5"/>
    <w:rsid w:val="00DB5B4A"/>
    <w:rsid w:val="00DB5C9A"/>
    <w:rsid w:val="00DB6315"/>
    <w:rsid w:val="00DB6B2D"/>
    <w:rsid w:val="00DB6C65"/>
    <w:rsid w:val="00DB701C"/>
    <w:rsid w:val="00DB780D"/>
    <w:rsid w:val="00DB7D7F"/>
    <w:rsid w:val="00DB7EC3"/>
    <w:rsid w:val="00DC0649"/>
    <w:rsid w:val="00DC08C9"/>
    <w:rsid w:val="00DC0946"/>
    <w:rsid w:val="00DC0D64"/>
    <w:rsid w:val="00DC0E51"/>
    <w:rsid w:val="00DC0EEC"/>
    <w:rsid w:val="00DC125D"/>
    <w:rsid w:val="00DC15D7"/>
    <w:rsid w:val="00DC1C1E"/>
    <w:rsid w:val="00DC1F80"/>
    <w:rsid w:val="00DC2398"/>
    <w:rsid w:val="00DC2545"/>
    <w:rsid w:val="00DC2D14"/>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7A0"/>
    <w:rsid w:val="00DC7C07"/>
    <w:rsid w:val="00DC7C23"/>
    <w:rsid w:val="00DC7CB3"/>
    <w:rsid w:val="00DD0299"/>
    <w:rsid w:val="00DD0416"/>
    <w:rsid w:val="00DD049A"/>
    <w:rsid w:val="00DD05B2"/>
    <w:rsid w:val="00DD0A48"/>
    <w:rsid w:val="00DD0B28"/>
    <w:rsid w:val="00DD0DCA"/>
    <w:rsid w:val="00DD0E43"/>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68D"/>
    <w:rsid w:val="00DD47B6"/>
    <w:rsid w:val="00DD4907"/>
    <w:rsid w:val="00DD4A7E"/>
    <w:rsid w:val="00DD4A9E"/>
    <w:rsid w:val="00DD4AC1"/>
    <w:rsid w:val="00DD50D7"/>
    <w:rsid w:val="00DD51DF"/>
    <w:rsid w:val="00DD585E"/>
    <w:rsid w:val="00DD5F6E"/>
    <w:rsid w:val="00DD638D"/>
    <w:rsid w:val="00DD63EE"/>
    <w:rsid w:val="00DD640F"/>
    <w:rsid w:val="00DD6517"/>
    <w:rsid w:val="00DD6525"/>
    <w:rsid w:val="00DD653A"/>
    <w:rsid w:val="00DD6A3E"/>
    <w:rsid w:val="00DD73A3"/>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CF0"/>
    <w:rsid w:val="00DE3F26"/>
    <w:rsid w:val="00DE4095"/>
    <w:rsid w:val="00DE44DF"/>
    <w:rsid w:val="00DE46C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C85"/>
    <w:rsid w:val="00DF0471"/>
    <w:rsid w:val="00DF099B"/>
    <w:rsid w:val="00DF0B09"/>
    <w:rsid w:val="00DF0B9D"/>
    <w:rsid w:val="00DF0C35"/>
    <w:rsid w:val="00DF0DC3"/>
    <w:rsid w:val="00DF0EA7"/>
    <w:rsid w:val="00DF1080"/>
    <w:rsid w:val="00DF12BD"/>
    <w:rsid w:val="00DF15DA"/>
    <w:rsid w:val="00DF15E7"/>
    <w:rsid w:val="00DF1E5E"/>
    <w:rsid w:val="00DF1E82"/>
    <w:rsid w:val="00DF20E3"/>
    <w:rsid w:val="00DF2B0A"/>
    <w:rsid w:val="00DF2B50"/>
    <w:rsid w:val="00DF2B77"/>
    <w:rsid w:val="00DF2F0E"/>
    <w:rsid w:val="00DF3076"/>
    <w:rsid w:val="00DF33BA"/>
    <w:rsid w:val="00DF36B3"/>
    <w:rsid w:val="00DF3756"/>
    <w:rsid w:val="00DF3948"/>
    <w:rsid w:val="00DF3C13"/>
    <w:rsid w:val="00DF40C8"/>
    <w:rsid w:val="00DF53A6"/>
    <w:rsid w:val="00DF53FD"/>
    <w:rsid w:val="00DF5459"/>
    <w:rsid w:val="00DF5976"/>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0"/>
    <w:rsid w:val="00E02FB9"/>
    <w:rsid w:val="00E039B9"/>
    <w:rsid w:val="00E03B7A"/>
    <w:rsid w:val="00E04BD7"/>
    <w:rsid w:val="00E05274"/>
    <w:rsid w:val="00E056A4"/>
    <w:rsid w:val="00E0664D"/>
    <w:rsid w:val="00E06CFD"/>
    <w:rsid w:val="00E071CA"/>
    <w:rsid w:val="00E071FA"/>
    <w:rsid w:val="00E07688"/>
    <w:rsid w:val="00E07F05"/>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744"/>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5CB"/>
    <w:rsid w:val="00E248AE"/>
    <w:rsid w:val="00E24962"/>
    <w:rsid w:val="00E24999"/>
    <w:rsid w:val="00E24BD3"/>
    <w:rsid w:val="00E24E77"/>
    <w:rsid w:val="00E25278"/>
    <w:rsid w:val="00E259EF"/>
    <w:rsid w:val="00E25D20"/>
    <w:rsid w:val="00E265C7"/>
    <w:rsid w:val="00E26792"/>
    <w:rsid w:val="00E26905"/>
    <w:rsid w:val="00E26C3A"/>
    <w:rsid w:val="00E270FA"/>
    <w:rsid w:val="00E27269"/>
    <w:rsid w:val="00E2729E"/>
    <w:rsid w:val="00E2748D"/>
    <w:rsid w:val="00E27BFB"/>
    <w:rsid w:val="00E27CDD"/>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EBB"/>
    <w:rsid w:val="00E350D9"/>
    <w:rsid w:val="00E353FC"/>
    <w:rsid w:val="00E3574F"/>
    <w:rsid w:val="00E3593A"/>
    <w:rsid w:val="00E3595C"/>
    <w:rsid w:val="00E36198"/>
    <w:rsid w:val="00E36286"/>
    <w:rsid w:val="00E366AA"/>
    <w:rsid w:val="00E36C0E"/>
    <w:rsid w:val="00E36C4C"/>
    <w:rsid w:val="00E37236"/>
    <w:rsid w:val="00E37268"/>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2E2C"/>
    <w:rsid w:val="00E4302A"/>
    <w:rsid w:val="00E43282"/>
    <w:rsid w:val="00E43E9C"/>
    <w:rsid w:val="00E43FBD"/>
    <w:rsid w:val="00E442B5"/>
    <w:rsid w:val="00E443C3"/>
    <w:rsid w:val="00E444CE"/>
    <w:rsid w:val="00E445A6"/>
    <w:rsid w:val="00E44B56"/>
    <w:rsid w:val="00E44EAB"/>
    <w:rsid w:val="00E452B0"/>
    <w:rsid w:val="00E453AC"/>
    <w:rsid w:val="00E45A97"/>
    <w:rsid w:val="00E45CBA"/>
    <w:rsid w:val="00E45DF2"/>
    <w:rsid w:val="00E45EB7"/>
    <w:rsid w:val="00E46670"/>
    <w:rsid w:val="00E466C1"/>
    <w:rsid w:val="00E4691A"/>
    <w:rsid w:val="00E46B4F"/>
    <w:rsid w:val="00E46CA5"/>
    <w:rsid w:val="00E46EB8"/>
    <w:rsid w:val="00E47183"/>
    <w:rsid w:val="00E4724D"/>
    <w:rsid w:val="00E47434"/>
    <w:rsid w:val="00E47532"/>
    <w:rsid w:val="00E47614"/>
    <w:rsid w:val="00E476F1"/>
    <w:rsid w:val="00E47885"/>
    <w:rsid w:val="00E504F0"/>
    <w:rsid w:val="00E50A3F"/>
    <w:rsid w:val="00E50B7B"/>
    <w:rsid w:val="00E50B86"/>
    <w:rsid w:val="00E50DAC"/>
    <w:rsid w:val="00E50EC0"/>
    <w:rsid w:val="00E50EF1"/>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6C6"/>
    <w:rsid w:val="00E56767"/>
    <w:rsid w:val="00E56BBF"/>
    <w:rsid w:val="00E56CAF"/>
    <w:rsid w:val="00E56D9F"/>
    <w:rsid w:val="00E57205"/>
    <w:rsid w:val="00E57475"/>
    <w:rsid w:val="00E574D7"/>
    <w:rsid w:val="00E57702"/>
    <w:rsid w:val="00E57847"/>
    <w:rsid w:val="00E60439"/>
    <w:rsid w:val="00E60BC0"/>
    <w:rsid w:val="00E6104A"/>
    <w:rsid w:val="00E6142E"/>
    <w:rsid w:val="00E6173F"/>
    <w:rsid w:val="00E618E5"/>
    <w:rsid w:val="00E61BE1"/>
    <w:rsid w:val="00E61FB6"/>
    <w:rsid w:val="00E62B42"/>
    <w:rsid w:val="00E636C3"/>
    <w:rsid w:val="00E64159"/>
    <w:rsid w:val="00E644AD"/>
    <w:rsid w:val="00E64E28"/>
    <w:rsid w:val="00E65342"/>
    <w:rsid w:val="00E653E3"/>
    <w:rsid w:val="00E6564A"/>
    <w:rsid w:val="00E657B4"/>
    <w:rsid w:val="00E66318"/>
    <w:rsid w:val="00E669E6"/>
    <w:rsid w:val="00E6718B"/>
    <w:rsid w:val="00E67735"/>
    <w:rsid w:val="00E67DC3"/>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983"/>
    <w:rsid w:val="00E874AA"/>
    <w:rsid w:val="00E87970"/>
    <w:rsid w:val="00E87AD5"/>
    <w:rsid w:val="00E87B08"/>
    <w:rsid w:val="00E87B27"/>
    <w:rsid w:val="00E904DD"/>
    <w:rsid w:val="00E909AA"/>
    <w:rsid w:val="00E909B4"/>
    <w:rsid w:val="00E90B6C"/>
    <w:rsid w:val="00E90D88"/>
    <w:rsid w:val="00E90DC9"/>
    <w:rsid w:val="00E9136A"/>
    <w:rsid w:val="00E9188F"/>
    <w:rsid w:val="00E92BE5"/>
    <w:rsid w:val="00E92DC9"/>
    <w:rsid w:val="00E9303C"/>
    <w:rsid w:val="00E934DF"/>
    <w:rsid w:val="00E939AA"/>
    <w:rsid w:val="00E939DF"/>
    <w:rsid w:val="00E94AEB"/>
    <w:rsid w:val="00E94E23"/>
    <w:rsid w:val="00E954C6"/>
    <w:rsid w:val="00E9580B"/>
    <w:rsid w:val="00E95A1F"/>
    <w:rsid w:val="00E95D33"/>
    <w:rsid w:val="00E95D66"/>
    <w:rsid w:val="00E95EDA"/>
    <w:rsid w:val="00E96F0D"/>
    <w:rsid w:val="00E972A5"/>
    <w:rsid w:val="00E972F9"/>
    <w:rsid w:val="00E9734E"/>
    <w:rsid w:val="00E976B1"/>
    <w:rsid w:val="00E97AE0"/>
    <w:rsid w:val="00EA0044"/>
    <w:rsid w:val="00EA01B3"/>
    <w:rsid w:val="00EA05F9"/>
    <w:rsid w:val="00EA0CCD"/>
    <w:rsid w:val="00EA0EA7"/>
    <w:rsid w:val="00EA10E7"/>
    <w:rsid w:val="00EA126F"/>
    <w:rsid w:val="00EA14A2"/>
    <w:rsid w:val="00EA1627"/>
    <w:rsid w:val="00EA1696"/>
    <w:rsid w:val="00EA1DFB"/>
    <w:rsid w:val="00EA1F40"/>
    <w:rsid w:val="00EA234A"/>
    <w:rsid w:val="00EA2435"/>
    <w:rsid w:val="00EA309A"/>
    <w:rsid w:val="00EA3119"/>
    <w:rsid w:val="00EA3AFC"/>
    <w:rsid w:val="00EA40E0"/>
    <w:rsid w:val="00EA4239"/>
    <w:rsid w:val="00EA472A"/>
    <w:rsid w:val="00EA48E9"/>
    <w:rsid w:val="00EA4946"/>
    <w:rsid w:val="00EA4FF6"/>
    <w:rsid w:val="00EA50C6"/>
    <w:rsid w:val="00EA5830"/>
    <w:rsid w:val="00EA5867"/>
    <w:rsid w:val="00EA58FD"/>
    <w:rsid w:val="00EA5C6F"/>
    <w:rsid w:val="00EA60D3"/>
    <w:rsid w:val="00EA6353"/>
    <w:rsid w:val="00EA638D"/>
    <w:rsid w:val="00EA6392"/>
    <w:rsid w:val="00EA6496"/>
    <w:rsid w:val="00EA6678"/>
    <w:rsid w:val="00EA69F0"/>
    <w:rsid w:val="00EA7286"/>
    <w:rsid w:val="00EA7753"/>
    <w:rsid w:val="00EA7B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B69"/>
    <w:rsid w:val="00EB2CDD"/>
    <w:rsid w:val="00EB30F4"/>
    <w:rsid w:val="00EB3145"/>
    <w:rsid w:val="00EB3BED"/>
    <w:rsid w:val="00EB3DCA"/>
    <w:rsid w:val="00EB3F90"/>
    <w:rsid w:val="00EB3FB6"/>
    <w:rsid w:val="00EB412A"/>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1740"/>
    <w:rsid w:val="00EC1835"/>
    <w:rsid w:val="00EC1B2B"/>
    <w:rsid w:val="00EC1C08"/>
    <w:rsid w:val="00EC210A"/>
    <w:rsid w:val="00EC2367"/>
    <w:rsid w:val="00EC2588"/>
    <w:rsid w:val="00EC273D"/>
    <w:rsid w:val="00EC286E"/>
    <w:rsid w:val="00EC2B61"/>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4ED6"/>
    <w:rsid w:val="00EC5331"/>
    <w:rsid w:val="00EC57A2"/>
    <w:rsid w:val="00EC594A"/>
    <w:rsid w:val="00EC607F"/>
    <w:rsid w:val="00EC6448"/>
    <w:rsid w:val="00EC669B"/>
    <w:rsid w:val="00EC67C1"/>
    <w:rsid w:val="00EC6856"/>
    <w:rsid w:val="00EC68C0"/>
    <w:rsid w:val="00EC6933"/>
    <w:rsid w:val="00EC7306"/>
    <w:rsid w:val="00EC73C5"/>
    <w:rsid w:val="00EC78A2"/>
    <w:rsid w:val="00EC78C6"/>
    <w:rsid w:val="00EC7974"/>
    <w:rsid w:val="00EC7AC5"/>
    <w:rsid w:val="00ED0A44"/>
    <w:rsid w:val="00ED0D0D"/>
    <w:rsid w:val="00ED0F75"/>
    <w:rsid w:val="00ED1039"/>
    <w:rsid w:val="00ED1562"/>
    <w:rsid w:val="00ED18BA"/>
    <w:rsid w:val="00ED191E"/>
    <w:rsid w:val="00ED1EAA"/>
    <w:rsid w:val="00ED2176"/>
    <w:rsid w:val="00ED2238"/>
    <w:rsid w:val="00ED2718"/>
    <w:rsid w:val="00ED2989"/>
    <w:rsid w:val="00ED2EB6"/>
    <w:rsid w:val="00ED364D"/>
    <w:rsid w:val="00ED365F"/>
    <w:rsid w:val="00ED398E"/>
    <w:rsid w:val="00ED3BB0"/>
    <w:rsid w:val="00ED3D89"/>
    <w:rsid w:val="00ED3EB8"/>
    <w:rsid w:val="00ED40A6"/>
    <w:rsid w:val="00ED48AC"/>
    <w:rsid w:val="00ED4AD8"/>
    <w:rsid w:val="00ED4BBB"/>
    <w:rsid w:val="00ED4DF5"/>
    <w:rsid w:val="00ED4F7B"/>
    <w:rsid w:val="00ED50C6"/>
    <w:rsid w:val="00ED5166"/>
    <w:rsid w:val="00ED55EB"/>
    <w:rsid w:val="00ED5B06"/>
    <w:rsid w:val="00ED5BDA"/>
    <w:rsid w:val="00ED5CD6"/>
    <w:rsid w:val="00ED5E31"/>
    <w:rsid w:val="00ED6A53"/>
    <w:rsid w:val="00ED72D1"/>
    <w:rsid w:val="00ED76EE"/>
    <w:rsid w:val="00ED7B31"/>
    <w:rsid w:val="00ED7CFC"/>
    <w:rsid w:val="00EE00AA"/>
    <w:rsid w:val="00EE047C"/>
    <w:rsid w:val="00EE06D9"/>
    <w:rsid w:val="00EE0952"/>
    <w:rsid w:val="00EE0B2C"/>
    <w:rsid w:val="00EE14F3"/>
    <w:rsid w:val="00EE189E"/>
    <w:rsid w:val="00EE1A3B"/>
    <w:rsid w:val="00EE1A9C"/>
    <w:rsid w:val="00EE1AA6"/>
    <w:rsid w:val="00EE22A0"/>
    <w:rsid w:val="00EE2502"/>
    <w:rsid w:val="00EE2F0F"/>
    <w:rsid w:val="00EE2F4F"/>
    <w:rsid w:val="00EE3276"/>
    <w:rsid w:val="00EE3932"/>
    <w:rsid w:val="00EE3A1C"/>
    <w:rsid w:val="00EE3CFE"/>
    <w:rsid w:val="00EE3F20"/>
    <w:rsid w:val="00EE3F83"/>
    <w:rsid w:val="00EE409F"/>
    <w:rsid w:val="00EE41D2"/>
    <w:rsid w:val="00EE4482"/>
    <w:rsid w:val="00EE48C8"/>
    <w:rsid w:val="00EE4BED"/>
    <w:rsid w:val="00EE4E48"/>
    <w:rsid w:val="00EE4F5B"/>
    <w:rsid w:val="00EE50AE"/>
    <w:rsid w:val="00EE53FD"/>
    <w:rsid w:val="00EE54E5"/>
    <w:rsid w:val="00EE54F6"/>
    <w:rsid w:val="00EE5596"/>
    <w:rsid w:val="00EE5776"/>
    <w:rsid w:val="00EE57A2"/>
    <w:rsid w:val="00EE5A55"/>
    <w:rsid w:val="00EE6012"/>
    <w:rsid w:val="00EE6015"/>
    <w:rsid w:val="00EE6114"/>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BD4"/>
    <w:rsid w:val="00EF38B9"/>
    <w:rsid w:val="00EF3B82"/>
    <w:rsid w:val="00EF3E5B"/>
    <w:rsid w:val="00EF4136"/>
    <w:rsid w:val="00EF41ED"/>
    <w:rsid w:val="00EF482C"/>
    <w:rsid w:val="00EF4B73"/>
    <w:rsid w:val="00EF4C1D"/>
    <w:rsid w:val="00EF4D91"/>
    <w:rsid w:val="00EF4EE9"/>
    <w:rsid w:val="00EF4F02"/>
    <w:rsid w:val="00EF5AFB"/>
    <w:rsid w:val="00EF5DB6"/>
    <w:rsid w:val="00EF6DBA"/>
    <w:rsid w:val="00EF706B"/>
    <w:rsid w:val="00EF71FB"/>
    <w:rsid w:val="00EF7262"/>
    <w:rsid w:val="00EF74F7"/>
    <w:rsid w:val="00EF7B0C"/>
    <w:rsid w:val="00EF7D56"/>
    <w:rsid w:val="00F00119"/>
    <w:rsid w:val="00F00C19"/>
    <w:rsid w:val="00F00DE6"/>
    <w:rsid w:val="00F01102"/>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7"/>
    <w:rsid w:val="00F06055"/>
    <w:rsid w:val="00F067DE"/>
    <w:rsid w:val="00F071C9"/>
    <w:rsid w:val="00F074C4"/>
    <w:rsid w:val="00F07523"/>
    <w:rsid w:val="00F07532"/>
    <w:rsid w:val="00F07A61"/>
    <w:rsid w:val="00F07C4F"/>
    <w:rsid w:val="00F10008"/>
    <w:rsid w:val="00F100FC"/>
    <w:rsid w:val="00F104B4"/>
    <w:rsid w:val="00F10EA6"/>
    <w:rsid w:val="00F10FB0"/>
    <w:rsid w:val="00F11453"/>
    <w:rsid w:val="00F116EE"/>
    <w:rsid w:val="00F11800"/>
    <w:rsid w:val="00F118DC"/>
    <w:rsid w:val="00F11B53"/>
    <w:rsid w:val="00F11D1B"/>
    <w:rsid w:val="00F11F31"/>
    <w:rsid w:val="00F12112"/>
    <w:rsid w:val="00F12673"/>
    <w:rsid w:val="00F12A24"/>
    <w:rsid w:val="00F13247"/>
    <w:rsid w:val="00F135F0"/>
    <w:rsid w:val="00F136C9"/>
    <w:rsid w:val="00F13D38"/>
    <w:rsid w:val="00F13DD0"/>
    <w:rsid w:val="00F13F57"/>
    <w:rsid w:val="00F1419A"/>
    <w:rsid w:val="00F14990"/>
    <w:rsid w:val="00F14A4F"/>
    <w:rsid w:val="00F14CFC"/>
    <w:rsid w:val="00F14E7F"/>
    <w:rsid w:val="00F14F25"/>
    <w:rsid w:val="00F14F7E"/>
    <w:rsid w:val="00F1540F"/>
    <w:rsid w:val="00F15AE5"/>
    <w:rsid w:val="00F15BE8"/>
    <w:rsid w:val="00F16039"/>
    <w:rsid w:val="00F16349"/>
    <w:rsid w:val="00F163E0"/>
    <w:rsid w:val="00F16768"/>
    <w:rsid w:val="00F16781"/>
    <w:rsid w:val="00F16806"/>
    <w:rsid w:val="00F16D61"/>
    <w:rsid w:val="00F16E41"/>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9C0"/>
    <w:rsid w:val="00F219E1"/>
    <w:rsid w:val="00F21A5B"/>
    <w:rsid w:val="00F2264A"/>
    <w:rsid w:val="00F22804"/>
    <w:rsid w:val="00F23A61"/>
    <w:rsid w:val="00F23A80"/>
    <w:rsid w:val="00F23BD0"/>
    <w:rsid w:val="00F23CA7"/>
    <w:rsid w:val="00F23E64"/>
    <w:rsid w:val="00F24AD3"/>
    <w:rsid w:val="00F24BCA"/>
    <w:rsid w:val="00F2517C"/>
    <w:rsid w:val="00F25BBF"/>
    <w:rsid w:val="00F25F52"/>
    <w:rsid w:val="00F265C3"/>
    <w:rsid w:val="00F26797"/>
    <w:rsid w:val="00F2684C"/>
    <w:rsid w:val="00F2685D"/>
    <w:rsid w:val="00F26C95"/>
    <w:rsid w:val="00F2717A"/>
    <w:rsid w:val="00F27181"/>
    <w:rsid w:val="00F2718A"/>
    <w:rsid w:val="00F2797B"/>
    <w:rsid w:val="00F279C3"/>
    <w:rsid w:val="00F27A56"/>
    <w:rsid w:val="00F27D03"/>
    <w:rsid w:val="00F27FBD"/>
    <w:rsid w:val="00F3016B"/>
    <w:rsid w:val="00F304DF"/>
    <w:rsid w:val="00F308F7"/>
    <w:rsid w:val="00F30B8F"/>
    <w:rsid w:val="00F30D2B"/>
    <w:rsid w:val="00F31201"/>
    <w:rsid w:val="00F31B88"/>
    <w:rsid w:val="00F31C26"/>
    <w:rsid w:val="00F31FA7"/>
    <w:rsid w:val="00F32035"/>
    <w:rsid w:val="00F324C9"/>
    <w:rsid w:val="00F3293B"/>
    <w:rsid w:val="00F32A64"/>
    <w:rsid w:val="00F32D05"/>
    <w:rsid w:val="00F32EB0"/>
    <w:rsid w:val="00F3322F"/>
    <w:rsid w:val="00F333FC"/>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FCE"/>
    <w:rsid w:val="00F4296B"/>
    <w:rsid w:val="00F42C10"/>
    <w:rsid w:val="00F42E9C"/>
    <w:rsid w:val="00F430B9"/>
    <w:rsid w:val="00F433A8"/>
    <w:rsid w:val="00F434B8"/>
    <w:rsid w:val="00F441DC"/>
    <w:rsid w:val="00F4441C"/>
    <w:rsid w:val="00F44551"/>
    <w:rsid w:val="00F44588"/>
    <w:rsid w:val="00F446FC"/>
    <w:rsid w:val="00F44ADA"/>
    <w:rsid w:val="00F44E22"/>
    <w:rsid w:val="00F44E99"/>
    <w:rsid w:val="00F44EFB"/>
    <w:rsid w:val="00F45081"/>
    <w:rsid w:val="00F45097"/>
    <w:rsid w:val="00F45740"/>
    <w:rsid w:val="00F45F9C"/>
    <w:rsid w:val="00F46ACA"/>
    <w:rsid w:val="00F46B32"/>
    <w:rsid w:val="00F46C2D"/>
    <w:rsid w:val="00F470BF"/>
    <w:rsid w:val="00F470FE"/>
    <w:rsid w:val="00F47CB3"/>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95E"/>
    <w:rsid w:val="00F54C3C"/>
    <w:rsid w:val="00F55048"/>
    <w:rsid w:val="00F551C0"/>
    <w:rsid w:val="00F555BE"/>
    <w:rsid w:val="00F556EA"/>
    <w:rsid w:val="00F55700"/>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3CB"/>
    <w:rsid w:val="00F61489"/>
    <w:rsid w:val="00F61569"/>
    <w:rsid w:val="00F6197C"/>
    <w:rsid w:val="00F62499"/>
    <w:rsid w:val="00F62585"/>
    <w:rsid w:val="00F626F2"/>
    <w:rsid w:val="00F62E31"/>
    <w:rsid w:val="00F63525"/>
    <w:rsid w:val="00F6377E"/>
    <w:rsid w:val="00F63AC1"/>
    <w:rsid w:val="00F63B7D"/>
    <w:rsid w:val="00F643C0"/>
    <w:rsid w:val="00F646D8"/>
    <w:rsid w:val="00F65109"/>
    <w:rsid w:val="00F6527A"/>
    <w:rsid w:val="00F65313"/>
    <w:rsid w:val="00F6537A"/>
    <w:rsid w:val="00F654CE"/>
    <w:rsid w:val="00F654ED"/>
    <w:rsid w:val="00F65712"/>
    <w:rsid w:val="00F66016"/>
    <w:rsid w:val="00F66B23"/>
    <w:rsid w:val="00F66B9F"/>
    <w:rsid w:val="00F66DC1"/>
    <w:rsid w:val="00F6733B"/>
    <w:rsid w:val="00F67457"/>
    <w:rsid w:val="00F676AE"/>
    <w:rsid w:val="00F679FF"/>
    <w:rsid w:val="00F67B62"/>
    <w:rsid w:val="00F7024D"/>
    <w:rsid w:val="00F703B4"/>
    <w:rsid w:val="00F70541"/>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FAA"/>
    <w:rsid w:val="00F731C4"/>
    <w:rsid w:val="00F73249"/>
    <w:rsid w:val="00F73BC6"/>
    <w:rsid w:val="00F74E20"/>
    <w:rsid w:val="00F74E80"/>
    <w:rsid w:val="00F74F15"/>
    <w:rsid w:val="00F74FB5"/>
    <w:rsid w:val="00F75037"/>
    <w:rsid w:val="00F75095"/>
    <w:rsid w:val="00F750F5"/>
    <w:rsid w:val="00F752B0"/>
    <w:rsid w:val="00F756DF"/>
    <w:rsid w:val="00F75C76"/>
    <w:rsid w:val="00F75DA2"/>
    <w:rsid w:val="00F75DDB"/>
    <w:rsid w:val="00F7693D"/>
    <w:rsid w:val="00F76E73"/>
    <w:rsid w:val="00F77B0C"/>
    <w:rsid w:val="00F77E15"/>
    <w:rsid w:val="00F803CF"/>
    <w:rsid w:val="00F80A89"/>
    <w:rsid w:val="00F80DEC"/>
    <w:rsid w:val="00F80FB5"/>
    <w:rsid w:val="00F813E9"/>
    <w:rsid w:val="00F8175A"/>
    <w:rsid w:val="00F81DDE"/>
    <w:rsid w:val="00F81F7A"/>
    <w:rsid w:val="00F824AC"/>
    <w:rsid w:val="00F827C5"/>
    <w:rsid w:val="00F828C3"/>
    <w:rsid w:val="00F82A62"/>
    <w:rsid w:val="00F82DEA"/>
    <w:rsid w:val="00F83064"/>
    <w:rsid w:val="00F831D9"/>
    <w:rsid w:val="00F837B6"/>
    <w:rsid w:val="00F83A75"/>
    <w:rsid w:val="00F83AD4"/>
    <w:rsid w:val="00F83D00"/>
    <w:rsid w:val="00F8424E"/>
    <w:rsid w:val="00F842B2"/>
    <w:rsid w:val="00F847A5"/>
    <w:rsid w:val="00F8493C"/>
    <w:rsid w:val="00F84F5A"/>
    <w:rsid w:val="00F85148"/>
    <w:rsid w:val="00F852D7"/>
    <w:rsid w:val="00F85781"/>
    <w:rsid w:val="00F85871"/>
    <w:rsid w:val="00F86C76"/>
    <w:rsid w:val="00F8731A"/>
    <w:rsid w:val="00F8746C"/>
    <w:rsid w:val="00F8789C"/>
    <w:rsid w:val="00F8793C"/>
    <w:rsid w:val="00F90520"/>
    <w:rsid w:val="00F907D3"/>
    <w:rsid w:val="00F90987"/>
    <w:rsid w:val="00F90A2C"/>
    <w:rsid w:val="00F90CDC"/>
    <w:rsid w:val="00F90D69"/>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A74"/>
    <w:rsid w:val="00F958DD"/>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1B15"/>
    <w:rsid w:val="00FA1E56"/>
    <w:rsid w:val="00FA20D1"/>
    <w:rsid w:val="00FA26AB"/>
    <w:rsid w:val="00FA299E"/>
    <w:rsid w:val="00FA2DEA"/>
    <w:rsid w:val="00FA2E7D"/>
    <w:rsid w:val="00FA2F6B"/>
    <w:rsid w:val="00FA3279"/>
    <w:rsid w:val="00FA32CC"/>
    <w:rsid w:val="00FA32CF"/>
    <w:rsid w:val="00FA32F2"/>
    <w:rsid w:val="00FA34D9"/>
    <w:rsid w:val="00FA359F"/>
    <w:rsid w:val="00FA36D8"/>
    <w:rsid w:val="00FA3860"/>
    <w:rsid w:val="00FA437D"/>
    <w:rsid w:val="00FA44D1"/>
    <w:rsid w:val="00FA4612"/>
    <w:rsid w:val="00FA4817"/>
    <w:rsid w:val="00FA4BB8"/>
    <w:rsid w:val="00FA4BCC"/>
    <w:rsid w:val="00FA4E1E"/>
    <w:rsid w:val="00FA50FB"/>
    <w:rsid w:val="00FA534E"/>
    <w:rsid w:val="00FA5351"/>
    <w:rsid w:val="00FA543B"/>
    <w:rsid w:val="00FA562F"/>
    <w:rsid w:val="00FA5C8A"/>
    <w:rsid w:val="00FA61B0"/>
    <w:rsid w:val="00FA64BF"/>
    <w:rsid w:val="00FA64D7"/>
    <w:rsid w:val="00FA6532"/>
    <w:rsid w:val="00FA6B28"/>
    <w:rsid w:val="00FA6D40"/>
    <w:rsid w:val="00FA7023"/>
    <w:rsid w:val="00FA79DB"/>
    <w:rsid w:val="00FB017D"/>
    <w:rsid w:val="00FB03D6"/>
    <w:rsid w:val="00FB044A"/>
    <w:rsid w:val="00FB0606"/>
    <w:rsid w:val="00FB0890"/>
    <w:rsid w:val="00FB0C36"/>
    <w:rsid w:val="00FB0C65"/>
    <w:rsid w:val="00FB165D"/>
    <w:rsid w:val="00FB1723"/>
    <w:rsid w:val="00FB1981"/>
    <w:rsid w:val="00FB1A74"/>
    <w:rsid w:val="00FB1AB7"/>
    <w:rsid w:val="00FB23C0"/>
    <w:rsid w:val="00FB2561"/>
    <w:rsid w:val="00FB258A"/>
    <w:rsid w:val="00FB2745"/>
    <w:rsid w:val="00FB28F1"/>
    <w:rsid w:val="00FB2D38"/>
    <w:rsid w:val="00FB2D53"/>
    <w:rsid w:val="00FB31C3"/>
    <w:rsid w:val="00FB32D0"/>
    <w:rsid w:val="00FB3521"/>
    <w:rsid w:val="00FB47A7"/>
    <w:rsid w:val="00FB4AEB"/>
    <w:rsid w:val="00FB4C45"/>
    <w:rsid w:val="00FB4CB9"/>
    <w:rsid w:val="00FB4F57"/>
    <w:rsid w:val="00FB5589"/>
    <w:rsid w:val="00FB5C6C"/>
    <w:rsid w:val="00FB6000"/>
    <w:rsid w:val="00FB61F2"/>
    <w:rsid w:val="00FB65D5"/>
    <w:rsid w:val="00FB6D57"/>
    <w:rsid w:val="00FB6E10"/>
    <w:rsid w:val="00FB6EE5"/>
    <w:rsid w:val="00FB719A"/>
    <w:rsid w:val="00FB77D6"/>
    <w:rsid w:val="00FB78DE"/>
    <w:rsid w:val="00FC00B9"/>
    <w:rsid w:val="00FC0BAB"/>
    <w:rsid w:val="00FC0BF0"/>
    <w:rsid w:val="00FC1318"/>
    <w:rsid w:val="00FC19DD"/>
    <w:rsid w:val="00FC1E40"/>
    <w:rsid w:val="00FC2269"/>
    <w:rsid w:val="00FC2520"/>
    <w:rsid w:val="00FC2664"/>
    <w:rsid w:val="00FC2C94"/>
    <w:rsid w:val="00FC2EA5"/>
    <w:rsid w:val="00FC30CF"/>
    <w:rsid w:val="00FC33CD"/>
    <w:rsid w:val="00FC3837"/>
    <w:rsid w:val="00FC3CF2"/>
    <w:rsid w:val="00FC3DF0"/>
    <w:rsid w:val="00FC400B"/>
    <w:rsid w:val="00FC4318"/>
    <w:rsid w:val="00FC4B3A"/>
    <w:rsid w:val="00FC4D00"/>
    <w:rsid w:val="00FC5207"/>
    <w:rsid w:val="00FC53DD"/>
    <w:rsid w:val="00FC57CE"/>
    <w:rsid w:val="00FC5CE8"/>
    <w:rsid w:val="00FC5D97"/>
    <w:rsid w:val="00FC61B5"/>
    <w:rsid w:val="00FC6417"/>
    <w:rsid w:val="00FC6563"/>
    <w:rsid w:val="00FC6B9E"/>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77"/>
    <w:rsid w:val="00FD15FB"/>
    <w:rsid w:val="00FD194F"/>
    <w:rsid w:val="00FD2078"/>
    <w:rsid w:val="00FD20E2"/>
    <w:rsid w:val="00FD2EF8"/>
    <w:rsid w:val="00FD2F5C"/>
    <w:rsid w:val="00FD2F8F"/>
    <w:rsid w:val="00FD30E5"/>
    <w:rsid w:val="00FD32D6"/>
    <w:rsid w:val="00FD3319"/>
    <w:rsid w:val="00FD3361"/>
    <w:rsid w:val="00FD3BB0"/>
    <w:rsid w:val="00FD40B7"/>
    <w:rsid w:val="00FD41CA"/>
    <w:rsid w:val="00FD44CA"/>
    <w:rsid w:val="00FD4524"/>
    <w:rsid w:val="00FD47F3"/>
    <w:rsid w:val="00FD4EC9"/>
    <w:rsid w:val="00FD5118"/>
    <w:rsid w:val="00FD5127"/>
    <w:rsid w:val="00FD5165"/>
    <w:rsid w:val="00FD5CF7"/>
    <w:rsid w:val="00FD5E84"/>
    <w:rsid w:val="00FD6036"/>
    <w:rsid w:val="00FD638B"/>
    <w:rsid w:val="00FD6396"/>
    <w:rsid w:val="00FD6448"/>
    <w:rsid w:val="00FD64AE"/>
    <w:rsid w:val="00FD64E4"/>
    <w:rsid w:val="00FD6782"/>
    <w:rsid w:val="00FD67B4"/>
    <w:rsid w:val="00FD6BA0"/>
    <w:rsid w:val="00FD6C4E"/>
    <w:rsid w:val="00FD705B"/>
    <w:rsid w:val="00FD7167"/>
    <w:rsid w:val="00FD78F9"/>
    <w:rsid w:val="00FD7CE9"/>
    <w:rsid w:val="00FE06D1"/>
    <w:rsid w:val="00FE071A"/>
    <w:rsid w:val="00FE0BBF"/>
    <w:rsid w:val="00FE105C"/>
    <w:rsid w:val="00FE127C"/>
    <w:rsid w:val="00FE12B0"/>
    <w:rsid w:val="00FE12F8"/>
    <w:rsid w:val="00FE1353"/>
    <w:rsid w:val="00FE2937"/>
    <w:rsid w:val="00FE2BCC"/>
    <w:rsid w:val="00FE2D9B"/>
    <w:rsid w:val="00FE3197"/>
    <w:rsid w:val="00FE35D2"/>
    <w:rsid w:val="00FE3AD9"/>
    <w:rsid w:val="00FE3C8B"/>
    <w:rsid w:val="00FE3FF6"/>
    <w:rsid w:val="00FE4051"/>
    <w:rsid w:val="00FE41AA"/>
    <w:rsid w:val="00FE486C"/>
    <w:rsid w:val="00FE4B5F"/>
    <w:rsid w:val="00FE4C53"/>
    <w:rsid w:val="00FE4F10"/>
    <w:rsid w:val="00FE5356"/>
    <w:rsid w:val="00FE595B"/>
    <w:rsid w:val="00FE5C2F"/>
    <w:rsid w:val="00FE5F46"/>
    <w:rsid w:val="00FE62DA"/>
    <w:rsid w:val="00FE63C4"/>
    <w:rsid w:val="00FE6B01"/>
    <w:rsid w:val="00FE6BB6"/>
    <w:rsid w:val="00FE6E4E"/>
    <w:rsid w:val="00FE6F21"/>
    <w:rsid w:val="00FE7238"/>
    <w:rsid w:val="00FE7611"/>
    <w:rsid w:val="00FE780B"/>
    <w:rsid w:val="00FE7DA4"/>
    <w:rsid w:val="00FE7E67"/>
    <w:rsid w:val="00FF0428"/>
    <w:rsid w:val="00FF0553"/>
    <w:rsid w:val="00FF062E"/>
    <w:rsid w:val="00FF089E"/>
    <w:rsid w:val="00FF0E39"/>
    <w:rsid w:val="00FF1165"/>
    <w:rsid w:val="00FF1343"/>
    <w:rsid w:val="00FF137E"/>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AC"/>
    <w:rsid w:val="00FF4FE8"/>
    <w:rsid w:val="00FF53B0"/>
    <w:rsid w:val="00FF555D"/>
    <w:rsid w:val="00FF5589"/>
    <w:rsid w:val="00FF5615"/>
    <w:rsid w:val="00FF59EB"/>
    <w:rsid w:val="00FF59F6"/>
    <w:rsid w:val="00FF5A1D"/>
    <w:rsid w:val="00FF6073"/>
    <w:rsid w:val="00FF6295"/>
    <w:rsid w:val="00FF62BA"/>
    <w:rsid w:val="00FF64E6"/>
    <w:rsid w:val="00FF652E"/>
    <w:rsid w:val="00FF6844"/>
    <w:rsid w:val="00FF6C4B"/>
    <w:rsid w:val="00FF6DC0"/>
    <w:rsid w:val="00FF6F1E"/>
    <w:rsid w:val="00FF6F79"/>
    <w:rsid w:val="00FF726A"/>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16394049">
      <w:bodyDiv w:val="1"/>
      <w:marLeft w:val="0"/>
      <w:marRight w:val="0"/>
      <w:marTop w:val="0"/>
      <w:marBottom w:val="0"/>
      <w:divBdr>
        <w:top w:val="none" w:sz="0" w:space="0" w:color="auto"/>
        <w:left w:val="none" w:sz="0" w:space="0" w:color="auto"/>
        <w:bottom w:val="none" w:sz="0" w:space="0" w:color="auto"/>
        <w:right w:val="none" w:sz="0" w:space="0" w:color="auto"/>
      </w:divBdr>
      <w:divsChild>
        <w:div w:id="109936589">
          <w:marLeft w:val="0"/>
          <w:marRight w:val="0"/>
          <w:marTop w:val="0"/>
          <w:marBottom w:val="0"/>
          <w:divBdr>
            <w:top w:val="none" w:sz="0" w:space="0" w:color="auto"/>
            <w:left w:val="none" w:sz="0" w:space="0" w:color="auto"/>
            <w:bottom w:val="none" w:sz="0" w:space="0" w:color="auto"/>
            <w:right w:val="none" w:sz="0" w:space="0" w:color="auto"/>
          </w:divBdr>
          <w:divsChild>
            <w:div w:id="203614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16086">
      <w:bodyDiv w:val="1"/>
      <w:marLeft w:val="0"/>
      <w:marRight w:val="0"/>
      <w:marTop w:val="0"/>
      <w:marBottom w:val="0"/>
      <w:divBdr>
        <w:top w:val="none" w:sz="0" w:space="0" w:color="auto"/>
        <w:left w:val="none" w:sz="0" w:space="0" w:color="auto"/>
        <w:bottom w:val="none" w:sz="0" w:space="0" w:color="auto"/>
        <w:right w:val="none" w:sz="0" w:space="0" w:color="auto"/>
      </w:divBdr>
      <w:divsChild>
        <w:div w:id="1292397152">
          <w:marLeft w:val="0"/>
          <w:marRight w:val="0"/>
          <w:marTop w:val="0"/>
          <w:marBottom w:val="0"/>
          <w:divBdr>
            <w:top w:val="none" w:sz="0" w:space="0" w:color="auto"/>
            <w:left w:val="none" w:sz="0" w:space="0" w:color="auto"/>
            <w:bottom w:val="none" w:sz="0" w:space="0" w:color="auto"/>
            <w:right w:val="none" w:sz="0" w:space="0" w:color="auto"/>
          </w:divBdr>
          <w:divsChild>
            <w:div w:id="19460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04464">
      <w:bodyDiv w:val="1"/>
      <w:marLeft w:val="0"/>
      <w:marRight w:val="0"/>
      <w:marTop w:val="0"/>
      <w:marBottom w:val="0"/>
      <w:divBdr>
        <w:top w:val="none" w:sz="0" w:space="0" w:color="auto"/>
        <w:left w:val="none" w:sz="0" w:space="0" w:color="auto"/>
        <w:bottom w:val="none" w:sz="0" w:space="0" w:color="auto"/>
        <w:right w:val="none" w:sz="0" w:space="0" w:color="auto"/>
      </w:divBdr>
      <w:divsChild>
        <w:div w:id="1000501696">
          <w:marLeft w:val="0"/>
          <w:marRight w:val="0"/>
          <w:marTop w:val="0"/>
          <w:marBottom w:val="0"/>
          <w:divBdr>
            <w:top w:val="none" w:sz="0" w:space="0" w:color="auto"/>
            <w:left w:val="none" w:sz="0" w:space="0" w:color="auto"/>
            <w:bottom w:val="none" w:sz="0" w:space="0" w:color="auto"/>
            <w:right w:val="none" w:sz="0" w:space="0" w:color="auto"/>
          </w:divBdr>
          <w:divsChild>
            <w:div w:id="1161386829">
              <w:marLeft w:val="0"/>
              <w:marRight w:val="0"/>
              <w:marTop w:val="0"/>
              <w:marBottom w:val="0"/>
              <w:divBdr>
                <w:top w:val="none" w:sz="0" w:space="0" w:color="auto"/>
                <w:left w:val="none" w:sz="0" w:space="0" w:color="auto"/>
                <w:bottom w:val="none" w:sz="0" w:space="0" w:color="auto"/>
                <w:right w:val="none" w:sz="0" w:space="0" w:color="auto"/>
              </w:divBdr>
            </w:div>
            <w:div w:id="1151094430">
              <w:marLeft w:val="0"/>
              <w:marRight w:val="0"/>
              <w:marTop w:val="0"/>
              <w:marBottom w:val="0"/>
              <w:divBdr>
                <w:top w:val="none" w:sz="0" w:space="0" w:color="auto"/>
                <w:left w:val="none" w:sz="0" w:space="0" w:color="auto"/>
                <w:bottom w:val="none" w:sz="0" w:space="0" w:color="auto"/>
                <w:right w:val="none" w:sz="0" w:space="0" w:color="auto"/>
              </w:divBdr>
            </w:div>
            <w:div w:id="7661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6062">
      <w:bodyDiv w:val="1"/>
      <w:marLeft w:val="0"/>
      <w:marRight w:val="0"/>
      <w:marTop w:val="0"/>
      <w:marBottom w:val="0"/>
      <w:divBdr>
        <w:top w:val="none" w:sz="0" w:space="0" w:color="auto"/>
        <w:left w:val="none" w:sz="0" w:space="0" w:color="auto"/>
        <w:bottom w:val="none" w:sz="0" w:space="0" w:color="auto"/>
        <w:right w:val="none" w:sz="0" w:space="0" w:color="auto"/>
      </w:divBdr>
      <w:divsChild>
        <w:div w:id="445734168">
          <w:marLeft w:val="0"/>
          <w:marRight w:val="0"/>
          <w:marTop w:val="0"/>
          <w:marBottom w:val="0"/>
          <w:divBdr>
            <w:top w:val="none" w:sz="0" w:space="0" w:color="auto"/>
            <w:left w:val="none" w:sz="0" w:space="0" w:color="auto"/>
            <w:bottom w:val="none" w:sz="0" w:space="0" w:color="auto"/>
            <w:right w:val="none" w:sz="0" w:space="0" w:color="auto"/>
          </w:divBdr>
          <w:divsChild>
            <w:div w:id="97544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52691239">
      <w:bodyDiv w:val="1"/>
      <w:marLeft w:val="0"/>
      <w:marRight w:val="0"/>
      <w:marTop w:val="0"/>
      <w:marBottom w:val="0"/>
      <w:divBdr>
        <w:top w:val="none" w:sz="0" w:space="0" w:color="auto"/>
        <w:left w:val="none" w:sz="0" w:space="0" w:color="auto"/>
        <w:bottom w:val="none" w:sz="0" w:space="0" w:color="auto"/>
        <w:right w:val="none" w:sz="0" w:space="0" w:color="auto"/>
      </w:divBdr>
      <w:divsChild>
        <w:div w:id="64424858">
          <w:marLeft w:val="0"/>
          <w:marRight w:val="0"/>
          <w:marTop w:val="0"/>
          <w:marBottom w:val="0"/>
          <w:divBdr>
            <w:top w:val="none" w:sz="0" w:space="0" w:color="auto"/>
            <w:left w:val="none" w:sz="0" w:space="0" w:color="auto"/>
            <w:bottom w:val="none" w:sz="0" w:space="0" w:color="auto"/>
            <w:right w:val="none" w:sz="0" w:space="0" w:color="auto"/>
          </w:divBdr>
          <w:divsChild>
            <w:div w:id="96804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85218">
      <w:bodyDiv w:val="1"/>
      <w:marLeft w:val="0"/>
      <w:marRight w:val="0"/>
      <w:marTop w:val="0"/>
      <w:marBottom w:val="0"/>
      <w:divBdr>
        <w:top w:val="none" w:sz="0" w:space="0" w:color="auto"/>
        <w:left w:val="none" w:sz="0" w:space="0" w:color="auto"/>
        <w:bottom w:val="none" w:sz="0" w:space="0" w:color="auto"/>
        <w:right w:val="none" w:sz="0" w:space="0" w:color="auto"/>
      </w:divBdr>
      <w:divsChild>
        <w:div w:id="1936936860">
          <w:marLeft w:val="0"/>
          <w:marRight w:val="0"/>
          <w:marTop w:val="0"/>
          <w:marBottom w:val="0"/>
          <w:divBdr>
            <w:top w:val="none" w:sz="0" w:space="0" w:color="auto"/>
            <w:left w:val="none" w:sz="0" w:space="0" w:color="auto"/>
            <w:bottom w:val="none" w:sz="0" w:space="0" w:color="auto"/>
            <w:right w:val="none" w:sz="0" w:space="0" w:color="auto"/>
          </w:divBdr>
          <w:divsChild>
            <w:div w:id="53388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1078">
      <w:bodyDiv w:val="1"/>
      <w:marLeft w:val="0"/>
      <w:marRight w:val="0"/>
      <w:marTop w:val="0"/>
      <w:marBottom w:val="0"/>
      <w:divBdr>
        <w:top w:val="none" w:sz="0" w:space="0" w:color="auto"/>
        <w:left w:val="none" w:sz="0" w:space="0" w:color="auto"/>
        <w:bottom w:val="none" w:sz="0" w:space="0" w:color="auto"/>
        <w:right w:val="none" w:sz="0" w:space="0" w:color="auto"/>
      </w:divBdr>
      <w:divsChild>
        <w:div w:id="1205288765">
          <w:marLeft w:val="0"/>
          <w:marRight w:val="0"/>
          <w:marTop w:val="0"/>
          <w:marBottom w:val="0"/>
          <w:divBdr>
            <w:top w:val="none" w:sz="0" w:space="0" w:color="auto"/>
            <w:left w:val="none" w:sz="0" w:space="0" w:color="auto"/>
            <w:bottom w:val="none" w:sz="0" w:space="0" w:color="auto"/>
            <w:right w:val="none" w:sz="0" w:space="0" w:color="auto"/>
          </w:divBdr>
          <w:divsChild>
            <w:div w:id="1168520240">
              <w:marLeft w:val="0"/>
              <w:marRight w:val="0"/>
              <w:marTop w:val="0"/>
              <w:marBottom w:val="0"/>
              <w:divBdr>
                <w:top w:val="none" w:sz="0" w:space="0" w:color="auto"/>
                <w:left w:val="none" w:sz="0" w:space="0" w:color="auto"/>
                <w:bottom w:val="none" w:sz="0" w:space="0" w:color="auto"/>
                <w:right w:val="none" w:sz="0" w:space="0" w:color="auto"/>
              </w:divBdr>
            </w:div>
            <w:div w:id="7525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50567">
      <w:bodyDiv w:val="1"/>
      <w:marLeft w:val="0"/>
      <w:marRight w:val="0"/>
      <w:marTop w:val="0"/>
      <w:marBottom w:val="0"/>
      <w:divBdr>
        <w:top w:val="none" w:sz="0" w:space="0" w:color="auto"/>
        <w:left w:val="none" w:sz="0" w:space="0" w:color="auto"/>
        <w:bottom w:val="none" w:sz="0" w:space="0" w:color="auto"/>
        <w:right w:val="none" w:sz="0" w:space="0" w:color="auto"/>
      </w:divBdr>
      <w:divsChild>
        <w:div w:id="1304698490">
          <w:marLeft w:val="0"/>
          <w:marRight w:val="0"/>
          <w:marTop w:val="0"/>
          <w:marBottom w:val="0"/>
          <w:divBdr>
            <w:top w:val="none" w:sz="0" w:space="0" w:color="auto"/>
            <w:left w:val="none" w:sz="0" w:space="0" w:color="auto"/>
            <w:bottom w:val="none" w:sz="0" w:space="0" w:color="auto"/>
            <w:right w:val="none" w:sz="0" w:space="0" w:color="auto"/>
          </w:divBdr>
          <w:divsChild>
            <w:div w:id="711460747">
              <w:marLeft w:val="0"/>
              <w:marRight w:val="0"/>
              <w:marTop w:val="0"/>
              <w:marBottom w:val="0"/>
              <w:divBdr>
                <w:top w:val="none" w:sz="0" w:space="0" w:color="auto"/>
                <w:left w:val="none" w:sz="0" w:space="0" w:color="auto"/>
                <w:bottom w:val="none" w:sz="0" w:space="0" w:color="auto"/>
                <w:right w:val="none" w:sz="0" w:space="0" w:color="auto"/>
              </w:divBdr>
            </w:div>
            <w:div w:id="204112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89257">
      <w:bodyDiv w:val="1"/>
      <w:marLeft w:val="0"/>
      <w:marRight w:val="0"/>
      <w:marTop w:val="0"/>
      <w:marBottom w:val="0"/>
      <w:divBdr>
        <w:top w:val="none" w:sz="0" w:space="0" w:color="auto"/>
        <w:left w:val="none" w:sz="0" w:space="0" w:color="auto"/>
        <w:bottom w:val="none" w:sz="0" w:space="0" w:color="auto"/>
        <w:right w:val="none" w:sz="0" w:space="0" w:color="auto"/>
      </w:divBdr>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01286461">
      <w:bodyDiv w:val="1"/>
      <w:marLeft w:val="0"/>
      <w:marRight w:val="0"/>
      <w:marTop w:val="0"/>
      <w:marBottom w:val="0"/>
      <w:divBdr>
        <w:top w:val="none" w:sz="0" w:space="0" w:color="auto"/>
        <w:left w:val="none" w:sz="0" w:space="0" w:color="auto"/>
        <w:bottom w:val="none" w:sz="0" w:space="0" w:color="auto"/>
        <w:right w:val="none" w:sz="0" w:space="0" w:color="auto"/>
      </w:divBdr>
      <w:divsChild>
        <w:div w:id="1352294222">
          <w:marLeft w:val="0"/>
          <w:marRight w:val="0"/>
          <w:marTop w:val="0"/>
          <w:marBottom w:val="0"/>
          <w:divBdr>
            <w:top w:val="none" w:sz="0" w:space="0" w:color="auto"/>
            <w:left w:val="none" w:sz="0" w:space="0" w:color="auto"/>
            <w:bottom w:val="none" w:sz="0" w:space="0" w:color="auto"/>
            <w:right w:val="none" w:sz="0" w:space="0" w:color="auto"/>
          </w:divBdr>
          <w:divsChild>
            <w:div w:id="191647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32254">
      <w:bodyDiv w:val="1"/>
      <w:marLeft w:val="0"/>
      <w:marRight w:val="0"/>
      <w:marTop w:val="0"/>
      <w:marBottom w:val="0"/>
      <w:divBdr>
        <w:top w:val="none" w:sz="0" w:space="0" w:color="auto"/>
        <w:left w:val="none" w:sz="0" w:space="0" w:color="auto"/>
        <w:bottom w:val="none" w:sz="0" w:space="0" w:color="auto"/>
        <w:right w:val="none" w:sz="0" w:space="0" w:color="auto"/>
      </w:divBdr>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49534">
      <w:bodyDiv w:val="1"/>
      <w:marLeft w:val="0"/>
      <w:marRight w:val="0"/>
      <w:marTop w:val="0"/>
      <w:marBottom w:val="0"/>
      <w:divBdr>
        <w:top w:val="none" w:sz="0" w:space="0" w:color="auto"/>
        <w:left w:val="none" w:sz="0" w:space="0" w:color="auto"/>
        <w:bottom w:val="none" w:sz="0" w:space="0" w:color="auto"/>
        <w:right w:val="none" w:sz="0" w:space="0" w:color="auto"/>
      </w:divBdr>
      <w:divsChild>
        <w:div w:id="669597622">
          <w:marLeft w:val="0"/>
          <w:marRight w:val="0"/>
          <w:marTop w:val="0"/>
          <w:marBottom w:val="0"/>
          <w:divBdr>
            <w:top w:val="none" w:sz="0" w:space="0" w:color="auto"/>
            <w:left w:val="none" w:sz="0" w:space="0" w:color="auto"/>
            <w:bottom w:val="none" w:sz="0" w:space="0" w:color="auto"/>
            <w:right w:val="none" w:sz="0" w:space="0" w:color="auto"/>
          </w:divBdr>
          <w:divsChild>
            <w:div w:id="186293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20178">
      <w:bodyDiv w:val="1"/>
      <w:marLeft w:val="0"/>
      <w:marRight w:val="0"/>
      <w:marTop w:val="0"/>
      <w:marBottom w:val="0"/>
      <w:divBdr>
        <w:top w:val="none" w:sz="0" w:space="0" w:color="auto"/>
        <w:left w:val="none" w:sz="0" w:space="0" w:color="auto"/>
        <w:bottom w:val="none" w:sz="0" w:space="0" w:color="auto"/>
        <w:right w:val="none" w:sz="0" w:space="0" w:color="auto"/>
      </w:divBdr>
      <w:divsChild>
        <w:div w:id="1860465544">
          <w:marLeft w:val="0"/>
          <w:marRight w:val="0"/>
          <w:marTop w:val="0"/>
          <w:marBottom w:val="0"/>
          <w:divBdr>
            <w:top w:val="none" w:sz="0" w:space="0" w:color="auto"/>
            <w:left w:val="none" w:sz="0" w:space="0" w:color="auto"/>
            <w:bottom w:val="none" w:sz="0" w:space="0" w:color="auto"/>
            <w:right w:val="none" w:sz="0" w:space="0" w:color="auto"/>
          </w:divBdr>
          <w:divsChild>
            <w:div w:id="127621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3297908">
      <w:bodyDiv w:val="1"/>
      <w:marLeft w:val="0"/>
      <w:marRight w:val="0"/>
      <w:marTop w:val="0"/>
      <w:marBottom w:val="0"/>
      <w:divBdr>
        <w:top w:val="none" w:sz="0" w:space="0" w:color="auto"/>
        <w:left w:val="none" w:sz="0" w:space="0" w:color="auto"/>
        <w:bottom w:val="none" w:sz="0" w:space="0" w:color="auto"/>
        <w:right w:val="none" w:sz="0" w:space="0" w:color="auto"/>
      </w:divBdr>
      <w:divsChild>
        <w:div w:id="1641227449">
          <w:marLeft w:val="0"/>
          <w:marRight w:val="0"/>
          <w:marTop w:val="0"/>
          <w:marBottom w:val="0"/>
          <w:divBdr>
            <w:top w:val="none" w:sz="0" w:space="0" w:color="auto"/>
            <w:left w:val="none" w:sz="0" w:space="0" w:color="auto"/>
            <w:bottom w:val="none" w:sz="0" w:space="0" w:color="auto"/>
            <w:right w:val="none" w:sz="0" w:space="0" w:color="auto"/>
          </w:divBdr>
          <w:divsChild>
            <w:div w:id="40707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7506">
      <w:bodyDiv w:val="1"/>
      <w:marLeft w:val="0"/>
      <w:marRight w:val="0"/>
      <w:marTop w:val="0"/>
      <w:marBottom w:val="0"/>
      <w:divBdr>
        <w:top w:val="none" w:sz="0" w:space="0" w:color="auto"/>
        <w:left w:val="none" w:sz="0" w:space="0" w:color="auto"/>
        <w:bottom w:val="none" w:sz="0" w:space="0" w:color="auto"/>
        <w:right w:val="none" w:sz="0" w:space="0" w:color="auto"/>
      </w:divBdr>
      <w:divsChild>
        <w:div w:id="488518285">
          <w:marLeft w:val="0"/>
          <w:marRight w:val="0"/>
          <w:marTop w:val="0"/>
          <w:marBottom w:val="0"/>
          <w:divBdr>
            <w:top w:val="none" w:sz="0" w:space="0" w:color="auto"/>
            <w:left w:val="none" w:sz="0" w:space="0" w:color="auto"/>
            <w:bottom w:val="none" w:sz="0" w:space="0" w:color="auto"/>
            <w:right w:val="none" w:sz="0" w:space="0" w:color="auto"/>
          </w:divBdr>
          <w:divsChild>
            <w:div w:id="29244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4200">
      <w:bodyDiv w:val="1"/>
      <w:marLeft w:val="0"/>
      <w:marRight w:val="0"/>
      <w:marTop w:val="0"/>
      <w:marBottom w:val="0"/>
      <w:divBdr>
        <w:top w:val="none" w:sz="0" w:space="0" w:color="auto"/>
        <w:left w:val="none" w:sz="0" w:space="0" w:color="auto"/>
        <w:bottom w:val="none" w:sz="0" w:space="0" w:color="auto"/>
        <w:right w:val="none" w:sz="0" w:space="0" w:color="auto"/>
      </w:divBdr>
      <w:divsChild>
        <w:div w:id="1901819154">
          <w:marLeft w:val="0"/>
          <w:marRight w:val="0"/>
          <w:marTop w:val="0"/>
          <w:marBottom w:val="0"/>
          <w:divBdr>
            <w:top w:val="none" w:sz="0" w:space="0" w:color="auto"/>
            <w:left w:val="none" w:sz="0" w:space="0" w:color="auto"/>
            <w:bottom w:val="none" w:sz="0" w:space="0" w:color="auto"/>
            <w:right w:val="none" w:sz="0" w:space="0" w:color="auto"/>
          </w:divBdr>
          <w:divsChild>
            <w:div w:id="7078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425276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94860">
      <w:bodyDiv w:val="1"/>
      <w:marLeft w:val="0"/>
      <w:marRight w:val="0"/>
      <w:marTop w:val="0"/>
      <w:marBottom w:val="0"/>
      <w:divBdr>
        <w:top w:val="none" w:sz="0" w:space="0" w:color="auto"/>
        <w:left w:val="none" w:sz="0" w:space="0" w:color="auto"/>
        <w:bottom w:val="none" w:sz="0" w:space="0" w:color="auto"/>
        <w:right w:val="none" w:sz="0" w:space="0" w:color="auto"/>
      </w:divBdr>
      <w:divsChild>
        <w:div w:id="764233229">
          <w:marLeft w:val="0"/>
          <w:marRight w:val="0"/>
          <w:marTop w:val="0"/>
          <w:marBottom w:val="0"/>
          <w:divBdr>
            <w:top w:val="none" w:sz="0" w:space="0" w:color="auto"/>
            <w:left w:val="none" w:sz="0" w:space="0" w:color="auto"/>
            <w:bottom w:val="none" w:sz="0" w:space="0" w:color="auto"/>
            <w:right w:val="none" w:sz="0" w:space="0" w:color="auto"/>
          </w:divBdr>
          <w:divsChild>
            <w:div w:id="61355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07940">
      <w:bodyDiv w:val="1"/>
      <w:marLeft w:val="0"/>
      <w:marRight w:val="0"/>
      <w:marTop w:val="0"/>
      <w:marBottom w:val="0"/>
      <w:divBdr>
        <w:top w:val="none" w:sz="0" w:space="0" w:color="auto"/>
        <w:left w:val="none" w:sz="0" w:space="0" w:color="auto"/>
        <w:bottom w:val="none" w:sz="0" w:space="0" w:color="auto"/>
        <w:right w:val="none" w:sz="0" w:space="0" w:color="auto"/>
      </w:divBdr>
      <w:divsChild>
        <w:div w:id="464587680">
          <w:marLeft w:val="0"/>
          <w:marRight w:val="0"/>
          <w:marTop w:val="0"/>
          <w:marBottom w:val="0"/>
          <w:divBdr>
            <w:top w:val="none" w:sz="0" w:space="0" w:color="auto"/>
            <w:left w:val="none" w:sz="0" w:space="0" w:color="auto"/>
            <w:bottom w:val="none" w:sz="0" w:space="0" w:color="auto"/>
            <w:right w:val="none" w:sz="0" w:space="0" w:color="auto"/>
          </w:divBdr>
          <w:divsChild>
            <w:div w:id="115102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ook.world.dev.cardano.org/environments.html" TargetMode="External"/><Relationship Id="rId21" Type="http://schemas.openxmlformats.org/officeDocument/2006/relationships/image" Target="media/image6.png"/><Relationship Id="rId42" Type="http://schemas.openxmlformats.org/officeDocument/2006/relationships/hyperlink" Target="https://docs.docker.com/get-docker/" TargetMode="External"/><Relationship Id="rId63" Type="http://schemas.openxmlformats.org/officeDocument/2006/relationships/image" Target="media/image33.png"/><Relationship Id="rId84" Type="http://schemas.openxmlformats.org/officeDocument/2006/relationships/hyperlink" Target="https://nixos.org/download.html" TargetMode="External"/><Relationship Id="rId138" Type="http://schemas.openxmlformats.org/officeDocument/2006/relationships/image" Target="media/image84.png"/><Relationship Id="rId159" Type="http://schemas.openxmlformats.org/officeDocument/2006/relationships/image" Target="media/image100.png"/><Relationship Id="rId170" Type="http://schemas.openxmlformats.org/officeDocument/2006/relationships/hyperlink" Target="https://play.marlowe-finance.io/"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image" Target="media/image28.png"/><Relationship Id="rId74" Type="http://schemas.openxmlformats.org/officeDocument/2006/relationships/image" Target="media/image42.png"/><Relationship Id="rId128" Type="http://schemas.openxmlformats.org/officeDocument/2006/relationships/image" Target="media/image80.png"/><Relationship Id="rId149" Type="http://schemas.openxmlformats.org/officeDocument/2006/relationships/image" Target="media/image91.png"/><Relationship Id="rId5" Type="http://schemas.openxmlformats.org/officeDocument/2006/relationships/settings" Target="settings.xml"/><Relationship Id="rId95" Type="http://schemas.openxmlformats.org/officeDocument/2006/relationships/image" Target="media/image57.png"/><Relationship Id="rId160" Type="http://schemas.openxmlformats.org/officeDocument/2006/relationships/hyperlink" Target="https://docs.docker.com/compose/install/" TargetMode="External"/><Relationship Id="rId181" Type="http://schemas.openxmlformats.org/officeDocument/2006/relationships/footer" Target="footer1.xml"/><Relationship Id="rId22" Type="http://schemas.openxmlformats.org/officeDocument/2006/relationships/image" Target="media/image7.png"/><Relationship Id="rId43" Type="http://schemas.openxmlformats.org/officeDocument/2006/relationships/image" Target="media/image24.png"/><Relationship Id="rId64" Type="http://schemas.openxmlformats.org/officeDocument/2006/relationships/image" Target="media/image34.png"/><Relationship Id="rId118" Type="http://schemas.openxmlformats.org/officeDocument/2006/relationships/image" Target="media/image72.png"/><Relationship Id="rId139" Type="http://schemas.openxmlformats.org/officeDocument/2006/relationships/image" Target="media/image85.png"/><Relationship Id="rId85" Type="http://schemas.openxmlformats.org/officeDocument/2006/relationships/image" Target="media/image52.png"/><Relationship Id="rId150" Type="http://schemas.openxmlformats.org/officeDocument/2006/relationships/image" Target="media/image92.png"/><Relationship Id="rId171" Type="http://schemas.openxmlformats.org/officeDocument/2006/relationships/hyperlink" Target="https://github.com/input-output-hk/marlowe-cardano/blob/main/marlowe-cli/ReadMe.md" TargetMode="External"/><Relationship Id="rId12" Type="http://schemas.openxmlformats.org/officeDocument/2006/relationships/hyperlink" Target="https://www.haskell.org/documentation/" TargetMode="External"/><Relationship Id="rId33" Type="http://schemas.openxmlformats.org/officeDocument/2006/relationships/image" Target="media/image18.png"/><Relationship Id="rId108" Type="http://schemas.openxmlformats.org/officeDocument/2006/relationships/hyperlink" Target="https://www.epochconverter.com/" TargetMode="External"/><Relationship Id="rId129" Type="http://schemas.openxmlformats.org/officeDocument/2006/relationships/hyperlink" Target="https://preview.cardanoscan.io/transaction/" TargetMode="External"/><Relationship Id="rId54" Type="http://schemas.openxmlformats.org/officeDocument/2006/relationships/hyperlink" Target="https://code.visualstudio.com/insiders/" TargetMode="External"/><Relationship Id="rId75" Type="http://schemas.openxmlformats.org/officeDocument/2006/relationships/image" Target="media/image43.png"/><Relationship Id="rId96" Type="http://schemas.openxmlformats.org/officeDocument/2006/relationships/image" Target="media/image58.png"/><Relationship Id="rId140" Type="http://schemas.openxmlformats.org/officeDocument/2006/relationships/hyperlink" Target="https://deno.land/x/lucid@0.9.8/mod.ts?s=Emulator" TargetMode="External"/><Relationship Id="rId161" Type="http://schemas.openxmlformats.org/officeDocument/2006/relationships/hyperlink" Target="https://nixos.org/download.html" TargetMode="External"/><Relationship Id="rId182" Type="http://schemas.openxmlformats.org/officeDocument/2006/relationships/footer" Target="footer2.xm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3.png"/><Relationship Id="rId44" Type="http://schemas.openxmlformats.org/officeDocument/2006/relationships/hyperlink" Target="https://code.visualstudio.com/" TargetMode="External"/><Relationship Id="rId60" Type="http://schemas.openxmlformats.org/officeDocument/2006/relationships/image" Target="media/image30.png"/><Relationship Id="rId65" Type="http://schemas.openxmlformats.org/officeDocument/2006/relationships/image" Target="media/image35.png"/><Relationship Id="rId81" Type="http://schemas.openxmlformats.org/officeDocument/2006/relationships/image" Target="media/image49.png"/><Relationship Id="rId86" Type="http://schemas.openxmlformats.org/officeDocument/2006/relationships/hyperlink" Target="http://localhost:8000" TargetMode="External"/><Relationship Id="rId130" Type="http://schemas.openxmlformats.org/officeDocument/2006/relationships/hyperlink" Target="https://www.epochconverter.com/" TargetMode="External"/><Relationship Id="rId135" Type="http://schemas.openxmlformats.org/officeDocument/2006/relationships/image" Target="media/image82.png"/><Relationship Id="rId151" Type="http://schemas.openxmlformats.org/officeDocument/2006/relationships/image" Target="media/image93.png"/><Relationship Id="rId156" Type="http://schemas.openxmlformats.org/officeDocument/2006/relationships/image" Target="media/image98.png"/><Relationship Id="rId177" Type="http://schemas.openxmlformats.org/officeDocument/2006/relationships/image" Target="media/image105.png"/><Relationship Id="rId172" Type="http://schemas.openxmlformats.org/officeDocument/2006/relationships/hyperlink" Target="https://docs.cardano.org/cardano-testnet/overview"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image" Target="media/image66.png"/><Relationship Id="rId34" Type="http://schemas.openxmlformats.org/officeDocument/2006/relationships/hyperlink" Target="https://discord.gg/inputoutput" TargetMode="External"/><Relationship Id="rId50" Type="http://schemas.openxmlformats.org/officeDocument/2006/relationships/hyperlink" Target="https://iog-academy.gitbook.io/plutus-pioneers-program-fourth-cohort/preliminary-work/setup/docker" TargetMode="External"/><Relationship Id="rId55" Type="http://schemas.openxmlformats.org/officeDocument/2006/relationships/hyperlink" Target="https://code.visualstudio.com/insiders/" TargetMode="External"/><Relationship Id="rId76" Type="http://schemas.openxmlformats.org/officeDocument/2006/relationships/image" Target="media/image44.png"/><Relationship Id="rId97" Type="http://schemas.openxmlformats.org/officeDocument/2006/relationships/image" Target="media/image59.png"/><Relationship Id="rId104" Type="http://schemas.openxmlformats.org/officeDocument/2006/relationships/image" Target="media/image62.png"/><Relationship Id="rId120" Type="http://schemas.openxmlformats.org/officeDocument/2006/relationships/image" Target="media/image74.png"/><Relationship Id="rId125" Type="http://schemas.openxmlformats.org/officeDocument/2006/relationships/hyperlink" Target="https://github.com/dQuadrant/kuber" TargetMode="External"/><Relationship Id="rId141" Type="http://schemas.openxmlformats.org/officeDocument/2006/relationships/hyperlink" Target="https://deno.land/manual@v1.32.3/basics/testing" TargetMode="External"/><Relationship Id="rId146" Type="http://schemas.openxmlformats.org/officeDocument/2006/relationships/image" Target="media/image88.png"/><Relationship Id="rId167" Type="http://schemas.openxmlformats.org/officeDocument/2006/relationships/hyperlink" Target="https://docs.cardano.org/learn/eutxo-explainer" TargetMode="External"/><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54.png"/><Relationship Id="rId162" Type="http://schemas.openxmlformats.org/officeDocument/2006/relationships/image" Target="media/image101.png"/><Relationship Id="rId18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docker.com/resources/what-container/" TargetMode="External"/><Relationship Id="rId45" Type="http://schemas.openxmlformats.org/officeDocument/2006/relationships/hyperlink" Target="https://code.visualstudio.com/" TargetMode="External"/><Relationship Id="rId66" Type="http://schemas.openxmlformats.org/officeDocument/2006/relationships/hyperlink" Target="https://blockfrost.io/auth/signin" TargetMode="External"/><Relationship Id="rId87" Type="http://schemas.openxmlformats.org/officeDocument/2006/relationships/hyperlink" Target="https://github.com/input-output-hk/plutus-pioneer-program/tree/fourth-iteration/docs/plutus-docs/haddock" TargetMode="External"/><Relationship Id="rId110" Type="http://schemas.openxmlformats.org/officeDocument/2006/relationships/image" Target="media/image67.png"/><Relationship Id="rId115" Type="http://schemas.openxmlformats.org/officeDocument/2006/relationships/hyperlink" Target="https://github.com/input-output-hk/cardano-cli-gui" TargetMode="External"/><Relationship Id="rId131" Type="http://schemas.openxmlformats.org/officeDocument/2006/relationships/image" Target="media/image81.png"/><Relationship Id="rId136" Type="http://schemas.openxmlformats.org/officeDocument/2006/relationships/image" Target="media/image83.png"/><Relationship Id="rId157" Type="http://schemas.openxmlformats.org/officeDocument/2006/relationships/image" Target="media/image99.png"/><Relationship Id="rId178" Type="http://schemas.openxmlformats.org/officeDocument/2006/relationships/hyperlink" Target="https://docs.cardano.org/plutus/learn-about-plutus" TargetMode="External"/><Relationship Id="rId61" Type="http://schemas.openxmlformats.org/officeDocument/2006/relationships/image" Target="media/image31.png"/><Relationship Id="rId82" Type="http://schemas.openxmlformats.org/officeDocument/2006/relationships/image" Target="media/image50.png"/><Relationship Id="rId152" Type="http://schemas.openxmlformats.org/officeDocument/2006/relationships/image" Target="media/image94.png"/><Relationship Id="rId173" Type="http://schemas.openxmlformats.org/officeDocument/2006/relationships/hyperlink" Target="https://github.com/input-output-hk/marlowe-cardano/blob/main/marlowe/debugging-cookbook.md"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hyperlink" Target="https://code.visualstudio.com/api/advanced-topics/using-proposed-api" TargetMode="External"/><Relationship Id="rId77" Type="http://schemas.openxmlformats.org/officeDocument/2006/relationships/image" Target="media/image45.png"/><Relationship Id="rId100" Type="http://schemas.openxmlformats.org/officeDocument/2006/relationships/hyperlink" Target="http://localhost:8000/plutus-ledger-api/html/Plutus-V1-Ledger-Api.html" TargetMode="External"/><Relationship Id="rId105" Type="http://schemas.openxmlformats.org/officeDocument/2006/relationships/image" Target="media/image63.png"/><Relationship Id="rId126" Type="http://schemas.openxmlformats.org/officeDocument/2006/relationships/hyperlink" Target="https://dquadrant.github.io/kuber/" TargetMode="External"/><Relationship Id="rId147" Type="http://schemas.openxmlformats.org/officeDocument/2006/relationships/image" Target="media/image89.png"/><Relationship Id="rId168" Type="http://schemas.openxmlformats.org/officeDocument/2006/relationships/hyperlink" Target="https://github.com/input-output-hk/marlowe-cardano/blob/main/marlowe/best-practices.md" TargetMode="External"/><Relationship Id="rId8" Type="http://schemas.openxmlformats.org/officeDocument/2006/relationships/endnotes" Target="endnotes.xml"/><Relationship Id="rId51" Type="http://schemas.openxmlformats.org/officeDocument/2006/relationships/hyperlink" Target="https://git-scm.com/book/en/v2/Getting-Started-Installing-Git" TargetMode="External"/><Relationship Id="rId72" Type="http://schemas.openxmlformats.org/officeDocument/2006/relationships/hyperlink" Target="https://docs.cardano.org/cardano-testnet/tools/faucet" TargetMode="External"/><Relationship Id="rId93" Type="http://schemas.openxmlformats.org/officeDocument/2006/relationships/image" Target="media/image55.png"/><Relationship Id="rId98" Type="http://schemas.openxmlformats.org/officeDocument/2006/relationships/hyperlink" Target="http://localhost:8000/plutus-ledger-api/html/Plutus-V1-Ledger-Api.html" TargetMode="External"/><Relationship Id="rId121" Type="http://schemas.openxmlformats.org/officeDocument/2006/relationships/image" Target="media/image75.png"/><Relationship Id="rId142" Type="http://schemas.openxmlformats.org/officeDocument/2006/relationships/hyperlink" Target="https://github.com/dubzzz/fast-check" TargetMode="External"/><Relationship Id="rId163" Type="http://schemas.openxmlformats.org/officeDocument/2006/relationships/hyperlink" Target="https://docs.cardano.org/cardano-testnet/tools/faucet" TargetMode="External"/><Relationship Id="rId184"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code.visualstudio.com/docs/setup/setup-overview" TargetMode="External"/><Relationship Id="rId67" Type="http://schemas.openxmlformats.org/officeDocument/2006/relationships/image" Target="media/image36.png"/><Relationship Id="rId116" Type="http://schemas.openxmlformats.org/officeDocument/2006/relationships/hyperlink" Target="https://github.com/input-output-hk/cardano-node/releases" TargetMode="External"/><Relationship Id="rId137" Type="http://schemas.openxmlformats.org/officeDocument/2006/relationships/hyperlink" Target="https://github.com/mlabs-haskell/plutus-simple-model/blob/main/psm/src/Plutus/Model/Mock.hs" TargetMode="External"/><Relationship Id="rId158" Type="http://schemas.openxmlformats.org/officeDocument/2006/relationships/hyperlink" Target="https://github.com/input-output-hk/marlowe-starter-kit/blob/main/docker.md" TargetMode="External"/><Relationship Id="rId20" Type="http://schemas.openxmlformats.org/officeDocument/2006/relationships/image" Target="media/image5.png"/><Relationship Id="rId41" Type="http://schemas.openxmlformats.org/officeDocument/2006/relationships/hyperlink" Target="https://www.docker.com" TargetMode="External"/><Relationship Id="rId62" Type="http://schemas.openxmlformats.org/officeDocument/2006/relationships/image" Target="media/image32.png"/><Relationship Id="rId83" Type="http://schemas.openxmlformats.org/officeDocument/2006/relationships/image" Target="media/image51.png"/><Relationship Id="rId88" Type="http://schemas.openxmlformats.org/officeDocument/2006/relationships/hyperlink" Target="https://github.com/input-output-hk/plutus-apps.git" TargetMode="External"/><Relationship Id="rId111" Type="http://schemas.openxmlformats.org/officeDocument/2006/relationships/image" Target="media/image68.png"/><Relationship Id="rId132" Type="http://schemas.openxmlformats.org/officeDocument/2006/relationships/hyperlink" Target="https://github.com/spacebudz/lucid" TargetMode="External"/><Relationship Id="rId153" Type="http://schemas.openxmlformats.org/officeDocument/2006/relationships/image" Target="media/image95.png"/><Relationship Id="rId174" Type="http://schemas.openxmlformats.org/officeDocument/2006/relationships/image" Target="media/image103.png"/><Relationship Id="rId179" Type="http://schemas.openxmlformats.org/officeDocument/2006/relationships/hyperlink" Target="https://web.archive.org/web/20220704234049/https://docs.cardano.org/plutus/eutxo-explainer" TargetMode="External"/><Relationship Id="rId15" Type="http://schemas.openxmlformats.org/officeDocument/2006/relationships/hyperlink" Target="https://plutus.readthedocs.io/en/latest/" TargetMode="External"/><Relationship Id="rId36" Type="http://schemas.openxmlformats.org/officeDocument/2006/relationships/image" Target="media/image20.png"/><Relationship Id="rId57" Type="http://schemas.openxmlformats.org/officeDocument/2006/relationships/hyperlink" Target="https://docs.microsoft.com/windows/wsl/wsl2-kernel" TargetMode="External"/><Relationship Id="rId106" Type="http://schemas.openxmlformats.org/officeDocument/2006/relationships/image" Target="media/image64.png"/><Relationship Id="rId127" Type="http://schemas.openxmlformats.org/officeDocument/2006/relationships/image" Target="media/image79.png"/><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image" Target="media/image27.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png"/><Relationship Id="rId99" Type="http://schemas.openxmlformats.org/officeDocument/2006/relationships/hyperlink" Target="http://localhost:8000/plutus-ledger-api/html/Plutus-V1-Ledger-Api.html" TargetMode="External"/><Relationship Id="rId101" Type="http://schemas.openxmlformats.org/officeDocument/2006/relationships/image" Target="media/image60.png"/><Relationship Id="rId122" Type="http://schemas.openxmlformats.org/officeDocument/2006/relationships/image" Target="media/image76.png"/><Relationship Id="rId143" Type="http://schemas.openxmlformats.org/officeDocument/2006/relationships/image" Target="media/image86.png"/><Relationship Id="rId148" Type="http://schemas.openxmlformats.org/officeDocument/2006/relationships/image" Target="media/image90.png"/><Relationship Id="rId164" Type="http://schemas.openxmlformats.org/officeDocument/2006/relationships/hyperlink" Target="https://daedaluswallet.io/" TargetMode="External"/><Relationship Id="rId169" Type="http://schemas.openxmlformats.org/officeDocument/2006/relationships/hyperlink" Target="https://github.com/input-output-hk/marlowe-cardano/blob/main/marlowe/security.md"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header" Target="header1.xml"/><Relationship Id="rId26" Type="http://schemas.openxmlformats.org/officeDocument/2006/relationships/image" Target="media/image11.png"/><Relationship Id="rId47" Type="http://schemas.openxmlformats.org/officeDocument/2006/relationships/image" Target="media/image25.png"/><Relationship Id="rId68" Type="http://schemas.openxmlformats.org/officeDocument/2006/relationships/image" Target="media/image37.png"/><Relationship Id="rId89" Type="http://schemas.openxmlformats.org/officeDocument/2006/relationships/hyperlink" Target="https://docs.cardano.org/cardano-testnet/tools/faucet" TargetMode="External"/><Relationship Id="rId112" Type="http://schemas.openxmlformats.org/officeDocument/2006/relationships/image" Target="media/image69.png"/><Relationship Id="rId133" Type="http://schemas.openxmlformats.org/officeDocument/2006/relationships/hyperlink" Target="https://deno.land/x/lucid@0.9.1/mod.ts" TargetMode="External"/><Relationship Id="rId154" Type="http://schemas.openxmlformats.org/officeDocument/2006/relationships/image" Target="media/image96.png"/><Relationship Id="rId175" Type="http://schemas.openxmlformats.org/officeDocument/2006/relationships/image" Target="media/image104.png"/><Relationship Id="rId16" Type="http://schemas.openxmlformats.org/officeDocument/2006/relationships/hyperlink" Target="https://plutus-apps.readthedocs.io/en/latest/" TargetMode="External"/><Relationship Id="rId37" Type="http://schemas.openxmlformats.org/officeDocument/2006/relationships/image" Target="media/image21.png"/><Relationship Id="rId58" Type="http://schemas.openxmlformats.org/officeDocument/2006/relationships/image" Target="media/image29.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7.png"/><Relationship Id="rId144" Type="http://schemas.openxmlformats.org/officeDocument/2006/relationships/hyperlink" Target="https://play.marlowe-finance.io/" TargetMode="External"/><Relationship Id="rId90" Type="http://schemas.openxmlformats.org/officeDocument/2006/relationships/hyperlink" Target="https://preview.cardanoscan.io/transaction/%3ctxid" TargetMode="External"/><Relationship Id="rId165" Type="http://schemas.openxmlformats.org/officeDocument/2006/relationships/image" Target="media/image102.png"/><Relationship Id="rId27" Type="http://schemas.openxmlformats.org/officeDocument/2006/relationships/image" Target="media/image12.png"/><Relationship Id="rId48" Type="http://schemas.openxmlformats.org/officeDocument/2006/relationships/hyperlink" Target="https://marketplace.visualstudio.com/items?itemName=ms-vscode-remote.vscode-remote-extensionpack" TargetMode="External"/><Relationship Id="rId69" Type="http://schemas.openxmlformats.org/officeDocument/2006/relationships/image" Target="media/image38.png"/><Relationship Id="rId113" Type="http://schemas.openxmlformats.org/officeDocument/2006/relationships/image" Target="media/image70.png"/><Relationship Id="rId134" Type="http://schemas.openxmlformats.org/officeDocument/2006/relationships/hyperlink" Target="https://deno.land/x/lucid@0.9.1/mod.ts" TargetMode="External"/><Relationship Id="rId80" Type="http://schemas.openxmlformats.org/officeDocument/2006/relationships/image" Target="media/image48.png"/><Relationship Id="rId155" Type="http://schemas.openxmlformats.org/officeDocument/2006/relationships/image" Target="media/image97.png"/><Relationship Id="rId176" Type="http://schemas.openxmlformats.org/officeDocument/2006/relationships/hyperlink" Target="https://play.marlowe-finance.io/" TargetMode="External"/><Relationship Id="rId17" Type="http://schemas.openxmlformats.org/officeDocument/2006/relationships/hyperlink" Target="https://demeter.run/" TargetMode="External"/><Relationship Id="rId38" Type="http://schemas.openxmlformats.org/officeDocument/2006/relationships/image" Target="media/image22.png"/><Relationship Id="rId59" Type="http://schemas.openxmlformats.org/officeDocument/2006/relationships/hyperlink" Target="https://github.com/dQuadrant/cardano-marketplace" TargetMode="External"/><Relationship Id="rId103" Type="http://schemas.openxmlformats.org/officeDocument/2006/relationships/hyperlink" Target="https://projectcatalyst.io/" TargetMode="External"/><Relationship Id="rId124" Type="http://schemas.openxmlformats.org/officeDocument/2006/relationships/image" Target="media/image78.png"/><Relationship Id="rId70" Type="http://schemas.openxmlformats.org/officeDocument/2006/relationships/image" Target="media/image39.png"/><Relationship Id="rId91" Type="http://schemas.openxmlformats.org/officeDocument/2006/relationships/image" Target="media/image53.png"/><Relationship Id="rId145" Type="http://schemas.openxmlformats.org/officeDocument/2006/relationships/image" Target="media/image87.png"/><Relationship Id="rId166" Type="http://schemas.openxmlformats.org/officeDocument/2006/relationships/hyperlink" Target="https://marlowe-finance.io/" TargetMode="External"/><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26.png"/><Relationship Id="rId114" Type="http://schemas.openxmlformats.org/officeDocument/2006/relationships/image" Target="media/image7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customXml/itemProps2.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228</Pages>
  <Words>59421</Words>
  <Characters>338701</Characters>
  <Application>Microsoft Office Word</Application>
  <DocSecurity>0</DocSecurity>
  <Lines>2822</Lines>
  <Paragraphs>7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328</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ka Kurnjek</cp:lastModifiedBy>
  <cp:revision>152</cp:revision>
  <cp:lastPrinted>2022-05-07T16:23:00Z</cp:lastPrinted>
  <dcterms:created xsi:type="dcterms:W3CDTF">2016-09-08T06:05:00Z</dcterms:created>
  <dcterms:modified xsi:type="dcterms:W3CDTF">2023-05-26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